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7BF9F4" w14:textId="106B68B9" w:rsidR="008227A8" w:rsidRPr="008B42BF" w:rsidRDefault="008227A8" w:rsidP="00D02099">
      <w:pPr>
        <w:spacing w:line="360" w:lineRule="auto"/>
        <w:ind w:firstLine="482"/>
        <w:jc w:val="center"/>
        <w:rPr>
          <w:b/>
          <w:bCs/>
        </w:rPr>
      </w:pPr>
      <w:r>
        <w:rPr>
          <w:rFonts w:hint="eastAsia"/>
          <w:b/>
          <w:bCs/>
        </w:rPr>
        <w:t>D</w:t>
      </w:r>
      <w:r>
        <w:rPr>
          <w:b/>
          <w:bCs/>
        </w:rPr>
        <w:t>iscrimination of</w:t>
      </w:r>
      <w:r w:rsidRPr="008B42BF">
        <w:rPr>
          <w:b/>
          <w:bCs/>
        </w:rPr>
        <w:t xml:space="preserve"> psychrophilic </w:t>
      </w:r>
      <w:r>
        <w:rPr>
          <w:b/>
          <w:bCs/>
        </w:rPr>
        <w:t>enzymes</w:t>
      </w:r>
      <w:r w:rsidRPr="008B42BF">
        <w:rPr>
          <w:b/>
          <w:bCs/>
        </w:rPr>
        <w:t xml:space="preserve"> using machine learning algorithms with amino acid composition descriptor</w:t>
      </w:r>
    </w:p>
    <w:p w14:paraId="5130ACFA" w14:textId="77777777" w:rsidR="008227A8" w:rsidRPr="00891EAE" w:rsidRDefault="008227A8" w:rsidP="008227A8">
      <w:pPr>
        <w:ind w:firstLine="480"/>
      </w:pPr>
    </w:p>
    <w:p w14:paraId="5368DA85" w14:textId="77777777" w:rsidR="008227A8" w:rsidRDefault="008227A8" w:rsidP="008227A8">
      <w:pPr>
        <w:ind w:firstLine="480"/>
      </w:pPr>
    </w:p>
    <w:p w14:paraId="489E5B16" w14:textId="77777777" w:rsidR="00D02099" w:rsidRDefault="00D02099" w:rsidP="00D02099">
      <w:pPr>
        <w:spacing w:line="360" w:lineRule="auto"/>
        <w:rPr>
          <w:rFonts w:eastAsiaTheme="minorEastAsia" w:cs="Times New Roman"/>
          <w:szCs w:val="24"/>
        </w:rPr>
      </w:pPr>
      <w:r>
        <w:rPr>
          <w:rFonts w:eastAsiaTheme="minorEastAsia" w:cs="Times New Roman" w:hint="eastAsia"/>
          <w:szCs w:val="24"/>
        </w:rPr>
        <w:t>A</w:t>
      </w:r>
      <w:r>
        <w:rPr>
          <w:rFonts w:eastAsiaTheme="minorEastAsia" w:cs="Times New Roman"/>
          <w:szCs w:val="24"/>
        </w:rPr>
        <w:t>ilan Huang</w:t>
      </w:r>
      <w:r w:rsidRPr="0078536D">
        <w:rPr>
          <w:rFonts w:eastAsiaTheme="minorEastAsia" w:cs="Times New Roman"/>
          <w:szCs w:val="24"/>
          <w:vertAlign w:val="superscript"/>
        </w:rPr>
        <w:t>1</w:t>
      </w:r>
      <w:r>
        <w:rPr>
          <w:rFonts w:eastAsiaTheme="minorEastAsia" w:cs="Times New Roman"/>
          <w:szCs w:val="24"/>
        </w:rPr>
        <w:t xml:space="preserve">, </w:t>
      </w:r>
      <w:proofErr w:type="spellStart"/>
      <w:r>
        <w:rPr>
          <w:rFonts w:eastAsiaTheme="minorEastAsia" w:cs="Times New Roman"/>
          <w:szCs w:val="24"/>
        </w:rPr>
        <w:t>Fuping</w:t>
      </w:r>
      <w:proofErr w:type="spellEnd"/>
      <w:r>
        <w:rPr>
          <w:rFonts w:eastAsiaTheme="minorEastAsia" w:cs="Times New Roman"/>
          <w:szCs w:val="24"/>
        </w:rPr>
        <w:t xml:space="preserve"> Lu</w:t>
      </w:r>
      <w:r w:rsidRPr="0078536D">
        <w:rPr>
          <w:rFonts w:eastAsiaTheme="minorEastAsia" w:cs="Times New Roman"/>
          <w:szCs w:val="24"/>
          <w:vertAlign w:val="superscript"/>
        </w:rPr>
        <w:t>1</w:t>
      </w:r>
      <w:r>
        <w:rPr>
          <w:rFonts w:eastAsiaTheme="minorEastAsia" w:cs="Times New Roman"/>
          <w:szCs w:val="24"/>
          <w:vertAlign w:val="superscript"/>
        </w:rPr>
        <w:t>,2</w:t>
      </w:r>
      <w:r>
        <w:rPr>
          <w:rFonts w:eastAsiaTheme="minorEastAsia" w:cs="Times New Roman"/>
          <w:szCs w:val="24"/>
        </w:rPr>
        <w:t xml:space="preserve">, </w:t>
      </w:r>
      <w:proofErr w:type="spellStart"/>
      <w:r>
        <w:rPr>
          <w:rFonts w:eastAsiaTheme="minorEastAsia" w:cs="Times New Roman"/>
          <w:szCs w:val="24"/>
        </w:rPr>
        <w:t>Fufeng</w:t>
      </w:r>
      <w:proofErr w:type="spellEnd"/>
      <w:r>
        <w:rPr>
          <w:rFonts w:eastAsiaTheme="minorEastAsia" w:cs="Times New Roman"/>
          <w:szCs w:val="24"/>
        </w:rPr>
        <w:t xml:space="preserve"> Liu</w:t>
      </w:r>
      <w:r w:rsidRPr="00B62A0C">
        <w:rPr>
          <w:rFonts w:eastAsiaTheme="minorEastAsia" w:cs="Times New Roman"/>
          <w:szCs w:val="24"/>
          <w:vertAlign w:val="superscript"/>
        </w:rPr>
        <w:t>1,2</w:t>
      </w:r>
      <w:r w:rsidRPr="00C04099">
        <w:rPr>
          <w:rFonts w:eastAsiaTheme="minorEastAsia" w:cs="Times New Roman"/>
          <w:szCs w:val="24"/>
          <w:vertAlign w:val="superscript"/>
        </w:rPr>
        <w:t>*</w:t>
      </w:r>
      <w:r>
        <w:rPr>
          <w:rFonts w:eastAsiaTheme="minorEastAsia" w:cs="Times New Roman"/>
          <w:szCs w:val="24"/>
        </w:rPr>
        <w:t xml:space="preserve"> </w:t>
      </w:r>
    </w:p>
    <w:p w14:paraId="7E1946CF" w14:textId="77777777" w:rsidR="00D02099" w:rsidRDefault="00D02099" w:rsidP="00D02099">
      <w:pPr>
        <w:spacing w:line="360" w:lineRule="auto"/>
        <w:ind w:firstLine="480"/>
        <w:rPr>
          <w:rFonts w:eastAsiaTheme="minorEastAsia" w:cs="Times New Roman"/>
          <w:szCs w:val="24"/>
        </w:rPr>
      </w:pPr>
    </w:p>
    <w:p w14:paraId="2ABE8204" w14:textId="77777777" w:rsidR="00D02099" w:rsidRDefault="00D02099" w:rsidP="00D02099">
      <w:pPr>
        <w:widowControl/>
        <w:spacing w:line="360" w:lineRule="auto"/>
        <w:rPr>
          <w:rFonts w:cs="Times New Roman"/>
          <w:szCs w:val="24"/>
        </w:rPr>
      </w:pPr>
      <w:r w:rsidRPr="00E301E7">
        <w:rPr>
          <w:rFonts w:cs="Times New Roman"/>
          <w:szCs w:val="24"/>
          <w:vertAlign w:val="superscript"/>
        </w:rPr>
        <w:t>1</w:t>
      </w:r>
      <w:r w:rsidRPr="00B62A0C">
        <w:rPr>
          <w:rFonts w:cs="Times New Roman"/>
          <w:szCs w:val="24"/>
        </w:rPr>
        <w:t xml:space="preserve"> </w:t>
      </w:r>
      <w:r w:rsidRPr="007B663C">
        <w:rPr>
          <w:rFonts w:cs="Times New Roman"/>
          <w:szCs w:val="24"/>
        </w:rPr>
        <w:t>College of Biotechnology, Tianjin University of Science &amp; Technology, Tianjin, P. R. China</w:t>
      </w:r>
    </w:p>
    <w:p w14:paraId="698E8F05" w14:textId="77777777" w:rsidR="00D02099" w:rsidRPr="007B663C" w:rsidRDefault="00D02099" w:rsidP="00D02099">
      <w:pPr>
        <w:widowControl/>
        <w:spacing w:line="360" w:lineRule="auto"/>
        <w:rPr>
          <w:rFonts w:cs="Times New Roman"/>
          <w:szCs w:val="24"/>
        </w:rPr>
      </w:pPr>
      <w:r w:rsidRPr="00E301E7">
        <w:rPr>
          <w:rFonts w:cs="Times New Roman"/>
          <w:szCs w:val="24"/>
          <w:vertAlign w:val="superscript"/>
        </w:rPr>
        <w:t>2</w:t>
      </w:r>
      <w:r>
        <w:rPr>
          <w:rFonts w:cs="Times New Roman"/>
          <w:szCs w:val="24"/>
        </w:rPr>
        <w:t xml:space="preserve"> </w:t>
      </w:r>
      <w:r w:rsidRPr="007B663C">
        <w:rPr>
          <w:rFonts w:cs="Times New Roman"/>
          <w:szCs w:val="24"/>
        </w:rPr>
        <w:t>Key Laboratory of Industrial Fermentation Microbiology, Ministry of Education</w:t>
      </w:r>
      <w:r>
        <w:rPr>
          <w:rFonts w:cs="Times New Roman"/>
          <w:szCs w:val="24"/>
        </w:rPr>
        <w:t>;</w:t>
      </w:r>
      <w:r w:rsidRPr="007B663C">
        <w:rPr>
          <w:rFonts w:cs="Times New Roman"/>
          <w:szCs w:val="24"/>
          <w:vertAlign w:val="superscript"/>
        </w:rPr>
        <w:t xml:space="preserve"> </w:t>
      </w:r>
      <w:r w:rsidRPr="007B663C">
        <w:rPr>
          <w:rFonts w:cs="Times New Roman"/>
          <w:szCs w:val="24"/>
        </w:rPr>
        <w:t>Tianjin Key Laboratory of Industrial Microbiology</w:t>
      </w:r>
      <w:r>
        <w:rPr>
          <w:rFonts w:cs="Times New Roman"/>
          <w:szCs w:val="24"/>
        </w:rPr>
        <w:t>;</w:t>
      </w:r>
      <w:r w:rsidRPr="007B663C">
        <w:rPr>
          <w:rFonts w:cs="Times New Roman"/>
          <w:szCs w:val="24"/>
          <w:vertAlign w:val="superscript"/>
        </w:rPr>
        <w:t xml:space="preserve"> </w:t>
      </w:r>
      <w:r w:rsidRPr="007B663C">
        <w:rPr>
          <w:rFonts w:cs="Times New Roman"/>
          <w:szCs w:val="24"/>
        </w:rPr>
        <w:t>Tianjin, P. R. China</w:t>
      </w:r>
    </w:p>
    <w:p w14:paraId="1D119C2B" w14:textId="77777777" w:rsidR="00D02099" w:rsidRDefault="00D02099" w:rsidP="00D02099">
      <w:pPr>
        <w:spacing w:line="360" w:lineRule="auto"/>
        <w:ind w:firstLine="482"/>
        <w:rPr>
          <w:b/>
          <w:bCs/>
        </w:rPr>
      </w:pPr>
    </w:p>
    <w:p w14:paraId="47A0DFEF" w14:textId="77777777" w:rsidR="00D02099" w:rsidRPr="007B663C" w:rsidRDefault="00D02099" w:rsidP="00D02099">
      <w:pPr>
        <w:spacing w:line="360" w:lineRule="auto"/>
        <w:rPr>
          <w:rFonts w:cs="Times New Roman"/>
          <w:szCs w:val="24"/>
        </w:rPr>
      </w:pPr>
      <w:r w:rsidRPr="007B663C">
        <w:rPr>
          <w:rFonts w:cs="Times New Roman"/>
          <w:szCs w:val="24"/>
          <w:vertAlign w:val="superscript"/>
        </w:rPr>
        <w:t>*</w:t>
      </w:r>
      <w:r w:rsidRPr="007B663C">
        <w:rPr>
          <w:rFonts w:cs="Times New Roman"/>
          <w:szCs w:val="24"/>
        </w:rPr>
        <w:t>Correspond</w:t>
      </w:r>
      <w:r>
        <w:rPr>
          <w:rFonts w:cs="Times New Roman"/>
          <w:szCs w:val="24"/>
        </w:rPr>
        <w:t>ence</w:t>
      </w:r>
    </w:p>
    <w:p w14:paraId="01BBA427" w14:textId="77777777" w:rsidR="00D02099" w:rsidRPr="007B663C" w:rsidRDefault="00D02099" w:rsidP="00D02099">
      <w:pPr>
        <w:spacing w:line="360" w:lineRule="auto"/>
        <w:rPr>
          <w:rFonts w:cs="Times New Roman"/>
          <w:szCs w:val="24"/>
        </w:rPr>
      </w:pPr>
      <w:proofErr w:type="spellStart"/>
      <w:r w:rsidRPr="007B663C">
        <w:rPr>
          <w:rFonts w:cs="Times New Roman"/>
          <w:szCs w:val="24"/>
        </w:rPr>
        <w:t>Fufeng</w:t>
      </w:r>
      <w:proofErr w:type="spellEnd"/>
      <w:r w:rsidRPr="007B663C">
        <w:rPr>
          <w:rFonts w:cs="Times New Roman"/>
          <w:szCs w:val="24"/>
        </w:rPr>
        <w:t xml:space="preserve"> Liu, Phone: +86-22-60602717; Fax: +86-22-60602298; E-mail: fufengliu@tust.edu.cn</w:t>
      </w:r>
    </w:p>
    <w:p w14:paraId="75D51462" w14:textId="41541CEC" w:rsidR="00D02099" w:rsidRDefault="00D02099" w:rsidP="004A175F">
      <w:pPr>
        <w:rPr>
          <w:b/>
          <w:bCs/>
        </w:rPr>
      </w:pPr>
      <w:r>
        <w:rPr>
          <w:b/>
          <w:bCs/>
        </w:rPr>
        <w:br w:type="page"/>
      </w:r>
    </w:p>
    <w:p w14:paraId="22173F49" w14:textId="5181A649" w:rsidR="004B7C7A" w:rsidRPr="004A175F" w:rsidRDefault="004B7C7A" w:rsidP="004A175F">
      <w:pPr>
        <w:rPr>
          <w:b/>
          <w:bCs/>
        </w:rPr>
      </w:pPr>
      <w:r w:rsidRPr="004A175F">
        <w:rPr>
          <w:b/>
          <w:bCs/>
        </w:rPr>
        <w:lastRenderedPageBreak/>
        <w:t>Sequences</w:t>
      </w:r>
      <w:r w:rsidRPr="004A175F">
        <w:rPr>
          <w:rFonts w:hint="eastAsia"/>
          <w:b/>
          <w:bCs/>
        </w:rPr>
        <w:t xml:space="preserve"> </w:t>
      </w:r>
      <w:r w:rsidRPr="004A175F">
        <w:rPr>
          <w:b/>
          <w:bCs/>
        </w:rPr>
        <w:t>of p</w:t>
      </w:r>
      <w:r w:rsidRPr="004A175F">
        <w:rPr>
          <w:rFonts w:hint="eastAsia"/>
          <w:b/>
          <w:bCs/>
        </w:rPr>
        <w:t>sychrophilic</w:t>
      </w:r>
      <w:r w:rsidRPr="004A175F">
        <w:rPr>
          <w:b/>
          <w:bCs/>
        </w:rPr>
        <w:t xml:space="preserve"> proteins </w:t>
      </w:r>
    </w:p>
    <w:p w14:paraId="58490839" w14:textId="2A0F2550" w:rsidR="004B7C7A" w:rsidRDefault="004B7C7A" w:rsidP="004A175F">
      <w:r>
        <w:t>&gt;sp_P29957</w:t>
      </w:r>
    </w:p>
    <w:p w14:paraId="04CD5445" w14:textId="77777777" w:rsidR="004B7C7A" w:rsidRDefault="004B7C7A" w:rsidP="004A175F">
      <w:r>
        <w:t>MKLNKIITTAGLSLGLLLPSIATATPTTFVHLFEWNWQDVAQECEQYLGPKGYAAVQVSPPNEHITGSQWWTRYQPVSYELQSRGGNRAQFIDMVNRCSAAGVDIYVDTLINHMAAGSGTGTAGNSFGNKSFPIYSPQDFHESCTINNSDYGNDRYRVQNCELVGLADLDTASNYVQNTIAAYINDLQAIGVKGFRFDASKHVAASDIQSLMAKVNGSPVVFQEVIDQGGEAVGASEYLSTGLVTEFKYSTELGNTFRNGSLAWLSNFGEGWGFMPSSSAVVFVDNHDNQRGHGGAGNVITFEDGRLYDLANVFMLAYPYGYPKVMSSYDFHGDTDAGGPNVPVHNNGNLECFASNWKCEHRWSYIAGGVDFRNNTADNWAVTNWWDNTNNQISFGRGSSGHMAINKEDSTLTATVQTDMASGQYCNVLKGELSADAKSCSGEVITVNSDGTINLNIGAWDAMAIHKNAKLNTSSASSTESDWQRTVIFINAQTQSGQDMFIRGGIDHAYANANLGRNCQTSNFECAMPIRHNNLKNVTTSPWKANDNYLDWYGIENGQSSEAEGSATDWTTNVWPAGWGAEKTVNTDGFGVTPLNIWGEHYWMLDVDMDCSKAVNGWFELKAFIKNGQGWETAIAQDNAPYTSTNHMAQCGKINKFEFNNSGVVIRSF</w:t>
      </w:r>
    </w:p>
    <w:p w14:paraId="54267B36" w14:textId="77777777" w:rsidR="004B7C7A" w:rsidRDefault="004B7C7A" w:rsidP="004A175F">
      <w:r>
        <w:t>&gt;sp_Q8GIX7</w:t>
      </w:r>
    </w:p>
    <w:p w14:paraId="63519D88" w14:textId="77777777" w:rsidR="004B7C7A" w:rsidRDefault="004B7C7A" w:rsidP="004A175F">
      <w:r>
        <w:t>MKAAVLHEFGQSLQIEEVDIPTPGAGEIVVKMQASGVCHTDLHAVEGDWPVKPSPPFIPGHEGVGLITAVGEGVTHVKEGDRVGVAWLYSACGHCTHCLGGWETLCESQQNSGYSVNGSFAEYVLANANYVGIIPESVDSIEIAPVLCAGVTVYKGLKMTDTKPGDWVVISGIGGLGHMAVQYAIAMGLNVAAVDIDDDKLAFAKKLGAKVTVNAKNTDPAEYLQKEIGGAHGALVTAVSAKAFDQALSMLRRGGTLVCNGLPPGDFPVSIFDTVLNGITIRGSIVGTRLDLQESLDMAAAGKVKATVTAEPLENINDIFERMRQGKIEGRIVIDYTM</w:t>
      </w:r>
    </w:p>
    <w:p w14:paraId="4D155F38" w14:textId="77777777" w:rsidR="004B7C7A" w:rsidRDefault="004B7C7A" w:rsidP="004A175F">
      <w:r>
        <w:t>&gt;sp_C7F6X3</w:t>
      </w:r>
    </w:p>
    <w:p w14:paraId="47F2C800" w14:textId="77777777" w:rsidR="004B7C7A" w:rsidRDefault="004B7C7A" w:rsidP="004A175F">
      <w:r>
        <w:t>MSLLSIITIGLAGLGGLVNGQRDLSVELGVASNFAILAKAGISSVPDSAILGDIGVSPAAATYITGFGLTQDSSTTYATSPQVTGLIYAADYSTPTPNYLAAAVANAETAYNQAAGFVDPDFLELGAGELRDQTLVPGLYKWTSSVSVPTDLTFEGNGDATWVFQIAGGLSLADGVAFTLAGGANSTNIAFQVGDDVTVGKGAHFEGVLLAKRFVTLQTGSSLNGRVLSQTEVALQKATVNSPFVPAPEVVQKRSNARQWL</w:t>
      </w:r>
    </w:p>
    <w:p w14:paraId="47EF8DFA" w14:textId="77777777" w:rsidR="004B7C7A" w:rsidRDefault="004B7C7A" w:rsidP="004A175F">
      <w:r>
        <w:t>&gt;sp_P16304</w:t>
      </w:r>
    </w:p>
    <w:p w14:paraId="4C2691D3" w14:textId="77777777" w:rsidR="004B7C7A" w:rsidRDefault="004B7C7A" w:rsidP="004A175F">
      <w:r>
        <w:t>MNLVLMGLPGAGKGTQGERIVEDYGIPHISTGDMFRAAMKEETPLGLEAKSYIDKGELVPDEVTIGIVKERLGKDDCERGFLLDGFPRTVAQAEALEEILEEYGKPIDYVINIEVDKDVLMERLTGRRICSVCGTTYHLVFNPPKTPGICDKDGGELYQRADDNEETVSKRLEVNMKQTQPLLDFYSEKGYLANVNGQQDIQDVYADVKDLLGGLKK</w:t>
      </w:r>
    </w:p>
    <w:p w14:paraId="7EB53BF7" w14:textId="77777777" w:rsidR="004B7C7A" w:rsidRDefault="004B7C7A" w:rsidP="004A175F">
      <w:r>
        <w:t>&gt;sp_Q12XX5</w:t>
      </w:r>
    </w:p>
    <w:p w14:paraId="09CA7DA7" w14:textId="77777777" w:rsidR="004B7C7A" w:rsidRDefault="004B7C7A" w:rsidP="004A175F">
      <w:r>
        <w:t>MKHIIFTDLDGTLIDHDTYSYDAARPALDLLKEKEIPLIFCTSKTRAELEVYVDELECHHPFISENGGAIFIPKDHFSIELKDVHEIGNYKVIEFGTSYTRIRGVLEDIRKKTGFKITGFGDLDAEGVSKDTGLDIRSAKLAKLREYDEAFRLEEDENATAKVIELIHAAGLNYTKGGRYWHIMGDNDKGKAVRALTEIYRQQFTEVVTIALGDSLNDLPMLKAVDIPFLVQKPDGKYDPSIILTEIKHAEGIGPVGWNNAIMDLIGKNNNI</w:t>
      </w:r>
    </w:p>
    <w:p w14:paraId="38431A27" w14:textId="77777777" w:rsidR="004B7C7A" w:rsidRDefault="004B7C7A" w:rsidP="004A175F">
      <w:r>
        <w:t>&gt;sp_Q9KI47</w:t>
      </w:r>
    </w:p>
    <w:p w14:paraId="014F23A3" w14:textId="77777777" w:rsidR="004B7C7A" w:rsidRDefault="004B7C7A" w:rsidP="004A175F">
      <w:r>
        <w:t>MINDKLPKIWHGGDYNPEQWDSKEIWDEDVRMFKLAGIDVATLNVFSWALN</w:t>
      </w:r>
      <w:r>
        <w:lastRenderedPageBreak/>
        <w:t>QPNEDTYNFDWLDEKINRLYENGIYTCLATSTAAHPAWMAKKYPDVLRVDFYGRKRKFGSRHNSCPNSPTYRKYSERIAETLAERYKDHPAVLIWHVSNEYGGYCYCDNCQDAFRNWLSDKYGTLEKLNKAWNTGFWGHTFYEWDEIVAPNMLSEKREDNVSDFQGISLDYRRFQSDRLLDCYKLEYNAIRKHVPTSIPITTNLMGTYPMLDYFKWAKEMDVVSWDNYPSIDTPFSYTAMTHDLMRGLKGGKPFMLMEQTPSQQNWQPYNSLKRPGVMRLWSYQAIGRGADTILYFQLRRSVGACEKYHGAVIEHVGHEHTRVFNEVAQLGQELNGLSDTLLDARVNAKVAIVFDWENRWATELSSGPSVSLDYVNEVHKYYDALYKLNVQVDMIGVEEDLSKYDVVIAPVLYMVKEGYAAKVEKFVENGGTFLTTFFSGIVNETDIVTLGGYPGELRKVLGIWAEEIDALHPDETNQIVVKGSRGILSGKYSCNLLFDLIHTEGAEAVAEYGSDFYKGMPVLTVNKFGKGKAWYVASSPDAEFLVDFLQTVCEEAGVEPLLDVPAGVETTERVKDGQTYLFVLNHNNDEVTIELHGSQYREVLTDEQVSGNLVLKEKGVLILAKV</w:t>
      </w:r>
    </w:p>
    <w:p w14:paraId="5416D30B" w14:textId="77777777" w:rsidR="004B7C7A" w:rsidRDefault="004B7C7A" w:rsidP="004A175F">
      <w:r>
        <w:t>&gt;sp_Q9K4Y9</w:t>
      </w:r>
    </w:p>
    <w:p w14:paraId="0AAB3AFF" w14:textId="77777777" w:rsidR="004B7C7A" w:rsidRDefault="004B7C7A" w:rsidP="004A175F">
      <w:r>
        <w:t>MENLLSVKDLSKQQILDLLALAKAVKANPAEYSQALAGKSIVTIYEKPSLRTRVTFDIGIHKLGGHAVYLDAQNGAIGERETVKDFAANISRWADAIVARVVSHKTLEGLVEHGSVPVVNSLCDLYHPCQALADFLTISEHYEDVSKVKLAYVGEGNNVTHSLMLTGAILGAEVTAVCPRGSSPDAQIVKQAMALAEISGGKINVTDNLDDIVDYDVIYGDTWVSMGDDTPLAQVKEKYMPYQINKALLMRTGIKHVLHCQPAHRELEITSEVMDGEHSLIFDQAENRMHAQNAVLLTLLK</w:t>
      </w:r>
    </w:p>
    <w:p w14:paraId="6602FA16" w14:textId="77777777" w:rsidR="004B7C7A" w:rsidRDefault="004B7C7A" w:rsidP="004A175F">
      <w:r>
        <w:t>&gt;sp_P50921</w:t>
      </w:r>
    </w:p>
    <w:p w14:paraId="1B4119B4" w14:textId="77777777" w:rsidR="004B7C7A" w:rsidRDefault="004B7C7A" w:rsidP="004A175F">
      <w:r>
        <w:t>MRHPVVMGNWKLNGSKEMVVDLLNGLNAELEGVTGVDVAVAPPALFVDLAERTLTEAGSAIILGAQNTDLNNSGAFTGDMSPAMLKEFGATHIIIGHSERREYHAESDEFVAKKFAFLKENGLTPVLCIGESDAQNEAGETMAVCARQLDAVINTQGVEALEGAIIAYEPIWAIGTGKAATAEDAQRIHAQIRAHIAEKSEAVAKNVVIQYGGSVKPENAAAYFAQPDIDGALVGGAALDAKSFAAIAKAAAEAKA</w:t>
      </w:r>
    </w:p>
    <w:p w14:paraId="2B83BD99" w14:textId="77777777" w:rsidR="004B7C7A" w:rsidRDefault="004B7C7A" w:rsidP="004A175F">
      <w:r>
        <w:t>&gt;sp_Q489W3</w:t>
      </w:r>
    </w:p>
    <w:p w14:paraId="780D5AB0" w14:textId="77777777" w:rsidR="004B7C7A" w:rsidRDefault="004B7C7A" w:rsidP="004A175F">
      <w:r>
        <w:t>MIYQGKSLSAQLLEDGIVEFKFDAQGSVNKFDQATFEEYIAVVAAINNCSEAKGVIVTSGKSTFIVGADITEFLVSFSQPEDALASWAKKASDVFDSFEDIQLPTIAAINGIALGGGCEMTLACDYRVAATTASIGLPEVKLGLMPGFGGTVRLPRLIGFDNAATWMSTGKAFKPAAALAQGAIDAVVEPENLQAAAISMLKLAIDGKLDWRAKRQPKLEALKLSPTELIMSSTTCKGMIAAKAGKHYPAPMVMINTLIASANLDRTGAMAAENTGFAKLAKTDAATAQIGLFMADQVIKGKAKKASKLATKAVNKAAVLGAGIMGGGIAYQSAYKGTPIIMKDINDQALDLGLTTATGILTKQVERGRMNAKKMAGVLNNITPSLSYDSVKDVDIVVEAVVENPKVKGMVLAEVEGVIGEDAILTSNTSTISIDLLAQSVKRPQNFCGMHFFNPVNKMPLVEVIRGKDTSDETVAAVVAYAAKMGKSPIVVNDCPGFYVNRVLFPYFAGFSQLVLEGADFTAIDKVMEKQFGWPMGPAYLLDVVGVDTADHCTGVMSSGFPTRMKKIDNDPVSTLYANERLGQKNGKGFYDHIKDKRGRPMKVPAPVAYELLGQHCADKKDFSSEEIIARMMIPMVNEVVRCLEEGVVDTAAEADMGLIYGVGFPPFRGGAIRYLETLGLDNFIAMADKYTDLGEIYHVTDGLREMAKSGKSYFTTDVKLA</w:t>
      </w:r>
    </w:p>
    <w:p w14:paraId="335D1669" w14:textId="77777777" w:rsidR="004B7C7A" w:rsidRDefault="004B7C7A" w:rsidP="004A175F">
      <w:r>
        <w:t>&gt;sp_Q47UP5</w:t>
      </w:r>
    </w:p>
    <w:p w14:paraId="15319962" w14:textId="77777777" w:rsidR="004B7C7A" w:rsidRDefault="004B7C7A" w:rsidP="004A175F">
      <w:r>
        <w:t>MSEFKEVTVTKAASVYFDGKVTSRKVTFNDGSFKTLGIMMPGEYKFGTNEEELMEITAGECEILLAGATEWQNISDGQSFGVPANSSFEVRAKTLIDYCCTYIS</w:t>
      </w:r>
    </w:p>
    <w:p w14:paraId="2AD5F2E9" w14:textId="77777777" w:rsidR="004B7C7A" w:rsidRDefault="004B7C7A" w:rsidP="004A175F">
      <w:r>
        <w:lastRenderedPageBreak/>
        <w:t>&gt;sp_Q47UE0</w:t>
      </w:r>
    </w:p>
    <w:p w14:paraId="6CD491DC" w14:textId="77777777" w:rsidR="004B7C7A" w:rsidRDefault="004B7C7A" w:rsidP="004A175F">
      <w:r>
        <w:t>MSLSVVILAAGKGTRMRSSLPKVLHSVAEKPMVGHVIDSARQLGASNIYVVYGFGGDVLKATLTKDNTGDDLTFVEQVEQLGTGHAVDQASPFLTDDEDVLVLYGDVPLTKVSTLESLLAAKPTDGMALLTVHLANPMGYGRIVRQEISGKQQVVGIIEQKDANEEQLKINEANTGILLANGGDLKRWLSNLSSDNAQGEYYLTDIIAAAHGEGKVVATAHPETEIEVEGANNRVQLATLERAYQARIAEELMIAGASLRDPARIDVRGNLTTGTEVSIDINCIFEGEVSLADNVQIGANCIIKNSTIGANVEIKPNSIIEDTIIEADCSVGPFARLRPGSVMKQDSHVGNFVEMKKTTLGVGSKAGHLSYLGNAEIGTKVNIGAGTITCNYDGVNKSTTEIGDNAFIGSNSSLVAPVIIGNSATVGAGSVISKEVEDNDLALTRAKQRNIAGWQRPVKKS</w:t>
      </w:r>
    </w:p>
    <w:p w14:paraId="31EC8E1F" w14:textId="77777777" w:rsidR="004B7C7A" w:rsidRDefault="004B7C7A" w:rsidP="004A175F">
      <w:r>
        <w:t>&gt;sp_P41560</w:t>
      </w:r>
    </w:p>
    <w:p w14:paraId="5B151600" w14:textId="77777777" w:rsidR="004B7C7A" w:rsidRDefault="004B7C7A" w:rsidP="004A175F">
      <w:r>
        <w:t>MTNKIIIPTTGDKITFIDGKLSVPNNPIIPYIEGDGIGVDVTPPMLKVVNAAVAKAYGGDRKIEWLEVYAGEKATKMYDSETWLPEETLNILQEYKVSIKGPLTTPVGGGMSSLNVAIRQMLDLYVCQRPVQWFTGVPSPVKRPSEVDMVIFRENTEDIYAGIEYKAGSDKAKSVIKFLIEEMGASNIRFTENCGIGIKPVSKEGSQRLVRQAIQYAIDNNKDSVTLVHKGNIMKFTEGAFKDWGYELAIEEFGASLLHGGPWCSLKNPNTGKEIIIKDVIADAMLQQVLLRPAEYSVIATLNLNGDYLSDALAAQVGGIGIAPGANLGDEVAVFEATHGTAPKYAGKNKVNPGSVILSAEMMLRHMGWLEADLLLKGMSGAIQAKTVTYDFERLMDDATLVSCSAFGDCIIDHM</w:t>
      </w:r>
    </w:p>
    <w:p w14:paraId="52F9D690" w14:textId="77777777" w:rsidR="004B7C7A" w:rsidRDefault="004B7C7A" w:rsidP="004A175F">
      <w:r>
        <w:t>&gt;sp_Q25QU7</w:t>
      </w:r>
    </w:p>
    <w:p w14:paraId="55A946FA" w14:textId="77777777" w:rsidR="004B7C7A" w:rsidRDefault="004B7C7A" w:rsidP="004A175F">
      <w:r>
        <w:t>MKVTIVGAGNVGATCADVISYRGIASEVVLLDIKEGFAEGKALDIMQCATNTGFNTKVSGVTNDYSKTAGSDVVVITSGIPRKPGMTREELIGINAGIVKTVAENVLKHSPNTIIVVVSNPMDTMTYLALKATGVPKNRIIGMGGALDSSRFRTYLSLALDKPANDISAMVIGGHGDTTMIPLTRLASYNGIPVTEFLSEEVLQKVAADTMVGGATLTGLLGTSAWYAPGASVAYLVDSILNDQKKMIACSVFVEGEYGQNDICIGVPCIIGKNGVEEILDIKLNDQEKALFAKSADAVRGMNDALKSILV</w:t>
      </w:r>
    </w:p>
    <w:p w14:paraId="5A14B78A" w14:textId="77777777" w:rsidR="004B7C7A" w:rsidRDefault="004B7C7A" w:rsidP="004A175F">
      <w:r>
        <w:t>&gt;sp_Q12WS1</w:t>
      </w:r>
    </w:p>
    <w:p w14:paraId="67D2175A" w14:textId="77777777" w:rsidR="004B7C7A" w:rsidRDefault="004B7C7A" w:rsidP="004A175F">
      <w:r>
        <w:t>MADIIIKNGYVLTMDPEVDDIPNGVVVIEGGKIVEVAETTSATANTVIDAQGGVVMPGFVNTHTHAGMTLFRGYADDLPLAQWLQEHIWPAEAELTASDVLAGTRLACLEMIKSGTIAFADMYFFMEEVGKAVEECGLRAALSYGMIELWDDEKGTNELKKGREFVKEWNGKAEGRISVMYGPHAPNTCSKEFLSKVKEQAIADNVKIHIHVLETEAELNQMKEQYGMCSVNMLDTIDFFGPGVLAAHCIWLSDGDMDILADNNVNIAHNPVSNMKLASGVAPVMKLLDKGANVCLGTDGCASNNNLDMFDEMKTAALLQKVDTMDPTALPAKQVLEMATVNGAKALDINSGVLRKDYNADVIIIDMNKAHLSPLFDVPSQLVYSATGNDVRTTIVNGVVLMDERKVLCMNEQQVINDAKQAASDLVSRVDAKN</w:t>
      </w:r>
    </w:p>
    <w:p w14:paraId="01D6B8F5" w14:textId="77777777" w:rsidR="004B7C7A" w:rsidRDefault="004B7C7A" w:rsidP="004A175F">
      <w:r>
        <w:t>&gt;sp_Q47WB7</w:t>
      </w:r>
    </w:p>
    <w:p w14:paraId="258239A4" w14:textId="77777777" w:rsidR="004B7C7A" w:rsidRDefault="004B7C7A" w:rsidP="004A175F">
      <w:r>
        <w:t>MSDVSGKVNLLNFDHKSMREYLESIGEKPFRADQIMKWIYHFGYSDFEQMTNINKKLREKLQRNCIISAPDISEKQVSEDGTIKYALKLEGGQEVETVWIPENDRATLCVSSQVGCALECTFCATAQQGFNRNLSMAEIIGQVWRVANDIGATRIAGTRPITNIVMMGMGEPLLNMKNLIPALDTMLNDLGYGLSKRRVTVSTSGVVPALDMLKAKIDCALAISIHAPNNKLRDELVPINKKYPLEDFIAAAGRYIEGSKANKQATIEYVMLDHVNDSTDQAHELAHALKGLPSKINLIPFNPYPGSPYSRSSNSRIDRFDKVLQSYGLTVITRRTRGEDIDAACGQLAGDVFDRTKRSVINAAKNAEIS</w:t>
      </w:r>
      <w:r>
        <w:lastRenderedPageBreak/>
        <w:t>SLKNQPKADTISIKVV</w:t>
      </w:r>
    </w:p>
    <w:p w14:paraId="0FEA099F" w14:textId="77777777" w:rsidR="004B7C7A" w:rsidRDefault="004B7C7A" w:rsidP="004A175F">
      <w:r>
        <w:t>&gt;sp_Q487C7</w:t>
      </w:r>
    </w:p>
    <w:p w14:paraId="207FD65B" w14:textId="77777777" w:rsidR="004B7C7A" w:rsidRDefault="004B7C7A" w:rsidP="004A175F">
      <w:r>
        <w:t>MKFIVKLQAEITIKSRPVRKRFTKILESSVKNVLRRIDEQVTTRMNWDNIEVNTKDNSPENRERLVEALKCIPGIPMFLEVQQSEFVDVHDIYEKTLAVHAESIENKTFCVRAKRTGNHDFNSLKVEQYVGGGLNQQVESAKVKLKNPDVTIHLEIKNKDLFIVTQRHKGLGGFPIATQEDVLSLMSGGFDSGVSSYQMIKKGARTHYCFFNLGGSAHEVGVKQISYYLWNKFGASHKVKFFAVDFEPVVAEILENVENSQMGVVLKRMMIRAATKIAERGKIQALVTGESLGQVSSQTLTNLNVINRVTDTLILRPLAAYDKQDIIDIARKIGTEEFSKTIPEYCGVISKKPTVKAVLSKVEEEEGNFDFDVLDKVVSETRVYDIRDIGKEAEEEIHAVDLVENIPENAVVVDIRSPEEEEDKPLELGDVEVKHIPFYKLSTQFGDLDMTKEYLLYCDHGVMSKLQALYLLDNGFKNVKVYRP</w:t>
      </w:r>
    </w:p>
    <w:p w14:paraId="634F205F" w14:textId="77777777" w:rsidR="004B7C7A" w:rsidRDefault="004B7C7A" w:rsidP="004A175F">
      <w:r>
        <w:t>&gt;sp_Q9S5V6</w:t>
      </w:r>
    </w:p>
    <w:p w14:paraId="6D99C901" w14:textId="77777777" w:rsidR="004B7C7A" w:rsidRDefault="004B7C7A" w:rsidP="004A175F">
      <w:r>
        <w:t>MTLQNFYRDTWAEINLDAIFENAANMKKHLPPEITLFAVVKANAYGHGDVEVAETAIQAGAGYLAVAFLDEALALRKKGITAPILVLGASRPEDAQIAARESITLTVFQAGWLEAAQSFLEGTVLTIHLKCDSGMGRIGIRKQEEMNEIERFLQKTKCFVLEGIFTHFATADQLDTEYFSKQLARFEEMLTWLKEKPKYVHAANSAALLRFPNAVFNSVRMGISLYGLSPSMEMKEVLPFALRPAFSLKTKLVHVKNISKGQSVSYGATYTAEEDTWIGTLPIGYADGWIRMLQGQEVLLEGGRSPLVGRICMDQCMVKLSREFPVGTEVTLIGKNGTECITVDDIAEKLNTINYEVTCMISSRVPRMYLKDGRITGVVNQLI</w:t>
      </w:r>
    </w:p>
    <w:p w14:paraId="3FC12C2A" w14:textId="77777777" w:rsidR="004B7C7A" w:rsidRDefault="004B7C7A" w:rsidP="004A175F">
      <w:r>
        <w:t>&gt;sp_Q47WQ9</w:t>
      </w:r>
    </w:p>
    <w:p w14:paraId="70C82A63" w14:textId="77777777" w:rsidR="004B7C7A" w:rsidRDefault="004B7C7A" w:rsidP="004A175F">
      <w:r>
        <w:t>MTTRYIFVTGGVVSSLGKGIAAASLAAILEARGLKVTMLKLDPYINVDPGTMSPIQHGEVFVTEDGAETDLDLGHYERFIRTKMTKRNNFTSGRIYQDVLARERKGEFLGATIQVIPHITNDIKRRVIEGAEGYDIAMVEIGGTVGDMESQPFLEAIRQLALEVGRDRAMFMHLTLVPYLAAAGEIKTKPTQHSVKDLRSIGIFPDILVCRSDRAIPNAERAKISLFTNVEEKAVVSMRDVDSIYKIPALLKAQGTDEIVVKRFGLDVPEADLTEWEEVLYHEANPIGEVTIGMVGKYTELPDAYKSVNEALKHAGLKNQVTVNIKYIDSQDVEVKGVEILANLDAILVPGGFGERGVEGKILTAQYARENKVPYLGICLGMQVALIEFARNVAGLTDAHSTEFNSETPHPVVGLISEWLDEEGQVEYRNEQSDLGGTMRLGSQLCHLVKGTKACDVYGSETINERHRHRFEVNNNYREQLSKAGLIFSGLSSDKSLVEVIEIADHPWFIAGQFHPEFNSTPRDGHPLFESFVAASFKLQKS</w:t>
      </w:r>
    </w:p>
    <w:p w14:paraId="4A0EFDB8" w14:textId="77777777" w:rsidR="004B7C7A" w:rsidRDefault="004B7C7A" w:rsidP="004A175F">
      <w:r>
        <w:t>&gt;sp_Q12Y03</w:t>
      </w:r>
    </w:p>
    <w:p w14:paraId="3C284918" w14:textId="77777777" w:rsidR="004B7C7A" w:rsidRDefault="004B7C7A" w:rsidP="004A175F">
      <w:r>
        <w:t>MVEMFYDKDADLGALKGKIIAVMGYGSQGHAQAQNLHDSGLDVVIGLREGSRRWKQAEDDGLKVMTVADAAKAADVVQILLPDEIQSKVYYSEIEPGLEAGNSLVFSHGFNIHYNQIVPSKDLDVYMVAPKSPGHLVRRTYKEGAGVPGLIAVYQDASGNALEMALAHAKGVGCTRAGVIETTFREETETDLFGEQVDLCGGVASLIKTSFEVLVEAGYQPEMAYFETLHELKLIVDLIHEGGLEKMWYSVSNTAEYGGLTVGPQIINEESREAMYVALERIQNGEFAREFVLEGQTNHAVLTSMERLEKEHPVEVVGKKLRAMMPWLNSELNEE</w:t>
      </w:r>
    </w:p>
    <w:p w14:paraId="708901F8" w14:textId="77777777" w:rsidR="004B7C7A" w:rsidRDefault="004B7C7A" w:rsidP="004A175F">
      <w:r>
        <w:t>&gt;sp_P85302</w:t>
      </w:r>
    </w:p>
    <w:p w14:paraId="531D88A5" w14:textId="77777777" w:rsidR="004B7C7A" w:rsidRDefault="004B7C7A" w:rsidP="004A175F">
      <w:r>
        <w:t>ATDIRQVVDSTVEPLMQQQDIAGLSVAVIQNGKAQYFNYGVANKDSKQPITENTLFEIGSVSKTFTATLAGYALANGKLKLSDPASQYLPALRGDKFDHISLLNLGT</w:t>
      </w:r>
      <w:r>
        <w:lastRenderedPageBreak/>
        <w:t>YTAGGLPLQFPEESDNTGKMISYYQHWKPAFAPGTQRLYSNPSIGLFGHLAAQSLGQPFEKLMEQTVLPKLGLKHTFISVPETQMSLYAQGYDKAGKPVRVSPGALDAEAYGIKTSTSDLIHYVEVNMHPAKLEKPLQQAIAATHTGYYTVDGMTQGLGWEMYPYPIKVDALVEGNSTQMAMEPHKVNWLTPPQAAPLDTLVNKTGSTGGFGAYVAYVPSKGLGVVILANKNYPNAERVKAAHAILSAMDQ</w:t>
      </w:r>
    </w:p>
    <w:p w14:paraId="2F0FFE08" w14:textId="77777777" w:rsidR="004B7C7A" w:rsidRDefault="004B7C7A" w:rsidP="004A175F">
      <w:r>
        <w:t>&gt;sp_Q47VH8</w:t>
      </w:r>
    </w:p>
    <w:p w14:paraId="13913574" w14:textId="77777777" w:rsidR="004B7C7A" w:rsidRDefault="004B7C7A" w:rsidP="004A175F">
      <w:r>
        <w:t>MKLIIVSGRSGSGKSVALRVLEDLGYYCVDNIPINLLPALTHTVINDYENVAVSLDVRNLPKDPEDIPEIIAYLPKAVDVNTLFLDADDNDLIRRFSETRRLHPLIKENMALDQAIALEKSLLEPISTNADLYINTSQLSPHQLADLVRERILGKKTGSMVLVFESFGFKHGIPVDADYVFDARFLPNPFWEKSLKGQTGVDQEVKDFLASQAIVTKFIWQINSFMMTWLPHLERNNRSYVTIAIGCTGGKHRSVYIAEMLAKNFRKERDDIQTHHRDIDIKST</w:t>
      </w:r>
    </w:p>
    <w:p w14:paraId="44BC4DA0" w14:textId="77777777" w:rsidR="004B7C7A" w:rsidRDefault="004B7C7A" w:rsidP="004A175F">
      <w:r>
        <w:t>&gt;sp_Q481U4</w:t>
      </w:r>
    </w:p>
    <w:p w14:paraId="06FACC98" w14:textId="77777777" w:rsidR="004B7C7A" w:rsidRDefault="004B7C7A" w:rsidP="004A175F">
      <w:r>
        <w:t>MIYSTTESIPGKEIEEIVGVVTGNVVQAKHIGRDIMAGLKSIVGGEIRGYTEMLTDARDIAIQRLVANAEEKGADAVVGIRFTTSAIMDGSSEIMVFGTAVKLKK</w:t>
      </w:r>
    </w:p>
    <w:p w14:paraId="5E87920C" w14:textId="77777777" w:rsidR="004B7C7A" w:rsidRDefault="004B7C7A" w:rsidP="004A175F">
      <w:r>
        <w:t>&gt;sp_Q489A5</w:t>
      </w:r>
    </w:p>
    <w:p w14:paraId="11FAC45B" w14:textId="77777777" w:rsidR="004B7C7A" w:rsidRDefault="004B7C7A" w:rsidP="004A175F">
      <w:r>
        <w:t>MLTNMSLFNEKKLISFWHDNKELLFYFTRRVRREQIQVVAGYLSYVCLMSLVPLIVVMLSVMTAFPLFAELQQSIEQFVYQNFVPAAGDVVQQYLTGFVANASKMSAVAISFLFLAALLLISSIDNTFNKIWRVTDKRRTITSFAMYWMVLTLGPILVGASIALSSYLVSIVAVDEYDVLGLSDMFLRMLPLLSSIIAFIILYIAVPNKAVPFRFALSGAIVAGVLFELAKKAFALYITAFPSYQVIYGALATIPIIFLWVYVSWIIVLTGALITVSLQEYEILKEKKVKESDRAQVKDEEIS</w:t>
      </w:r>
    </w:p>
    <w:p w14:paraId="5C4BA369" w14:textId="77777777" w:rsidR="004B7C7A" w:rsidRDefault="004B7C7A" w:rsidP="004A175F">
      <w:r>
        <w:t>&gt;sp_Q47Y78</w:t>
      </w:r>
    </w:p>
    <w:p w14:paraId="5CC8D081" w14:textId="77777777" w:rsidR="004B7C7A" w:rsidRDefault="004B7C7A" w:rsidP="004A175F">
      <w:r>
        <w:t>MAHVIDLQVACTPTKLPTKEQFQLWVDTALAEVSSSPNQDFELTIRLVNNEESQQLNKQYRDKDKPTNVLSFPFEVPDGIELNLLGDLIICIEVMKQEAQEQNKALFEHWAHLVIHGCLHLVGFDHISDTEALEMESIEITILEKLGISNPYLEQ</w:t>
      </w:r>
    </w:p>
    <w:p w14:paraId="1EF3CB25" w14:textId="77777777" w:rsidR="004B7C7A" w:rsidRDefault="004B7C7A" w:rsidP="004A175F">
      <w:r>
        <w:t>&gt;sp_Q12TI1</w:t>
      </w:r>
    </w:p>
    <w:p w14:paraId="09C4FB99" w14:textId="77777777" w:rsidR="004B7C7A" w:rsidRDefault="004B7C7A" w:rsidP="004A175F">
      <w:r>
        <w:t>MRQPTVAGKFYPLSTKALRKEIVKCFHGLEIMSEDVIGAVVPHAGYVYSGPVAAHAFARLPKADTYVIFGPNHTGYGSPVAMSQDVWNTPFGDVETDRELGKLLAGTIIDMDEVAHRYEHSVEVQIPFLQYLFGSDFKVLPICMGMQDEDTAVEVGLEVARAVKESGKKVVFIASSDLSHYVPQEKAEKSDNYLIDAILDMDVPEIYRRKYEKDITACGYGPITAMLTAAKECGAKNTELVKYGTSGDVTGDPMVVGYAAIIVK</w:t>
      </w:r>
    </w:p>
    <w:p w14:paraId="64F4D60D" w14:textId="77777777" w:rsidR="004B7C7A" w:rsidRDefault="004B7C7A" w:rsidP="004A175F">
      <w:r>
        <w:t>&gt;sp_Q47YL9</w:t>
      </w:r>
    </w:p>
    <w:p w14:paraId="1FC496C7" w14:textId="77777777" w:rsidR="004B7C7A" w:rsidRDefault="004B7C7A" w:rsidP="004A175F">
      <w:r>
        <w:t>MITKLPQVLSPIQVASIIQLIEHGSFNSGKDTAGWHAKAVKNNLQWQGETELNEQIQTGIQGALTQHPQFTGAAYAKSMMPFIISESTLGGGYGDHIDDALMVNETVLRTDISCTLFLTPPQDYEGGELVMNLSGMEMAFKLNAGDAIIYPSTTLHRVNPVTSGSRKVALTWIESHIPQASQREILFDLDCARKDIMEHHGKTDAFDRITKTHANLLRQWAMT</w:t>
      </w:r>
    </w:p>
    <w:p w14:paraId="53D912E7" w14:textId="77777777" w:rsidR="004B7C7A" w:rsidRDefault="004B7C7A" w:rsidP="004A175F">
      <w:r>
        <w:t>&gt;sp_Q12WH6</w:t>
      </w:r>
    </w:p>
    <w:p w14:paraId="49B7141D" w14:textId="77777777" w:rsidR="004B7C7A" w:rsidRDefault="004B7C7A" w:rsidP="004A175F">
      <w:r>
        <w:t>MNNVPNVEKQIGIDLYTTKTPGIGGKLRQQTEDFGVIEITNREEGTEGKYLILELTKRNWETHHLIRDLTRILRISQKRVGFAGTKDKRAVTTQKISIYDMEEEALQNVHLKDTELKILGRSNKSLELGDLTGNEFIITVRDIDLDEKELESRLSQTTASIKEQGGVPNFFGIQRFGALRPITHVVGESIVRNDIEKAAMAYIAASYPDEPEDTQEV</w:t>
      </w:r>
      <w:r>
        <w:lastRenderedPageBreak/>
        <w:t>RNRVFETKDYIEGLKGYPLQLRYERAMMHHLVSKPEDYAGSFETLPANIRKMFVHAYQSYIYNTIICSRIKKGLPLNRAVVGDIVCFKNKAGLPDKSRNERVTEDNIDGMNNLVKRNRAFVTAPLVGYSSELASGVPGEIEREVIEELNVPIEGFKVPSMEELSSKGLRREILLSTDPKYFIEEDELNEGKYRVTLDFSLPKGSYATTILREYMKVEPLKMS</w:t>
      </w:r>
    </w:p>
    <w:p w14:paraId="0F8B8178" w14:textId="77777777" w:rsidR="004B7C7A" w:rsidRDefault="004B7C7A" w:rsidP="004A175F">
      <w:r>
        <w:t>&gt;sp_Q12YU9</w:t>
      </w:r>
    </w:p>
    <w:p w14:paraId="75F27F67" w14:textId="77777777" w:rsidR="004B7C7A" w:rsidRDefault="004B7C7A" w:rsidP="004A175F">
      <w:r>
        <w:t>MCGYQVRIHDMPSEDRPRERLLKHGPGFLSNAELLSVILRTGSKDENVVSMSSRILSEYNLKQLSQANISQLTKIRGIGPAKASQIAALFELARKLEIFTDDPKRKIRSANDVYSLLYPRHRELKKEHLTALYLDTKNNIIKEEVISIGSLNANIVHPREVFKSALMESSASVILTHNHPSGDPAPSREDIAVTEKLVEGGKILGISVLDHVIIGDGRYVSLKEEGYIS</w:t>
      </w:r>
    </w:p>
    <w:p w14:paraId="730E9610" w14:textId="77777777" w:rsidR="004B7C7A" w:rsidRDefault="004B7C7A" w:rsidP="004A175F">
      <w:r>
        <w:t>&gt;sp_Q47XK4</w:t>
      </w:r>
    </w:p>
    <w:p w14:paraId="119FE990" w14:textId="77777777" w:rsidR="004B7C7A" w:rsidRDefault="004B7C7A" w:rsidP="004A175F">
      <w:r>
        <w:t>MRYALGIEYDGKNYCGWQRQNNVITVQEKLEKALSKIADEKIEVVCAGRTDTGVNATNQVIHFDTEKKRKDTAWTLGVNTHLPSDVAVAWVKKVDDDFHARFSATARNYRYIIYNKPLRSAILSHGISHCHFALDENLMQQGADYLLGKHDFTSFRTVHCQSHSAVRTIKHCRVTRQGDYLVVDIKANAFLHHMVRNVVGSLMRVGQSQETPHWMKEVLLAKNRCVAGVTAPPEGLYFVDVDYPENFELPKSRLGPLFL</w:t>
      </w:r>
    </w:p>
    <w:p w14:paraId="3ECFF5A1" w14:textId="77777777" w:rsidR="004B7C7A" w:rsidRDefault="004B7C7A" w:rsidP="004A175F">
      <w:r>
        <w:t>&gt;sp_Q47U34</w:t>
      </w:r>
    </w:p>
    <w:p w14:paraId="4B0F03CB" w14:textId="77777777" w:rsidR="004B7C7A" w:rsidRDefault="004B7C7A" w:rsidP="004A175F">
      <w:r>
        <w:t>MAKNNSTPQKLVITGIKGYQRFISPLLGSNCRFTPSCSAYATEAINRFGVIKGGWLASKRILRCHPLNDGGEDPVPPIKKSK</w:t>
      </w:r>
    </w:p>
    <w:p w14:paraId="1A116894" w14:textId="77777777" w:rsidR="004B7C7A" w:rsidRDefault="004B7C7A" w:rsidP="004A175F">
      <w:r>
        <w:t>&gt;sp_Q486M0</w:t>
      </w:r>
    </w:p>
    <w:p w14:paraId="28E5A379" w14:textId="77777777" w:rsidR="004B7C7A" w:rsidRDefault="004B7C7A" w:rsidP="004A175F">
      <w:r>
        <w:t>MSSLENQLLIAMPSLGDPYFNKTVTYICEHNEDGAMGLIINLPVNITLADLLKQIEPDEGDKTGNVNSNSELTKSDDVNDITLVTDITNSLEQLVLAGGPIAQQRGFVLHSSQPGWSSSLVLSKELMITTSKDILMALGTQQAPEQFIVTLGYAGWGPGQLEQELQANSWLTTPADIEILFKTPIEQRWKKATEKLGIDLAHLSTDIGHA</w:t>
      </w:r>
    </w:p>
    <w:p w14:paraId="0CBD2B28" w14:textId="77777777" w:rsidR="004B7C7A" w:rsidRDefault="004B7C7A" w:rsidP="004A175F">
      <w:r>
        <w:t>&gt;sp_Q488Y7</w:t>
      </w:r>
    </w:p>
    <w:p w14:paraId="502D5AF9" w14:textId="77777777" w:rsidR="004B7C7A" w:rsidRDefault="004B7C7A" w:rsidP="004A175F">
      <w:r>
        <w:t>MRHRQSGRQLNRNSSHRQAMFRNMASSLVKHGVIKTTVAKAKELRRVLEPLITLAKTDSVANRRLAFARTQDKEVVGILFNELGARYQERPGGYTRILKCGFRTGDKAPMAYIELVDRPVVEDAPEVVEESAEA</w:t>
      </w:r>
    </w:p>
    <w:p w14:paraId="7707DA32" w14:textId="77777777" w:rsidR="004B7C7A" w:rsidRDefault="004B7C7A" w:rsidP="004A175F">
      <w:r>
        <w:t>&gt;sp_Q47Y27</w:t>
      </w:r>
    </w:p>
    <w:p w14:paraId="034AA4E8" w14:textId="77777777" w:rsidR="004B7C7A" w:rsidRDefault="004B7C7A" w:rsidP="004A175F">
      <w:r>
        <w:t>MIDAEGYRANVGIVIINDMGQVFWARRYGQHSWQYPQGGVDEGETAEQTMYRELHEEVGLKPEHVKIVASTKHWLKYKLPKRYIRHDSKPVCIGQKQKWFLLKLTAAESSVDLLHSSHPEFDDWRWVSYWYPVRQVVSFKRDVYRMVMKEFANFALPLTYERRPDRRKRRA</w:t>
      </w:r>
    </w:p>
    <w:p w14:paraId="61A50BC1" w14:textId="77777777" w:rsidR="004B7C7A" w:rsidRDefault="004B7C7A" w:rsidP="004A175F">
      <w:r>
        <w:t>&gt;sp_Q12XS4</w:t>
      </w:r>
    </w:p>
    <w:p w14:paraId="13C0E327" w14:textId="77777777" w:rsidR="004B7C7A" w:rsidRDefault="004B7C7A" w:rsidP="004A175F">
      <w:r>
        <w:t>MDEQMNKKYLANKLFETQFALEDLREIVRQSLPTGMSNDQSEHYDEIVSGLGGLLEDLGKKNGQTQPVKIVGDLMCRTREEEFINIQPIQAGGRLTPEARKAVIAYGDGYSTCDNCRKPFRLDKIEKPSISTFHTDLAEFVGMDQARVVPGARRGFQAVASSIIEKGDTVVVSTFAHYTEFLAVEGAGGIVREAPVNEHNILTAESVAHKIDEVKRETGKLPALIMIDHFDYLFCNEHDIYGIGKVAQEYGIPFLYNGAYTVGIMPVNGQKIGADFVVGSGHKSMASAAPSGVLATTEEWADKIFRTTQMVGDVTGRKFGIKEVEFLGCTLMGAPLLSMMASFPHVKERTKHWDEEVKKSNYFINEFLRIEGNEVLSEFPRKHALSKVDTTGSFDKVAKTHKRKGYFFSDELKKRGIAGEFPGATRSWKMSTYGLSWDQIHYLSNSFIEIADKYDININ</w:t>
      </w:r>
    </w:p>
    <w:p w14:paraId="69D71932" w14:textId="77777777" w:rsidR="004B7C7A" w:rsidRDefault="004B7C7A" w:rsidP="004A175F">
      <w:r>
        <w:lastRenderedPageBreak/>
        <w:t>&gt;sp_Q47VK0</w:t>
      </w:r>
    </w:p>
    <w:p w14:paraId="7BEE7EAF" w14:textId="77777777" w:rsidR="004B7C7A" w:rsidRDefault="004B7C7A" w:rsidP="004A175F">
      <w:r>
        <w:t>MKYRIKALLLASSLIITTITSVQAKEELLDRVAAIVNTGVVLESEVNDLLVNIKQQAKKNNQSLPSDKALRIQVMDKLINDSLLSQMGQRMGIQISDAQLDQTLNNMAREDKLTLAQFRQQVIDEGTSYEKYRENVRIELVSGEVSRNSVRRRIFVSPQEVDNLLKVMKEQSSNNVEYHLGHILIEFPADASQEDLAAAKTRATKVVELLNDGSDFAKIAITSSGDANALKGGDLGWKNINEMPTLFSELINDKPKDTIVGPIRTGLGYSIVKVLDIRGRKVVEVEEVKASHILIKPSIILSDEKAKSLLQGFLNQIDAGEATFEELAKEHSEGPTSVRGGDLGWADPKNYDPAFTEALATMKKGGYHKPFRSSFGWHIIKLEDRRMVDATSQLNENRAYQILFNRKYGMESTRWLKETRDEAYIEIFEQDNK</w:t>
      </w:r>
    </w:p>
    <w:p w14:paraId="077EF285" w14:textId="77777777" w:rsidR="004B7C7A" w:rsidRDefault="004B7C7A" w:rsidP="004A175F">
      <w:r>
        <w:t>&gt;sp_Q47ZS4</w:t>
      </w:r>
    </w:p>
    <w:p w14:paraId="2C2A7E02" w14:textId="77777777" w:rsidR="004B7C7A" w:rsidRDefault="004B7C7A" w:rsidP="004A175F">
      <w:r>
        <w:t>MNLDTTTIDSIVAQAEVAIAQASDPTALDQVRVNFLGKKGLFTEQMKGLGKLPKEEKPKMGQVINIAKQAVQKLLTERGELLRAQEIKEKLAAESIDVTLPGRGTQIGGLHPVTRTIARIESFFGDLGFEVKDGPEVEDDYHNFDALNIPEHHPARQDHDTFYFNPKLVLRTQTSGVQIRTMEVEQPPLRIISPGKVYRNDYDQTHTPMFHQVEGLMVDKDVSFTHLKGILHDFLHHFFEEEVEIRFRPSYFPFTEPSAEVDIMGKNGKWLEVLGCGMVHPNVLRSVGIDPEVYTGFAFGMGVERLTMLRYGVNDLRAFFENDLRFLKQFK</w:t>
      </w:r>
    </w:p>
    <w:p w14:paraId="7530D436" w14:textId="77777777" w:rsidR="004B7C7A" w:rsidRDefault="004B7C7A" w:rsidP="004A175F">
      <w:r>
        <w:t>&gt;sp_Q12V97</w:t>
      </w:r>
    </w:p>
    <w:p w14:paraId="6D4A1260" w14:textId="77777777" w:rsidR="004B7C7A" w:rsidRDefault="004B7C7A" w:rsidP="004A175F">
      <w:r>
        <w:t>MFLDFIDQVTSILNDAVSSAGFEADDMELGPSQHADLSSRIAFRLASVAKQSPKDVAEKIAGEIVIPKGSFVEKVEALGPYLNIWAGRNFIEGTVLAIREQKEAFGGNFSEGRILLEHTSANPNGPLHVGHIRNSIIGDTLGRILKRAGYDVELHYYVNDMGRQIAIVSWALGYFEFDESSKPDHAIADVYIKANAELNAHPEKVAEIDKLMQLVEKGDAATIETFDKAVDLAVSGIKETLKKMNVAHDEFPKESSFIRSGDVSRIIEEIKATGRTEIDNGALVVNLQDYGFKKTLVIQRTDGTSLYTTRDLAYHEWKGERADRIIDVFGADHKLISGQLKATLNAIGKKEPEFVIFEFVSLPEGSMSTRSGKFISADDLLDQIKTQAYEEVDKRRPDMPDDFKATVAEIVGIGAVRYDIVKVSPEKSTVFDWKEALDFEKQGGPFIQYSHARACSILQKAKDEGLWSSEEPINTTLLVEDSEVSLIKKMAMFDNMLDQCAKELRPHTFAIYARELADAFNQFYRFVSVLNAEDEQLRSSRIALVDCARMVLANTLDTLGLGAPESM</w:t>
      </w:r>
    </w:p>
    <w:p w14:paraId="4DAFE955" w14:textId="77777777" w:rsidR="004B7C7A" w:rsidRDefault="004B7C7A" w:rsidP="004A175F">
      <w:r>
        <w:t>&gt;sp_Q934T0</w:t>
      </w:r>
    </w:p>
    <w:p w14:paraId="7097307A" w14:textId="77777777" w:rsidR="004B7C7A" w:rsidRDefault="004B7C7A" w:rsidP="004A175F">
      <w:r>
        <w:t>MPNTHDTKNNVSPSEYAKFDPSTIHQRLNTSLSRPQLNSDGSIRHFLGVEGLNKAQLQAIIAKALFFEPSTRTRTTFEVAEKRLGANVLNLDIASSSAKKGESLRDTLWNLQAMTADIFVVRHSASGAAHFMATEVTPDIAIINGGDGWHAHPTQGMLDMLTIHREAPRPFEELSVAIIGDVKHSRVARSDISALQTLGVKDIRVIAPRTLLPKGIERFGVQVYEDMNSCVRDCDVIMGLRIQNERIGSPLLASSSEYYKQYGITPERVALAKPDALIMHPGPMNRGVEIASSVADGPQSVILKQVSNGVAIRMAVLALTMEGQRAHQANRG</w:t>
      </w:r>
    </w:p>
    <w:p w14:paraId="732BA6E9" w14:textId="77777777" w:rsidR="004B7C7A" w:rsidRDefault="004B7C7A" w:rsidP="004A175F">
      <w:r>
        <w:t>&gt;sp_Q480B1</w:t>
      </w:r>
    </w:p>
    <w:p w14:paraId="6CAF3CBE" w14:textId="77777777" w:rsidR="004B7C7A" w:rsidRDefault="004B7C7A" w:rsidP="004A175F">
      <w:r>
        <w:t>MPKMKTNKGAAKRFKKTASGYKFKQAGLRHILTKRRTKVKRHLRAKCMIAASDIKSVKKLLRHG</w:t>
      </w:r>
    </w:p>
    <w:p w14:paraId="19BA27DB" w14:textId="77777777" w:rsidR="004B7C7A" w:rsidRDefault="004B7C7A" w:rsidP="004A175F">
      <w:r>
        <w:t>&gt;sp_Q488A1</w:t>
      </w:r>
    </w:p>
    <w:p w14:paraId="1597C684" w14:textId="77777777" w:rsidR="004B7C7A" w:rsidRDefault="004B7C7A" w:rsidP="004A175F">
      <w:r>
        <w:t>MKVSELKAKSIEELNAELLELLREQFNYRMQASTGQLAQTHLLRIVRRNIARVKTIITEKAGK</w:t>
      </w:r>
    </w:p>
    <w:p w14:paraId="7AA77424" w14:textId="77777777" w:rsidR="004B7C7A" w:rsidRDefault="004B7C7A" w:rsidP="004A175F">
      <w:r>
        <w:lastRenderedPageBreak/>
        <w:t>&gt;sp_Q47VQ1</w:t>
      </w:r>
    </w:p>
    <w:p w14:paraId="051F8025" w14:textId="77777777" w:rsidR="004B7C7A" w:rsidRDefault="004B7C7A" w:rsidP="004A175F">
      <w:r>
        <w:t>MELDTTHISVLLNEAVDGLAITDDGCYIDCTFGRGGHSSVILSKLSDNGRLIAIDRDPTAITAAEKFKDDKRFLIEHQGFAALAEIAEKHELTGKVDGILLDLGVSSPQLDEAERGFSFMKDGPLDMRMDTSKGQTAAEWLAVADVEDITWVLRTFGEEKHAWRIANAIVDTREETPLTRTSQLAKLIKTTAPQREIKKHPATRSFQAIRMYINSELDQIEKALVASLDVLAEGGRLVVISFHSLEDRLVKQFMKKHSQGKKVPRGLPISEIELNKGKKLSLVGRRLKPSQTEVEENVRSRSSVLRVAERLERNTD</w:t>
      </w:r>
    </w:p>
    <w:p w14:paraId="2483B0AF" w14:textId="77777777" w:rsidR="004B7C7A" w:rsidRDefault="004B7C7A" w:rsidP="004A175F">
      <w:r>
        <w:t>&gt;sp_Q12XH7</w:t>
      </w:r>
    </w:p>
    <w:p w14:paraId="6B1DE79D" w14:textId="77777777" w:rsidR="004B7C7A" w:rsidRDefault="004B7C7A" w:rsidP="004A175F">
      <w:r>
        <w:t>MVRKILQKYGIRGGCHDQHFLIDERSLDSIVDQAELSEKDVVLEIGGGIGNLTERLLEKAGKVYVIELDPALVHVLKDRFSDNEKLEIIPGDVLKLDLPKFNKVVANLPYSISSPITFKLFKHEFELGILMYQYEFAQRMVAKANTENYSRLSVNTHYFADADIIMKIPPSAFSPPPEVWSAVVKVVPRPSSFHTEDPQFFLDLVTAVFLQRRKKLRNAIVKGNHLLNVPNIKQIVAELPEEFMSKRAENLEPHELAEIANFIFKMRSTS</w:t>
      </w:r>
    </w:p>
    <w:p w14:paraId="754B5B28" w14:textId="77777777" w:rsidR="004B7C7A" w:rsidRDefault="004B7C7A" w:rsidP="004A175F">
      <w:r>
        <w:t>&gt;sp_Q12V70</w:t>
      </w:r>
    </w:p>
    <w:p w14:paraId="66F507BD" w14:textId="77777777" w:rsidR="004B7C7A" w:rsidRDefault="004B7C7A" w:rsidP="004A175F">
      <w:r>
        <w:t>MIDIDGSYGEGGGQIVRNAIALSAVTGKATSIKNIRKDRPNPGLSAQHVKAIGIAALLCDAKVEGIKIGSTNIAFFPQEIRGGKYTIDIGTAGSIALLLQCIMPIATYSNTNIKLEIKGGTDVSWAPSIDYLKNVTLSALSKMGYRCNIDILKRGYYPRGGGIVNAIIEPSHLVPDRFSEERGTIRGISHCSNLPEHVAQRQADKAKAILENAGHECSIETCRTDFTSTGSGITLYCGMKGSFVPGKRGTTAEKVGNDAATSLLDELLTPSSVDIHLADQLIPYLGLAEGGSFTVKEISPHTKTNIWVTEKFLDVKFKIEKRNDIVKISIQ</w:t>
      </w:r>
    </w:p>
    <w:p w14:paraId="6136C163" w14:textId="77777777" w:rsidR="004B7C7A" w:rsidRDefault="004B7C7A" w:rsidP="004A175F">
      <w:r>
        <w:t>&gt;sp_Q486U0</w:t>
      </w:r>
    </w:p>
    <w:p w14:paraId="0CA5EA1B" w14:textId="77777777" w:rsidR="004B7C7A" w:rsidRDefault="004B7C7A" w:rsidP="004A175F">
      <w:r>
        <w:t>MSDYKQTLNLPATSFAMKGNMANREPNMLKYWAAKDLYGKIREAKKGKKSFILHDGPPYANGNIHLGHAVNKILKDIIVKSKNLSDFNSPFVPGWDCHGLPIELMVEKKVGKPGHKISASDFRQKCREYAAKQVNGQREDFKRLGIFADWEKPYLTMDFGTEANIIRSLGKIAENGHLHQGFKPVHWCTDCGSSLAEAEVEYKDKQSPAIDVKFTISDESVADKFSHPEGHKGEGEIGAVIWTTTPWTLPANRAIAVNAEVEYTLVQCEQAGEKQRLIIASDLVTTCMDRFGFDKYHALGFCKGSELELVQCQHPFYDFTVPVVLGEHVTTDSGTGCVHTAPGHGVEDFVVGKLYDLEVANPVGANGVYLEDTPLLAGQHVFKANASVVELLKEKGALVHHHALDHSYPHCWRHKTPLIFRATPQWFISMDKKGLRQDSLNEIEKTQWIPDWGQRRIESMVEGRPDWCISRQRTWGVPMALFIHQDSGALHPRSIELIEEVALLVEKSGIQAWFDLEAIELIGDDAKEYIKVPDTLDVWFDSGTTHESVIKARDEFDGIADLYLEGSDQHRGWFMSSMISSVAMNGAAPYKQVLTHGFVVDAKGHKMSKSLGNVITPKEITNNLGADILRLWTASVNYTQEITAGDEIFKRQADAYRRIRNTSRFLLSNLTGFEPANHMVAVEDMVALDRWVIDKAARLQEEIINAYDEYEFHVVVHKLMNFCTNELGGFYLDIIKDRQYTAKSDSNARRSCQTAMYLIAEAMTAWMAPILSFTAQEIWEALPLPVSGERDEFVFTGVWFDGLMKQESKQDESTESSDELGNEYWTELLTVRGEVNRALEQARKDKSVGKALEAQVTLFATADLAAKLAKLGDELRFVLITSKATIETVTSAPENALETEVEGLWLTVAPAEGIKCERCWHVTTDIGESEKHPTLCGRCITNIDGEGETRQFA</w:t>
      </w:r>
    </w:p>
    <w:p w14:paraId="5412B9F1" w14:textId="77777777" w:rsidR="004B7C7A" w:rsidRDefault="004B7C7A" w:rsidP="004A175F">
      <w:r>
        <w:t>&gt;sp_Q12X17</w:t>
      </w:r>
    </w:p>
    <w:p w14:paraId="6D742BDD" w14:textId="77777777" w:rsidR="004B7C7A" w:rsidRDefault="004B7C7A" w:rsidP="004A175F">
      <w:r>
        <w:t>MTHDAAIGRLIKARTISDAWYRGLNVIWNHGSLITDERGSQIREFMNLMVVIEDPYSNEIPEDSAWNHERLEEYAKQLITGENAQDFEYTYGQRLRNWDGKVDQI</w:t>
      </w:r>
      <w:r>
        <w:lastRenderedPageBreak/>
        <w:t>EYVIEKLTNNKTTRRATAVTWVPTIDTKVDEVPCMIIDDFKIRDDTVHLTTLFRSHDFAGAYPANLYGLSKLLEYVADKVGLAPGTITTMSVSAHIYDHDWDKIEKIIKGVQ</w:t>
      </w:r>
    </w:p>
    <w:p w14:paraId="1CC3AAE8" w14:textId="77777777" w:rsidR="004B7C7A" w:rsidRDefault="004B7C7A" w:rsidP="004A175F">
      <w:r>
        <w:t>&gt;sp_Q12WL0</w:t>
      </w:r>
    </w:p>
    <w:p w14:paraId="1980563B" w14:textId="77777777" w:rsidR="004B7C7A" w:rsidRDefault="004B7C7A" w:rsidP="004A175F">
      <w:r>
        <w:t>MTKEYKTIVEVSGPLIFLEKTEPVGYGELVQINLPDGTTKRGQVLDTSADMVVVQVFEGTVGLNEESGVVFSGETIKLPVSKDMLGRILSGAGEPLDGGPRIIPDKRVDINGASMNPYSRMPPEDFIQTGISTIDGTNTLVRGQKLPIFSGSGLPHNEIALQIARQAKVPGSDEPFAVVFAAMGITNEEAQYFMDDFEKTGALERAVVFLNLADDPAVERIVTPRMALTAAEYLAYEHDMHVLVILTDITNYCEALRQMGAAREEVPGRRGYPGYMYTDLASLYERAGVIKGIKGSVTQFSILTMPGDDITHPIPDLSGYITEGQIVVSRELHRKGIYPPINVLPSLSRLMNSGIGEGKTRDDHKAVSDQMYAAYAEGRDLRGLVAIVGKEALSERDRKMLEFADLFEDRFVRQSRDEDRTIDDTLRIAWEILAELPEAQLTRIDNKYLDKYHPAHQKSE</w:t>
      </w:r>
    </w:p>
    <w:p w14:paraId="6B78E801" w14:textId="77777777" w:rsidR="004B7C7A" w:rsidRDefault="004B7C7A" w:rsidP="004A175F">
      <w:r>
        <w:t>&gt;sp_Q487B0</w:t>
      </w:r>
    </w:p>
    <w:p w14:paraId="18694EA6" w14:textId="77777777" w:rsidR="004B7C7A" w:rsidRDefault="004B7C7A" w:rsidP="004A175F">
      <w:r>
        <w:t>MSVQQQQVDLRRTFAIISHPDAGKTTITEKVLLFGQALQRAGTVKGKKSGQHAKSDWMEMEKERGISITTSVMQFPYNDCLVNLLDTPGHEDFSEDTYRTLTAVDSCLMVIDVAKGVEARTVKLMEVTRLRDTPIITFMNKMDRDVRDPMEVMDEVEEVLKIKCAAITWPIGMGKEFKGIYHILDDEITLYQSGLGHMIQEKRVIKGLNNPELDKIIGNYADDLREELELVSGASHDFNLEEFLKGELTPVFFGTALGNFGVDHMLDGLTKWAPKPLPRKTDLREVTAEEEKFSGFVFKIQANMDPKHRDRIAFMRICSGKYEKGMKMKQVRLAKDVKIADAVTFMAGDRSNVEEAFAGDIIGLHNHGSIQIGDTFTAGEMMKFSGIPNFAPEMFRRIRLRDPLKAKQLQKGLIQLSEEGAVQVFRPFINNDMIVGAVGVLQFEVVVQRLKTEYKVDAIYEAISVATARWCTCDDERTLEQFKKKSGDYLALDGGNNLTYIAPTMVNLSLAQERNPDIVFHSTREH</w:t>
      </w:r>
    </w:p>
    <w:p w14:paraId="1AFAF985" w14:textId="77777777" w:rsidR="004B7C7A" w:rsidRDefault="004B7C7A" w:rsidP="004A175F">
      <w:r>
        <w:t>&gt;sp_Q12TX1</w:t>
      </w:r>
    </w:p>
    <w:p w14:paraId="2943142C" w14:textId="77777777" w:rsidR="004B7C7A" w:rsidRDefault="004B7C7A" w:rsidP="004A175F">
      <w:r>
        <w:t>MAESIEWVEKYRPQSLTDIVGNKKSVVDMREWAQSWLSGTPEKRAIILHGPAGVGKTSAAHALARDLDWETIELNASDQRTAGVIERVAGSASKMSSLTGTTAKRLIILDEADNIHGNADRGGARAIGGIIKNTDQPIVLIANDLYGLTPSVRSLCIELKFNSVQGRSMIPAMKRICVEEKIMCGVGVLEKLAESAGGDLRSAIKDLQAVATGRDEIHIEDIATSERDTKESIFKVLGKIFKSTDPKKALEATYGLDETPENLIHWIDENLPLQYGTEEGTQEDLITGYEYLAKADRYLGRVRKRQSYRLWRYAGALMTCGTVVSKTHVGRGFTKYQPPSFWRKMGQLRAKRDMRDNIASKIADHANKSMRYSRTDLAHLYGRMLEENEYAADVTFDLELSIDEMVYLTGKKKVTKDIQRIHDLAQAKRRSLGRDEGKAFFEKKPKKQTPDKKQMDLTQIINSTPQEDKVEKKETENVPPVKKSASKAKPQKTLFDF</w:t>
      </w:r>
    </w:p>
    <w:p w14:paraId="0D699FF3" w14:textId="77777777" w:rsidR="004B7C7A" w:rsidRDefault="004B7C7A" w:rsidP="004A175F">
      <w:r>
        <w:t>&gt;sp_Q12TG0</w:t>
      </w:r>
    </w:p>
    <w:p w14:paraId="2829D717" w14:textId="77777777" w:rsidR="004B7C7A" w:rsidRDefault="004B7C7A" w:rsidP="004A175F">
      <w:r>
        <w:t>MTNRKEIIGDAEKIVIKIGTTSISREDGSLNNEFMDTIASQVSELHRAGKQIILVSSGSIGIGIEILDLGCRPKEIPVRQAAAAVGQGVLMQHWTEAFQKYGLNVAQILLTYDSFTNRLTYLNLRNSISTLLSYGVIPIINENDPICVHEIEATLGDNDKLSAMVASKMEADLLILFTDIDGLYDKNPKRHDDAVLLRTVEEITPTIESYGGNPTSMKGVGGMRTKIDAAKICNISGCYMVIANSNVDDGIRRILDGEELGTLFLTNQFVHKNRIRWIILARSSGSIVVDTGAKEALAKRMSLLPSGVLGVAGTFDRGDIVKLECDGVVFGKGITDYTSEELKAIKGKQTNEIADILGYKNYDHVVQKDNIGLFK</w:t>
      </w:r>
    </w:p>
    <w:p w14:paraId="682D4E77" w14:textId="77777777" w:rsidR="004B7C7A" w:rsidRDefault="004B7C7A" w:rsidP="004A175F">
      <w:r>
        <w:t>&gt;sp_Q483R6</w:t>
      </w:r>
    </w:p>
    <w:p w14:paraId="2D282584" w14:textId="77777777" w:rsidR="004B7C7A" w:rsidRDefault="004B7C7A" w:rsidP="004A175F">
      <w:r>
        <w:lastRenderedPageBreak/>
        <w:t>MSVTAKIIPQEIIRLKRDGKILDEQAINGFVSGLVDGNFSDSQVGAMAMAIFQQGMSIDERVNFTKAMMRSGEVLSWEGFDGPIVDKHSTGGVGDKVSFMLAAIVAACGGYVPMISGRGLGHTGGTADKLESIAGFNVQPSISEFKRIVKDVGVAIISQTDNLAPADKRLYSIRDVTATVESIPLITASILSKKLAAGLDVLVMDVKVGNGAMMNNLDDAKALAQSITSVANGAGVKTQAIITDMNQVLGTSAGNAIEMYETVKYLTGKQREPRLHKIVQALASAMLINTNLASSEKDAREKIDKVLNSGLAAEKFDRMVSALGGPKNFIEKPWDSMKKANVITEVRALQHGYIAQTDTRAIGMSVVGLGGGRTAPTQQVDHSVGFDRILPLGVQVNRGEVIARLHAKDEDSANRAIEQFNNAITYSEESPELPPVIY</w:t>
      </w:r>
    </w:p>
    <w:p w14:paraId="7833FD36" w14:textId="77777777" w:rsidR="004B7C7A" w:rsidRDefault="004B7C7A" w:rsidP="004A175F">
      <w:r>
        <w:t>&gt;sp_Q12VZ8</w:t>
      </w:r>
    </w:p>
    <w:p w14:paraId="7D85ECA9" w14:textId="77777777" w:rsidR="004B7C7A" w:rsidRDefault="004B7C7A" w:rsidP="004A175F">
      <w:r>
        <w:t>MVTIKIECRTIARGVAEGEVLLSEDALSFLGNVDPKTGVVVDPGHAIYGECIRDKILVFPHGKGSTVGSYVIYQLKKNNVSPAAMINIDSEPIVAVGAIISDIPLVDRLDKDPFTIFKNGDRVKVDSTSGFVELMDR</w:t>
      </w:r>
    </w:p>
    <w:p w14:paraId="15D50CE7" w14:textId="77777777" w:rsidR="004B7C7A" w:rsidRDefault="004B7C7A" w:rsidP="004A175F">
      <w:r>
        <w:t>&gt;sp_Q488Z4</w:t>
      </w:r>
    </w:p>
    <w:p w14:paraId="295CB6FC" w14:textId="77777777" w:rsidR="004B7C7A" w:rsidRDefault="004B7C7A" w:rsidP="004A175F">
      <w:r>
        <w:t>MHLNTLSPAPGSHKARKRCGRGIGSGIGKTGGRGHKGQKSRSGGSVRPGFEGGQMPLKQRLPKFGFTSRKSLVRAEVRLHELNLITGDVVDIHALKDAGLITRNIVAVKVMLSGEITRPITLRGIAVTKGAQAAIEAAGGKVEE</w:t>
      </w:r>
    </w:p>
    <w:p w14:paraId="64E4BCCF" w14:textId="77777777" w:rsidR="004B7C7A" w:rsidRDefault="004B7C7A" w:rsidP="004A175F">
      <w:r>
        <w:t>&gt;sp_Q482K3</w:t>
      </w:r>
    </w:p>
    <w:p w14:paraId="362C342E" w14:textId="77777777" w:rsidR="004B7C7A" w:rsidRDefault="004B7C7A" w:rsidP="004A175F">
      <w:r>
        <w:t>MAVQKSKKSRSRRGMRRSHDAVTPENLSVDPVSGETHRRHHITADGFYKGVKVIAV</w:t>
      </w:r>
    </w:p>
    <w:p w14:paraId="58DAA087" w14:textId="77777777" w:rsidR="004B7C7A" w:rsidRDefault="004B7C7A" w:rsidP="004A175F">
      <w:r>
        <w:t>&gt;sp_Q12WR3</w:t>
      </w:r>
    </w:p>
    <w:p w14:paraId="564D3063" w14:textId="77777777" w:rsidR="004B7C7A" w:rsidRDefault="004B7C7A" w:rsidP="004A175F">
      <w:r>
        <w:t>MARDRRDTYYWRAKDEGYRSRAAYKLFQINEKHEVIKEDDTIVDLGAAPGGWLEVAKKISGGKIVGVDLRRIKEIEGVETIKGDITSDETIKKIIELVGEGGADVVICDAAPNLSGNWSLDHARSIDLTTSALECAKKILKPKGHFIVKVFQGDMFKEYMDKVRESFTYTRAFSPKASRPESAEIYVIGKKLLTAPLKIDDKFDVTIKKIGAKGNGIAFVEDFVVFMQDEVKKGENVRIKIVDVKPEFAFAIVIGRYDEELNEKNEE</w:t>
      </w:r>
    </w:p>
    <w:p w14:paraId="6A461B88" w14:textId="77777777" w:rsidR="004B7C7A" w:rsidRDefault="004B7C7A" w:rsidP="004A175F">
      <w:r>
        <w:t>&gt;sp_Q47UV8</w:t>
      </w:r>
    </w:p>
    <w:p w14:paraId="1E9B1AE2" w14:textId="77777777" w:rsidR="004B7C7A" w:rsidRDefault="004B7C7A" w:rsidP="004A175F">
      <w:r>
        <w:t>MSISKDDILNAVAEMSVMDVVALIEAMEEKFGVSASAAVAAAGPAEAADEQTEFNVVMTSFGEKKVAVIKAVRGATGLGLKEAKDLVESLGVVKEGVEKAEAEELKKTLEEAGASVEIK</w:t>
      </w:r>
    </w:p>
    <w:p w14:paraId="3F6307D9" w14:textId="77777777" w:rsidR="004B7C7A" w:rsidRDefault="004B7C7A" w:rsidP="004A175F">
      <w:r>
        <w:t>&gt;sp_Q47Z13</w:t>
      </w:r>
    </w:p>
    <w:p w14:paraId="5530EF11" w14:textId="77777777" w:rsidR="004B7C7A" w:rsidRDefault="004B7C7A" w:rsidP="004A175F">
      <w:r>
        <w:t>MKRQKRDRQSRAHTRGYQAGISGRSKEHCPYQIDAIKSQWLGGWREAIEDKQQGLFK</w:t>
      </w:r>
    </w:p>
    <w:p w14:paraId="515033D8" w14:textId="77777777" w:rsidR="004B7C7A" w:rsidRDefault="004B7C7A" w:rsidP="004A175F">
      <w:r>
        <w:t>&gt;sp_Q487Z2</w:t>
      </w:r>
    </w:p>
    <w:p w14:paraId="0CE1C90D" w14:textId="77777777" w:rsidR="004B7C7A" w:rsidRDefault="004B7C7A" w:rsidP="004A175F">
      <w:r>
        <w:t>MSNQRIRIRLKAFDHRLIDQSTAEIVDTAKRTGAQVRGPIPLPTRKERYTILTSPHVNKDARDQYEIRTHKRMIDIVEPTEKTVDALMRLDLAAGVDVQISLG</w:t>
      </w:r>
    </w:p>
    <w:p w14:paraId="4CEABA8F" w14:textId="77777777" w:rsidR="004B7C7A" w:rsidRDefault="004B7C7A" w:rsidP="004A175F">
      <w:r>
        <w:t>&gt;sp_Q485G7</w:t>
      </w:r>
    </w:p>
    <w:p w14:paraId="6403DAAF" w14:textId="77777777" w:rsidR="004B7C7A" w:rsidRDefault="004B7C7A" w:rsidP="004A175F">
      <w:r>
        <w:t>MIDEIIEDAQDRMGKSIEALKTSLTKIRTGRAHASLLDNIVVEYYGMDTPLNQVGNVSVPDARNLSITVFDKSMISAVEKAIMKSDLGLNPQSNGTLIRIPLPPLTEERRKDLVKVVRGEAEGGKVAIRNIRRDANSDFKSLLKEKEISEDDHHQAEDSIQKITDVFVKQVDEVLVKKEAELMEI</w:t>
      </w:r>
    </w:p>
    <w:p w14:paraId="02E96A82" w14:textId="77777777" w:rsidR="004B7C7A" w:rsidRDefault="004B7C7A" w:rsidP="004A175F">
      <w:r>
        <w:t>&gt;sp_Q9S0R0</w:t>
      </w:r>
    </w:p>
    <w:p w14:paraId="4FA7A52A" w14:textId="77777777" w:rsidR="004B7C7A" w:rsidRDefault="004B7C7A" w:rsidP="004A175F">
      <w:r>
        <w:t>MAKSPSRSPRKRVRKQVADGMAHIHASFNNTIITITDRQGNALSWATSGGSGF</w:t>
      </w:r>
      <w:r>
        <w:lastRenderedPageBreak/>
        <w:t>RGSRKSTPFAAQVAAERAGVAAQDYGVKNLEVFVKGPGPGRESAIRALNSVGYKITNITDVTPIPHNGCRPPKKRRV</w:t>
      </w:r>
    </w:p>
    <w:p w14:paraId="6D780EFB" w14:textId="77777777" w:rsidR="004B7C7A" w:rsidRDefault="004B7C7A" w:rsidP="004A175F">
      <w:r>
        <w:t>&gt;sp_Q47UW1</w:t>
      </w:r>
    </w:p>
    <w:p w14:paraId="31E3920B" w14:textId="77777777" w:rsidR="004B7C7A" w:rsidRDefault="004B7C7A" w:rsidP="004A175F">
      <w:r>
        <w:t>MATINQLVRKPRVRQVTKSNVPALQACPQRRGVCTRVYTTTPKKPNSALRKVARVRLTNGFEVTSYIGGEGHNLQEHSVILIRGGRVKDLPGVRYHTVRGALDCSGVSDRRQGRSKYGAKRPKS</w:t>
      </w:r>
    </w:p>
    <w:p w14:paraId="02668857" w14:textId="77777777" w:rsidR="004B7C7A" w:rsidRDefault="004B7C7A" w:rsidP="004A175F">
      <w:r>
        <w:t>&gt;sp_Q47XL5</w:t>
      </w:r>
    </w:p>
    <w:p w14:paraId="32892B00" w14:textId="77777777" w:rsidR="004B7C7A" w:rsidRDefault="004B7C7A" w:rsidP="004A175F">
      <w:r>
        <w:t>MLQIYNTLSRQKETFTPINAGKVGLYVCGCTVYDLCHIGHGRTYISFDNIARYLRFSGYDVNYVRNITDVEDKIINRANENNETTEALTERTIAAMHQDFDSLNMARPDLEPRVTTHMNEIIAMIETLVTKEHAYVAGANAASTGQGDVLFDVSSYNDYGKLSGQNLEQLQSGSRVEVDQNKNNPLDFVLWKSAKPGEPSWSSPWGEGRPGWHIECSAMNAKELGHHFDIHGGGSDLTFPHHENEIAQSCCALNTPYVNYWMHTGMVQVDQEKMSKSLGNFFTIRDVLAQYDAETVRFFLTTGHYRSQLNYSTDNLTQARASVERIYTSLRDVNIESDYVINKDSSFVKQFCQAMDDDFNTPQALAVLFEISKELNVAKAAANNALAIDLASTLVALGEIVGLLQLDPAAFLQGDNDNDEVAIIEALIVQRNQARIDKDWAMADDARDKLNAMNIVLEDSAGKTTWRKA</w:t>
      </w:r>
    </w:p>
    <w:p w14:paraId="53437E16" w14:textId="77777777" w:rsidR="004B7C7A" w:rsidRDefault="004B7C7A" w:rsidP="004A175F">
      <w:r>
        <w:t>&gt;sp_Q47VQ9</w:t>
      </w:r>
    </w:p>
    <w:p w14:paraId="5F48EFBA" w14:textId="77777777" w:rsidR="004B7C7A" w:rsidRDefault="004B7C7A" w:rsidP="004A175F">
      <w:r>
        <w:t>MSVNHGQGNKDLAKTLLVMAGGTGGHIFPGIAVADELKAQGWKIHWLGTADRMEAQIVPMHGYDISFINISGLRGKNLLTTLVMPFKLLRSLFQARRVIKTVKPDVVIGMGGYASAPGGLAAWLSKIPLIVHEQNAAAGLSNRLLARIANKVCCAFPNAFVSGIDVEVVGNPLRASIGQQALVSENIDQSHEGSKNILVVGGSLGAQVLNKVMPDSFKDLSESDEKYCIWHQTGDNNQALVTASYKQEYIDTGKVRVTEFITDIAAAYQWADIVICRAGALTVSELAMAATPAIFVPLPHAVDDHQTKNALYLVKRDAAKLLPQAELNNESITSLIIELFDQPQTLADMAKASLSAATSDASQKVAKLCQQLSISNGAKLRNNEEKI</w:t>
      </w:r>
    </w:p>
    <w:p w14:paraId="0C219554" w14:textId="77777777" w:rsidR="004B7C7A" w:rsidRDefault="004B7C7A" w:rsidP="004A175F">
      <w:r>
        <w:t>&gt;sp_Q12W27</w:t>
      </w:r>
    </w:p>
    <w:p w14:paraId="7F6A7A6C" w14:textId="77777777" w:rsidR="004B7C7A" w:rsidRDefault="004B7C7A" w:rsidP="004A175F">
      <w:r>
        <w:t>MELKILEKSDDEMKMEIAGESHTLLNMLKIILLEDERVHTASYDMKHVTISEPVLFIKTENADPIDVVKAAVAKLITECEEFVTVFNKAVE</w:t>
      </w:r>
    </w:p>
    <w:p w14:paraId="32E7894E" w14:textId="77777777" w:rsidR="004B7C7A" w:rsidRDefault="004B7C7A" w:rsidP="004A175F">
      <w:r>
        <w:t>&gt;sp_Q47XW2</w:t>
      </w:r>
    </w:p>
    <w:p w14:paraId="778B49C7" w14:textId="77777777" w:rsidR="004B7C7A" w:rsidRDefault="004B7C7A" w:rsidP="004A175F">
      <w:r>
        <w:t>MKFSPLVQELIDSLKCLPGVGAKSAQRMAFQLLERNRRGGSKLANTLAKAMTDIGHCQQCRNFTEEALCEICQSPKRQLSTTLCIVETPGDVIAIEQTGEFFGKYFVLMGHLSPIDGIGPDDLGLDILAKQFATGQFSEVILATNPTVEGEATAHFIAELAQQHQVNISRIAHGVPVGGELEYVDGNTLSHALSGRKSYQI</w:t>
      </w:r>
    </w:p>
    <w:p w14:paraId="359A4C55" w14:textId="77777777" w:rsidR="004B7C7A" w:rsidRDefault="004B7C7A" w:rsidP="004A175F">
      <w:r>
        <w:t>&gt;sp_Q12ZT8</w:t>
      </w:r>
    </w:p>
    <w:p w14:paraId="7B6F283A" w14:textId="77777777" w:rsidR="004B7C7A" w:rsidRDefault="004B7C7A" w:rsidP="004A175F">
      <w:r>
        <w:t>MSNPMRNPKVEKVVVHMGVGESGQHLVDAEGILETITGQTVVRSYAKRTLPAFTIKKGEPIGCKVTLRGEAAEGFLETSLGIVEKRLNESQFDIFGNVSFGVEEHTDYPGMRYDPNIGIFGMDITVVVNRPGYRVSKRRIAKRKIPTSHKITKEDTISFFKDKYAVEVE</w:t>
      </w:r>
    </w:p>
    <w:p w14:paraId="7267209E" w14:textId="77777777" w:rsidR="004B7C7A" w:rsidRDefault="004B7C7A" w:rsidP="004A175F">
      <w:r>
        <w:t>&gt;sp_Q483C7</w:t>
      </w:r>
    </w:p>
    <w:p w14:paraId="795B4ECC" w14:textId="77777777" w:rsidR="004B7C7A" w:rsidRDefault="004B7C7A" w:rsidP="004A175F">
      <w:r>
        <w:t>MRSLYCGEVNESHIGQEITLCGWVNKRRDLGAVIFLDLRDREGLVQVVYDPDLPEVIKKANTLRNEFCVQIKGKVRARPEGQVNKGMKTGGIEVLGLELTILNKSAPLPLDSNQVNSEELRLKYRYLDLRRVEMTERLRFRAKVTSAVRSSLESQGFLDIETPILTAATPEGARDYLVPSRTHKGQFFALPQSPQLFKQLLMMSGMERYYQIVKCFRDEDLRADRQPEFTQIDIETSFMSSDQVMEVTEKMIRELFQELLDVDLG</w:t>
      </w:r>
      <w:r>
        <w:lastRenderedPageBreak/>
        <w:t>EFPRMPYSEAMTRFGSDKPDLRNPLELIDVDDILKDVEFKVFSGPANDENGRVAVICLPQGAAKFSRKGLDELTKFVGIYGAKGMPWLKVNDIDAALSTGVEGLQSPILKFLSSDEAIALLKRTNAKTGDIIFFGADQYNVVTESLGALRLKLGEELDLLQGEWKPLWVVDFPMFEEVDGHMHAIHHPFTAPTNLTAEQLEANPVGALSDAYDMVLNGCELGGGSVRIHNQDMQAAVFRILGISDEEAEEKFGFLLEALQYGAPPHAGLAFGLDRLVMLMTGASSIRDVMAFPKTNTAACPLTNAPGKANPEQLRELGVAVLEVKKAEENKDEEQA</w:t>
      </w:r>
    </w:p>
    <w:p w14:paraId="3EEADCA0" w14:textId="77777777" w:rsidR="004B7C7A" w:rsidRDefault="004B7C7A" w:rsidP="004A175F">
      <w:r>
        <w:t>&gt;sp_P0CW89</w:t>
      </w:r>
    </w:p>
    <w:p w14:paraId="531EAAFC" w14:textId="77777777" w:rsidR="004B7C7A" w:rsidRDefault="004B7C7A" w:rsidP="004A175F">
      <w:r>
        <w:t>METIGRGTWIDKLAHELVEREEALGRDTEMINVESGLGASGIPHMGSLGDAVRAYGVGLAVGDMGHSFRLIAYFDDLDGLRKVPEGMPSSLEEHIARPVSAIPDPYGCHDSYGMHMSGLLLEGLDALGIEYDFRRARDTYRDGLLAEQIHRILSNSSVIGEKIAEMVGQEKFRSSLPYFAVCEQCGKMYTAESVEYLADSRKVRYRCGDAEVGGRKIAGCGHEGEADTGGAGGKLAWKVEFAARWQAFDVRFEAYGKDIMDSVRINDWVSDEILSSPHPHHTRYEMFLDKGGKKISKSSGNVVTPQKWLRYGTPQSILLLMYKRITGARELGLEDVPSLMDEYGDLQREYFAGGGRGGKAREAKNRGLFEYTNLLEAQEGPRPHAGYRLLVELSRLFRENRTERVTKKLVEYGVIDGPSPGIERLIALAGNYADDMYSAERTEVELDGATRGALSELAEMLGSAPEGGLQDVIYGVAKSHGVPPRDFFKALYRIILDASSGPRIGPFIEDIGREKVAGMIRGRL</w:t>
      </w:r>
    </w:p>
    <w:p w14:paraId="5A925C9D" w14:textId="77777777" w:rsidR="004B7C7A" w:rsidRDefault="004B7C7A" w:rsidP="004A175F">
      <w:r>
        <w:t>&gt;sp_Q47WT5</w:t>
      </w:r>
    </w:p>
    <w:p w14:paraId="3BF7CF6C" w14:textId="77777777" w:rsidR="004B7C7A" w:rsidRDefault="004B7C7A" w:rsidP="004A175F">
      <w:r>
        <w:t>MTDKANNTPVAQDENKLIAERRVKLEKIRSNCSANGFPNDFNREHLAADIQAEHGEKTKEELEELQVTYAIAGRVMAKRGPFLVIQDSSGRIQGYAEKTVQKEIRAKWGSLDIGDIVGIKGILHKSGKGDLYVNMDHYSLLTKSLRPLPEKFHGLSDQETKYRQRYIDLIINEDTRNTFKMRSKIVAGIRNFLTQRDFMEVETPMLQIIPGGATAKPFMTHHNTFDLDMYLRIAPELNLKRLVVGGFDRVFEINRSFRNEGISTRHNPEFTMIEFYQAYADYHDLMNTTEEMLRTIAQDVLGTTTIRNTVKNSEGEVVEEKFYDLGKPFVRLSMVDAILQYGKDHRGAEQLDEAALRDPENNFDAIKAMAKAVGVKENSASKVWGPGKYICEIFEEVAEHLLDQPTFITEYPWEVSPLARRNDENSFITDRFEFFVGGRELANGFSELNDAEDQAERFQKQVAEKDAGDDEAMHYDADYINALEYGLPPTAGEGIGIDRLVMLFTDSPTIKDVILFPHMRPEAE</w:t>
      </w:r>
    </w:p>
    <w:p w14:paraId="2CDD3AA7" w14:textId="77777777" w:rsidR="004B7C7A" w:rsidRDefault="004B7C7A" w:rsidP="004A175F">
      <w:r>
        <w:t>&gt;sp_Q47W35</w:t>
      </w:r>
    </w:p>
    <w:p w14:paraId="3E1FD908" w14:textId="77777777" w:rsidR="004B7C7A" w:rsidRDefault="004B7C7A" w:rsidP="004A175F">
      <w:r>
        <w:t>MRILGIETSCDETGIAIYDDGLGDSPEGILAHRLYSQIAVHADYGGVVPELASRDHVRKTIPLIKEVLADANLTPKDLDGVAYTAGPGLVGALLVGCSIGRSLAYGWELPAVPVHHMEGHLLAPMLEDDVPEFPFVALLVSGGHTMLVRVDAIGEYKLLGESVDDAAGEAFDKTAKLLGLDYPGGPALSKMAESGEAGRFKLPRPMTDRPGLDFSFSGLKTAAGTLVRKECLNLSDSDLKQTHADIANAFQQAVVDTLAIKCKRALQQEKLSRLVIAGGVSANTALREQLAITTKKLGGSVFYPRPEFCTDNGAMIAYAGLQRLKAGTDADLTFKANPRWALDSLPPVK</w:t>
      </w:r>
    </w:p>
    <w:p w14:paraId="66D5E2DE" w14:textId="77777777" w:rsidR="004B7C7A" w:rsidRDefault="004B7C7A" w:rsidP="004A175F">
      <w:r>
        <w:t>&gt;sp_Q48AU1</w:t>
      </w:r>
    </w:p>
    <w:p w14:paraId="366D4C1F" w14:textId="77777777" w:rsidR="004B7C7A" w:rsidRDefault="004B7C7A" w:rsidP="004A175F">
      <w:r>
        <w:t>MSEKNVVEAFKNGGIIAYPTEAVFGLGCDPDNKEALKRLLKLKQRSPEKGLILLAGSYSQLLPYIDDSKIPQDKRLTLLSRWPDGITQLVPKNNNISSLLSGSFDTIAVRITSQPDVVALCQQTNKPIVSTSANLSGQEPAKTWQSLDLVLSKQVDFILKGVTLGRTSPSKIIDALTGKIIRN</w:t>
      </w:r>
    </w:p>
    <w:p w14:paraId="1A0E0334" w14:textId="77777777" w:rsidR="004B7C7A" w:rsidRDefault="004B7C7A" w:rsidP="004A175F">
      <w:r>
        <w:t>&gt;sp_Q12Y24</w:t>
      </w:r>
    </w:p>
    <w:p w14:paraId="269D8F60" w14:textId="77777777" w:rsidR="004B7C7A" w:rsidRDefault="004B7C7A" w:rsidP="004A175F">
      <w:r>
        <w:t>MKIALLSRSRKLYSSRRLIEAAEERGHEIQVIDVLRAYMNITSHKPSIHYKGEEL</w:t>
      </w:r>
      <w:r>
        <w:lastRenderedPageBreak/>
        <w:t>EGFDVVIPRIGASVTFYGASVLRQFEMMGVYPLNESVAITRSRDKLRSLQLLSRKGIGMPVTGYASKPDDIKDVIKMVGGAPLVVKLLEGTQGIGVVLAETQKAAESVIEGFMGVKANILVQEYIKEANGADIRCFVIGGKVVASMKRQAPNGEFRSNLHRGGSAEVIRITPEERSTAVSAAKIMGLNVAGVDLLRSNHGPVVMEVNSSPGLRGIETATGKDIAGMIIEYIEKSGKVGKTKTRGKG</w:t>
      </w:r>
    </w:p>
    <w:p w14:paraId="0592132C" w14:textId="77777777" w:rsidR="004B7C7A" w:rsidRDefault="004B7C7A" w:rsidP="004A175F">
      <w:r>
        <w:t>&gt;sp_Q12WK9</w:t>
      </w:r>
    </w:p>
    <w:p w14:paraId="4FF6226D" w14:textId="77777777" w:rsidR="004B7C7A" w:rsidRDefault="004B7C7A" w:rsidP="004A175F">
      <w:r>
        <w:t>MGAKEVKPTRSELIELKKKIKLSEGGHKLLKMKRDGLILEFFDILSKAKDVRSELDAAYEKANVKIGIAESVEGRITIKSTAFAMKDAPQIVLESHNIMGVVVPKIESSSVRKPINKRGYGLLGTSSYIDEAVDSYEELVEKIILAAEIETTMKKLLDDIEKTKRRVNALEFKVIPELTEAMVFIRLRLEEMERENTFRLKRIKKA</w:t>
      </w:r>
    </w:p>
    <w:p w14:paraId="30938637" w14:textId="77777777" w:rsidR="004B7C7A" w:rsidRDefault="004B7C7A" w:rsidP="004A175F">
      <w:r>
        <w:t>&gt;sp_O74045</w:t>
      </w:r>
    </w:p>
    <w:p w14:paraId="2690C4EC" w14:textId="77777777" w:rsidR="004B7C7A" w:rsidRDefault="004B7C7A" w:rsidP="004A175F">
      <w:r>
        <w:t>MLDPRTRPRVVNVVSTSDLVQRVSAKKMAAMPCCMYDEAVYGGRCGYIKTPGMQGRVTVFISGKMISVGARSVRASFGQLHEARLHLVRNGAAGDCKIRPVVRNIVATVDAGRNVPIDRISSRMPGAVYDPGSFPGMILKGLDSCSFLVFASGKMVIAGAKSPDELRRSSFDLLTRLNNAGA</w:t>
      </w:r>
    </w:p>
    <w:p w14:paraId="1ADF5C84" w14:textId="77777777" w:rsidR="004B7C7A" w:rsidRDefault="004B7C7A" w:rsidP="004A175F">
      <w:r>
        <w:t>&gt;sp_Q482F9</w:t>
      </w:r>
    </w:p>
    <w:p w14:paraId="05ECF213" w14:textId="77777777" w:rsidR="004B7C7A" w:rsidRDefault="004B7C7A" w:rsidP="004A175F">
      <w:r>
        <w:t>MNDPKVVVALDFDRKQDALSFVDKIQPTDARLKVGKEMFTYFGPEFVKQLTGKGFDVFLDLKFHDIPNTVAKAVTAAADLGVWMVNVHASGGSQMMTKAKQALDNYGNDAPLLIAVTVLTSMGQEDLHGLGINKTPAEQVNFLANLTKQSGLDGVVCSAWEAEQLKADLGKEFKLITPGIRPAGSAQDDQQRIMTPKQAIDVGVDYLVIGRPITKAVDPQLVLQQINGTIR</w:t>
      </w:r>
    </w:p>
    <w:p w14:paraId="6E0F6644" w14:textId="77777777" w:rsidR="004B7C7A" w:rsidRDefault="004B7C7A" w:rsidP="004A175F">
      <w:r>
        <w:t>&gt;sp_Q47ZY2</w:t>
      </w:r>
    </w:p>
    <w:p w14:paraId="5FD334B7" w14:textId="77777777" w:rsidR="004B7C7A" w:rsidRDefault="004B7C7A" w:rsidP="004A175F">
      <w:r>
        <w:t>MKKLVVIYSGGMDSFTALNKAVKEGFDVYALSFDYGQKHNKELIYAQNVCNELNVPHKILDIKSISTLFTSSSLVSDDINVPDGHYEADNMKSTVVPNRNMILISLAIGYAVDIEAEGVWYGAHSGDHLIYPDCRPEFVKVMDQASKVANFEPVYVHAPYLNTDKIGILKDGIKMGLDYSKTWTCYQGKEKACGTCGSCVERLEAFQANNIDDPVQYSI</w:t>
      </w:r>
    </w:p>
    <w:p w14:paraId="449A2D9E" w14:textId="77777777" w:rsidR="004B7C7A" w:rsidRDefault="004B7C7A" w:rsidP="004A175F">
      <w:r>
        <w:t>&gt;sp_Q47WV1</w:t>
      </w:r>
    </w:p>
    <w:p w14:paraId="69D4D7C5" w14:textId="77777777" w:rsidR="004B7C7A" w:rsidRDefault="004B7C7A" w:rsidP="004A175F">
      <w:r>
        <w:t>MSKILEMLEQEQMKTDLPAFAPGDTVVVQVKVTEADKSRLQAFEGVVIAVKSRGLHSAFTVRKISNGVGVERVFQTHSPIVDSIEVKRRGDVRQAKLYYLRELSGRKARIKEKLAKK</w:t>
      </w:r>
    </w:p>
    <w:p w14:paraId="25668473" w14:textId="77777777" w:rsidR="004B7C7A" w:rsidRDefault="004B7C7A" w:rsidP="004A175F">
      <w:r>
        <w:t>&gt;sp_Q47U32</w:t>
      </w:r>
    </w:p>
    <w:p w14:paraId="68F3E81F" w14:textId="77777777" w:rsidR="004B7C7A" w:rsidRDefault="004B7C7A" w:rsidP="004A175F">
      <w:r>
        <w:t>MKRTFQPSVLKRKRNHGFRARMATKNGRAVIARRRAKGRARLSA</w:t>
      </w:r>
    </w:p>
    <w:p w14:paraId="701CDDE0" w14:textId="77777777" w:rsidR="004B7C7A" w:rsidRDefault="004B7C7A" w:rsidP="004A175F">
      <w:r>
        <w:t>&gt;sp_Q488A2</w:t>
      </w:r>
    </w:p>
    <w:p w14:paraId="1E78DACE" w14:textId="77777777" w:rsidR="004B7C7A" w:rsidRDefault="004B7C7A" w:rsidP="004A175F">
      <w:r>
        <w:t>MSETKIRTLQGVVVSNKMDKSIVVLIERRVKHPMYGKYMTRSTKLKAHDETNVCNEGDLVTITEVAPISKSKNWKLVDVITKA</w:t>
      </w:r>
    </w:p>
    <w:p w14:paraId="1D6ED134" w14:textId="77777777" w:rsidR="004B7C7A" w:rsidRDefault="004B7C7A" w:rsidP="004A175F">
      <w:r>
        <w:t>&gt;sp_Q12ZU5</w:t>
      </w:r>
    </w:p>
    <w:p w14:paraId="3F5C6C7E" w14:textId="77777777" w:rsidR="004B7C7A" w:rsidRDefault="004B7C7A" w:rsidP="004A175F">
      <w:r>
        <w:t>MAVEKKFVQDGYVKASMDEYFAKQLSRAGYGGMDINRTPMGTQITVYAEKPGMVIGKAGKVIRKLTRDVDRLYDLDNPQIDAQEVKRPELNAQMMASRLASSIERGWYFRKAGHNTMRAVMNAGALGCEIVISGKLTGSRSRVEKMVNGYIKHAGKPVDDIVDDGFATAVKKLGTLGCKVRIIHPDAVLPDSYRLKNAEELGSLVSTPVEEEKSAGIEELVEVEAKGEVAEAEEAVVEETAKAEAETVEETVEEVAASEVEADMITGESVTEEGEERREVNGVWQHKHGGHDYWHPTGRMHRES</w:t>
      </w:r>
    </w:p>
    <w:p w14:paraId="57BAE4E1" w14:textId="77777777" w:rsidR="004B7C7A" w:rsidRDefault="004B7C7A" w:rsidP="004A175F">
      <w:r>
        <w:t>&gt;sp_Q12UP8</w:t>
      </w:r>
    </w:p>
    <w:p w14:paraId="37EB740A" w14:textId="77777777" w:rsidR="004B7C7A" w:rsidRDefault="004B7C7A" w:rsidP="004A175F">
      <w:r>
        <w:lastRenderedPageBreak/>
        <w:t>MAELHHSEHIPQWKKDEIEEIKSLIESYPLFGVIGIEGIPAKQLQSMRRDLKDFAVLKVCRNSLTRRALDQSSDDVKKMDDYIDVQTALIFTKQNPFKLYKLLEKSKTPSPIKAGMVATSDIIVEKGPTSFPPGPILGDMQGAGIPAAIDGGKVVIKETKAVAKAGEVVSQKLAAMLTRLEIYPLEVGLDLRAVLEEGSIFTPDVLAIDEEQIFSNFVQAAQQAFNMSVNAAYPTAMNINTLLAKAASDSRNVAVNATVYEPGIMDILLGKAYSKMMAIASAASSNDDALDDELKEALGAASSAVSAVEEVVEEQEEVKEEEEEESDMASGLGALFG</w:t>
      </w:r>
    </w:p>
    <w:p w14:paraId="5ECF777A" w14:textId="77777777" w:rsidR="004B7C7A" w:rsidRDefault="004B7C7A" w:rsidP="004A175F">
      <w:r>
        <w:t>&gt;sp_Q47Y88</w:t>
      </w:r>
    </w:p>
    <w:p w14:paraId="582766F9" w14:textId="77777777" w:rsidR="004B7C7A" w:rsidRDefault="004B7C7A" w:rsidP="004A175F">
      <w:r>
        <w:t>MTDLLTLEAEVRTDLGKGASRRLRHANKVPAILYGENEEPISLTLEHKNVFRAQQEEAFYSQVLTLNIAGKPVECLIKDMQRHPFKQVVMHLDFLRIDAKHAVHANAPIHFLNEDEAAKTGANISHHMNEIAITCLPKDLPEFISIDLAGLELGQTIHLSDVTFPAGVTSDELAKGEDHDLAVVSANAPKAAKVSTDDEAAAPAEEAPAAE</w:t>
      </w:r>
    </w:p>
    <w:p w14:paraId="7AA64E9F" w14:textId="77777777" w:rsidR="004B7C7A" w:rsidRDefault="004B7C7A" w:rsidP="004A175F">
      <w:r>
        <w:t>&gt;sp_Q12Z95</w:t>
      </w:r>
    </w:p>
    <w:p w14:paraId="592326BE" w14:textId="77777777" w:rsidR="004B7C7A" w:rsidRDefault="004B7C7A" w:rsidP="004A175F">
      <w:r>
        <w:t>MEQRKCSFCGELLEPGTGLLFAKRDGSTYYFCSSKCKGNFDLGRLPRRTVWTEQGRIYLKKA</w:t>
      </w:r>
    </w:p>
    <w:p w14:paraId="34921FF7" w14:textId="77777777" w:rsidR="004B7C7A" w:rsidRDefault="004B7C7A" w:rsidP="004A175F">
      <w:r>
        <w:t>&gt;sp_Q9S0R1</w:t>
      </w:r>
    </w:p>
    <w:p w14:paraId="64E11182" w14:textId="77777777" w:rsidR="004B7C7A" w:rsidRDefault="004B7C7A" w:rsidP="004A175F">
      <w:r>
        <w:t>MARIAGINIPDQKHTVIALTGIFGIGRTRARAICAATSIAEDAKIKELSEAQIDILREAVAEYTVEGDLRREVSMNIKRLMDLGCYRGIRHRRSLPLRGQRTKTNARTRKGPRKPIRK</w:t>
      </w:r>
    </w:p>
    <w:p w14:paraId="29698CB5" w14:textId="77777777" w:rsidR="004B7C7A" w:rsidRDefault="004B7C7A" w:rsidP="004A175F">
      <w:r>
        <w:t>&gt;sp_Q482T7</w:t>
      </w:r>
    </w:p>
    <w:p w14:paraId="5147C57C" w14:textId="77777777" w:rsidR="004B7C7A" w:rsidRDefault="004B7C7A" w:rsidP="004A175F">
      <w:r>
        <w:t>MAKRRKGRQVNGVLLLDKPHGLSSNHALQTVKRIYFAQKAGHTGALDPLATGMLPICLGEGTKFSQYLLDTDKTYQVTAKLGIRTTTSDAGGEVVSEKTVDVSSEQLAKALDSFRGTTKQVPSMYSALKHQGQPLYKYAREGIEVPREARDITVFNLELLRFEHDEVELNIHVSKGTYIRTIVDDLGELLGCGAHVAHLRRSAVGNYPVEKMITLPELEALLEQANADEITPSDVLDPLLLPMNSAVDGMHCVYVDDMSANFLRHGNPVQAYNQPEAGSVQVYLGEDENDADAEFIGVGFINDDGLVAPKRIVVLEQY</w:t>
      </w:r>
    </w:p>
    <w:p w14:paraId="496FF5B2" w14:textId="77777777" w:rsidR="004B7C7A" w:rsidRDefault="004B7C7A" w:rsidP="004A175F">
      <w:r>
        <w:t>&gt;sp_Q487E7</w:t>
      </w:r>
    </w:p>
    <w:p w14:paraId="67318AB9" w14:textId="77777777" w:rsidR="004B7C7A" w:rsidRDefault="004B7C7A" w:rsidP="004A175F">
      <w:r>
        <w:t>MLIEQAYLHGKPESSGLLRSQISDFQVFEELPFLPCGEGEHLFVHIRKTGANTLFVARELAKYFEVKEQLVSYAGLKDRFAVTEQWFGIHVPGKQEYNLDDLNIEGVEVLSYKRHNKKLRTGALTGNRFELILREVTAIKAFTERWQKIVEQGVPNYFGEQRFGIGGGNIERALSLFSGQKVKDKKKRGMYLSAARSHIFNSVLNERIQQQCFDKVAVGDVLMLAGTQSVFHLDEVDSAIQQRFTDKDVDITAPMWGAGELMTSNAPQVLEQEVATKNLEFCEGLPRFGLKQERRRIRLTVSDTDIELLSAEEDSAQEESNAVKISFFLPAGCYATTVLRELLNYQDMTTRIDKRETAVNSNQQDSA</w:t>
      </w:r>
    </w:p>
    <w:p w14:paraId="72A3CBF9" w14:textId="77777777" w:rsidR="004B7C7A" w:rsidRDefault="004B7C7A" w:rsidP="004A175F">
      <w:r>
        <w:t>&gt;sp_Q12ZU3</w:t>
      </w:r>
    </w:p>
    <w:p w14:paraId="10D4F776" w14:textId="77777777" w:rsidR="004B7C7A" w:rsidRDefault="004B7C7A" w:rsidP="004A175F">
      <w:r>
        <w:t>MEALPSNLIFHELIGLYAEVFESTNPKLINICGRVIDETRNMLIIETEDTHEKMVPKNGTTFVFHLPSSSADHDQRVKIFGTLLLSQPENRVKNIRKIRMR</w:t>
      </w:r>
    </w:p>
    <w:p w14:paraId="552621D6" w14:textId="77777777" w:rsidR="004B7C7A" w:rsidRDefault="004B7C7A" w:rsidP="004A175F">
      <w:r>
        <w:t>&gt;sp_Q12W43</w:t>
      </w:r>
    </w:p>
    <w:p w14:paraId="32ED02E2" w14:textId="77777777" w:rsidR="004B7C7A" w:rsidRDefault="004B7C7A" w:rsidP="004A175F">
      <w:r>
        <w:t>MVRKPASMYRNVKSRSFTRRKYMGGVPGSQVIHFDMGNKTADFPVKITLLADERCQIRHTALEAARITANRAMTTAAGRSGFHMKLRVYPHEVLRENKQATGAGADRVSSGMRAAYGKNVSTAARVSARQKIFTISVNKEHFIIAKDALRRAGQKLPTPVTIVVDQGQELVR</w:t>
      </w:r>
    </w:p>
    <w:p w14:paraId="49946068" w14:textId="77777777" w:rsidR="004B7C7A" w:rsidRDefault="004B7C7A" w:rsidP="004A175F">
      <w:r>
        <w:t>&gt;sp_Q47YB4</w:t>
      </w:r>
    </w:p>
    <w:p w14:paraId="5C435A7C" w14:textId="77777777" w:rsidR="004B7C7A" w:rsidRDefault="004B7C7A" w:rsidP="004A175F">
      <w:r>
        <w:lastRenderedPageBreak/>
        <w:t>MTSTNKTLTQAILNFSKSYSQQHVEQFGHLPTVEHDEQWPSPCDLGSHDTSHHYWQAVAMESVQLADNKEEALSFENVESALNIELHPDIKIYFTTIFSGDIEAQSDDGELSLLFAWNKDDFERLQENIIGHILMKQKLKQVETVFFAVTDEEDMIISVDNSSGEVWVEQVGCKPHKKLSDSLAEFISQLTHKNVVSEKS</w:t>
      </w:r>
    </w:p>
    <w:p w14:paraId="1EF325AF" w14:textId="77777777" w:rsidR="004B7C7A" w:rsidRDefault="004B7C7A" w:rsidP="004A175F">
      <w:r>
        <w:t>&gt;sp_Q47WR3</w:t>
      </w:r>
    </w:p>
    <w:p w14:paraId="70F96DDB" w14:textId="77777777" w:rsidR="004B7C7A" w:rsidRDefault="004B7C7A" w:rsidP="004A175F">
      <w:r>
        <w:t>MTNSSSQLAQLKQMTTVVADTGDIEAIAKFQPQDATTNPSLLLKAASLPNYQGLVKDSVAWAKTQSDNAEQQVIDAADKISVLIGLEILKIVPGRISTEVDARLSFDTSASITKAHKLIAMYNEAGISNDRILIKLASTWEGIKAAEQLEQEGINCNLTLLFSFAQARACAEAGAYLISPFVGRILDWYKKDTGRNDYASNEDPGVVSVTSIFNYYKLQGFNTVVMGASFRNIGEILELAGCDRLTISPQLMEELANSTDTVIQKLTACEATAEKEAALSQAEFRWQMNEDPMATEKLAEGIRNFTIDQVKLEKQLTDLL</w:t>
      </w:r>
    </w:p>
    <w:p w14:paraId="2BF86F1C" w14:textId="77777777" w:rsidR="004B7C7A" w:rsidRDefault="004B7C7A" w:rsidP="004A175F">
      <w:r>
        <w:t>&gt;sp_Q12ZL9</w:t>
      </w:r>
    </w:p>
    <w:p w14:paraId="74CB4515" w14:textId="77777777" w:rsidR="004B7C7A" w:rsidRDefault="004B7C7A" w:rsidP="004A175F">
      <w:r>
        <w:t>MKKQIDKDYHLHIFHAKQCDPKKCTGKKMARFELARIFDKVQKIPRGSILLDPMAKQALSPADKHEQNITVLDCSWETVEEVFPHLMRLHLQHRALPYLVATNPVNFGRPFKLTSVEAFAAALYILGNKKQAEKILSKFNWGHVFLDMNKEPLEDYSKAKDSNEIIKIQSEYM</w:t>
      </w:r>
    </w:p>
    <w:p w14:paraId="35263482" w14:textId="77777777" w:rsidR="004B7C7A" w:rsidRDefault="004B7C7A" w:rsidP="004A175F">
      <w:r>
        <w:t>&gt;sp_Q47VU1</w:t>
      </w:r>
    </w:p>
    <w:p w14:paraId="15B93F10" w14:textId="77777777" w:rsidR="004B7C7A" w:rsidRDefault="004B7C7A" w:rsidP="004A175F">
      <w:r>
        <w:t>MLWNNKTSAKNTSSTDKGQVTESYAQQYLSKQGLRFIERNFHSRQGEIDLIMLDGDTYVFVEVKYRKSKGFGGAIAAISASKQNKVKHCITFYLHQNGLNEYNTPCRVDVVALEGDITQPQVTWLKNAF</w:t>
      </w:r>
    </w:p>
    <w:p w14:paraId="7EB50880" w14:textId="77777777" w:rsidR="004B7C7A" w:rsidRDefault="004B7C7A" w:rsidP="004A175F">
      <w:r>
        <w:t>&gt;sp_Q47WR5</w:t>
      </w:r>
    </w:p>
    <w:p w14:paraId="0213FF7B" w14:textId="77777777" w:rsidR="004B7C7A" w:rsidRDefault="004B7C7A" w:rsidP="004A175F">
      <w:r>
        <w:t>MLLVVSPAKKLDFESPLATEKFSQPGLLEQSQLLIDDCIKLSPSEIASLMKLSDKLAGLNAARFGQWSTPFTQDNARQAILSFNGDVYTGLDAQSFSDEDFEFAQKNFRILSGLYGLLKPLDLMQAYRLEMGCKLGNSRGDNLYQFWGEIITDELNKTLSELDDDVLINLASTEYFKSVKKKSLNATIITPTFKDWKNGQYKIISFFAKKARGLMARYIIQNKLTSVEQIKTFDLAGYQYNEAMSKDNDWVFTRKES</w:t>
      </w:r>
    </w:p>
    <w:p w14:paraId="543CB13A" w14:textId="77777777" w:rsidR="004B7C7A" w:rsidRDefault="004B7C7A" w:rsidP="004A175F">
      <w:r>
        <w:t>&gt;sp_Q12V98</w:t>
      </w:r>
    </w:p>
    <w:p w14:paraId="3767E9F8" w14:textId="77777777" w:rsidR="004B7C7A" w:rsidRDefault="004B7C7A" w:rsidP="004A175F">
      <w:r>
        <w:t>MADQSSHQKYEFKKKLESLRGKKGRGTELISLYIPPDKQISDVVSQLRNEHSQASNIKSKLTKTNVQGAIDSIMSRLRYGTVPENGIVYFTGAVDVGANKTNMETTIVEPPQPIITYRYHCDSSFFLTPLEDMLKEAKTYGLLVLDRREATVGLLTGKQIEAFRNLTSTVPGKQRKGGQSAHRFQQLRLIAIHDFYKRIGDAASEVFLAVEQKDFEGVLIGGPSPTKEEFEAGNFFHHEIEKKVLDLFDVAYTDESGLSELVNAASERLEDLDLMVEKKLMQQFFRELVSDSGKATYGEDNVRENLIIGAVDILLISEDLRAVRETVKCTSCDYEQKTSREFKPGDSSSPTGNCPKCGSYLEITEKVDVVDQLSEICDQMGTRVEFISTDFEEGSQLLKAFGGVVAILRFNTGI</w:t>
      </w:r>
    </w:p>
    <w:p w14:paraId="2887AF27" w14:textId="77777777" w:rsidR="004B7C7A" w:rsidRDefault="004B7C7A" w:rsidP="004A175F">
      <w:r>
        <w:t>&gt;sp_Q487Z8</w:t>
      </w:r>
    </w:p>
    <w:p w14:paraId="78573FC2" w14:textId="77777777" w:rsidR="004B7C7A" w:rsidRDefault="004B7C7A" w:rsidP="004A175F">
      <w:r>
        <w:t>MQAIAIHKFARGSAQKARLVADQIRGVNVEKALEILTFSNKKAAELVKKVLNSAIANAEHNEGADIDELFVKTILIDDGPTMKRIMPRAKGRADRIIKRTSHITVIVSDS</w:t>
      </w:r>
    </w:p>
    <w:p w14:paraId="4635F873" w14:textId="77777777" w:rsidR="004B7C7A" w:rsidRDefault="004B7C7A" w:rsidP="004A175F">
      <w:r>
        <w:t>&gt;sp_Q47YA5</w:t>
      </w:r>
    </w:p>
    <w:p w14:paraId="1F89411A" w14:textId="77777777" w:rsidR="004B7C7A" w:rsidRDefault="004B7C7A" w:rsidP="004A175F">
      <w:r>
        <w:t>MTSIVLFCRPGFEKECGAEIQEKAAWNEMYGYLELKINQGLVFFHLHESAHGEALMNKLPLKRLIFARQWFVTVTDKIDLPDYNRVEAITEALGNDWQYSDLRMEMADDNDGKSLSKFCRKLSVPLRQALRKNKVLTQKGNNSADDPEGAILHALFL</w:t>
      </w:r>
      <w:r>
        <w:lastRenderedPageBreak/>
        <w:t>SGQEVILGFSLARNSSPHVMGIPRLKFPSASPSRSTLKLDEAFLHFIPRDEWDERLTSGMNAVDLGSAPGGWTYQLVRRGMMVTAIDNGLMAESLMETGQVKHKMMDGFKYVPLKQNVYWLVCDMIEKPQRVAKLMSEWLLHGHCKEAMFNLKLPMKGRYQQVTNDLQTIKDAFTKHNVKYELYAKHLYYDREEVTVHARLLSPAPLRAKE</w:t>
      </w:r>
    </w:p>
    <w:p w14:paraId="6F933671" w14:textId="77777777" w:rsidR="004B7C7A" w:rsidRDefault="004B7C7A" w:rsidP="004A175F">
      <w:r>
        <w:t>&gt;sp_Q489U1</w:t>
      </w:r>
    </w:p>
    <w:p w14:paraId="7D9C8F7F" w14:textId="77777777" w:rsidR="004B7C7A" w:rsidRDefault="004B7C7A" w:rsidP="004A175F">
      <w:r>
        <w:t>MRHYEIVFMVHPDQSEQVSGMIQRYTDLINAAEGKIHRLEDWGRRQLAYPINKLHKAHYVLMNIEAPQVVIDELETAFRYNDVVIRNMIMRTKDAVTEASPMAAAKEERRDDRREVKKDVAAAPVEAKEDSVEEKSEEAASEE</w:t>
      </w:r>
    </w:p>
    <w:p w14:paraId="7A3A047A" w14:textId="77777777" w:rsidR="004B7C7A" w:rsidRDefault="004B7C7A" w:rsidP="004A175F">
      <w:r>
        <w:t>&gt;sp_Q12UF1</w:t>
      </w:r>
    </w:p>
    <w:p w14:paraId="1ECABA94" w14:textId="77777777" w:rsidR="004B7C7A" w:rsidRDefault="004B7C7A" w:rsidP="004A175F">
      <w:r>
        <w:t>MSSEMCPVCGLPSELCICEEVAKEQQRITVKVNRRRYGKEVTVVEGFDANEIDLHELSTYLKSKFACGGTVKGSAVELQGNHLSRMKAVLVKKGFSPEQIKD</w:t>
      </w:r>
    </w:p>
    <w:p w14:paraId="626475CA" w14:textId="77777777" w:rsidR="004B7C7A" w:rsidRDefault="004B7C7A" w:rsidP="004A175F">
      <w:r>
        <w:t>&gt;sp_Q485F0</w:t>
      </w:r>
    </w:p>
    <w:p w14:paraId="43079ECC" w14:textId="77777777" w:rsidR="004B7C7A" w:rsidRDefault="004B7C7A" w:rsidP="004A175F">
      <w:r>
        <w:t>MTSEKPQNESFIQKIKSTSLVSQIIVAIILASLLAVISPESAKAFGMLGSLFVNALKAVAPILVLVLVTSAIANQKMDSSAELKPIVGLYFLGTLSAALVAVLLSFAFPTELTLDLAGATANPPQKLTEVLATLAFKVVENPVTAVASGNFIAVLAWGLGLGFSLKHASESSKGMVHDLSEAISSVVRIVIRFAPLGIFGLVANTIATTGFSALGEYSHLVAVLLSAMLIIALLVNPLIVFIITKKNPYPLVFTCLKESGITAFFTRSSAANIPVNMALCKKLDLHEDTYSVSIPLGATINMAGAAITITVLTLAAAYSLNIEVSFATAILLSVVASISACGASGVAGGSLLLIPLACSLFGINNDVAMQVVAIGFIIGVIQDSAETALNSSTDVVFSAAASHHITKE</w:t>
      </w:r>
    </w:p>
    <w:p w14:paraId="1663DED7" w14:textId="77777777" w:rsidR="004B7C7A" w:rsidRDefault="004B7C7A" w:rsidP="004A175F">
      <w:r>
        <w:t>&gt;sp_Q12YV9</w:t>
      </w:r>
    </w:p>
    <w:p w14:paraId="106892B5" w14:textId="77777777" w:rsidR="004B7C7A" w:rsidRDefault="004B7C7A" w:rsidP="004A175F">
      <w:r>
        <w:t>MTDSNDPVVRGYLLQLIGEEGIEMIENMPEGEVTDEQIAEASGVMLNIVRRTLFIMNENNLAVCRRERDSSSGWLTYLWQLDLSDIESHLVKEKKRITKNLEIRYNFEVDSVFYTCPEGCVRFEFKEASKCEFMCPACGEDMMFEDNSVMVKKLRDRLDALEASS</w:t>
      </w:r>
    </w:p>
    <w:p w14:paraId="16D0F0DD" w14:textId="77777777" w:rsidR="004B7C7A" w:rsidRDefault="004B7C7A" w:rsidP="004A175F">
      <w:r>
        <w:t>&gt;sp_Q47YA8</w:t>
      </w:r>
    </w:p>
    <w:p w14:paraId="68B51038" w14:textId="77777777" w:rsidR="004B7C7A" w:rsidRDefault="004B7C7A" w:rsidP="004A175F">
      <w:r>
        <w:t>MSAHLILIDALNLIRRVYAVQERPFIQIKQDHDDELSASTLKQVLFNTQNTCVNALIKIIDQHQPTHALTVFDSQEPCWRYQLFEGYKKGRKKMPDHLANKLIDIQDAFMEQGVDSLTSDEDEADDLIATLAVKMALHGQKVTIISTDKGFLPLLSPNIHIYDYFNRRYLDEEHVQSKFSVKTSQLIDFWTLTGDNTNKIEGVSGIGQVTAAKLLNQYGSLKAILEATDLKDSLAEKLTQSLEQMDLARKLLTLKQDIPLGFNLKDIRLTTSSSAHEINANINLTTDDKS</w:t>
      </w:r>
    </w:p>
    <w:p w14:paraId="053C2E8E" w14:textId="77777777" w:rsidR="004B7C7A" w:rsidRDefault="004B7C7A" w:rsidP="004A175F">
      <w:r>
        <w:t>&gt;sp_Q482U1</w:t>
      </w:r>
    </w:p>
    <w:p w14:paraId="70D2BAE0" w14:textId="77777777" w:rsidR="004B7C7A" w:rsidRDefault="004B7C7A" w:rsidP="004A175F">
      <w:r>
        <w:t>MAKFEQKLTDLLRPAVEETGKTLHGIEYISAGNNSVLRLFIDHENGINVDDCAEVSRQVGAILDVEDPISSEYSLEVSSPGVDRPLFELAHFQEVIGETINVKISMPLNGRRKFKGPLVAIENDTLIVEVDSIDYELAISNIDKANLVAKF</w:t>
      </w:r>
    </w:p>
    <w:p w14:paraId="5F58138B" w14:textId="77777777" w:rsidR="004B7C7A" w:rsidRDefault="004B7C7A" w:rsidP="004A175F">
      <w:r>
        <w:t>&gt;sp_Q488Z5</w:t>
      </w:r>
    </w:p>
    <w:p w14:paraId="50F29230" w14:textId="77777777" w:rsidR="004B7C7A" w:rsidRDefault="004B7C7A" w:rsidP="004A175F">
      <w:r>
        <w:t>MRMSKTVKVTQLKSSIGRLPKHRATLKGLGLRRINHTVELEDTPSVRGMINKVYYMVKVED</w:t>
      </w:r>
    </w:p>
    <w:p w14:paraId="04DF1B5A" w14:textId="77777777" w:rsidR="004B7C7A" w:rsidRDefault="004B7C7A" w:rsidP="004A175F">
      <w:r>
        <w:t>&gt;sp_Q12VH3</w:t>
      </w:r>
    </w:p>
    <w:p w14:paraId="7E28EBFC" w14:textId="77777777" w:rsidR="004B7C7A" w:rsidRDefault="004B7C7A" w:rsidP="004A175F">
      <w:r>
        <w:t>MARFPEAEERILNKKICMKCSARNAVRATRCRKCGYTNLRVKNKDVRRG</w:t>
      </w:r>
    </w:p>
    <w:p w14:paraId="02F22DC5" w14:textId="77777777" w:rsidR="004B7C7A" w:rsidRDefault="004B7C7A" w:rsidP="004A175F">
      <w:r>
        <w:t>&gt;sp_Q483C5</w:t>
      </w:r>
    </w:p>
    <w:p w14:paraId="1FD27E90" w14:textId="77777777" w:rsidR="004B7C7A" w:rsidRDefault="004B7C7A" w:rsidP="004A175F">
      <w:r>
        <w:t>MIGRLRGMLVEKNSPEILIECAGVGYEVTMPMTSIYALPELEQQATIYTHFVVR</w:t>
      </w:r>
      <w:r>
        <w:lastRenderedPageBreak/>
        <w:t>EDAQLLYGFANKVERKLFRLLIKVNGVGPKLALAILSNMSADQFVSCVRHDDISAIVKIPGVGKKTAERLLIEMRDRLKDWQAQQIHLVSDDGVIPEQLSAELSQETTFVNDNKGDAINALLSLGYKQVQADKAVKSVYNRGMSSENIIRDALKSMI</w:t>
      </w:r>
    </w:p>
    <w:p w14:paraId="694E234B" w14:textId="77777777" w:rsidR="004B7C7A" w:rsidRDefault="004B7C7A" w:rsidP="004A175F">
      <w:r>
        <w:t>&gt;sp_Q47VN0</w:t>
      </w:r>
    </w:p>
    <w:p w14:paraId="75ACE1F0" w14:textId="77777777" w:rsidR="004B7C7A" w:rsidRDefault="004B7C7A" w:rsidP="004A175F">
      <w:r>
        <w:t>MSCPMSLSNPSQILLRNSELLVAKVPLFINLPEDGFIEAYTEIHKPDTIHCFNTNFIDYQAITKKHCSPTKTKNVKATFASTYQTTSCHDLVIIAFPKSKAELNFTLAMITHCINDETKIILVGEKKGGIQSAAKLTQHIFSCCQKVDAARHCLLFVGLFQPERLSDVFNLQDWFKKYQITVEGIELTIASLPGVFSQQKLDVGTALLLSNLPSKMTGKVLDFGCGAGVISCFIGKKFSGTNLSLLDVSALALTSAQESLALNGLSGNVFPSNSLSDVNEHYQHVVSNPPFHQGVKTHYQASEDFLAGINKKLNKQGNITIVANSFLRYQPIMETHIGNTRVITKDKGFTIYRAQLS</w:t>
      </w:r>
    </w:p>
    <w:p w14:paraId="0464B166" w14:textId="77777777" w:rsidR="004B7C7A" w:rsidRDefault="004B7C7A" w:rsidP="004A175F">
      <w:r>
        <w:t>&gt;sp_Q483C4</w:t>
      </w:r>
    </w:p>
    <w:p w14:paraId="25F63740" w14:textId="77777777" w:rsidR="004B7C7A" w:rsidRDefault="004B7C7A" w:rsidP="004A175F">
      <w:r>
        <w:t>MIEADRLIEPIASVEDERVDRAIRPKMLQDYTGQQHVKAQMEIFIPAAKNRGEPLDHLLIFGPPGLGKTTLANIVANEMGVNIRTTSGPVLEKAGDLAALLTNLEENDILFIDEIHRLSAVVEEILYPAMEDYQLDIMIGEGPAARSIKLDLPPFTLIGATTRAGALTSPLRDRFGIVQRLEFYNVADLSTIVSRSAHFLNLTIDEEGAFEVARRSRGTPRIANRLLRRVRDYADIKSHGVVNQQTAAAALDMLEVDSEGFDIMDRKLLHAIIDKFMGGPVGLDNVAAAIGEERETIEDVIEPFLIQQGFLQRTPRGRIATDRAYQHFGITKDQTKD</w:t>
      </w:r>
    </w:p>
    <w:p w14:paraId="71B257A2" w14:textId="77777777" w:rsidR="004B7C7A" w:rsidRDefault="004B7C7A" w:rsidP="004A175F">
      <w:r>
        <w:t>&gt;sp_Q485H8</w:t>
      </w:r>
    </w:p>
    <w:p w14:paraId="61D8C355" w14:textId="77777777" w:rsidR="004B7C7A" w:rsidRDefault="004B7C7A" w:rsidP="004A175F">
      <w:r>
        <w:t>MTQDEMKNAAAIKALEFIENDTIVGVGTGSTVNFFIEALASMKDKIAGAVSSSEESTKRLKAHGIEVFDLNSVDVLDVYVDGADEITRHMSMIKGGGAALTREKIVAAVAKKFICIADDSKQVKVLGNFPLPVEVIPMARSYVARELVKLGGDPVYRQGVTTDNGNVILDVYNLEILDPKALETQINAIVGVVTNGLFALRGADILVLGSKDGIQVIQ</w:t>
      </w:r>
    </w:p>
    <w:p w14:paraId="53CA79DB" w14:textId="77777777" w:rsidR="004B7C7A" w:rsidRDefault="004B7C7A" w:rsidP="004A175F">
      <w:r>
        <w:t>&gt;sp_Q12ZC2</w:t>
      </w:r>
    </w:p>
    <w:p w14:paraId="19B1A891" w14:textId="77777777" w:rsidR="004B7C7A" w:rsidRDefault="004B7C7A" w:rsidP="004A175F">
      <w:r>
        <w:t>MAERSFYDLSIHYVPDGKNTAEELISMAKHLGFAGIGLSNHSTAEGPLKSDGTEGFDIFRTVELVASNPSKLHGLVGKYRNKVDVLAVHGGDEGINRAAVENSNVDILIHPFTPKGSGLNHVLAKSASENNVAIAFDIDSLIMSRGGRRVHSLSHFRDYLALSRKYDVPMLLTSNALSIFGLRAPREIIALAALFGMEKDEAIMALSETPLKIVQKKRHDKNYVCEGVEIFEPSPSVLGDE</w:t>
      </w:r>
    </w:p>
    <w:p w14:paraId="4F9C8CA1" w14:textId="77777777" w:rsidR="004B7C7A" w:rsidRDefault="004B7C7A" w:rsidP="004A175F">
      <w:r>
        <w:t>&gt;sp_Q12WS3</w:t>
      </w:r>
    </w:p>
    <w:p w14:paraId="43CBE10B" w14:textId="77777777" w:rsidR="004B7C7A" w:rsidRDefault="004B7C7A" w:rsidP="004A175F">
      <w:r>
        <w:t>MSKFSLLDHELIPHHEIMDEDDLKTVLTHYNVEREQLPKLKVTDPIALEIGAEPGDVVKVIRKSQTAGEALYYRYVIG</w:t>
      </w:r>
    </w:p>
    <w:p w14:paraId="7F8533B1" w14:textId="77777777" w:rsidR="004B7C7A" w:rsidRDefault="004B7C7A" w:rsidP="004A175F">
      <w:r>
        <w:t>&gt;sp_Q12UQ2</w:t>
      </w:r>
    </w:p>
    <w:p w14:paraId="341CFF31" w14:textId="77777777" w:rsidR="004B7C7A" w:rsidRDefault="004B7C7A" w:rsidP="004A175F">
      <w:r>
        <w:t>MAESILKSAKINRNVGQVLKSYLRVLKLSKKPSREEFLMISKVAGAGILVIGFVGFLIYVLLTEVPKWV</w:t>
      </w:r>
    </w:p>
    <w:p w14:paraId="5776D83C" w14:textId="77777777" w:rsidR="004B7C7A" w:rsidRDefault="004B7C7A" w:rsidP="004A175F">
      <w:r>
        <w:t>&gt;sp_Q47V69</w:t>
      </w:r>
    </w:p>
    <w:p w14:paraId="0552630C" w14:textId="77777777" w:rsidR="004B7C7A" w:rsidRDefault="004B7C7A" w:rsidP="004A175F">
      <w:r>
        <w:t>MNNDNIAQLIADFPLIEKMVELKEVSWFNPNITSLQEGLPYVGLDNNNIQDASDRLARFAPYMVKAFPETAITNGIIESDVVEISAMKSQLEQQYEVEIQGKLLLKKDSHLPISGSIKARGGIYEVLTHAEQLAIKAEVLELSDDYSKLFTEEFKSFFSQYSIAVGSTGNLGMSIGIMSAKLGFSVSVHMSADARQWKKEKLRAHGVNVVEYNEDYSVAVEQGRQEAENDPKCFFIDDENSQTLFLGYSVAGERLKQQFDAMHIVVDENNPLFVYLPCGVGGGPGGVAFGLKMAFGDNVHCIFAEPTHSPCMLLGILT</w:t>
      </w:r>
      <w:r>
        <w:lastRenderedPageBreak/>
        <w:t>GLHDGIAVQDIGIDNITAADGLAVGRASGFVGRAMERLLDGFYTISDQRMYDLLGLLNKVEGIQLEPSALAGMLGPIVVTNNDEYLKRINMSNEKLVNATHLIWATGGGMVPAIEMEKYLSKAGS</w:t>
      </w:r>
    </w:p>
    <w:p w14:paraId="44AE7064" w14:textId="77777777" w:rsidR="004B7C7A" w:rsidRDefault="004B7C7A" w:rsidP="004A175F">
      <w:r>
        <w:t>&gt;sp_Q47W67</w:t>
      </w:r>
    </w:p>
    <w:p w14:paraId="731A8C89" w14:textId="77777777" w:rsidR="004B7C7A" w:rsidRDefault="004B7C7A" w:rsidP="004A175F">
      <w:r>
        <w:t>MILQVQPAKLIKRYKRFLADIELNCGEETTIHCANTGAMKGCAEPDDTVWYTTSTNTKRKYPFSWEITQSQDDHFICVNTLRANQLVEEALHLDLIKELSGFNELKREVKYGNENSRVDFLATYNNAPDTYIEVKSVTLLESGHGYFPDAVTTRGQKHLRELMDMVAQGHKAVLLFAVLHSGINDISAASHVDPIYAKLLKEARLAGVEIIAYKAGFSLQLGELDVKLVEKIPFIER</w:t>
      </w:r>
    </w:p>
    <w:p w14:paraId="5C8E464C" w14:textId="77777777" w:rsidR="004B7C7A" w:rsidRDefault="004B7C7A" w:rsidP="004A175F">
      <w:r>
        <w:t>&gt;sp_Q482U6</w:t>
      </w:r>
    </w:p>
    <w:p w14:paraId="592BCC6A" w14:textId="77777777" w:rsidR="004B7C7A" w:rsidRDefault="004B7C7A" w:rsidP="004A175F">
      <w:r>
        <w:t>MAFWIASSPHNHNHTKTPNLMRLVIYATLPGVLAQWYFFGWGNLIHIGLAMTTAIICEFTVLSLRKKPISHELFDGSALLTALLLGICLPALAPWWITVIGTMFAIVIVKQLYGGLGHNPFNPAMAGYVMLLVSFPLQMTLWQPPLTLVAVDLNFTNTLTTILTGFTVEGYSVEQVRTSIDGITMATPLDTLKTNTGLGLTVLESIKNPIFGENLALGWEWVNAGFLLGGLFLISRKAIAWQTPISFLLSLFICSFIGYSISPDSSASTMFHWFSGATMLGAFFILTDPVTGATSNKGRIIVGLLAGLLVYLIRTSGGYPDGVAFAILLCNMSAPLIDQYTRPRTYGHLKGDK</w:t>
      </w:r>
    </w:p>
    <w:p w14:paraId="004DF38D" w14:textId="77777777" w:rsidR="004B7C7A" w:rsidRDefault="004B7C7A" w:rsidP="004A175F">
      <w:r>
        <w:t>&gt;sp_Q48AG4</w:t>
      </w:r>
    </w:p>
    <w:p w14:paraId="4985110F" w14:textId="77777777" w:rsidR="004B7C7A" w:rsidRDefault="004B7C7A" w:rsidP="004A175F">
      <w:r>
        <w:t>MVATQNKNLKPNRKHQILESLALMLQNCPGQRITTAKLAAEVGFSEAALYRHFPSKARMFEGLIDFIEESIFSRINLILADHKEALVRCHHILHVLVVFAERNPGMCRILAGDALMGENERLRGRVHQFFEKLESQFKQVLRERKLREGKTFTINEAALASLLVSFAEGKISQYVRSGYSKKPSTDFNEQWQFLMANK</w:t>
      </w:r>
    </w:p>
    <w:p w14:paraId="10EC4611" w14:textId="77777777" w:rsidR="004B7C7A" w:rsidRDefault="004B7C7A" w:rsidP="004A175F">
      <w:r>
        <w:t>&gt;sp_Q482T6</w:t>
      </w:r>
    </w:p>
    <w:p w14:paraId="5348C554" w14:textId="77777777" w:rsidR="004B7C7A" w:rsidRDefault="004B7C7A" w:rsidP="004A175F">
      <w:r>
        <w:t>MSLNATEKAAIVAEYAQSEGDTGSPEVQVALLTTQINHLQGHFKAHIHDHHSRRGLLRMVAQRRKLLDYLKGKNVDRYGALIGKLGLRR</w:t>
      </w:r>
    </w:p>
    <w:p w14:paraId="29C70879" w14:textId="77777777" w:rsidR="004B7C7A" w:rsidRDefault="004B7C7A" w:rsidP="004A175F">
      <w:r>
        <w:t>&gt;sp_Q12TT2</w:t>
      </w:r>
    </w:p>
    <w:p w14:paraId="539CE572" w14:textId="77777777" w:rsidR="004B7C7A" w:rsidRDefault="004B7C7A" w:rsidP="004A175F">
      <w:r>
        <w:t>MAVKDYYKVNGESIERLRQFCPRCGDGVYLADHKDRLTCGKCGYTEFKK</w:t>
      </w:r>
    </w:p>
    <w:p w14:paraId="451B17F0" w14:textId="77777777" w:rsidR="004B7C7A" w:rsidRDefault="004B7C7A" w:rsidP="004A175F">
      <w:r>
        <w:t>&gt;sp_Q48AK7</w:t>
      </w:r>
    </w:p>
    <w:p w14:paraId="3B721DA4" w14:textId="77777777" w:rsidR="004B7C7A" w:rsidRDefault="004B7C7A" w:rsidP="004A175F">
      <w:r>
        <w:t>MSPIIASEHLSNIALGYVDSVDSEYAKRLAKKWQFNYLGHVAAASKQPKLEFMLQMHHHALELCKLDEPKLGAIKVDFVEGAVAHRRKFGGGRGQDIAKAVGLKHGFKPHVLDATAGLGRDAFVLASLGCKLTLLERMPVVAALLDDGIERAKLNHEVADIANNMQLIHGSSLEEVDLAIEPDVVYLDPMYPHREKSAAVKKEMRIFQSLVGEDLDADDLLEPALALAKYRVVVKRPSYAPPLANKKPSMSINMKKNRFDVYVKQAIPKPIT</w:t>
      </w:r>
    </w:p>
    <w:p w14:paraId="23E7F30C" w14:textId="77777777" w:rsidR="004B7C7A" w:rsidRDefault="004B7C7A" w:rsidP="004A175F">
      <w:r>
        <w:t>&gt;sp_Q488J6</w:t>
      </w:r>
    </w:p>
    <w:p w14:paraId="1463DE5E" w14:textId="77777777" w:rsidR="004B7C7A" w:rsidRDefault="004B7C7A" w:rsidP="004A175F">
      <w:r>
        <w:t>MSINTSGKITSATERADSADFRTIIRNKIPLMDVRAPVEFGKGAFDLSINYPLMNNDERADVGICYKQNGQEAAIKLGNALVSGQSKARRLTQWQTFARENPQGYLYCFRGGLRSQTVQRWLKESGINYPLITGGYKALRQFLLNELEQLALHPLTILAGNTGSGKTPFLAHCANSLDLEGAAGHRGSSFGSFVTPQSNQINFENKLAEQYIRGDFSLEQRLVLEDEGRLIGSVHLPESLRNAMTLAPLVVIEESLEYRLEQIYQEYIIKMTAQYQAAYGVEQGFTAFSEYLEHGLFKVRKRLGTQRYGQLKEIQSTALTQQNKGQPQYHLDWLKPLLSEYYDPMYQYQLGLKSDRVIFRGNNSECLAFLRD</w:t>
      </w:r>
    </w:p>
    <w:p w14:paraId="565668CE" w14:textId="77777777" w:rsidR="004B7C7A" w:rsidRDefault="004B7C7A" w:rsidP="004A175F">
      <w:r>
        <w:t>&gt;sp_Q12UB6</w:t>
      </w:r>
    </w:p>
    <w:p w14:paraId="4BFF8A91" w14:textId="77777777" w:rsidR="004B7C7A" w:rsidRDefault="004B7C7A" w:rsidP="004A175F">
      <w:r>
        <w:lastRenderedPageBreak/>
        <w:t>MEKQLLDVLVELNGVWLSRSGLLHGIRNFEITTKHIHIETDCGARFTVRNSRSSRSARSLRHNKYRKPCKRCRPADEQIDRFVKKTFKEKRQTVSVFSSPKKHVPKKPKVAVIKSFSISTPSPKEASVSNSIPTPSISVVKDEVKVPEVKYTPSQIERLKTLMSPDDKIPIQDELPEFKVLEKELIQRRRDDLKKMYEEDREDRLGKLERDITEFFVDRGFLEIKSPIMIPFEYIERMGIDKDDHLNKQIFRVDESMCLRPMLAPCLYNYLRKLDKVLPDPIRIFEIGPCYRKESDGSSHLEEFTMVNFCQMGSGCTRENMEALIDEFLEHLGIEYEIEADNCMVYGDTIDIMHGDLELSSAVVGPIPLDREWGVNKPWMGAGFGLERLLKVRHNYTNIRRASRSELYYNGINTNL</w:t>
      </w:r>
    </w:p>
    <w:p w14:paraId="2573AD73" w14:textId="77777777" w:rsidR="004B7C7A" w:rsidRDefault="004B7C7A" w:rsidP="004A175F">
      <w:r>
        <w:t>&gt;sp_Q486R8</w:t>
      </w:r>
    </w:p>
    <w:p w14:paraId="61D1E746" w14:textId="77777777" w:rsidR="004B7C7A" w:rsidRDefault="004B7C7A" w:rsidP="004A175F">
      <w:r>
        <w:t>MWFKNLYFFAFTRPFEWSEQDLEKHLSEHLFTPLGSTEISHFGWINALGKHGDTSVHSANGNFLICARKEEKMLPASVIKDMIEEKVNLLEQEQGRGATKKEKEQFKEDITFELLPRAFSRITDTHAYISPVNNIIVINSSSRGKAEDLLALLRKVLGTLPVSSLEPDVCADETMTDWLNEKSLGGKFTLGMEAEFNALGDDGAVVRVKNQDLLSEEIKSHLDADKYVVKVALEWDESLSFILCDDLAIKRVKFFDVIHEQNDDIDSDDVIAKLDADFALMSGELNRFIIELLAEFSMKTTDLLEKD</w:t>
      </w:r>
    </w:p>
    <w:p w14:paraId="4CA241BE" w14:textId="77777777" w:rsidR="004B7C7A" w:rsidRDefault="004B7C7A" w:rsidP="004A175F">
      <w:r>
        <w:t>&gt;sp_Q48AL2</w:t>
      </w:r>
    </w:p>
    <w:p w14:paraId="07C103A6" w14:textId="77777777" w:rsidR="004B7C7A" w:rsidRDefault="004B7C7A" w:rsidP="004A175F">
      <w:r>
        <w:t>MLALRSFFYLLLKFPLKLLVRCKIITDSQNITDQPNQPIFYIVRHQSASDLLALQSACKKQNLPDPLGKVTINGESFNRTLCLAKSTPLCSWRKSSKTTATAQGLALLNQHVIDENIDAKLIPANLIWGRTPTKERKNLNIGTLLADQESPNWLRKFFIVLFLGRDTLVRFSEAFSLRNISDNHGSDEAAAHKFLRVARFHFHRQTIAAKGPRLMHRKQMFTALFANPSVKRIISDEAKNKKVSEAEIKKKALVMMNEIAGDYSVSWLRFGEIILHWLWKRLYSAIKVSNAKVLRKLAQDGHEIIYVPCHRSHMDYLLLSYVILQEGLVMPRIAAGINLNFWPAGTIFRKGGAFFIRRSFGGNRLYSTIFREYLGLLFERGYGVKYYTEGGRSRTGRVLAPKTGMLAMTIQSLLRGIDRPLTLVPVYLGYEHVMEVGTYHKELSGSEKKGESMFGVLKAIKSLRNYGNGYVNFGEPMNINEFLNKQVPDWKDSIDPIDPQKPSWLTPTVNVLADQVMENINKSAALNGVALIALILHASKNKALSKLELETQLDFFLNIQRQAPFSEQLTIPEETGAELLTHVISLNKVTITEDSFGSLVSLSETANTEMRYYRNNILHTYVVPALVCRLLDKHSKINQDELVIKVQNVTALLKEDLYLYQDSTHVEQQTLRVLTVLKEMEIAKQTKAGFWSLSDDVGLLSQVHAMAECIDESLQRLAIITSLTSRLAPLSKRDLETKVVAIAKRLSVLNNINAPEFIDKRAQSTLIATIREQGYIDLDDDGLLIASSTMAEIKATVINLVDIEVLQSIAR</w:t>
      </w:r>
    </w:p>
    <w:p w14:paraId="12B5A0D1" w14:textId="77777777" w:rsidR="004B7C7A" w:rsidRDefault="004B7C7A" w:rsidP="004A175F">
      <w:r>
        <w:t>&gt;sp_Q12VF4</w:t>
      </w:r>
    </w:p>
    <w:p w14:paraId="5CE73D87" w14:textId="77777777" w:rsidR="004B7C7A" w:rsidRDefault="004B7C7A" w:rsidP="004A175F">
      <w:r>
        <w:t>MKQRFVLDTTALTDLQTREMLEIEDLCQGMRAILDLIAESRLHLQISCYVPFPSVYKELHEFAKNNGCDDEIIAMIDTWLVKKTPDRHEVKIPSHIFHEYVSYMRERINKGMTVAEEAIREASIQCLSIESEIEDTRKVEDNTDREVIGPIVGKFRNKYRSALRYGILDSAPDIDVLLLAKELDAAVVASDYGIQKWAEQLGVRFVPANTFPMMLKEYLRHTPSDGTHQK</w:t>
      </w:r>
    </w:p>
    <w:p w14:paraId="2E304873" w14:textId="77777777" w:rsidR="004B7C7A" w:rsidRDefault="004B7C7A" w:rsidP="004A175F">
      <w:r>
        <w:t>&gt;sp_Q12ZU6</w:t>
      </w:r>
    </w:p>
    <w:p w14:paraId="0D58268B" w14:textId="77777777" w:rsidR="004B7C7A" w:rsidRDefault="004B7C7A" w:rsidP="004A175F">
      <w:r>
        <w:t>MARIKYTTELDAETSAKAMGSELHISPKKSRELCKAIKGMRTNAARQYLEDVVILKQAVPFGRHNDSLGHRKGPMAAGRYPVKVASEMLKLLKNAESNAEYKGLNPEHMFIAHTAMNRGRVIHGMRPRARGRASPENTETVNLEMIISEVR</w:t>
      </w:r>
    </w:p>
    <w:p w14:paraId="09CB4FE8" w14:textId="77777777" w:rsidR="004B7C7A" w:rsidRDefault="004B7C7A" w:rsidP="004A175F">
      <w:r>
        <w:t>&gt;sp_Q47W08</w:t>
      </w:r>
    </w:p>
    <w:p w14:paraId="57C52D9A" w14:textId="77777777" w:rsidR="004B7C7A" w:rsidRDefault="004B7C7A" w:rsidP="004A175F">
      <w:r>
        <w:t>MKKDIHPNYVEFNATCSCGNVVTTRSTIGKDIHLDVCSACHPFYTGKQKAAE</w:t>
      </w:r>
      <w:r>
        <w:lastRenderedPageBreak/>
        <w:t>TGGRVDKFNKRFAAIGKK</w:t>
      </w:r>
    </w:p>
    <w:p w14:paraId="4273613C" w14:textId="77777777" w:rsidR="004B7C7A" w:rsidRDefault="004B7C7A" w:rsidP="004A175F">
      <w:r>
        <w:t>&gt;sp_Q489A1</w:t>
      </w:r>
    </w:p>
    <w:p w14:paraId="5F66110A" w14:textId="77777777" w:rsidR="004B7C7A" w:rsidRDefault="004B7C7A" w:rsidP="004A175F">
      <w:r>
        <w:t>MAKLHDLYKDTVVAELQKQFGYKSVMQVPRIEKITLNMGVGEAISDKKVLEHATNDLTAISGQKPITTVARKSVAGFKIREGYPIGTKVTLRGERMWEFLERLISISIPRIRDFRGLNPKSFDGRGNYSMGVREQIIFPEIEYDKIDKIRGLDITITTSAKDNEEGLALLSAFDFPFKKKV</w:t>
      </w:r>
    </w:p>
    <w:p w14:paraId="69A88918" w14:textId="77777777" w:rsidR="004B7C7A" w:rsidRDefault="004B7C7A" w:rsidP="004A175F">
      <w:r>
        <w:t>&gt;sp_Q47Z09</w:t>
      </w:r>
    </w:p>
    <w:p w14:paraId="01A03D1B" w14:textId="77777777" w:rsidR="004B7C7A" w:rsidRDefault="004B7C7A" w:rsidP="004A175F">
      <w:r>
        <w:t>MKESTQQFLALTSPGIEVLLFDEIKSLGAFNVIQKPEGVYFQASLALGYKISLWTRLATRIMLKLGEGEAKDKDELFKAASSINWPDIFKSTTTFAVDFVGYSEEIRNSQFGGLTIKDAIVDQFRDQGFERPNVDKKAPQISFQARLLRDNVTIFLDFSGRGLFQRGYREHSGAAPLKENLAAALIIRSGWLNDTSKPLVDPMCGSGTILIEAVSMAAKQAPAINRQSWGFEAWLSHDNAVWQKQLTLAIDSSEENMSNLKVKVFGIDIDERVLRTAQQNARNAQLHQYIEFTCKNTNDMDNTFGQPGTILFNPPYGERIGELPELVENFVLFGQKLKMQFKDWRIAILTANVDLLSMLKLSSFKRYKFKNGPLDCQLALYNLDAKQGAKDAINPQSDFAEEDSAFANRLKKNRKNLKGWLKSNEIEAYRLYDGDIPEYNVAIDIYGEYLVIQEYAAPKTIEEDKAKKRLQEVIYWAPKVLNIPTDKVILKTRAKQRGANQYERLEKTKQSLTINEHGALFKINLWDYLDTGLFLDHRKTRQIVAKKSQGKSLLNLFAYTGSVSVQAAVQGAASITTVDMSNTYLNWAEDNFALNKLNGHKYQFIQADCLDWLKKNVNKFDVIFIDPPTFSNSKRMEDSFDVQRDHVDLITDALKSLNRGGEIFFTNNKRNFKIDFEALDELGLTAEAMSDVTRDKDFARNKHIHNSWSIKRTAT</w:t>
      </w:r>
    </w:p>
    <w:p w14:paraId="7B54F10C" w14:textId="77777777" w:rsidR="004B7C7A" w:rsidRDefault="004B7C7A" w:rsidP="004A175F">
      <w:r>
        <w:t>&gt;sp_Q47UV9</w:t>
      </w:r>
    </w:p>
    <w:p w14:paraId="04B05B11" w14:textId="77777777" w:rsidR="004B7C7A" w:rsidRDefault="004B7C7A" w:rsidP="004A175F">
      <w:r>
        <w:t>MAYSYFEKKRIRKDFGKSVQVMEYPFLLSIQLDSFRKFIDTDPTGETGLEAAFRSIFPIKAYSGSSELQYVSYRLGEPLFDVKECQIRGVTYSAPLRVKLRLVVYDKEAAAGTVKDIKEQEVYMGEIPLMTDNGTFVINGTERVIVSQLHRSPGVFFDHDKGKTHSSGKVLYNARVIPYRGSWLDFEFDPKDNLFVRIDRRRKLPASIILRALEYSTEEILAMFYDTTDYTIKGDKLIMDLIPERLRGETAIFDISIKKGEVLVESGRRITARHIRALSKAKLEKLEVPADYIVGRVLSKAYIDKSTGEVIAEANAIITLELLAELSQAGHKVLSTLYMNEFDVGSYMSDTLRVDSSTNKLEALVEVYRMMRPGEPPTKDAAEGLFSNLFFASERYDLSTVGRMKFNRRVGNADDVGTGILSKEDIISVMKTLIGIRDGKGEVDDIDHLGNRRIRSVGEMAENQFRVGLVRVERAVRERLSLGDLDAIMPQDLINAKPISAAVKEFFGSSQLSQFMDQNNPLSEVTHKRRISALGPGGLTRERAGFEVRDVHPTHYGRVCPIETPEGPNIGLINSLSCYARTNDFGFLETPYRKVIDGLVTDEIDYLSAIEEGNFVIAQANAERNDSNKLVQDLVNCRHRNEFILKASAEVQYMDVSPQQIISVAASLIPFLEHDDANRALMGSNMQRQAVPTLRVDKPLVGTGMEKVVAVDSGVTAVAKRGGVVSYVDASRIVVKVNENEMHAGEAGIDIYNLTKYTRSNQNTCINQRPVCRMGEPVVRGDVLADGPSTDMGELALGQNMRIAFMPWNGYNFEDSMLLSERVAIEDRFTTIHIQELTCIARDTKLGSEEITADIPNVGESALSKLDEAGVVYIGAEVNGGDILVGKVTPKGETQLTPEEKLLRAIFGEKAADVKDSSLRVPNSVKGTIIDVQIFTRDGVEKDARAVEIEQMQLKEVKKDLGDELSILEDGIYARTKKLLLSAGLNESDLTSMSRDKWLTQNLADEGQQAELEQIAEQFDNIKEDFDKKFEVKRRKITQGDDLQPGVLKIVKVYLAVKRHIQPGDKMAGRHGNKGVISNVVPVEDMPYDQFGVPVDIVLNPLGVPSRMNIGQILETHLGMACRGIGEKINRMLEAQQEIHKLRNFIQEVYNVGESRQVVDVASFSDDEV</w:t>
      </w:r>
      <w:r>
        <w:lastRenderedPageBreak/>
        <w:t>LRLAGNLRAGLPIATPAFDGAAEKEIKELFVLADMPQSGQFVLTDGRTGREFERPVTVGYMYMLKLNHLVDDKMHARSTGSYSLVTQQPLGGKAQFGGQRFGEMEVWALEAYGAAYTLQEMLTVKSDDVNGRTKMYKNLVDGDHRMEPGIPESFNVLLKEIRSLGINIELDKD</w:t>
      </w:r>
    </w:p>
    <w:p w14:paraId="7CA24402" w14:textId="77777777" w:rsidR="004B7C7A" w:rsidRDefault="004B7C7A" w:rsidP="004A175F">
      <w:r>
        <w:t>&gt;sp_Q12ZM1</w:t>
      </w:r>
    </w:p>
    <w:p w14:paraId="781800B3" w14:textId="77777777" w:rsidR="004B7C7A" w:rsidRDefault="004B7C7A" w:rsidP="004A175F">
      <w:r>
        <w:t>MVRNDLVMEIPWDIEATLLSRPNRFLGIVEMDESTSSGPFQEKVHIHDPGRLEDLLYPGNRLLLRKATNPKRKTGWDVIAAKADDGWILINSIFHRRIAEWAIANKVCSCFENVLEVIPEQKFGDSRLDFLLKKSDTELWVEVKGCTLIYGNTATFPDAPTTRGKRHVGELKKALESGSEALILIIILRKDALCFKANASIDPDFAEVFKDAVNAGVQVCPLVFGYEGRELFYKGMVPLCTEEYNSI</w:t>
      </w:r>
    </w:p>
    <w:p w14:paraId="4BDFDC85" w14:textId="77777777" w:rsidR="004B7C7A" w:rsidRDefault="004B7C7A" w:rsidP="004A175F">
      <w:r>
        <w:t>&gt;sp_Q12TM7</w:t>
      </w:r>
    </w:p>
    <w:p w14:paraId="661BC024" w14:textId="77777777" w:rsidR="004B7C7A" w:rsidRDefault="004B7C7A" w:rsidP="004A175F">
      <w:r>
        <w:t>MAKMHTRTKGKSGSTKPIRSESPAWSTATTEEITKVVLDLWKQGNSTSVIGMVLRDNYGVPDVKLATGKKVTEILRDNSEEPNVPEDLYNLIVKAIGLRKHLVVNNKDVHNKRSLQSAESKIRRLVKYYQSTKVLPIDWKYKPETAEMLITR</w:t>
      </w:r>
    </w:p>
    <w:p w14:paraId="51A71F83" w14:textId="77777777" w:rsidR="004B7C7A" w:rsidRDefault="004B7C7A" w:rsidP="004A175F">
      <w:r>
        <w:t>&gt;sp_Q487H5</w:t>
      </w:r>
    </w:p>
    <w:p w14:paraId="1370B6CA" w14:textId="77777777" w:rsidR="004B7C7A" w:rsidRDefault="004B7C7A" w:rsidP="004A175F">
      <w:r>
        <w:t>MIKSTAEVRQAFLDFFATKQHQIVKSSSLVPGNDATLLFTNAGMVPFKDVFLGAETRSYTRATSAQRCVRAGGKHNDLENVGYTARHHTFFEMMGNFSFGDYFKNDAISYAWEFLTGELGLAKEKLLVTVYATDEEAFSYWRDEVGVPEDKIIRIGDKSANKKYESDNFWSMGDTGPCGPCSEIFYDHGEDIFGGPPGSPDEDGDRFIEIWNIVFMQFNRQSDGRMDPLPNPSIDTGMGLERISAIMQNVHSNYEIDIFQALIKDTAALLDCSDLEHKSLRVIGDHIRSCSFLIVDGVVPSNEGRGYVLRRIIRRAIRHGHKLEATGHFFHKLVASLIAQMGEAYPELAQQQAIIEKLLRIEEEQFGRTLDRGMILLEDILANLSGDIIKGDDVFKLYDTYGFPADLTADIARERNLKIDKDGFDVAMKQQRERAQQASQFGTDYNQQLKSDQNTAFKGYDNDSYSATVVELFNSQDQDPVSQLNSGEQGIVILDHTPFYAESGGQVGDSGLLHLDGGVFEVTDTIKLGNAFAHRGTAHTDVGLNRRVKAEINVERRAAIVKNHTATHLLHEALRKVLGEHVTQKGSLCDSDKLRFDFSHFEGVTAQELHDVEQMVNNEIRRNHAKQTESMYIEEAKAKGAMALFGEKYDDEVRVVTLGDFSIELCGGVHVNRTGDIGFLKIVSESGIAAGVRRIEAVTGTGALDFINQQTASLTTIAALVKSDVTNASSKVELLISRSKQLEKEIGQLKQELAAQAGSDLVNNTIEINGVKVLIADLGSVESKALRGMVDELKNKMQSGVIMLATANGPKVGLIAGVTKDLVGRVKAGDLVNMVAQQVGGKGGGRPDMAQAGGSQPENITSALESVSAWLTEKLA</w:t>
      </w:r>
    </w:p>
    <w:p w14:paraId="662120D2" w14:textId="77777777" w:rsidR="004B7C7A" w:rsidRDefault="004B7C7A" w:rsidP="004A175F">
      <w:r>
        <w:t>&gt;sp_Q484Q5</w:t>
      </w:r>
    </w:p>
    <w:p w14:paraId="1FF51665" w14:textId="77777777" w:rsidR="004B7C7A" w:rsidRDefault="004B7C7A" w:rsidP="004A175F">
      <w:r>
        <w:t>MEAIYNPQAIEATVQKFWTDNNTFQAIENPDKEKFYCLAMFPYPSGRLHMGHVRNYSLGDVISRYQRMQGKNVMQPMGWDAFGLPAENAAIKNKTAPGKWTYENIDYMRNQLQSLGFGYDWGRELATCKPDYYRWEQWFFTQLFEKGLVYKKNATVNWDPVDQTVLANEQVIDGRGWRSGALVERKQIPQWFIKITDYAEELLDDLDQLTEWPEQVKTMQRNWIGRSQGVEMTFAVADSTESFDIYTTRPDTLMGVTYVALAAQHPLAVAAAVDNADLAAFIDECKNSKTTEADMAAMEKKGVDTGLKAIHPLTGKLVPVWAANFVLMDYGSGAVMSVPGHDQRDYEFALKYGLAIEQVIAGQEADDINKAAITEKSTLINSGEFDGLDFEEAFKAISDKLISENKGKTTTNYRLRDWGVSRQRYWGTPIPMINLANGESVPVPTNELPVVLPEDVVMNGTTSPIKADPEWAKTLYNGEEALRETDTFDTFMESSWYYARYCSPNDDTQMIDPAKANYWLPVDQYIGGIEHAILHLLYSRFFHKLLRDVGLVKCDEPFKKLLCQGMVLA</w:t>
      </w:r>
      <w:r>
        <w:lastRenderedPageBreak/>
        <w:t>ETYYREADNGAQEWIAPTDVEVERDEKGQITSSISKIDGQPVLSAGMSKMSKSKNNGIDPQEVIEKYGADTVRLFIMFTSPPEQTLEWSDAGVEGAHRFVKRVYKLAHEFVESTNNSAVVDIAELTLNADHKKLRRELHKTIAKVTDDIGRRNTFNTAIAAIMELMNHLGKAKVNSDEDKAVMQEAVRAVVLMLTPITPHLCHHLWQLVGGSDENVEDASWPVVDNSALVEDEKLIIVQVNGKVRAKITVAADASKEDVEALGLNDESVLKFTDGNTIRKVIYIPGKLLNIVAN</w:t>
      </w:r>
    </w:p>
    <w:p w14:paraId="1868EF12" w14:textId="77777777" w:rsidR="004B7C7A" w:rsidRDefault="004B7C7A" w:rsidP="004A175F">
      <w:r>
        <w:t>&gt;sp_Q480K7</w:t>
      </w:r>
    </w:p>
    <w:p w14:paraId="0CA838DE" w14:textId="77777777" w:rsidR="004B7C7A" w:rsidRDefault="004B7C7A" w:rsidP="004A175F">
      <w:r>
        <w:t>MFYPAIRKVLFQFDAETIHELTIKGLKSTGKSPFNAFYKQTVQDKPLTVMGINFPNPVGLAAGLDKNGECINAFDAMGFGFVEVGTVTPRPQPGNDKPRIFRLPEANAVINRMGFNNKGVDYLVSQVQAANFKGILGINIGKNKDTPEENAKDDYLHCMRKVYDLATYITVNISSPNTPGLRSLQYGDALNELLAALKAEQTILTEKYGKYIPLAVKIAPDLTGDEVKSIAKSLIDNGIDGVIATNTTLSREGVEGLQFGTEQGGLSGQPVKEKSTLVIKLLSEALNNKLPIIGVGGIASSDDANEKLEAGASLVQVYTGFIYQGPPLVKEIVNGL</w:t>
      </w:r>
    </w:p>
    <w:p w14:paraId="2C9A6063" w14:textId="77777777" w:rsidR="004B7C7A" w:rsidRDefault="004B7C7A" w:rsidP="004A175F">
      <w:r>
        <w:t>&gt;sp_Q482T8</w:t>
      </w:r>
    </w:p>
    <w:p w14:paraId="3970713C" w14:textId="77777777" w:rsidR="004B7C7A" w:rsidRDefault="004B7C7A" w:rsidP="004A175F">
      <w:r>
        <w:t>MAREYARTDRVGQQIQKEIATILMREIKDPRLSMTTVSAVEVTRDLAYAKIFVTFFNDNQDEIKASLEVLAEAEGYIRSLLGKRLRARIMPHLRFVYDSSMSEGVRMSALVDQAVASDKNGDAEVDDTQVDDEPSVDSEKGE</w:t>
      </w:r>
    </w:p>
    <w:p w14:paraId="29B4D846" w14:textId="77777777" w:rsidR="004B7C7A" w:rsidRDefault="004B7C7A" w:rsidP="004A175F">
      <w:r>
        <w:t>&gt;sp_Q12ZV1</w:t>
      </w:r>
    </w:p>
    <w:p w14:paraId="19D9C83A" w14:textId="77777777" w:rsidR="004B7C7A" w:rsidRDefault="004B7C7A" w:rsidP="004A175F">
      <w:r>
        <w:t>MAKGHRPRRGSLAYSPRKRSQSHIPRFRSWPESDAEPKLQGFAGYKVGMTHVIMIDDVKHSLTEGTEISVPVTIIETPAIRVAAIRAYGKDTYGEIAIAEAWTDVLDKDLSRRLKTAKNPDVNASLEKLETLVESGRANDIRLITYTLPSTLTGVPKKVPDVMETGVSGSDVKAKFEYAKTVLGTMVEISDVFDNGKIVDVAAITTGHGTQGPVKRWGINLMKNKHSRQGSLRQVGTLGPWTPAHVSWRVPQAGQMGYHQRTDYNKRILKMSSDVDEVNPAGGFVNYGLVRGNYILIKGSVPGPSKRLIRLREPTRSKVSSIGEPQIMHVSTQTLQG</w:t>
      </w:r>
    </w:p>
    <w:p w14:paraId="52E327E5" w14:textId="77777777" w:rsidR="004B7C7A" w:rsidRDefault="004B7C7A" w:rsidP="004A175F">
      <w:r>
        <w:t>&gt;sp_Q489A0</w:t>
      </w:r>
    </w:p>
    <w:p w14:paraId="6F7E5953" w14:textId="77777777" w:rsidR="004B7C7A" w:rsidRDefault="004B7C7A" w:rsidP="004A175F">
      <w:r>
        <w:t>MAKTSMKAREAKRTKLVAQYAEKRAALKAIISGTDSSDEERWDAVLKLQSLPRDSSSSRQRNRCNITGRPHGFLRKFGLSRIKLRETMMRGEVPGLKKASW</w:t>
      </w:r>
    </w:p>
    <w:p w14:paraId="5D35BCE3" w14:textId="77777777" w:rsidR="004B7C7A" w:rsidRDefault="004B7C7A" w:rsidP="004A175F">
      <w:r>
        <w:t>&gt;sp_Q480Q2</w:t>
      </w:r>
    </w:p>
    <w:p w14:paraId="719C347E" w14:textId="77777777" w:rsidR="004B7C7A" w:rsidRDefault="004B7C7A" w:rsidP="004A175F">
      <w:r>
        <w:t>MLDAKLLRTDLDNIAQQLTKRNFVLDTEALSALEELRKAIQVKTQELQNERNTRSKSIGQAKARGEDIAPLLAHVSQLGNDLDAAKTEQDEVLAKIDAIASAIPNLLDDSVPEGKDEDDNVEVKRWGTPREFDFEVKDHVDLGFSVDKGLDFESGAKLAGTRFVVMRGKIARLHRAIAQFMLDTHTEEHGYQEMYVPYLVNAASLYGTGQLPKFGEDLFHTDLSNKKFSLIPTSEVPLTNLVRDEIVDEDDLPIKMTAHTPCFRSEAGSGGRDIRGLIRQHQFDKVEMVQIVKPETSMTALDELTRHAEIILEKLELPYRTVQLCSGDVGFSAAKTFDLEVWLPAQDTYREISSCSNMGAFQARRMQARFRNNETNKPELLHTLNGSGLAVGRTLVAILENYQQADGSINVPTVLQPYMGGLTNIG</w:t>
      </w:r>
    </w:p>
    <w:p w14:paraId="1096B26C" w14:textId="77777777" w:rsidR="004B7C7A" w:rsidRDefault="004B7C7A" w:rsidP="004A175F">
      <w:r>
        <w:t>&gt;sp_Q47W53</w:t>
      </w:r>
    </w:p>
    <w:p w14:paraId="00479B66" w14:textId="77777777" w:rsidR="004B7C7A" w:rsidRDefault="004B7C7A" w:rsidP="004A175F">
      <w:r>
        <w:t>MSVFEIKHPLVQHKISLMRAKDMSTRSFRQLSAEVGSLLTYEATKDLELENFQMEGWDGEITGQRLVGKKATVVPILRAGIGMLDGVLELMPSAKISVVGLYRDEETLEPVTYFEKLAGDIDQRLALIIDPMLATGGSMNATIDILKKAGCNDIRALVLVAAPEGIEKVKSAHPDVDIYTASIDDHLNESGYIIPGLGDAGDKIFGTK</w:t>
      </w:r>
    </w:p>
    <w:p w14:paraId="56215A71" w14:textId="77777777" w:rsidR="004B7C7A" w:rsidRDefault="004B7C7A" w:rsidP="004A175F">
      <w:r>
        <w:lastRenderedPageBreak/>
        <w:t>&gt;sp_Q47YC9</w:t>
      </w:r>
    </w:p>
    <w:p w14:paraId="58977858" w14:textId="77777777" w:rsidR="004B7C7A" w:rsidRDefault="004B7C7A" w:rsidP="004A175F">
      <w:r>
        <w:t>MLCAIYKSARKAQTYLFVNKRDDFSSVPEGLMKTFGTPNLVTLINLATKDKLAMADLEKVKKNLIEKGFYLQLPPPQEDLLKEHKAAMAAEKEQGEL</w:t>
      </w:r>
    </w:p>
    <w:p w14:paraId="45F0A149" w14:textId="77777777" w:rsidR="004B7C7A" w:rsidRDefault="004B7C7A" w:rsidP="004A175F">
      <w:r>
        <w:t>&gt;sp_Q47YJ3</w:t>
      </w:r>
    </w:p>
    <w:p w14:paraId="3B6834C7" w14:textId="77777777" w:rsidR="004B7C7A" w:rsidRDefault="004B7C7A" w:rsidP="004A175F">
      <w:r>
        <w:t>MANKKHKASSQRWLDEHFDDEYVKKAQRLGLRSRAVFKLEEINIKDRLIKPGMKVVDLGAAPGGWSEYAVKVVGDKGQVVACDILPMDAIVGVDFLEGDFREEEVLDALLTRINGKNIDVVMSDMAANMTGNESADSARSMYLVELALDMCSQVLKPNGAFVVKVFQGAGFEDYMKATRAVFKAVKTRKPESSRARSREVYLVATGYKG</w:t>
      </w:r>
    </w:p>
    <w:p w14:paraId="27BD862B" w14:textId="77777777" w:rsidR="004B7C7A" w:rsidRDefault="004B7C7A" w:rsidP="004A175F">
      <w:r>
        <w:t>&gt;sp_Q12ZT1</w:t>
      </w:r>
    </w:p>
    <w:p w14:paraId="2CD0EB3A" w14:textId="77777777" w:rsidR="004B7C7A" w:rsidRDefault="004B7C7A" w:rsidP="004A175F">
      <w:r>
        <w:t>MAYEYNEEWVPQTRLGKLVFDGQVTSMDEAMDSGLPIRESKIVDLLLPELEDEVLDINMVQRMTDSGRRVKFRATVIVGNGDGFVGLGQAKDVQVGPAIRKAIDNAKINITRIKRGCGSWECGCGLPHTVPSEVNGKAGSVTVVLKPAPRGLGLAAGGTARKVLEKAGVKDVWTRTEGQTRTTLNFAKATYNALMNTGTVRRPIVFDETEA</w:t>
      </w:r>
    </w:p>
    <w:p w14:paraId="65DCCE1C" w14:textId="77777777" w:rsidR="004B7C7A" w:rsidRDefault="004B7C7A" w:rsidP="004A175F">
      <w:r>
        <w:t>&gt;sp_Q47YC2</w:t>
      </w:r>
    </w:p>
    <w:p w14:paraId="62DBF14B" w14:textId="77777777" w:rsidR="004B7C7A" w:rsidRDefault="004B7C7A" w:rsidP="004A175F">
      <w:r>
        <w:t>MASTSAASNELVSSTINTILPTLVDGLDLNQRQSHDFFQQVLQGNIDPALMASVLTALKIKGETPEEIAGAAIAIRAAATPFPERNKEDIVADCVGTGGDGANTINISTTAAVLAAACGLKMAKHGNRSVSSMSGSADLLEAFGVNLSMSPETANHCLAQTNLCFLYAPAYHSGFKYAGPVRKAMGIRTLFNILGPLVNPAKPNIMLLGVYTPELLMPMAQALQLTGVKRAFVVHGSGLDEIALHGNTQAIEINNGELIERTISPQDFGLKNYTLEEIKGGTPAENADIIRDILSGQGKDAHNAAVIVNCAALLYLHDKAESLTQAAQLATEVLASGKGLSTLLTLVKLSNQDVSSTQTELKADK</w:t>
      </w:r>
    </w:p>
    <w:p w14:paraId="2AC4C461" w14:textId="77777777" w:rsidR="004B7C7A" w:rsidRDefault="004B7C7A" w:rsidP="004A175F">
      <w:r>
        <w:t>&gt;sp_Q12WL1</w:t>
      </w:r>
    </w:p>
    <w:p w14:paraId="59AE99EC" w14:textId="77777777" w:rsidR="004B7C7A" w:rsidRDefault="004B7C7A" w:rsidP="004A175F">
      <w:r>
        <w:t>MEVNGEIYRVAGPVVTVIGIKPRMYDVVKVGHEGLMGEVIRIKGEQATVQVYEDTSGLKPGEPVMNTGLPLSVELGPGLLESIYDGIQRPLPVLQEKMGNFIQRGVTANGLDRERVWEFKPTVSKGDEVKGGNILGLVQETKNIEHKIMVPPSISGTIKEIKAGSFKVDETICVLTDGTEISMMQKWPVRGPRPVAKKLMPTKPLITGQRILDGMFPIAKGGTAAIPGPFGSGKTVTQQQLAKWSDTDIVVYIGCGERGNEMADVLNEFPELEDPKTGRPLMERTVLIANTSNMPVAAREASVYTGITIAEYYRDMGYDVSLMADSSSRWAEAMREISSRLEEMPGEEGYPAYLSARLSEFYERAGAVNSLAGLDGSITVIGAVSPPGGDFSEPVTQNTLRIVKVFWALDAKLSQRRHFPSINWLTSYSLYTQGLADWYSENVGADWTQLRDDAMDLLQQESELQEIVQLVGSDALPEDQQLTLEVARMVREYFLQQNAFHPVDTYCPFDKQYKLLKSITRYGELATAALESGVPMNKIITIKSKDELAKVKFEENFDAALDVVMKKMDEEFAQIGGN</w:t>
      </w:r>
    </w:p>
    <w:p w14:paraId="1A53E707" w14:textId="77777777" w:rsidR="004B7C7A" w:rsidRDefault="004B7C7A" w:rsidP="004A175F">
      <w:r>
        <w:t>&gt;sp_Q12ZT0</w:t>
      </w:r>
    </w:p>
    <w:p w14:paraId="1FD2A76D" w14:textId="77777777" w:rsidR="004B7C7A" w:rsidRDefault="004B7C7A" w:rsidP="004A175F">
      <w:r>
        <w:t>MFAVVRVRGPVNVSGKIEDTLGMLRLHKVNHCVFLQDTPNNKGMIQKSKDYIAYGTVDVESLTEVLSKRGRLEGDARLTDEYVKENSEFASIASFAEALVNDDAKITDVPLLKPVFRLHPPRKGHAGIKRTAQQGGVLGNHGDDIKALLNKMR</w:t>
      </w:r>
    </w:p>
    <w:p w14:paraId="6F6DB6B1" w14:textId="77777777" w:rsidR="004B7C7A" w:rsidRDefault="004B7C7A" w:rsidP="004A175F">
      <w:r>
        <w:t>&gt;sp_Q488Z8</w:t>
      </w:r>
    </w:p>
    <w:p w14:paraId="5F06AA0C" w14:textId="77777777" w:rsidR="004B7C7A" w:rsidRDefault="004B7C7A" w:rsidP="004A175F">
      <w:r>
        <w:t>MSRVAKAPVVVPAGVTITLSGQDITVKGPIGELSRTIHSDVVVSQEENNIITNIVADVKGAWAQAGTTRALINNMVEGVSKGFEKKLVLQGVGYRAKAAGKSLDLSLGFSHPIKHAIPEGITCETPSQTEVTLKGCDKHLVGQTAANIRAYRKPEPYKGKGVRYVDEYVRRKEAKKK</w:t>
      </w:r>
    </w:p>
    <w:p w14:paraId="1DB6710B" w14:textId="77777777" w:rsidR="004B7C7A" w:rsidRDefault="004B7C7A" w:rsidP="004A175F">
      <w:r>
        <w:lastRenderedPageBreak/>
        <w:t>&gt;sp_Q487Z3</w:t>
      </w:r>
    </w:p>
    <w:p w14:paraId="7B1B6EEF" w14:textId="77777777" w:rsidR="004B7C7A" w:rsidRDefault="004B7C7A" w:rsidP="004A175F">
      <w:r>
        <w:t>MTIGLVGRKVGMTRVFTEDGVSTPVTVIEVEANRVAQVKTVDNDGYSALQVTTGKRKASRVTKPAAGHFAKAGIEAGRGLWEFRLNENEGSDIEAGSEITVEVFNDTKLVDVTGTSKGKGFQGGIKRWNFTMQHATHGVSLSHRSNGSLGQCQTPGRVFKGKKMSGHMGAVRCTTQNLELVRVDAERNLLLIKGAVPGAINGNVIIKPAVKA</w:t>
      </w:r>
    </w:p>
    <w:p w14:paraId="667BD303" w14:textId="77777777" w:rsidR="004B7C7A" w:rsidRDefault="004B7C7A" w:rsidP="004A175F">
      <w:r>
        <w:t>&gt;sp_Q48AS2</w:t>
      </w:r>
    </w:p>
    <w:p w14:paraId="375B1499" w14:textId="77777777" w:rsidR="004B7C7A" w:rsidRDefault="004B7C7A" w:rsidP="004A175F">
      <w:r>
        <w:t>MTTETLLIELGTEELPPKSLKTLATAFYDNIKGQLDSHNLSYSDIKWFATPRRFAVQVFDLVEKQDDKIVEKRGPAVNVAFDDAGNASKAAQGWARSNGIEVDQAERLVTGKGEWLLHRATVSGKAVVELIPDMVTTALNKLPIAKPMRWGAERTQFIRPVQTLTMLFGSDIIAGEALGVSSSNQVQGHRFHHEGLVTINHANDYQAELAKAYVEVDFNERQNKIVAQIKQVANDIDAVALIDEELLNEVTALVEWPVTLVGTFDEDFLNVPAEPLIYSMKDHQKYFPVTDKNGQLVNKFIFVTNIESKDPNTIIFGNEKVIRPRLADAEFFFKTDKKQSLESRLKSLESVLFQKQLGTLKAKSERIASLSQFIAEQLNENAQDAYRAGLLSKTDLMSDMVLEFPQVQGTMGKYYALHDGENENIAQALEDQYRPRFAGDSLPEANIGCAVAISDKIDSLVGIFGINQAPKGDKDPFALRRAAIGSIRIIIEKQLDLDLSTLINKSIELFGDKLVNENTATDVLEFIMGRFRAFYQEQGISVDVIQAVLAKKPSAPLDFEKRIKAVTFFGELPEAATLAAANKRVGNILAKFDGELYQSFNTDLATEQAERDLADIYRDISLKVAPLMADKNYQAALSELAQLKAPIDTFFDGVMVMSDDEAVKINRLTLLNQIRNSFFAIADISVLQ</w:t>
      </w:r>
    </w:p>
    <w:p w14:paraId="3C320ABF" w14:textId="77777777" w:rsidR="004B7C7A" w:rsidRDefault="004B7C7A" w:rsidP="004A175F">
      <w:r>
        <w:t>&gt;sp_Q12X87</w:t>
      </w:r>
    </w:p>
    <w:p w14:paraId="66D32111" w14:textId="77777777" w:rsidR="004B7C7A" w:rsidRDefault="004B7C7A" w:rsidP="004A175F">
      <w:r>
        <w:t>MEKKNRLILALDVTDRENALRIANEVSDYVDSIKVGYPLVLGEGLSIVKELVEIAPVIADFKVADIPNTDRLICEHVFNAGAAGIITHGFTGRDSLDSCVKVANEFGTDVYVVTEMSHPGGVEFFRPVAEDIASMAVEAGASGVVAPATRPERVKDIRKIIGEELSIISPGVGAQGGSAADVIRAGADWVIVGRSIYNSDSPAEAAKKICDEMNC</w:t>
      </w:r>
    </w:p>
    <w:p w14:paraId="4CA887A7" w14:textId="77777777" w:rsidR="004B7C7A" w:rsidRDefault="004B7C7A" w:rsidP="004A175F">
      <w:r>
        <w:t>&gt;sp_Q489A2</w:t>
      </w:r>
    </w:p>
    <w:p w14:paraId="786902E2" w14:textId="77777777" w:rsidR="004B7C7A" w:rsidRDefault="004B7C7A" w:rsidP="004A175F">
      <w:r>
        <w:t>MASKIRRDDEVIILAGKDKGKTGKVTKVLVEDGKVFVEGINLIKKHTKPVPQLQQPGGIVEKEAPLQVSNVAIVNSATGKADRVGFRIEDGKKVRFFKSNNELI</w:t>
      </w:r>
    </w:p>
    <w:p w14:paraId="6FA0838C" w14:textId="77777777" w:rsidR="004B7C7A" w:rsidRDefault="004B7C7A" w:rsidP="004A175F">
      <w:r>
        <w:t>&gt;sp_Q488Z7</w:t>
      </w:r>
    </w:p>
    <w:p w14:paraId="7BE37DFA" w14:textId="77777777" w:rsidR="004B7C7A" w:rsidRDefault="004B7C7A" w:rsidP="004A175F">
      <w:r>
        <w:t>MDKRSSRLRRAKRARAKISELGANRLVIFRTPRHIYAQLIAPTGSEVIASASTLDKEVSAQIEKTGNVAAATAVGKAIAERAVAKGITKIAFDRSGFLYHGRVKALAEAAREAGLQF</w:t>
      </w:r>
    </w:p>
    <w:p w14:paraId="6164E438" w14:textId="77777777" w:rsidR="004B7C7A" w:rsidRDefault="004B7C7A" w:rsidP="004A175F">
      <w:r>
        <w:t>&gt;sp_Q12ZU0</w:t>
      </w:r>
    </w:p>
    <w:p w14:paraId="769410AE" w14:textId="77777777" w:rsidR="004B7C7A" w:rsidRDefault="004B7C7A" w:rsidP="004A175F">
      <w:r>
        <w:t>MVSKQPRKQRKARYEAPLHMKQKYMAAPLSKALRGKYGRSANVIVGDTVIVMRGDHAGTKGKVEALSLKSGTIVVEGVSVSKVDGTEVPRPIYPSNVMITSLEMNDKHRDSILSRGR</w:t>
      </w:r>
    </w:p>
    <w:p w14:paraId="2950E956" w14:textId="77777777" w:rsidR="004B7C7A" w:rsidRDefault="004B7C7A" w:rsidP="004A175F">
      <w:r>
        <w:t>&gt;sp_Q47VL2</w:t>
      </w:r>
    </w:p>
    <w:p w14:paraId="2014411D" w14:textId="77777777" w:rsidR="004B7C7A" w:rsidRDefault="004B7C7A" w:rsidP="004A175F">
      <w:r>
        <w:t>MYAVFQSGGKQHRVTEGQTVRLEKLELEVGATVEFDNVLMIANGDNINVGAPYVAGGKVVAEVVTQARAPKITIVKFKRRKHSRKQAGHRQWFTEVKITGING</w:t>
      </w:r>
    </w:p>
    <w:p w14:paraId="4412CA34" w14:textId="77777777" w:rsidR="004B7C7A" w:rsidRDefault="004B7C7A" w:rsidP="004A175F">
      <w:r>
        <w:t>&gt;sp_Q48AD6</w:t>
      </w:r>
    </w:p>
    <w:p w14:paraId="1FE41079" w14:textId="77777777" w:rsidR="004B7C7A" w:rsidRDefault="004B7C7A" w:rsidP="004A175F">
      <w:r>
        <w:t>MRDKIRLVSSAGTGHFYTTDKNKKTMPEKMEIKKFDPTIRKHVIYKEAKIK</w:t>
      </w:r>
    </w:p>
    <w:p w14:paraId="0B58B4CC" w14:textId="77777777" w:rsidR="004B7C7A" w:rsidRDefault="004B7C7A" w:rsidP="004A175F">
      <w:r>
        <w:t>&gt;sp_Q12ZV0</w:t>
      </w:r>
    </w:p>
    <w:p w14:paraId="651CAA7B" w14:textId="77777777" w:rsidR="004B7C7A" w:rsidRDefault="004B7C7A" w:rsidP="004A175F">
      <w:r>
        <w:t>MTTANIIDLSGNSKGEIALPEVFSEIFRPDLIKKAVLSAQANRLQPYGTKLYAG</w:t>
      </w:r>
      <w:r>
        <w:lastRenderedPageBreak/>
        <w:t>MQTSAHSWGSGRGVAQVPRISNGSRVARIPQAVGGRRAHPPKTETDRTEKINKKEKRLAVRSAIAATIDADLVKARGHKFTAEVPFVADDAIEGLVKIKEVISFLQAAGLYDDIIRAKEGKHIRAGKGKRRGRKYKNRKSVLIVTGEESLLSKAANNLPGVDVATVTALNAELLAPGTHAGRLTVWTQSAITNMEGMFL</w:t>
      </w:r>
    </w:p>
    <w:p w14:paraId="17C52F9D" w14:textId="77777777" w:rsidR="004B7C7A" w:rsidRDefault="004B7C7A" w:rsidP="004A175F">
      <w:r>
        <w:t>&gt;sp_Q12ZR6</w:t>
      </w:r>
    </w:p>
    <w:p w14:paraId="02C06857" w14:textId="77777777" w:rsidR="004B7C7A" w:rsidRDefault="004B7C7A" w:rsidP="004A175F">
      <w:r>
        <w:t>MADEEIRHLVRIMNTDLQGKKPVKYALTGIRGIGLRTSRVIVDSTGIDPNAVIGYLSDEDIKKLDSTIDKFEEQLPKWMLNRQFDPLTGENKHLLGQDIILTLKEDLNDLKKSRAYRGLRHERGLKVRGQRTKSTGRRGSTIGVRKKK</w:t>
      </w:r>
    </w:p>
    <w:p w14:paraId="2A6F7DF7" w14:textId="77777777" w:rsidR="004B7C7A" w:rsidRDefault="004B7C7A" w:rsidP="004A175F">
      <w:r>
        <w:t>&gt;sp_Q47WV0</w:t>
      </w:r>
    </w:p>
    <w:p w14:paraId="12403498" w14:textId="77777777" w:rsidR="004B7C7A" w:rsidRDefault="004B7C7A" w:rsidP="004A175F">
      <w:r>
        <w:t>MWIGVISLFPEMFNAITEYGVTGRAIRNGLIDFHLWNPRDFTHDKHRTVDDRPYGGGPGMLMMVQPLRDAIAAARKAAEVNGGKAKVIYLSPQGRKLDQQGVSELAQHDRLVFIAGRYEGIDERLIASDIDEEWSVGDYILSGGELPAMNVIDAVARLVPGVLGHKESAEQDSFSNGLLDCPHYTRPEVLTTPQGDEMSVPKVLLSGNHEHIRLWRQEQSLLRTWTRRPELLNNLALTAEQEKALTLIKKQVK</w:t>
      </w:r>
    </w:p>
    <w:p w14:paraId="442E56C1" w14:textId="77777777" w:rsidR="004B7C7A" w:rsidRDefault="004B7C7A" w:rsidP="004A175F">
      <w:r>
        <w:t>&gt;sp_Q489F4</w:t>
      </w:r>
    </w:p>
    <w:p w14:paraId="40C2F20B" w14:textId="77777777" w:rsidR="004B7C7A" w:rsidRDefault="004B7C7A" w:rsidP="004A175F">
      <w:r>
        <w:t>MDTPRPIKRALLSVSDKAGIVEFAQRLSEKGVDLLSTGGTAKLLAENGIKVTEVSDYTGHPEIMDGRVKTLHPKVHGGILARRGIDEVVMDENGISAIDMVVVNLYPFANAVSDENCSLENAIENIDIGGPTMVRAAAKNHKDVTIVVNASDYERVLTELDNNNDSLTYKTRFDLAIAAYEHTASYDGMIANYFGKMLPAYGETESKASLENKVKFPRTFNSQFIKTQDLRYGENSHQDAAFYKEENPEEASVSTATQLQGKALSYNNIADTDAALECVKEFDEPACVIVKHANPCGVAIGDDILAAYEGAYKTDPTSAFGGIIAFNRELDADTAEAIVSRQFVEVIIAPSVSDAAAQIVAAKPNLRLLECGQWDNKTTGFDFKRVNGGLLVQDTDQGRVTSDDLTVVTKRQPTDEEMRDLQFCWKVAKFVKSNAIVYVKNSSTIGVGAGQMSRVYSAKVAGIKAADENLEVKGSVMASDAFFPFRDGLDAAAEAGITAVIQPGGSMRDDEVIAAADEHNIAMVFTGMRHFRH</w:t>
      </w:r>
    </w:p>
    <w:p w14:paraId="11CC7839" w14:textId="77777777" w:rsidR="004B7C7A" w:rsidRDefault="004B7C7A" w:rsidP="004A175F">
      <w:r>
        <w:t>&gt;sp_P96175</w:t>
      </w:r>
    </w:p>
    <w:p w14:paraId="6C2CEF95" w14:textId="77777777" w:rsidR="004B7C7A" w:rsidRDefault="004B7C7A" w:rsidP="004A175F">
      <w:r>
        <w:t>MKSNHMQVEAICNGYVIDHIPSGQGVKILRLFSLTDTKQRVTVGFNLPSHDGTTKDLIKVENTEITKSQANQLALLAPNATVNIIENFKVTDKHSLALPKEVENVFPCPNSNCITHGEPVISSFTIKMIKGNIGLKCKYCEKTFSKEIVTAQV</w:t>
      </w:r>
    </w:p>
    <w:p w14:paraId="12F00EE8" w14:textId="77777777" w:rsidR="004B7C7A" w:rsidRDefault="004B7C7A" w:rsidP="004A175F">
      <w:r>
        <w:t>&gt;sp_Q48A17</w:t>
      </w:r>
    </w:p>
    <w:p w14:paraId="1E78A3CA" w14:textId="77777777" w:rsidR="004B7C7A" w:rsidRDefault="004B7C7A" w:rsidP="004A175F">
      <w:r>
        <w:t>MGKNVVVLGTQWGDEGKGKIVDLLTDKAKYVVRYQGGHNAGHTLVIDGEKTVLHLIPSGVLRDNVKCLIGNGVVLCPKALMTEITMLEAKGVPVRERLLISDACPLILPYHNALDVAREVARGNKAIGTTGRGIGPAYEDKVARRGLRVGDLFCAETFAAKLKEIVEYHNFSLVNYYKVEPVNYEEVLADALAVADTIKKMTADISEILDQARIAGESIMFEGAQGTLLDIDHGTYPYVTSSNTTAGGVATGCGVGPRHLDYILGITKAYTTRVGSGPFPTELDDEVGNHLGTVGHEFGATTGRERRCGWFDAVAMHRAIQVNSVTGFCLTKLDVLDGLETLKICTGYKTEAGDIITVPPTAAEGYDKITPVYEEMPGWTESTVGATSVDVLPENALAYIKRIEEITGIPVDIISTGPDRVETIIKVNPFL</w:t>
      </w:r>
    </w:p>
    <w:p w14:paraId="15303721" w14:textId="77777777" w:rsidR="004B7C7A" w:rsidRDefault="004B7C7A" w:rsidP="004A175F">
      <w:r>
        <w:t>&gt;sp_Q485G8</w:t>
      </w:r>
    </w:p>
    <w:p w14:paraId="75BFB00C" w14:textId="77777777" w:rsidR="004B7C7A" w:rsidRDefault="004B7C7A" w:rsidP="004A175F">
      <w:r>
        <w:t>MTTNPKPAYRRILLKLSGEALMGDEGFGIDPKVLDRMAQEIKELVEMGIQVGLVIGGGNLFRGAGLAEAGMNRVVGDQMGMLATVMNGLAMRDALHRAFVNTRLMSAIDLAGVCERYNWANAISLLKSGRVVIFSAGTGNPFFTTDSAACLRGIEI</w:t>
      </w:r>
      <w:r>
        <w:lastRenderedPageBreak/>
        <w:t>EADAVLKATKVDGVYSEDPAKNPEAELYSELSYDEVLDKELKVMDLAAFTLARDHNIPIRVFNMNKPGALKSVIMGNTEGTVISHKKRTET</w:t>
      </w:r>
    </w:p>
    <w:p w14:paraId="55D1AC00" w14:textId="77777777" w:rsidR="004B7C7A" w:rsidRDefault="004B7C7A" w:rsidP="004A175F">
      <w:r>
        <w:t>&gt;sp_Q12ZT5</w:t>
      </w:r>
    </w:p>
    <w:p w14:paraId="67C06EB7" w14:textId="77777777" w:rsidR="004B7C7A" w:rsidRDefault="004B7C7A" w:rsidP="004A175F">
      <w:r>
        <w:t>MAKEIKKIISIPEGVTVTFEKNVLSASGPKGTNTRFLWYPGVNIEVNGSEIIVDSASSRKKQKAMVGTYTSHITNMMKGVVDGFEYHMKVVYSHFPMQIKVNGKKFVINNFLGEKKPRVSNILGETSVKASGDEVIVSGINKEDVGQTAANIEQKTKIKRFDPRVFQDGIYIVDKRV</w:t>
      </w:r>
    </w:p>
    <w:p w14:paraId="5C643FD7" w14:textId="77777777" w:rsidR="004B7C7A" w:rsidRDefault="004B7C7A" w:rsidP="004A175F">
      <w:r>
        <w:t>&gt;sp_Q12VB0</w:t>
      </w:r>
    </w:p>
    <w:p w14:paraId="0CF20163" w14:textId="77777777" w:rsidR="004B7C7A" w:rsidRDefault="004B7C7A" w:rsidP="004A175F">
      <w:r>
        <w:t>MHRINALKHLALLGALKKPVKISSSEFTRYTSTGSKTAARILKQLEEEGSIDRLIIPEGQMISITEKGHKWLESEFSDYKHIFCGDEDKVELYGNVITGLGEGQYYIAQDGYGSQFEEKLGFKPYPGTLNVRLTSHSADILKRKSQKNIIPISGFTDGQRTFGGCNCYFVEVEGVRGAVVTPERSHYPHDLLEIISPVHLRKTLELNDGDEVKIMIEDRSACE</w:t>
      </w:r>
    </w:p>
    <w:p w14:paraId="3B2BE41E" w14:textId="77777777" w:rsidR="004B7C7A" w:rsidRDefault="004B7C7A" w:rsidP="004A175F">
      <w:r>
        <w:t>&gt;sp_Q12TI4</w:t>
      </w:r>
    </w:p>
    <w:p w14:paraId="1DDB32BC" w14:textId="77777777" w:rsidR="004B7C7A" w:rsidRDefault="004B7C7A" w:rsidP="004A175F">
      <w:r>
        <w:t>MIPVRCFTCGKVIAGSWEEYKRRTGEGEDPATVLDDLKFVRYCCRRMFLAHVELVDTMAPYQ</w:t>
      </w:r>
    </w:p>
    <w:p w14:paraId="7D3615FC" w14:textId="77777777" w:rsidR="004B7C7A" w:rsidRDefault="004B7C7A" w:rsidP="004A175F">
      <w:r>
        <w:t>&gt;sp_Q48AN3</w:t>
      </w:r>
    </w:p>
    <w:p w14:paraId="1EF64D86" w14:textId="77777777" w:rsidR="004B7C7A" w:rsidRDefault="004B7C7A" w:rsidP="004A175F">
      <w:r>
        <w:t>MRPSGRTLGQIRPVTITRQFTTHAEGSVLIEFGDTKVICTATVEVGVPRFLKGQGKGWVTAEYGMLPRSTHTRMRREAASGKQSGRTLEISRLIARALRAAVDLKALGENTISVDCDVIQADGGTRTAAITGACVALVDALNYMRAKDIIKTNPLKHMIAAVSVGIYKGEPVADLDYPEDSAADTDMNVVMTDTGKLIEVQGTAEEEPFSFEEMQAMLELAKNGINELFDLQKAALS</w:t>
      </w:r>
    </w:p>
    <w:p w14:paraId="6A08D396" w14:textId="77777777" w:rsidR="004B7C7A" w:rsidRDefault="004B7C7A" w:rsidP="004A175F">
      <w:r>
        <w:t>&gt;sp_Q482U3</w:t>
      </w:r>
    </w:p>
    <w:p w14:paraId="6FAA0D63" w14:textId="77777777" w:rsidR="004B7C7A" w:rsidRDefault="004B7C7A" w:rsidP="004A175F">
      <w:r>
        <w:t>MTDYLLLLVGTVLVNNFVLVQFLGLCPFMGVSSRTETAIGMSFATVFVMTLASLLSYLVTTYLLVPLNLEYLTTMSFILVIAVVVQFTEMVVHKTSASLYRLLGIFLPLITTNCAVLGVALLNLRLQHGFFESIIYGFGAALGFSLVLIMFSAMREKLANADVPAPFKGTAIAMITAGLMSLAFLGFTGLVKI</w:t>
      </w:r>
    </w:p>
    <w:p w14:paraId="69D07E62" w14:textId="77777777" w:rsidR="004B7C7A" w:rsidRDefault="004B7C7A" w:rsidP="004A175F">
      <w:r>
        <w:t>&gt;sp_Q485J2</w:t>
      </w:r>
    </w:p>
    <w:p w14:paraId="7E8D5355" w14:textId="77777777" w:rsidR="004B7C7A" w:rsidRDefault="004B7C7A" w:rsidP="004A175F">
      <w:r>
        <w:t>MNIIEGSFEAKGKKFAIVVSRFNHFIVDSLLDGAVDALKRHGNVNDEDITIVRVPGAYELPLAAKKIAKKGEADAIIAIGAVIRGGTPHFDFVAGESNKGLAQVCLESEIPVSFGVITTDSIEQAIERAGTKAGNKGAEAALGALEMVNVLAQI</w:t>
      </w:r>
    </w:p>
    <w:p w14:paraId="0EC2ED00" w14:textId="77777777" w:rsidR="004B7C7A" w:rsidRDefault="004B7C7A" w:rsidP="004A175F">
      <w:r>
        <w:t>&gt;sp_Q48AD7</w:t>
      </w:r>
    </w:p>
    <w:p w14:paraId="670ADC0F" w14:textId="77777777" w:rsidR="004B7C7A" w:rsidRDefault="004B7C7A" w:rsidP="004A175F">
      <w:r>
        <w:t>MSKICQVTGKVPMVGNNRSHARNATRRRFLPNLQSHRFWVESENRFVKLRLTPKGMRIIDKKGIDVVLTDIRARGEKV</w:t>
      </w:r>
    </w:p>
    <w:p w14:paraId="26A91B18" w14:textId="77777777" w:rsidR="004B7C7A" w:rsidRDefault="004B7C7A" w:rsidP="004A175F">
      <w:r>
        <w:t>&gt;sp_Q12TL1</w:t>
      </w:r>
    </w:p>
    <w:p w14:paraId="408133EC" w14:textId="77777777" w:rsidR="004B7C7A" w:rsidRDefault="004B7C7A" w:rsidP="004A175F">
      <w:r>
        <w:t>MKYYLQKLIDGHDLSMVESEAAMGQILESATDAQVGAFVMGMKMKGETSDEVAGFAKGMLNVANMIRPKVDGILVDTCGTGGDRHNTINISTAAAIVAAAAGVTVAKHGNHSFTSLSGSADVFKELGVKIDLEPDLVKSSIEDIGIGFMLAPKFHPAMKRMVGPRKELAVRTMFNILGPLTNPTGAKAQVIGVFDKDLCNLMAEVLKKLGKEHVMVFHGDGMDEISTLSETFVAELKDGIISNYTLTPEELGVARAKATDIVGGTPEENAHDLLYILNGEKGAKRDIVVVNAAAAIYVAGLAISIKDAIPLAEEAIDSRKALNKLKELVEFTSGNKVDNEAFNTGQSLRNEVC</w:t>
      </w:r>
    </w:p>
    <w:p w14:paraId="37B1B429" w14:textId="77777777" w:rsidR="004B7C7A" w:rsidRDefault="004B7C7A" w:rsidP="004A175F">
      <w:r>
        <w:t>&gt;sp_Q489T8</w:t>
      </w:r>
    </w:p>
    <w:p w14:paraId="3759510D" w14:textId="77777777" w:rsidR="004B7C7A" w:rsidRDefault="004B7C7A" w:rsidP="004A175F">
      <w:r>
        <w:t>MEVILLDKIAKLGGLGDKVSVKSGYARNYLLPQGKAVFASEANVEHFEARRA</w:t>
      </w:r>
      <w:r>
        <w:lastRenderedPageBreak/>
        <w:t>DIEAKLADVLATAEARAAKVVALAEVTIASKSGDEGKLFGSIGTRDIADAITEAGVEITKAEVRLPLGAIRETGEFEIAIHLHHDVDTSIKVVVIAEA</w:t>
      </w:r>
    </w:p>
    <w:p w14:paraId="7887367D" w14:textId="77777777" w:rsidR="004B7C7A" w:rsidRDefault="004B7C7A" w:rsidP="004A175F">
      <w:r>
        <w:t>&gt;sp_Q488Q3</w:t>
      </w:r>
    </w:p>
    <w:p w14:paraId="76424049" w14:textId="77777777" w:rsidR="004B7C7A" w:rsidRDefault="004B7C7A" w:rsidP="004A175F">
      <w:r>
        <w:t>MISPFIVNDKNLFLSRFPVSQVNRSLQAWDSADEYLINHVHDQNLINAQTKVAIFNDAFGALAVNFCQSTSENPEVISINDSYISSEGASYNIEQNSLDDSHFTQLNSLDSLPNNIDVILYKIPKSKSLLIEQLIQIKKSVNENCIFIAADRAKEIHSSTLKVFEKHLGTTKTSLAVKKARLVFCQFDNKQVHQSPFPTVWSIPHKSTNDLPSRELTISNHANVYAREKLDIGARYFIENLPTVAANSTVIDLGCGNGVIGLTVLANQPEAHVQFIDESTMAISSAKQNIMTNLPDVIEQCEFTLNDSLTDIEGGSVDLILCNPPFHQNTATTDHIAWQMFKDSHRVLKKGGELRIIGNQKLAYHIKLQRLFGNETLIASNDKFVTQSAIKR</w:t>
      </w:r>
    </w:p>
    <w:p w14:paraId="66A9197E" w14:textId="77777777" w:rsidR="004B7C7A" w:rsidRDefault="004B7C7A" w:rsidP="004A175F">
      <w:r>
        <w:t>&gt;sp_Q12YP2</w:t>
      </w:r>
    </w:p>
    <w:p w14:paraId="0043E30D" w14:textId="77777777" w:rsidR="004B7C7A" w:rsidRDefault="004B7C7A" w:rsidP="004A175F">
      <w:r>
        <w:t>MPIITLQYEDLESLTKADKDTIIDRVPMIGADIERIEKEAIDIEFFPDRPDLYSVEGVARAMRGFMNIETGLCQYEVTPSGVHIELDEKIKEVRPVLGCAIVKGINFTSSSIKSLMDLQEDLHWGLGRNRKKVSIGVHDMTNIEPPFKYQAVSPDFEFVPLDFTEPMTMDEVLEKHPKGVRFANILEGMEKYPLITDSEGKVLSFPPIINGTLTRVEESTTDLFIDVTGLGDAVYTALSIVVSALAERGGKIESVKVVYPDGTEKVTPDMTPRTLNVPRSDIDSLIGIKLTDDEIINELKRMRFDASVLEDGDMFEISVPTYRADILHNFDIVEDIAIGYGFDKIKSEFPKSATIGCAHPISVTRGVMREIMVSLGYSEVMPFTLTSQKVHFEWMNREETDDVTFVLHPISEDQTMVRTTILPNLIEIFSLNQHHELPQRLFEVGEVVVNSKNRLHLAAASIHAQANFTEIREVLDAVMRERDIEYEVVVSEDPAFIEGRRADILVNGEKVGMMGELYPEVIINFGLGQPIVGFEIDLTE</w:t>
      </w:r>
    </w:p>
    <w:p w14:paraId="476A08E5" w14:textId="77777777" w:rsidR="004B7C7A" w:rsidRDefault="004B7C7A" w:rsidP="004A175F">
      <w:r>
        <w:t>&gt;sp_Q47ZS5</w:t>
      </w:r>
    </w:p>
    <w:p w14:paraId="49E4023F" w14:textId="77777777" w:rsidR="004B7C7A" w:rsidRDefault="004B7C7A" w:rsidP="004A175F">
      <w:r>
        <w:t>MKFSESWLREWVNPALSSDDLAHQITMAGLEVDGVDPVAGEFSGVVIGEVVECGPHPDADKLQVTKISLGDYSSTTVEKGELVTIVCGAKNCRLGLKVAVATVGAVLPGDFKIKKAKLRGVPSFGMLCSESEIGLADDSDGIMELASDAPLGQCVREYLDLNDVTIDVDLTANRGDCLGLKGLAREVGVLNSLEVSEPTITAVAPTIDDVITINIEANEACPRYLGRVIKGINPNATTPLWMVEKLRRCGTRSIDPVVDVTNYILLELGHPMHAFDLAKLDGGINVRFANKDEKLTLLDENEVTLKEGTLVIADENKALAMAGIFGGLESGVTNNTTDLFLESAFFAPLAILGKARQYGLHTDSSHRYERGIDPTLQHDAIERATELLLSIVGGQAGPVVEAKSDADIPQTKDVNLRRKMLDSRIGHHIEDAQVSEILTRLGFTVTTTGEGEAKVWQVIVPAYRFDIKIEVDLIEEVARIFGYNNIPNIAPKATLKMCEQKEANLSLSNLKQTLVNRDYQEAITYSFVDPKVQALLHPGQEVMTLPHPISSEMSVMRLSLWTGLLQSMVYNQNRQQGRIRLFETGLRFVPDESAENGVRQQNMIAGVISGLRVDEHWSMEKAATDFYDIKGDVEALLALTCDAQGYEFSKAEVDALHPGQTAQITKNGVFVGCVGTLHPELERKLGLNGRTLIFELLLSEVLVQKIPEATDISRFPANRRDLAIVVKEDVDAKNVLQLIEKVGGNYLIDLNLFDVYKGQGIDDGFKSLAIALVLQDTSKTLEEKDITDVIDRVVATLKTELNASLRD</w:t>
      </w:r>
    </w:p>
    <w:p w14:paraId="4B3716EF" w14:textId="77777777" w:rsidR="004B7C7A" w:rsidRDefault="004B7C7A" w:rsidP="004A175F">
      <w:r>
        <w:t>&gt;sp_Q12WD4</w:t>
      </w:r>
    </w:p>
    <w:p w14:paraId="1B77A5D2" w14:textId="77777777" w:rsidR="004B7C7A" w:rsidRDefault="004B7C7A" w:rsidP="004A175F">
      <w:r>
        <w:t>MQLLLIHSDYIEYEVKKSTPVAEEIEESFKQGRLEDALTAFMAVESFDEANPQEIIDRAVSEIENVAGQVKAENIMLYPYAHLSSDLSSPKVAVSVLKGIENALEGKYNVMRAPFGWYKAFRISCKGHPLSELSRTIRLEGAVPCGKVVSLDAEKKEVVSEALKAEDSAKSYWRILTPDGELHDAETFDLTGHDNLQKFVDYEISKNRNIEKAP</w:t>
      </w:r>
      <w:r>
        <w:lastRenderedPageBreak/>
        <w:t>PHVELMRRLEIADYEPGSDSGNMRYYPKGRLMKSLIENFVLEESSKIGAMEVETPLMYDMNHPTLKKYLDRFPARQYSIESDKRHMFLRFAACFGQFLMNHDMTISYKNLPLKMIEMTRYSFRKEQRGELVGLRRLRAFTMPDMHTLCPDMEAAISQFGEQYSMCIDILRKIGIDVSDFEVAIRFTREFYDDNREFITELAKKVDKPVLVEMWDTRFFYFVLKFEFNFVDAIAKASALSTVQIDVENAERYDINYVDANGKINRPTILHCSPSGAIERCIYALLEKAAMDAEEGKVPNLPVWLSPTQVRVIPIAERHMDFAQEVADSLLCRADIDDREETVGKKIRDAGREWIPYVAVIGDSEVESGKVTVTIRAESEPKKPMKVEMTAEELSERVFNEIGDMPYRSLPLAKLLSMRPKFI</w:t>
      </w:r>
    </w:p>
    <w:p w14:paraId="58211858" w14:textId="77777777" w:rsidR="004B7C7A" w:rsidRDefault="004B7C7A" w:rsidP="004A175F">
      <w:r>
        <w:t>&gt;sp_Q488M6</w:t>
      </w:r>
    </w:p>
    <w:p w14:paraId="08AFC482" w14:textId="77777777" w:rsidR="004B7C7A" w:rsidRDefault="004B7C7A" w:rsidP="004A175F">
      <w:r>
        <w:t>MLQQNNEQLLNLLPDKMMEKTFNPTDIEQSLYTSWEEQGYFSPTGEGDSYSIAIPPPNVTGSLHMGHAFQQTIMDTLIRYQRMQGKNTLWQTGCDHAGIATQMVVERKIAAEEDKTRHDYGREGFIDKIWEWKEESGGTIGKQMRRLGNSIDWSRERFTMDDGMSEAVQEVFVRLFEDDLIYRGKRLVNWDPKFHTAISDLEVENKDKKGHMWHLRYPLANGAKTAEGLDYLVVATTRPETMLGDTGVAVNPEDPRYKDLIGKQVLLPLVNRLIPIVGDDHADMEKGTGCVKITPGHDFNDNEVGKRHALPQINILDKDAAILATAEVYDTKGEVCNAYDTGLPSEFAGMDRFVARKAIVAKFDELGLLVEVKDHDLVAPYGDRSGVIIEPLLTDQWYVRVEKLAGPAVDAVKDGQIEFVPKQYENMYFSWMNNIQDWCISRQLWWGHRIPAWYDENEKVYVGRTEEEVRANNDIAADMKLRQDDDVLDTWFSSALWTFSTLGWPKDTEDLKTFHPTDVLVTGFDIIFFWVARMIMMTMHFNKDENGKAQIPFKKIYMTGLIRDENGDKMSKSKGNVVDPLDMIDGISLEDLLQKRTGNMMQPKLAKKIEKLTRKEYPEGIEAHGTDALRFTLTSVATTGRDISWDMKRLEGYRNFTNKLWNASRYVMMNTEEFDCGQSSPEGKAGDMELSLADRWIIGQFEQTVKTVHEAFDTYRFDLASQALYEFTWNQFCDWYLELTKPVLFKENEAQQRGTRHTLVNVLEALLRLMHPIMPFITETIWQRVQPLSDFSKNGDSIMVQAFPQFDESKCDQQAIDDLEWVKQFIIAIRNIRGEMDISPSKELPVLLKNVNDNDQRRLDENEQFLSSLAKLESITVLADDEQGPASASAVVGDLSVLIPMAGLIDKEAELARLDKAIEKLEKEAGRVRGKLGNENFVSKAPAAVIEKEQAKLADAESTLAKILEQKIQIAAL</w:t>
      </w:r>
    </w:p>
    <w:p w14:paraId="5A126F37" w14:textId="77777777" w:rsidR="004B7C7A" w:rsidRDefault="004B7C7A" w:rsidP="004A175F">
      <w:r>
        <w:t>&gt;sp_Q48AT8</w:t>
      </w:r>
    </w:p>
    <w:p w14:paraId="10416F78" w14:textId="77777777" w:rsidR="004B7C7A" w:rsidRDefault="004B7C7A" w:rsidP="004A175F">
      <w:r>
        <w:t>MTTTIFQQTNHTLDAIGLRCPEPVMMVRMNIRKIASGETLLIKCDDPSTARDIPSFCRFMEHELLAKQTDTLPFLYVIKKN</w:t>
      </w:r>
    </w:p>
    <w:p w14:paraId="395E03F2" w14:textId="77777777" w:rsidR="004B7C7A" w:rsidRDefault="004B7C7A" w:rsidP="004A175F">
      <w:r>
        <w:t>&gt;sp_Q482P5</w:t>
      </w:r>
    </w:p>
    <w:p w14:paraId="66CA1AFA" w14:textId="77777777" w:rsidR="004B7C7A" w:rsidRDefault="004B7C7A" w:rsidP="004A175F">
      <w:r>
        <w:t>MSARISLNVGREKSLLRKHPWIFSKAVNKIKGNPMLGDTVDVFDSKGNWLAKGAYSPESQIRIRVWSFDEHEEIDRDFFFAKLQSAQARRDWFISQGKLTGYRLIAGESDGLPGVTIDKYDNFIVCQLLSAGADFHRYTIVNCLTELYPGCHIYERSDVDVRKKEGLEPVTGWLTEPQDSTECIIEEHGIKIHVDIATGHKTGFYLDQRDSRLAAGKFAKDKTVLNCFSYTSTFALHCAANNAKEVINVDVSQDALDMGERNLALNGLSDANVSFVKEDVFKLLRRYREEKRTFDMIILDPPKFVESKAQLTGACRGYKDINMIAMQLLNPGGLLLTFSCSGLMEASLFQKVVADAALDAKRKAYFVERLQQAADHPISSNYPEGYYLKGLVCQVE</w:t>
      </w:r>
    </w:p>
    <w:p w14:paraId="7279CE45" w14:textId="77777777" w:rsidR="004B7C7A" w:rsidRDefault="004B7C7A" w:rsidP="004A175F">
      <w:r>
        <w:t>&gt;sp_Q12XG0</w:t>
      </w:r>
    </w:p>
    <w:p w14:paraId="45EB2B05" w14:textId="77777777" w:rsidR="004B7C7A" w:rsidRDefault="004B7C7A" w:rsidP="004A175F">
      <w:r>
        <w:t>MKFDPESIKKAAKEDFDSAWTSGKDLIKKTGLNQQYPHTSFHFGKAHPVYDTIAKLREAYLRMGFDEMMNPLIVDEKEVYKQFGHEALAVLDRCYYLAGLPRPNVGISDQRIAKIKEMLGGIDDEGIETIRKVLHSYKKGEVEGDDLVPEIALKLNV</w:t>
      </w:r>
      <w:r>
        <w:lastRenderedPageBreak/>
        <w:t>SDALVVEMIDKVFPEFKELTPQATTKTLRSHMTSGWFISLSGILERSRPPFHLFSIDRSFRREQQEDASRLMTYYSASCVIMDEDVTVDHGKAVAQGLLAQFGFEKFMFRPDEKRSKYYVPDTQIEVFAYHPKLVGSNTKYSDGWIEIATFGIYSPTALAEYNIPCPVMNLGLGVERLAMILHDSTDLRGMTYPQLPQYAEWELKDNELARMIFVDKLPETPEGQEILEGIVMQCDMHGSEPSPCEFVAWEGILKGKKVKVSVIEPEEDTKLCGPAAYNEVLVHENDVLGLPNNKKWKKAFENHSARTGVRFIEAFAAQAAKEIEEAVEKGEKECETRVRIVKVPSEINIKLDPLAQRYITGKKQKIDIRGPVFTTVRAEIE</w:t>
      </w:r>
    </w:p>
    <w:p w14:paraId="69DE45B1" w14:textId="77777777" w:rsidR="004B7C7A" w:rsidRDefault="004B7C7A" w:rsidP="004A175F">
      <w:r>
        <w:t>&gt;sp_Q12ZB8</w:t>
      </w:r>
    </w:p>
    <w:p w14:paraId="0F248034" w14:textId="77777777" w:rsidR="004B7C7A" w:rsidRDefault="004B7C7A" w:rsidP="004A175F">
      <w:r>
        <w:t>MDRKIVIPGQLLSEKKEMAGPGTYVKNGNIYSLLYGIANFKGRVSVVPFSGKYIPSRKDFIIVNVIDVTPSNWIMETGSPYDGLLHVSEFPKRVDSSEMRKFMDVGDCVIVRVKDVSKAMKVELSMREQGSRALSKGRIIEVVPSKVPRVIGHGGSMVSILKKESNCDVFVGKNGRIWINGKDKDMDRLTTAIEMIESESHMSGLTDKVGMFLRGEPEGTEGSDEEQLVDEEVAGVSLEDDDVTEETSRKVDVLLDNDTDETN</w:t>
      </w:r>
    </w:p>
    <w:p w14:paraId="065709C2" w14:textId="77777777" w:rsidR="004B7C7A" w:rsidRDefault="004B7C7A" w:rsidP="004A175F">
      <w:r>
        <w:t>&gt;sp_Q482S1</w:t>
      </w:r>
    </w:p>
    <w:p w14:paraId="541E1A29" w14:textId="77777777" w:rsidR="004B7C7A" w:rsidRDefault="004B7C7A" w:rsidP="004A175F">
      <w:r>
        <w:t>MNLHEYQAKQLFAEYGLPVSEGFACDTPQEAAEAADKIGGDMWVVKTQVHAGGRGKAGGVKLVKSKEEIKEFAQHWLGKNLVTYQTDANGQPVAKILVESCTDIANELYLGAVVDRASQRVVFMASTEGGVDIEKIAEETPELIHQAEIDPLVGAQPYQARELGFKLGLNPTQMKQFVKIFMGLAKMFEDCDFALLEINPLVITDEGNLHCLDGKIGIDGNAIYRQPKMRAFHDPSQEDEREAHAAQWELNYVALDGTVGCMVNGAGLAMGTMDIVNLHGGKPANFLDVGGGANKERVSEAFKIILSDDNVKAVLVNIFGGIVRCDMIAEGIIGAVKEVGVKVPVVVRLEGTNAELGREVLKNSGLDIIAAESLTDAATKVVAAAEGK</w:t>
      </w:r>
    </w:p>
    <w:p w14:paraId="21DE8A10" w14:textId="77777777" w:rsidR="004B7C7A" w:rsidRDefault="004B7C7A" w:rsidP="004A175F">
      <w:r>
        <w:t>&gt;sp_Q47UW2</w:t>
      </w:r>
    </w:p>
    <w:p w14:paraId="71634241" w14:textId="77777777" w:rsidR="004B7C7A" w:rsidRDefault="004B7C7A" w:rsidP="004A175F">
      <w:r>
        <w:t>MPRRRVVGQRKILPDPKFHNELLAKFINILMVDGKKSTAEKIVYGALDILAQKSEKDQLELFEEALDNIRPSVEVKSRRVGGSTYQVPVEVRPVRRNALAMRWLVEAARKRGEKSMAQRLANEMLDASDSKGSAVKKREDVHRMADANKAFAHYRW</w:t>
      </w:r>
    </w:p>
    <w:p w14:paraId="07F1AB88" w14:textId="77777777" w:rsidR="004B7C7A" w:rsidRDefault="004B7C7A" w:rsidP="004A175F">
      <w:r>
        <w:t>&gt;sp_Q47Y31</w:t>
      </w:r>
    </w:p>
    <w:p w14:paraId="5D4E33E1" w14:textId="77777777" w:rsidR="004B7C7A" w:rsidRDefault="004B7C7A" w:rsidP="004A175F">
      <w:r>
        <w:t>MRAYLDLCQRIIDQGTWVENERTGKRCLTVINADLEYNVGNNEFPLITTRKSFFKSAIAEFIGYIRGYDSAADFRKLGTKTWDANANLNDAWLNNTHRKGEDDMGRVYGIQGRAWAKPDGGTIDQLKKIVDNLKDGIDDRAEIMTFYNPGEFHMGCLRPCMHTHNFSLLGDTLHLTSFQRSCDVPLGLNFNQVQVFVFLALMAQITGKKAGMAYHKIVNAHIYEDQLPLMKEVQLKREPLALPKLIINPEIKSLEDLETWVTMDDFKVEGYECHEAIKYPFAV</w:t>
      </w:r>
    </w:p>
    <w:p w14:paraId="1C2936C7" w14:textId="77777777" w:rsidR="004B7C7A" w:rsidRDefault="004B7C7A" w:rsidP="004A175F">
      <w:r>
        <w:t>&gt;sp_Q480C7</w:t>
      </w:r>
    </w:p>
    <w:p w14:paraId="74272351" w14:textId="77777777" w:rsidR="004B7C7A" w:rsidRDefault="004B7C7A" w:rsidP="004A175F">
      <w:r>
        <w:t>MKKLTICSEYTPSGDQPTAIKQLLEGIESGLAHQTLLGVTGSGKTYTIANVIEKLNRPTMMLAPNKTLAAQLYGEMKEFFPDNAVEYFVSYYDYYQPEAYVPTTDTFIEKDASVNEHIEQMRLSATKALLERRDVIIIASVSAIYGLGDPDSYLKMMLHISRGDIINQRDILRRLAELQYTRNDVAFARATYRVRGDVIDIFPAESDRLALRVELFDEEIERISQFDPLTGQVERTLDRVTVYPKTHYATPKEKIIAAVDKIKIELKHRSQQLKDNNKLVEEQRLTQRTQFDIEMMTELGYCSGIENYSRYLSGREEGGAPPTLFDYLPDDGLLIIDESHVTVPQIGAMYKGDRSRKENLVEYGFRLPSALDNRPMKFEEFEAISPQTIYVSATPSKFELEKCGSDIAEQVVRPTGLLDPEIEVRPVETQV</w:t>
      </w:r>
      <w:r>
        <w:lastRenderedPageBreak/>
        <w:t>DDLLSEINKRLPLDERVLATTLTKRMAEDLTDYLYDHGIKARYLHSDVDTVERVEIIRDFRLGKFDVLVGINLLREGLDMPEVSLVAILDADKEGFLRSDRSLIQTIGRAARNLNGRAILYGDRITGSMRRAIDETERRRVKQHQYNLDNNITPQGVVRRITDVMGVGSYSDAKSLDKVAEANTNYHINQQAEEPLLTTSQIDTKIVELEKLMQGHAQNLEFEQAAAMRDKIAKLRIQQLST</w:t>
      </w:r>
    </w:p>
    <w:p w14:paraId="1C82CF04" w14:textId="77777777" w:rsidR="004B7C7A" w:rsidRDefault="004B7C7A" w:rsidP="004A175F">
      <w:r>
        <w:t>&gt;sp_Q12UF8</w:t>
      </w:r>
    </w:p>
    <w:p w14:paraId="614C9834" w14:textId="77777777" w:rsidR="004B7C7A" w:rsidRDefault="004B7C7A" w:rsidP="004A175F">
      <w:r>
        <w:t>MKTEELYSGKAKTIYKTENPNELISEFRDSLTAFDGKKKSEATNKGYYNAQISKKIFEMLEEEGIKTHYLGMVSGNEMLVKKVDIILIEVIPRNIAAGSITRKYPVEEGTVFKEPVLVFDYKSDEFGDPMINDDIAVVMGIATREEIDFIRSMALKINAILKSYLESNGFLLPDFKLEFGRVDGEIVLADEISCDTCRFWDVETGESMDKDLFRFDKGDLSKAYEKVARRLVPEIFEE</w:t>
      </w:r>
    </w:p>
    <w:p w14:paraId="5277F53B" w14:textId="77777777" w:rsidR="004B7C7A" w:rsidRDefault="004B7C7A" w:rsidP="004A175F">
      <w:r>
        <w:t>&gt;sp_Q47UV7</w:t>
      </w:r>
    </w:p>
    <w:p w14:paraId="5F07B950" w14:textId="77777777" w:rsidR="004B7C7A" w:rsidRDefault="004B7C7A" w:rsidP="004A175F">
      <w:r>
        <w:t>MAINLDDKKAIVAEVQEAANGAHSVVIADARGVAVEAITVLRKQARENGVWMKVVRNTLARRAVEGTEFECVSDVFKGPSLIAFSSDHPGAAARLFTDFAKANENFELKAAAFEGNAVDVNMLAKLPTYDEAISRLMSVMKEASAGKLARTFAAIRDQKEQEAA</w:t>
      </w:r>
    </w:p>
    <w:p w14:paraId="465D2CF2" w14:textId="77777777" w:rsidR="004B7C7A" w:rsidRDefault="004B7C7A" w:rsidP="004A175F">
      <w:r>
        <w:t>&gt;sp_Q47UV6</w:t>
      </w:r>
    </w:p>
    <w:p w14:paraId="7F92158E" w14:textId="77777777" w:rsidR="004B7C7A" w:rsidRDefault="004B7C7A" w:rsidP="004A175F">
      <w:r>
        <w:t>MAKLSKRARLIREKVDVTKEYDINEAVSLLKEFATANFRESVDVAVNLGIDARKSDQNVRGATVLPNGTGREVRVAVFTQGENAEKAKAAGADIVGMEDLAAQVKAGEMNFDVVIASPDAMRVVGQLGQILGPRGLMPNPKVGTVTPDVAGAVKNAKSGQIRYRNDKNGIIHTTIGKADFEPAQLQENLESLLEALKKAKPANAKGQYLKKVSLSTTMGAGVVVNQATLTQA</w:t>
      </w:r>
    </w:p>
    <w:p w14:paraId="2251DA08" w14:textId="77777777" w:rsidR="004B7C7A" w:rsidRDefault="004B7C7A" w:rsidP="004A175F">
      <w:r>
        <w:t>&gt;sp_Q12UP9</w:t>
      </w:r>
    </w:p>
    <w:p w14:paraId="392618AF" w14:textId="77777777" w:rsidR="004B7C7A" w:rsidRDefault="004B7C7A" w:rsidP="004A175F">
      <w:r>
        <w:t>MVEETTLDLVKQLIEGSPERKFSESLDIAINLKNLDMSQPKNRVDEEIILPNGLGKTMKIAVFAKGEVGLNAKDAGCDYILTEEDIKELGEDKSKARSLANECDFFIAEVQYMAQIGKALGAILGPRGKMPVPLTPDKNVADLINSTKNSVRIRSKDKLTFHVSVGRRDMDVEKLAENIETVLGRLEHSLEKGKHNLKSVYVTTTMGNSVRLV</w:t>
      </w:r>
    </w:p>
    <w:p w14:paraId="058DB8C3" w14:textId="77777777" w:rsidR="004B7C7A" w:rsidRDefault="004B7C7A" w:rsidP="004A175F">
      <w:r>
        <w:t>&gt;sp_Q480B2</w:t>
      </w:r>
    </w:p>
    <w:p w14:paraId="28F5B362" w14:textId="77777777" w:rsidR="004B7C7A" w:rsidRDefault="004B7C7A" w:rsidP="004A175F">
      <w:r>
        <w:t>MARVKRGVQARARHKKVLKQAKGYYGARSRVYRVAYQAVTKAGQYAYRDRRQRKRQFRQLWIARINAAARQNGLSYSKFINGLKKASIEIDRKILADIAVYDKAAFTFLVEKAQASLAA</w:t>
      </w:r>
    </w:p>
    <w:p w14:paraId="74EF8653" w14:textId="77777777" w:rsidR="004B7C7A" w:rsidRDefault="004B7C7A" w:rsidP="004A175F">
      <w:r>
        <w:t>&gt;sp_Q12WL2</w:t>
      </w:r>
    </w:p>
    <w:p w14:paraId="2401022F" w14:textId="77777777" w:rsidR="004B7C7A" w:rsidRDefault="004B7C7A" w:rsidP="004A175F">
      <w:r>
        <w:t>MELAVVGSSEFVTGFRLAGIKKIYEAKSDELESVVTKVLKDSDVGIFVIHEDDFNKLPEILRDTLSESVDPTVVTLGGTGESSNLREKIKQSVGVDLWK</w:t>
      </w:r>
    </w:p>
    <w:p w14:paraId="55BD8B6E" w14:textId="77777777" w:rsidR="004B7C7A" w:rsidRDefault="004B7C7A" w:rsidP="004A175F">
      <w:r>
        <w:t>&gt;sp_Q12TV0</w:t>
      </w:r>
    </w:p>
    <w:p w14:paraId="639AEA4D" w14:textId="77777777" w:rsidR="004B7C7A" w:rsidRDefault="004B7C7A" w:rsidP="004A175F">
      <w:r>
        <w:t>MRTLVFEPFSGASGDMILAGLIDLGADKGEIVEVIQASVDVSVTIEDITKCGIRATDVNIHTKDSARIRSFGELIDIIKDANLPEEVEKNAIAVFRIIGDAEAKVHGMSLEQLHFHEVGQDDALADVIGSCYAIHRMKVENILCTPVNVGGGSVRTAHGTLPVPVPATTEILSGSGLEVHSNGDRELLTPTGAALLTYFANPSDQLPTGKILTTGYGAGDAETDMPNVLRTMLMETTGNLSRDHMEVLETNVDDVTGEVLGNLFETLMKEGAKDVTITPATMKKGRTGHIIHVIAHPENSERIARELIRQTGTLGVRILPTKHRFIAERKMEKVNIIIGKQTFQVTVKIAHDRSDEVLHISAEFEDCRRISQECGLPLKEVIRRAEEKAWNNILKK</w:t>
      </w:r>
    </w:p>
    <w:p w14:paraId="491B8907" w14:textId="77777777" w:rsidR="004B7C7A" w:rsidRDefault="004B7C7A" w:rsidP="004A175F">
      <w:r>
        <w:lastRenderedPageBreak/>
        <w:t>&gt;sp_Q12VQ2</w:t>
      </w:r>
    </w:p>
    <w:p w14:paraId="4064B174" w14:textId="77777777" w:rsidR="004B7C7A" w:rsidRDefault="004B7C7A" w:rsidP="004A175F">
      <w:r>
        <w:t>MLIVLSVGGSILAKNLDPKHFSAYASALKELARKHQIVVVTGGGVAARNYIDVARGVGANEVVCDFIGIDITRLNAQLLIAALGNTAHPEPPTTYKEAESALASGKIVVMGGVIPGQTTDAVAAILAEYLNADMMVIATSVDGVYSSDPREDPNAKKFDVMTAKELVGIVISTEMKAGSKSPVDPLASKIIERCNIDTIIMDGTDPQDVLEVVLQEAVKTDKVTGVRLGTRIIG</w:t>
      </w:r>
    </w:p>
    <w:p w14:paraId="71F875CC" w14:textId="77777777" w:rsidR="004B7C7A" w:rsidRDefault="004B7C7A" w:rsidP="004A175F">
      <w:r>
        <w:t>&gt;sp_Q12U80</w:t>
      </w:r>
    </w:p>
    <w:p w14:paraId="63CBF7F6" w14:textId="77777777" w:rsidR="004B7C7A" w:rsidRDefault="004B7C7A" w:rsidP="004A175F">
      <w:r>
        <w:t>MKTIKEQLLSSCKPLDELLGGGFESGVVTQIFGEAGSGKTNICLQLAIECVKKGKKAIFIDTEGLSADRFKQIAGENARKIAQDIIIFEPHSFEEQYSAVRETEKISTENVGVIIVDSATAYYRFELDDEDSSIRTRRELSNQIGFLHSLARKRDIVVVITNQVYSDIKSNSLKPIGGSSLEHISKTIIQLEKTGTGSRRAKIWKHRSRPEGTTCEFTITADGVR</w:t>
      </w:r>
    </w:p>
    <w:p w14:paraId="22F48517" w14:textId="77777777" w:rsidR="004B7C7A" w:rsidRDefault="004B7C7A" w:rsidP="004A175F">
      <w:r>
        <w:t>&gt;sp_Q12Y46</w:t>
      </w:r>
    </w:p>
    <w:p w14:paraId="19A28C57" w14:textId="77777777" w:rsidR="004B7C7A" w:rsidRDefault="004B7C7A" w:rsidP="004A175F">
      <w:r>
        <w:t>MLSTKVTEGSTTVSVPVPPEGVPFPPSEAPVFYNPHMELNRDISVAATSACAKRILLKKDMELKDITYLDAMSASGIRGLRIANEVGITSILNDWSDDAYGLILENIGLTGVSDIAEATCKNANVLMHERRFNIVDLDPFGSPTPYLDAATRSAVHFLEVTATDTAPLCGAHFNSGMRKYAAVPLNNEFHSEMGVRILLGKIARELAKHDKGMTPLLSHATRHYVRTYLQVKKGAKLADKAFKDLGFLSHCEHCGHREIFHGMAISISDHCSSCGNDVYIAGPLWLGQLHEPQYCDEVLLELEDRSLGTKEQAKKLILACRDELDIPFFYDQHVICKMIGVSAPAMDMFIAALRETGANVSRTHFTGISFKTDAKIDTIKDVLRSL</w:t>
      </w:r>
    </w:p>
    <w:p w14:paraId="0BEE95F0" w14:textId="77777777" w:rsidR="004B7C7A" w:rsidRDefault="004B7C7A" w:rsidP="004A175F">
      <w:r>
        <w:t>&gt;sp_Q487C3</w:t>
      </w:r>
    </w:p>
    <w:p w14:paraId="5AFAD1BB" w14:textId="77777777" w:rsidR="004B7C7A" w:rsidRDefault="004B7C7A" w:rsidP="004A175F">
      <w:r>
        <w:t>MPSMDIVSETDLEEVRNAVDNANREITTRFDFRGVEASFEWKKPNIILKAEGDFQLKQMCDLLRSQLAKRNVDAKAMAVGDASASGRNWSQQVTFKEGIEQDMAKQLVKLIKGEKLKVQAAIQGEQVRVTGKKRDELQAVMQLVRTAELEQSFQFTNFKD</w:t>
      </w:r>
    </w:p>
    <w:p w14:paraId="634CDFF4" w14:textId="77777777" w:rsidR="004B7C7A" w:rsidRDefault="004B7C7A" w:rsidP="004A175F">
      <w:r>
        <w:t>&gt;sp_Q48AN9</w:t>
      </w:r>
    </w:p>
    <w:p w14:paraId="1738787F" w14:textId="77777777" w:rsidR="004B7C7A" w:rsidRDefault="004B7C7A" w:rsidP="004A175F">
      <w:r>
        <w:t>MITLSAEQCRIIGVMLEKETTTPEQYPLSLNGITTGCNQKSNRDPVMSLSESDVQNLVDELVQMNQLMVDQKASTRVNKYFHRFCDTEFGNLKFTPQQRAVICVLFLRGPQTPGELRTRTNRLADFADVSEVDNTLTQLQDLNGLTLVRKLEREPGKRESRYVHLLSDVDESSFTQAVTTQTEVVLSEEQTSLTQRVTELEQQVASLTEQINCITELLNDD</w:t>
      </w:r>
    </w:p>
    <w:p w14:paraId="6C736658" w14:textId="77777777" w:rsidR="004B7C7A" w:rsidRDefault="004B7C7A" w:rsidP="004A175F">
      <w:r>
        <w:t>&gt;sp_Q484P6</w:t>
      </w:r>
    </w:p>
    <w:p w14:paraId="222A1F61" w14:textId="77777777" w:rsidR="004B7C7A" w:rsidRDefault="004B7C7A" w:rsidP="004A175F">
      <w:r>
        <w:t>MKLLSNIVFGALIAFTSVKAMAALEIVITGGVDSARPIAIIPFNWTGTGERPELLSKVISDDLLRSGKFSPIAIDRFPQTISDAKAIDYSAWANLGAEAVLLGNINEVAPGRYQVSYQLVDVIRGQITGGETSMLSNGELVNPKDHILAQSSANIQLNQARRYAHSISNVIYEKLTGSKGAFLSKIAYVIVRDQGKYPYQLAFADYDGFNEHVLLSSKEPLMSPSWHPNGDQLAYVSFENRQAQIHSIDIYTGVRKSISSFNGINSAPRFSPDGKSMAMVLSKDGNPDLYVMELATMKLRRITRNRAIDTEPSWTPDGNSLIFSSERGGKPQLYRVDLAGGKVRRLTFDGEVNLGGSVTPDGKQLIMVNRTRGKYRLAKQELSSGLFQVLTETRLDESPSVSPNGGMIIYSTLHNNRQVLGLVSVDGRFKARLPALDGQVKAPAWSPFL</w:t>
      </w:r>
    </w:p>
    <w:p w14:paraId="450284CF" w14:textId="77777777" w:rsidR="004B7C7A" w:rsidRDefault="004B7C7A" w:rsidP="004A175F">
      <w:r>
        <w:t>&gt;sp_Q47WK1</w:t>
      </w:r>
    </w:p>
    <w:p w14:paraId="0CADD85D" w14:textId="77777777" w:rsidR="004B7C7A" w:rsidRDefault="004B7C7A" w:rsidP="004A175F">
      <w:r>
        <w:t>MGRAYQNRKLSMAKTAGAKTKVYSKYGKAIYVCAKTGGIDPDGNLSLRGLI</w:t>
      </w:r>
      <w:r>
        <w:lastRenderedPageBreak/>
        <w:t>DRAKKDQVPTHVIDNAIKKASGAGGEDFVEARYEGYGPGNCMVIIDCLTDNGNRTIKDVRQCFSKNHAKIGTSGSVSHMFDHQAVFAFKGEDDEAVLETLMMADIDVTDVELEDGIITVYAPHTEFFKIKTEFTNSMPEYELEIEELSWVPQNYIDVEGEENLENFEKFIAMLDDCDDVQHVYHNAEIKD</w:t>
      </w:r>
    </w:p>
    <w:p w14:paraId="04520F20" w14:textId="77777777" w:rsidR="004B7C7A" w:rsidRDefault="004B7C7A" w:rsidP="004A175F">
      <w:r>
        <w:t>&gt;sp_Q12ZU7</w:t>
      </w:r>
    </w:p>
    <w:p w14:paraId="5B1AFFF6" w14:textId="77777777" w:rsidR="004B7C7A" w:rsidRDefault="004B7C7A" w:rsidP="004A175F">
      <w:r>
        <w:t>MAKKSTSRLPKRKGEYTFRGKTVAQLQEMSFEDFAELLPAKERRSIRRGFSDSQKGVLQQFRDGKESVRTHFRNMIIFPEMIGKNLEVYNGKEFVKIEIMPEMIGHRFGEYSPTRNRVSHGSAGVGATRSSKFVPLK</w:t>
      </w:r>
    </w:p>
    <w:p w14:paraId="35DA6931" w14:textId="77777777" w:rsidR="004B7C7A" w:rsidRDefault="004B7C7A" w:rsidP="004A175F">
      <w:r>
        <w:t>&gt;sp_O74044</w:t>
      </w:r>
    </w:p>
    <w:p w14:paraId="17025B10" w14:textId="77777777" w:rsidR="004B7C7A" w:rsidRDefault="004B7C7A" w:rsidP="004A175F">
      <w:r>
        <w:t>MARSPVLIINCKNYKEAAGGRIDSLAAAAAGAAAKYGVRIALAPPQHLLGAVKGEDLTVLAQHIDDKGVGSTTGYVVPELLGESGVSGALINHSEHRVSADQVASLVPRLRGLDMISVVCVKDSAEAANLSRHRPDYIAIEPPELIGSGRSVSSERPELIGEAAEAIRGADGTKLLCGAGITSGADVRKALELGSKGILVASGVVKSSDPAAAIAELAQAMS</w:t>
      </w:r>
    </w:p>
    <w:p w14:paraId="506C3B9E" w14:textId="77777777" w:rsidR="004B7C7A" w:rsidRDefault="004B7C7A" w:rsidP="004A175F">
      <w:r>
        <w:t>&gt;sp_Q12U30</w:t>
      </w:r>
    </w:p>
    <w:p w14:paraId="63380F30" w14:textId="77777777" w:rsidR="004B7C7A" w:rsidRDefault="004B7C7A" w:rsidP="004A175F">
      <w:r>
        <w:t>MGNRPLDILNDALNTSVIVRLKGAREFRGVLQGYDVHMNLVLDEAEELKDGEIVRKIGGVVIRGDNVVYVSP</w:t>
      </w:r>
    </w:p>
    <w:p w14:paraId="78AB88C3" w14:textId="77777777" w:rsidR="004B7C7A" w:rsidRDefault="004B7C7A" w:rsidP="004A175F">
      <w:r>
        <w:t>&gt;sp_Q12ZC6</w:t>
      </w:r>
    </w:p>
    <w:p w14:paraId="67AAA95B" w14:textId="77777777" w:rsidR="004B7C7A" w:rsidRDefault="004B7C7A" w:rsidP="004A175F">
      <w:r>
        <w:t>MAEQEKEATLPSKENFSEWYNGMLQIAEIMDVRYPVKGSYVWYPFGFSIRRNVYDIIRGLLDKDHQETLFPLLIPENEFMKEAEHIKGFEEEVYWVLNGGTTPLDVKLALRPTSETAIYPMYRLWVRSHADLPLKLYQIVNTFRYETKHTRPLIRLREITSFKEAHTVHATWDEAASQVEEAIRLYIEFYKRLAIPVLPSKRPSWDKFPGADYTIAVDSLMPDGKTLQVGTAHHLGDNFAKTFDIKYEDVDGEQVYAHQTCYGVSERCIATLLSTHGDDKGLVLPPEVAPTQVVIIPIIFKEPEAVLNACNDVKAELEAAGVRVTIDDSDKRPGSKYYKWEMKGVPLRIEIGPRDLKNEAAMLARRDTGEKEQVPLASIKDEVLSRFKIIQTSLLEKATSELNERIFDCSTVDDVKEKVQDGIALVPWCGEEKCGLDLDEQVGAGILGIPTDMDEDGTYKCPICSKETRTRVYVARTY</w:t>
      </w:r>
    </w:p>
    <w:p w14:paraId="19300677" w14:textId="77777777" w:rsidR="004B7C7A" w:rsidRDefault="004B7C7A" w:rsidP="004A175F">
      <w:r>
        <w:t>&gt;sp_Q48AM0</w:t>
      </w:r>
    </w:p>
    <w:p w14:paraId="6274C71D" w14:textId="77777777" w:rsidR="004B7C7A" w:rsidRDefault="004B7C7A" w:rsidP="004A175F">
      <w:r>
        <w:t>MKQQIVNFPITFPITLSGQWQSPSAVSFSSLSTPLKDWLLDEGSLTARLKKHCDNFQVKVIGEQQQPCSAAESCDLIKVGEPVLVREVILYCDDVPQVFARSLLPIASLTGEEQILANLGEQPLGQVLFNNPSLQRLRLELSPFVNDSSVVALAAKLTAQHASNSPLVKASVIPKQELWGRRSIFMLENKPLMVAEVFLPDAFAYQ</w:t>
      </w:r>
    </w:p>
    <w:p w14:paraId="3507931B" w14:textId="77777777" w:rsidR="004B7C7A" w:rsidRDefault="004B7C7A" w:rsidP="004A175F">
      <w:r>
        <w:t>&gt;sp_Q12V29</w:t>
      </w:r>
    </w:p>
    <w:p w14:paraId="7EA3380A" w14:textId="77777777" w:rsidR="004B7C7A" w:rsidRDefault="004B7C7A" w:rsidP="004A175F">
      <w:r>
        <w:t>MAKDILIHQIIEVLERAGFMVSNQCNIRPRSFDLAARQGNTLLFCKVLYNIDGLNEETAREMKSLAKYLNGYPILIGAKTRDQLLEDSVVYMRYDIPALSIQTLYDYFVENVPPLVSAAPGGLYVSIDGDVLKEARMNVSMSLGALASELGVSRRTISKYEEGQMDASIDIVLHLEEILDMALAKSIDILRSFEKELDPANVKEEAHEMKTPPNDNILNLIYTLGYDVLSTNQAPFKAVSKDTSSTFLTGVSEYSNAMVKRAHLMSSISNVIETQSVFIIEGKSRYKFVEDTVLIERDELNTIADSDDLDTLIHERAKRHKEE</w:t>
      </w:r>
    </w:p>
    <w:p w14:paraId="56A9D18A" w14:textId="77777777" w:rsidR="004B7C7A" w:rsidRDefault="004B7C7A" w:rsidP="004A175F">
      <w:r>
        <w:t>&gt;sp_Q12Z15</w:t>
      </w:r>
    </w:p>
    <w:p w14:paraId="4BD8895A" w14:textId="77777777" w:rsidR="004B7C7A" w:rsidRDefault="004B7C7A" w:rsidP="004A175F">
      <w:r>
        <w:t>MKEHFQLKETIVTIVADDQSYIELAKESIAVHRLKLEEYIRSDPYFKVTLEPYECSSDAPEVVKRLVAAGNSVGIGPMSAVAGTIAALAVGSMVDAGATSAIVDNGG</w:t>
      </w:r>
      <w:r>
        <w:lastRenderedPageBreak/>
        <w:t>DIAFLNDRPIVIGIYAGQSSIRNIGFTLEPSDHIRGICTSSGTVGPSINFGCADAAVVFSDDVSLADSAATELSNATGIGHEGVENAFDTISSIINIDGAVVIQGEHMGMWGTIPQITRADMQYECITKG</w:t>
      </w:r>
    </w:p>
    <w:p w14:paraId="4D1A22F4" w14:textId="77777777" w:rsidR="004B7C7A" w:rsidRDefault="004B7C7A" w:rsidP="004A175F">
      <w:r>
        <w:t>&gt;sp_Q47VS2</w:t>
      </w:r>
    </w:p>
    <w:p w14:paraId="7EBBBBA2" w14:textId="77777777" w:rsidR="004B7C7A" w:rsidRDefault="004B7C7A" w:rsidP="004A175F">
      <w:r>
        <w:t>MTLKVPCPQCQKTVVWQASSEFRPFCSKRCQLIDLGEWAEESHKISQNIQVDTVLSEEMLDAMEDEFLLNNKFFVEPE</w:t>
      </w:r>
    </w:p>
    <w:p w14:paraId="031A439F" w14:textId="77777777" w:rsidR="004B7C7A" w:rsidRDefault="004B7C7A" w:rsidP="004A175F">
      <w:r>
        <w:t>&gt;sp_P84612</w:t>
      </w:r>
    </w:p>
    <w:p w14:paraId="21A0D15A" w14:textId="77777777" w:rsidR="004B7C7A" w:rsidRDefault="004B7C7A" w:rsidP="004A175F">
      <w:r>
        <w:t>AFELPSLPYAIDALEPHISKETLEFHHGKHHNTYVVKLNGLIPGTKFENKSLEEIVCSSDGGVFNNAAQIWNHTFYWNSLSPNGGGAPTGAVADAINAKWGSFDAFKEALNDKAVNNFGSSWTWLVKLADGSLDIVNTSNAATPLTDDGVTPILTVDLWEHAYYIDYRNVRPDYLKGFWSLVNWEFANANFA</w:t>
      </w:r>
    </w:p>
    <w:p w14:paraId="318C3214" w14:textId="77777777" w:rsidR="004B7C7A" w:rsidRDefault="004B7C7A" w:rsidP="004A175F">
      <w:r>
        <w:t>&gt;sp_Q47XH8</w:t>
      </w:r>
    </w:p>
    <w:p w14:paraId="6A6A0593" w14:textId="77777777" w:rsidR="004B7C7A" w:rsidRDefault="004B7C7A" w:rsidP="004A175F">
      <w:r>
        <w:t>MAKKKSKSSNSNTIALNKKARHNYSLTDKFEGGMSLQGWEIKSIRSGKVNISDCYVHIKDREAYLLGAEISPLNAASSHVVCDPNRDRKLLLNRRELDKIIAAVERDGYSLIATAMYWKACWVKLEFYLGKGKKDHDKRSDIKDREWAVDKGRLMKNKNLDR</w:t>
      </w:r>
    </w:p>
    <w:p w14:paraId="0064D038" w14:textId="77777777" w:rsidR="004B7C7A" w:rsidRDefault="004B7C7A" w:rsidP="004A175F">
      <w:r>
        <w:t>&gt;sp_Q47Y68</w:t>
      </w:r>
    </w:p>
    <w:p w14:paraId="36949277" w14:textId="77777777" w:rsidR="004B7C7A" w:rsidRDefault="004B7C7A" w:rsidP="004A175F">
      <w:r>
        <w:t>MKIWVDADACPVVIKEILFKAADRTKIAITLVANHHVRIPPSPFISFMQVSSGFDVADDEIVKRIEANDLVITSDIPLADEVIDKSGIALSPRGELYTKENIKSRLNIRDFMDTMRASGVHTGGPPALNQTDRQNFANHLDRIITQFKKTQ</w:t>
      </w:r>
    </w:p>
    <w:p w14:paraId="7CC3B9D1" w14:textId="77777777" w:rsidR="004B7C7A" w:rsidRDefault="004B7C7A" w:rsidP="004A175F">
      <w:r>
        <w:t>&gt;sp_Q481E4</w:t>
      </w:r>
    </w:p>
    <w:p w14:paraId="7BBC864D" w14:textId="77777777" w:rsidR="004B7C7A" w:rsidRDefault="004B7C7A" w:rsidP="004A175F">
      <w:r>
        <w:t>MPIVSKYSNERVEKIIQDLLDVLVKEEVTPDLALMCLGNAVTNIIAQVPESKRVAVVDNFTKALKQSV</w:t>
      </w:r>
    </w:p>
    <w:p w14:paraId="0A793016" w14:textId="77777777" w:rsidR="004B7C7A" w:rsidRDefault="004B7C7A" w:rsidP="004A175F">
      <w:r>
        <w:t>&gt;sp_Q01893</w:t>
      </w:r>
    </w:p>
    <w:p w14:paraId="6636760F" w14:textId="77777777" w:rsidR="004B7C7A" w:rsidRDefault="004B7C7A" w:rsidP="004A175F">
      <w:r>
        <w:t>MQAWVIGNWKQNPATSHDVNALLDDLCAAISTTKQMSHDNSARCQIMVAPSLIHLAAVNGRLKDTSILCAAQDVSGHSASVGAYTGECSAQQIVDAGATWTILGHSERRQYHQESNDALLQKMIHALSQDLGVVFCIGESQEQYDTKQTLTVIDNQLVVIKEFITQQPELIDALPTRLIIAYEPVWAIGTGKVPTVAEVSATHKHIKQTLAGFADSLSNMTVLYGGSVNADNANSFAADPMIDGALVGGASLKADSFLTIATAFSQASI</w:t>
      </w:r>
    </w:p>
    <w:p w14:paraId="525C14E2" w14:textId="77777777" w:rsidR="004B7C7A" w:rsidRDefault="004B7C7A" w:rsidP="004A175F">
      <w:r>
        <w:t>&gt;sp_Q12WL3</w:t>
      </w:r>
    </w:p>
    <w:p w14:paraId="319A1079" w14:textId="77777777" w:rsidR="004B7C7A" w:rsidRDefault="004B7C7A" w:rsidP="004A175F">
      <w:r>
        <w:t>MRLLQKFTRKSSLKQSGSSSNYAYVTARVRAMKSNLLPREVYPRLMNMGIDEITRFIEESQYKQDVDELARTYDGVDLFEHALNRNLAVTFTKLINISEGELNYLISEYLRKYDIWSIKTILRGKYCGASVEEINDSIVSAGQLSYPFLLSLSEKESYESIIDALSGTDYYPTLKEYDGTNLSDIENKLDKMYYTGLSTTVNNPKSNDSKLFSKFIRTEIDIKNLSTLFRLKNAGVEKDEIADLILEGGLHLSIKEIEKLLPLPFSEFVQSLEKYPYWEDISGIVKTEMDSLIELETQLTRSNIKSASSFSHVYPLSIVPIMDYILNKTNEVHNLRIILRGKAANLDEEIIRNQLVI</w:t>
      </w:r>
    </w:p>
    <w:p w14:paraId="7E76BAC9" w14:textId="77777777" w:rsidR="004B7C7A" w:rsidRDefault="004B7C7A" w:rsidP="004A175F">
      <w:r>
        <w:t>&gt;sp_Q12UK2</w:t>
      </w:r>
    </w:p>
    <w:p w14:paraId="2BE8A024" w14:textId="77777777" w:rsidR="004B7C7A" w:rsidRDefault="004B7C7A" w:rsidP="004A175F">
      <w:r>
        <w:t>MKPLIVLNLKTYLEGTGEGAVRIARACKEVGEASGIEIAIAPQFCDIYRVASQVDVPVYSQHLDGVGAGSFTGHAFAKCIKDAGAVGTLINHSECRLKLADIEASVTAAKGEGLRTIICTNNIATTAAAAALGPDYVAVEPPELIGSGIPVSKADPEVVTGSVAAVERIDPAVKVLCGAGISKGEDLKAAIELGSVGVLLASGIVKAKDPKAALEDLVSLI</w:t>
      </w:r>
    </w:p>
    <w:p w14:paraId="165446F1" w14:textId="77777777" w:rsidR="004B7C7A" w:rsidRDefault="004B7C7A" w:rsidP="004A175F">
      <w:r>
        <w:lastRenderedPageBreak/>
        <w:t>&gt;sp_Q47W31</w:t>
      </w:r>
    </w:p>
    <w:p w14:paraId="3A32586E" w14:textId="77777777" w:rsidR="004B7C7A" w:rsidRDefault="004B7C7A" w:rsidP="004A175F">
      <w:r>
        <w:t>MSTLEIIILALLQGLTEFLPISSSAHLILPSQVLGWQDQGLAFDVAVHVGTLLAVMMYFRKELGVMAVAWLGTVGVGPEKGRGGFDAKLSWWILLATIPAGLFGLLGKDFIEEHLRSALVIAMTTLLFGFLLGFADIKAGKRTEHKPMEKLGLKGAMLIGLAQAVALIPGTSRSGITMTIGLMLGLSRDNAARFSFLLSIPAIAMAGSYLTLKLILSTESVDWFAMGLGSLLAFVSAYACIHYFLILLEKLGMMPFVIYRLILGVGLLWFIL</w:t>
      </w:r>
    </w:p>
    <w:p w14:paraId="38773560" w14:textId="77777777" w:rsidR="004B7C7A" w:rsidRDefault="004B7C7A" w:rsidP="004A175F">
      <w:r>
        <w:t>&gt;sp_Q12X58</w:t>
      </w:r>
    </w:p>
    <w:p w14:paraId="50476D4E" w14:textId="77777777" w:rsidR="004B7C7A" w:rsidRDefault="004B7C7A" w:rsidP="004A175F">
      <w:r>
        <w:t>MEDMDTTITLIGTRLAKEGVEFFFDGDTPECEQCKLKNTCMSLEKGKKYRVVKVRNNTLHECFVHDKGAMVVDVVKAPIFALLDSKKAIEGSKIRYQAPKCDEKLDAETYELCYPKGLRNGERCTVLKVMGTVEMEADPSITLKKVELLP</w:t>
      </w:r>
    </w:p>
    <w:p w14:paraId="5F392379" w14:textId="77777777" w:rsidR="004B7C7A" w:rsidRDefault="004B7C7A" w:rsidP="004A175F">
      <w:r>
        <w:t>&gt;sp_Q12TZ6</w:t>
      </w:r>
    </w:p>
    <w:p w14:paraId="2E12C681" w14:textId="77777777" w:rsidR="004B7C7A" w:rsidRDefault="004B7C7A" w:rsidP="004A175F">
      <w:r>
        <w:t>MADLIGLAIVFLIFALVAYVLGARGVAGLSMTIAKWLVIIFIVLAIITILL</w:t>
      </w:r>
    </w:p>
    <w:p w14:paraId="21560BC5" w14:textId="77777777" w:rsidR="004B7C7A" w:rsidRDefault="004B7C7A" w:rsidP="004A175F">
      <w:r>
        <w:t>&gt;sp_Q47YH9</w:t>
      </w:r>
    </w:p>
    <w:p w14:paraId="7D0E5449" w14:textId="77777777" w:rsidR="004B7C7A" w:rsidRDefault="004B7C7A" w:rsidP="004A175F">
      <w:r>
        <w:t>MEDNFRNVLIILSAIVITAIFIHGLWTLRKQKNPYKLKTSKDKADPITRDFDRKGFDQDGVGQVKVKPSAENDKINLENEAVTEHFITEGIQLPDDLSKSQIIIKNDVLGDLAGQTSKAKQEELDNNSIQELDSSLEDDWFKEDNSGQFSKGELGDELTPAPAVEKVKKKPTKPKAVHIEPLYEQPVTQAKPARTPINKVSKTPSKATLKRDQIEIDFDNQMSEQAAAPKKIKTQLEPQVIILSVVMPANQQMLGAALLPSLLTLGLKYGEMNIFHRHEDNAGKGKVTFSLANIMNPGSFDLDNMENFATRGVSLFMTLPNAGDPFSVFEQMLNAAKQLAQEFNAQVLDDKRNVMTKQTEQHYLSKIREFDRKSRIALVE</w:t>
      </w:r>
    </w:p>
    <w:p w14:paraId="29C47EEA" w14:textId="77777777" w:rsidR="004B7C7A" w:rsidRDefault="004B7C7A" w:rsidP="004A175F">
      <w:r>
        <w:t>&gt;sp_Q12ZJ1</w:t>
      </w:r>
    </w:p>
    <w:p w14:paraId="72459D5D" w14:textId="77777777" w:rsidR="004B7C7A" w:rsidRDefault="004B7C7A" w:rsidP="004A175F">
      <w:r>
        <w:t>MDDLEAIRQKRLAELQQQQSSPQNDAQAAYQQEQAQAERDEQVKAVLRQVMTPEARERLTRLRLSRKELVEQLESQLVMLAQNGRLQTKIDDEKLKVLLTQMQPQKRQTSITRM</w:t>
      </w:r>
    </w:p>
    <w:p w14:paraId="73B2E820" w14:textId="77777777" w:rsidR="004B7C7A" w:rsidRDefault="004B7C7A" w:rsidP="004A175F">
      <w:r>
        <w:t>&gt;sp_Q483B4</w:t>
      </w:r>
    </w:p>
    <w:p w14:paraId="318010D5" w14:textId="77777777" w:rsidR="004B7C7A" w:rsidRDefault="004B7C7A" w:rsidP="004A175F">
      <w:r>
        <w:t>MAFDTKLMEILACPVCKGKLDYDKAAQELICHFDRLAYSIEKDIPVLLENEAREINANQSTEQDG</w:t>
      </w:r>
    </w:p>
    <w:p w14:paraId="191282F0" w14:textId="77777777" w:rsidR="004B7C7A" w:rsidRDefault="004B7C7A" w:rsidP="004A175F">
      <w:r>
        <w:t>&gt;sp_Q487Z9</w:t>
      </w:r>
    </w:p>
    <w:p w14:paraId="7635F691" w14:textId="77777777" w:rsidR="004B7C7A" w:rsidRDefault="004B7C7A" w:rsidP="004A175F">
      <w:r>
        <w:t>MGQKVNPTGIRLGITKPFASTWFASNKDFASNLDGDHKVREFLKEKLKRASLSKVVIERPAKSIRVTIHTARPGVVIGKKGEDVEKLRLAVSKIAGVPAQINIAEVRKPEMDAQLVADSIASQLERRVMFRRAMKRAVQNAMRLGAKGIKVQVSGRLGGADIARAEWYREGRVPLHTLRADIDYAIARGNTTYGVIGIKVWIFKGEIIGNMPLQAEVPAAKPKRKTNRKPK</w:t>
      </w:r>
    </w:p>
    <w:p w14:paraId="0F412086" w14:textId="77777777" w:rsidR="004B7C7A" w:rsidRDefault="004B7C7A" w:rsidP="004A175F">
      <w:r>
        <w:t>&gt;sp_Q47VY5</w:t>
      </w:r>
    </w:p>
    <w:p w14:paraId="5089744B" w14:textId="77777777" w:rsidR="004B7C7A" w:rsidRDefault="004B7C7A" w:rsidP="004A175F">
      <w:r>
        <w:t>MAEENQVENSEAAQQSPEFAIQRIYTKDVSFETPNSPAVFQLDWKPEIQLDLDTRSTKLADNTYEVVLSVTVTATVEDKTAFLAEVQQAGIFTIGNLPEAQLAHTIGAFCPTTLFPYARETVASLVNRGSFPQFNLTPVNFEGLYASYVQQRATQENVAQSSETH</w:t>
      </w:r>
    </w:p>
    <w:p w14:paraId="443F4341" w14:textId="77777777" w:rsidR="004B7C7A" w:rsidRDefault="004B7C7A" w:rsidP="004A175F">
      <w:r>
        <w:t>&gt;sp_Q482G8</w:t>
      </w:r>
    </w:p>
    <w:p w14:paraId="4A03DE91" w14:textId="77777777" w:rsidR="004B7C7A" w:rsidRDefault="004B7C7A" w:rsidP="004A175F">
      <w:r>
        <w:t>MSSQPLNVNEDEIAKFEQVASQWWDLTGDFKPLHQINPLRVQFISQHIALQVEGIDSKNGFYDMQIIDVGCGGGILSESLAKLGANVTGIDMGTEPLNVAKLHALETGVSINYQKITAEEKALENPGTFDVVTCMEMLEHVPDPASVIQACSTLVKPGG</w:t>
      </w:r>
      <w:r>
        <w:lastRenderedPageBreak/>
        <w:t>LIFFSTLNKSIKSYLLAILAAEKLLKIVPDGTHDHDKFIRPSQLIGWAEEHGLKCIDASGIHYNPITGNHKLNDSLDVNYILCCRKL</w:t>
      </w:r>
    </w:p>
    <w:p w14:paraId="117E453C" w14:textId="77777777" w:rsidR="004B7C7A" w:rsidRDefault="004B7C7A" w:rsidP="004A175F">
      <w:r>
        <w:t>&gt;sp_Q482I0</w:t>
      </w:r>
    </w:p>
    <w:p w14:paraId="3432B922" w14:textId="77777777" w:rsidR="004B7C7A" w:rsidRDefault="004B7C7A" w:rsidP="004A175F">
      <w:r>
        <w:t>MQLFIEYFPLLIFFIINSIAGIYWATGSLIVAAFVQIFYYKIKKEKIPAKQWIIFGLIVVFGGLTIYLQNDAFLKWKVTIINAFFAAALLVSNTFFNKNIIKEFLAESLSLPENIWSRLNLAWALFFLFCSGLNYYIAFNYDLDTWVNFKVFGLTGLMFLFSITSILFLYKYLEVEEEINDTDTINNEKTKEST</w:t>
      </w:r>
    </w:p>
    <w:p w14:paraId="18F518E2" w14:textId="77777777" w:rsidR="004B7C7A" w:rsidRDefault="004B7C7A" w:rsidP="004A175F">
      <w:r>
        <w:t>&gt;sp_Q487Z6</w:t>
      </w:r>
    </w:p>
    <w:p w14:paraId="0DC84D2D" w14:textId="77777777" w:rsidR="004B7C7A" w:rsidRDefault="004B7C7A" w:rsidP="004A175F">
      <w:r>
        <w:t>MAIVKCKPTSPGRRHLVKVVNKELHTGKPYAPLLDTKSKSGGRNNNGRITVRHIGGGHKQHYRIVDFKRLKDGIPAKVERLEYDPNRSANIALVLYADGERRYILAPKGLSAGDSILSGVGAPIKPGNTMPLRNIPLGSVIHAIELKPGKGAQIARAAGTYAQLVAKDGAYVTLRLRSGEMRKIESDCRATLGEIGNSEHMLRSLGKAGASRWRGVRPTVRGVAMNPVDHPHGGGEGKTSGGRHPVSPWGVPTKGYKTRSNKRTDKFIVRRRAK</w:t>
      </w:r>
    </w:p>
    <w:p w14:paraId="58457E3B" w14:textId="77777777" w:rsidR="004B7C7A" w:rsidRDefault="004B7C7A" w:rsidP="004A175F">
      <w:r>
        <w:t>&gt;sp_Q47WM2</w:t>
      </w:r>
    </w:p>
    <w:p w14:paraId="7D0870D3" w14:textId="77777777" w:rsidR="004B7C7A" w:rsidRDefault="004B7C7A" w:rsidP="004A175F">
      <w:r>
        <w:t>MTEKNEKTHKTIEQAEQEGKYIRKVRSFVKREGRLTNNQERAINDHWQTMGLNHSDGVIDAPTLFANENPVVLEIGFGMGKSLVEMAKAAPELNFIGIEVHKPGVGACISSAVEESVSNLKVCEHDAIEILADCIPDDTLTTVQLFFPDPWHKKKHHKRRIVSAEFVETIRQKLKVGGVFHMATDWENYAECMLEDMQSAPGYNNLSESNDYVPRPDSRPLTKFENRGQNLGHGVWDLQFAKKA</w:t>
      </w:r>
    </w:p>
    <w:p w14:paraId="47DD5539" w14:textId="77777777" w:rsidR="004B7C7A" w:rsidRDefault="004B7C7A" w:rsidP="004A175F">
      <w:r>
        <w:t>&gt;sp_Q12UR3</w:t>
      </w:r>
    </w:p>
    <w:p w14:paraId="111B4E3E" w14:textId="77777777" w:rsidR="004B7C7A" w:rsidRDefault="004B7C7A" w:rsidP="004A175F">
      <w:r>
        <w:t>MSVGIVSYGAYIPKFRIKVEDIARVWGDDADILSAGLMVYEKSVPDLDEDTATIAVEAARSAVLRNNIDAKRIGAVYTGSESHPYAVKPTSTIVAEAIEATPVLTAADFEFACKAGTAAMQACMGLVGSGMVDLGMAIGADVSQGAPGDALEYTAAAGGVSYIIGNKESEMIAVIEDTFSFTTDTPDFWRREGMPYPEHGGRFTGEPGYFKHVTGAANGLMEKMGTKPSDYDYAVFHQPNGKFPSRVAKMLGFTKEQIKPGLVVPWLGNTYSGSCMMGIAATLDQAKPGDRIFATAFGSGAGGDAFSFRVTDKIDEVRDAAPKVLDLLKDPVYMDYAMYAKHKGKIRLA</w:t>
      </w:r>
    </w:p>
    <w:p w14:paraId="5F954E87" w14:textId="77777777" w:rsidR="004B7C7A" w:rsidRDefault="004B7C7A" w:rsidP="004A175F">
      <w:r>
        <w:t>&gt;sp_Q48AL9</w:t>
      </w:r>
    </w:p>
    <w:p w14:paraId="7DF27F1C" w14:textId="77777777" w:rsidR="004B7C7A" w:rsidRDefault="004B7C7A" w:rsidP="004A175F">
      <w:r>
        <w:t>MLKRIQQKWLAIKLITRMDKPIGTYLLLWPTYWALWIASDGWPNLQLLLVFSLGVFIMRSAGCVINDYADRKIDGEVERTKNRPLVNGMMTSGEAINLFGVLIGMAFGLVLMLSWSTIYLSVVAVLLAAIYPFMKRHTQLPQLFLGAAFSWGMIMAFSEAQGEIPLVAWLLFTANLCWTIAYDTMYAMVDRDDDVKIGVKSTAILFAENDKRVIGFLQLMTLALLWTVGDILAFGWPYQLCIIAAAGLFSYQQLLIVNRERDACFQAFLHNHWVGLVVFVGIAIEYL</w:t>
      </w:r>
    </w:p>
    <w:p w14:paraId="5B034EDB" w14:textId="77777777" w:rsidR="004B7C7A" w:rsidRDefault="004B7C7A" w:rsidP="004A175F">
      <w:r>
        <w:t>&gt;sp_Q12XB7</w:t>
      </w:r>
    </w:p>
    <w:p w14:paraId="28F500CD" w14:textId="77777777" w:rsidR="004B7C7A" w:rsidRDefault="004B7C7A" w:rsidP="004A175F">
      <w:r>
        <w:t>MTNYHVTLEAAWLVRDVETADDAIGVAISEAGKRLNPKKLDFVEVDVGTTYCPACSEPFGSVFIAANTALVGLVLEMKVFDAESDEHASRIAKSVIGKALTDVPLNVVDVEEFD</w:t>
      </w:r>
    </w:p>
    <w:p w14:paraId="5A2C78C3" w14:textId="77777777" w:rsidR="004B7C7A" w:rsidRDefault="004B7C7A" w:rsidP="004A175F">
      <w:r>
        <w:t>&gt;sp_Q47Z18</w:t>
      </w:r>
    </w:p>
    <w:p w14:paraId="7721A4D5" w14:textId="77777777" w:rsidR="004B7C7A" w:rsidRDefault="004B7C7A" w:rsidP="004A175F">
      <w:r>
        <w:t>MLHNTTDNVENNQTIKASTFDSEAFLRVVTEQAGVYRMYDSKQVVIYVGKAKQLKKRLASYFRKDVGSVKTQVLVKQIAAIEVTVTHTEGEALILENNYIKKYQPKYNILLRDDKSYPYLLITAHKHPKLGLHRGGKKVKGEYFGPFPTVGAVWESLRLMQKIFPIRQCEDSYYRARSRPCLQHQLGRCSAPCVDKISVDDYKEQVNL</w:t>
      </w:r>
      <w:r>
        <w:lastRenderedPageBreak/>
        <w:t>AKLFLQGKSSAVIEQLVARMELASNELHFELAAKYRDQIVTLRKVQQQQHVSGHVAELDVVGLYRDKTQVCIHLLFIRQHKILGSKSYFPTVPSESSDSEILQAFIAQHYLSNEMLSHGKVQSSIPKEIVIKESIEQVVELARLLSEQAEYDVKISTNTRSERAQYLKLAGTNAHTALVTRNSHKESMQARFVALNEVFELENGIQRIECFDISHTMGQQTVASNVVFNQEGPLKTDYRRYNVFGITPGDDYAAMAFALNKRYGKLKANPIKPEEHGALEKLPDIVFIDGGKGQLAKAEEFFSQLALTRTPLLVGVAKGESRKPGLETLILAGSHQLISLPATSPALHLVQHIRDESHRFAITGHRAKRQKVSKKSRLESIEGIGAKKRQSLLTFLGGLQEVMQADITALAKVPGISHVLAEKIHNALHDK</w:t>
      </w:r>
    </w:p>
    <w:p w14:paraId="60BD70F8" w14:textId="77777777" w:rsidR="004B7C7A" w:rsidRDefault="004B7C7A" w:rsidP="004A175F">
      <w:r>
        <w:t>&gt;sp_Q482K2</w:t>
      </w:r>
    </w:p>
    <w:p w14:paraId="5EA3C205" w14:textId="77777777" w:rsidR="004B7C7A" w:rsidRDefault="004B7C7A" w:rsidP="004A175F">
      <w:r>
        <w:t>MSLNTDLTIALDVMGGDQGPLITISSAITAISHQPNLHLILCGDEIIITETLAHFEITKENLATHKQLSIFPTSQVVLMSDKPIVALRTKKDSSMRKALDLVHEGRAQACVSAGNTGALFSMAHFVLKNIPGVERPALISSLPTHDKDKHVFMLDLGANVFCDSHVLYQFGVMGSVMAEQVDGINKPRVALLNMGEEAIKGSDHIKLAALELTENKDINYVGFIEGSDIFSNKADVIVCDGFVGNVALKTCEGVARLVYEKSKTAFSASLVAKLFGSLLKPSFKKLFKTMNPDQYNGASLIGLRGIVVKSHGNANSSAFLSAIEEAVKEVERQVPEKIKTSLEHGFTCR</w:t>
      </w:r>
    </w:p>
    <w:p w14:paraId="4B57112F" w14:textId="77777777" w:rsidR="004B7C7A" w:rsidRDefault="004B7C7A" w:rsidP="004A175F">
      <w:r>
        <w:t>&gt;sp_Q12UA1</w:t>
      </w:r>
    </w:p>
    <w:p w14:paraId="663B09F8" w14:textId="77777777" w:rsidR="004B7C7A" w:rsidRDefault="004B7C7A" w:rsidP="004A175F">
      <w:r>
        <w:t>MQFQGRSRRKYTGAKLKSARGKRKFELGREPAATHVNDTKRKNVPTHGGNRKVRLLQENIANVTNPADGKTIVSAIETVVDNAANAHYVRRNIITKGSVIQTAAGNARVTSRPGQDGVVNAILIE</w:t>
      </w:r>
    </w:p>
    <w:p w14:paraId="01FA5D64" w14:textId="77777777" w:rsidR="004B7C7A" w:rsidRDefault="004B7C7A" w:rsidP="004A175F">
      <w:r>
        <w:t>&gt;sp_Q47VT2</w:t>
      </w:r>
    </w:p>
    <w:p w14:paraId="7CDD8730" w14:textId="77777777" w:rsidR="004B7C7A" w:rsidRDefault="004B7C7A" w:rsidP="004A175F">
      <w:r>
        <w:t>MADNQYYGTGRRKSSTARVFMKAGNGAITINKRDISEYFGRETARMVVRQPLELVEMLEKFDFNISVVGGGISGQAGAIRHGITRALMVFDETLRGELRKAGFVTRDARKVERKKVGLHKARKKPQFSKR</w:t>
      </w:r>
    </w:p>
    <w:p w14:paraId="59982FAE" w14:textId="77777777" w:rsidR="004B7C7A" w:rsidRDefault="004B7C7A" w:rsidP="004A175F">
      <w:r>
        <w:t>&gt;sp_Q488Z6</w:t>
      </w:r>
    </w:p>
    <w:p w14:paraId="3E69FEB4" w14:textId="77777777" w:rsidR="004B7C7A" w:rsidRDefault="004B7C7A" w:rsidP="004A175F">
      <w:r>
        <w:t>MANHNQENSQQSDMAEKLIAVNRVSKVVKGGRIFSFTALTVVGDGNGRVGFGYGKAREVPAAIQKAMEKAHRNIVTIDLKGTTLQHVITGKHSGSKVFMKPASEGTGIIAGGAMRAVLEVAGVQNVLSKAYGSTNPINVVRATVSALVNMHSPEGMAAKRGKRVDEILG</w:t>
      </w:r>
    </w:p>
    <w:p w14:paraId="035D06BA" w14:textId="77777777" w:rsidR="004B7C7A" w:rsidRDefault="004B7C7A" w:rsidP="004A175F">
      <w:r>
        <w:t>&gt;sp_Q12XP4</w:t>
      </w:r>
    </w:p>
    <w:p w14:paraId="22D7BE0D" w14:textId="77777777" w:rsidR="004B7C7A" w:rsidRDefault="004B7C7A" w:rsidP="004A175F">
      <w:r>
        <w:t>MLIHPEEILETIHMIKAENFDIRTVTMGINLRGCCHSDIDVFNKNIYNKITGYAKELVRTTEEVQNLYGIPITNKRIAVTPIAIVAESCNTEDYVSIAKTLDRAAEDVGIDFIGGFSALVHKGITPGDMKLINSIPQALASTKKVCASINVATTKAGINMDAVAMMGHIVKKTAEATKDADGIGCAKLVIFANAPEDNPFMAGAFHGIGEPDCVINVGVSGPGVVNSAVRELKDPDLGEISEAIKKTAFKITRMGEMVGREVSRRLNVDFGVLDLSLAPTPEIGDSVAAILEAMGLETCGTHGTTAALALLNDAVKKGGSMASSYVGGLSGAFIPVSEDAGMIRAVELGALSLEKLEAMTSVCSVGLDMIAIPGDTSAATISAIIADEMAIGMINKKTTAVRLIPAPGKKVGDSVEFGGLLGRAPVMKVSEFSSEKFIARGGRIPAPIQALTN</w:t>
      </w:r>
    </w:p>
    <w:p w14:paraId="49A2C034" w14:textId="77777777" w:rsidR="004B7C7A" w:rsidRDefault="004B7C7A" w:rsidP="004A175F">
      <w:r>
        <w:t>&gt;sp_Q12XG1</w:t>
      </w:r>
    </w:p>
    <w:p w14:paraId="03B46FAC" w14:textId="77777777" w:rsidR="004B7C7A" w:rsidRDefault="004B7C7A" w:rsidP="004A175F">
      <w:r>
        <w:t>MLGASEPEDVIKQCTQVLEHIANDNSVPRNIRRSANDILATLKNEAEPLFLRTSSSISILEDISNDPNIPLHTRTLIWNVASQLETIPVDE</w:t>
      </w:r>
    </w:p>
    <w:p w14:paraId="3C2CD8B9" w14:textId="77777777" w:rsidR="004B7C7A" w:rsidRDefault="004B7C7A" w:rsidP="004A175F">
      <w:r>
        <w:t>&gt;sp_Q47XR0</w:t>
      </w:r>
    </w:p>
    <w:p w14:paraId="1F8316BD" w14:textId="77777777" w:rsidR="004B7C7A" w:rsidRDefault="004B7C7A" w:rsidP="004A175F">
      <w:r>
        <w:lastRenderedPageBreak/>
        <w:t>MMKGGMGNLMKQAQQMQAKMAKAQEELAQMEVVGEAGAGMVKVTMTGSHSVRKVELDDSLMEDDKDMIEDLLAAAVNDAVRRVEEQNKDKMGALTGGMQLPPGMKMPF</w:t>
      </w:r>
    </w:p>
    <w:p w14:paraId="030C08DC" w14:textId="77777777" w:rsidR="004B7C7A" w:rsidRDefault="004B7C7A" w:rsidP="004A175F">
      <w:r>
        <w:t>&gt;sp_Q47WN5</w:t>
      </w:r>
    </w:p>
    <w:p w14:paraId="7FBC9C3C" w14:textId="77777777" w:rsidR="004B7C7A" w:rsidRDefault="004B7C7A" w:rsidP="004A175F">
      <w:r>
        <w:t>MTITTSKQLPSLAQLPETYLIELSEFGAISLSGEEQSKYLQGQVTCDVNSITESNLLVGAHCDAKGKVFSVFRLINRSSAHLLLQPTASIEGSLKELKKFGVFAKVTIDIAEELGFIALIGKQASSLIQQEFSQVPDSLTPVVQIGSTSLVYLSGEQPRYIIIDDKATITAITEKLALPTYSQSVWNLLEITQGFPILTANTSGHYVPQMLNLQAINGISFTKGCYLGQETVARMQYLGKNKRALFCLNSQLEQPFQSDDVIEKQLGENWRKAGDILAHYQADDGSCVIQAILANDGDLPILRIASQADSVVTNQTLPYTLIAE</w:t>
      </w:r>
    </w:p>
    <w:p w14:paraId="01C2B279" w14:textId="77777777" w:rsidR="004B7C7A" w:rsidRDefault="004B7C7A" w:rsidP="004A175F">
      <w:r>
        <w:t>&gt;sp_Q12TI2</w:t>
      </w:r>
    </w:p>
    <w:p w14:paraId="25457C23" w14:textId="77777777" w:rsidR="004B7C7A" w:rsidRDefault="004B7C7A" w:rsidP="004A175F">
      <w:r>
        <w:t>MENTDQNIEITAETSAAAENTESTSLVPIDEYLAAGVHIGTQQKTQNMMKFVYRVRTDGLYVLDIQSTDERIRSIAHFLSMYDPSRILVVSARQYGQYPATMFSKSVGAVSKVGRFIPGSLTNPVQEGFFEPDVVIVTDPAGDAQVIREAVNVGIPVVALCDTNNMTSNVDLVIPTNNKGRKALSLVYWLLAREIANERDIPFNYEASEFETGL</w:t>
      </w:r>
    </w:p>
    <w:p w14:paraId="75B81CB0" w14:textId="77777777" w:rsidR="004B7C7A" w:rsidRDefault="004B7C7A" w:rsidP="004A175F">
      <w:r>
        <w:t>&gt;sp_Q12ZT6</w:t>
      </w:r>
    </w:p>
    <w:p w14:paraId="333171D7" w14:textId="77777777" w:rsidR="004B7C7A" w:rsidRDefault="004B7C7A" w:rsidP="004A175F">
      <w:r>
        <w:t>MVLLDPLADALSIIKNAEAVGKDSCTIRPASKLIGNVLKVMNDRGYIGDFEFVEDGKAGVYTVELIGRINKCGAIKPRYSVGVTEFERWEKQFLPAKNFGVLILTTPKGVISQYEARENNVGGQLLSFVY</w:t>
      </w:r>
    </w:p>
    <w:p w14:paraId="0AE92026" w14:textId="77777777" w:rsidR="004B7C7A" w:rsidRDefault="004B7C7A" w:rsidP="004A175F">
      <w:r>
        <w:t>&gt;sp_Q47Z40</w:t>
      </w:r>
    </w:p>
    <w:p w14:paraId="2C82F985" w14:textId="77777777" w:rsidR="004B7C7A" w:rsidRDefault="004B7C7A" w:rsidP="004A175F">
      <w:r>
        <w:t>MSDTENRPTNFIRNIIDADLDSGKHTGVQTRFPPEPNGFLHIGHAKAICLNFGIAQDYNGLCNLRFDDTNPEKEDIDYVHAIQKDVKWLGFEWAGEIHYSSNYFDQLHGFAVELIEKGLAYVCFLNAEETREYRGTLNKPGKNSPYRDTSVEENLALFAKMKNGEFEEGICALRAKIDMTSSFMCLRDPIIYRVRFAHHHQTGDKWCIYPMYDFTHCLSDALEGITHSICTLEFQDNRRLYDWVIEQVSVPSTPHQYEFSRLNLEYTLMSKRKLNTLVEEKLVDSWDDPRMPTIAAFRRRGYTPASMREFAKRIGVTKMENTIEMSVLEACIREDLNDNAPRAMAVLDPIKLVIENYPEDKNEDLIVKNHPSDDEQGTRIVPFSKELYIEAEDFREEANKKYKRLVIDKAVRLRGAYVVTATRCDKDEQGNVTTVYCTYNEDTLGKNPTDGTKPKGVIHWVDANKSLDAIVRLYDRLFTVPNPAAADDFNSVINPQSLVTITGAKVEPSLAEAKPEFAYQFERQGYFCLDNDIKEPGALVFNRTVGLRDTWAKISQ</w:t>
      </w:r>
    </w:p>
    <w:p w14:paraId="37AB2122" w14:textId="77777777" w:rsidR="004B7C7A" w:rsidRDefault="004B7C7A" w:rsidP="004A175F">
      <w:r>
        <w:t>&gt;sp_Q47ZU5</w:t>
      </w:r>
    </w:p>
    <w:p w14:paraId="3B22E992" w14:textId="77777777" w:rsidR="004B7C7A" w:rsidRDefault="004B7C7A" w:rsidP="004A175F">
      <w:r>
        <w:t>MTEAQLTLPTTKLSPTQKTQFIKLEKKLRRNVGQAIAQYNMIEDGDKVMVCLSGGKDSYAMLSILMLLKESAPIHFDIIAVNLDQKQPGFPEHILPEYLDKLGIEYHIVEEDTYGIVKEKVPEGKTTCSLCSRLRRAVLYKAAKKIGATKIALGHHRDDMIETLMLNMFYGGKMKAMPAKLVSDNGEHVVIRPLAFCKESELIQYSELKHFPIIPCNLCGSQPNMQRQNIKRMLNDWHDQFPGRIESMFTAMQNVVPSHLCDSNLFDFKSINSTSGIINGGDTAFDEVAIEAPQDLSMKNQPNADQLLNVVEVK</w:t>
      </w:r>
    </w:p>
    <w:p w14:paraId="4567662C" w14:textId="77777777" w:rsidR="004B7C7A" w:rsidRDefault="004B7C7A" w:rsidP="004A175F">
      <w:r>
        <w:t>&gt;sp_Q12W02</w:t>
      </w:r>
    </w:p>
    <w:p w14:paraId="2AC7818C" w14:textId="77777777" w:rsidR="004B7C7A" w:rsidRDefault="004B7C7A" w:rsidP="004A175F">
      <w:r>
        <w:t>MRPDISNIPELPGVYLMKDISDNIIYIGKAKSLKKRVSQYFQSSKNHSSKTRAMVRKIADVDYIVTESEVAALILEANLVKKNRPHYNIDLKDDKRYPYVKVTVNTKFPKIFITRRRLMDGALYFGPYTNVKPVRQTLDMISQIFRIKRCNRRVDGKGKRACLNYHIDRCYAPCNGSITPEEYRNNVMEAVKLFKGETSGTIKELQEKMNIHAIAQEYESAAVIRDQIDALKSLSRQQTATAGNDDSDIIATASDDETVFVQIFYIR</w:t>
      </w:r>
      <w:r>
        <w:lastRenderedPageBreak/>
        <w:t>DGNMVGKADMSLSWGDATGNIARVTEEFIKQYYQDAPVPPEILVQYPIPEKELVIKWLSEKAARSVQIQVPQRGNKKRLMEMAEQNAQMTLEQSHLKQSDKEQALQALLQLRDALALSTLPAHIEGFDISNISGTDAVGSMVVFENGLPANSKYRHFNIKTVKGIDDFAMMAEVVKRRYTHQKAEKDKLPDLILIDGGPGQVSAAMGSLKELQLDIPLVGLAKRFEHIIVPKDGTDEVVILPHTSEALKVLMRVRDESHRFAVSSHRRRRTARLSHSELDTIPGIGASRKKALLNHFSSIEQIRHASVEELTAVEGISKGLAERIVAHFNKERVENQ</w:t>
      </w:r>
    </w:p>
    <w:p w14:paraId="42C1B05A" w14:textId="77777777" w:rsidR="004B7C7A" w:rsidRDefault="004B7C7A" w:rsidP="004A175F">
      <w:r>
        <w:t>&gt;sp_Q12VJ7</w:t>
      </w:r>
    </w:p>
    <w:p w14:paraId="1B973408" w14:textId="77777777" w:rsidR="004B7C7A" w:rsidRDefault="004B7C7A" w:rsidP="004A175F">
      <w:r>
        <w:t>MRVALKIAYIGSNFHGSQVQLNDPTVEGELFKVLKELGIMEDPRTANFISSGRTDSGVHAMGQVVAFDTDAPNLAMPRVINSKLPGTIWAWAHAIVPENFDPRRHALSRSYRYILYGEQFDISKIRSASKLLLGSHDFSNFSTSRGSKKTVRIVKRIDIRVSGNLTRIDVEANSFLWNMVRKIVAALMMVGSGVRDEEWLGHMLDPESYEEGLEPAHGYGLVLMDVNYPIPLEWVEDGYAIRRARERVHDHLVRYRVMADILSHLFPSESSDELL</w:t>
      </w:r>
    </w:p>
    <w:p w14:paraId="12B3C763" w14:textId="77777777" w:rsidR="004B7C7A" w:rsidRDefault="004B7C7A" w:rsidP="004A175F">
      <w:r>
        <w:t>&gt;sp_Q12WL4</w:t>
      </w:r>
    </w:p>
    <w:p w14:paraId="15F4E873" w14:textId="77777777" w:rsidR="004B7C7A" w:rsidRDefault="004B7C7A" w:rsidP="004A175F">
      <w:r>
        <w:t>MGLETVIKDIMSAAQTEVNVINADADAEVSQILDDARQTAKKIMGDRLAKAEDDIKRLRQQEISSANLEVKRAMLNARKEVLDKVYNNAIDSIVSLPGSKQEELLKAIIDENDSNGSNIYSNKDSEKLVRKLSSLEYAGNIDCIGGLTIENSDGTVRLDYTYDMILKNVNEQSLKQTSDILFG</w:t>
      </w:r>
    </w:p>
    <w:p w14:paraId="6F864231" w14:textId="77777777" w:rsidR="004B7C7A" w:rsidRDefault="004B7C7A" w:rsidP="004A175F">
      <w:r>
        <w:t>&gt;sp_Q12WB4</w:t>
      </w:r>
    </w:p>
    <w:p w14:paraId="0CA63768" w14:textId="77777777" w:rsidR="004B7C7A" w:rsidRDefault="004B7C7A" w:rsidP="004A175F">
      <w:r>
        <w:t>MLSASEGEQTVRLARNTIESFLKDGEQSDSIDLPEVFGELRGVFVTLTKNGNLRGCIGHPYADSVLESAIVDSAISAATRDPRFPMVDISEMSDIIVEVTVLTQPELVDVLPDKLPEVIEIGRHGLIAKMGMYQGLLLPQVAPENDFDAIDLLNHTCLKAGLPQDAWLTGAQMYWFEGQIFKEVEPRGDIEENKFNSCCK</w:t>
      </w:r>
    </w:p>
    <w:p w14:paraId="5FA84FF2" w14:textId="77777777" w:rsidR="004B7C7A" w:rsidRDefault="004B7C7A" w:rsidP="004A175F">
      <w:r>
        <w:t>&gt;sp_Q486M1</w:t>
      </w:r>
    </w:p>
    <w:p w14:paraId="570FD579" w14:textId="77777777" w:rsidR="004B7C7A" w:rsidRDefault="004B7C7A" w:rsidP="004A175F">
      <w:r>
        <w:t>MSTKTKSPIGQRTVIGFDFGKKYIGVAVGQEMTGSATPLGSVKATDGIPHWDNLAKYLKEWQPDFIVVGLPLNMDGSEQQLTLDAKKFGNRIHGRFGIQVEFQDERLTTADAKEQLFARGGFKNLKKDNIDAESARLIIESYFEQQYT</w:t>
      </w:r>
    </w:p>
    <w:p w14:paraId="157D65A4" w14:textId="77777777" w:rsidR="004B7C7A" w:rsidRDefault="004B7C7A" w:rsidP="004A175F">
      <w:r>
        <w:t>&gt;sp_Q12ZP8</w:t>
      </w:r>
    </w:p>
    <w:p w14:paraId="06B10086" w14:textId="77777777" w:rsidR="004B7C7A" w:rsidRDefault="004B7C7A" w:rsidP="004A175F">
      <w:r>
        <w:t>MYNLYCTYMTGKRENVLIEALPYIREFHDSVMVIKVGGHAMVDPQVMSDIVQDIVLLRFVGIHPVIVHGGGPEITEKMDRMGKKSEFIGGLRITDDETMEIARMVLVGNINTRIVSLISKHGGKGVGLSGKDGNMILAKKKPTQKILIEDIEHDVDLGWVGDTEIINPEIINIVTANGYIPVISPIAMDSEGNALNINADTVAGDLADALNAKKLILMTDVPGVLRDQTDISTRISRIGVDEVEQLIEDGVLSGGMIPKMRSAKASVEGGVDRVHVIDGSISHSVLLELFTDQGIGTMVYKDTK</w:t>
      </w:r>
    </w:p>
    <w:p w14:paraId="4F6DD425" w14:textId="77777777" w:rsidR="004B7C7A" w:rsidRDefault="004B7C7A" w:rsidP="004A175F">
      <w:r>
        <w:t>&gt;sp_Q9K4Z5</w:t>
      </w:r>
    </w:p>
    <w:p w14:paraId="43706383" w14:textId="77777777" w:rsidR="004B7C7A" w:rsidRDefault="004B7C7A" w:rsidP="004A175F">
      <w:r>
        <w:t>MTMTATMTTPLVLKLGGALLENETALEQLFTALSEYKSTSSRPLVLVHGGGCFVDELLAKMNIVSEKKNGLRITPFSDIGYITGALAGTANKVLMAQGLKSGAKVVGLSLADGGIATVTQSTAGLGAVGECEAGDPTLLTALLSGGFLPIISSIGIDAQGQLLNVNADQAATAICETLDADLVMLSDVAGILDADMQLIPEMNSNYAAELIAAGVINGGMEVKVKAALKAAASLNRDIKLASWKVPERLVALLNGEVEGTKVSS</w:t>
      </w:r>
    </w:p>
    <w:p w14:paraId="49A66AC9" w14:textId="77777777" w:rsidR="004B7C7A" w:rsidRDefault="004B7C7A" w:rsidP="004A175F">
      <w:r>
        <w:t>&gt;sp_Q9K4Z6</w:t>
      </w:r>
    </w:p>
    <w:p w14:paraId="105B84D4" w14:textId="77777777" w:rsidR="004B7C7A" w:rsidRDefault="004B7C7A" w:rsidP="004A175F">
      <w:r>
        <w:t>MLKTILVGATGYTGAELAHYITKHPELELAGLYVSEHSLDAGKPFSSLYGHLL</w:t>
      </w:r>
      <w:r>
        <w:lastRenderedPageBreak/>
        <w:t>GVVDQTIEPLAVSNIKNICDDVDIVVLATAHEVSHDIAAEFLAQDTVVFDLSGAFRVNDPAFYENYYGFKHNFDKELQSAVYGLAEWASADIAEANLIAVPGCYPTASLSALKPLAKHGLISTDQKPIINAVSGVSGAGRKASLASAFCEVSHAPYGVFNHRHQPEISTHLGHEVIFTPHLGSFKRGILATINVKLAAGVTPEQVTAAYQEAYQDQPMVRLLPSGWPSIKAVEKTAYCDLAWQQQGQDLIVVSAIDNLLKGAAAQAMQCINIRFGFAMTTSLV</w:t>
      </w:r>
    </w:p>
    <w:p w14:paraId="22036A65" w14:textId="77777777" w:rsidR="004B7C7A" w:rsidRDefault="004B7C7A" w:rsidP="004A175F">
      <w:r>
        <w:t>&gt;sp_Q12Z64</w:t>
      </w:r>
    </w:p>
    <w:p w14:paraId="78157310" w14:textId="77777777" w:rsidR="004B7C7A" w:rsidRDefault="004B7C7A" w:rsidP="004A175F">
      <w:r>
        <w:t>MQLKVQPIDVKVGKYKVILNTIDAKELGVHEGDRVRIKNHVTLTAIVDFTEDMISPGMIGLYHEVKEALSKEWTETVEVFPAEKPKSTYIIRKTMDGQKLTKEEIDILVKDIVEENLAEIEIAAFLTATYINDMTDDETEWLTRAMIDSGDKLEFDTHPIMDKHSIGGVPGNKISLLIVPIVAANGLLIPKTSSRAITGAGGTADLMEILAPVEFDAAEIKRMTEEVGGVLVWGGATNIAPADDKLIKVEYPLSIDPHCQMLASIMAKKGAIGADHVVMDIPTGPGTKIKNVQEGRKLARDLINLGDRLGMDVDCALTYGASPVGRTIGPALEVIEALKVLESFEGPNSLIEKSASLAGMLLEMGNVAGKDKGYDLAIETLKNGKALTKFKEIIKIQGGNPDVTHKDISVGEFTEDIIAPNNGYILEMDNKRLVQIARLAGAPNDKGAGILLHRKQGEPLKEGDPVMTIYAEKKSKLENAVKSAKERPPFIVEGMMLERIQSFKEI</w:t>
      </w:r>
    </w:p>
    <w:p w14:paraId="69EC2CDD" w14:textId="77777777" w:rsidR="004B7C7A" w:rsidRDefault="004B7C7A" w:rsidP="004A175F">
      <w:r>
        <w:t>&gt;sp_Q12X18</w:t>
      </w:r>
    </w:p>
    <w:p w14:paraId="24820476" w14:textId="77777777" w:rsidR="004B7C7A" w:rsidRDefault="004B7C7A" w:rsidP="004A175F">
      <w:r>
        <w:t>MKVTVGRSGVHGEIFAPASKSYTHRAITVAALSKESIIHRPLISADTQSTIKACEMLGAYIEKDGDKLLISGVDGEPQTPDNVIDVGNSGTTLRFMTAIAALGQGTTVLTGDNSIRSRPNGPLLQVLNDLGVQSISTRGDGCAPIVVTGGLKGAIAKIDGSISSQFISALLLACPLTKNSTTLSIKGELKSRPYVDVTLDILEKAGAEIYLEDNQNLKFIIPGNQKYRLKEYTVPGDFSSASYLLAAAAMTDTKIKVNNLYPSMQGDAAIIDILKEMGANIYWNKEEGTVEVNGGKLHGITMDAGATPDLVPTVAVLGAVAEGETVITNAEHVRYKETDRLHAMAVELDKMGISTSEEKDKLTIKGGELKGADVHGWHDHRIVMSLTLAGMIAGDTTIDTAEAIFISYPNFFDSMRSIGADVILSEQ</w:t>
      </w:r>
    </w:p>
    <w:p w14:paraId="2AF1E51B" w14:textId="77777777" w:rsidR="004B7C7A" w:rsidRDefault="004B7C7A" w:rsidP="004A175F">
      <w:r>
        <w:t>&gt;sp_Q482G5</w:t>
      </w:r>
    </w:p>
    <w:p w14:paraId="1CEF062A" w14:textId="77777777" w:rsidR="004B7C7A" w:rsidRDefault="004B7C7A" w:rsidP="004A175F">
      <w:r>
        <w:t>MEQLTLNPIGKINGEIFLPGSKSLSNRALLIAALANGVTKITNLLVSDDINHMLNALKSLGIEYTLSDCGTECTVIGNGGFFNAKKPLELYLGNAGTAMRPLCAALAASEGEFILTGEPRMKERPIGHLVDALAQLDADIEYLENKDYPPVKIKGKALTGNTVTIDGSISSQFLTAILMIAPLLETNTTIEIDGELVSKPYIDITLDIMRRFNVSVQNNDYKSFIVNGKQSYQALDKYMVEGDASSASYFLAAGAIKGGEVTVHGIGKLSVQGDKHFADVLEKMGAEIHWKDESITVIGKPLTAVDMDMNHIPDAAMTIATTALFATGTTTIRNIYNWRVKETDRLNAMATELRKVGAEVVEGKDYISITPPKSLKHAEIDTYNDHRVAMCFSLVALSDTPVTINDPKCTAKTFPDYFDKLAQVSC</w:t>
      </w:r>
    </w:p>
    <w:p w14:paraId="18CC4C6E" w14:textId="77777777" w:rsidR="004B7C7A" w:rsidRDefault="004B7C7A" w:rsidP="004A175F">
      <w:r>
        <w:t>&gt;sp_Q12XK2</w:t>
      </w:r>
    </w:p>
    <w:p w14:paraId="709CE343" w14:textId="77777777" w:rsidR="004B7C7A" w:rsidRDefault="004B7C7A" w:rsidP="004A175F">
      <w:r>
        <w:t>MTFTGQAYALGAGTVINAIATWKGAAFGVDLKTFADVELTKESSSFIGTIEGVPHGDTTLIERSMDLVLEHFGIEMGGTVVTRSEVPLASGLKSSSAAANATILATLDALGETLEPLDAVKMGVRAAKDAGVTITGAFDDACASFFGGIVVTDNRTNELVKRTEKEMDVVIFAPDRQSFSSQTNVHNSELLAPWVDMAYDLALDGEYEKAMTLNGFLYCGALGFSTDVMMEALKCGVKGVSLSGTGPAYSALVDRKMADTLTKVWENLGTSGKVINTKINNDGLTKL</w:t>
      </w:r>
    </w:p>
    <w:p w14:paraId="4DC7703C" w14:textId="77777777" w:rsidR="004B7C7A" w:rsidRDefault="004B7C7A" w:rsidP="004A175F">
      <w:r>
        <w:t>&gt;sp_Q48AW1</w:t>
      </w:r>
    </w:p>
    <w:p w14:paraId="7729810A" w14:textId="77777777" w:rsidR="004B7C7A" w:rsidRDefault="004B7C7A" w:rsidP="004A175F">
      <w:r>
        <w:t>MAVGKEIKTKIASVKNTQKITSAMEMVAASKMRKAQEGMAASRPYATNIRNV</w:t>
      </w:r>
      <w:r>
        <w:lastRenderedPageBreak/>
        <w:t>IGHIALGNLEYRHPYMEERETKRVGYIVVSTDRGLCGGLNINLFKKVLADAAEKQASGAEVEFGVVGSKATSFFNNMGAKVSAQISGLGDSPSLTDLVGSVAVMLKAYDNGEIDKLYVVYNKFVNTMTQDATIDQLLPLPKSDDEEISHRWDYIYEPDANSLLDKLLVRYIESQVYQGVVENIACEQAARMVAMKAATDNAGDLIDDLQLVYNKARQAAITQELGEIVAGAAAVG</w:t>
      </w:r>
    </w:p>
    <w:p w14:paraId="0E485545" w14:textId="77777777" w:rsidR="004B7C7A" w:rsidRDefault="004B7C7A" w:rsidP="004A175F">
      <w:r>
        <w:t>&gt;sp_Q483A0</w:t>
      </w:r>
    </w:p>
    <w:p w14:paraId="07FBFCA1" w14:textId="77777777" w:rsidR="004B7C7A" w:rsidRDefault="004B7C7A" w:rsidP="004A175F">
      <w:r>
        <w:t>MNLTHLKTLEAESIHIFREVAAEFDNPVMLYSVGKDSAVLLHLARKAFAPGKIPFPLLHVDTNWKFKEMIAFRDQMAKDYDFELLVHKNPEGIEMGMGPFTHGSATHTDVMKTQGLKQALNKYGFDAAFGGARRDEEKSRAKERVYSFRDENHRWDPKSQRPELWNIYNGKVNKGESIRVFPLSNWTELDIWQYIYLESIPIVPLYLAEKRPVVERDGTLIMVDDDRMPIGEDEEVQMKSVRFRTLGCYPLTGAVESTANTLPEIIQEMLLTKTSERQGRVIDHDSAGSMEKKKMEGYF</w:t>
      </w:r>
    </w:p>
    <w:p w14:paraId="691767AE" w14:textId="77777777" w:rsidR="004B7C7A" w:rsidRDefault="004B7C7A" w:rsidP="004A175F">
      <w:r>
        <w:t>&gt;sp_Q12ZG2</w:t>
      </w:r>
    </w:p>
    <w:p w14:paraId="41F16B15" w14:textId="77777777" w:rsidR="004B7C7A" w:rsidRDefault="004B7C7A" w:rsidP="004A175F">
      <w:r>
        <w:t>MFEGVLPALITPFTKDDTIDRTGLIKNIEFAENGKVTGVVVCGTTGESATLSTAEHMEVIDIAVECANVPVVAGTGSNNTAEAVELTKHAEEAGASGALVISPYYNKPNKAGLISHFRTIAEAVEIPIVLYNVPSRTGQDISLEVITELAKIDNIVGIKEASGNLDKASQIIENTMDEDFKVTSGDDGLTLPIMSIGGCGVISVVANIVPDRMSRLVNAFNEGDTATAQQLHYEIAPLIRALFTETNPVPIKRAMNLVGLNAGHLRPPLAPISAENNKLLANCLKELGCLQ</w:t>
      </w:r>
    </w:p>
    <w:p w14:paraId="65A5DB8B" w14:textId="77777777" w:rsidR="004B7C7A" w:rsidRDefault="004B7C7A" w:rsidP="004A175F">
      <w:r>
        <w:t>&gt;sp_Q485H5</w:t>
      </w:r>
    </w:p>
    <w:p w14:paraId="26E45850" w14:textId="77777777" w:rsidR="004B7C7A" w:rsidRDefault="004B7C7A" w:rsidP="004A175F">
      <w:r>
        <w:t>MTDLKHLASVIEQAFEERASISPATVSSEIKNAVLDALAALNNGSARVAEKVDGSWHVNQWLKKAVLLSFRIWDNQVIDGAESTFFDKVPMKYEGYTQAMFEADGVRVVPGASVRTGSFIGKNVVVMPSFVNIGAFVDEGCMVDAWATVGSCAQIGKNVHLSGGVGIGGVLEPLQAGPTIIEDNCFIGARSEIVEGVIVEEGAVISMGVYIGQSTRIFDRETGEVHYGRVPAGSVVVPGNLPSACGTYSLYAAIIVKKVDAKTLAKVGINELLRAVSEE</w:t>
      </w:r>
    </w:p>
    <w:p w14:paraId="211CAF5C" w14:textId="77777777" w:rsidR="004B7C7A" w:rsidRDefault="004B7C7A" w:rsidP="004A175F">
      <w:r>
        <w:t>&gt;sp_Q47XK5</w:t>
      </w:r>
    </w:p>
    <w:p w14:paraId="64801C09" w14:textId="77777777" w:rsidR="004B7C7A" w:rsidRDefault="004B7C7A" w:rsidP="004A175F">
      <w:r>
        <w:t>MSWIEKILPKAKTTQKSSIPEGVWSKCSSCNAVLYKAELERQISVCPKCDHHMRISARKRIDSFLDHDNRMELGEEFEAQDILKFKDSKRYKDRLSAAQKNTGEKDALVVMKGELHGMPVVVAAFEFAFLGGSMASVVGARFVKGVEYCLEHNLPFICFSASGGARMQEALFSLMQMAKTSAALAKMSEKGLPYVSVLTDPTMGGVSASLAMLGDINVAEPKALIGFAGPRVIEQTVREKLPEGFQRSEFLLEKGAIDMIIDRREMKITLARMLGKFMGQTSVVS</w:t>
      </w:r>
    </w:p>
    <w:p w14:paraId="21C06747" w14:textId="77777777" w:rsidR="004B7C7A" w:rsidRDefault="004B7C7A" w:rsidP="004A175F">
      <w:r>
        <w:t>&gt;sp_Q47Y90</w:t>
      </w:r>
    </w:p>
    <w:p w14:paraId="6D46D8BF" w14:textId="77777777" w:rsidR="004B7C7A" w:rsidRDefault="004B7C7A" w:rsidP="004A175F">
      <w:r>
        <w:t>MTCASNSNSFLNKAIEFPSPAKINLFLHIVGQREDGYHNLETLFQFIDHSDTLTLTATETPDIELLTPIDGVNNDDNLIVKAARLLKNRSNTDLGVKISINKILPMGGGLGGGSSNAATVLVALNLLWQCEFSLSELSSLGLSLGADVPIFIHGFSAFAQGVGDHLTAIKPQESWYLITKPECSISTKEIFTAVDLPRNTKKLDPTALNTSDFVTESFHNDCQTLVIKQYPEVAKLLAWLVEYAPSRMTGTGACVFTQFSSYQEARSLQAKLPKGISSFVAQGLNKSPLCSVIAKLSLSE</w:t>
      </w:r>
    </w:p>
    <w:p w14:paraId="51F5FBF1" w14:textId="77777777" w:rsidR="004B7C7A" w:rsidRDefault="004B7C7A" w:rsidP="004A175F">
      <w:r>
        <w:t>&gt;sp_Q12ZS5</w:t>
      </w:r>
    </w:p>
    <w:p w14:paraId="64CF1D66" w14:textId="77777777" w:rsidR="004B7C7A" w:rsidRDefault="004B7C7A" w:rsidP="004A175F">
      <w:r>
        <w:t>MLLTISGLPGSGTTTVGKLLAEHYSVDIISAGDVFRGLAKERGVTLAEFGRLAESDPSIDVEIDKRQSDIANSSDNLILEGRLAGQMAKKALKIWIKAPLEVRVKRIVDREGSSFDVRMQETVEREASEALRYKEIHSIDIHDLSVYDLVIDSSRWDQFVI</w:t>
      </w:r>
      <w:r>
        <w:lastRenderedPageBreak/>
        <w:t>TDMLKKAIDASGSF</w:t>
      </w:r>
    </w:p>
    <w:p w14:paraId="78A7AB84" w14:textId="77777777" w:rsidR="004B7C7A" w:rsidRDefault="004B7C7A" w:rsidP="004A175F">
      <w:r>
        <w:t>&gt;sp_Q47VQ0</w:t>
      </w:r>
    </w:p>
    <w:p w14:paraId="536BE282" w14:textId="77777777" w:rsidR="004B7C7A" w:rsidRDefault="004B7C7A" w:rsidP="004A175F">
      <w:r>
        <w:t>MFRGTSAITLDSKNRITIPTKYREELFADCQGKMVCTVDIQHPCLLLYPLPEWEEIELKLCNLSSMNPQERLLQQVILGNASDCEMDKNGRLLINGPLRQHASLEKNVMLVGQLKKFEIWHDTAWQSQMLQGISKIQSGEIELTERLLDLSL</w:t>
      </w:r>
    </w:p>
    <w:p w14:paraId="6CDD834B" w14:textId="77777777" w:rsidR="004B7C7A" w:rsidRDefault="004B7C7A" w:rsidP="004A175F">
      <w:r>
        <w:t>&gt;sp_Q12U18</w:t>
      </w:r>
    </w:p>
    <w:p w14:paraId="0902CDEF" w14:textId="77777777" w:rsidR="004B7C7A" w:rsidRDefault="004B7C7A" w:rsidP="004A175F">
      <w:r>
        <w:t>MFKATIDAYLLKDSIETLSVLVDEARFRISPEGVVVRAVDPANVAMVSFDLTPEAFDDFEANDCELGLDLSRINDILGVADRDDKVQMELDEESKKLKIQIGGFSYTISLLDPSTIRAEPRIPQLELPAEIVLNGKDLQKAVKAAEKISDHMLLGVEGESFFMEAEGDTDRVKLTMTRDQLIDIKPSQVRSLFSLDYLSDIIKPASKSNEISLHLGNDFPIKINFSIANGKGTIGYLLAPRIESD</w:t>
      </w:r>
    </w:p>
    <w:p w14:paraId="4BA2FCB3" w14:textId="77777777" w:rsidR="004B7C7A" w:rsidRDefault="004B7C7A" w:rsidP="004A175F">
      <w:r>
        <w:t>&gt;sp_Q12UL8</w:t>
      </w:r>
    </w:p>
    <w:p w14:paraId="46C545AE" w14:textId="77777777" w:rsidR="004B7C7A" w:rsidRDefault="004B7C7A" w:rsidP="004A175F">
      <w:r>
        <w:t>MNEKHLTYADSGVDIEKEESTIKALTNGMTYKREGIGAPLTSIGHYAGLIDFGEYALAMATDGVGSKVLIANEMKRWNTVGIDCIAMNVNDLLAIGAEPISFVDYLALEKHSDDFASQIGEGLVKGAEISRMSIVGGETATLPEIVNGFDLAGTCLGMVKKEEVITGEKVRLGDVLVGIPSNGVHSNGYTLVRDIIKESGHSYHEDFSYNTETTIGDELLIPTRIYMEVLDVIKECDVHGLAHITGSGLLKLKRVTGLGFDFTDPIEPGNIFKFLQEEGNVDDLEMYRTFNMGMGFLIILPEADAEKAAEMTGGKIVGKIVESGIRVRDLEIV</w:t>
      </w:r>
    </w:p>
    <w:p w14:paraId="190EF835" w14:textId="77777777" w:rsidR="004B7C7A" w:rsidRDefault="004B7C7A" w:rsidP="004A175F">
      <w:r>
        <w:t>&gt;sp_Q12ZN9</w:t>
      </w:r>
    </w:p>
    <w:p w14:paraId="6E54D47B" w14:textId="77777777" w:rsidR="004B7C7A" w:rsidRDefault="004B7C7A" w:rsidP="004A175F">
      <w:r>
        <w:t>MSSDDQHIREIRVHPIENGTVIDHINAGQALNVLKILNIPTSSSRVVSVLINAPSVHGRKDVVKIEGRELNVEEVDKIALIAPNATINIIRDFEVSDKDIVHIHSQIEGVVRCINPNCISNSNEPVTSKFAVSSNGQRTILRCSYCERIISDDIGEHLL</w:t>
      </w:r>
    </w:p>
    <w:p w14:paraId="47685A9C" w14:textId="77777777" w:rsidR="004B7C7A" w:rsidRDefault="004B7C7A" w:rsidP="004A175F">
      <w:r>
        <w:t>&gt;sp_Q12XL7</w:t>
      </w:r>
    </w:p>
    <w:p w14:paraId="0968EA1E" w14:textId="77777777" w:rsidR="004B7C7A" w:rsidRDefault="004B7C7A" w:rsidP="004A175F">
      <w:r>
        <w:t>MSELTTGRFSISDLDNVQITINNIVGAIEKQSDDIDVEMGPTVKPGVSSLRDWDHNILDRYNPVYTPMCDQCCYCTFGPCDLSGNKEGACGINLEGHNAREFMLRVITGAAAHSGHGRHLLHHLIGLYGKDHPLDVGATNIIAPNVQLVTGVQPKTLGDLDSVLSYVEEQITQLLAAIHVGQEGAAIDFESKALHGGMIDHVGMEISDIAQISCLDFPKSDEEAPLADIGMGCLDASKPTLIVIGHNVAAVTDIIDYMEDKGLNDKIELGGLCCTALDMTRYKTGDRTLPRAKVVGTLAKELKTIRSGIPDVIIVDEQCIRADVLKEASKLMIPVITTNDKVMYGLKDRSNDSIEDILEDLTTGKEKGALMFDYVKLGELAPRLTMMMSEIRKQKGIKALPTDEELKELADSCVHCLKCEVACPNSLPISEAMTALSEGDLSKFELLHDKCIACGRCEYACPKDIDIVNVIEKSSQRVISEEVGKVRVGRGPISDPEIREEGVNLVLGTTPGIVALVGCSNYPDGTKDLFTIADEMLRRSYIVVVSGCSAMDLGMYKGEDGLTLYEKYPSRFKSGGLLNTGSCVSNAHITGAVIKVASIFAQKNISGNYEEIADYTLNRVGAVGVAWGAYSQKAASIGTGCSRLGIPVILGPHGSKYRRALIAKPYEEEKWKVYDARNGSEMQIPAAPDYLLTTAETVEEMMPMLAKSCIRPSDNNMGRMIKLTHYMELSQKYLGIMPEDWYKFVRTETDLPLAKREKLLKILEEEHGWEIDWKRKKILSGPTMKSDVSAQPTNLKRLCKEA</w:t>
      </w:r>
    </w:p>
    <w:p w14:paraId="18EA3367" w14:textId="77777777" w:rsidR="004B7C7A" w:rsidRDefault="004B7C7A" w:rsidP="004A175F">
      <w:r>
        <w:t>&gt;sp_Q48AV5</w:t>
      </w:r>
    </w:p>
    <w:p w14:paraId="6BC2BA3A" w14:textId="77777777" w:rsidR="004B7C7A" w:rsidRDefault="004B7C7A" w:rsidP="004A175F">
      <w:r>
        <w:t>MTQQTPDQYRVFGNPIEQSKSPAIHHIFADKSQQNIDYQKQLVDTKDFSNAVADFIRHGGKGANVTAPFKEQALAIADELTERATLAGAVNTLTFKNGKIFGDNTDGEGLVQDLITNKVILNESRVLLLGAGGAARGVLLPLLAQNPRSIVIANRTASKA</w:t>
      </w:r>
      <w:r>
        <w:lastRenderedPageBreak/>
        <w:t>ATLCQHFSDIRLSASGYQDLEQQHFDVIINATSASLSGNLPPIPTSLLSQNVVCYDMVYGKDETPFLKWAKEHGAMKVIDGLGMLVGQAAVSFEVWRGVTPEVQPVIDKLRASLK</w:t>
      </w:r>
    </w:p>
    <w:p w14:paraId="286F2BAC" w14:textId="77777777" w:rsidR="004B7C7A" w:rsidRDefault="004B7C7A" w:rsidP="004A175F">
      <w:r>
        <w:t>&gt;sp_Q48AW6</w:t>
      </w:r>
    </w:p>
    <w:p w14:paraId="4BEB2ED7" w14:textId="77777777" w:rsidR="004B7C7A" w:rsidRDefault="004B7C7A" w:rsidP="004A175F">
      <w:r>
        <w:t>MSSGAVLTSQEYITHHLSNLKVGEGFWAVHLDSLGWSVFLGLVFLTIFRSVAKKATSGVPGKLQCAVEMVVGFVDDSVKSTFHGKNALIAPLSLTIFVWILLMNSMDWVPVDLLPHLIHWVTGMPLGDIYMKPVPTADPNITFGLALGVFILIIYYSIKVKGVGGFMKELTTQPFGHWSLYPVNFILETVTMLARPLSLALRLFGNLYAGELIFLLIATIGVFQLPVHFLWAAFHLLVIPLQAFIFMMLTIVYLSLAHEDH</w:t>
      </w:r>
    </w:p>
    <w:p w14:paraId="1870C147" w14:textId="77777777" w:rsidR="004B7C7A" w:rsidRDefault="004B7C7A" w:rsidP="004A175F">
      <w:r>
        <w:t>&gt;sp_Q48AW3</w:t>
      </w:r>
    </w:p>
    <w:p w14:paraId="38B38C19" w14:textId="77777777" w:rsidR="004B7C7A" w:rsidRDefault="004B7C7A" w:rsidP="004A175F">
      <w:r>
        <w:t>MSELTTVARPYAKAAFEFAVEAKAIDSWLVQLTFAAEVAKDETIKGFLSSGASVEQAQTLFLNVCGEQVDSQGQNFLKVMAINERLLVLPQVLEQFIALKADFDQEVSVDVTSAVEVTAEQKTTLSAALEKRLARKVKLNCFVDASIVSGLVIKAGDMVIDGSIKGKLNRLATTLQS</w:t>
      </w:r>
    </w:p>
    <w:p w14:paraId="5B12639C" w14:textId="77777777" w:rsidR="004B7C7A" w:rsidRDefault="004B7C7A" w:rsidP="004A175F">
      <w:r>
        <w:t>&gt;sp_Q48AB7</w:t>
      </w:r>
    </w:p>
    <w:p w14:paraId="6B845147" w14:textId="77777777" w:rsidR="004B7C7A" w:rsidRDefault="004B7C7A" w:rsidP="004A175F">
      <w:r>
        <w:t>MPSVINTGHHHFSISNIFANWRAYYDITKPKVVALLVLTALVGMSLSVPGALPWQRLIPAMLGIGLLSSAAAAINHIVDEKIDTVMGRTHNRPLPAGKISVTNAIVFATSIALLGFIILYALVNPLTAFLTLAGLVGYSFVYTMYLKRATPQNITIGGLAGAIPPLLGWTAMTNEVVPNALLLVLIIFTWTPPHFWALAIHRKNDYAKVNIPMLPVTHGVSFTKTQILLYTVLLFVVCLLPYLVGMSNWLYLIGACSLNLIFFGYAWQLKFNAKEGTAMATFKFSIIHLMLLFIILLLDHYWLPMG</w:t>
      </w:r>
    </w:p>
    <w:p w14:paraId="4E2F096D" w14:textId="77777777" w:rsidR="004B7C7A" w:rsidRDefault="004B7C7A" w:rsidP="004A175F">
      <w:r>
        <w:t>&gt;sp_Q47ZU7</w:t>
      </w:r>
    </w:p>
    <w:p w14:paraId="7D898584" w14:textId="77777777" w:rsidR="004B7C7A" w:rsidRDefault="004B7C7A" w:rsidP="004A175F">
      <w:r>
        <w:t>MITLLHIDTSARRTDNDVKEYNSISKSLAAHFMDKWITLNSKDKVIYRDLGLNPPDFISQDWIAAVFTPDEKQSEEQKSLLTLSDTLIDEVDQADIIVISSPMYNYGMPAVLKAWFDQVVRINKTFTFDLARGDFPIEPIMSGKKLILISSSGEFGFEIGGIREKMNYLAPHVETASKYLGVEEFYEIKSEYQEFADARHEESLSNAYRGVEELVKQLV</w:t>
      </w:r>
    </w:p>
    <w:p w14:paraId="1FD420E0" w14:textId="77777777" w:rsidR="004B7C7A" w:rsidRDefault="004B7C7A" w:rsidP="004A175F">
      <w:r>
        <w:t>&gt;sp_Q47UW8</w:t>
      </w:r>
    </w:p>
    <w:p w14:paraId="27FDF809" w14:textId="77777777" w:rsidR="004B7C7A" w:rsidRDefault="004B7C7A" w:rsidP="004A175F">
      <w:r>
        <w:t>MSNNFTKVENPVLIVEGKQADNERLKAESDYLRGTIKDDLQDRMTGGFTSDNFQLIRTHGMYQQDDRDIRAERQKQKLEPLHNVMLRARLPGGIINPTQWLAIDKFADDYTSYGSIRLTTRQTFQFHGVLKPNIKLMHQTLNSVGLDSIATAGDVNRNVLCTSNPVESALHQEAYEWATKISEHLLPKTRAYAEIWLDEEKVETTEADEIEPILGSNYLPRKFKTTVVIPPNNDIDVHANDLNFVAISEGGELIGFNVLVGGGLAMTHGDKATYPRCADDFGFIPKEHTLAIAAAVVTTQRDWGNRVNRKNAKTKYTLDRVGVDTFKAEVERRAGIKFSESRSYEFTHRGDSFGWVEGIDGKNHLTLFIENGRILDFNGANSDSKALKTGMREIAKIHKGDFRLTANQNLIVAGVSAEDKTIIEQLAREHGLINDGVSNQRKSSMACVAFPTCPLAMAEAERYLPGLVDDVEAILEKNGLKDDSIILRVTGCPNGCGRAMLAEIGLVGKGPGKYNMYLGSDLAGSRVPKLYKENVDEAGVLSEIDALSARWSAERNDGEAFGDFVIRAGIVEQVIVSFRDFHHA</w:t>
      </w:r>
    </w:p>
    <w:p w14:paraId="55212FC2" w14:textId="77777777" w:rsidR="004B7C7A" w:rsidRDefault="004B7C7A" w:rsidP="004A175F">
      <w:r>
        <w:t>&gt;sp_Q12TN0</w:t>
      </w:r>
    </w:p>
    <w:p w14:paraId="7532120B" w14:textId="77777777" w:rsidR="004B7C7A" w:rsidRDefault="004B7C7A" w:rsidP="004A175F">
      <w:r>
        <w:t>MKLFGSSGIRGITNKEVTTDLALKVGLALGKTKRSAVVGRDPRIAGEMIEHAIISGLLSAGCDVVRIGMVSTPTLAYATKDYDCGVMITASHNPAEYVGIKLWNPDGMAFDSSQQEEIEECIEKEDFEPVNWDQIGNVSEDANAIRQHTNMILQNVKRS</w:t>
      </w:r>
      <w:r>
        <w:lastRenderedPageBreak/>
        <w:t>SKRVIIDCGCGAGSTITPYVLRKMGCEVITLNSQPDGYFPARNPEPNDTNLTLLKIAVKEFGADIGIAQDGDADRMMAIDEKGEFITGDEMLALFARHECDEGAIIVVPVDTSMMVDDALPGSTVIRTRVGDVYVAEEIKRCNADIGGEPSGSWIFPKISYCPDGIFASAKIMELIENRTLSELKKELPHYPTYRGTVKCDNERKAHVMEVVHSKLEKCGKISDIDGIRVEMDNGWVLVRPSGTEPKIRITAEAREGADRLFSMAENIIKEALN</w:t>
      </w:r>
    </w:p>
    <w:p w14:paraId="1CEB37C5" w14:textId="77777777" w:rsidR="004B7C7A" w:rsidRDefault="004B7C7A" w:rsidP="004A175F">
      <w:r>
        <w:t>&gt;sp_Q12WD5</w:t>
      </w:r>
    </w:p>
    <w:p w14:paraId="06C73924" w14:textId="77777777" w:rsidR="004B7C7A" w:rsidRDefault="004B7C7A" w:rsidP="004A175F">
      <w:r>
        <w:t>MNTTDDVSCAEIYVSGRVQGVYFRGFTQKTATSLGLMGYAQNLPDGRVKVVAQGKRSCISELLDHLHIGPELSNVECIEVGWMGLSDTFTDFFIKR</w:t>
      </w:r>
    </w:p>
    <w:p w14:paraId="23E7D2E0" w14:textId="77777777" w:rsidR="004B7C7A" w:rsidRDefault="004B7C7A" w:rsidP="004A175F">
      <w:r>
        <w:t>&gt;sp_Q47VK9</w:t>
      </w:r>
    </w:p>
    <w:p w14:paraId="0F91A914" w14:textId="77777777" w:rsidR="004B7C7A" w:rsidRDefault="004B7C7A" w:rsidP="004A175F">
      <w:r>
        <w:t>MSGLQKQEALVQEFKDLLKQEQFGSQGEIVDALKANGFDNISQSKISRMLSKFGAVRTRNARQEMVYCLPAELGVPTAQSPLKQLVLEIEHNEVMIIIQTSPGAAQLIARLLDSLSKSDGVLGTIAGDDTIFIAPSDVSKINETIKKLEQLFSKNLT</w:t>
      </w:r>
    </w:p>
    <w:p w14:paraId="6210259A" w14:textId="77777777" w:rsidR="004B7C7A" w:rsidRDefault="004B7C7A" w:rsidP="004A175F">
      <w:r>
        <w:t>&gt;sp_Q9K3D6</w:t>
      </w:r>
    </w:p>
    <w:p w14:paraId="207F6DC6" w14:textId="77777777" w:rsidR="004B7C7A" w:rsidRDefault="004B7C7A" w:rsidP="004A175F">
      <w:r>
        <w:t>MALWGGRFSQAADARFKSFNDSLRFDYRLAEQDITGSVAWSKALVSVGILTQDEQLTIEAALNDLKLAVLENPEQILQSDAEDIHSWVETQLIAKVGDLGKKLHTGRSRNDQVATDLKLWCKQQGQQLLMQLDKTQQQLVSLAREHQHTVLPGYTHLQRAQPVTFSHWCLAYVEMLERDFSRLTDCLKRLDTCPLGSGALAGTAYPMDRTELAHSLGFGSATLNSLDSVSDRDHVMELMCTASMSMIHLSRLAEDLIFYNSGESNFIELADAVTSGSSLMPQKKNPDALELIRGKTGRVFGSLSAMLMTLKALPLAYNKDMQEDKEGLFDALDTWSDCLEMAAMSLVGMKINEARTKEAALGGYSNATELADYLVAKGVPFRDSHHIVGEAVVAAIAKGVPLEALTLAEFKAFDVLIEDDVYHHLSLDETLAKRKALGGVSPVQVEFALTNAEKRLEERDTSGISIRAARLTDLDDIERMVNYWANIGENLPRSRSDLVKAVGTFAVTEKHNQVTGCASIYVYDTGLAELRSLGIEPGYQGGGQGKAVVEYMLRKAEQMAIQKVFVLTRVPEFFMKLGFRSTSKSMLPEKVLKDCDMCPRQHACDEVALEFKLNVVGQTINLKAEKLAS</w:t>
      </w:r>
    </w:p>
    <w:p w14:paraId="53A2FCD3" w14:textId="77777777" w:rsidR="004B7C7A" w:rsidRDefault="004B7C7A" w:rsidP="004A175F">
      <w:r>
        <w:t>&gt;sp_Q47V03</w:t>
      </w:r>
    </w:p>
    <w:p w14:paraId="2ECA17D3" w14:textId="77777777" w:rsidR="004B7C7A" w:rsidRDefault="004B7C7A" w:rsidP="004A175F">
      <w:r>
        <w:t>MINNKTVAEGRYYIGLMSGTSADGIDLALVDFTDKGQQPRLVASFYQSYSAIIADKITSLYQPGSNEIDRAFHLDVELAQLFSQAINALLNQEKLTPEDIIAIGNHGQTIRHRPSGDNPFTLQIGCCQTLATLTGIRVVGQFRRKDMALGGQGAPLVPIFHQQLFTQTTAANFVVNIGGIANITFLPTRDSNQAVLGFDTGPGNALLDDWFTKHHPNSDDCFDKNGAWATTGQVIPLLLEQLMQDDYINSAAPKSTGREYFHLEWLEQQLTAFKEATHSQHETVINHNADIQATLLAFTAQSISDAIMALTAQGKVYLCGGGVHNKALVEALSSRLTASDTVFEINTMQALNIDGDILEAMAFAWLAYAFDQGLDSNLPAVTGASASCTLGSAFLP</w:t>
      </w:r>
    </w:p>
    <w:p w14:paraId="1A00C615" w14:textId="77777777" w:rsidR="004B7C7A" w:rsidRDefault="004B7C7A" w:rsidP="004A175F">
      <w:r>
        <w:t>&gt;sp_Q47VJ7</w:t>
      </w:r>
    </w:p>
    <w:p w14:paraId="2ABBD199" w14:textId="77777777" w:rsidR="004B7C7A" w:rsidRDefault="004B7C7A" w:rsidP="004A175F">
      <w:r>
        <w:t>MAIYLVGDIQGCFNELSSLLLQVNFDRNNDVLYLAGDLVARGPNSLETLRFVKSLGESAKVVLGNHDLHLLSVHAGIKKAKKSDNLSALLAAPDVNELMDWLAAQPLLQEIPNTCSNSNAINQANNNSAYMSHAGISPQWQLSVALEQAKFIQTKLASSDRNTWLALMYGEKPNDWHQAITEIERFRYSINAFTRMRFCFTDGTLEFEQKDSPENITLTNIVPWYELSQTINNTSWVFGHWASLMGKSSHPNIYPLDTGCVWGNQLTMLRWHDKKYFIQSSELSD</w:t>
      </w:r>
    </w:p>
    <w:p w14:paraId="02649661" w14:textId="77777777" w:rsidR="004B7C7A" w:rsidRDefault="004B7C7A" w:rsidP="004A175F">
      <w:r>
        <w:t>&gt;sp_Q12UJ9</w:t>
      </w:r>
    </w:p>
    <w:p w14:paraId="67E9B8C4" w14:textId="77777777" w:rsidR="004B7C7A" w:rsidRDefault="004B7C7A" w:rsidP="004A175F">
      <w:r>
        <w:lastRenderedPageBreak/>
        <w:t>MKKIFAVLGDPIEHSLSPIMHNSAFEALDMDCTYHAFRVEKNDLENALQGAKAMGFGGLNLTVPLKETALKFVDADSLAAKIGAINTIDFKDGIKGYNTDGIGAKRTIEDEGVDIKDKNVLILGAGGAARAIAFTFAEAGANVNIANRTPERAMQLAAEIGDAKGYGLDIVDNGLEDIDILINTTTVGLGNSNGTLVTAEQMHSDLAVFDIVYNPLMTKLLQEAETAGARPITGIMMLVYQGAEAFRIWTGKEPPINVMKKTVMETLDI</w:t>
      </w:r>
    </w:p>
    <w:p w14:paraId="0C621385" w14:textId="77777777" w:rsidR="004B7C7A" w:rsidRDefault="004B7C7A" w:rsidP="004A175F">
      <w:r>
        <w:t>&gt;sp_Q47XX0</w:t>
      </w:r>
    </w:p>
    <w:p w14:paraId="29939768" w14:textId="77777777" w:rsidR="004B7C7A" w:rsidRDefault="004B7C7A" w:rsidP="004A175F">
      <w:r>
        <w:t>MSAPKVQLLLTGNELMTGDIVDSNSAMMAQVLKDIGLGVNRKVTVADDLALLVNEITYMASTSDILIINGGLGPTVDDLTAQALALAIEDELSQHPQALTHLTNWCHQRGAELNGPNLKQAILPKSCQIIANKNGSAVGFYVRFNHCDIYCTPGVPHELETMLIKQIVPAISADLPSDLITDVTRLQVFGLGESSLQKIINEQLPQWPTAIDLGFRAGMPLLEVKLTTNTKKGLALKPIWHNKLADVLGDHLISEIQDKPKSLAEHLLHQLQQHNLKVTTAESCTGGLIASKLTEISGSSMNFEAGYVTYSNKMKTAMLDVPAKLFEQYGAVSEQVVVAMAKGSLIKSTADLTIAVSGVAGPNGGTEEKPVGTVWLAWGSIDNIKTQCLLLPYKRVKFQEFVAAIGLDLLRRYQQNITSIPNYIAERAFTDQ</w:t>
      </w:r>
    </w:p>
    <w:p w14:paraId="1E242C34" w14:textId="77777777" w:rsidR="004B7C7A" w:rsidRDefault="004B7C7A" w:rsidP="004A175F">
      <w:r>
        <w:t>&gt;sp_Q483C9</w:t>
      </w:r>
    </w:p>
    <w:p w14:paraId="6CC07BF0" w14:textId="77777777" w:rsidR="004B7C7A" w:rsidRDefault="004B7C7A" w:rsidP="004A175F">
      <w:r>
        <w:t>MHDSDTDLIYSQAHNQVKNFTFDAQVVEVFPDMISRSVPGYKTIIDTIGRLSERFTQDDSNIYDLGCSLGAATLAMRKGITANNCKIIGVDNSIDMVKRCKMHVDAFKGDTPVTIIEGNIQDIDIENASMVVLNFTLQFIEKSQRQALLSKIAQGLKPGGLLVLSEKISSDDNVIDDVLINLHHNFKRDNGYSELEVAQKRSALEKVMLTDSLDVHKERLTQAGFQHVSLWFQCFNFTSLIAIK</w:t>
      </w:r>
    </w:p>
    <w:p w14:paraId="2F5F971B" w14:textId="77777777" w:rsidR="004B7C7A" w:rsidRDefault="004B7C7A" w:rsidP="004A175F">
      <w:r>
        <w:t>&gt;sp_Q480C4</w:t>
      </w:r>
    </w:p>
    <w:p w14:paraId="0134B676" w14:textId="77777777" w:rsidR="004B7C7A" w:rsidRDefault="004B7C7A" w:rsidP="004A175F">
      <w:r>
        <w:t>MSNWKELFDTEGIVEESVKEQIEEPAKYYVFLLNDDYTPMDFVVDVLCNFFNKSEEQATDIMLTIHYKGKALCGTYTAEIAETKVEQVVQYAFENQHPLKCVMTKA</w:t>
      </w:r>
    </w:p>
    <w:p w14:paraId="5E488390" w14:textId="77777777" w:rsidR="004B7C7A" w:rsidRDefault="004B7C7A" w:rsidP="004A175F">
      <w:r>
        <w:t>&gt;sp_O93637</w:t>
      </w:r>
    </w:p>
    <w:p w14:paraId="1EEC1C15" w14:textId="77777777" w:rsidR="004B7C7A" w:rsidRDefault="004B7C7A" w:rsidP="004A175F">
      <w:r>
        <w:t>MGRRKKMVERVTALMSNPVMIRNIAIIAHIDHGKTTLSDNLLAGAGMISKDLAGRQLFMDSDEEEQERGITIDSANVSMVHEFEDEEYLINLIDTPGHVDFGGDVTRAMRAVDGAVVVIDAVEGTMPQTETVLRQALKEHVRPVLFINKVDRLINELQVDAQEMQIRLGKLIDHVNKLIKGMNEERYNQGWRVDAAEGTVAFGSALYNWAISVPMMQKTGVSFGEVFDYCRAEDMKSLGEKCPLHEAVNDMVIRFLPSPIDAQEDRVGVIWHGDLEAGIGKQMAVADATGDLAFMVTDISMDPHAGEVSTGRLFSGSLSRGMEVYVSGAAKPNRIQQVGVFMGPERLEVDKIPAGNIAAVTGLRDAIVGSTVTTLDGMSPFESIRHASEPVVTVAVEAKHMKDLPKLVEVLRQVAKEDPTLKITLDEETGEHLMAGMGELHLEVIAHRIERDKGVEISTTPPIVVYRETITGTAGPVEGKSPNRHNRFYVVVEPLEPEVRELIREGEISMRMPELERREKLIAAGLDKDEAKRIADIFESNAYFDMTKGIQHLNETMELVLEGFVEVMKAGPLSKEPCMGVKVKLMDAKLHEDAVHRGPAQVIPASRQAIQAAMLMADDTLFEPYQKVFIQTPQEQMGGATKEIQGRRGIIIDMTSEGDTTIIESKAPVSELFGFAGDIRSATEGRAMWSTEFVGFEPLPTNMITEVVSGIRERKGLKKDLPQAQDFMSM</w:t>
      </w:r>
    </w:p>
    <w:p w14:paraId="62FE1EBA" w14:textId="77777777" w:rsidR="004B7C7A" w:rsidRDefault="004B7C7A" w:rsidP="004A175F">
      <w:r>
        <w:t>&gt;sp_Q48AR8</w:t>
      </w:r>
    </w:p>
    <w:p w14:paraId="49EDC240" w14:textId="77777777" w:rsidR="004B7C7A" w:rsidRDefault="004B7C7A" w:rsidP="004A175F">
      <w:r>
        <w:t>MLVNFSKMHGLGNDFLVLDNVTQNVFLSPEQITKFANRNFGVGFDQLLVVEPPYDPDLDFHYRIYNADGSEVGQCGNGARCFAKFVRMKGLCNKHKIKVSTST</w:t>
      </w:r>
      <w:r>
        <w:lastRenderedPageBreak/>
        <w:t>GKMNLHIERDGNISVTMPVPQFEPKKIPFTAQKTEGTYILRSESETVLCGAVSMGNPHCVVTVDSVAEADVESLGKELSVHERFPEDANVGFMEIVSPNYIKLRVYERGAAETLACGSGACAAVVIGYMQKKLAKQVTVELPGGKLRIFWQGPGHPVKMSGPATHVFDGQISI</w:t>
      </w:r>
    </w:p>
    <w:p w14:paraId="4141F4AE" w14:textId="77777777" w:rsidR="004B7C7A" w:rsidRDefault="004B7C7A" w:rsidP="004A175F">
      <w:r>
        <w:t>&gt;sp_Q8L3D3</w:t>
      </w:r>
    </w:p>
    <w:p w14:paraId="1A54927A" w14:textId="77777777" w:rsidR="004B7C7A" w:rsidRDefault="004B7C7A" w:rsidP="004A175F">
      <w:r>
        <w:t>MSKRDYYETLEVSQDASEKEIKKAYKKLAMKYHPDRTQGDKSKEETFKEVKEAYEILNDDQKRAAYDQYGHAAFEQGGHGGGGGGHGGGFGQDFGDIFGDIFGGGGGGGRGRQRQQRGSDLRYNVELSLEDAVKGKSLEIKVPTYVSCEPCDGSGAKKGTSAKTCSTCHGHGQVQMRQGLFAVQQTCPTCSGKGKVIADKCTSCRGQGRVEKTKTLSVKIPAGVDTGDRIRLSGEGEAGEHGAPAGDLYVQVNVRDHDIFVRDENHLYCEVPISFVTASLGGEIEVPTLGGKVKLKVPKETQTGKMFRLRGKGVKSVRSTSTGDLMCKVVIETPVNLSGDQADLLRQLEEKMASSSKKHSPKETGFFDGVKKFFDDLKS</w:t>
      </w:r>
    </w:p>
    <w:p w14:paraId="39840EF0" w14:textId="77777777" w:rsidR="004B7C7A" w:rsidRDefault="004B7C7A" w:rsidP="004A175F">
      <w:r>
        <w:t>&gt;sp_Q483D3</w:t>
      </w:r>
    </w:p>
    <w:p w14:paraId="1A3DE502" w14:textId="77777777" w:rsidR="004B7C7A" w:rsidRDefault="004B7C7A" w:rsidP="004A175F">
      <w:r>
        <w:t>MDIKKLSSLAHCAKTRSIVSLFDQKERANDFSLSTSHLYLDYSKQNITDVELEQLIEIAEDVGLSESITGQFNGDKINNTEGRSVLHTILRAPQVIKQQILGDTLANEVEAAELQMAKVVNDVQKGILTSHTGQRFTDVLAIGIGGSYYGVKVSLSALEHYRDLALSVHVIANVDGGALEEKLKTLNFETTLVVVISKTFTTQETMLNAKAVKQWMLSCASVKDLELNNVPLIIEKQWFAVSSNIEAAKEFGINIKHILPMWDWVGGRFSIWSTVGLPLALAIGNDNFNKLKQGAYEMDVHFKSTDFKNNMPVIMALLGIWNRNALEYPTLAILPYAHSLRALPGYLQQTDMESNGKSVSKSGDKLSWLTAPVVFGQEGTNGQHAFMQLMHQSDDIIPTDFIVALKGRSQYTENHKVLVANCFAQSEALMQGKTLTQVESELEMSALSTAEISLIAPHKTMKGNTPSNTLVMDLLTPETIGSLLALYEHKIFVQGVLWQVNSFDQWGVELGKQLGTRILSAIDGAEDDLLSASSQSLIARFRARSNVTPSV</w:t>
      </w:r>
    </w:p>
    <w:p w14:paraId="53872CB5" w14:textId="77777777" w:rsidR="004B7C7A" w:rsidRDefault="004B7C7A" w:rsidP="004A175F">
      <w:r>
        <w:t>&gt;sp_Q12VH1</w:t>
      </w:r>
    </w:p>
    <w:p w14:paraId="03CAF153" w14:textId="77777777" w:rsidR="004B7C7A" w:rsidRDefault="004B7C7A" w:rsidP="004A175F">
      <w:r>
        <w:t>MTKWLSISDVKEKIAATSAEEVTASYLELIDKSSINGYTCTSDGALDTAKMVDKGEVAGPLAGVPIAIKDNISTKGLATTCSSKILEGYVPPYDAHVIERLKEAGAVIIGKTNMDEFAMGTSTESSCYGVTLNPWDHERVPGGSSGGSAAVVAAGEAPISLGSDTGGSVRCPAAFCGVVGLKPTYGAVSRYGLISYANSLEQIGPMATCVEDIAAVMDVIGGYDARDSTSIDKKIDHQAALIDDVKGLKIGVPDEYFGEGVDSGTENAVWDAINKYEEMDASWEKVSMPNTKYALAAYYTIAMSEASSNLARFDGTRYGPRNDGENWHVMASKTRAENFGKEVQRRILLGTYALSAGYQDKYYLKALQVRTLVKQDFDRAFANFDVLMAPTMPLPAFKIGEMVEDPLSQYLIDVNTVPMNLAGVPCISVPCGSSDGLPVGLQIIGNHFDEAALIRAAYSFEKNTDHHKARPGEVA</w:t>
      </w:r>
    </w:p>
    <w:p w14:paraId="1B98C144" w14:textId="77777777" w:rsidR="004B7C7A" w:rsidRDefault="004B7C7A" w:rsidP="004A175F">
      <w:r>
        <w:t>&gt;sp_Q12VF3</w:t>
      </w:r>
    </w:p>
    <w:p w14:paraId="4E3B0573" w14:textId="77777777" w:rsidR="004B7C7A" w:rsidRDefault="004B7C7A" w:rsidP="004A175F">
      <w:r>
        <w:t>MKTYLELMRAGNCAMAAFAGLIGVLIAYNILSSASPYVSLSLFDTSLIFAIVFLVTGAGNGLNDYFDIEIDKVNKPSRPIPSGKISLKSALYFSLFLFITGITLAFLVNPLCGIIALFNSMVLILYAQSLKRTPFFGNASVGYLTGSTFLFGGAVFGMAGLQALVVLFLLATLATIAREIVKDVEDIVGDKKDGARTLPILIGAKKASYIAAAFGFTAMLASPVPYLQSILNEQYLFVVAIADIFFLIAVYQILGKKDAARSSKLFKFAMLFALISFIVGA</w:t>
      </w:r>
    </w:p>
    <w:p w14:paraId="494CEC03" w14:textId="77777777" w:rsidR="004B7C7A" w:rsidRDefault="004B7C7A" w:rsidP="004A175F">
      <w:r>
        <w:t>&gt;sp_Q483Q8</w:t>
      </w:r>
    </w:p>
    <w:p w14:paraId="270703C3" w14:textId="77777777" w:rsidR="004B7C7A" w:rsidRDefault="004B7C7A" w:rsidP="004A175F">
      <w:r>
        <w:lastRenderedPageBreak/>
        <w:t>MPTPHIEAQDGEFAETVLMPGDPLRAKFIADNFLDDAKCITQVRNMLGYTGTYKGKRVSVMGSGMGVPSISIYATELYKDYGVEKIIRIGSCGAVRDDIKIRDIVIGMAASTDSNVNRQRFHNVDFAACADFSLLKSVVDTAEKLGKPVHVGNIFTADLFYTPQPEKFATMEKYGILAVEMEAAGLYGVAAEYGKKALTVLTVSDHIKTGEKTTSEERETTFKDMMELTLESVL</w:t>
      </w:r>
    </w:p>
    <w:p w14:paraId="53280D0E" w14:textId="77777777" w:rsidR="004B7C7A" w:rsidRDefault="004B7C7A" w:rsidP="004A175F">
      <w:r>
        <w:t>&gt;sp_Q12UJ7</w:t>
      </w:r>
    </w:p>
    <w:p w14:paraId="4289BB49" w14:textId="77777777" w:rsidR="004B7C7A" w:rsidRDefault="004B7C7A" w:rsidP="004A175F">
      <w:r>
        <w:t>MDKTIWIKADKGHWEAHKDRITTGLESGANCVLVNSDEVEKVRELGDIQVAAFTYDDKSGADIVVVGKGGEGDGTKPLSPDPVGSLDMITAIRLKEKGLTVGAYVVIQNKKYEEFAAEIGKECDFLIIVGTDWKVIPLENLIAALQDSDVKIIAGVRDQDEAKLALETMEHGSEGVLLDSDDPNTIKATVAVAERSGIEDLKLVPGKVTKVEAVGMGDRVCVDTCNMMTKGEGMLVGSQASGMFLVHSESEESPYVASRPFRVNAGAVHAYVKVGDRTRYLSELSSGDEVTIVNAGGKQRTGIVGRVKIERRPLMLVEAEVNGEIIKNILQNAETIKLVDINGEPISVADLKPGNEVMVYYEGGARHFGMKVEETIIEK</w:t>
      </w:r>
    </w:p>
    <w:p w14:paraId="38E2BA42" w14:textId="77777777" w:rsidR="004B7C7A" w:rsidRDefault="004B7C7A" w:rsidP="004A175F">
      <w:r>
        <w:t>&gt;sp_Q12YW2</w:t>
      </w:r>
    </w:p>
    <w:p w14:paraId="6D104E8A" w14:textId="77777777" w:rsidR="004B7C7A" w:rsidRDefault="004B7C7A" w:rsidP="004A175F">
      <w:r>
        <w:t>MKDQYDLVVVGAGPAGSIAATTAAKKGLSVLMLEKRQEIGEPVRCAEGVGKKRLRQHIELDEKWLCGEVSSAKIISPNGTTLTMAEEDAGSEVGYVLDRKIFDRTLVELSGEAGVDIMVKARVTGLIIEENTVCGVEMMHLGKTYSIRSKLVIGADGVESKVGRWAGIDTSLKPSHIETCAQFLVSGVDIDQSSCYFYMGNKVAPGGYVWVFPKGNNMANVGIGILGSRAGEKKPIEYLTDFVEANYPNGSIIEQVAGAVPASGPIEKTIANGLMLVGDAARQSDPFTGGGISNAMDAGLYAGEVAAEAIAQDDVSEKILQKYEKRWRGSFGNEIANNLIVKETFFSLSDEDLDSLALSIKDVDFKKMDLIDFIAALFKANKKLLWNLRPLFTQKLKQKFSGLTKFKR</w:t>
      </w:r>
    </w:p>
    <w:p w14:paraId="25A1F8CC" w14:textId="77777777" w:rsidR="004B7C7A" w:rsidRDefault="004B7C7A" w:rsidP="004A175F">
      <w:r>
        <w:t>&gt;sp_Q47XU3</w:t>
      </w:r>
    </w:p>
    <w:p w14:paraId="51D27CE8" w14:textId="77777777" w:rsidR="004B7C7A" w:rsidRDefault="004B7C7A" w:rsidP="004A175F">
      <w:r>
        <w:t>MKNSQDTQVINLVADIGGTNIRLAITDKDNNINEIKTYQCKDFPHLSNVIYHYLKENGLLNSQVNACLAIACPVDTDSISMTNLPWKFSQKQLKEELKLHSLTLINDYTAIAMAIPLLSDKQKVKIGHGEAENKQPIAVCGPGTGLGVANLVNINNHWYCLGGEGGHTDFAPVDELDVKIFQQLKTTKKRLSYEQLLSGYGLEQIYQALVIINNQEATNAEQSKLSAKEISTQAIAGTCPICQQALSQFCKILGSFSGNLALTTGSFGGVYIAGGIVPRFIDYLKNSEFRARFETKGRMSHLNEQIPTYIITESQPGLLGAAAYLNQVFP</w:t>
      </w:r>
    </w:p>
    <w:p w14:paraId="130E9F1C" w14:textId="77777777" w:rsidR="004B7C7A" w:rsidRDefault="004B7C7A" w:rsidP="004A175F">
      <w:r>
        <w:t>&gt;sp_Q487A4</w:t>
      </w:r>
    </w:p>
    <w:p w14:paraId="32FAABF2" w14:textId="77777777" w:rsidR="004B7C7A" w:rsidRDefault="004B7C7A" w:rsidP="004A175F">
      <w:r>
        <w:t>MKDELALTIANTIINGFERHFAIFTEITQSARNRFQQCQWNEIHRSARARTNFYDERVKETFNDIKEDFNISSLDDALWQRVKAVYSDLLINHKQPELAETFYNSVFCHLFERKYYHNDYIYVESTAHRLDDKTQPEIYTSYQPKELGLKQTICDIMNSHRTVIPFEDLDRDVDALINTFRRKAHKTRVKLEDLKFDILNFTFYRNKGAYLIGRVLSPAGETPFIIAVLNNEKGGLYIDALLTSSESMAVVFGFARAYFFVDCEHPYALVNFLQGLMPHKTKADLYSAIGFHKQGKTQFYRDFLNHLDSSDDQFELAAGIKGMVMSVFTLPSYPYVFKIIKDKFSPSKNITKKDVKGKYRLVKLHDRVGRMADTMEYSEVAFPKSRFNDELLAELQKVAPSIIRYEGEGEEALIIIEHLYIERRMVPLNLYLMDALKNKAQQKIDDALFGYGQAIKQLISADIFPGDMLLKNFGVTRHGRVIFYDYDEIAYMNEINFRVKPKAVTEEQLYAAEPWYSVMPGDMFPEELATFALANPSYLKAFKIHHEDLLTAAYWQQCQQDVANGIYKDVFPYPDKYRFCNLSFGSIKR</w:t>
      </w:r>
    </w:p>
    <w:p w14:paraId="55A33449" w14:textId="77777777" w:rsidR="004B7C7A" w:rsidRDefault="004B7C7A" w:rsidP="004A175F">
      <w:r>
        <w:lastRenderedPageBreak/>
        <w:t>&gt;sp_Q481G0</w:t>
      </w:r>
    </w:p>
    <w:p w14:paraId="7119B865" w14:textId="77777777" w:rsidR="004B7C7A" w:rsidRDefault="004B7C7A" w:rsidP="004A175F">
      <w:r>
        <w:t>MNSILRHNWNLKEVEALFAMPFNDLMFKAQTIHRENFNPNEVQVSTLLSIKTGACPEDCKYCSQSARNKTDLEKESLLAVEKVLEAAQRAKEMGSTRFCMGAAWRNPKERDMPYVLDMVKSVKALGMETCMTLGMLSGDQADQLNGAGLDYYNHNLDTSPEHYNQIITTRTFQDRLDTLSNVRSAGMKVCSGGIVGLGEKAVDRSSLLIQLANLNPQPESVPINMLVKVEGTPLADIDDLESFDFIRCIAVARIMMPHSHVRLSAGRTAMNEQMQAMCFLAGANSIFYGCKLLTAENPETNQDIALFEKLGINTETVAGDTERSDNIVKTAIVDQQNSDLFYNASA</w:t>
      </w:r>
    </w:p>
    <w:p w14:paraId="02C3FFC5" w14:textId="77777777" w:rsidR="004B7C7A" w:rsidRDefault="004B7C7A" w:rsidP="004A175F">
      <w:r>
        <w:t>&gt;sp_Q12X66</w:t>
      </w:r>
    </w:p>
    <w:p w14:paraId="3437CC75" w14:textId="77777777" w:rsidR="004B7C7A" w:rsidRDefault="004B7C7A" w:rsidP="004A175F">
      <w:r>
        <w:t>MSDILRRGRLASVPDEEIINFTSSMNADKWIFKADILVDLAHTIMLKERKIIKAEDCKKILEGLLTIKEEGIEKLDHTYEDIHISLESRLIDMVGEDTGGRMHSGRSRNDEVATCIRLTLRNDLLLLMEELIALRNTLNDTSSENLNTLMPGFTHLQHAQPTTLAHHLTAHANAIGRDLERTMDCYKRVNLSPLGAAAFASTGFDLDRERTCKLLGFDGLIENSMDAVSSRDFLIESASVFANLMINLSKVAEEIVIWSTSEFAFIELDDRYASTSSIMPQKKNPDTAELLRGKSGVTIGSLMSLLAICKALPLSYNRDLQEATPNIMQSLETTRASVRIMNGMIATMSINKENMAGLATAGFTTATELADTMVRVCDIPFRTAHQIVGVLARGSGEPTLGEIDAVAHNVIGESLSSRGLTEKMVKEALDPILNVSKRSVIGGPSPESMERLIESSRERIANNTEILESLIANRDNAIESLFCEVEKCIDV</w:t>
      </w:r>
    </w:p>
    <w:p w14:paraId="5BAB7E92" w14:textId="77777777" w:rsidR="004B7C7A" w:rsidRDefault="004B7C7A" w:rsidP="004A175F">
      <w:r>
        <w:t>&gt;sp_Q12VF1</w:t>
      </w:r>
    </w:p>
    <w:p w14:paraId="5D237E41" w14:textId="77777777" w:rsidR="004B7C7A" w:rsidRDefault="004B7C7A" w:rsidP="004A175F">
      <w:r>
        <w:t>MLKIGVFGCGAIGTELCKAIDSGHIEVELYAVYDRHEQSIINLKEQLKNTDPKVLEIVEMVKHVDLVVECASQQAVYDVVPTTLHAKCDVMVISVGAFADKKLLDTTFDIAKEYGCKIYFPSGAIVGLDGLKSASAASIYSVTLTTQKHPRSFEGAPYIVQNNIDLDSIKGKTVLFEGMASEAVKAFPSNVNVAASLSIAGIGFDKTKVKIIANPALTRNIHEITVEGEFGMFTTRVENVPAPSNPKTSYLAALSAISTLKKIADPLQVGT</w:t>
      </w:r>
    </w:p>
    <w:p w14:paraId="35AF6DF0" w14:textId="77777777" w:rsidR="004B7C7A" w:rsidRDefault="004B7C7A" w:rsidP="004A175F">
      <w:r>
        <w:t>&gt;sp_Q480Q1</w:t>
      </w:r>
    </w:p>
    <w:p w14:paraId="2619605D" w14:textId="77777777" w:rsidR="004B7C7A" w:rsidRDefault="004B7C7A" w:rsidP="004A175F">
      <w:r>
        <w:t>MTNAISNFTIYAFVALGGACGASLRFYISQLVLNWLGKGFPFATLMVNIIGSFTMGLLYQLIEHEILNVSVHRTLIGIGFLGAFTTFSTFSLDSLLLLQQGDVLKAAINILLNVSLCIAAAALGMFMVTTLTK</w:t>
      </w:r>
    </w:p>
    <w:p w14:paraId="369290E6" w14:textId="77777777" w:rsidR="004B7C7A" w:rsidRDefault="004B7C7A" w:rsidP="004A175F">
      <w:r>
        <w:t>&gt;sp_Q12WF6</w:t>
      </w:r>
    </w:p>
    <w:p w14:paraId="2FCD9B7A" w14:textId="77777777" w:rsidR="004B7C7A" w:rsidRDefault="004B7C7A" w:rsidP="004A175F">
      <w:r>
        <w:t>MPEFVTFSRNVFIPVTNICRNLCGYCTFRRDAGHPEAHLMSMSEIRPILERGEKAGCTEALFVFGEYAEEVPEYLLELEKLGYSTTVEYVADLCKLAIEIGLLPHTNAGILNRKELEILKPLNISMGLMLETTAELKAHSESPGKKPSTRIEMIRTAGKLKIPFTTGILVGIGETKDDRKRSLNTIADIHKEFGHIQEVIIQNFMPKPDTPMADHAPPSKEEMIDTVAIAREILPSDVAVQVAPNLIDPYSLIKAGASDLGGISPTTIDWINPEAEWPDVIELQKMIKEIELRERLPIYPQHIKKGWYSNNLSYLIETLTDKNGFKRKQR</w:t>
      </w:r>
    </w:p>
    <w:p w14:paraId="7DD25B94" w14:textId="77777777" w:rsidR="004B7C7A" w:rsidRDefault="004B7C7A" w:rsidP="004A175F">
      <w:r>
        <w:t>&gt;sp_Q12W15</w:t>
      </w:r>
    </w:p>
    <w:p w14:paraId="0A1028D1" w14:textId="77777777" w:rsidR="004B7C7A" w:rsidRDefault="004B7C7A" w:rsidP="004A175F">
      <w:r>
        <w:t>MKKYIVKCPGCGEVRDQYALHCPDDDALPRTEYFKKQIVPADMPGMWRYYDWLPVNGIIEKGSGRPVTYKSEGFAKELRLSDLNITFNGYWPENEGFIRTCSFKDLESFPTMQRLLENNERRVLVVASAGNTARAFAHVASITGYPLLLIVPKNSTHRLWTTEEDTSSVCTVTVDGDYYQAIAMAEKIAARDGFVSEGGARNVARRDGMGTVMLDAVLTTKSLPQHYFQAVGSGTGGISAWEAAMRLIEDGRFGNNMPRLHL</w:t>
      </w:r>
      <w:r>
        <w:lastRenderedPageBreak/>
        <w:t>AQNLPCAPLYSTWTGEQTNGNCPEEMYDDVLFNRKPPYLATGGVKDALDDTNGIIYGITNKEADEARKIFEENEGIDILPAPAIACAAIMKALEKGEIKADENIVLNITGGGQKRLEEELPTRQLSVDLALSPDDKDAENKILEKVAELLKNGGY</w:t>
      </w:r>
    </w:p>
    <w:p w14:paraId="28FA8AB5" w14:textId="77777777" w:rsidR="004B7C7A" w:rsidRDefault="004B7C7A" w:rsidP="004A175F">
      <w:r>
        <w:t>&gt;sp_Q12ZB3</w:t>
      </w:r>
    </w:p>
    <w:p w14:paraId="2EA7FEBF" w14:textId="77777777" w:rsidR="004B7C7A" w:rsidRDefault="004B7C7A" w:rsidP="004A175F">
      <w:r>
        <w:t>MLITSSRKPSANTRTMCKYLASFFNCKYMTRGKMGLIDIVSLCENGLLMVVGDYHGSPGSIMFYDSHGVELLSIHLSVFYPDGYKYTPLKALEPSINGDGELFNLLSYYLDIPEGECYYDSKCLIASDDHLEFVYLDNMLFRLNIKNYRKMVMSE</w:t>
      </w:r>
    </w:p>
    <w:p w14:paraId="7DE4B9AD" w14:textId="77777777" w:rsidR="004B7C7A" w:rsidRDefault="004B7C7A" w:rsidP="004A175F">
      <w:r>
        <w:t>&gt;sp_Q484U8</w:t>
      </w:r>
    </w:p>
    <w:p w14:paraId="4AB42F50" w14:textId="77777777" w:rsidR="004B7C7A" w:rsidRDefault="004B7C7A" w:rsidP="004A175F">
      <w:r>
        <w:t>MNILRLDASMRKTGSYSRILTDKLIEQLTSGKNNEVTIRDLADGIPLIDENWIKANFTDVDERTCEQKVCLVASDILVDELYKAEHIVIGLPIYNFGVPAAFKAWIDQVVRSKLTFRYGDNGPVGLVENKKAYIIIASGGTKLGTEIDFISDYLRHILGFIGITDVTFIDSSGLGRDESQTLAHAHKAIERV</w:t>
      </w:r>
    </w:p>
    <w:p w14:paraId="7D87E780" w14:textId="77777777" w:rsidR="004B7C7A" w:rsidRDefault="004B7C7A" w:rsidP="004A175F">
      <w:r>
        <w:t>&gt;sp_Q485P0</w:t>
      </w:r>
    </w:p>
    <w:p w14:paraId="61C918BA" w14:textId="77777777" w:rsidR="004B7C7A" w:rsidRDefault="004B7C7A" w:rsidP="004A175F">
      <w:r>
        <w:t>MKNKNRLNTIKLLSISLLIAVTTACSNTVELSKALPNDPDFAPIMPEEEEERIVPSGSLFKPHYVNNIYSDSKAHRVGDIISVILSEKTQAKKNAKTELKKANETNLDAVTGLGGVPVSINGESLQFGISQDSNFKGDAKADQGNSLSGNISVHVLRVLPNGNLMIRGEKWLTLNNGDEYIRLTGVIRSKDINSNNTILSNKVANARIQYAGTGSFADSNEQGWLVKFFNSTWWPF</w:t>
      </w:r>
    </w:p>
    <w:p w14:paraId="7AC681E4" w14:textId="77777777" w:rsidR="004B7C7A" w:rsidRDefault="004B7C7A" w:rsidP="004A175F">
      <w:r>
        <w:t>&gt;sp_Q48AD4</w:t>
      </w:r>
    </w:p>
    <w:p w14:paraId="2C71FE5E" w14:textId="77777777" w:rsidR="004B7C7A" w:rsidRDefault="004B7C7A" w:rsidP="004A175F">
      <w:r>
        <w:t>MPELPEVEVCRLGISPHVIAQEVSEVIIRNKRLRWPIPDEVCSAVGLPVLKVERRAKYLLLRFSTGTLLLHLGMSGTIRVIEQDTPVAKHDHFDLVFKHGKSLRLNDPRRFGAVLWLANDEDELGLLAKLGPEPLSDDFAEGYLFSKAKNRKVPIKTFLMNNHVVVGVGNIYANEALFQAGILPTAKAKDIDEHRMNSLTAIIKKVLSAAIAQGGTTLKDFTQADGRPGYFAQSLMVYGRAGEACVTCKTKLQEIRQSNRSSVFCPSCQQD</w:t>
      </w:r>
    </w:p>
    <w:p w14:paraId="2C381D6A" w14:textId="77777777" w:rsidR="004B7C7A" w:rsidRDefault="004B7C7A" w:rsidP="004A175F">
      <w:r>
        <w:t>&gt;sp_Q487R8</w:t>
      </w:r>
    </w:p>
    <w:p w14:paraId="7FCD26FF" w14:textId="77777777" w:rsidR="004B7C7A" w:rsidRDefault="004B7C7A" w:rsidP="004A175F">
      <w:r>
        <w:t>MTAKFTVLVLNGPNLNMLGKREPTIYGNQGLSEIIADLGLQADQKNIVLKHLQSNAEHELVDAIHNGYQQVDFIIINPAAFTHTSVAIRDALLSVAIPFIEVHLSNVHAREAFRKHSYLSDIATGVICGFGAQGYSFALDAAYTYLNKAQVDK</w:t>
      </w:r>
    </w:p>
    <w:p w14:paraId="7C5E0D61" w14:textId="77777777" w:rsidR="004B7C7A" w:rsidRDefault="004B7C7A" w:rsidP="004A175F">
      <w:r>
        <w:t>&gt;sp_Q12TL2</w:t>
      </w:r>
    </w:p>
    <w:p w14:paraId="3F342F1C" w14:textId="77777777" w:rsidR="004B7C7A" w:rsidRDefault="004B7C7A" w:rsidP="004A175F">
      <w:r>
        <w:t>MTANNANKKHLLVLGTASHVGKSAIVTALCRIFSADHKVAPFKAQNMSLNSWITVDGKEIGIAQAIQAKAAGVEPTADMNPVLLKPKGDRVSQVILLGEPYADKSAGAYYDSIEETHDVLKGALKRLEAEYDLIVMEGAGGAAEINLYDRDIVNIGTARITDAPIILVGDIERGGVFASLYGTIQLLPEDVRKNVRGLIINKFRGDPAILESGLTELEELTGIPVLGVMPYFKLRIPSEDSVSIGDKSADDGEHYDVDIAVIRLTRISNFTDFEPLEHMAKVRYVDLSDDLGNPDAIIIPGTKNTTSDLNDLVESGMADKIKSFYGMVPILGICGGYQMLGKSIVDSGIEGGESARLDGLGLLDIETVFDAYEKRTVQVTKTVKESGPIFDSIKGEDVKGYEIHMGISSSKRPVFGDDGCADDSGLVIGTYLHGLFDNVNIRRALISYLLEKKGLEFKEEEIPDKDPYDELADVARENLDMNKIYGMIGLEPEKV</w:t>
      </w:r>
    </w:p>
    <w:p w14:paraId="50001C2A" w14:textId="77777777" w:rsidR="004B7C7A" w:rsidRDefault="004B7C7A" w:rsidP="004A175F">
      <w:r>
        <w:t>&gt;sp_Q48AS7</w:t>
      </w:r>
    </w:p>
    <w:p w14:paraId="2F454CAD" w14:textId="77777777" w:rsidR="004B7C7A" w:rsidRDefault="004B7C7A" w:rsidP="004A175F">
      <w:r>
        <w:t>MDHSPWQRCLSVLQEELPAQQFSMWIRPLQCVINDNVMTLYAPNRFVLDWVRDKYVNRINELLTINESNNPLLLRFDVGSKPTIDNSVTNSPVSRNTGGNESLFAKATSAPKVAEPESNIPKKTNVRLNYTFENFVEGKSNQLARAAASQVADNPGTA</w:t>
      </w:r>
      <w:r>
        <w:lastRenderedPageBreak/>
        <w:t>YNPLFIYGGTGLGKTHLLHAVGNGILLNKPNAKIAYMHSERFVQDMVRALQNNAMEKFKQYYRSVDALLIDDIQFFAGKERTQEEFFHTFNALLEGNQQVILTSDRYPKEINGVDDRLKSRFGWGLTLAIEPPELETRVAILKRKAQESQINLADEVAFFIAKRLRSNVRELEGALNRVIANANFTGRAITIDFVREALRDLLALQDKLVTIDNIQRTVAEYYKIKIADLLSKRRNRSVARPRQIAMALSKELTNHSLPEIGDAFGGRDHTTVLHACRKVKSLREETHDIKEDYSNLIRTLSS</w:t>
      </w:r>
    </w:p>
    <w:p w14:paraId="109B6563" w14:textId="77777777" w:rsidR="004B7C7A" w:rsidRDefault="004B7C7A" w:rsidP="004A175F">
      <w:r>
        <w:t>&gt;sp_Q12WF5</w:t>
      </w:r>
    </w:p>
    <w:p w14:paraId="348D46F4" w14:textId="77777777" w:rsidR="004B7C7A" w:rsidRDefault="004B7C7A" w:rsidP="004A175F">
      <w:r>
        <w:t>MIPDEIKERAYQGTTTKEDALTLLEIEPFELFELADQIRAKAVGDNVTYIVNRNINFTDICIGTCGFCAFKDKKGYLLSIDQIKDKIKEAHVSGATEVCIQGGLLPNVKIDLYIDILKAVKSDYPHIHTHCFSPMEVNHAAKASGLSVEETLKTLKANGLNTMPGTAAEILVDKVRNIICPDKLTRQEWIDTVTLAHKLGIQTTATMMYGHVDTWEDRIEHILTIRRIQKDTGGFSEFVPLSFMPYNNPIGEKMMEEGRFMNTGIDDLKIYAIARILLNTHINNIQTSWVKLGKKLAQMALYCGANDMGGTLMEESISSSAGASSGEAISAEELEWIIRATDRKPVQRDTLYRSIR</w:t>
      </w:r>
    </w:p>
    <w:p w14:paraId="2AE7DD20" w14:textId="77777777" w:rsidR="004B7C7A" w:rsidRDefault="004B7C7A" w:rsidP="004A175F">
      <w:r>
        <w:t>&gt;sp_Q48AW7</w:t>
      </w:r>
    </w:p>
    <w:p w14:paraId="1C1AF057" w14:textId="77777777" w:rsidR="004B7C7A" w:rsidRDefault="004B7C7A" w:rsidP="004A175F">
      <w:r>
        <w:t>MNDSQYNLIAEALLLAIEEAIEDSGVDIDYEGVGGLLTLTFKNNSKVIINKQAPLHEIWVATKFNGHHFVLNNDSWTDKRSGEEFWQFLSNAVSTQAETELTLSAQ</w:t>
      </w:r>
    </w:p>
    <w:p w14:paraId="5082F9AB" w14:textId="77777777" w:rsidR="004B7C7A" w:rsidRDefault="004B7C7A" w:rsidP="004A175F">
      <w:r>
        <w:t>&gt;sp_Q482Z9</w:t>
      </w:r>
    </w:p>
    <w:p w14:paraId="4BB0FA93" w14:textId="77777777" w:rsidR="004B7C7A" w:rsidRDefault="004B7C7A" w:rsidP="004A175F">
      <w:r>
        <w:t>MSHQSDLIEEDIQAYLKQHENKELVRFLTCGSVDDGKSTLIGRLLHDSKMIFEDQLAAIEKDSKKSGTTGEAIDLALLVDGLQSEREQGITIDVAYRYFSTDKRKFIIADTPGHEQYTRNMATGASTCDIAIILIDARYGVQTQTRRHSFICSLLGIKHIVVAVNKMDLVDYSQERYQEIKKEYREFTESLEFSDVRFVPLSALNGDNVVDESVNMPWYPGATLMKLLNTIDVKTQEQFTQLRFQVQYVNRPNLDFRGFAGTLASGHVLVGDTIVALPSGKESVVKEIVTYDGNLERADKGMAVTLTLEDEIDISRGEIIVKKGSLPISAKEFSATVVWMHENELEPGREYFIKHGSKMTTGHAQNIVSKYDVNTMESLSSSQLAINDIGIVNFVAGETLHFDAYEDNQGTGAFIIIDRLSNVTVGAGMINHAIDEKAQEYSAFELELNALVRKQFPHWGARDITK</w:t>
      </w:r>
    </w:p>
    <w:p w14:paraId="5F89B0FE" w14:textId="77777777" w:rsidR="004B7C7A" w:rsidRDefault="004B7C7A" w:rsidP="004A175F">
      <w:r>
        <w:t>&gt;sp_Q12XL6</w:t>
      </w:r>
    </w:p>
    <w:p w14:paraId="4057E713" w14:textId="77777777" w:rsidR="004B7C7A" w:rsidRDefault="004B7C7A" w:rsidP="004A175F">
      <w:r>
        <w:t>MVDVIKNTQIHCTYGCKSSKAVQPDVAGKMISKAKRPLFIVGSQILKDEELLKRSIEIAKKADLPVAATGHSMSGLVDQGVNAKYINVHALATYLCDPNWTGLDGKGQYDTIIVLGHFKYYIDQVLSGLKSFSKLKSIAIEREYIQNATMSFGNITPAVHIEALDELIDNL</w:t>
      </w:r>
    </w:p>
    <w:p w14:paraId="0748A5D6" w14:textId="77777777" w:rsidR="004B7C7A" w:rsidRDefault="004B7C7A" w:rsidP="004A175F">
      <w:r>
        <w:t>&gt;sp_Q12X56</w:t>
      </w:r>
    </w:p>
    <w:p w14:paraId="090EC5BB" w14:textId="77777777" w:rsidR="004B7C7A" w:rsidRDefault="004B7C7A" w:rsidP="004A175F">
      <w:r>
        <w:t>MSEKIGILAIGHGSRLPYNKEVVSEIAATIAKKHPDYVIKAGFMENTLPTVMEALADFDGTGVTKIIAVPVFLASGVHITEDIPEILKLDPETNEGKITVDGNEIPVTFGKPLGHHELLADLVFERAMEVM</w:t>
      </w:r>
    </w:p>
    <w:p w14:paraId="16C4593F" w14:textId="77777777" w:rsidR="004B7C7A" w:rsidRDefault="004B7C7A" w:rsidP="004A175F">
      <w:r>
        <w:t>&gt;sp_Q483D0</w:t>
      </w:r>
    </w:p>
    <w:p w14:paraId="05A09637" w14:textId="77777777" w:rsidR="004B7C7A" w:rsidRDefault="004B7C7A" w:rsidP="004A175F">
      <w:r>
        <w:t>MKQFNEFYQKIATNRLGHWLNTLPAQLSHWHESELHGEFKHWQKTLDALPVVDANSAIDITNTVKVGESGDLDQGQFKRLENLMKKFKPWRKGPYHIHGLHIDTEWRSDFKWDRLAEHISDLSGKYVLDIGCGSGYHLWRMRGAGAKFVVGIDPTQLFLMQFNAIKHFIDDSPVHLLPLGVEQLPELKAFDTVFAMGVLYHRRSPIDFLYQLKAQLVKGGELVLETLIVDGDENTVLVPGERYAKMRNVWFLPSEKAMCAWLERCGFNNVRVVNTDITALDEQRKTEWIDTESLQDFLDPNDSSKTIEGYPAPKRAIFIANA</w:t>
      </w:r>
    </w:p>
    <w:p w14:paraId="7CAF64AA" w14:textId="77777777" w:rsidR="004B7C7A" w:rsidRDefault="004B7C7A" w:rsidP="004A175F">
      <w:r>
        <w:lastRenderedPageBreak/>
        <w:t>&gt;sp_Q47XL8</w:t>
      </w:r>
    </w:p>
    <w:p w14:paraId="6FB5BFCC" w14:textId="77777777" w:rsidR="004B7C7A" w:rsidRDefault="004B7C7A" w:rsidP="004A175F">
      <w:r>
        <w:t>MFNSQITSQRSSQVSSQSSATGIESALVPMVVEQTAKGERSYDIYSRLLKERVIFLCGQVEDHMANLIIAQLLFLESESPDKDIYLYINSPGGSVTAGMAIYDTMKFIKPNISTVCIGQAASMGAFLLSGGEKGKRYCLPNARVMIHQPLGGFQGQASDFEIHAKEILFIKDKLNKLMAEHTGQTLDKVSQDTDRDNFLSAEAAVEYGLVDSILEQRNDK</w:t>
      </w:r>
    </w:p>
    <w:p w14:paraId="2A8BE0A2" w14:textId="77777777" w:rsidR="004B7C7A" w:rsidRDefault="004B7C7A" w:rsidP="004A175F">
      <w:r>
        <w:t>&gt;sp_Q12UY1</w:t>
      </w:r>
    </w:p>
    <w:p w14:paraId="53357381" w14:textId="77777777" w:rsidR="004B7C7A" w:rsidRDefault="004B7C7A" w:rsidP="004A175F">
      <w:r>
        <w:t>MKVFLSGSIRGGRQMLPTYQFICRFLRNKGHEVLSWHVADSEVEGKESLLTETQIYERDMSFLQDSECMIAEVSMPSIGVGYEVCSAIKKGIPVMCVHMPDSNVSAMLLGNTYADISVRLWG</w:t>
      </w:r>
    </w:p>
    <w:p w14:paraId="449CEEBC" w14:textId="77777777" w:rsidR="004B7C7A" w:rsidRDefault="004B7C7A" w:rsidP="004A175F">
      <w:r>
        <w:t>&gt;sp_Q487H4</w:t>
      </w:r>
    </w:p>
    <w:p w14:paraId="537F7817" w14:textId="77777777" w:rsidR="004B7C7A" w:rsidRDefault="004B7C7A" w:rsidP="004A175F">
      <w:r>
        <w:t>MLILTRRVGETLMIGDEVTVTVLGVKGNQVRIGVNAPKEISVHREEIYMRIQAEKGDNEASGNKV</w:t>
      </w:r>
    </w:p>
    <w:p w14:paraId="5C2EE35E" w14:textId="77777777" w:rsidR="004B7C7A" w:rsidRDefault="004B7C7A" w:rsidP="004A175F">
      <w:r>
        <w:t>&gt;sp_Q47WL9</w:t>
      </w:r>
    </w:p>
    <w:p w14:paraId="0DD58543" w14:textId="77777777" w:rsidR="004B7C7A" w:rsidRDefault="004B7C7A" w:rsidP="004A175F">
      <w:r>
        <w:t>MSRTVFCQNLNKEAEGLGFQLYPGEIGKRIFDNISKEAWTIWQKKQTMLINEKKMNMMNVDDRAFLEAAMVAYLFEGKEPEIEGYVPPSK</w:t>
      </w:r>
    </w:p>
    <w:p w14:paraId="53661555" w14:textId="77777777" w:rsidR="004B7C7A" w:rsidRDefault="004B7C7A" w:rsidP="004A175F">
      <w:r>
        <w:t>&gt;sp_Q48AS9</w:t>
      </w:r>
    </w:p>
    <w:p w14:paraId="0E4D4E5A" w14:textId="77777777" w:rsidR="004B7C7A" w:rsidRDefault="004B7C7A" w:rsidP="004A175F">
      <w:r>
        <w:t>MVTPLNIIFAGTPEFAAQHLAALINSEHNIVAVYCPPDKPAGRGKKLTACATKLLAIEHDIIVEQPINFKNEEDQQQLAKYNADIMVVVAYGLLLPEVILNSPRLGCINVHGSILPKWRGAAPIQRSLEAGDKKTGVTIMQMDKGLDTGDMILSAECEIENTDTSASLYEKLANLGPTALVNTLTIMAEPDYQASNHNIAQDDELATYAKKLDKTEAELNWQFSADELHRKIRAYIPWPVAQFTFTESEGKQHRLRIWQASVQEYRGNADPGTIIKADKEGIEVATTSGSLRLEVIQLPGKKALAVKDILNGRSDWFVVGSTINKLG</w:t>
      </w:r>
    </w:p>
    <w:p w14:paraId="46C37876" w14:textId="77777777" w:rsidR="004B7C7A" w:rsidRDefault="004B7C7A" w:rsidP="004A175F">
      <w:r>
        <w:t>&gt;sp_Q47W03</w:t>
      </w:r>
    </w:p>
    <w:p w14:paraId="53F10F52" w14:textId="77777777" w:rsidR="004B7C7A" w:rsidRDefault="004B7C7A" w:rsidP="004A175F">
      <w:r>
        <w:t>MSNMTPREIVHELDSHIVGQSDAKRAVAIALRNRWRRMQLDKDLRNEVTPKNILMIGPTGVGKTEIARRLAKLAHAPFIKVEATKFTEVGYVGKEVETIIRDLADMAIKMVKESEMDRVKHLAEEAAEERILDVLLPPARDGFGNDEKSDDSNTRQIFRKKLREGKLDDKEIELDLAAPQVGVEIMAPPGMEDMTSQLQNMFQNMSSEKTNKRKLKIKDALKALQEEEAAKIVNQDDIKQKAIDAVEQNGIVFIDEIDKICKRADSSGGGDVSREGVQRDLLPLVEGSTVSTKHGMIKTDHILFIASGAFQMTKPSDLIPELQGRLPIRVELQALTADDFVRILTEPFASLTEQYIALLATEGVSVTFTDDGIKAIADSAWQVNETTENIGARRLHTMMERLVEDLSFNADQRSGETISIDQAYVTKILSEVVKDEDLSRFIL</w:t>
      </w:r>
    </w:p>
    <w:p w14:paraId="61E5AF6D" w14:textId="77777777" w:rsidR="004B7C7A" w:rsidRDefault="004B7C7A" w:rsidP="004A175F">
      <w:r>
        <w:t>&gt;sp_Q47XB7</w:t>
      </w:r>
    </w:p>
    <w:p w14:paraId="4387E55A" w14:textId="77777777" w:rsidR="004B7C7A" w:rsidRDefault="004B7C7A" w:rsidP="004A175F">
      <w:r>
        <w:t>MIDKLAREELVDMVPYQSARRLFASGDNEQANSRTWLNANEAPGQGQYQLSSENINRYPDFQPQALLKAYSNYCNLPVDNILATRGADEGIELIIRSFCRAYQDSVLICPPTYGMYAISAENHGAGIISVPLVNTPEAQCQLDLEGLKQQVGKAKVVFLCSPGNPTGNTLSSAQIKAAIEIFKDSAMVVVDEAYYEYTNKELGAEQVNIKLISQYDNVIILRTLSKAFALAGLRCGFTLSNKAVITLLSKVIAPYPIAAPVAEIASKVLTNDLDVMQARVISANSLREQLSEWLKQQKWCSDVFDSNANFVLFRCNNIDEKNKVFNLLVEHNILIRDQSKQQQLENCLRISIGSEDEIAQLKQLLETL</w:t>
      </w:r>
    </w:p>
    <w:p w14:paraId="4F769818" w14:textId="77777777" w:rsidR="004B7C7A" w:rsidRDefault="004B7C7A" w:rsidP="004A175F">
      <w:r>
        <w:t>&gt;sp_Q484R7</w:t>
      </w:r>
    </w:p>
    <w:p w14:paraId="13B5A7DD" w14:textId="77777777" w:rsidR="004B7C7A" w:rsidRDefault="004B7C7A" w:rsidP="004A175F">
      <w:r>
        <w:t>MHSNSTIEKSVNSLADSLVIRQLNTMDYSQVWHAMKDFTDNRDDTTADELW</w:t>
      </w:r>
      <w:r>
        <w:lastRenderedPageBreak/>
        <w:t>LVEHPAVFTQGQAGKAEHLLVPGDIEVVKVDRGGQVTYHGPGQLVVYVMINLRRKKIGVRQLVTLIENSIVSALTDYDIAAYAKADAPGVYVDEKKIASLGLRVRKGCSFHGLAMNVNMDLSPFLRINPCGYAGLEMVQTADLQGPKDTASASTALVKHLINLLKANNVSHQVGLPNENNKYHE</w:t>
      </w:r>
    </w:p>
    <w:p w14:paraId="3AF58647" w14:textId="77777777" w:rsidR="004B7C7A" w:rsidRDefault="004B7C7A" w:rsidP="004A175F">
      <w:r>
        <w:t>&gt;sp_Q487R0</w:t>
      </w:r>
    </w:p>
    <w:p w14:paraId="782D2616" w14:textId="77777777" w:rsidR="004B7C7A" w:rsidRDefault="004B7C7A" w:rsidP="004A175F">
      <w:r>
        <w:t>MSIRPLHDRVIVKRKKVESKSAGGIVLTGSAAEKSTRGEVIAVGNGRILENGEVRPLDVKVGDQVIFSEGYGVKTEKIDGEEVLILSESDILAIVE</w:t>
      </w:r>
    </w:p>
    <w:p w14:paraId="771B0117" w14:textId="77777777" w:rsidR="004B7C7A" w:rsidRDefault="004B7C7A" w:rsidP="004A175F">
      <w:r>
        <w:t>&gt;sp_Q489P3</w:t>
      </w:r>
    </w:p>
    <w:p w14:paraId="6205CD29" w14:textId="77777777" w:rsidR="004B7C7A" w:rsidRDefault="004B7C7A" w:rsidP="004A175F">
      <w:r>
        <w:t>MALAKKTIKKVVLAYSGGLDTSAIIPWLKENYDGCEVIAFCADVGQGDEELEGVKEKAIASGASECYVVDLKEEYVKEYIYPILKTGSVYEGQYLLGTSMARPIIAKAHIEVALKVGADAVCHGCTGKGNDQVRFESCFAALAPELTVIAPWREWDMVSREDLLDYLAERNIPCAASLTKIYSRDANAWHISHEGGELEDPWCEPSKEVWTMTVDPMDAPDVPEKVQLSFKEGELVGIDGKDFSQHGAGAYEALMYLNEKGSAHGVGRIDIVENRLVGMKSRGCYETPGGTILMAAYKGLETLILDKESLKYRESVGLEFSHVIYDGRWFTPLAKAQLASAASFAEKLTGDVVVKLYKGMAQVIQRRSPNSLYSEAFATFGADDVYDQKHAEGFIRLFSLSSRITALSQKDSLKDKAE</w:t>
      </w:r>
    </w:p>
    <w:p w14:paraId="139C76D6" w14:textId="77777777" w:rsidR="004B7C7A" w:rsidRDefault="004B7C7A" w:rsidP="004A175F">
      <w:r>
        <w:t>&gt;sp_Q47ZC3</w:t>
      </w:r>
    </w:p>
    <w:p w14:paraId="7487BA85" w14:textId="77777777" w:rsidR="004B7C7A" w:rsidRDefault="004B7C7A" w:rsidP="004A175F">
      <w:r>
        <w:t>MSGNTFGKLFTVTSFGESHGLGLGAIIDGCPPGLELTEADLQIDLDRRRPGTSRYTTARREADEVKILSGVFEGKTTGTPIGLMIENTDQRSKDYGNIADSFRPGHADYTYWQKYGLRDYRGGGRSSARETAMRVAAGAIAKKYLAEKFGMTIQACVTQIGDIVASGPKGAPFDVNTVDWSSVEDNPFFFPDETKIEQLGEYLRDIIKEKDSIGAKVTVVATNVPVGLGEPIFDRLDADIAHGLMSINAVKGVEVGDGFAVVNQKGSEHRDELTPEGFSTNHSGGVLGGISSGQQIIAHLALKPTSSIGVSGKTVNLTGEATDIITKGRHDPCVGIRAVPIAEAMLALTLMDHFLRHRGQNADVQCNTPDIEA</w:t>
      </w:r>
    </w:p>
    <w:p w14:paraId="160B64CC" w14:textId="77777777" w:rsidR="004B7C7A" w:rsidRDefault="004B7C7A" w:rsidP="004A175F">
      <w:r>
        <w:t>&gt;sp_Q487I6</w:t>
      </w:r>
    </w:p>
    <w:p w14:paraId="4E26AFEA" w14:textId="77777777" w:rsidR="004B7C7A" w:rsidRDefault="004B7C7A" w:rsidP="004A175F">
      <w:r>
        <w:t>MNPRRKKRLAIVGSILIGIGVVSGLVLYALSQNIDLFFTPSEITQGKKETGLKPSLGQRIRIGGLVVPGSVKRDPENLKVSFRLSDMAMPIVFKDSDPMVTVYYEGILPDLFREGQGIVANGTLTEHPPTGLSIEASEVLAKHDENYMPAELAEAAGQKHDKATYSDKQLESKKTNSY</w:t>
      </w:r>
    </w:p>
    <w:p w14:paraId="3D377AA0" w14:textId="77777777" w:rsidR="004B7C7A" w:rsidRDefault="004B7C7A" w:rsidP="004A175F">
      <w:r>
        <w:t>&gt;sp_Q47XL9</w:t>
      </w:r>
    </w:p>
    <w:p w14:paraId="14682511" w14:textId="77777777" w:rsidR="004B7C7A" w:rsidRDefault="004B7C7A" w:rsidP="004A175F">
      <w:r>
        <w:t>MTDIKSGGDNGKLLYCSFCGKSQHEVRKLIAGPSVFVCDECVELCNDIIREEISEISPKESKEALPSPIEIRESLDEYVIGQDHAKKVLAVAVYNHYKRLRNGDNHNGIELGKSNILLIGPTGSGKTLLAQTLARLLDVPFTMADATTLTEAGYVGEDVENIIQKLLQKCDYDVEKAQRGIVYIDEIDKISRKSDNPSITRDVSGEGVQQALLKLIEGTVASVPPQGGRKHPQQEFLQVDTSKILFICGGAFAGLDKVVEQRNHTGTGIGFGAEVRGKDQEISLTDRLADVEPQDLVKYGLIPEFIGRLPVLATLRELDEAALIQILQEPKNALTKQFTALFDMENVELEFRSDALHAIARKAMDRKTGARGLRSIVEAVLLDTMYELPSMENVSKIVVDENTIKGESKPIVIYDSKQEQAASE</w:t>
      </w:r>
    </w:p>
    <w:p w14:paraId="7A62C7F3" w14:textId="77777777" w:rsidR="004B7C7A" w:rsidRDefault="004B7C7A" w:rsidP="004A175F">
      <w:r>
        <w:t>&gt;sp_Q489A4</w:t>
      </w:r>
    </w:p>
    <w:p w14:paraId="3A9DC01F" w14:textId="77777777" w:rsidR="004B7C7A" w:rsidRDefault="004B7C7A" w:rsidP="004A175F">
      <w:r>
        <w:t>MIALIQRVSQASVTVNGEIIGEIEKGLLVFLAIEPLDNEQKAKRLAERVAGYRVFNDENDKMNLNVKQAEGNILVVSQFTLAADTSSGMRPSFTTAAKPEFSNHLYQFFVTQLRDKGFDVPTGEFAADMKVALINDGPVTFTLTI</w:t>
      </w:r>
    </w:p>
    <w:p w14:paraId="50E02F11" w14:textId="77777777" w:rsidR="004B7C7A" w:rsidRDefault="004B7C7A" w:rsidP="004A175F">
      <w:r>
        <w:t>&gt;sp_Q47XD5</w:t>
      </w:r>
    </w:p>
    <w:p w14:paraId="437A75CB" w14:textId="77777777" w:rsidR="004B7C7A" w:rsidRDefault="004B7C7A" w:rsidP="004A175F">
      <w:r>
        <w:t>MTIRIAINGFGRIGRSVVRALYESGKTDLFTLVSINELAPASGIAHLLKYDSTHG</w:t>
      </w:r>
      <w:r>
        <w:lastRenderedPageBreak/>
        <w:t>RFPFSVSEKENQLIINGDEIALTHIGNLNSLPWQQQNIDIVLDCTGKYGNKADGLSHINRGAKKVLFSHPGSQDIDATIIYGINHQTLTSSDRVVSNGSCTTNCIVPVIKVIDEAFGVESGSITTIHSSMHDQQVIDAYHKDLRLSRAASQSIIPVDTKLAAGIERILPKFKGRFEAIAVRVPTINVTAMDLSLTVNNDVCICDINQAIQAATSNHDLYGVLSYTEEPLVSVDFNHDPHSCIVDGNQTRVSHKRLIKMLVWCDNEWGFANRMLDTAMAMHQAEN</w:t>
      </w:r>
    </w:p>
    <w:p w14:paraId="4C05C5B0" w14:textId="77777777" w:rsidR="004B7C7A" w:rsidRDefault="004B7C7A" w:rsidP="004A175F">
      <w:r>
        <w:t>&gt;sp_Q12XB4</w:t>
      </w:r>
    </w:p>
    <w:p w14:paraId="147DBBB8" w14:textId="77777777" w:rsidR="004B7C7A" w:rsidRDefault="004B7C7A" w:rsidP="004A175F">
      <w:r>
        <w:t>MLDFVGLGLFDEKDISLKGLEKIHNADKVYVEFYTSILMGTDLEKMEMLYKKKITVLSREDVEQHAEDWLVDAKDSNVVFLTGGDTMVSTTHVDLRLRAADMGIKTTLIHGASIASAICGLSGLQNYRFGKSVTIPHPYVSNRGVRVVSQTPYDTIKNNIEAGLHTAVFLDIDKDKGYMTVNQAMEILLEVEGKLGEGVMVDRLAVGIARAGSPSPVVKADYIEALRDYYLGGPLHIVVIPAELHFVEAEALVKLAGAPEGILENID</w:t>
      </w:r>
    </w:p>
    <w:p w14:paraId="36973FF6" w14:textId="77777777" w:rsidR="004B7C7A" w:rsidRDefault="004B7C7A" w:rsidP="004A175F">
      <w:r>
        <w:t>&gt;sp_Q487D3</w:t>
      </w:r>
    </w:p>
    <w:p w14:paraId="637D8A18" w14:textId="77777777" w:rsidR="004B7C7A" w:rsidRDefault="004B7C7A" w:rsidP="004A175F">
      <w:r>
        <w:t>MITNLADYPLLSQINIPEDLRNMPQEQLTRISNELRSFLLNSVSKSSGHFASGLGTIELTVALHYVYNTPFDHLIWDVGHQAYPHKILTGRRDQLHTIRQKGGLHPFPWREESEYDTLSVGHSSTSISAALGLAVAAEKEAKNRKTVAVIGDGAMTAGMAFEALNHAGDIKKDMLIILNDNDMSISKNVGALNNHLAKLLSGSIFTGFRESSKKLLGNIPPIKELASRAEEHLKGMVVPSTFFEELGFNYIGPIDGHDVESLVTTIKNMRNLKGPQFLHVVTTKGKGYQAAEQDPIKYHAVPKFNPEETNLPQSKPSLPTYSKIFGDWLCKTAEIDKKLVAVTPAMAEGSGMVEFSQRFPDQYYDVAIAEQHSVTYAAGLAIGGLKPVVAIYSSFLQRGYDQFIHDVAIQNLPVMFAIDRAGIVGADGATHQGVFDLSFLRCIPNTVIMAPSNERECQLMLNTGYKLDGPSVVRYPRGNGTGEILPSVDETIELGKGVTILTATVIESQEQTNKSIAILSFGSMLGEAKKAALELNATLVDMRFVKPLDETLIDTLNAKHDCLVTVEDNAIAGGAGSGVNEYLLAQGKPVTILNIGVTDHFVKHGTQEEMHHELELDAEGIVIKIKRFIN</w:t>
      </w:r>
    </w:p>
    <w:p w14:paraId="6227B0BB" w14:textId="77777777" w:rsidR="004B7C7A" w:rsidRDefault="004B7C7A" w:rsidP="004A175F">
      <w:r>
        <w:t>&gt;sp_Q47WR1</w:t>
      </w:r>
    </w:p>
    <w:p w14:paraId="27B3D2FF" w14:textId="77777777" w:rsidR="004B7C7A" w:rsidRDefault="004B7C7A" w:rsidP="004A175F">
      <w:r>
        <w:t>MSKISKILAREIMDSRGNPTVEADVYLESGAFGRAAAPSGASTGSREALELRDGDKARYLGKGVLKAVAAINVNIQAALIGQSALDQANIDQIMIDLDGTENKEQFGANAILAVSLANAKAAANEKKVQLFEHIADLNGTPGVYSLPLPMMNIINGGEHADNNVDIQEFMVQPVGAKSFREALRMGAEIFHALKKVLSSKGMSTSVGDEGGFAPNLESNADALAVIKVAVEAAGYELGKDVTLAMDCAASEFYDADKGIYDLTGEGKQFTANEFSDFLGELCKEYPIVSIEDGLDESDWDGFKYQTDLLGDKVQIVGDDLFVTNTKILARGIENGIGNSILIKFNQIGTLTETLAAIKMAKDAGFTAVISHRSGETEDATIADLAVGTAAGQIKTGSLCRSDRVSKYNQLLRIEEFLGDKAIFNGLSEVKGQ</w:t>
      </w:r>
    </w:p>
    <w:p w14:paraId="38B24B0B" w14:textId="77777777" w:rsidR="004B7C7A" w:rsidRDefault="004B7C7A" w:rsidP="004A175F">
      <w:r>
        <w:t>&gt;sp_Q48A85</w:t>
      </w:r>
    </w:p>
    <w:p w14:paraId="2AF5A6A3" w14:textId="77777777" w:rsidR="004B7C7A" w:rsidRDefault="004B7C7A" w:rsidP="004A175F">
      <w:r>
        <w:t>MKLQEKEVLLFDLDGTLVDSAPDLALAVNRTLKDLNKATFDQDTIHHWVGNGAKVLIERALSGSAIIDKELDETLTKDALTIFLAHYQQCLCIESVLYDDVQEGLLSLKAAGFRLAIITNKPAIFIQPILTGLGIDNLFELLIGGDTLADKKPHPAPLHYAMKQLNVVAEQCVMIGDSKNDILAAKAANIDSVGLTYGYNYGEDINQYGPQWCFDTFNELLISLKR</w:t>
      </w:r>
    </w:p>
    <w:p w14:paraId="2D067330" w14:textId="77777777" w:rsidR="004B7C7A" w:rsidRDefault="004B7C7A" w:rsidP="004A175F">
      <w:r>
        <w:t>&gt;sp_Q12WD9</w:t>
      </w:r>
    </w:p>
    <w:p w14:paraId="6B7DC636" w14:textId="77777777" w:rsidR="004B7C7A" w:rsidRDefault="004B7C7A" w:rsidP="004A175F">
      <w:r>
        <w:t>MGEVAATMKIMPEGVDTDLDDLKIRLEAVLPEGASIFGSEIEPVAFGLKALKLV</w:t>
      </w:r>
      <w:r>
        <w:lastRenderedPageBreak/>
        <w:t>VLVGDLEGGTEPVEEAFAAVPGVESVQVTELGRPV</w:t>
      </w:r>
    </w:p>
    <w:p w14:paraId="5329F449" w14:textId="77777777" w:rsidR="004B7C7A" w:rsidRDefault="004B7C7A" w:rsidP="004A175F">
      <w:r>
        <w:t>&gt;sp_Q485F9</w:t>
      </w:r>
    </w:p>
    <w:p w14:paraId="0B8D794D" w14:textId="77777777" w:rsidR="004B7C7A" w:rsidRDefault="004B7C7A" w:rsidP="004A175F">
      <w:r>
        <w:t>METVKKPIDLNEIKTLIPHRYPMLLVDKVIDHEPGKTLHAIKNVTINEPVFTGHFPELAIFPGVLILEALAQATGILGFKSTEGRGDNEMYLFASIDKAKFKKPVLPGDTMHLHVEFLKERRGMWKFYGEARVDGKVVCSADLMCARRPL</w:t>
      </w:r>
    </w:p>
    <w:p w14:paraId="4D733E36" w14:textId="77777777" w:rsidR="004B7C7A" w:rsidRDefault="004B7C7A" w:rsidP="004A175F">
      <w:r>
        <w:t>&gt;sp_Q47VB1</w:t>
      </w:r>
    </w:p>
    <w:p w14:paraId="59268325" w14:textId="77777777" w:rsidR="004B7C7A" w:rsidRDefault="004B7C7A" w:rsidP="004A175F">
      <w:r>
        <w:t>MQRLAPALRQDNVPLDLISLIKTILAATKEISFRVSQGHLGDVMGSTLDENIQGEVQKQLDVVANELFKDILLESGFVKAISSEEEDHSVAGDENGKYIVSFDPLDGSSNIDINSLIGTIFSIHEAPKDIAAGDDDMFKQAGDKQVCAGYVLYGPSTMLVMTTGSGTHFYVLDRTHGGFLLVERNVQVPADTQEFAVNMSNQRFWQAPMQNYISDLLAGDTGPREKNFNMRWIAAMVGDIHRVLCRGGIFTYPADSRKPEQPYKLRLMYEANPMAFLLEQAGGLAMTSEGRIMDIEPNSIHQRVEVIMGSKNEVEKCLSYYN</w:t>
      </w:r>
    </w:p>
    <w:p w14:paraId="35820100" w14:textId="77777777" w:rsidR="004B7C7A" w:rsidRDefault="004B7C7A" w:rsidP="004A175F">
      <w:r>
        <w:t>&gt;sp_Q489W4</w:t>
      </w:r>
    </w:p>
    <w:p w14:paraId="576D3FAE" w14:textId="77777777" w:rsidR="004B7C7A" w:rsidRDefault="004B7C7A" w:rsidP="004A175F">
      <w:r>
        <w:t>MNEVVIVDCIRTPMGRSKAGVFRNVRAEALSAHLMKQILVRNPALNPEDIEDVIWGCVKQTKEQGFNIARNASLLAGLPKSIGGVTVNRLCGSSMEALHQASTSIMSGQGDVFLIGGVEHMGHVPMMYDVDFDPALNKNIALASGNMGLTAELLGKQHGITREMQDAFGARSHQKAHEAHLAGRWDNEIVATQGHDATGALTLVEHDEVIRPETTAESLSALRPVFDPVNGTVTAGTSSALSDGASAMLVMSAAKAKELGLTPRVKIRGMAVAGCDPATMGFGPVPATKKALKRAGLSIADIELFEFNEAFAAQALSCVRSLKVEDKMDQINLNGGAIALGHPLGCSGSRISGTLINLMEGQDVNIGLATMCIGLGQGIATVFERV</w:t>
      </w:r>
    </w:p>
    <w:p w14:paraId="1530D885" w14:textId="77777777" w:rsidR="004B7C7A" w:rsidRDefault="004B7C7A" w:rsidP="004A175F">
      <w:r>
        <w:t>&gt;sp_Q47YI0</w:t>
      </w:r>
    </w:p>
    <w:p w14:paraId="0DEF25C9" w14:textId="77777777" w:rsidR="004B7C7A" w:rsidRDefault="004B7C7A" w:rsidP="004A175F">
      <w:r>
        <w:t>MSNVEKKISQLQQQLNQYNHEYYVLDQPSVPDAEYDRLMTALIDLEKTNPELKTIDSPSQKVGGQALKSFTQVTHQLPMLSLDNVFSLDDFHAFVKRVKDRLNDNQAIVFCAEPKLDGLAVSLRYEHGQLIQAATRGDGSVGENITTNIRTIKSIPLKLMGTPGKDFPDIVEVRGEVFMPKASFDALNTLAKKRGEKGFANPRNAAAGSLRQLDSKITAKRNLAFYAYSLGFVGKLSDGGAESTDLTNDFFANSHHERLCQLKRLGLPMCPEVRLLESEQACDAFYQDILAKRSALSYEIDGTVLKVDEISLQKRLGFVARAPRWAIAYKFPAEEELTCVEDVEFQVGRTGAITPVARLKPVFVGGVTVSNATLHNQDEITRLGLKVNDFVVIRRAGDVIPQIVSVVLDKRPDNAVDIVFPTSCPVCDSAVAKPEGEAVLRCTAGLFCAAQRKEAIKHFASRKAHDVDGLGDKLVEQLVDEKLINTPADLFKLTEIQVSTIDRMGKKSATNLINGLEQAKSTTLAKFIYGLGIREVGEATAANLANHFYTLAAIESASLEDLQNVSDVGEVVAKNIINFFKEEHNLAIVSGLSEVMHWPTIEIKSAEELPLAEQIFVLTGTLTQMGRTEAKTALQSLGAKVSGSVSKNTHFVVAGDKAGSKLTKAQDLGISVLTEDGLVALLAEHGITI</w:t>
      </w:r>
    </w:p>
    <w:p w14:paraId="2A893DBA" w14:textId="77777777" w:rsidR="004B7C7A" w:rsidRDefault="004B7C7A" w:rsidP="004A175F">
      <w:r>
        <w:t>&gt;sp_Q12V67</w:t>
      </w:r>
    </w:p>
    <w:p w14:paraId="6E11DAC4" w14:textId="77777777" w:rsidR="004B7C7A" w:rsidRDefault="004B7C7A" w:rsidP="004A175F">
      <w:r>
        <w:t>MQNTDTTKYIIHSKISADGIIERPDIVGAIFGQTEGLLGSDLDLRDLQKTGRIGRIEVAVGAKGGKTKGNIFIPSSLDRVETSILAASLETIDRVGPCAAKIEITQVEDVRATKRKHIIERAKFILTDMFDENLPESQEIADEVRQSVRIEEMQYYGKNKIPCGPNVVESDAIVVVEGRADVLNLLRYGIKNTICVGGTNVPPEVAELTKKKTVTAFTDGDRGGKLIIKELLQVADIDYIARAPDGKSVEDLVQREIVRSLRQKIPVEQALENYTIKTDAKPVTTETPAKGSRITRLPKRKERPELSVPAVKQLPNKPSRSEEKPGVTREPRTTREPRTTREARTTRETRSPRETRSPRETRSPRETREPKEAKPAMLSPQ</w:t>
      </w:r>
      <w:r>
        <w:lastRenderedPageBreak/>
        <w:t>ALRFKPHSDALIGTLGARLLDSKDEIIEETAVRDLVNTLKENDEGIKSVVFDGVVTQRILDIASDKGIENLIGVKKGNIAKSPASVNVLTASDF</w:t>
      </w:r>
    </w:p>
    <w:p w14:paraId="3E027502" w14:textId="77777777" w:rsidR="004B7C7A" w:rsidRDefault="004B7C7A" w:rsidP="004A175F">
      <w:r>
        <w:t>&gt;sp_Q12VH4</w:t>
      </w:r>
    </w:p>
    <w:p w14:paraId="7F4FA577" w14:textId="77777777" w:rsidR="004B7C7A" w:rsidRDefault="004B7C7A" w:rsidP="004A175F">
      <w:r>
        <w:t>MQVEEYLNDIAEREGTVHLTLIDPASQSPEAAAEIAKAAVAGGTDAILIGGSTGAVGVALDQTLIKIKEQVDVPTILFPGNAGGVSTHADAIFFMSLLNSRDINYIITNQVMGAPVVYKSGIEPISMAYIISEPGGTVGWVGDAKLIPRNKPEIAAAYSLAGKYMGMHYTYLEAGSGADRPITPETIGAVKHVLGDNKLIVGGGIRDGKTAKICADAGADMIVTGTIVEETDDVRKKIEEIVSAIKK</w:t>
      </w:r>
    </w:p>
    <w:p w14:paraId="2D8BBAF8" w14:textId="77777777" w:rsidR="004B7C7A" w:rsidRDefault="004B7C7A" w:rsidP="004A175F">
      <w:r>
        <w:t>&gt;sp_Q487R3</w:t>
      </w:r>
    </w:p>
    <w:p w14:paraId="649095EE" w14:textId="77777777" w:rsidR="004B7C7A" w:rsidRDefault="004B7C7A" w:rsidP="004A175F">
      <w:r>
        <w:t>MKNLLSLCFLMLAAFTLNPAAAQEKQSIFDVSNSSLFSNDDEFLKVDQAFAFNFYQKNNLLEVSFDIAPEYYLYRHQFKFKGKNTQFTSVLLPDGIDHEDEFFGVQKIFTENLAFTVNLENVSNDASIKITYQGCAEKGLCYPPTSKVIKLSKFILGESTSAPSSDAAQQTNEGEVKKSEQHQLSDMLKQDSLLLTLIAFFVGGLLLSFTPCVFPMYPILTGIIVGQGEGLTTKKAFTLSFFYVQGMAITYTLLGVVVAMAGAKFQAVFQHPIVLIGLSILFIFLALSMFGVFNLALPASWQNKLNNVSNKQKGGSITGVLMMGVISGLVASPCTTAPLTGALLYISQTGDVVLGASALYALSLGMGLPLLILGSSGGKLLPKAGAWMNIIKNIFGLLLLAVPVFLLERFIPEVASQALWALLILVSASYFYVANQNHAAAQNVQQGKGFWYGLRSLVIFLMLFFGANLAYQLIYPSSNNVTNNAQHASFKQVTSLAQLEDEVKKANMQGKTVMVDLYADWCIACKEFEKYTFVDADVQKALSNSVWLQIDMTEFDSTDNAELVQHYTILGLPSILFFDLQGNELTKQRTTGFMKAAEFSAHVKSIFK</w:t>
      </w:r>
    </w:p>
    <w:p w14:paraId="19D4C380" w14:textId="77777777" w:rsidR="004B7C7A" w:rsidRDefault="004B7C7A" w:rsidP="004A175F">
      <w:r>
        <w:t>&gt;sp_Q12X65</w:t>
      </w:r>
    </w:p>
    <w:p w14:paraId="125CB887" w14:textId="77777777" w:rsidR="004B7C7A" w:rsidRDefault="004B7C7A" w:rsidP="004A175F">
      <w:r>
        <w:t>MDFELGDRIRIEKDGNTYEGIVMPSNTDHIVVKMVSGYNAGVDPEGASITLLEKAGPKNAPKAKPDKAKGQKKLPKVTILSTGGTIASKVDYRTGAVTAQFSADDIVDAIPELTEIADINGRVLYNILSENMKAEYWTELAGAVAQEIENGADGIIIAHGTDTMMYSAAALSFMLKTPVPVVFVGSQRSADRPSSDNAMNAICATKVAVSDIAEVCVVMHDTTSDDRCAIHFGTKVRKMHTSRRDAFQSINSDPIGYIDHSTHKIETVLPFSKRDSQKLELKNTLEPKCSLVKFVPGANPDVLSYYIDSGYKGLVIEGTGLGHVSTDWIPNIKRATENGIPVIMTSQCISGRVCDRVYDTGRDILKAGAIEGEDMLPEVALVKLMWALGQSNDVDEIKEIMRSNIGHEMTDSTLK</w:t>
      </w:r>
    </w:p>
    <w:p w14:paraId="0A1FE146" w14:textId="77777777" w:rsidR="004B7C7A" w:rsidRDefault="004B7C7A" w:rsidP="004A175F">
      <w:r>
        <w:t>&gt;sp_Q487P4</w:t>
      </w:r>
    </w:p>
    <w:p w14:paraId="0411DFD3" w14:textId="77777777" w:rsidR="004B7C7A" w:rsidRDefault="004B7C7A" w:rsidP="004A175F">
      <w:r>
        <w:t>MANFSTNQFKAGLKIMLDGEPCNILENELVKPGKGQAFSRVKIRKLVSGKVLEKTFKSGETVEGADVMEVELAYLYADGEFWHFMNNETFEQIGAEEKALGETVKWLVEGDICTITLWNGTPITVTAANFVEIDITETDPGLKGDTAGTGGKPATLATGAVVRVPLFVQIGEKVRIDTRSGEYVSRATKAQ</w:t>
      </w:r>
    </w:p>
    <w:p w14:paraId="3CC44744" w14:textId="77777777" w:rsidR="004B7C7A" w:rsidRDefault="004B7C7A" w:rsidP="004A175F">
      <w:r>
        <w:t>&gt;sp_Q487Z1</w:t>
      </w:r>
    </w:p>
    <w:p w14:paraId="50EEDC96" w14:textId="77777777" w:rsidR="004B7C7A" w:rsidRDefault="004B7C7A" w:rsidP="004A175F">
      <w:r>
        <w:t>MADLSKYRNIGIFAHVDAGKTTTTERILKLTGQIHKTGEVHDGESTTDFMEQEAERGITIQSAAVSCFWNDHRFNVIDTPGHVDFTVEVYRSLKVLDGGVGVFCGSGGVEPQSETNWRYANDSKVARIIMVNKLDRLGADFYRVCKQVKDVLGANPLIMTLPIGTEDEFVGVVDLLSEKAYIWDDTGLPENYEVTDIPADMVEQAAEYRVKLIETALEVDEDMLMEFLEGEMVPTIEQIKACIRTGTRDMTFFPTYGASAFKNKGIQLILDAVVDYLPSPTDVNPQPLTDEEGTPNGEFAIVSADETFKALAFKITDDRFGTLTFVRIYSGTLKKGDTILNAATGKTERVGRMCEMQADDRNELTSAQAGDIIAIVGMKSNVQTGHTLCDPKHPIVLEAMVFPKPVISISVTPKDKGSTEKM</w:t>
      </w:r>
      <w:r>
        <w:lastRenderedPageBreak/>
        <w:t>GLAIGKMVAEDPTFKVETDIDSGETILSGMGELHLDIKVDILKRTYGVELEVGKPQVAYRETITTAIEDSYTHKKQSGGSGQFGKIDYRIKPGEPGSGFVFSSVVVGGNVPKEFFPAIEKGFKGMMDTGVLAGFPVLDVEIELYDGGFHAVDSSAVAFELAARGAFRQSIPKAGAQLIEPIMKVDVFTPDDHVGDVIGDLNRRRGMIGGQEAGVSGVRIKADVPLSEMFGYIGTLRTMTSGRGQFSMEFSHYMPCPNNVAEIVIAEVKAAKIAKDAARK</w:t>
      </w:r>
    </w:p>
    <w:p w14:paraId="76913B02" w14:textId="77777777" w:rsidR="004B7C7A" w:rsidRDefault="004B7C7A" w:rsidP="004A175F">
      <w:r>
        <w:t>&gt;sp_Q12TW7</w:t>
      </w:r>
    </w:p>
    <w:p w14:paraId="3C91B7BC" w14:textId="77777777" w:rsidR="004B7C7A" w:rsidRDefault="004B7C7A" w:rsidP="004A175F">
      <w:r>
        <w:t>MRSDNTKKGDARAPNRSLLKAIGVTDSEMKKPFIAVVNSWTEFIPGHIHLDKVAEAVKAGIRNAGGVPFEFHTIGVCDGIAMGHEGMKYSLPSREAIEDTIEIMIQGQQMDGMVMVTSCDKITPGHLMAAGRVDIPAIVVTGGPMLPGFVDDKYTDLVSVFEGVGSCQSGAVSSEKLKQLEDLCCCGAGSCAGMFTANTMACMTEALGLSLPGCATAHAVDAKKMRMAKESGERIVEMVSEGLTARKIVTDKSFENAIRVDLAVGGSTNTTLHLPAIAHEFGLELPLEKFNELSKTTPHLIGLRPGGENFMIDFERAGGVQAIMKRLVTKLNLDEKTITGKTVGENIDEFVIVNPKTNARVITTIEEPLHEEGGIAVLKGNLAPDGSVVKQSAVHEKMLRHTGPARVFDSEEEAMETILKGDIKSGDVVVIRYEGPKGGPGMREMLSPTSAIAGMGLIDSVALITDGRFSGGTRGPCIGHISPEAYEGGPIGLIQEGDIIEIDMPERRLELKVSEEDLEKRRVLFKPVEKEATGYLSRYRKIVSSASKGAIRE</w:t>
      </w:r>
    </w:p>
    <w:p w14:paraId="3D427273" w14:textId="77777777" w:rsidR="004B7C7A" w:rsidRDefault="004B7C7A" w:rsidP="004A175F">
      <w:r>
        <w:t>&gt;sp_Q47XI4</w:t>
      </w:r>
    </w:p>
    <w:p w14:paraId="392D86BC" w14:textId="77777777" w:rsidR="004B7C7A" w:rsidRDefault="004B7C7A" w:rsidP="004A175F">
      <w:r>
        <w:t>MTTESTSNKEELSAEQLADDIVQQAEEQVEDQHDHAHEVISAEQEKINELELALATAQSTVADQKDSVIRAKAEVDNIRRRAAQDVEKARKFALEKFAGEMLTSVDNLERALQNIDKEDESNKGVIEGVELTLQGLITSLDKFGVKAVDPQDQPFNPELHQAMSMQEVPGVAPNTVIAVMQKGYELNGRLIRPAMVMVSKAAPTVDATA</w:t>
      </w:r>
    </w:p>
    <w:p w14:paraId="2296B5C9" w14:textId="77777777" w:rsidR="004B7C7A" w:rsidRDefault="004B7C7A" w:rsidP="004A175F">
      <w:r>
        <w:t>&gt;sp_Q12WC6</w:t>
      </w:r>
    </w:p>
    <w:p w14:paraId="0AC8B18C" w14:textId="77777777" w:rsidR="004B7C7A" w:rsidRDefault="004B7C7A" w:rsidP="004A175F">
      <w:r>
        <w:t>MSFEVIPAVDMKGGKCVQLVQGVPGSEMISLDDPVEVALDWVSQGARTLHLIDLDGAIEGNRTNAPIIKKIVEKCKPQGIYIQVGGGIRSFEDAATLLDIGIDKVILSTAALKDPELIKKLSDEFGSEHINVALDSKNGKISIEGWTKESEHTAVEMGSQFEEKGAGSILFTNIDSEGLLNGVNPKPTEELVNAVTIPVIASGGVTTLEDIVTLKNTGAAGVVVGSALYKKRFTLTEAINIISDKN</w:t>
      </w:r>
    </w:p>
    <w:p w14:paraId="504FECF3" w14:textId="77777777" w:rsidR="004B7C7A" w:rsidRDefault="004B7C7A" w:rsidP="004A175F">
      <w:r>
        <w:t>&gt;sp_Q47Y92</w:t>
      </w:r>
    </w:p>
    <w:p w14:paraId="2541FCBF" w14:textId="77777777" w:rsidR="004B7C7A" w:rsidRDefault="004B7C7A" w:rsidP="004A175F">
      <w:r>
        <w:t>MSIVAVGINHKTAPVAVREKISFNPDKLSIALQEMLNAVQCREVAILSTCNRTELYLVQDGDFDVTQQRLIKWLESFHNVPASTILPSLYWHKDQQAVNHMMRVACGLDSLVLGEPQILGQMKQAYSQAKAAGSMSLIMDRLFQRTFGVAKQVRTETEIGASAVSVAFASVNLAKHIFGGLEKTKVLLVGAGETIELVAKHLYENNVGKITVANRTLARAENMATKIGADVITLAQIPEHMCNADIVISSTGSTLPIIGKGMVEQALASRKHQPIFMVDLAVPRDIEEQVSELEDVFLYTVDDLQGIIAKNIANRRKAAVQAESIVNSQSDNFMAWLRGLNTQDTVISYRKQCLDNRDVLLEKAFIQLKNGKNSEAVLAELANKLTNKFMHAPTSALQSAAQGGELDKLIYLRDIFNIDSQE</w:t>
      </w:r>
    </w:p>
    <w:p w14:paraId="6F89F663" w14:textId="77777777" w:rsidR="004B7C7A" w:rsidRDefault="004B7C7A" w:rsidP="004A175F">
      <w:r>
        <w:t>&gt;sp_Q482J9</w:t>
      </w:r>
    </w:p>
    <w:p w14:paraId="1ABE2D5A" w14:textId="77777777" w:rsidR="004B7C7A" w:rsidRDefault="004B7C7A" w:rsidP="004A175F">
      <w:r>
        <w:t>MSNIEERVKKITVEQLGVSEAEVKIDSSFVDDLGADSLDTVELVMALEEEFDTEIPDEEAEKITTVQAAIDYVTANQ</w:t>
      </w:r>
    </w:p>
    <w:p w14:paraId="0CDE9311" w14:textId="77777777" w:rsidR="004B7C7A" w:rsidRDefault="004B7C7A" w:rsidP="004A175F">
      <w:r>
        <w:t>&gt;sp_Q486G0</w:t>
      </w:r>
    </w:p>
    <w:p w14:paraId="51BC9D96" w14:textId="77777777" w:rsidR="004B7C7A" w:rsidRDefault="004B7C7A" w:rsidP="004A175F">
      <w:r>
        <w:t>MPVNLPEIVPASLTPIQGIRLGWAESNIKTQNRKDLLVIEICDGSAVSGVFTQNRFCAAPVTLCKKHLDAVKNNATTGGNVSGIKALVVNTGNANAGTGEQGMLDA</w:t>
      </w:r>
      <w:r>
        <w:lastRenderedPageBreak/>
        <w:t>LTTCQHLAEIMAIPVESILPFSTGVILEHLPMDKLLAGLPLAVTNLTTDNWADAASAIMTTDIAPKAYATQVKVGGESINITGISKGAGMIHPNMATMLGYVATDANITQSLLDSMTKEIADLSFNCISVDGDTSTNDSFIVIATGKSNAVAITSPNDKGYQEVFDALLETSQYLAKAIVRDGEGATKFITVTVKGALSIDEAKTIGFSIGKSPLVKTAMFASDPNLGRVLAAIGYASRECDSLADLDTNQLELYFGGLLVAEKGGRAASYKEDEGQAIMNEAEIDITVQLHRGNEESTIWTCDFSYDYVKINAEYRT</w:t>
      </w:r>
    </w:p>
    <w:p w14:paraId="4BF655FD" w14:textId="77777777" w:rsidR="004B7C7A" w:rsidRDefault="004B7C7A" w:rsidP="004A175F">
      <w:r>
        <w:t>&gt;sp_Q12UL5</w:t>
      </w:r>
    </w:p>
    <w:p w14:paraId="444DA43A" w14:textId="77777777" w:rsidR="004B7C7A" w:rsidRDefault="004B7C7A" w:rsidP="004A175F">
      <w:r>
        <w:t>MKYIILIGDGMADHPLEELGGMTALQKANTPNMDQMTKNGLAGLAINVPEGYSPGSDVANMSVMGYDPALYYSGRAPLEAASMGIPLEVNDVAFRCNLITIRDGLITDHSAGHITSEEARELIEAVDAELGSEGLKFYPGISYRHLLVASNGLGANADCTPPHDVIDGEINDHMPRGDGSDVLGKLIEGSIPILEGHPINEKRISEGKNPGNSVWFWGQGYAPSFRTFEDLYGLTGSVISAVDLIMGLGIYAGLDVIEVPGATGYLDTNYVGKAEFAMASLKDKDFVVVHVEAPDEAGHMGDIEAKLQAIEDFDEKVVGTVLRAARESDEDYTIVVLPDHPTPIALRTHTSEPVPFVMYSTLEDEVDDVETFDEDAMKKGSLGIVRGCDLVQLMMERAKQA</w:t>
      </w:r>
    </w:p>
    <w:p w14:paraId="71A20C53" w14:textId="77777777" w:rsidR="004B7C7A" w:rsidRDefault="004B7C7A" w:rsidP="004A175F">
      <w:r>
        <w:t>&gt;sp_Q47XQ8</w:t>
      </w:r>
    </w:p>
    <w:p w14:paraId="70BFC263" w14:textId="77777777" w:rsidR="004B7C7A" w:rsidRDefault="004B7C7A" w:rsidP="004A175F">
      <w:r>
        <w:t>MNKTQQQLLINAIHTIPDYPVEGIMFRDVTSLLEDAEAFKLVMELLENKYKGRGFTKIVGTEARGFLFGAPLALALNIGFIPVRKPGKLPRPTYSQAYQLEYGEDILEIHQDALTPEDNVLIIDDLLATGGTIEATTKLIRRLGAQVQEAGFVISLPDLGGEERLAELNITPYSLIQYQGE</w:t>
      </w:r>
    </w:p>
    <w:p w14:paraId="07914216" w14:textId="77777777" w:rsidR="004B7C7A" w:rsidRDefault="004B7C7A" w:rsidP="004A175F">
      <w:r>
        <w:t>&gt;sp_Q48AV9</w:t>
      </w:r>
    </w:p>
    <w:p w14:paraId="6AA0EBAE" w14:textId="77777777" w:rsidR="004B7C7A" w:rsidRDefault="004B7C7A" w:rsidP="004A175F">
      <w:r>
        <w:t>MALLTVNLNVVSAEESLFSGSIKSLQITGSEGELGIMPGHAPLLTSLKPGMALITKADGTEEVIYLSGGMLEVQPNNVTVLADVATRAADLDEEAALAAKQRAEDNMNAHGGDVDYAAVAAELARAVAQLRVIQATSKHS</w:t>
      </w:r>
    </w:p>
    <w:p w14:paraId="3A7E5A10" w14:textId="77777777" w:rsidR="004B7C7A" w:rsidRDefault="004B7C7A" w:rsidP="004A175F">
      <w:r>
        <w:t>&gt;sp_Q48AW0</w:t>
      </w:r>
    </w:p>
    <w:p w14:paraId="1C51E837" w14:textId="77777777" w:rsidR="004B7C7A" w:rsidRDefault="004B7C7A" w:rsidP="004A175F">
      <w:r>
        <w:t>MSTGKVVQIIGAVVDVEFPQDAVPQVYDALKITEGDLEGLVLEVQQQLGGGVVRTIAMGTSDGLRRGLNVVNTGQGIQVPVGVETLGRIMNVLGEPIDEAGPIGEKDRWSIHREAPAYAEQSMSNELLETGIKVIDLVCPFAKGGKVGLFGGAGVGKTVNMMELIRNIAIEHSGYSVFAGVGERTREGNDFYHEMNDSNVLDKVSLVYGQMNEPPGNRLRVAFTGLTMAEKFRDEGRDVLFFVDNIYRYTLAGTEVSALLGRMPSAVGYQPTLAEEMGVLQERITSTNKGSITSIQAVYVPADDLTDPSPATTFAHLDATVVLSRDIASQGIYPAIDPLDSSSRQLDPLVVGTEHYETARGVQTVLQRYKELKDIIAILGMDELSEEDKQTVSRARKIQRYLSQPFFVAEVFTGSPGKYVSLKDTIAGFKGILAGEYDDMPEQAFYMVGGIEEAIEKANKM</w:t>
      </w:r>
    </w:p>
    <w:p w14:paraId="0D4635A3" w14:textId="77777777" w:rsidR="004B7C7A" w:rsidRDefault="004B7C7A" w:rsidP="004A175F">
      <w:r>
        <w:t>&gt;sp_Q48AW2</w:t>
      </w:r>
    </w:p>
    <w:p w14:paraId="598475C5" w14:textId="77777777" w:rsidR="004B7C7A" w:rsidRDefault="004B7C7A" w:rsidP="004A175F">
      <w:r>
        <w:t>MQLNSTEIAELIKNRIEQFNVVSEARNEGTIVSVTDGIIRINGLADVMQGEMIELPGSRFAIALNLDRDSVGAVVMGPYADLAEGQKVKGTGRILEVPVGRGLLGRVVNTLGEPIDGKGPIENDGFSPVEVIAPGVIDRKSVDEPVQTGIKSIDAMIPIGRGQRELIIGDRQIGKSAIALDAIINQKNTGIKSIYVAIGQKASTVANVVRSLEEHGALSNTIVVVASASEAAALQYLAPYAGCSMGEYFRDRGEDALIVYDDLSKQAVAYRQISLLLRRPPGREAYPGDVFYLHSRLLERAARVNEAYVEKFTNGEVKGKTGSLTALPIIETQAGDVSAFVPTNVISITDGQIFLQSDLFNSGIRPAVNAGISVSRVGGAAQTKIIKKLGGGIRLALAQYAELAAFAQFASDLDDATRAQLEHGQRVTELMKQKQYSPLSIAETAVSLFAAEKGFLNDVAINKVVDFEEALHAYMSNEQAAL</w:t>
      </w:r>
      <w:r>
        <w:lastRenderedPageBreak/>
        <w:t>MATINEKGDYNKDIEASLKTALENFKSTQTW</w:t>
      </w:r>
    </w:p>
    <w:p w14:paraId="49A6F250" w14:textId="77777777" w:rsidR="004B7C7A" w:rsidRDefault="004B7C7A" w:rsidP="004A175F">
      <w:r>
        <w:t>&gt;sp_Q48AW4</w:t>
      </w:r>
    </w:p>
    <w:p w14:paraId="24AAC88C" w14:textId="77777777" w:rsidR="004B7C7A" w:rsidRDefault="004B7C7A" w:rsidP="004A175F">
      <w:r>
        <w:t>MDINMTLVGQLIAFVVFVIFCMKYVWPPIIGAIEDRQATIADGLAASDRAAKDLELAQEKATAQLKEAKVQAASIVDAAKKHEAKIVDEAAGKAQVEKERILASGHAEIETERNRAKEELRKEVAVLAIAGAEKILERSIDAAAHSDILDKLVAEL</w:t>
      </w:r>
    </w:p>
    <w:p w14:paraId="46DC6266" w14:textId="77777777" w:rsidR="004B7C7A" w:rsidRDefault="004B7C7A" w:rsidP="004A175F">
      <w:r>
        <w:t>&gt;sp_Q480H7</w:t>
      </w:r>
    </w:p>
    <w:p w14:paraId="0FB7BE19" w14:textId="77777777" w:rsidR="004B7C7A" w:rsidRDefault="004B7C7A" w:rsidP="004A175F">
      <w:r>
        <w:t>MRLCDKDIEQYLDDEKIIIEPKPDSSMISGVSVDIRLGNEFRVFQDHTAPYIDLSAPKGEVQEAMNSIMSDEIFIADGDAFFLHPGELALAVTYESVTLPDNIVGWLDGRSSLARLGLMVHVTAHRIDPGWSGQIVLEFYNSGKLPLALRPKMKIAALNFETMSSSAARPYNKREDAKYRDQKGAVASRISQDEKVNK</w:t>
      </w:r>
    </w:p>
    <w:p w14:paraId="17046CCC" w14:textId="77777777" w:rsidR="004B7C7A" w:rsidRDefault="004B7C7A" w:rsidP="004A175F">
      <w:r>
        <w:t>&gt;sp_Q47YJ7</w:t>
      </w:r>
    </w:p>
    <w:p w14:paraId="1FCE8BED" w14:textId="77777777" w:rsidR="004B7C7A" w:rsidRDefault="004B7C7A" w:rsidP="004A175F">
      <w:r>
        <w:t>MSDRKYFGTDGIRGLVGQYPITPEFVMKLGYAAGKVLAGQGTKKVLIGKDTRISGYMLESALEAGFSAAGIDVGLLGPMPTPGIAYLTKTFRAEAGIVISASHNPFYDNGIKFFSNTGEKLPDAVELAIEAELDNPMGCVESAKLGKASRVNDAAGRYIEFCKSNFPSKISLKDLTIVVDCAHGATYHIAPNVFRELGATVIEIGTAPNGTNINQGCGATSMAAISKAVVEHKADLGIALDGDGDRIMMVDHTGYVIDGDEIIYIIACNDLKTGRKEGGVVGTLMSNMGLELALKELDIEFARSNVGDRHVMELLREKGWQLGAENSGHVINLNHTSTGDGIIAALNVLTAVTKQEKSLFELRQGLTMLPQLLVNVRFSGQNNPLNDADVLAAVDEVNETLTGRGRVLLRKSGTEPLIRVMVEGPDMDEVTLLANKIADLVKLVK</w:t>
      </w:r>
    </w:p>
    <w:p w14:paraId="51DAD751" w14:textId="77777777" w:rsidR="004B7C7A" w:rsidRDefault="004B7C7A" w:rsidP="004A175F">
      <w:r>
        <w:t>&gt;sp_Q12TT4</w:t>
      </w:r>
    </w:p>
    <w:p w14:paraId="53831E8F" w14:textId="77777777" w:rsidR="004B7C7A" w:rsidRDefault="004B7C7A" w:rsidP="004A175F">
      <w:r>
        <w:t>MPDSLRPLLRKPFGVLYTGIGSDAVKSLVKDLNNPTKLISVGDVTTFHLLDSNIIPDILIVDDRTKRAPASSQVVFGTKHKGFAEITVDNPPGVITEDLINVISDAIVSDKNVRIFVQGEEDLAALPAILMAPLNSVVLYGQPDEGVMLVRVTESLKAELKDLFDKILEKQDHKEQLLHNVRRKLNGY</w:t>
      </w:r>
    </w:p>
    <w:p w14:paraId="68382F82" w14:textId="77777777" w:rsidR="004B7C7A" w:rsidRDefault="004B7C7A" w:rsidP="004A175F">
      <w:r>
        <w:t>&gt;sp_Q12X51</w:t>
      </w:r>
    </w:p>
    <w:p w14:paraId="4E838D14" w14:textId="77777777" w:rsidR="004B7C7A" w:rsidRDefault="004B7C7A" w:rsidP="004A175F">
      <w:r>
        <w:t>MRAEIVKDRVLVEKKAINEFYNNGYYGRPKSSGLELTLIEAVYLAFRGKIEVEHEGKVLEFSDLFKEASILQPSFELKYIVYKDLRERGFYVQPGVTDFRVYPRGSHPGKGAAKQFIYVRSERAPMPLRDLLRSLAAAENVRKQMVLAIVDEESDITFYDVKRPRLKGEMKEPLYPDINADATFLEDRVVVWDEEASKTLFENGFYGKPLDSQRLQLSLVESRYLLEKGVLNINNRQDESMDVDAFSKMASEIEPEFNLKSSVYTDLRDKGVVPKTGFKFGSHFRVYSQVESPTKIPHSEYLIHSIPMDHEFTLPVMSRAIRLANSVRKRMLYAILTDDGVDYIDIGRLKM</w:t>
      </w:r>
    </w:p>
    <w:p w14:paraId="27C825F6" w14:textId="77777777" w:rsidR="004B7C7A" w:rsidRDefault="004B7C7A" w:rsidP="004A175F">
      <w:r>
        <w:t>&gt;sp_Q485F2</w:t>
      </w:r>
    </w:p>
    <w:p w14:paraId="44652536" w14:textId="77777777" w:rsidR="004B7C7A" w:rsidRDefault="004B7C7A" w:rsidP="004A175F">
      <w:r>
        <w:t>MSLNFLDFEQPIAELDAKIEELQLVNNGQELDLDIEDQISQLREKNKEQTKKIFSNLDAWQTARVARHPQRPYSLDYIPRIFTEFDELAGDRAYANDNAIVGGTARLDGKPVMIIGHQKGRSTAEKVKRNFGMPRPEGYRKALRLMEMAERFNMPIITFIDTPGAYPGVGAEERGQSEAIARNLKVMARLSVPIICTVIGEGGSGGALAIGVGDRVNMLQYATYSVISPEGCASILWKTAEKAPTAAAAMGITAQRIKELDLINSIVEEPLGGAHRDMDVMAAHLKQAIKKDLSELEGLSKDELIEQRYDRLMSFGYC</w:t>
      </w:r>
    </w:p>
    <w:p w14:paraId="77515019" w14:textId="77777777" w:rsidR="004B7C7A" w:rsidRDefault="004B7C7A" w:rsidP="004A175F">
      <w:r>
        <w:t>&gt;sp_Q488Y0</w:t>
      </w:r>
    </w:p>
    <w:p w14:paraId="057AB3DD" w14:textId="77777777" w:rsidR="004B7C7A" w:rsidRDefault="004B7C7A" w:rsidP="004A175F">
      <w:r>
        <w:t>MSHANPVQFINGQWQAGLGHDVSSSNPARNEVIWQGKTASKDQVNDAVLSARQAFESWANISLEARVAVVTKFAELLAENKDALATTIALETGKPKWETTGEAGAMVAKVAISLKAYNERTGTVENPMPGAKAFIRHKPHGVVAIFGPYNFPGHLPN</w:t>
      </w:r>
      <w:r>
        <w:lastRenderedPageBreak/>
        <w:t>GHIVPALIAGNTIVFKPSELTPRVAQEMLKLWEQAGLPNGVINLVQGEVETGKALASHKLIDGLFFTGSSNTGHILHEQFAGQPGKILALEMGGNNPLVVKDVSDIDAVVHDIVQSAFVTTGQRCTCARRLFIEANEQGDAILARLIEVTKNLTIGYYDDEAQPFMGSMISEKAALSLVDAQAKLLALGAKSVLDLKHLEVGTGFVSPGIIDVSDIIADIPDEEYFGPLVKLYRYNDFDKAIDEANNTGFGLSAGLLSDSEASYNHFFTRIRAGIVNWNKPITGASSAAPFGGIGASGNHRASAFYAADYCAYPIASVEAEKVSLPETLTPGMKF</w:t>
      </w:r>
    </w:p>
    <w:p w14:paraId="4F52E499" w14:textId="77777777" w:rsidR="004B7C7A" w:rsidRDefault="004B7C7A" w:rsidP="004A175F">
      <w:r>
        <w:t>&gt;sp_Q12UJ8</w:t>
      </w:r>
    </w:p>
    <w:p w14:paraId="3A18AE14" w14:textId="77777777" w:rsidR="004B7C7A" w:rsidRDefault="004B7C7A" w:rsidP="004A175F">
      <w:r>
        <w:t>MLKIGTFDLEERPAIVAAISNEPLQQCKTAAEHGADILEIRFDLLGITTSKEAANLLRMLKGTTSLPCIATNRLQSQGGNWEGTEENRIALLEDIMHLTDAVDIELETDEQLRDRIVKKAKEESKTTIISSHDFERTPDKETLKSILDHSHDAGADIAKLAVMPENMQDVLNLLEVTLEVDDVCTISMGKLGKHTRIIAPLYGSKLTYASVSDAVAPGQLKVEDLKKAMEMME</w:t>
      </w:r>
    </w:p>
    <w:p w14:paraId="5FDB0FB4" w14:textId="77777777" w:rsidR="004B7C7A" w:rsidRDefault="004B7C7A" w:rsidP="004A175F">
      <w:r>
        <w:t>&gt;sp_Q47Z95</w:t>
      </w:r>
    </w:p>
    <w:p w14:paraId="71F64F71" w14:textId="77777777" w:rsidR="004B7C7A" w:rsidRDefault="004B7C7A" w:rsidP="004A175F">
      <w:r>
        <w:t>MSKIEQKNQSEVIKLAIDLMSRASVTPEDAGCQKLMAQRLAQLGFTNESMIFADTTNLWSRRDSTNATKEDDLVFCFAGHTDVVPAGNLELWNTPPFEPTIIDGMLYGRGAADMKGSLAAMIVATERFVQDHPDHHGSITYLITSDEEGPFINGTTKVIDTLEARNEKITYCIVGEPSSTHAVGDIVKNGRRGSISAEVDIKGKQGHVAYPDHVRNPIHLAMPALTELSQVQWDNGNDYFPATSFQLSNINAGTGATNVVPGHINALFNLRYSTELTDQIIVEQVESILDKHQLDYDIKWTFNGKPFITEHVESEHGFLNAVSQAILSVTGTETQLSTSGGTSDGRFIAPTGAQVIELGPCNATIHQVNESVSCDDLEKLVDIYYHCLVNVLCTHKTIS</w:t>
      </w:r>
    </w:p>
    <w:p w14:paraId="1152A734" w14:textId="77777777" w:rsidR="004B7C7A" w:rsidRDefault="004B7C7A" w:rsidP="004A175F">
      <w:r>
        <w:t>&gt;sp_Q12VD1</w:t>
      </w:r>
    </w:p>
    <w:p w14:paraId="2AE520D3" w14:textId="77777777" w:rsidR="004B7C7A" w:rsidRDefault="004B7C7A" w:rsidP="004A175F">
      <w:r>
        <w:t>MSIIDPVNKSKVPQEWINKSNIPGDELEEGIMSGMLVVLSDGSILKRGYTTGTTATVAAKAAVLSLKKEIDHVSVPTPVGLRAHMDVKAKDGHAVAVKLNNDHESDITRGLEFVARAVESDKITITAGEGIGIVTRGGLQSKKGYPAINPRPMQQIMEAVVEAVEEIGIKGASVEISLPRGAEIAKQTLNGRIGVEGGISILGTTGFVEPWNDHLGEMKSDLIRDAAKVVLTTGRIGIRYSTMLFPDYTVVLAGSRISEFMESATGKVAICGLPGLVLKWGDPDMLKDSGFATVSEMIEVEPQGEHIRRAFEKTVEKGKGARIVVVDRDGTVLMDSGEQE</w:t>
      </w:r>
    </w:p>
    <w:p w14:paraId="33291B91" w14:textId="77777777" w:rsidR="004B7C7A" w:rsidRDefault="004B7C7A" w:rsidP="004A175F">
      <w:r>
        <w:t>&gt;sp_Q489Q8</w:t>
      </w:r>
    </w:p>
    <w:p w14:paraId="4B134624" w14:textId="77777777" w:rsidR="004B7C7A" w:rsidRDefault="004B7C7A" w:rsidP="004A175F">
      <w:r>
        <w:t>MTELKNDTYLRALLKQPVDYTPVWMMRQAGRYLPEYREVRKNAGDFMSVCKNAELACEVTIQPLRRFPLDAAILFSDILTIPDAMGLGLYFETGEGPKFERPITCKADVDKIAVPDPEDELGYVMNAVRTIRKELKGEVPLIGFSGSPWTLATYMIEGGSSKAFTKIKKMMFAEPQTLHLLLDKLADSVISYLNAQIAAGAQSVMVFDTWGGVLSPRDYNEFSLQYMAKIVDGLTRHNEGRQVPVTLFTKNGGMWLESIAATGCDAVGLDWTIDIENAKARVGDKVALQGNMDPSMLYAPLPRIEQEVSKILSGFGEGGTGHVFNLGHGIHPDVNPDHAGHFIESVHRLSKPYHK</w:t>
      </w:r>
    </w:p>
    <w:p w14:paraId="3D76C352" w14:textId="77777777" w:rsidR="004B7C7A" w:rsidRDefault="004B7C7A" w:rsidP="004A175F">
      <w:r>
        <w:t>&gt;sp_Q487I2</w:t>
      </w:r>
    </w:p>
    <w:p w14:paraId="102FFE61" w14:textId="77777777" w:rsidR="004B7C7A" w:rsidRDefault="004B7C7A" w:rsidP="004A175F">
      <w:r>
        <w:t>MSKKNSTPLISAVNLTCIREERLLFDELSLQINAGDIVQVEGPNGSGKTSLLRILSGLSQPYDGQILYREQLISHCREEFHQNLLYFGHLSGVKGEMTAEENLDFNLALHGNKTQESLSYLAKVNLSGFEECLASHLSAGQHRRIALARLYQSNVPIWILDEPFTAIDKQGVASLERLFSLHAERGGCVILTTHQDLISIKPEQIKKITLDYSYDSAVD</w:t>
      </w:r>
    </w:p>
    <w:p w14:paraId="1C3E7DB2" w14:textId="77777777" w:rsidR="004B7C7A" w:rsidRDefault="004B7C7A" w:rsidP="004A175F">
      <w:r>
        <w:lastRenderedPageBreak/>
        <w:t>&gt;sp_Q12W53</w:t>
      </w:r>
    </w:p>
    <w:p w14:paraId="2468E0D2" w14:textId="77777777" w:rsidR="004B7C7A" w:rsidRDefault="004B7C7A" w:rsidP="004A175F">
      <w:r>
        <w:t>MIIFSGGTGTPKLLDGLRHIVPEDELTVVVNTAEDVWVSGNLITPDIDTILYLLSGRIDRDKWWGVKDDTFQTHREMKELGHDESMMIGDLDRVTHIMRSDLLRQGLSLSESIHELLSVYGIGVNVLPMSDDSVRTIVETPSGHVHFQDFWVKQHGVPEVLSVEQEGIEEASICSLVLEALESDDEVLIGPSNPITSIGPIISLPGMSRILRKKKVVAVSPIIGNEAVSGPAGKFMTARGFDVSSRGIADCYREFLDVLVLDDRDTTSPEQFQKMGVDVVSTNTLMKSLEISKDLSKKIVSIFANI</w:t>
      </w:r>
    </w:p>
    <w:p w14:paraId="668592E2" w14:textId="77777777" w:rsidR="004B7C7A" w:rsidRDefault="004B7C7A" w:rsidP="004A175F">
      <w:r>
        <w:t>&gt;sp_Q47YD3</w:t>
      </w:r>
    </w:p>
    <w:p w14:paraId="2D60C397" w14:textId="77777777" w:rsidR="004B7C7A" w:rsidRDefault="004B7C7A" w:rsidP="004A175F">
      <w:r>
        <w:t>MNYLSNITTSQRPWLLLALAALGLELSALYFQYVLGLAPCIMCVYQRLAILAIFSAGAIGAIGHQNIVARILAYVLWGVGAIWGLIIALEHVEMQKNSGSLFFSCEFIPNFPTWAPLHEWIPFLFEATGDCGEISWRFFNYSMPQWMVVVYALFSIVFSIVLINRLVCAKKP</w:t>
      </w:r>
    </w:p>
    <w:p w14:paraId="743C4960" w14:textId="77777777" w:rsidR="004B7C7A" w:rsidRDefault="004B7C7A" w:rsidP="004A175F">
      <w:r>
        <w:t>&gt;sp_O74038</w:t>
      </w:r>
    </w:p>
    <w:p w14:paraId="47D7D9B1" w14:textId="77777777" w:rsidR="004B7C7A" w:rsidRDefault="004B7C7A" w:rsidP="004A175F">
      <w:r>
        <w:t>MDLEREYRAKTGGSARIFARSKKYHVGGVSHNIRFYEPYPFVTRSASGKHLVDVDGNKYVDYWMGHWSLILGHAPAPVRSAVEGQLRRGWIHGTVNEQTMNLSEIIRGAVSVAEKTRYVTSGTEAVMYAARLARAHTGRKIIAKADGGWHGYASGLLKSVNWPYDVPESGGLVDEEHSISIPYNDLEGSLDVLGRAGDDLACVIIEPLLGGGGCIPADEDYLRGIQEFVHSRGALLVLDEIVTGFRFRFGCAYAAAGLDPDIVALGKIVGGGFPIGVICGKDEVMEISNTISHAKSDRAYIGGGTFSANPATMTAGAAALGELKKRKGTIYPRINSMGDDARDKLSKIFGNRVSVTGRGSLFMTHFVQDGAGRVSNAADAAACDVELLHRYHLDMITRDGIFFLPGKLGAISAAHSKADLKTMYSASERFAEGL</w:t>
      </w:r>
    </w:p>
    <w:p w14:paraId="3EC731D8" w14:textId="77777777" w:rsidR="004B7C7A" w:rsidRDefault="004B7C7A" w:rsidP="004A175F">
      <w:r>
        <w:t>&gt;sp_Q47WD1</w:t>
      </w:r>
    </w:p>
    <w:p w14:paraId="7ACFFD70" w14:textId="77777777" w:rsidR="004B7C7A" w:rsidRDefault="004B7C7A" w:rsidP="004A175F">
      <w:r>
        <w:t>MSKDIHDHRILILDFGSQYTQLIARRVREIGVYCELWSWDVTEEQIKGFNPTGIILAGGPESVTEANSPRAPEYVYTAGVPVLGICYGMQTMAEQLGGGVESSSHKEFGYAAVELIAQSALFNKVEDSIGDNGNALLDVWMSHGDKVSAIPEGFVTVAQTASCAYGAMANEEKQFYGVQFHPEVTHTKQGSRILENFVVDICKCEKLWTSASIIDDAIAKMKAQVGDDEVILGLSGGVDSSVVAMLLHRAIGDKLTCVFVDNGLLRLDEGQQVMDMFGDHFGLNIIKIEAEDRFLNRLAGESEPEAKRKIIGNVFIDVFEEESNKLDNAKWLAQGTIYPDVIESAASATGKAHVIKSHHNVGGLPDYMKLGLVEPLRELFKDEVRKIGLELGLPYDMLYRHPFPGPGLGVRILGEVKKEYADLLRRADAIFIEELHKHDLYTKVSQAFTVFLPVKSVGVMGDARKYDWVVSLRCVETIDFMTARWSHLPYDFLGLVSNRIINEIDGISRVVYDISGKPPATIEWE</w:t>
      </w:r>
    </w:p>
    <w:p w14:paraId="183AA6F4" w14:textId="77777777" w:rsidR="004B7C7A" w:rsidRDefault="004B7C7A" w:rsidP="004A175F">
      <w:r>
        <w:t>&gt;sp_Q12XX8</w:t>
      </w:r>
    </w:p>
    <w:p w14:paraId="1D239C75" w14:textId="77777777" w:rsidR="004B7C7A" w:rsidRDefault="004B7C7A" w:rsidP="004A175F">
      <w:r>
        <w:t>MNFFMDIRDKVFAATGKVKADTIFFGGLLINVNTKEMLYRDIAVKEGYIVGIGDVSSLKGDETEMIDVTGKHLCPGLMDGHVHFESSMVTLSQFAVPALAHGTTSVVIDPHEIANVLGRGGIELVLDEAATLPLNAFVAVSSCVPATSFETAGASIDVDDIVSLIANENVVGLGEMMDYPGVVFCDETKLSMIRTALKERLVVDGHCPALSREQLFGYMCAGISTDHESIEYEEALEKLRLGMKLMIREGSAAKALDKFLPRLIGDGVSLENVFFVTDDKHPSDLLKGYMDVIVRRAIELGLSPLDAISMCTINAAKHYRVDHIVGSLSMGRKADIIVLEDLEKFIIDSVYASGRPVESFVPSYEYPDTVFNTVKFDAVTATDLQIMSDADKDHRVRVIKVVPDLIVTENETFVLHSDRHGILMPDVENDVLSVAVIERHGKNGNIGTGFIKGMGLRNGAIGQSIGHDSHNVVVTGVDHSDMALCANTIRSMNGGICVVSNGKVVEQLELPFAGLLSTLPAEEVEKKLTDLH</w:t>
      </w:r>
      <w:r>
        <w:lastRenderedPageBreak/>
        <w:t>KAVKEIGCALPAPFITHSFIALPVIPSLRLTDMGLFDVDKFSLVSPIDEVME</w:t>
      </w:r>
    </w:p>
    <w:p w14:paraId="7A3608B8" w14:textId="77777777" w:rsidR="004B7C7A" w:rsidRDefault="004B7C7A" w:rsidP="004A175F">
      <w:r>
        <w:t>&gt;sp_Q489N3</w:t>
      </w:r>
    </w:p>
    <w:p w14:paraId="05F98158" w14:textId="77777777" w:rsidR="004B7C7A" w:rsidRDefault="004B7C7A" w:rsidP="004A175F">
      <w:r>
        <w:t>MAILNLDLGERSYPIYIDSGLINKTDLLSSHIRAKRVCIVTNDIVAPLYLDSLKAKLTDFEVDEVILPDGEAEKNLANFEVIISHLLTLEHGRDTTLIALGGGVIGDITGFAAACYQRGIDFIQIPTSLLSQVDSSVGGKTAVNHPLGKNMVGAFYQPKAVFIDIDSLTTLPIREFNAGMAEVIKYGILGDKEFFLWLEDNISAIKAGEKQVLAQMIEKCCQCKADIVASDEKESGVRALLNLGHTFGHAIEAEQGYGKWLHGEAVATGMVLAAKLALAMNLLEVSEFRRIEKLISAFDLPITAPKNMGFAEFIRHMRRDKKNIAGKLRFIIPTAIGQSEIRDDVTQDTLQEIL</w:t>
      </w:r>
    </w:p>
    <w:p w14:paraId="4FE3C23E" w14:textId="77777777" w:rsidR="004B7C7A" w:rsidRDefault="004B7C7A" w:rsidP="004A175F">
      <w:r>
        <w:t>&gt;sp_Q489N4</w:t>
      </w:r>
    </w:p>
    <w:p w14:paraId="6F9FA3FB" w14:textId="77777777" w:rsidR="004B7C7A" w:rsidRDefault="004B7C7A" w:rsidP="004A175F">
      <w:r>
        <w:t>MAEKRNIFLIGPMGAGKSTIGREIADRLHLEFFDSDQEIERRTGADIAWVFDLEGEEGFRKREETVIEDLSEKHGIVLATGGGSVISTNVRNHLSARGIVVYLETTIDKQVARTQRDRRRPLLQTSEEPRTVLENLAVERNPLYEDIADIIVQTDDQSAKVVAHKIIERLDF</w:t>
      </w:r>
    </w:p>
    <w:p w14:paraId="5A62BDC2" w14:textId="77777777" w:rsidR="004B7C7A" w:rsidRDefault="004B7C7A" w:rsidP="004A175F">
      <w:r>
        <w:t>&gt;sp_Q12YX1</w:t>
      </w:r>
    </w:p>
    <w:p w14:paraId="191692C5" w14:textId="77777777" w:rsidR="004B7C7A" w:rsidRDefault="004B7C7A" w:rsidP="004A175F">
      <w:r>
        <w:t>MIKTLVVDDSALMRRAIRDMLESADDIEVIGTAKNGKEAVENTNKLKPEVIVMDVNMPIMDGLAAVKAIMKTTPIPIIMFSSLTKKGSIEALEALRLGAIDFITKPSGLQEISKIENELVTKVRNLYNSNVNIIRLLNLKKFKGEVINGNWNCPDQNLGILIGSSTGGPSSLEQIIPRLPGDLPASVFIVQHMPEGNFCSQLAARLDAISELEVKEAENNEKVKIGVAYIAPGGYHMEIRKALDVTRIKIIKGKPMHAVMPSVDVTVESFVKVYGNNSVAIILTGMGVDGASGFKKINESNGATIACSEDTCVVFGMPKAAIEAGAIDVVKPIFEIPEQIVRMIEVKCNGN</w:t>
      </w:r>
    </w:p>
    <w:p w14:paraId="12095A7F" w14:textId="77777777" w:rsidR="004B7C7A" w:rsidRDefault="004B7C7A" w:rsidP="004A175F">
      <w:r>
        <w:t>&gt;sp_Q485Q8</w:t>
      </w:r>
    </w:p>
    <w:p w14:paraId="0BE18631" w14:textId="77777777" w:rsidR="004B7C7A" w:rsidRDefault="004B7C7A" w:rsidP="004A175F">
      <w:r>
        <w:t>MPKASDIKKNAAIEHNGKVLIVRDITRSVPQGRAGGSLYRMRLYDVVTGGKVDETFKAEDMLNFADLSRRPSMFSYIDGEEYVFMDNEDYTPYNLNKESIADEILFIDEETQGISVIIVDDAPVGIALPASVELLITETDPSIKGASASARTKPALLSTGLTIQVPEHISTGDKVKVNTEERKFMGRADSK</w:t>
      </w:r>
    </w:p>
    <w:p w14:paraId="65E5C749" w14:textId="77777777" w:rsidR="004B7C7A" w:rsidRDefault="004B7C7A" w:rsidP="004A175F">
      <w:r>
        <w:t>&gt;sp_P41561</w:t>
      </w:r>
    </w:p>
    <w:p w14:paraId="3B1B3248" w14:textId="77777777" w:rsidR="004B7C7A" w:rsidRDefault="004B7C7A" w:rsidP="004A175F">
      <w:r>
        <w:t>MSTDNSKIIYTITDEAPALATYSLLPIIQAYTASSGINVETRDISLAGRILANFPKYLTKEQRIDDALAELGELAQTPEANIIKLPNISASIPQLEAVIKELQAKGYDLPHYPAEPQNEAEESIKLTYAKILGSAVNPVLREGNSDRRAPASVKQYARNNPHSMGAWSKESKSHVAHMASGDFYGSEKSVTIDGATSVNIEFVAKNGDVTLLKSKLPLLDKEIIDASVMSKSALVEFFETEINKAKEEDVLLSLHLKATMMKVSDPVMFGHAVRVFYKDVFAKHAATFEQLGVDADNGIGDVYAKIARLPAAQKEEIEADLQAVYATRPEMAMVDSDKGITNLHVPSDVIIDASMPAALRASGMMWGPDGKQKDTKFMIPDRNYAGVFSAVVDFCRENGAFNPATMGTVPNVGLMAQKAEEYGSHDKTFTMKAAGTVRVVNSQGERLIEQEVAQGDIYRMCQVKDAPIQDWVKLAVTRARATGTPTVFWLDENRGHDEQMIKKVNTYLADHDTTGLDIQILEPVKACEFTLARVAKGEDAISVTGNVLRDYLTDLFPILELGTSAKMLSIVPLMNGGGLFETGAGGSAPKHVQQFEKENHLRWDSLGEFLALAASLEHVAVTTGNARAQILADTLDAATGKFLDTNKSPSRKVGELDNRGSHFYLAMYWAQALAAQTTDTELQASFSSVAQALTKQEEKIVAELNAAQGPAIDLNGYYFADTKLAEKAMRPSETFNTILSALL</w:t>
      </w:r>
    </w:p>
    <w:p w14:paraId="1D64CA2D" w14:textId="77777777" w:rsidR="004B7C7A" w:rsidRDefault="004B7C7A" w:rsidP="004A175F">
      <w:r>
        <w:t>&gt;sp_Q12VH0</w:t>
      </w:r>
    </w:p>
    <w:p w14:paraId="3EACE7E8" w14:textId="77777777" w:rsidR="004B7C7A" w:rsidRDefault="004B7C7A" w:rsidP="004A175F">
      <w:r>
        <w:lastRenderedPageBreak/>
        <w:t>MITKDEVEHVGWLARIEIGAAEAEDYAVKLSSVLDYFGQLDEVDTEGVEPTYHVADIMNVFREDVVKPSLDQKDVLANTAEEKDGYIKAPRII</w:t>
      </w:r>
    </w:p>
    <w:p w14:paraId="0A4974AB" w14:textId="77777777" w:rsidR="004B7C7A" w:rsidRDefault="004B7C7A" w:rsidP="004A175F">
      <w:r>
        <w:t>&gt;sp_Q47VY6</w:t>
      </w:r>
    </w:p>
    <w:p w14:paraId="3F0D7F3D" w14:textId="77777777" w:rsidR="004B7C7A" w:rsidRDefault="004B7C7A" w:rsidP="004A175F">
      <w:r>
        <w:t>MSLAAKITVLGAGSYGTALAICLARNGHKTLLWGRDDNHVAAMEQDRENNKYLADCPFPENLALEADLEKAVQASDNLLVVVPSHAFADMLKQIKPMLTENAKIAWATKGLDPQTGDLLQNVARTVLGDRVSLAVLSGPTFAKEMASGLPTAISLSSEDDEFVAELSDLLHCEKRFRVYSNKDFIGVQLGGAVKNVIAIAAGIADGIGFGANARTALITRGLAEMTRLGLALNAEPATFMGMAGLGDLVLTCTDNQSRNRRFGLALGQGKEVEQAITDIGQVVEGYRNTKEVYMLAQRHDVEMPIVEQVYQVLYRGKDAKLAAADLLSRDKKFE</w:t>
      </w:r>
    </w:p>
    <w:p w14:paraId="03D72D11" w14:textId="77777777" w:rsidR="004B7C7A" w:rsidRDefault="004B7C7A" w:rsidP="004A175F">
      <w:r>
        <w:t>&gt;sp_Q488M4</w:t>
      </w:r>
    </w:p>
    <w:p w14:paraId="70E899D9" w14:textId="77777777" w:rsidR="004B7C7A" w:rsidRDefault="004B7C7A" w:rsidP="004A175F">
      <w:r>
        <w:t>MEFSVKSGSPEKQRSACIVVGVFEPRRLSGTAEQLDEISEGYISNLLRKGDLEGKSGQMLLLHHVPNILSERVLLVGCGKERELDERQYRQIITKTINTLNETGSMEAVCFLSELHVKGRDIYWKVRQAVEAAQDGLYSFDSLKTRKAEARRPLRKVVFNVPTRRELPIGERAVSHALAIAEGITTCKNVANMPPNICNPAYLAEQAKILENDYDKVTTTIVDEKEMEELGMGSYLAVGRGSVNESLMSIIKYDGAGDDSKPLVLVGKGLTFDSGGISLKPGAGMDEMKYDMGGAAGVLGAMHALVELNLPINVIGVLAGCENMPSSNAYRPGDILTTMSGQTVEVLNTDAEGRLVLCDALTYVERFNPEAVIDVATLTGACVVALGAHATGLLSSHNPLAHELLNASEQSGDRAWRMPLWDDYQDQLESPFADFTNLGGKEAGTITAACFLSRFTKKYNWAHLDIAGTAWRSGKNKGATGRPVSMLTQFLLNRSGQEQGE</w:t>
      </w:r>
    </w:p>
    <w:p w14:paraId="26630E46" w14:textId="77777777" w:rsidR="004B7C7A" w:rsidRDefault="004B7C7A" w:rsidP="004A175F">
      <w:r>
        <w:t>&gt;sp_Q12U14</w:t>
      </w:r>
    </w:p>
    <w:p w14:paraId="41275165" w14:textId="77777777" w:rsidR="004B7C7A" w:rsidRDefault="004B7C7A" w:rsidP="004A175F">
      <w:r>
        <w:t>MLAKDSLSWVVTVVTLTGIFLTAAVLTGIDLVWYLFYMSLFLTFFVIWFFRDPDRTTRICDHCMFSAADGKVMDVSGRRVCVFMNVHNVHVNRTPISGVVKSITHKKGGYLPAFHKDSERNERTVTVIKSSHGEVNVTQIAGVMVRRIVSYINVGDELVNGEKIGMIRFGSRVDVTIPDDFDIACKVGDRVYAGETVIAKKKNFKVRK</w:t>
      </w:r>
    </w:p>
    <w:p w14:paraId="1C6A71DA" w14:textId="77777777" w:rsidR="004B7C7A" w:rsidRDefault="004B7C7A" w:rsidP="004A175F">
      <w:r>
        <w:t>&gt;sp_Q47XG4</w:t>
      </w:r>
    </w:p>
    <w:p w14:paraId="3A9E69B9" w14:textId="77777777" w:rsidR="004B7C7A" w:rsidRDefault="004B7C7A" w:rsidP="004A175F">
      <w:r>
        <w:t>MKNTYTSGELEQFFSSDLSSTDGAVQVAIDLEEARQNQQIELIASENIVSKAVMEAQGTVLTNKYAEGYPGRRYYGGCEHVDLVETLAIDRAKLIFKADFVNVQPHSGAQANGAVMLALVKPGDTILGMSLDAGGHLTHGAKPAQSGKWFNAIHYGVRKDDMRIDYDQVLALAIEHQPKMIIAGGSAIPRQIDFAKFREIADQVGAILMVDMAHIAGLVAAGAHQNPLPFADVVTTTTHKTLRGPRGGLILTNNPDVAKKINSAVFPGLQGGPLMHVIAAKAVALGEVLEPSFGAYIKQVLSNARVLASTLQQRGCDIVTDGTDTHLMLVDLRPKGLKGNTTEESLERAGITCNKNGIPFDSEKPMVTSGIRLGTPAGTSRGFGNDEFELIGQWIGDVLDGLVANPEDNSVAEQKVLQQVQQLCLRFPLYS</w:t>
      </w:r>
    </w:p>
    <w:p w14:paraId="6A4ABA84" w14:textId="77777777" w:rsidR="004B7C7A" w:rsidRDefault="004B7C7A" w:rsidP="004A175F">
      <w:r>
        <w:t>&gt;sp_Q487D1</w:t>
      </w:r>
    </w:p>
    <w:p w14:paraId="4FE251C3" w14:textId="77777777" w:rsidR="004B7C7A" w:rsidRDefault="004B7C7A" w:rsidP="004A175F">
      <w:r>
        <w:t>MAKKKLENLSFEESLNELDTIVQSLEQGELSLEESMTLFERGLNLSQLSQVKLQAAEQKVQILLDKNGTAKLTDFDSSAGES</w:t>
      </w:r>
    </w:p>
    <w:p w14:paraId="386790B0" w14:textId="77777777" w:rsidR="004B7C7A" w:rsidRDefault="004B7C7A" w:rsidP="004A175F">
      <w:r>
        <w:t>&gt;sp_Q480P2</w:t>
      </w:r>
    </w:p>
    <w:p w14:paraId="78268A86" w14:textId="77777777" w:rsidR="004B7C7A" w:rsidRDefault="004B7C7A" w:rsidP="004A175F">
      <w:r>
        <w:t>MAKEENIEMQGTVLDTLPNTMFRVELENGHVVTAHISGKMRKNYIRILTGDKVTVELTPYDLSKGRIIFRAR</w:t>
      </w:r>
    </w:p>
    <w:p w14:paraId="799D27AB" w14:textId="77777777" w:rsidR="004B7C7A" w:rsidRDefault="004B7C7A" w:rsidP="004A175F">
      <w:r>
        <w:t>&gt;sp_Q12YN5</w:t>
      </w:r>
    </w:p>
    <w:p w14:paraId="1D07C807" w14:textId="77777777" w:rsidR="004B7C7A" w:rsidRDefault="004B7C7A" w:rsidP="004A175F">
      <w:r>
        <w:t>MKKNNGGRGSKTDAPAVTRVRTPRRENNEILATVSALLGGKRVTLQCMDGIV</w:t>
      </w:r>
      <w:r>
        <w:lastRenderedPageBreak/>
        <w:t>RMGRIPGSKKKRMWVREGDIVIITPWDFQDSKAEVIWKYTRPQVEWLERKGFLK</w:t>
      </w:r>
    </w:p>
    <w:p w14:paraId="4E918697" w14:textId="77777777" w:rsidR="004B7C7A" w:rsidRDefault="004B7C7A" w:rsidP="004A175F">
      <w:r>
        <w:t>&gt;sp_Q47U36</w:t>
      </w:r>
    </w:p>
    <w:p w14:paraId="3FE524B9" w14:textId="77777777" w:rsidR="004B7C7A" w:rsidRDefault="004B7C7A" w:rsidP="004A175F">
      <w:r>
        <w:t>MTSISQTTTIAAQATAPGRGGVGIIRVSGPEAKNVAQAILGKLPEVRKAEYLPFLDCTSTDKTQVLDQGIALYFKAPNSFTGEDVIEFQGHGGPVILDMLLKVILAQPKVIMAKPGEFSEQAFLNDKLDLTQAEAIADLINSSSEQAARSALHSLQGDFSKLVNEMVESIIHLRMYVEAAIDFPEEEIDFLADKKIVTDLKAIISRVEDVRKQAQQGSIIREGMRVVIAGRPNAGKSSLLNALSGKQTAIVTDIAGTTRDVLAEQIHIDGMPLHIIDTAGLRDSDDVVEKIGIERAWQEINQADRVLLMVDASEDHSILEDDQDIKDFYPEFFAKLPEKIGLTLIRNKADVNDAKTGFTEFTDTDGTQHAIITLSAKTGKGVDSLKEHLKTIMGYQGGTEGGFMARRRHLVALENTHQHLLTGLDQLESYVAGEILAEELRICQQELDQITGEFTSDDLLGKIFSSFCIGK</w:t>
      </w:r>
    </w:p>
    <w:p w14:paraId="54BEAD30" w14:textId="77777777" w:rsidR="004B7C7A" w:rsidRDefault="004B7C7A" w:rsidP="004A175F">
      <w:r>
        <w:t>&gt;sp_Q47VJ4</w:t>
      </w:r>
    </w:p>
    <w:p w14:paraId="3206FE6D" w14:textId="77777777" w:rsidR="004B7C7A" w:rsidRDefault="004B7C7A" w:rsidP="004A175F">
      <w:r>
        <w:t>MDAFKVIGGKPLRGDVVISGAKNAALPILMSALLSKTPVVFSNVPQLNDILTTVKLLGQLGAKTKWLNEEKLMIDASSIDVCRAPYDLVKTMRASILVLGPLLARMGHAEVSLPGGCAIGARPVNLHIQGLKLMGADITVEDGYIVAKKQGRLTGATIFMDTVSVTGTENLMMAAALAEGITIIENAAREPEIVDLANCLISMGAKITGAGTDTLTIEGVSELCGKEYSVMPDRIETGTFLVAAAVTQGHIKCLNTDPSSLEAVLSKLQEAGATITTGDDWIELEMSAPAKAVNVRTAPHPAFPTDMQAQFMTMNVLAEGTATVIETIFENRFMHVPELQRMGADIALEGNTAIVKGVASLNGAQVMATDLRASASLVIAGLVAKSPTQVDRIYHIDRGYLCIEGKLQSLGADITRIKVD</w:t>
      </w:r>
    </w:p>
    <w:p w14:paraId="515B7C54" w14:textId="77777777" w:rsidR="004B7C7A" w:rsidRDefault="004B7C7A" w:rsidP="004A175F">
      <w:r>
        <w:t>&gt;sp_Q12TR2</w:t>
      </w:r>
    </w:p>
    <w:p w14:paraId="3DBD8F76" w14:textId="77777777" w:rsidR="004B7C7A" w:rsidRDefault="004B7C7A" w:rsidP="004A175F">
      <w:r>
        <w:t>MTNENLCAGRNRYDGVSIDFFSDADLRAIDSATMDVFQNPGIQVSDAESRALFKEAGCDVNEKTMVVKIPEHVVRRAIMTAPSKITLYGREKQHTFTQQAGGKVHYTCFGTGVKMCKYEAPGVFKTVDSTEEDLANTARVCDWADNIDSYSLAVSARDWAGKGAQDVHETFTPLMNTSKHFFHIDPVGENVEYYWDILKAYYGGDEEQARSRPIFSELLCPTSPLKIGTNACQLILKSVNFGIPINVISMAMSGASCPVHLAGTLVTHNAEVLSGIVLAQLASPGAKVWYGSSTTAFDLKHGTAPVGSPELGLISAAVAKLGQYYDLPTYVASTOTDAKVPDGQAGHEKTLTNLLPALAGANTLYGAGMLELGMTFSMEQLMIDNDIISMGKKVMKGIPVNDETLGLASIQKVGIGNNFLAHKETRDNINLVSSPDIFDRDMFGDWAAAGSKDIATVAHEKVTEILKNHEVTPIDSDLVRDMKAVVDRADADFRSSM</w:t>
      </w:r>
    </w:p>
    <w:p w14:paraId="2C357FC1" w14:textId="77777777" w:rsidR="004B7C7A" w:rsidRDefault="004B7C7A" w:rsidP="004A175F">
      <w:r>
        <w:t>&gt;sp_Q482J5</w:t>
      </w:r>
    </w:p>
    <w:p w14:paraId="1B72D972" w14:textId="77777777" w:rsidR="004B7C7A" w:rsidRDefault="004B7C7A" w:rsidP="004A175F">
      <w:r>
        <w:t>MSTGKFIVIEGMEGAGKSSAIAVIESTLNKHGIEYINTREPGGTPLAESLRDMVKSVDHQEKLTVETELLLMYASRSQLLANKILPALAAGKWVIGDRHDLSSRAYQGGGRGFDETIMNTISDITLKGFRPDITLYLDIDPHIGLSRAKARGDLDRIELEKMEFFIRVHNKYRELAEQDDSIITVDAAQAMLKVHQDVEKAVIGFITNTDKG</w:t>
      </w:r>
    </w:p>
    <w:p w14:paraId="200CA516" w14:textId="77777777" w:rsidR="004B7C7A" w:rsidRDefault="004B7C7A" w:rsidP="004A175F">
      <w:r>
        <w:t>&gt;sp_Q47VK1</w:t>
      </w:r>
    </w:p>
    <w:p w14:paraId="2025F916" w14:textId="77777777" w:rsidR="004B7C7A" w:rsidRDefault="004B7C7A" w:rsidP="004A175F">
      <w:r>
        <w:t>MFFSRTLSFTLVALLVVCLSQKAHANVEQKSQSPETRLMQCPLPEFDDIAIGIPEVVDSTIRISSSQASIQQDQIALFNGSVILVDKGQKIIADQLSFNRLKMQIEAIGNIHYQGKQINIFADKLSASKIDKSTEMTAASYQLDGNPGHGKAGKLSINSDGMMSLVDSTFTTCLQEVPDWQIKASEINLSAKGDFGEAYHAQFRVLDVPVFYVPYFSFPISKERLTGFLYPELSTSSSLGIEFTAPFYWNIAENYDATITPRYMSERGTQLQTEFRYLMDQQSGKIDLEYLNKDKKIKTNDDPRYLARFQHIGTFSEDFRAYIDY</w:t>
      </w:r>
      <w:r>
        <w:lastRenderedPageBreak/>
        <w:t>TTISDDNYLVDIGSKQYNSNDAYLYQIGELAYFGEQWQATLQLQDFEVLGDHQSSYKTLPHLELSAQQPLNFLSGQFELYSEMTNFQPSEKDQVSANRYHVEAGFTFPITRPSWFLNSEVKLMHTYYQQDNISAGSSLEETVDRTLPKVRIHAGVNFDRQLLAFGQSYRHTLEPQLQYLYVPDEDQSNIGLYDTTILQDDFHGIFRDTRYSGLDRIAAANQFTWGITSRLLDEENLEIIRVSLGRIQYLGENNTDLANDALLTDNGGIDNKQSSVAADLFYRINHQWQVSGDIQYNTLEDFTNKGQVNLDYQINKYNLIQLNHRYTRNVSGDSLEQASLLTSIAINENWAFVGRLTQDLQQDRSLESYAGFQYESCCWAVRIAYQRHINSNLDAASFVSEGREQFDTGISIKLIIKGLDGKQSAIGTQEMFDKSIFGYKRPYYLQN</w:t>
      </w:r>
    </w:p>
    <w:p w14:paraId="6BD18E64" w14:textId="77777777" w:rsidR="004B7C7A" w:rsidRDefault="004B7C7A" w:rsidP="004A175F">
      <w:r>
        <w:t>&gt;sp_Q485F5</w:t>
      </w:r>
    </w:p>
    <w:p w14:paraId="61508484" w14:textId="77777777" w:rsidR="004B7C7A" w:rsidRDefault="004B7C7A" w:rsidP="004A175F">
      <w:r>
        <w:t>MTTQNQNTHQQTVFAMVVGEHSGDTLGAGLITSLRQTHPHAKFIGIGGPKMLALGFESLFAMDELSVMGLVEVLGRIRRLLHVRKTLTDFFITNKPDVFIGIDAPDFNIGLELKLKVKGIKTVHYVSPSVWAWREKRIFKIAKATDMVLALLPFEKAFYDKHNVPCTFVGHPLADDIPMQSDKVLARDKLGLAQDKKILALMPGSRGGELSRLLEDFFESAKQLQAQDSELLFVAPMISEQRANQFNALKAELAPDLDIEIVLNQTQQVMAASDCLLTASGTVTLEAALIKRPMVICYKFSPITFFLGRRFVKLKWFSLPNLLTNKSLVPELLQKDVCPENIVPLVKERLYQDQSQLNDSFTAIHQQLKCDASKQAAKAVLDVLSSKLLSNNK</w:t>
      </w:r>
    </w:p>
    <w:p w14:paraId="68F8B543" w14:textId="77777777" w:rsidR="004B7C7A" w:rsidRDefault="004B7C7A" w:rsidP="004A175F">
      <w:r>
        <w:t>&gt;sp_Q47YG8</w:t>
      </w:r>
    </w:p>
    <w:p w14:paraId="284EA81A" w14:textId="77777777" w:rsidR="004B7C7A" w:rsidRDefault="004B7C7A" w:rsidP="004A175F">
      <w:r>
        <w:t>MSKVLQCCQLSKSYIQGDIETKVLNDLELSVDKGELLAVVGSSGCGKSTFLHLAGALDSPSSGKVLINNIDIHQLSDKERAKFRNEHIGFIYQFHHLMMEFNAQENVAMPLMIRGEKPKDALLAAKEMLDQVGLSHRIDYRPSQLSGGERQRVAIARALVTKPSLVLADEPTGNLDSDTAEQIYQLIRSLNKTAQTSFVIVTHDLVLANRMDRQVKLVQGQLRPLSDNSEQALPPTSSITDPANNIKDNEPQANERHV</w:t>
      </w:r>
    </w:p>
    <w:p w14:paraId="6C93C256" w14:textId="77777777" w:rsidR="004B7C7A" w:rsidRDefault="004B7C7A" w:rsidP="004A175F">
      <w:r>
        <w:t>&gt;sp_Q12XS2</w:t>
      </w:r>
    </w:p>
    <w:p w14:paraId="7B9355B9" w14:textId="77777777" w:rsidR="004B7C7A" w:rsidRDefault="004B7C7A" w:rsidP="004A175F">
      <w:r>
        <w:t>MSERSVGIVATNYHTIEGEFQLEGGHTLKNIRLAYETYGNLNKEKSNAILVCHALTGDAHAAGRHSDDDKKPGWWDDIIGPGKALDTDRYFVLCSNVLGGCKGTTGPASLDPDTGRQYGITFPVITIRDMVNVQKRLIDHMGITTLFAVVGGSMGGMQTLQWCVAYPELVKKAVVIASTAVSSPQQIAFNEVGRNAIISDPDWNGGDYYEGEPPVNGLSTARMIAHITYLSDASMHEKFGRRLQQGESYKFDMSNDFQVGSYLKYQGDTFTGRFDANSYLYATKAVDYFDLSMNGSLAEGLKYVQAKMLVISITSDWLYSPYHSKKIVEGLTVKEHDVSYREIESSYGHDAFLLESGQINYVIHNFLTHTSVADVMTEKVATIREGASIDTAAKVMFEEALTHLPVVNENGCLVGIVTSWDISKAVALKCSKLENIMTRDVLTAFPDEPIVAAAKRMERHSISALPVVDEKNRLIGIIDSEDINRLIG</w:t>
      </w:r>
    </w:p>
    <w:p w14:paraId="5E4C9D68" w14:textId="77777777" w:rsidR="004B7C7A" w:rsidRDefault="004B7C7A" w:rsidP="004A175F">
      <w:r>
        <w:t>&gt;sp_Q47Y80</w:t>
      </w:r>
    </w:p>
    <w:p w14:paraId="3C3F7AB8" w14:textId="77777777" w:rsidR="004B7C7A" w:rsidRDefault="004B7C7A" w:rsidP="004A175F">
      <w:r>
        <w:t>MSKKLYIKTWGCQMNEYDSQKMAELLDSTHGFSLVEEAEQADVILLNTCSIREKAQEKVFHQLGRWKNLKDKKPDLLIGVGGCVASQEGDSIRKRAPFVDMIFGPQTLHRLPEMLNQLQHSKSPIIDVSFPEIEKFDRLPEPKADGASAFVSIMEGCSKYCTFCVVPYTRGEEVSRPLDDVLYEIAQLAEQGVREVNLLGQNVNAYRGETHDGSICRFADLVRLVATIDGIDRIRYTTSHPVEFTDDIIEAYTDVPELVNHLHLPVQSGCDRILTQMKRGHTALEYKSQIRKLKKVRPELSMSSDFIIGFPGETDEDFTATMDLIKAVDFDLSFSFIYSARPGTPAADLPDDISDQTKKDRLKLLQEQITHQALRIARQMLNTEQRVLVEGPSRKNPMELRGKTENNRTVNFVAPHSVIGQFVDIKI</w:t>
      </w:r>
      <w:r>
        <w:lastRenderedPageBreak/>
        <w:t>TDVVANSLRGELVREEKEMGLRIAHSPADILANNHHMATPSNLDELGVGTFTP</w:t>
      </w:r>
    </w:p>
    <w:p w14:paraId="6A53B9CF" w14:textId="77777777" w:rsidR="004B7C7A" w:rsidRDefault="004B7C7A" w:rsidP="004A175F">
      <w:r>
        <w:t>&gt;sp_Q47VS4</w:t>
      </w:r>
    </w:p>
    <w:p w14:paraId="290C39A7" w14:textId="77777777" w:rsidR="004B7C7A" w:rsidRDefault="004B7C7A" w:rsidP="004A175F">
      <w:r>
        <w:t>MSKLVIGLTGGIGSGKTTITNYFLALGVEIIDADIIAREVVAINSPALKAIAKHFGDDYIQADGQLNRPLLRNRIFSNKADKLWLNKLLHPLIRVNIVTQTKEAKSPYCILVAPLLIENNLLELVDRVLIVDVNESTQITRTLVRDSSSEQEIKAIIASQTSRAARVNVADDIINNDDSPLSEIKEAVLSLDKKYLTLTKMV</w:t>
      </w:r>
    </w:p>
    <w:p w14:paraId="550C9462" w14:textId="77777777" w:rsidR="004B7C7A" w:rsidRDefault="004B7C7A" w:rsidP="004A175F">
      <w:r>
        <w:t>&gt;sp_Q12WF3</w:t>
      </w:r>
    </w:p>
    <w:p w14:paraId="5EA54FD6" w14:textId="77777777" w:rsidR="004B7C7A" w:rsidRDefault="004B7C7A" w:rsidP="004A175F">
      <w:r>
        <w:t>MRAVIPYKNENAKSRLSPILSKKDREEFVELMLKDVIKALDDAEVVNIDILTTSAEGIPNDFNGNVTITEPGLNDSINEYLQNANEPILIIMADLPLVTGDHIRKIISFSEDVVIVPGKGGGTNILFIRHPNEFTVKYHDCSFISHCEITDELDKSMHIFDSFLASTDIDEPHDIVELMLHGKGQAKEYAEKRFGSETGKGRVKISHLSKLSGFV</w:t>
      </w:r>
    </w:p>
    <w:p w14:paraId="06F4B597" w14:textId="77777777" w:rsidR="004B7C7A" w:rsidRDefault="004B7C7A" w:rsidP="004A175F">
      <w:r>
        <w:t>&gt;sp_Q12XH1</w:t>
      </w:r>
    </w:p>
    <w:p w14:paraId="74E70418" w14:textId="77777777" w:rsidR="004B7C7A" w:rsidRDefault="004B7C7A" w:rsidP="004A175F">
      <w:r>
        <w:t>MTLLSQNELRELVLANPPLVENMIDMDTQLQPNGVEMTLKEIRTIKSPGAVDFDNSGRRLSEGDTIEFNEDGWIHLDPGVYKVLLNEIVNIPKDLAAIAKPRSTLIRCGATLETAVWDAGYSGRSECMIVVHNKDGFDLKKDARIMQLLFYHLHTEVEEGYSGSYQNENI</w:t>
      </w:r>
    </w:p>
    <w:p w14:paraId="5D950D4B" w14:textId="77777777" w:rsidR="004B7C7A" w:rsidRDefault="004B7C7A" w:rsidP="004A175F">
      <w:r>
        <w:t>&gt;sp_Q12UQ4</w:t>
      </w:r>
    </w:p>
    <w:p w14:paraId="3A2BEAC3" w14:textId="77777777" w:rsidR="004B7C7A" w:rsidRDefault="004B7C7A" w:rsidP="004A175F">
      <w:r>
        <w:t>MTEDNEVQIAGMSIVIVCSVVDPASQNIKEHLLKLRDWVEMSVPGGIFDDLSAVYQSGNFYIIEVTEHHIYQDGIDRKIEEAGLDCDLLIFASKHKSADGRRLLTAHFTGNPGSADFGGYPGELSMAAPFALRCLLRNMAELSESIGFDVSMESTHHGPSDLDVPSVYAEIGSSEVEWVDQDAGDIVARSILSVRSGFCPVGIGFGGGHYAARQSELVLGSDISFGHNFPNYQLQFVDVDMFRKAVERSGADLVYCDRKAMSSDEKKRINELADEFGLDVLRESDIKGMEGVCWDIFRIFWHKVRDEGLSGRVKVPVGLKDKLSENVCDIFDFDVSNVVTVVIDNELLKLVRSVDAGGVKRLLDMSNVVYSERDDATISNHFYTFWNRDAEDFLTFIVDECIKILKGRYDTEYVFEENVLYISDERFSPELARKWGVPSGPMFGELAKGQSVMIEGNTVLPEMVHERTQKSLVLRNVIF</w:t>
      </w:r>
    </w:p>
    <w:p w14:paraId="41D9FFA0" w14:textId="77777777" w:rsidR="004B7C7A" w:rsidRDefault="004B7C7A" w:rsidP="004A175F">
      <w:r>
        <w:t>&gt;sp_Q485N9</w:t>
      </w:r>
    </w:p>
    <w:p w14:paraId="63306D39" w14:textId="77777777" w:rsidR="004B7C7A" w:rsidRDefault="004B7C7A" w:rsidP="004A175F">
      <w:r>
        <w:t>MKTVINIFILFTFLASLSANAQRIKDLADVAGVRSNQLIGYGLVVGLPGTGEQSPFTEQSFKTMLSNFGITMPDKLKPKIKNVAAVAVHAELSAFTKPGQTIDVTVSSMGSAQSLRGGTLIQTILMGIDGNAYAVAQGSLIVSGLGAQGLDGSQVLVNIPTVGRIANGGIVEREVKSPFSSGDHITFNLRHSDFTTAKLLSDTINDLIEGSAKALDATSVRVRAPRDISDRVSFLSVLENLEFEPASPAAKIIVNSRTGTIVIGSEVTLLAAAITHGGITVTINEIQDVSQPNAFAEGETVVTNQSDINVSNSDARMFVFKPGVTLETLVRAINEVGAGPGDVMAILEALDQAGAIRGELVII</w:t>
      </w:r>
    </w:p>
    <w:p w14:paraId="53DB0437" w14:textId="77777777" w:rsidR="004B7C7A" w:rsidRDefault="004B7C7A" w:rsidP="004A175F">
      <w:r>
        <w:t>&gt;sp_Q12UT1</w:t>
      </w:r>
    </w:p>
    <w:p w14:paraId="143D8A06" w14:textId="77777777" w:rsidR="004B7C7A" w:rsidRDefault="004B7C7A" w:rsidP="004A175F">
      <w:r>
        <w:t>MGTDIGDLLLKDTIEIAGLSNKVVAIDAYNTLYQFLSIIRQRDGTPLKDSRGQITSHLSGILYRLTSLIEAGVKPIFVFDGKPPDFKSDTLAKRHEVRESATAKWEDAKAQGLEEEAYKYAQASSKVTREMIDDSVRLLELMGIPYVKAPSEGEAQASYMVQKGDADYIGSQDYDSFLFGAPQVVRNLTITGKRKLPKKNIYVDVKPEVLSLVDSLGELGITRQQLIDIAMCVGTDYNTGLENIGPKRALKLVKEHGDIKVVLKELGKDIEDLDAKRDFFMNPPVTDDYELKWIKPDRAGVIDLLCKKHDFSEERVNKALDRLEANIGGSQSTLDQWF</w:t>
      </w:r>
    </w:p>
    <w:p w14:paraId="17E4CC11" w14:textId="77777777" w:rsidR="004B7C7A" w:rsidRDefault="004B7C7A" w:rsidP="004A175F">
      <w:r>
        <w:t>&gt;sp_Q47VM6</w:t>
      </w:r>
    </w:p>
    <w:p w14:paraId="3F757162" w14:textId="77777777" w:rsidR="004B7C7A" w:rsidRDefault="004B7C7A" w:rsidP="004A175F">
      <w:r>
        <w:lastRenderedPageBreak/>
        <w:t>MTTSMPDIANHTTAQTEGTLDWVGMSNIEMPIMVASKGESERMVSAHIDAFVNLKDAQAKGIHMSRLYLLIDELSTSNILNYQSLVSLLDGFISSHQELSDQAKVQFCFDYHLRRKSLISGKEGWKAYPVTLTGNLNQGKLTIELTIDVPYSSTCPCSAALARQLIQKAFQDKFAQQSELALTDVHDWLGTTEGIVATPHSQRSVAEVKVKLNSSINDFPITEIVDLVENSLKTPVQAAVKREDEQEFARLNGQNLMFCEDAARRLQHSLNQTDQFDDFWLRINHLESLHAHDAVSVTTKGIKDGYQP</w:t>
      </w:r>
    </w:p>
    <w:p w14:paraId="178B81D7" w14:textId="77777777" w:rsidR="004B7C7A" w:rsidRDefault="004B7C7A" w:rsidP="004A175F">
      <w:r>
        <w:t>&gt;sp_Q47VY2</w:t>
      </w:r>
    </w:p>
    <w:p w14:paraId="5E00C249" w14:textId="77777777" w:rsidR="004B7C7A" w:rsidRDefault="004B7C7A" w:rsidP="004A175F">
      <w:r>
        <w:t>MANKKSTVLMILDGWGYREETSSNAIHQANTPVLDNLKAKYPNMLIDTSGMAVGLPEGQMGNSEVGHVNLGAGRVVYQDFTRITKAISDGDFIENPTLCHAVDTATSNNKAVHIFGLLSPGGVHSHEEHIFAMMELAKKRGAQKVYLHAFLDGRDTPPRSAQASLEKAQQKFSKLFTETDTGEGQIASVIGRYYAMDRDQRWDRVEAAYNLMVNGEGLHQYNSALDALAAAYERNENDEFVGASAITSPSGKAIKVNDGDALIFMNFRADRARQFSRCFTDTNFNGFERKRIPAISNFVMLTQYAADIDAPSAFAPTPLTNVMGEWLAKHNKTQLRISETEKYAHVTFFFSGGKEDMFTGEERILVPSPDVATYDLQPEMNSTLLTDKLVGAIESGKYDFIVCNYPNGDMVGHTGSFDAAVKACEAVDTCVGRVVKAAQDNGGECLITADHGNAEQMQDPVSGQAHTAHTCEPVPLIYVGRNASPAASGTLSDISPSVLHLMGMEQPQEMTGSVLMQLIK</w:t>
      </w:r>
    </w:p>
    <w:p w14:paraId="5E2A58AA" w14:textId="77777777" w:rsidR="004B7C7A" w:rsidRDefault="004B7C7A" w:rsidP="004A175F">
      <w:r>
        <w:t>&gt;sp_Q486Z0</w:t>
      </w:r>
    </w:p>
    <w:p w14:paraId="19984C0D" w14:textId="77777777" w:rsidR="004B7C7A" w:rsidRDefault="004B7C7A" w:rsidP="004A175F">
      <w:r>
        <w:t>MKLPIYFDYSATTPVDKRVAEKMMQYMTNDGHFGNPASRSHKFGWQAEEAVDIARNQIAELINADPREIVFTSGATESNNLAIKGAANFYNKKGKHIITCKTEHKAVLDTCRELERQGFEVTYLDPEENGLIDLNKLNDAMRDDTILVSIMQVNNEIGVIQDISEIGEMCRARKIVFHVDAAQSAGKINIDMQALKVDLMSISAHKMYGPKGIGALYVSRKPRIRLEAQTHGGGHERGMRSGTLATHQIVGMGEACRLAKEEMAQDQAHVTAMRDRLWAGLNSMEQVFINGDADKRYPGNLNVSFNFVEGESLIMALKDLAVSSGSACTSASLEPSYVLRALGLNDEMAHSSIRFSFGRFTTTEEIDYAIELIKGAIGHLRDMSPLWEMFKDGIDLDSIEWAAH</w:t>
      </w:r>
    </w:p>
    <w:p w14:paraId="02AA3D7B" w14:textId="77777777" w:rsidR="004B7C7A" w:rsidRDefault="004B7C7A" w:rsidP="004A175F">
      <w:r>
        <w:t>&gt;sp_Q47WB0</w:t>
      </w:r>
    </w:p>
    <w:p w14:paraId="58055858" w14:textId="77777777" w:rsidR="004B7C7A" w:rsidRDefault="004B7C7A" w:rsidP="004A175F">
      <w:r>
        <w:t>MPQSQRPLYIPYAGPSLLETPLLNKGSAFSKEERGSFNLTGLLPPRFESIDEQAERAFRQYSCFQTNINKHIYLRAIHDNNETLFFKLVQNNLAEMMPIIYTPTVGDACEQFSDIYRSSRGLFISYEDRFNIDDMLRNATKNKVKVIVVTDGERILGLGDQGIGGMGIPIGKLSLYTACGGISPAHTLPVMLDVGTNNQKLLDDPMYMGARHKRIDQDSYDEFLELFISAVKRRWPNVLLQFEDFAQPNAMPLLQRYKDRICCFNDDIQGTASVTVGTLLAACRSKGSKLSELNVAFVGAGSAGCGIAEQIISQMMNEGLGAEQARSQVFMVDRFGLLTQGMGELRDFQQKLVQSNEAIAEWDIAGEFASLVEVMHGAKPDILIGVSGQAGLFTEKVITAMKSHCEMPIIFPLSNPSRQVEATPSQVINWTQGQVIIATGSPFDPIEYQGKTFPIAQCNNSYIFPGVGLAVVAANISRITDGMLQVASETLAAASPLANGESDELLPPLTSIAQLSRDIAFAIAKVAYKQGLALELTDDELLAKIEHNFWKPEYRQYRRTSL</w:t>
      </w:r>
    </w:p>
    <w:p w14:paraId="601B1ECE" w14:textId="77777777" w:rsidR="004B7C7A" w:rsidRDefault="004B7C7A" w:rsidP="004A175F">
      <w:r>
        <w:t>&gt;sp_Q481H1</w:t>
      </w:r>
    </w:p>
    <w:p w14:paraId="0B79B8D4" w14:textId="77777777" w:rsidR="004B7C7A" w:rsidRDefault="004B7C7A" w:rsidP="004A175F">
      <w:r>
        <w:t>MALLDYFLRKKEKQVTTASKAKERLQIIVAHERNSRNKQPDYLPQLTEDILKVLRKYIKVSDESFSINLDKKDGDLNVLELNIELHDEQTAD</w:t>
      </w:r>
    </w:p>
    <w:p w14:paraId="57B45762" w14:textId="77777777" w:rsidR="004B7C7A" w:rsidRDefault="004B7C7A" w:rsidP="004A175F">
      <w:r>
        <w:t>&gt;sp_Q12VA2</w:t>
      </w:r>
    </w:p>
    <w:p w14:paraId="3C89378C" w14:textId="77777777" w:rsidR="004B7C7A" w:rsidRDefault="004B7C7A" w:rsidP="004A175F">
      <w:r>
        <w:t>MEENGKTKEEILLFLKKAKSADASYERVLSSMCTYPHEIAVLAHTQFIESNMGDPGLFPGTFNLEKQVLAMFGKMLHHKNSPEKAGYLTTGGTESNIQAIRSMHN</w:t>
      </w:r>
      <w:r>
        <w:lastRenderedPageBreak/>
        <w:t>FRHDISRPNIVMPESAHFSFDKVANLSGIEIRKASLDKLLKVDLDSVRSLIDKNTIGLVGIAGTTEFGQLDPINELSKIAIEKGIFLHIDAAFGGFVIPFMDIDYTYDFRLEGVTSMTIDPHKMALSTIPSGGLLFKEPEYFECLEIHTPYLSVNKQYSLTGTRSGAGVASTYAVMKHLGRKGYKKVVSDCMSVTKKLVDGAEKLGINTVIDPVLNIVALDVPEADLVRKKLLDEYGWHVSITRNPRALRIVIMPHIKNETIELFLKDLAKVIK</w:t>
      </w:r>
    </w:p>
    <w:p w14:paraId="7724D3BE" w14:textId="77777777" w:rsidR="004B7C7A" w:rsidRDefault="004B7C7A" w:rsidP="004A175F">
      <w:r>
        <w:t>&gt;sp_Q487E8</w:t>
      </w:r>
    </w:p>
    <w:p w14:paraId="5ADC10B7" w14:textId="77777777" w:rsidR="004B7C7A" w:rsidRDefault="004B7C7A" w:rsidP="004A175F">
      <w:r>
        <w:t>MRIGHGFDVHKFGGKGPLVLGGVKIPFELGFIAHSDGDVAIHALCDAILGALCLADIGNHFPDTDGQYENISSRILLRHVVSLMTDKGFQLGNADITIVAQAPKMAPHLVAMRTCLSEDLKTTIEQVNVKATTTEKLGYTGRKEGISVHAVVLLIAIEHPLPLIEEIQNI</w:t>
      </w:r>
    </w:p>
    <w:p w14:paraId="477A1D83" w14:textId="77777777" w:rsidR="004B7C7A" w:rsidRDefault="004B7C7A" w:rsidP="004A175F">
      <w:r>
        <w:t>&gt;sp_Q48A23</w:t>
      </w:r>
    </w:p>
    <w:p w14:paraId="32CB0D0C" w14:textId="77777777" w:rsidR="004B7C7A" w:rsidRDefault="004B7C7A" w:rsidP="004A175F">
      <w:r>
        <w:t>MSVQSITESNQPPVICLMGPTASGKTALAMALKDALPCDIVSVDSALIYRDMDIGTAKPTKSELVQYPHRLIDLRDASESYSAADFCRDALVEIAEIRSNGRIPLLVGGTMMYFKSLIEGISPLPTANPEIRQAIEAEALSKGWQAMHDQLAEIDPVSAERIHPNDPQRITRALEVYRLTSNTLTQLTQIKGAKLAGDVLQLAITPRERSTLHERIALRYQQMIDLGFEQEVIKLKSRDDLHQDLPSIRCVGYRQMWQHLEGEFDHDEMIFRGVCATRQLAKRQLTWLRNWPDLHWLTTDDKTNLAQVLSLLEAKH</w:t>
      </w:r>
    </w:p>
    <w:p w14:paraId="32C052C3" w14:textId="77777777" w:rsidR="004B7C7A" w:rsidRDefault="004B7C7A" w:rsidP="004A175F">
      <w:r>
        <w:t>&gt;sp_Q47WC5</w:t>
      </w:r>
    </w:p>
    <w:p w14:paraId="1733CEAC" w14:textId="77777777" w:rsidR="004B7C7A" w:rsidRDefault="004B7C7A" w:rsidP="004A175F">
      <w:r>
        <w:t>MLPVVALVGRPNVGKSTLFNRLTRSRDALVADYPGLTRDRQYGQAEVEEHPFIVIDTGGINGDEQGIDVKMAEQSLMAIEEADAVLFLVDARDGLTAADHGIADHLRKQNKKIFVVANKIDGIHGDSAVAEFYSLGLGEHVHQIAAAHGRGVTQLLTIALTPHIEELGKPKVEEGEASEGEFDDAFFSDKDVELTEEELAKKLEDEPQENDKIKLAIIGRPNVGKSTLTNRILGEERVVVYDMPGTTRDSVYIPMERNGREYTLIDTAGIRRRKNVTDVVEKYSVIKTLRAIEDANVCLLIIDAQEGISDQDLSLLGFILEAGRSLVLAVNKWDGLEDHEKDRIKTELDRRLGFIDFARVHFISALHGTGVGHLYESVEEAFVSATKRISTAMVTKILDMAVFDHQPPLHQGRRIKLKYAHAGGYNPPIIIIHGNSAKKLPMSYKRYLMNYYRKSLKMMGTPIRIQFKDTLNPFAGKKKLNYTEQKKIARATQGYKKD</w:t>
      </w:r>
    </w:p>
    <w:p w14:paraId="398C4911" w14:textId="77777777" w:rsidR="004B7C7A" w:rsidRDefault="004B7C7A" w:rsidP="004A175F">
      <w:r>
        <w:t>&gt;sp_Q12X08</w:t>
      </w:r>
    </w:p>
    <w:p w14:paraId="55DBEDF0" w14:textId="77777777" w:rsidR="004B7C7A" w:rsidRDefault="004B7C7A" w:rsidP="004A175F">
      <w:r>
        <w:t>MTDFKEFADVCKQIEHISSSLEMTDVVSDMLKSISTEELPVVTHFVMGDVFPAWSVEQLGVGTSLLYSALSESSGLSLKEIEDLVRSTGDIGETAVAALGKKKKNKKKNQASLSFFSEDAASVSISIMDVFERFLDISRYSGAGSQSSKMRNLQFLFNSSSSEEARYLARLTIEDLRIGVGEGIVRDAISKAFDVPAGDIERGFMLTNDLGLVAVAAKEGGIEEISKLRMELDRPIKMMLAQVTPSIEAAIKDLGMLAVEWKFDGARVQIHKKGDSINIFSRRLENVTLSLPDIVEAVKLHVKADSAILEGEAVAVDENGAPRAFQDILKRFRRKYDVETMVREIPLTLNLFDILYLNGDVLMDQSLLRRREQLVACVENCDSIKVDEQVLTDDVNVVNDIYAAALNGGHEGVMLKNPEASYSPGKRGKNWLKKKPIMETLDLVVIAAEWGYGKRANLIGSYALACFDPEDGKFLPIGKVATGFSDEQLAELTEVFSELIIGESGREIELKPDVVFEIAFEEIQKSTNYGSGYALRFPRLVNVREDKSPEEAETIDRIESIYLSQRG</w:t>
      </w:r>
    </w:p>
    <w:p w14:paraId="7143E514" w14:textId="77777777" w:rsidR="004B7C7A" w:rsidRDefault="004B7C7A" w:rsidP="004A175F">
      <w:r>
        <w:t>&gt;sp_Q12XM4</w:t>
      </w:r>
    </w:p>
    <w:p w14:paraId="54B828C0" w14:textId="77777777" w:rsidR="004B7C7A" w:rsidRDefault="004B7C7A" w:rsidP="004A175F">
      <w:r>
        <w:t>MTKVKVAINGYGTIGKRVADAVALQDDMEIIGIAKTRPNFETVMAKDKGFNVYTLADRVGAMEKEGIEVSGTVEEMIKAADVVVDCTPGKVGATNKDLYEKAG</w:t>
      </w:r>
      <w:r>
        <w:lastRenderedPageBreak/>
        <w:t>IKAIWQGGEAHTLTGCSFNAETNYDEALGKDFVRVVSCNTTGLCRVLSPLDKEFGVKKARVTLLRRAADPGDIKTGPINAIVPNPIKLPSHHGPDVKTVIPNIDIATTAVKLPTTLMHLHTINLELEKECTAEDVESVLAEQSRVRFVGQGITSTAEIMELAKDLGRSRGDMWENCIWNESITMYEGELYFFQAIHQESDVIPENIDAIRAMMELESDASRSIEITNKTMGI</w:t>
      </w:r>
    </w:p>
    <w:p w14:paraId="38002A96" w14:textId="77777777" w:rsidR="004B7C7A" w:rsidRDefault="004B7C7A" w:rsidP="004A175F">
      <w:r>
        <w:t>&gt;sp_Q47ZS6</w:t>
      </w:r>
    </w:p>
    <w:p w14:paraId="796E985A" w14:textId="77777777" w:rsidR="004B7C7A" w:rsidRDefault="004B7C7A" w:rsidP="004A175F">
      <w:r>
        <w:t>MALTKAEVAEHLFEKVGLSKRDAKDMVEIFFEEIRETLESGDQVKLSGFGNFDLRLKSERPGRNPKTGEDIPISARKVVTFRPGQKLKSRVEDGNSD</w:t>
      </w:r>
    </w:p>
    <w:p w14:paraId="22D7A910" w14:textId="77777777" w:rsidR="004B7C7A" w:rsidRDefault="004B7C7A" w:rsidP="004A175F">
      <w:r>
        <w:t>&gt;sp_Q12Z93</w:t>
      </w:r>
    </w:p>
    <w:p w14:paraId="467D81BC" w14:textId="77777777" w:rsidR="004B7C7A" w:rsidRDefault="004B7C7A" w:rsidP="004A175F">
      <w:r>
        <w:t>MVVKDNLRTPIVCVMGHVDHGKTSLLDMIRGSAVVSGEAGAITQHIGATEVPISAIVEKCGNPGLLDKFMVPGLLFIDTPGHHAFTTLRSRGGALADLAVVIVDINEGFKPQTIESLNILQQHKTPFVVVANKIDKIHGWNPQKGAPFMTSYNKQSEHVRGSLDTKFYEVVGELYNHGFSSDRYDRVNDFQHNIGVIPISAITGEGIPDLLMVLLGLAQRFLESNLHYNAEGPGVGTVLEVKEERGLGTTLDLILYDGVLKKGDTIVVGCLGEPIQTKVRAVLKPRALSEINVEDKFKQVSKVTAAVGVKISAPHLDGALSGGSVRVATAETLDAVVEEVRNEIEDVQIDTDQSGITIKADTIGSLEALVNELKKEDIPIRKANVGDISNRDIMEAFAIEDPFHSVIVGFNVNILPDAKEKVRSTGVKVFMNDVIYRLIDDYRDWVKEQRAISEKAVSETIVKPAMFTIMPDCVFRQSKPAVVGVRVIGGTIKTKVDVATGDGTVVGIVKGLQSRGENVSVATIGMEVAMSIEGPTVGRQINEGDILHANIPERHVKILEQELYDSLSADELEALDSFLDIKRRDNPFWAK</w:t>
      </w:r>
    </w:p>
    <w:p w14:paraId="57E6E89B" w14:textId="77777777" w:rsidR="004B7C7A" w:rsidRDefault="004B7C7A" w:rsidP="004A175F">
      <w:r>
        <w:t>&gt;sp_Q12UV8</w:t>
      </w:r>
    </w:p>
    <w:p w14:paraId="50765DF2" w14:textId="77777777" w:rsidR="004B7C7A" w:rsidRDefault="004B7C7A" w:rsidP="004A175F">
      <w:r>
        <w:t>MTDADMSVLNEVFDVIMDRKNNPVEGSYVCSLLDHRKGINKILEKVGEETAETILAVKDNDRAEIIYETSDLLFHLLVMLAATDITLDDIAEEMKKRRH</w:t>
      </w:r>
    </w:p>
    <w:p w14:paraId="67FEEC5F" w14:textId="77777777" w:rsidR="004B7C7A" w:rsidRDefault="004B7C7A" w:rsidP="004A175F">
      <w:r>
        <w:t>&gt;sp_Q48AW8</w:t>
      </w:r>
    </w:p>
    <w:p w14:paraId="39BEE216" w14:textId="77777777" w:rsidR="004B7C7A" w:rsidRDefault="004B7C7A" w:rsidP="004A175F">
      <w:r>
        <w:t>MNNTTVRIATRKSALALWQAEYVKAQLEHFHDGINVELVPMTTKGDIILDTPLAKVGGKGLFVKELEVAMLEDRADIAVHSMKDVPVDFPEGLGLEVICPREDPRDAFVSNTIKSLSDLPQGSIVGTSSLRRQCQLKASRPDLDIRDLRGNVNTRLRKLDEGQYDAIILAAAGLIRLEMSERIAQFIEPEEMLPANGQGAVGIECRNDDATIKALLAPLECATTRIRVLAERAMNRALQGGCQVPIGSYGVISADGKNIHLRGLVGSVDGSEMIESEITGPVEEGEALGNKLAQELLSRGADKILQQVYSENDIKNS</w:t>
      </w:r>
    </w:p>
    <w:p w14:paraId="6AF43D35" w14:textId="77777777" w:rsidR="004B7C7A" w:rsidRDefault="004B7C7A" w:rsidP="004A175F">
      <w:r>
        <w:t>&gt;sp_Q482G4</w:t>
      </w:r>
    </w:p>
    <w:p w14:paraId="36DD0494" w14:textId="77777777" w:rsidR="004B7C7A" w:rsidRDefault="004B7C7A" w:rsidP="004A175F">
      <w:r>
        <w:t>MQESTPVITIDGPSGAGKGTVARIVADQLGWHLLDSGAIYRVLAVAIQHHQLSLDDEEPLIPMAAHLDVQFEINSQGEAKVILEGENVTEIIRTEEVGGLASKVAAFPRVREALLRRQRAFSVSPGLIADGRDMGTVVFPKAPVKIFLTASAEERADRRFNQLKEKGIDVNIGRLLDDIRQRDERDQNRKVAPLIPAEGALTIDSTDISITEVVNKILMFANGKLT</w:t>
      </w:r>
    </w:p>
    <w:p w14:paraId="58057203" w14:textId="77777777" w:rsidR="004B7C7A" w:rsidRDefault="004B7C7A" w:rsidP="004A175F">
      <w:r>
        <w:t>&gt;sp_Q12W64</w:t>
      </w:r>
    </w:p>
    <w:p w14:paraId="63F3CB88" w14:textId="77777777" w:rsidR="004B7C7A" w:rsidRDefault="004B7C7A" w:rsidP="004A175F">
      <w:r>
        <w:t>MGNKLRKCTQCNIYTLKDNCPECGESSGNPLPARFSPLDTYGKYRRISKKREMEHA</w:t>
      </w:r>
    </w:p>
    <w:p w14:paraId="1AD41692" w14:textId="77777777" w:rsidR="004B7C7A" w:rsidRDefault="004B7C7A" w:rsidP="004A175F">
      <w:r>
        <w:t>&gt;sp_Q47ZC7</w:t>
      </w:r>
    </w:p>
    <w:p w14:paraId="5572A3AC" w14:textId="77777777" w:rsidR="004B7C7A" w:rsidRDefault="004B7C7A" w:rsidP="004A175F">
      <w:r>
        <w:t>MIEVIILAIALSMDAFAVSIGLGATKQQSKVAPLGIIVALYFGLFQGIMPIIGYLGGKGVLSWAESYTPWIAFLLLFLIGVKMIFDSFSEGIEEDISKITHRVLLILAIATSIDAMAAGFSLTLLPVNPLIACLIIASVTFIFSWLGVLVGTKGGTWLENKAEFVG</w:t>
      </w:r>
      <w:r>
        <w:lastRenderedPageBreak/>
        <w:t>GITLIVMAIKIIITS</w:t>
      </w:r>
    </w:p>
    <w:p w14:paraId="29FDE603" w14:textId="77777777" w:rsidR="004B7C7A" w:rsidRDefault="004B7C7A" w:rsidP="004A175F">
      <w:r>
        <w:t>&gt;sp_Q487F0</w:t>
      </w:r>
    </w:p>
    <w:p w14:paraId="0C6DC37B" w14:textId="77777777" w:rsidR="004B7C7A" w:rsidRDefault="004B7C7A" w:rsidP="004A175F">
      <w:r>
        <w:t>MRVFTAILLILLVLLQYRLWFGKNSVPDYLVLKENVVRQQSANEKLQQRNKLLFADTDDLKLGLEAIEERARNELGMIKENETFFRLIPKENSTRNVNN</w:t>
      </w:r>
    </w:p>
    <w:p w14:paraId="69F0F69C" w14:textId="77777777" w:rsidR="004B7C7A" w:rsidRDefault="004B7C7A" w:rsidP="004A175F">
      <w:r>
        <w:t>&gt;sp_Q483H8</w:t>
      </w:r>
    </w:p>
    <w:p w14:paraId="5C31AFF6" w14:textId="77777777" w:rsidR="004B7C7A" w:rsidRDefault="004B7C7A" w:rsidP="004A175F">
      <w:r>
        <w:t>MTHKVKIHRLSDLSAEQRNKLLQRTESNLDNFIDIVKPIIENVKLNGDKALSEYAKKFDKAEVSTDQIQVTQAEFDEAFTLVDEEVIQTLSYSIDNIKKFHEAQMPEEMWMKQIRPGCYAGDRFTPINAVACYIPRGKGSFPSVAIMTAVPAIVAGVPTAIIITPPGTDGKVDAATLVVAKLVGIDKVFKCGGAQGIAAVAYGTNTVPKCDKVVGPGSPFVVAAKKLLADIIHPGTPAGPSEAIVLADDTANPKLAALDLLVEAEHGPDSSAFLVTNSKELAEQAQVAINEYWQHMDRLRVDFSSTVLSGDNGGIVLTSTFEEAVDFCNDYAAEHLLILSKSPFDHLGKIINAGEILLGENTPISIANYTLGPNAVLPTSMAAKTASPLSVFDYLKSCSIGYLTREGYEELAPHTYRFAKYEGFDAHANAVSHLRDEAIKSEKKIK</w:t>
      </w:r>
    </w:p>
    <w:p w14:paraId="793862C8" w14:textId="77777777" w:rsidR="004B7C7A" w:rsidRDefault="004B7C7A" w:rsidP="004A175F">
      <w:r>
        <w:t>&gt;sp_Q47XB8</w:t>
      </w:r>
    </w:p>
    <w:p w14:paraId="03327A83" w14:textId="77777777" w:rsidR="004B7C7A" w:rsidRDefault="004B7C7A" w:rsidP="004A175F">
      <w:r>
        <w:t>MINQLINWQELSPQQKNSALARPAIADSALLSTQVANILSQVKNQGDKAILALTEQFDGIALSTLSVSSAQVAQAKLALTDKRLKAIHTAYKQIKSFHSAQTASDITVETTPGVKCTLKTEAIESVGLYIPAGSAPLPSTVLMLGVPAQLTGCQRTVLVCPPDKNGQLADEILVAADLCGITEIYTVGGAQAIAALAYGTETIPAVNKVFGPGNRYVTEAKTQLSQQVAGFAIDMPAGPSEVLVIADGQANPAFIAADLLSQAEHGVDSQVILLSDSESLISKVSTEIAQQLTLLSRCKIAEQALKQSRLILTKDLAQAVEVSNEYGPEHLIIQTEDAPTLLSKLRNAGSIFVGAYTPESAGDYASGTNHVLPTYGYSKVISSLSLADFSRRFTVQEITKAGLQSLAECIIELTDAEGLDAHQRAVTIRLEEGS</w:t>
      </w:r>
    </w:p>
    <w:p w14:paraId="42929DC6" w14:textId="77777777" w:rsidR="004B7C7A" w:rsidRDefault="004B7C7A" w:rsidP="004A175F">
      <w:r>
        <w:t>&gt;sp_Q47V96</w:t>
      </w:r>
    </w:p>
    <w:p w14:paraId="0DBB98E4" w14:textId="77777777" w:rsidR="004B7C7A" w:rsidRDefault="004B7C7A" w:rsidP="004A175F">
      <w:r>
        <w:t>MNKSEQLFEQAQKIIPGGVNSPVRAFNGVGGTPCFIKRAQGAYIYDADDKAYIDYVGSWGPMILGHNHPAILEAVITTAKNGLSFGAPTEIEITMAEKVRELVPSMESLRMVSSGTEATMSAIRLARGYTGRDKILKFEGCYHGHADALLVKAGSGALTLGVPNSPGIPEDFAKHTLTVSYNNIDEVKEIFAKYADEIACIIVEPVAGNMNCIPPVEGFLEGLRDVCDQYSSVLIFDEVMTGFRVALGGAQAHYNIKPDLTTLGKVIGGGMPVGAFGGKQEIMDYIAPVGPVYQAGTLSGNPIAMAAGLASLTELAQGNKHQQLSSATEKLAMGLKAAAERNGVSLSVNYVGAMFGFFFTEDKNPITTYEQATQCDGEMFKRFFHLMLDEGVYLAPSSYETGFLSTSHTDDIIEKTLVAADKCFAQL</w:t>
      </w:r>
    </w:p>
    <w:p w14:paraId="70E512C8" w14:textId="77777777" w:rsidR="004B7C7A" w:rsidRDefault="004B7C7A" w:rsidP="004A175F">
      <w:r>
        <w:t>&gt;sp_Q47XB5</w:t>
      </w:r>
    </w:p>
    <w:p w14:paraId="1F0E6617" w14:textId="77777777" w:rsidR="004B7C7A" w:rsidRDefault="004B7C7A" w:rsidP="004A175F">
      <w:r>
        <w:t>MTSAKNVIVDTGCANLSSVKFAVERLGFEVTITDDITIIQQAEKVIFPGVGSAKHAMKNIKAKNLEAALQGLTQPVLGFCLGMQLMTESSTEGKKSSTEGNNDDNTSHIVPCLNLIPTNVEPLKAQGNRLPHMGWNTLTQVSNHPIFKGISEGDYFYFVHSFAAPISEYTIASCEYGSTFSAAIAKDNFIGCQFHPERSSALGSKIIQNFLELDSTELNQELVNL</w:t>
      </w:r>
    </w:p>
    <w:p w14:paraId="066F3555" w14:textId="77777777" w:rsidR="004B7C7A" w:rsidRDefault="004B7C7A" w:rsidP="004A175F">
      <w:r>
        <w:t>&gt;sp_Q48A22</w:t>
      </w:r>
    </w:p>
    <w:p w14:paraId="735DC176" w14:textId="77777777" w:rsidR="004B7C7A" w:rsidRDefault="004B7C7A" w:rsidP="004A175F">
      <w:r>
        <w:t>MAKGQSLQDPFLNALRRDRIPVAIYLVNGIKLQGQVESFDQFVILLKNTVSQMVYKHAISTVVPSRAVNTAPVPGPDDQSSDA</w:t>
      </w:r>
    </w:p>
    <w:p w14:paraId="6ED3C5EC" w14:textId="77777777" w:rsidR="004B7C7A" w:rsidRDefault="004B7C7A" w:rsidP="004A175F">
      <w:r>
        <w:t>&gt;sp_Q12ZJ5</w:t>
      </w:r>
    </w:p>
    <w:p w14:paraId="4D5CEAE4" w14:textId="77777777" w:rsidR="004B7C7A" w:rsidRDefault="004B7C7A" w:rsidP="004A175F">
      <w:r>
        <w:lastRenderedPageBreak/>
        <w:t>MIKTVNIYDNPVLGVFATCTEDVAIVPIGTAGKAIDLLAEQLDVKVISTLINGSIVVGSLSKGNSNGFLISRDANVSDLKDVEVPVEVLPDMLTAVGNVILANDTAALVHPEMTDSSIEVISRVLGVDVHRGTIAGLGTVGMAGVVTNRGLLVHPMVTPDELSVLEDVFALPIELGTTNYGSQAVGSGLLANSKGYVAGSNTTGHELGRVEDALFFA</w:t>
      </w:r>
    </w:p>
    <w:p w14:paraId="00AC05EC" w14:textId="77777777" w:rsidR="004B7C7A" w:rsidRDefault="004B7C7A" w:rsidP="004A175F">
      <w:r>
        <w:t>&gt;sp_Q47UP4</w:t>
      </w:r>
    </w:p>
    <w:p w14:paraId="626BE116" w14:textId="77777777" w:rsidR="004B7C7A" w:rsidRDefault="004B7C7A" w:rsidP="004A175F">
      <w:r>
        <w:t>MSNYFNTLSLREKLGQLGKCRFMKREEFNDGCNFIKDWNIVIVGCGAQGLNQGLNMRDSGLNISYTLRDAAISEKRQSWQWATENGFTVGSYAELIPQADLVLNLTPDKQHTSAVTAVMPLMKQGATLAYSHGFNIVEEGMQIRSDITVVMVAPKCPGTEVREEYKRGFGVPTLIAVHPENDPQGNGLAIAKAYASATGGDRAGVLESSFIAEVKSDLMGEQTILCGMLQTAAVLGHKQLIAQGMDAAYARKLLQYGLETTTEGLKHGGITNMMDRLSNPAKILAFDMAEELKVILRPLFQKHMDDIIEGRFSATMMADWANDDVNLLTWRAETAETSFEKSPECDTEISEQEYYDKGIFVVAMIKAGVELAFDAMVDSGIINASAYYESLHETPLIANCIARNMLHEMNVVISDTAEYGNYLFTHAAVPLLADYTASLTLEQLGEGLKESSNNVDNARLIEVNEAIRSHGVEVIGKELRGYMTDMKKIASAK</w:t>
      </w:r>
    </w:p>
    <w:p w14:paraId="5FA6E53A" w14:textId="77777777" w:rsidR="004B7C7A" w:rsidRDefault="004B7C7A" w:rsidP="004A175F">
      <w:r>
        <w:t>&gt;sp_Q12WC8</w:t>
      </w:r>
    </w:p>
    <w:p w14:paraId="20B4DE61" w14:textId="77777777" w:rsidR="004B7C7A" w:rsidRDefault="004B7C7A" w:rsidP="004A175F">
      <w:r>
        <w:t>MIRNIKVEHLHETPIEKQETELVERKGVGHPDSISDGLAEAVSRALCKEYIDKCGAILHHNTDETQIVAGRSRPEFGGGEVLKPIYTLLVGRATMEFDGMEIPAETVALQAAREYVRNTIPAMDLERDMIIDCKLGTGSSDLRDVFTRDHVPMANDTSFGVGHAPFSELEQVVYNTERQLLTDLKKKKIPGIGEDIKVMGLRENNDISLTICCGMVGRHIDDMDHYINAKEEMTEYVLDLATKYTDRTVSARINAADKVDGGCDCVFLTVTGTSAEMGDDGSVGRGNRSNGLITPSRPMSMEATSGKNPINHIGKIYNLLSTQMARDVVSAVDEVSDVHIKLLSQIGMPIDQPLVASAQVIPEDGANFAHIQSEAVVVIDDWLENITKITDMVVKGELDTF</w:t>
      </w:r>
    </w:p>
    <w:p w14:paraId="55C3EFD3" w14:textId="77777777" w:rsidR="004B7C7A" w:rsidRDefault="004B7C7A" w:rsidP="004A175F">
      <w:r>
        <w:t>&gt;sp_Q47Y99</w:t>
      </w:r>
    </w:p>
    <w:p w14:paraId="58D46185" w14:textId="77777777" w:rsidR="004B7C7A" w:rsidRDefault="004B7C7A" w:rsidP="004A175F">
      <w:r>
        <w:t>MTIKSVSVKGIDVANEQPFVLFGGMNVLESRDLAMKIAEHYVEVTQKLGIPYVFKASFDKANRSSVNSYRGPGLDEGLKIFEEIKSTFNVPIITDVHESYQAQPVSEVVDVIQLPAFLARQTDLVVAMAKTGAVINVKKPQFLAAHEMKHIITKFGEAGNENIILCERGSCYGYNNLVVDMLAMDEMKNYAPVIFDATHALQKPGGRSDSADGRRAQAAQLARSGMAIGIAGLFIEAHPDPSAAKCDGPCALPLDKLEPYLAQMKALDDLVKGFTPLITD</w:t>
      </w:r>
    </w:p>
    <w:p w14:paraId="66AE0C6C" w14:textId="77777777" w:rsidR="004B7C7A" w:rsidRDefault="004B7C7A" w:rsidP="004A175F">
      <w:r>
        <w:t>&gt;sp_Q47UB3</w:t>
      </w:r>
    </w:p>
    <w:p w14:paraId="3E1F74A9" w14:textId="77777777" w:rsidR="004B7C7A" w:rsidRDefault="004B7C7A" w:rsidP="004A175F">
      <w:r>
        <w:t>MIVPGNLFILSAPSGAGKSSLINALLKPDNQASARAMQVSISHTTRDARPGENNGEHYHFVSVEEFKKQISLNAFYEYAEVFGNYYGTSEAAIDAQLSQGIDVFLDIDWQGAQQVRMKKPGVTTIFISPPSKEELESRLRGRGQDSDEVIASRMAQAQAECSHYNEFDYVIVNDDFEQALLDLTTIVNNQRLKCRQQSIAQQSLFSKLLNIEAVEPTE</w:t>
      </w:r>
    </w:p>
    <w:p w14:paraId="57CB40AC" w14:textId="77777777" w:rsidR="004B7C7A" w:rsidRDefault="004B7C7A" w:rsidP="004A175F">
      <w:r>
        <w:t>&gt;sp_Q483R5</w:t>
      </w:r>
    </w:p>
    <w:p w14:paraId="2B7CF90D" w14:textId="77777777" w:rsidR="004B7C7A" w:rsidRDefault="004B7C7A" w:rsidP="004A175F">
      <w:r>
        <w:t>MAQLYFYYSSMNAGKSTHLLQSSYNYQERGLVTAIYTAKIDDRFAKGKVASRLGIDADAFLFDEKINLFKDVDQKHQAEKIDCVLIDEAQFLSTEQVKQLTDIVDLLHIPVLAYGIRTDFLGQTFSGSAALLAWADKLVELKTICHCGRKANFVIRQDANGKAVQNGEQVEVGGNERYEPLCRAHFKQLVWL</w:t>
      </w:r>
    </w:p>
    <w:p w14:paraId="746B3725" w14:textId="77777777" w:rsidR="004B7C7A" w:rsidRDefault="004B7C7A" w:rsidP="004A175F">
      <w:r>
        <w:t>&gt;sp_Q12VU4</w:t>
      </w:r>
    </w:p>
    <w:p w14:paraId="502F74F6" w14:textId="77777777" w:rsidR="004B7C7A" w:rsidRDefault="004B7C7A" w:rsidP="004A175F">
      <w:r>
        <w:lastRenderedPageBreak/>
        <w:t>MEPLMGMGVLALMGAAATIAGTTEDLESDVGSQSNPNSQVQLAPQMMYPHRIYNKAISGEPPSNALICAIGGTVASVLMTANLSVIFAIAIGALVASAVHGTYCITAYMGRTASQKRFRQPIYLDILRSHTPVMMGYAFITTFCILVVSYIMVAVLAHPFPLTLLAFIWGITVGAIGSSTGDVHYGAEREFQNVEFGSGLNAANSGNIVRKAESGLRNGIDNSWFCAKFGGPVTGLAFGMTVFLSGWVTAVFNPAISLTMGWLSVAAGVILVLLLIIWNRKIEVAARKAFGPYKEEEEVAA</w:t>
      </w:r>
    </w:p>
    <w:p w14:paraId="47A6D835" w14:textId="77777777" w:rsidR="004B7C7A" w:rsidRDefault="004B7C7A" w:rsidP="004A175F">
      <w:r>
        <w:t>&gt;sp_Q12VF9</w:t>
      </w:r>
    </w:p>
    <w:p w14:paraId="66C15719" w14:textId="77777777" w:rsidR="004B7C7A" w:rsidRDefault="004B7C7A" w:rsidP="004A175F">
      <w:r>
        <w:t>MKGKLITLEGIDGSGKSTITRFLNSHPAFANAVFTKEPTTSWIGDAVYKAIQSDTDELAELMLFTADHADHISTLIRPAIEEGKIVISDRYSDSRYAYQGVTLKERMEEPMEWIQMIHRGWTIIPDLTLLFDIDPAVAVQRCGKRGEQTKFEKTDLLKGVRENYLKLAEKEPERFVVIDTDRDLKEIEKDVLQAITSIIES</w:t>
      </w:r>
    </w:p>
    <w:p w14:paraId="22373EDD" w14:textId="77777777" w:rsidR="004B7C7A" w:rsidRDefault="004B7C7A" w:rsidP="004A175F">
      <w:r>
        <w:t>&gt;sp_Q47UY4</w:t>
      </w:r>
    </w:p>
    <w:p w14:paraId="3C736386" w14:textId="77777777" w:rsidR="004B7C7A" w:rsidRDefault="004B7C7A" w:rsidP="004A175F">
      <w:r>
        <w:t>MILLIDIGNSRTKYVQLISGELSATTQLNNSEFSAEYFTKYFNQASQLIVANVAKSALTDELATWCAREKISYKQVHSEQKKNTLISAYQEPTTLGIDRWLALLGTIHLYPQENVLIIDAGTATTVDLLTSNGQHQGGWILAGINALFTSILSHSTLVHAKSKTMPSLAFGANTSDNVNNACWAATLGMIERAIEQAQQLGDINRIILTGGDGKALTRLLLAQTTENILAVENIQFIDNLIFFGLQEYA</w:t>
      </w:r>
    </w:p>
    <w:p w14:paraId="31BDF135" w14:textId="77777777" w:rsidR="004B7C7A" w:rsidRDefault="004B7C7A" w:rsidP="004A175F">
      <w:r>
        <w:t>&gt;sp_Q487H6</w:t>
      </w:r>
    </w:p>
    <w:p w14:paraId="5EDB5CD0" w14:textId="77777777" w:rsidR="004B7C7A" w:rsidRDefault="004B7C7A" w:rsidP="004A175F">
      <w:r>
        <w:t>MGNQKKIIHIDMDCFYAAIEMRDFPEYQNIPLAVGGDGPRSVLCTSNYQARQFGVRSAMPAIKAKQLCPHLKIVHGRMDVYKETSKNIREIFSRYTDLIEPLSLDEAYLDVTDATMCQGSATLIAERIRADIFNELNLTASAGIAPNKFLAKIASDENKPNGQCVITPDKVANFVEQLSLKKIPGIGPKTFEKLNRHGYVTCADVRQSNIRALQNIVGKFANSLYLKSHGVDNRDLEVSRQRKSLAIETTLAHDISTQDECKLVIDSLYQKLLTRLAPHSNREIIRQGVKLKFTDFNQTTVETQSNECQQALFISLLSKAYSRSNKRGVRLVGLTLGFADSPGESQQLSLSL</w:t>
      </w:r>
    </w:p>
    <w:p w14:paraId="20847A3F" w14:textId="77777777" w:rsidR="004B7C7A" w:rsidRDefault="004B7C7A" w:rsidP="004A175F">
      <w:r>
        <w:t>&gt;sp_Q483W3</w:t>
      </w:r>
    </w:p>
    <w:p w14:paraId="15527ED5" w14:textId="77777777" w:rsidR="004B7C7A" w:rsidRDefault="004B7C7A" w:rsidP="004A175F">
      <w:r>
        <w:t>MKTLTTDVAIIGAGPVGLFQIFELGLQGLSTVVIDSLPEIGGQCSELYPDKPIYDIPALPNAKASEVIDNLWQQAAIFDPTFLLAERVEHIEKVSEHSFIVTTHKQTQIHCRAVVIAAGNGAFSPVKLKLPLIDKFEDTQLFYRISNIEHFRDKNVVVLGGGDSALDWSLTLQKTAKSVLLIHRSSNFKAAKSSVNKMYELCEQLKMQFLCGQVSSFQEKENKLTGLTITSKDGVNRRVELDELVVLFGMSPKLGPIDNWQLEMHQHQIKVDTQSFQTSVTGIYAVGDINYYPGKRKLILSGFHEAALAAFSIAETVLEKDRIPTLYTTTSPVVHQRLGVEHSLEAMLS</w:t>
      </w:r>
    </w:p>
    <w:p w14:paraId="18D870D9" w14:textId="77777777" w:rsidR="004B7C7A" w:rsidRDefault="004B7C7A" w:rsidP="004A175F">
      <w:r>
        <w:t>&gt;sp_Q487G4</w:t>
      </w:r>
    </w:p>
    <w:p w14:paraId="426DE28A" w14:textId="77777777" w:rsidR="004B7C7A" w:rsidRDefault="004B7C7A" w:rsidP="004A175F">
      <w:r>
        <w:t>MTINRREFIKANAIAAAAAVAGVSVPAVASNLITSSDITKLKWDKAACRFCGTGCSVNVGVMDGKVVATHGDIKSPVNKGLSCVKGYFLSKIMYGKDRLTTPLLRMTNGKYDKEGEFTPISWDQAFNVMAEKANDALKKDGPEALGMFGSGQWTVQEGYAAVKLMKAGFRTNNIDPNARHCMASAVGGFMRTFGIDEPMGCYDDLEAADAFVLWGSNMAEMHPILWTRLTDRRLSAPHVKVAVLSTFEHRSFDLADNGMIFTPQTDLAILNYIANYIIQTGRVNKDFVSKHTNFRLGETDIGYGLRPEHPLEQKAKNNGKTKGSSTPIDFDEYAKFVSTYTVESVSKLSGVPEHKLKELAEMYADPKIKVTSFWTMGFNQHTRGVWANNLVYNIHLLTGKISTPGNSPFSLTGQPSACGTAREVGTFSHRLPADMVVKNPKHRAIAEKIWDLPEGTIPAKPGYHAVLQNRMLKDGKLNFYWVQCNNNMQAAANINEEAYPGYRNPKNFIVVSDPYPTVTA</w:t>
      </w:r>
      <w:r>
        <w:lastRenderedPageBreak/>
        <w:t>QAADLILPTAMWVEKEGMYGNAERRTQSWYQMVEAPEGAKSDMWQLVEFSKRFKVEDVWPEELIAKKPEVRGKTLFDVLYKDASVGKFPLSEIPEDRLNDESRDFGFYIQKGLFEEYASFGRGHAHDLAPYDRYHKERGLRWPVVNGKETKWRFKEGSDPYCKPGSDWDFYGKPDGRAVIFALPYEPAAESPDEEYDLWLSTGRVLEHWHSGSMTQRVPELYKAMPDALVYMHPDDAKKRNMRRGDLVKLISRRGEVQTRVETRGRNKPPVGLVYMPWFDASRLVNKVTLDATDPLSKETDYKKCAIKIVKV</w:t>
      </w:r>
    </w:p>
    <w:p w14:paraId="0C989A55" w14:textId="77777777" w:rsidR="004B7C7A" w:rsidRDefault="004B7C7A" w:rsidP="004A175F">
      <w:r>
        <w:t>&gt;sp_Q12YR6</w:t>
      </w:r>
    </w:p>
    <w:p w14:paraId="55656C52" w14:textId="77777777" w:rsidR="004B7C7A" w:rsidRDefault="004B7C7A" w:rsidP="004A175F">
      <w:r>
        <w:t>MRIGVIAIQGDVSEHVESLERALAERGATAEIVNIKHKGIVPTCDGLVFPGGESTTLGRLILREGIDAEIKDAKEQGIPIMGTCAGLILTAKAGDSQVEKTHQHLLGLMDIKVNRNAFGRQFQSFEVGLEISFLDSPYNAVFIRAPAITEAGEGVKVLASIDGKIVAAEQDNVLAFAFHPELTDDMRVHQYFLDKLFN</w:t>
      </w:r>
    </w:p>
    <w:p w14:paraId="2EF95D88" w14:textId="77777777" w:rsidR="004B7C7A" w:rsidRDefault="004B7C7A" w:rsidP="004A175F">
      <w:r>
        <w:t>&gt;sp_Q12W71</w:t>
      </w:r>
    </w:p>
    <w:p w14:paraId="2F85F8C8" w14:textId="77777777" w:rsidR="004B7C7A" w:rsidRDefault="004B7C7A" w:rsidP="004A175F">
      <w:r>
        <w:t>MRVTKRDLKHNREGEISLTPETLDDLWHLKYIIEKGDLVFSLTKRKADNAADKLRPEKAEKKTVRLGVRVEDVEFHKFSNRLRVHGLIEHGMDAGFYHTLNIEDGTNLSITKYWKKDQLERVNEAEAASKRPKVILVAIEEGDADIGFVRHYGIEIYSHITQSSGKGEGTLREVFFSTILDQLTHAMSGTESVVVSGPGFTKDDFMKYASSKNSDLVAGILVEDTSSIGMSGFQEVLRRGAVDRIMEESRIARESSLMDSLLKEIALDGKVAYGMDEVKQAIDFGAVETLLVADEMLRLERESGNIDGLIQNVERSQGKMVVFSTEFEPGQRLHSLGGIAAILRFKV</w:t>
      </w:r>
    </w:p>
    <w:p w14:paraId="41A5EA58" w14:textId="77777777" w:rsidR="004B7C7A" w:rsidRDefault="004B7C7A" w:rsidP="004A175F">
      <w:r>
        <w:t>&gt;sp_Q480P3</w:t>
      </w:r>
    </w:p>
    <w:p w14:paraId="151C1C12" w14:textId="77777777" w:rsidR="004B7C7A" w:rsidRDefault="004B7C7A" w:rsidP="004A175F">
      <w:r>
        <w:t>MSDTSYKLGITKTFPCNYLPDQQERLLIAVDERLHNSESYGWLMTQGFRRSGDQSYRPSCPNCNACQSIRVLTSDFLPSKSQKRSKKRNSHFIIKQSSQLKDSYYPLFENYINTLHQDGSMYPASFQQFESFLSCNLTQQLFIETWAPANEENGPKEDKLVCVAVTDVLSNGLSAVYTFYHPDYKANGLGVFSILTQLSLSQQMSLPYLYLGYQIDECQKMNYKDRYFPFERFIDGQWLINTKPSVNKAKIAK</w:t>
      </w:r>
    </w:p>
    <w:p w14:paraId="726D99CE" w14:textId="77777777" w:rsidR="004B7C7A" w:rsidRDefault="004B7C7A" w:rsidP="004A175F">
      <w:r>
        <w:t>&gt;sp_Q12X42</w:t>
      </w:r>
    </w:p>
    <w:p w14:paraId="71B267AC" w14:textId="77777777" w:rsidR="004B7C7A" w:rsidRDefault="004B7C7A" w:rsidP="004A175F">
      <w:r>
        <w:t>MLPAYLPNPFAALFGGGRPIDNGKTMSDGRRILGDGKTYRGFFVGLIFGALAGLMQMQLLEKYPVLFGVELPTFGTGGSNTTILIFALAVGSLFGDMFMSFFKRRMGLKRGAPLPVIDQLDFVLGALIFAYLASPVWFAEQFTFKVIAVILIITPLLHLATNVVGYFIGVKKEPW</w:t>
      </w:r>
    </w:p>
    <w:p w14:paraId="64402ACB" w14:textId="77777777" w:rsidR="004B7C7A" w:rsidRDefault="004B7C7A" w:rsidP="004A175F">
      <w:r>
        <w:t>&gt;sp_Q483R0</w:t>
      </w:r>
    </w:p>
    <w:p w14:paraId="0CB68A96" w14:textId="77777777" w:rsidR="004B7C7A" w:rsidRDefault="004B7C7A" w:rsidP="004A175F">
      <w:r>
        <w:t>MARAIIIVIDSLGIGYSPDAVDFGDVGANTFANLARAYYEETGKEIFLPNLSALGMIKACEQASNQTFPYQGQEPSKGAYGFAQEISTGKDTPSGHWEMAGVPVLFDWGYFTDKNSSFPTSLIDDINRETGFDGILGNCHASGTEILTRLGQEHIETGLPICYTSADSVFQIAAHEEHFGLDNLYKYCETVRELLGDLNIGRVIARPFVGDSADNFARTGNRRDYSVLPPAPTVLDKISQEGTHVISVGKIADIFAHQGIDEKTKATGLNALFDATLDHINTAQDNSLIFTNLVNFDQDFGHRRDAIGYAKELEALDVRIPELFHAMSAEDVLFLTADHGCDPTWPGTEHTREYVPIIAYHHQIDSVNLGNRKTFADLGQSVAELFNVEAMDYGTSFLSEIYSK</w:t>
      </w:r>
    </w:p>
    <w:p w14:paraId="51EF51FD" w14:textId="77777777" w:rsidR="004B7C7A" w:rsidRDefault="004B7C7A" w:rsidP="004A175F">
      <w:r>
        <w:t>&gt;sp_Q485G4</w:t>
      </w:r>
    </w:p>
    <w:p w14:paraId="65294B46" w14:textId="77777777" w:rsidR="004B7C7A" w:rsidRDefault="004B7C7A" w:rsidP="004A175F">
      <w:r>
        <w:t>MSKRQLCILGSTGSIGCSTLDVVRLHPERFQVISLAAYTSVDVIFEQCIEFKPQQVVLVSSEHAALLTQKLNDANVSNITVLSGEQALIDIAECQNSDTVMASIVGASGLLPTLAAVNAGKRVLLANKEALVTSGAIFMAAVKASGAELLPIDSEHNAIFQ</w:t>
      </w:r>
      <w:r>
        <w:lastRenderedPageBreak/>
        <w:t>CLPSQQQAEIGECQLLANGISKILLTGSGGPFRTRAIDTLESVTPSQACAHPNWDMGRKISVDSATMMNKGLEFIEAKWLFNVEAEDIQVVLHPQSTIHSMVQYKDGSVIAQMGNPDMRTPIAHALSFPERIESGVAPLDFFNTPSFEFQPVDFERYPNLELAIEACKQGQAACTALNAANEIAVAAFLDEKIKFTDIYKINETSVKKFVSQKVDNINEVIALDEQARSFAQTLLADFLQTEALSQKGNK</w:t>
      </w:r>
    </w:p>
    <w:p w14:paraId="7C3999A3" w14:textId="77777777" w:rsidR="004B7C7A" w:rsidRDefault="004B7C7A" w:rsidP="004A175F">
      <w:r>
        <w:t>&gt;sp_P47796</w:t>
      </w:r>
    </w:p>
    <w:p w14:paraId="48C800EB" w14:textId="77777777" w:rsidR="004B7C7A" w:rsidRDefault="004B7C7A" w:rsidP="004A175F">
      <w:r>
        <w:t>MGHEVDSVLPGLFRRTYGCGRPAISPVITGYSRIVNGEEAVPHSWSWQVSLQDQTGFHFCGGSLINENWVVTAAHCNVKNYHRVVLGEHDRSSNSEGVQVMTVGQVFKHPRYNGFTINNDILLVKLATPATLNMRVSPVCLAETDDVFEGGMKCVTSGWGLTRYNAADTPALLQQAALPLLTNEQCKKFWGNKISDLMICAGAAGASSCMGDSGGPLVCQKAGSWTLVGIVSWGSGTCTPTMPGVYARVTELRAWVDQTIAAN</w:t>
      </w:r>
    </w:p>
    <w:p w14:paraId="3BD81734" w14:textId="77777777" w:rsidR="004B7C7A" w:rsidRDefault="004B7C7A" w:rsidP="004A175F">
      <w:r>
        <w:t>&gt;sp_Q47VR1</w:t>
      </w:r>
    </w:p>
    <w:p w14:paraId="6BFF0BF1" w14:textId="77777777" w:rsidR="004B7C7A" w:rsidRDefault="004B7C7A" w:rsidP="004A175F">
      <w:r>
        <w:t>MVKALDRSLALLKQEKIAVLYGGNSAEREVSLNSGQAIAKGLEDAGFNVVLIDTKVVPLTDLVSNKIDRVFIALHGRGGEDGCLQGALEYLDIPYTGSNVLGSSLSMDKVRSKQIFKACGIPTAPFTVVNKAEFSTLSLENILADLGGRVMVKPANEGSSIGMAQAKTIAQLRNALIEAFGFDTQVLLEAWIDGPEYTVTILGDKALPAIHMETPREFYDYEAKYQSTSTQYHCPCGLNERDENEIKSLSMKAFNATGAQGWGRVDIMRNKTGEWQILEVNTVPGMTETSLVPKAAKVFGLNFSELVTQILQLSVKE</w:t>
      </w:r>
    </w:p>
    <w:p w14:paraId="327A0587" w14:textId="77777777" w:rsidR="004B7C7A" w:rsidRDefault="004B7C7A" w:rsidP="004A175F">
      <w:r>
        <w:t>&gt;sp_Q47ZB6</w:t>
      </w:r>
    </w:p>
    <w:p w14:paraId="0E32D1F4" w14:textId="77777777" w:rsidR="004B7C7A" w:rsidRDefault="004B7C7A" w:rsidP="004A175F">
      <w:r>
        <w:t>MTIKRLTTSTGERIAIVAGLRTPFAKQATAFHGVPAVDLGKIVVNELLQKHDVDPGIIDQLVFGQVVQMPEAPNIAREIVLGTGMNTRTDAYSVSRACATSFQSTVNVAESIMAGHVDVGIAGGADSSSVAPIGVSKKLARTLVDLTKARSLGQRLSLLSRLGLKDLLPVSPAVAEYSTGISMGQTAEQMAKTYQISRQDQDALAHRSHTLATKSWQEGKLAGEVMTVHAEPYKSFIDRDNCFRENSVLESYAKLKPVFDRKHGTVTAATSTPLTDGGAAILLMREGRAKELGYKPLGYIRSFGFAAIDVWQDMLMGPSYATPIALQRAGMNLADLDLIEMHEAFAAQALANMKMFGSTKFAQEQLGRDKAIGDIDMDKFNVMGGSLAYGHPFAATGARLITQTLNELNRRGGGVGLTTACAAGGLGAAMIVETD</w:t>
      </w:r>
    </w:p>
    <w:p w14:paraId="4EAD432C" w14:textId="77777777" w:rsidR="004B7C7A" w:rsidRDefault="004B7C7A" w:rsidP="004A175F">
      <w:r>
        <w:t>&gt;sp_Q488Q1</w:t>
      </w:r>
    </w:p>
    <w:p w14:paraId="67F6DE67" w14:textId="77777777" w:rsidR="004B7C7A" w:rsidRDefault="004B7C7A" w:rsidP="004A175F">
      <w:r>
        <w:t>MVIKPKIRGFICTNAHPVGCEAHVNEQIAYVKAQTSATSGPKNVLVIGASTGYGLASRITSTFGHDAKTLGIFFEKPPTEKKTGSAGWYNTAAFVKAADEAGIYAKNINGDAFSHEIKAKAIEAIKADMGTVDLVVYSLASPRRTDPDTGEVYSSTLKPIGQSVTTKNLNTSKRVIDEVSVEAANDAEIQGTIDVMGGADWELWMNALGEAGVLAEGVKTVAYTYIGKELTWPIYGKATIGKAKEDLDRAATAINAATADLNGQARVTSLNAVVTQASSAIPIMPLYISAMFKVMKADGTYEGCIEQIANLFKENIYSDSPRLDEEGRFRQNYKELEDSVQKRVTDIWNSVDTDTIDELTDYVAYHQEFLKLFGFGIDGVDYDADVSPEVAINNLT</w:t>
      </w:r>
    </w:p>
    <w:p w14:paraId="04BEF315" w14:textId="77777777" w:rsidR="004B7C7A" w:rsidRDefault="004B7C7A" w:rsidP="004A175F">
      <w:r>
        <w:t>&gt;sp_Q486Y7</w:t>
      </w:r>
    </w:p>
    <w:p w14:paraId="2C80220E" w14:textId="77777777" w:rsidR="004B7C7A" w:rsidRDefault="004B7C7A" w:rsidP="004A175F">
      <w:r>
        <w:t>MNYFQLFNIEVSFDVDLQQLSSSYQTLQKTVHPDKFAHASEQEQRIAVQKSAQINDAYQTLKNPLQRAEYILVQRSVEMPNEQHSFQDTSFLMRQMELREMLEDVRHSGDVDAALLEVQSVLSTEYLQLSQVMRTQISENNAASNSAACDNLRKLKFYQKLNIEVDRLEDSLFDD</w:t>
      </w:r>
    </w:p>
    <w:p w14:paraId="4AA73A1E" w14:textId="77777777" w:rsidR="004B7C7A" w:rsidRDefault="004B7C7A" w:rsidP="004A175F">
      <w:r>
        <w:t>&gt;sp_Q47XX8</w:t>
      </w:r>
    </w:p>
    <w:p w14:paraId="0C6D723C" w14:textId="77777777" w:rsidR="004B7C7A" w:rsidRDefault="004B7C7A" w:rsidP="004A175F">
      <w:r>
        <w:lastRenderedPageBreak/>
        <w:t>MTKFTSLLLVIFTTVLLSACDKENDSSSLSRILARGYINVGTIFGPTNYYTTANGFAGFEYELAKQYADSLNVELRIVPTYSLDELFIKLNTGEVDLLASGLSITDKRLQRFRFAPSYETISQKLVFKQGNVRPRKVADLTGTLMVTSGSSYVENLEKLKQTNSELAWQESTEFDSEELLRKVLSGEIDYTIIDSNNLAINRRYYPEISIGFSINEPEPLAWMVSENSHDDILASLVEFFGTVHHDGTLLALDDKYYGHIEQFNYVETRTFIKAVAGTLPEYQPLFEKYAQELDWRLLAAISYQESHWNPTARSYTGVRGMMMLTLATAKQMGIKSRLDTEQSIQGGAKYFKRMIAMMPDRIPTPDRIWFALASYNIGFGHLNDARIITQRQGGDPDRWVEVKSRLPLLQQKKYYKNTKHGYARGEEPVQYVDNIRRYYDTLSWLDEKAKEQAIALQLAQEKSQALLLNDIVNDSVNESTSEENATESILKEEEVTAETAQ</w:t>
      </w:r>
    </w:p>
    <w:p w14:paraId="5DC41966" w14:textId="77777777" w:rsidR="004B7C7A" w:rsidRDefault="004B7C7A" w:rsidP="004A175F">
      <w:r>
        <w:t>&gt;sp_Q47VR0</w:t>
      </w:r>
    </w:p>
    <w:p w14:paraId="470F4156" w14:textId="77777777" w:rsidR="004B7C7A" w:rsidRDefault="004B7C7A" w:rsidP="004A175F">
      <w:r>
        <w:t>MIKQTHVSNSSNNSTNSTAAQVPEMRRVKRIHFVGIGGAGMGGIAEVLLNEGYQISGSDIGENQVVKRLRALGATIVIGHQAENVVQASVIVVSTAINSENPELVKAKELRIPVVRRAEMLAELMRFRHGIAIAGTHGKTTTTSLIASIFAQGKLDPTFVIGGLLNSAGTNARLGSSRYLVAEADESDASFLHLQPMVSVITNIDADHMETYQGDFEKLKDTYIEFLHNLPFYGLAVVCIDNPVVRELLPRISRQVITYGFSKDADVRAVNYQQNGAVSHFTVEVEGQEPLEMSVNLPGQHNVLNALAGVAVAKDEGVNDEAICKALTEFEGIGRRFEKLTDFSTAAGDMVLVDDYGHHPSEVKATILAMRQGWPDKRLVMVFQPHRYSRTRDLYEDFVEVLSEVDCLFLLDVYAAGETPISSADSKSLARSIRLRGQIEPVYVSDVDKLPQLLATQLQDNDMVITQGAGSIGAVARNLADHSLLHTRCSVQPDAQSEVKGDK</w:t>
      </w:r>
    </w:p>
    <w:p w14:paraId="2F4A4D92" w14:textId="77777777" w:rsidR="004B7C7A" w:rsidRDefault="004B7C7A" w:rsidP="004A175F">
      <w:r>
        <w:t>&gt;sp_Q487K8</w:t>
      </w:r>
    </w:p>
    <w:p w14:paraId="508E9EE6" w14:textId="77777777" w:rsidR="004B7C7A" w:rsidRDefault="004B7C7A" w:rsidP="004A175F">
      <w:r>
        <w:t>MQVIIFDNAQQVAENAAEWVAELINKKSNPVLGLATGSTPISLYQELVNKYKAGELSFSNTTSFNLDEYLGINEKNQQSYRHFMNENLFNHVDINKLKTFLPTCNQGENPREQGLDYEDKIAQAGGIDLQILGIGANGHIGFNEPTSSLASRTRIKTLTQQTLNDNSRLFAADEFQPTLAMTMGIATILDARYVLLMATGKSKAKAVKEMVTGPLSAVCPASSLQLHENAIVLLDKEAASELEDHEYYVWADKQNVKINQEFGLYHNY</w:t>
      </w:r>
    </w:p>
    <w:p w14:paraId="0A72B4A0" w14:textId="77777777" w:rsidR="004B7C7A" w:rsidRDefault="004B7C7A" w:rsidP="004A175F">
      <w:r>
        <w:t>&gt;sp_Q47WN0</w:t>
      </w:r>
    </w:p>
    <w:p w14:paraId="6D881425" w14:textId="77777777" w:rsidR="004B7C7A" w:rsidRDefault="004B7C7A" w:rsidP="004A175F">
      <w:r>
        <w:t>MTTATKDLSSHTPMMRQYLTIKAEFPHTLIFYRMGDFYELFFDDAKKASDLLDISLTARGKTGGNAIPMAGVPYHAAENYLAKLVALGESVAICEQIGDPATSKGPVERKVVRVITPGTVSDEALLVDRQDNLIVAIVDNQSPNAKLKTSSAPAFGLAYLDMASGRFVLTEPQTAEQLQAELQRLSPAELLYSESLQDFSLIEQRKGLRRRPEWEFDLDTAISLLNKQFDTKELTGFGVDDKPLGLAAAGCLFQYVKDTQRTALPHIRAIVCESANKGVVLDAATRRNLELTQNLHGGLDNTLAAILDKSSTPMGSRLLKRWLHFPLRDLTVLNNRQNTVSDIIALDLIAPIQPLLKGLGDIERIVSRIALGSARPRDFARLRHALQQLPELQNELKSGLTESPTNYLATIAQQSQPMPQLEGLLVHAIVENPPVLIRDGGVIAPGYNNELDVLRDLSDGATEFLAQLEQREKERTGIHSLKVGYNRVHGFFIEMSRTAAVDVPDDYIRRQTLKNNERFITEELKQHEEKVLSAQSKFLALEKSLYQELFDKVLPDLAQLQQLSQAIAELDVLTTFAERALALNYVKPSLVEEPGISIDAGRHVVVEQMTNDAFIANPVLLTEQRKMLIITGPNMGGKSTYMRQTALIVLLAHIGCYVPADNATIGLVDRIFTRIGASDDLASGRSTFMVEMTETANILHNATDKSLVLLDEIGRGTSTYDGLSLAWACAEMLALKTKAFTLFATHYFELTLLAGQISTLANVHLDAMEHDDNIVFMHAVQEGAASKSFGLQVAQLAGV</w:t>
      </w:r>
      <w:r>
        <w:lastRenderedPageBreak/>
        <w:t>PKTVIKRAKQRLSELEQQQTPSILPAPIQNDAFEQLSFAPEEHSVVTTLIDTDINELSPRQALDLLFSLKEQL</w:t>
      </w:r>
    </w:p>
    <w:p w14:paraId="1879CE39" w14:textId="77777777" w:rsidR="004B7C7A" w:rsidRDefault="004B7C7A" w:rsidP="004A175F">
      <w:r>
        <w:t>&gt;sp_Q485K0</w:t>
      </w:r>
    </w:p>
    <w:p w14:paraId="13E92113" w14:textId="77777777" w:rsidR="004B7C7A" w:rsidRDefault="004B7C7A" w:rsidP="004A175F">
      <w:r>
        <w:t>MAYKVLVVDDSSFFRRRVTDILNKDPKLNVIDVAVNGQEAVDKALLLKPDVITMDIEMPILNGIEAVRKIMAQSPTSILMFSSLTHQGAKATLEALDAGALDFLPKKFSEIAKNSDEAGSLLRQRVVEIARKSEFSKQRTRTRPAAVNISPKSSRLIADQHRPLASTSSLVTKDKKVMAAITRSSGKEYKLLAIGTSTGGPVALQKILVQLEENFPLPIIIVQHMPAAFTAAFASRLNSLCKISIKEAADGDVLKPGCAYLAPGGRQMLISGSENSAKIKILDDDSPKITFKPSVDISFGSAAKTFAGKVLGVILTGMGSDGKEGARMLKAKGATIWSQDEQSCVVYGMPQAIDKAGISELSLSLDSMAASMVKEISRG</w:t>
      </w:r>
    </w:p>
    <w:p w14:paraId="71A68A80" w14:textId="77777777" w:rsidR="004B7C7A" w:rsidRDefault="004B7C7A" w:rsidP="004A175F">
      <w:r>
        <w:t>&gt;sp_Q9S1B7</w:t>
      </w:r>
    </w:p>
    <w:p w14:paraId="1D1C3DF9" w14:textId="77777777" w:rsidR="004B7C7A" w:rsidRDefault="004B7C7A" w:rsidP="004A175F">
      <w:r>
        <w:t>MSDSNTGTVKWFNEDKGFGFLTQDNGGADVFVHFRAIASEGFKTLDEGQKVTFEVEQGPKGLQASNVIAL</w:t>
      </w:r>
    </w:p>
    <w:p w14:paraId="5F823B78" w14:textId="77777777" w:rsidR="004B7C7A" w:rsidRDefault="004B7C7A" w:rsidP="004A175F">
      <w:r>
        <w:t>&gt;sp_Q47XI6</w:t>
      </w:r>
    </w:p>
    <w:p w14:paraId="22304569" w14:textId="77777777" w:rsidR="004B7C7A" w:rsidRDefault="004B7C7A" w:rsidP="004A175F">
      <w:r>
        <w:t>MGKIIGIDLGTTNSCVAVLDGDSVRVIENAEGDRTTPSIIGYTAEGETLVGQPAKRQSVTNPENTLYAIKRLIGRRFEDKETQRDIDIMPFGIVKADNGDAWVQVKGEKIAPPQVSAEVLKKMKKTAEDFLGETVTEAVITVPAYFNDSQRQATKDAGRIAGLEVKRIINEPTAAALAYGMDKQEGDKVVAVYDLGGGTFDISIIEIDEMDGEHTFEVLATNGDTHLGGEDFDNRLINYLVAEFKKDQGMDLTSDPLAMQRLKEAAEKAKCELSSAQQTDVNLPYITADGSGPKHMNIKVTRAKLESLVEDMVKATLEPLKQALKDADLSVSKIDDVILVGGQSRMPLVQKTVTDFFGKEPRKDVNPDEAVASGAAIQAGVLSGDVTDVLLLDVTPLSLGIETMGGVMTKVIDKNTTIPTKQSQTFSTADDNQAAVTVHVCQGERKQASANKSLGQFNLEGIEPAQRGTPQIEVTFDIDADGILHVTAKDKNTGKEQKITIKASSGLSDEEVEQMVRDAEANADADAKFEELVTARNQADGMIHATRKQVEEAGEELPSEDKEKIEAALTELEEAVKGDDKEVIEAKTQALMEASAKLMEIAQAKEQAQSAPEGAQEADAAPADDVVDAEFEEVKDDK</w:t>
      </w:r>
    </w:p>
    <w:p w14:paraId="30E38651" w14:textId="77777777" w:rsidR="004B7C7A" w:rsidRDefault="004B7C7A" w:rsidP="004A175F">
      <w:r>
        <w:t>&gt;sp_Q12WT3</w:t>
      </w:r>
    </w:p>
    <w:p w14:paraId="23A49B9B" w14:textId="77777777" w:rsidR="004B7C7A" w:rsidRDefault="004B7C7A" w:rsidP="004A175F">
      <w:r>
        <w:t>MADKPHMNLAVIGHVDHGKSTFVGRLMFETGAVPAHLIEKYKAEAKEKGKESFAFAWVMDTLKEERERGVTIDISHKRFDTDKYYFTVVDCPGHRDFVKNMITGASQADAAVLVVAAPDGVMAQTKEHVFLSRTLGINQLIVAINKMDAAKYSEDRYNEVKKEVSQLLGMVGFKADDVPFIPTSAFEGDNITKSSANTPWYTGPALLECLNNLTVPSKPDTLPLRIPVQDAYTISGIGTVPVGRVETGIMKKGQKVTFMPSGATGEVKSIEMHHEEWDQAVPGDNIGWNVRGIGKNDVRRGDVCGPADKPPSVADEFTGQIVVLQHPSAITVGYTPVFHCHTAQTACTLMAINKKLDPKSGQVKEENPTYIKAGDAAIVTIKPTRPMCIEPVSEIPQLGRFAIRDMGMTIAAGMCMSVTQKK</w:t>
      </w:r>
    </w:p>
    <w:p w14:paraId="7CF25C67" w14:textId="77777777" w:rsidR="004B7C7A" w:rsidRDefault="004B7C7A" w:rsidP="004A175F">
      <w:r>
        <w:t>&gt;sp_Q486J8</w:t>
      </w:r>
    </w:p>
    <w:p w14:paraId="78CFC61D" w14:textId="77777777" w:rsidR="004B7C7A" w:rsidRDefault="004B7C7A" w:rsidP="004A175F">
      <w:r>
        <w:t>MTNKTVLHAKHLASGAKMVDFFGWDMPINYGSQIEEHHAVRTDAGMFDVSHMTIVDVQGADAKAFLRRLVINDVAKLATPGKALYTGMLNEEGGVIDDLIIYFFSDTDYRLVVNSATRVKDLAWMTKQSTGFDITITERPEFGMLAVQGPEAKAKVAKLLTAEQIEAVEGMKPFFGVQVGDLFIATTGYTGEDGYEIIVPNNSAEDFWQKLLDEGVVPCGLGARDTLRLEAGMNLYGLDMDETVSPLAANMAWTISWEP</w:t>
      </w:r>
      <w:r>
        <w:lastRenderedPageBreak/>
        <w:t>TDRDFIGRDVLTAQKAAGDQPKLVGLVLEAKGVLRSHQVVVTEFGNGEITSGTFSPTLGHSVALARVPRSVKVGDTIEVEMRKKLIKVQVTKPSFVRNGKKVF</w:t>
      </w:r>
    </w:p>
    <w:p w14:paraId="55F0398D" w14:textId="77777777" w:rsidR="004B7C7A" w:rsidRDefault="004B7C7A" w:rsidP="004A175F">
      <w:r>
        <w:t>&gt;sp_Q483B5</w:t>
      </w:r>
    </w:p>
    <w:p w14:paraId="7BDCA92A" w14:textId="77777777" w:rsidR="004B7C7A" w:rsidRDefault="004B7C7A" w:rsidP="004A175F">
      <w:r>
        <w:t>MRLIEKVWFNDHPAKWLLVPMLLPLSALFWLISTLRRLSYKIGLSRSCQLSKPVIVVGNIGVGGNGKTPIVLYLVELTRLLGLTPGVISRGYGGKAPHYPYLLDEKSTSIEAGDEPILIQQRCQVPIAVGSDRIASAKLLIAQGCDIIISDDGLQHYRLARDLELVVVDGKRLFGNGLLLPAGPLREGLWRLPKSDLVIYNGKNDQDYQEKNYPCMHMTLAATELCNLLTGERIYLTDFIRLNDSVNAIAGIGAPQRFFDTLKEHQFKVINQQSFVDHHAFVLADFNEFDDNIPLLMTEKDAVKCHDFCKENWWYLPVDATFSDADRQLIIDRTQIAVQSVIQ</w:t>
      </w:r>
    </w:p>
    <w:p w14:paraId="5B52B362" w14:textId="77777777" w:rsidR="004B7C7A" w:rsidRDefault="004B7C7A" w:rsidP="004A175F">
      <w:r>
        <w:t>&gt;sp_Q12Z94</w:t>
      </w:r>
    </w:p>
    <w:p w14:paraId="0EB88BA6" w14:textId="77777777" w:rsidR="004B7C7A" w:rsidRDefault="004B7C7A" w:rsidP="004A175F">
      <w:r>
        <w:t>MERTYVMVKPDGVQRCLVGEIVSRIEKKGLKIAALRMNVMTEAAAKEHYKEHSERPFFGSLVSFVTSGPSVSMVIEGNNAIKIMRAINGATNPVDALPGTIRGDLAVDMGRNVVHASDAPESAEREIGLHFEESEISGYPRADDEWLYE</w:t>
      </w:r>
    </w:p>
    <w:p w14:paraId="58D21900" w14:textId="77777777" w:rsidR="004B7C7A" w:rsidRDefault="004B7C7A" w:rsidP="004A175F">
      <w:r>
        <w:t>&gt;sp_P83235</w:t>
      </w:r>
    </w:p>
    <w:p w14:paraId="0F15E999" w14:textId="77777777" w:rsidR="004B7C7A" w:rsidRDefault="004B7C7A" w:rsidP="004A175F">
      <w:r>
        <w:t>DIEDFYTSETCPYKNDSQLAWDTCSGGTGNCGTVCCGQCFSFPVSQSCAGMADSNDCPNA</w:t>
      </w:r>
    </w:p>
    <w:p w14:paraId="56AF48D4" w14:textId="77777777" w:rsidR="004B7C7A" w:rsidRDefault="004B7C7A" w:rsidP="004A175F">
      <w:r>
        <w:t>&gt;sp_Q56734</w:t>
      </w:r>
    </w:p>
    <w:p w14:paraId="1D89DA57" w14:textId="77777777" w:rsidR="004B7C7A" w:rsidRDefault="004B7C7A" w:rsidP="004A175F">
      <w:r>
        <w:t>MSQEFNVVVLGASGAVGQTMIEILEERNFPVAKLFPLASSRSAGGTVSFNGKQVEILDVDDFDWSQAQIGFFSAGGDVSEKWAPIAAENGCVVIDNTSQFRYDNDVPLVIPEVNPEAIADFRNRNIIANPNCSTIQMLVALKPIYDAFGISRINVATYQSVSGSGKEAITELAGQCSKLLQGLPAESKVYPKQIAFNVLPQIDKFMENGYTKEEMKMVWETQKIFGDDNIVVNPTAVRVPVFYGHSEAIHLETIQPAEAEDVKAVLREAPGIELFESNEEYPTAVTESAGTDPVYVGRVRKDISHSHGINLWVVSDNIRKGAALNSVQIAEVLIRDYY</w:t>
      </w:r>
    </w:p>
    <w:p w14:paraId="4C89EF9B" w14:textId="77777777" w:rsidR="004B7C7A" w:rsidRDefault="004B7C7A" w:rsidP="004A175F">
      <w:r>
        <w:t>&gt;sp_Q12X59</w:t>
      </w:r>
    </w:p>
    <w:p w14:paraId="62B9E965" w14:textId="77777777" w:rsidR="004B7C7A" w:rsidRDefault="004B7C7A" w:rsidP="004A175F">
      <w:r>
        <w:t>MDVTHDMNGQKKWMQLPRNVVIGNGVINEVRDVCTDLKLIDNALVVTGKSTKGIAGEIVQDSLQDAGQNVELVISESASMKEVERIRKHAIESGTKYFLGVGSGKTIDVAKLAATDLEVPFISVPTAASHDGIVSSRASIKDGKTTTSVQANAPMAVIADTEIIANAPYRLLAAGCGDIISNCTAVLDWQLASRLQNVQFSEYAAALASMTAQILIDSADSIKPELESSVRMVVKALVSSGVAMSIAGSSRPASGSEHMFSHALDRVADEPALHGEQCGVGTILMMYLHGGDWKKISDALKLIGAPTTAKELGIEDKYILEALVLSHTIRPERYTILGTGLTPDAAEIVARKTKVIS</w:t>
      </w:r>
    </w:p>
    <w:p w14:paraId="113BAA9A" w14:textId="77777777" w:rsidR="004B7C7A" w:rsidRDefault="004B7C7A" w:rsidP="004A175F">
      <w:r>
        <w:t>&gt;sp_Q12V26</w:t>
      </w:r>
    </w:p>
    <w:p w14:paraId="390C806E" w14:textId="77777777" w:rsidR="004B7C7A" w:rsidRDefault="004B7C7A" w:rsidP="004A175F">
      <w:r>
        <w:t>MPDTDNTKIIDGRAIAKKVEAEVKADVERLVREKGITPGLSAILVGEDPASKMYVRLKHKACGRVGIFAEDQHLPEDITQEELLEAISSLNARKDIHGILLQLPLPKHLNEQEAMNAIDPAKDADGFHPFNMGQLLIGVEELVPCTPKGIIRALEEYGVEIQGKHAVIVGHSNVVGKPMAAMLVNRNATVSICHVFTKDVTKFTRDADILVVATGVKHLIKEDMVKEGSVIFDVGITEENGKVYGDVDFENVIKKASRVTPVPGGVGPVTIATLMQHVLMSAQKTA</w:t>
      </w:r>
    </w:p>
    <w:p w14:paraId="2FA7D56D" w14:textId="77777777" w:rsidR="004B7C7A" w:rsidRDefault="004B7C7A" w:rsidP="004A175F">
      <w:r>
        <w:t>&gt;sp_Q485G9</w:t>
      </w:r>
    </w:p>
    <w:p w14:paraId="54B38BCA" w14:textId="77777777" w:rsidR="004B7C7A" w:rsidRDefault="004B7C7A" w:rsidP="004A175F">
      <w:r>
        <w:t>MAITAAMVKELRERTAAGMMDCKNALVEAEGDMELAIENMRKNGQAKAAKKAGNIAAEGAILIKTTDGLAALVEVNCQTDFVAKDDNFLGFANEVADAALASKVTIAELQAQFEEKRITLVTKIGENINIRRVEYVEGANLASYSHGATIGVVVAG</w:t>
      </w:r>
      <w:r>
        <w:lastRenderedPageBreak/>
        <w:t>EGDAESLKHIAMHVAASKPEFLTPDDVPADVVANEKRIQIEMAMNEGKPQEIAEKMVTGRMKKFTGEVSLTGQAFIMEPKKTVGVILTEKGITVSNFVRLEVGEGIEKKEEDFAAEVEAQIAAAKA</w:t>
      </w:r>
    </w:p>
    <w:p w14:paraId="0706B262" w14:textId="77777777" w:rsidR="004B7C7A" w:rsidRDefault="004B7C7A" w:rsidP="004A175F">
      <w:r>
        <w:t>&gt;sp_Q47Z14</w:t>
      </w:r>
    </w:p>
    <w:p w14:paraId="26F5FF98" w14:textId="77777777" w:rsidR="004B7C7A" w:rsidRDefault="004B7C7A" w:rsidP="004A175F">
      <w:r>
        <w:t>MPQQNSYSKEDLVKAGTGELFGEGNSQLPSDNMLMMDRIITISEEGGENGKGFILAELDITPDLWFFDCHFKGDPVMPGCLGLDAMWQLVGFFLAWTGGPGKGRALGVGEVKFTGQILPTAKKVTFKIDFKRVIKRKLYMGLADGSVSVDGREIYTAKDLKVGLFTDTSKF</w:t>
      </w:r>
    </w:p>
    <w:p w14:paraId="465B2137" w14:textId="77777777" w:rsidR="004B7C7A" w:rsidRDefault="004B7C7A" w:rsidP="004A175F">
      <w:r>
        <w:t>&gt;sp_Q47WW8</w:t>
      </w:r>
    </w:p>
    <w:p w14:paraId="31162142" w14:textId="77777777" w:rsidR="004B7C7A" w:rsidRDefault="004B7C7A" w:rsidP="004A175F">
      <w:r>
        <w:t>MRTNIVIPMKDPQLSKTRLDPQLSSRQRQALALSMFKTTLSFFNKYFPQHHLLVVTASEFISDIACTYGASVLIETKLGLRQAVESAARWSLNNDFQSQLLIPADIAELDYREFERLLMIYRPVPSVLLCPAFDLGTNALLTTPPNAIPFLYGIDSSLAHQRVAQERDIVCQVIKLPALALDIDTPDDLELLALLSSPVTQELNKLCKTA</w:t>
      </w:r>
    </w:p>
    <w:p w14:paraId="3906B87E" w14:textId="77777777" w:rsidR="004B7C7A" w:rsidRDefault="004B7C7A" w:rsidP="004A175F">
      <w:r>
        <w:t>&gt;sp_Q9K4Z2</w:t>
      </w:r>
    </w:p>
    <w:p w14:paraId="51E0999B" w14:textId="77777777" w:rsidR="004B7C7A" w:rsidRDefault="004B7C7A" w:rsidP="004A175F">
      <w:r>
        <w:t>MQLPQFSELYKSLILIPSISSLEKELDISNKPVIDLLSGWFSELGFSINITSVPETNGKFNLVATYGQGDGGLLLAGHTDTVPFDDDLWTKDPFKLTEKDDKWYGLGTIDMKGFFAFVLEACKNIDLTKLDKPLRILATADEETTMAGARAIAAAQSFRPDYAVIGEPTGMVPVFMHKGHMSEAIRITGRSGHSSDPANGINAIEIMHQVTGQLLQLQRKLKEQYACDHFVIPQPTLNFGHVHGGDSPNRICGSCELHIDMRPIPGVNPDELFMLLNQALLPIIKQWPGAVDVYHLHEPIPAYACNTDSALIKLAEKLTGEAVIPVNYCTEAPFIQQLGCDTIVMGPGSINQAHQPDEYLDLSAIKPTQAIIQKLIEETCKN</w:t>
      </w:r>
    </w:p>
    <w:p w14:paraId="3071B55D" w14:textId="77777777" w:rsidR="004B7C7A" w:rsidRDefault="004B7C7A" w:rsidP="004A175F">
      <w:r>
        <w:t>&gt;sp_Q93GT8</w:t>
      </w:r>
    </w:p>
    <w:p w14:paraId="15477366" w14:textId="77777777" w:rsidR="004B7C7A" w:rsidRDefault="004B7C7A" w:rsidP="004A175F">
      <w:r>
        <w:t>MAAKDVLFGNDARVKMLRGVNILADAVKVTLGPKGRNVVIDKSFGGPIITKDGVTVAKEIELEDKFENMGAQMVKEVASKANDEAGDGTTTATVLAQAIVNEGLKSIAAGMNPMDLKRGIDKAVIAAVEALKESSTPVTDNKAIEQVGTISANSDETVGKIIATAMEKVGTEGVITVEEGQALTDELDVVEGMQFDRGYLSPYFINKQENGTVELENPFILLVDKKISNIRELLTTLEGVAKAGKPLLIIAEDVEGEALATLVVNNMRGIVKVAAVKAPGFGDRRKAMLQDVATLTAGTVISEEIGMELEKVTLEDLGQAKRVVISKDTTIIIDGIGVEADIQARVSQIRGQIEDSSSDYDKEKLQERLAKLAGGVAVIKIGAATEMEMKEKKSRVEDALHATRAAVEEGVVAGGGVALIRAADAIKDLEGANEDQTHGINVAIRAMEAPLRQIVANCGDEPSVVLNEVRNGKGNYGYNAGNSTYGDMIEMGILDPTKVTRSALQFAASVAGLMLTTEAMITDAPVKDAGGMPDMSGMGGGMGGMGGMM</w:t>
      </w:r>
    </w:p>
    <w:p w14:paraId="7122D5E3" w14:textId="77777777" w:rsidR="004B7C7A" w:rsidRDefault="004B7C7A" w:rsidP="004A175F">
      <w:r>
        <w:t>&gt;sp_Q485H4</w:t>
      </w:r>
    </w:p>
    <w:p w14:paraId="60744A64" w14:textId="77777777" w:rsidR="004B7C7A" w:rsidRDefault="004B7C7A" w:rsidP="004A175F">
      <w:r>
        <w:t>MTSHPVSVHIVPSHFINQLAISADFLSTRDICQLSQSFNTWLKDVFIENDINDLLSARAVFVDAILKKLWCQHHLDEFQITLIAVGGYGRGELHPQSDVDILLLTQEEVDLELEEKISSFITQLWDIKLDIGHSVRSIKECLKQAVKEVTVATNLMEMRQVAGNETLTQQLTPLLSEDVFWTSEKFFIAKCKEQEARHQQYRGAAYTLEPNLKANPGGLRDIQTIAWVAKRHFSADSLEELVEHDYLYPNEFFELLESQDYLWRMRFALHFVAGRSENRLLFDYQADVAKMMGFGDEGKAPVERMMKRFFRIIARVTELNTMLLQHFEQAIIKKPELSNISIINQDFELVDKLINTRNDRIFMRPVKMIEMFLIIAQEPGIKGIHSHTMRLMRNARRRLISGLIDYAECRRMFMAIIRHPRGLGLALTLMHRHSILSSYLPLWRNIAGQMQFDLFHAYSVDEHSYRVIKNLHQFSQKEHN</w:t>
      </w:r>
      <w:r>
        <w:lastRenderedPageBreak/>
        <w:t>HKFPLCSKIVQKIRKPEVLYLAGFFHDIGKGRGGDHAKLGAVDALTFCLSHQLSKHDSNMVAWLVEHHLLMSVTAQRRDINDENVIRTFGEIVRDEAHLNYLYCLTVADMRGTNESLWNNWKANLLEELYFNTLSAFRHGLEKPVEVRSKIRENQQQALALLNENNVDEQSIKALWREFRIDYFLRYSPEQIARQCQNIVEHDREKPLVLISPIPYRGGTEVFIFTKEKNNTFASTVSFLVTKKLSIHDAKIITTKTGYTVNTFVVLDSRNKPLRERFYTKEMSQALVDRLQQVNICELPEPKLARHMKKFKVPLRVNFIKIHAKNRTMIEIIALDRPGLLSNISQVFLEARVNIHSAKITTFGEKADDVFTISTEEDDALTTQEKEALALRLTQEID</w:t>
      </w:r>
    </w:p>
    <w:p w14:paraId="6856D1F1" w14:textId="77777777" w:rsidR="004B7C7A" w:rsidRDefault="004B7C7A" w:rsidP="004A175F">
      <w:r>
        <w:t>&gt;sp_Q47UZ9</w:t>
      </w:r>
    </w:p>
    <w:p w14:paraId="65C0EECE" w14:textId="77777777" w:rsidR="004B7C7A" w:rsidRDefault="004B7C7A" w:rsidP="004A175F">
      <w:r>
        <w:t>MAKSPQQPVIQSILDDAYHKFENDTSGKNADYIPALAKVDSAYFGLAVVTPHGKIYTKGDVSQPFSIQSISKVFTLALAMEQKGPQTIVDKIGVNATGLAFNSVTAIELNKARSVNPLVNAGAIATVSLLDGKNEKAKWSALSAWYDKFANRKLSVLEDVYKSESDTNGHNRAIAELLTSYDRFYGDVDLNLAIYTRQCSVAVTTKDLAVMASVFANNGVHPLTDKRLMSSDNVSRVLAVMTTAGLYENSGQWAYQVGLPAKSGVGGGIIAVSPGKFAVAVFSPRLDSAGNSIRAQKAIDYIAEKLHANIF</w:t>
      </w:r>
    </w:p>
    <w:p w14:paraId="35963006" w14:textId="77777777" w:rsidR="004B7C7A" w:rsidRDefault="004B7C7A" w:rsidP="004A175F">
      <w:r>
        <w:t>&gt;sp_Q47VA3</w:t>
      </w:r>
    </w:p>
    <w:p w14:paraId="5DBD3231" w14:textId="77777777" w:rsidR="004B7C7A" w:rsidRDefault="004B7C7A" w:rsidP="004A175F">
      <w:r>
        <w:t>MSNPELPIKFTDSAASKVLSLITEEENPALKLRVYVTGGGCSGFQYGFTFDEKVNDGDMTIEKQGVMMVIDPMSLQYLVDGEVDYLESLEGSRFVVNNPNATTTCGCGSSFSI</w:t>
      </w:r>
    </w:p>
    <w:p w14:paraId="3E3B5DBD" w14:textId="77777777" w:rsidR="004B7C7A" w:rsidRDefault="004B7C7A" w:rsidP="004A175F">
      <w:r>
        <w:t>&gt;sp_Q48AA9</w:t>
      </w:r>
    </w:p>
    <w:p w14:paraId="0687F0A2" w14:textId="77777777" w:rsidR="004B7C7A" w:rsidRDefault="004B7C7A" w:rsidP="004A175F">
      <w:r>
        <w:t>MIDSTTELRPLTKRQQQIYDLIKAKIQDTGMPPTRAEIANFFGFKSANAAEEHLKALAKKGYIEMLAGTSRGIRLVEEMLEAEGLPLIGRVAAGEPILAQEHIEEHYKMDGNLFHPAADYLLRVNGESMKDIGILDGDLLAVHQTTEVQNGQVVVARVENDVTVKRFKREGNVVYLHAENEDFSPIKVDLANQEFNIEGIAVGIIRSGRWM</w:t>
      </w:r>
    </w:p>
    <w:p w14:paraId="28272994" w14:textId="77777777" w:rsidR="004B7C7A" w:rsidRDefault="004B7C7A" w:rsidP="004A175F">
      <w:r>
        <w:t>&gt;sp_Q12XX4</w:t>
      </w:r>
    </w:p>
    <w:p w14:paraId="0172EB7C" w14:textId="77777777" w:rsidR="004B7C7A" w:rsidRDefault="004B7C7A" w:rsidP="004A175F">
      <w:r>
        <w:t>MDFYQEYITTIHDFCIDKEQLVKRIEGLKVSRPASLIIPILYKEVENPPLKKIITDLNECTYLSQVVIALAAETTEQYVHVVEYFKDLKLPHIVVWCDGPRIKQIIFDMKKKGIDLTSFKGKGKDVWIATGIATLESYAIAYHDADIVTYSVDLPAKLLYPIVETELNFFFNKGYYARINLDSMTMHGRVFRLFVRPLLDTLQSESNADILRYFLAFRYTLAGEFAMTSDLAMNIRIPADWGLEVGLLAEVYRNATTKKICQIDLGYYDHKHQELGVNRSEGLCKMVSDIFTTFMRVVTESTDNRISESYLHGIHVRYKRLGQDLIRRYHADALCNGLYYNRHEEEIYVDMFARVIRKAGDDYRHDPSDVLMPDWTRALSAVPDLREKLYEACIADVKEYCEKK</w:t>
      </w:r>
    </w:p>
    <w:p w14:paraId="30C0A9EC" w14:textId="77777777" w:rsidR="004B7C7A" w:rsidRDefault="004B7C7A" w:rsidP="004A175F">
      <w:r>
        <w:t>&gt;sp_Q12W31</w:t>
      </w:r>
    </w:p>
    <w:p w14:paraId="6A438D36" w14:textId="77777777" w:rsidR="004B7C7A" w:rsidRDefault="004B7C7A" w:rsidP="004A175F">
      <w:r>
        <w:t>MLEVLQESLRKAPIVIRGEYPYFIHPISDGIPSLEPELLDEIADHMIDIAGKDYDRIVSIEAMGIPLATVLSMKTGKPMSIVRKRQYGLEGEVILSQSTGYSKGELYINGISKGETVLVVDDVISTGGTLKALLPALENMGANICNVIVVISRGDGAAKMSDMGYNVNTLVKIDVDMDGVSILEVAGEQQ</w:t>
      </w:r>
    </w:p>
    <w:p w14:paraId="3C8D4B17" w14:textId="77777777" w:rsidR="004B7C7A" w:rsidRDefault="004B7C7A" w:rsidP="004A175F">
      <w:r>
        <w:t>&gt;sp_Q12WQ7</w:t>
      </w:r>
    </w:p>
    <w:p w14:paraId="138673E5" w14:textId="77777777" w:rsidR="004B7C7A" w:rsidRDefault="004B7C7A" w:rsidP="004A175F">
      <w:r>
        <w:t>MTTVLGIEGTAWNLSAAIVDEDDVIAEVTETYRPKTGGIHPREAAQHHALHASDVIERLLKEYRDKGHSPENIDAIAFSQGPGLGACLRTVATSARALALSLDIPLVGVNHCIGHVEIGRWKTPAVDPVVLYVSGGNSQVLAHRAGKYRIFGETLDIGIGNALDKFARGAGLTHPGGPKVEEYARKATNYVKMPYVVKGMDFSFSGLSTAATDALKDNSLEDVCYSFQENAFAMLVEVTERALAHTGKSEVLLAGGVGANMR</w:t>
      </w:r>
      <w:r>
        <w:lastRenderedPageBreak/>
        <w:t>LREMLDLMCEDRGASFYVPERRFMGDNGAMIAYTGLLMFNSGTTLPIENSHVDPSFRPDTVDVTWIADEKEVL</w:t>
      </w:r>
    </w:p>
    <w:p w14:paraId="2818D70F" w14:textId="77777777" w:rsidR="004B7C7A" w:rsidRDefault="004B7C7A" w:rsidP="004A175F">
      <w:r>
        <w:t>&gt;sp_Q47UY2</w:t>
      </w:r>
    </w:p>
    <w:p w14:paraId="5BFF1D22" w14:textId="77777777" w:rsidR="004B7C7A" w:rsidRDefault="004B7C7A" w:rsidP="004A175F">
      <w:r>
        <w:t>MHSNQNYSLKSSNSFNIKASCSRIYFPSSLAELQQLPDLSAGNTSDNFYILGEGSNTLFVEAQAPIIIQPKFNGISIVEQDDHFVVTVGAAENWHDLVCFCLEQGIYGLENLALIPGSVGAAPVQNIGAYGVEFADFCQEIQWYEFASETLHSLTKQACRFAYRDSIFKQERYNKGLITQVTFNFPKAWQANLSYAGLDTLAKESTAKQVMAQVIALRSSKLPDPKELPNAGSFFKNPIVNDADFAQLQQQYPKIPHFPQKNGEIKLAAGWLIDQAGLKGFRHGDVGVHQQQALVLVNYGSELGAEIISLAKYIQQKVAKKFSVSLIPEVRMITHKGERSFSSLSDLNPIENITVIGDSNSIRGSSDD</w:t>
      </w:r>
    </w:p>
    <w:p w14:paraId="650D9484" w14:textId="77777777" w:rsidR="004B7C7A" w:rsidRDefault="004B7C7A" w:rsidP="004A175F">
      <w:r>
        <w:t>&gt;sp_Q47VQ7</w:t>
      </w:r>
    </w:p>
    <w:p w14:paraId="55076CC2" w14:textId="77777777" w:rsidR="004B7C7A" w:rsidRDefault="004B7C7A" w:rsidP="004A175F">
      <w:r>
        <w:t>MTWLTAFKDKNIVVLGAGMTGLSCLRFLHAQDLSFAVNDSRPMPFANRDEQTQYENDYPKAKFVFGQWQQSLISSADIIITSPGIDLVSEGITALIPENCLVIGDVELFCLVNNSRISPMKMLAVTGSNGKSTVVSLLASLAKAIGVNAALAGNIGEPILNLLHRENVYNSQLANQPDIVIVELSSFQLETLSSMHAIAASVLNLSDDHLDRHKTLANYQAIKQSIYPQAKIAVVSREDQASNTLVAAQEIISFGLNKPEQDCFGLQAIDNKMVMMFGEQALISIDELPLAGMHNALNYMAALALGYSAGWSLSAMTENLAGFMGLAHRCQRVASEDYIQWINDSKATNVGATLAAITGLVPTLTGQNKLILIAGGDGKGADFSALTTILNCDVNQLITLGKDGAEIASLVSDAIQVDTLREAVEQAKQIAKPGDMVLLSPACASIDMFKNYQVRGEQFIAAVQAKEDSCR</w:t>
      </w:r>
    </w:p>
    <w:p w14:paraId="18E44265" w14:textId="77777777" w:rsidR="004B7C7A" w:rsidRDefault="004B7C7A" w:rsidP="004A175F">
      <w:r>
        <w:t>&gt;sp_Q12UB0</w:t>
      </w:r>
    </w:p>
    <w:p w14:paraId="07D3D019" w14:textId="77777777" w:rsidR="004B7C7A" w:rsidRDefault="004B7C7A" w:rsidP="004A175F">
      <w:r>
        <w:t>MSGFLLALRTTFGFLSTIPVGMSMEGLDELVKRSYLQTFAGIVLGSMIGIFAYLTESFLPSTISAVLIMVFIYYITGLNHLDGLGDFGDGATAHGSLEKKVNALKDMSLGIGGVSYTVLALIALYASISSLQAEVLFFSDNAALIIAISLLIAEIGAKQAMLTVAAFGKPIHEGLGSMIINNTTFPRYAVSFVLGALVCVLAFGTLGIIGYISAIVTAFVILNISIRHFKGINGDCIGTSNEIARIIVLMVLTVAITAVNNGYGGLFWTPL</w:t>
      </w:r>
    </w:p>
    <w:p w14:paraId="63E2F36C" w14:textId="77777777" w:rsidR="004B7C7A" w:rsidRDefault="004B7C7A" w:rsidP="004A175F">
      <w:r>
        <w:t>&gt;sp_Q48A63</w:t>
      </w:r>
    </w:p>
    <w:p w14:paraId="14A153BF" w14:textId="77777777" w:rsidR="004B7C7A" w:rsidRDefault="004B7C7A" w:rsidP="004A175F">
      <w:r>
        <w:t>MSSTKIHLTKAAFTISAPDIRRLPADSGIEVAFAGRSNAGKSSALNTLTNQRGLARISKTPGRTQLINVFEVAENRRLIDLPGYGFAQVPLAMKKKWQKALGEYLEKRQCLKGLVVLMDIRHPLKDLDMDLIQWAADSDLPVLALLTKCDKLSQGKRSSEVLAVKKALSSLNADIQVQAFSSLKYTGKEQADAIICQWLEQEAQEYELPEEDDFDDSDEFTEEE</w:t>
      </w:r>
    </w:p>
    <w:p w14:paraId="0C16943E" w14:textId="77777777" w:rsidR="004B7C7A" w:rsidRDefault="004B7C7A" w:rsidP="004A175F">
      <w:r>
        <w:t>&gt;sp_Q95AG0</w:t>
      </w:r>
    </w:p>
    <w:p w14:paraId="5941B76F" w14:textId="77777777" w:rsidR="004B7C7A" w:rsidRDefault="004B7C7A" w:rsidP="004A175F">
      <w:r>
        <w:t>MIFKPQSFLKAIVLSMTITFAFNMSAPIASAYPIFAQQNYENPREANGRIVCANCHLAQKPVELEVPQAVLPDTVFEAIIQIPYDTQVKQVLANGKKGDLNVGMVLILPEGFELAPADRIPEEMKKKVGNLYYQPYSPDKKNILVVGPVPGKQYSEMVVPLLSPDPATNKNVSYLKYPIYVGGNRGRGQVYPDGSKSNNTVYNSPVSGTITEILKLEGKKGGYTISITKADGVVLTEKIPGGPEVIVKEGQAIIADQPLTNNPNVGGFGQKDVEVVLQNPVRIQGLLAFFACILLAQILLVVKKKQFEKVQLAEMNF</w:t>
      </w:r>
    </w:p>
    <w:p w14:paraId="4926FDE8" w14:textId="77777777" w:rsidR="004B7C7A" w:rsidRDefault="004B7C7A" w:rsidP="004A175F">
      <w:r>
        <w:t>&gt;sp_Q12TF2</w:t>
      </w:r>
    </w:p>
    <w:p w14:paraId="77E78C4A" w14:textId="77777777" w:rsidR="004B7C7A" w:rsidRDefault="004B7C7A" w:rsidP="004A175F">
      <w:r>
        <w:t>MAEIVASDEMNEYFNTLEGTLKKEIDIVNDARSRGKDPKPHVEIPLAKDLADRVENLIGVKGVAELIRKLEETMSREEAALALGREVAQGKVGEFDSKSEAIEAAIRVSVAMLTEGVVAAPIEGIDRASIGKNDDGSEYVSIFYAGPIRSAGGTAQALSVLVGDYVRRGVGIDRYKPRKEEVERYIEEIMLYKRVASLQYTPSEEEIRLIVENCP</w:t>
      </w:r>
      <w:r>
        <w:lastRenderedPageBreak/>
        <w:t>ICIDGEPTEAEEVEGHRNLERIDTNRVRGGMALVLAEGLALKAPKIQKHVKNLKIDGWEWLEQLISGVKSSSESDEDEETDGKPKIKPKDKYMRDLIAGRPVFSHPSRPGGFRLRYGRSRNTSFAAAGISPAGMIVMDDFIAPGTQLKVERPGKAAGMAPVDSIEGPTVRLNNGDVIRIDTIDEAYALRSEVEEIIDIGEILINYGDFLENNHPLAPSPYCFEWWIQEYRKAAPDTETNEAELKEPTQEVALDLCKELNIPLHPKFTYLWHDIDNSQYTALADLISKDGLLEADGSFLKLPLQRTIDTGMKKVLEDLLVQHKIQGQALTIEEPLPLIHSLGLDEELSKGWDSLGHEELLENINEIAGFVVRPRAPTRIGARMGRPEKSDKRKMTPAPHALFPIAEAGGNTRSLEKAANFKVNTNSKAGTIPVEIGNRICPACGVEGFEFRCECGEYTLPKLFCPRCGISVNKEKCPKCNSKTTCTSMRKIDFKSIYQKAFESIGERDHLDSFKGVKKMMSKHMTPEPLEKGILRAKHGLFTFKDGTVRYDMSDIPLTHIRPAEIGVSCERMIELGYLKDIYGKPLIDSEQVLCLKVQDLVISYDAADYILRITQYIDDLLVKYYKVAPYYNAKHIDDIVGVLLMGLAPHTSAGVLGRLIGFTTASVGYAHPYFHAAKRRNCDGDEDCVMLLMDGLLNFSRDYLPDKRGGQMDAPLVLTTRLDPSEVDKEAHNIDMCASYPLEFYEATQNIANPKDFEGTMDLVSGRLGTTLQYEEFMFTHDTSNIAAGPLKSAYKTLGTMVEKMDAQLELAKKIRAVDAPDVAERVLTSHFLPDMFGNLRAFSRQRTRCVKCAAKFRRPPLTGSCPKCGGRVILTVHEGAVKKYLQVSIKIAEEYNVSSYTKQRIELIGYDMKSLFENDKSKQMGLSDFM</w:t>
      </w:r>
    </w:p>
    <w:p w14:paraId="08FDD904" w14:textId="77777777" w:rsidR="004B7C7A" w:rsidRDefault="004B7C7A" w:rsidP="004A175F">
      <w:r>
        <w:t>&gt;sp_Q47UU9</w:t>
      </w:r>
    </w:p>
    <w:p w14:paraId="0D7B11BF" w14:textId="77777777" w:rsidR="004B7C7A" w:rsidRDefault="004B7C7A" w:rsidP="004A175F">
      <w:r>
        <w:t>MAKEKFERNKPHVNVGTIGHVDHGKTTLTAAISAVLTKVHGGEVKDFAQIDNAPEERERGITINTSHIEYDTEARHYAHVDCPGHADYIKNMITGAAQMDGAILVVAATDGPMPQTREHILLSRQVGVPFIIVFMNKCDVVDDEELLELVEMEVRELLSEYDFPGDDLPVIQGSALGALQGDEAWEAKIIELADALDTYIPEPERAIDGAFIMPIEDVFSISGRGTVVTGRVERGIIKIGEEVEVVGIRDTQKSTCTGVEMFRKLLDEGRAGENCGVLLRGLKREDVERGQVLCAPGSILPHTKFESEVYVLSKDEGGRHTPFFKGYRPQFYFRTTDITGAVELPEGVEMVMPGDNLKFVVELINPVAMDEGLRFAIREGGRTVGAGVVSKIMA</w:t>
      </w:r>
    </w:p>
    <w:p w14:paraId="45649511" w14:textId="77777777" w:rsidR="004B7C7A" w:rsidRDefault="004B7C7A" w:rsidP="004A175F">
      <w:r>
        <w:t>&gt;sp_Q47W65</w:t>
      </w:r>
    </w:p>
    <w:p w14:paraId="3EB78E5C" w14:textId="77777777" w:rsidR="004B7C7A" w:rsidRDefault="004B7C7A" w:rsidP="004A175F">
      <w:r>
        <w:t>MQNLHIKRPLEPKQAFQYRGRFAPSPSGLLHFGSLIAALASFLDAKAFVNDHGEQGKWLIRIEDIDRPREQKGASTAILTTLEAFGLHWDETALYQSTQSQYYRDILSNLAQQKLSYYCQCTRSQIKAIGGIYQGHCRTANYKSQGNATRLVNQYGLHQFNDLFQDHVVCNKALANEDFIIHRKDGLFAYQLAVVADDIAQGITHVVRGCDLLEPTARQLTLFQTLNNSFLKCTTPRYGHIPLAITSEGYKLSKQNKAPAINNANPQPALIAALIFLGQKSIPDLVSASVEEIIQWAITHWQRDLVPKAFEINID</w:t>
      </w:r>
    </w:p>
    <w:p w14:paraId="22DD2974" w14:textId="77777777" w:rsidR="004B7C7A" w:rsidRDefault="004B7C7A" w:rsidP="004A175F">
      <w:r>
        <w:t>&gt;sp_Q47XB6</w:t>
      </w:r>
    </w:p>
    <w:p w14:paraId="198C0C4D" w14:textId="77777777" w:rsidR="004B7C7A" w:rsidRDefault="004B7C7A" w:rsidP="004A175F">
      <w:r>
        <w:t>MSNTQEKILFIDRDGTLVEEPAIDKQLDTLEKLVFEPNVIAELLKLQAKGFKLVMVSNQDGLGTNSFPQADFDLPHNKMMDLFSSQGVHFQDVLLCPHFDEDNCNCRKPKLGLVSEYLQQGRVDFANSFVIGDRETDMGLAANMGIVGIKYDPETLNWAQVSEQIITQLEQPRIATVTRTTKETDITVTVNLDKAGESSIDTGLGFFDHMLDQISTHGGFSLQCHVSGDYHIDEHHSVEDTALALGQALKQALGNKRGINRFGFTIPMDECRAECAIDLSGRPWLEFDADFTSANVGTMSTQMVPHFFRSLADSMLITLHLSTSKGNCHHQVESLFKVFGRALGQAIKVDGDAMPSSKGTL</w:t>
      </w:r>
    </w:p>
    <w:p w14:paraId="2CC0B28D" w14:textId="77777777" w:rsidR="004B7C7A" w:rsidRDefault="004B7C7A" w:rsidP="004A175F">
      <w:r>
        <w:t>&gt;sp_Q12UY6</w:t>
      </w:r>
    </w:p>
    <w:p w14:paraId="778E971F" w14:textId="77777777" w:rsidR="004B7C7A" w:rsidRDefault="004B7C7A" w:rsidP="004A175F">
      <w:r>
        <w:t>MLTKRIIPCLDVTLDASGGTVVKGVEFVDLKKAGDPVDLAKRYNEQGADELV</w:t>
      </w:r>
      <w:r>
        <w:lastRenderedPageBreak/>
        <w:t>FLDITASHEGRSTMIDVIERTANEVFIPLTVGGGINSVEDVRQILRAGADKVSVNTAAVKNPEFIREASNIFGSQCIVTAIDCKRNLDVENNQDKTILELEDGTLAWYEVVIYGGREPTGLDTVQWAKKVEELGSGEILLTSMNRDGTYDGFDIPITKKLSEELDIPIIASGGVGNPEHMYKGFVDGKADAGLAASIFHFGEYTVRDVKEALRAKNIPVRL</w:t>
      </w:r>
    </w:p>
    <w:p w14:paraId="3448808A" w14:textId="77777777" w:rsidR="004B7C7A" w:rsidRDefault="004B7C7A" w:rsidP="004A175F">
      <w:r>
        <w:t>&gt;sp_Q12WC7</w:t>
      </w:r>
    </w:p>
    <w:p w14:paraId="5C7806C6" w14:textId="77777777" w:rsidR="004B7C7A" w:rsidRDefault="004B7C7A" w:rsidP="004A175F">
      <w:r>
        <w:t>MIRIAIPNKGRLHEPTIQMFKEAGLPVLGGSNRKLFAKTNDPEITFLFARAADIPEYVQDGAADVGITGLDLISETESDVEMLLDLKYGGADLVLAVPEESDISSANDLDGMRVATEFPGITARYFKDLGIKIDVVKVSGACEMTPHVGIADAIVDISSSGTTLVMNHLKVIEKVFSSSIYLIANHETAKTEEKIEHIKTALESVMHAKAKRYLMMNAPITVVDDLKEVLPGLAGPTIMKVESKEDIVAVHAVVDADIIFATITKLKAAGAFDILVMPIERMIP</w:t>
      </w:r>
    </w:p>
    <w:p w14:paraId="03A8AF34" w14:textId="77777777" w:rsidR="004B7C7A" w:rsidRDefault="004B7C7A" w:rsidP="004A175F">
      <w:r>
        <w:t>&gt;sp_Q482T5</w:t>
      </w:r>
    </w:p>
    <w:p w14:paraId="79560620" w14:textId="77777777" w:rsidR="004B7C7A" w:rsidRDefault="004B7C7A" w:rsidP="004A175F">
      <w:r>
        <w:t>MLNPITKKFQLGKHTVTLETGAIARQASAAVMASMDDTCVLVSVVGKKEAKPGQDFFPLTVNYQERAYAAGKIPGSFFKREGRPSEEETLIARLIDRPIRPLFPEGFTNEVQVIITVVSVNPEIAPDIISLIGTSAALAISGLPFSGPVGAARVGYTDGQYILNPLQSELPTSQLDLVVSGTDSAVLMVESEADVLSEEVMLGAVVYGHEQMQVAVSAIKEFKAEVNTPSWDWVAPVKNAELLAKIAELSEAQVNEAYQITEKAVRYEKIKEIRSSVLEALLAENADVDVQEAKDLFHDLEKTVVRGRITDGNPRIDGRDPESIRALDVMTGVLPRTHGSAVFTRGETQALVTATLGTQRDAQRLDTLMGDKTDPFMLHYNFPPYCVGETGFVGSPKRREIGHGRLAKRGMLAVMPSLEEFPYAVRVVSEITESNGSSSMASVCGTSLALMDAGVPIKASVAGIAMGLVKEGEKFVVLSDILGDEDHLGDMDFKVAGTTGGITALQMDIKIEGITQEIMQIALNQAKAARTHILSVMDEAIGGHRDDISEFAPRIHTMKVSQDKIRDIIGKGGATIRQLTEETGTTIEIEDDGTVKIAATSGEQAEDAINRIKALTAEIEVGTLYTGKVVRIVDFGAFVNVLPGKDGLVHISQISEERVNNVSEVLTEGQEVKVKVLEVDRQGRVRLSIKEAMEKPAAEATPAAE</w:t>
      </w:r>
    </w:p>
    <w:p w14:paraId="7435E837" w14:textId="77777777" w:rsidR="004B7C7A" w:rsidRDefault="004B7C7A" w:rsidP="004A175F">
      <w:r>
        <w:t>&gt;sp_Q12TH8</w:t>
      </w:r>
    </w:p>
    <w:p w14:paraId="531A8A14" w14:textId="77777777" w:rsidR="004B7C7A" w:rsidRDefault="004B7C7A" w:rsidP="004A175F">
      <w:r>
        <w:t>MSTSKRKIEHLELCAKRPVESRNVTSGFDDVMLIHKALPQIHMDEIDLSTDFLGKSLKAPFLIASITGGHPDTTPVNAALAEAAEELGVGIGVGSQRAAIEDPEQESSFSVVRDKAPNAFVYGNVGAAQIKEYGIEAIEKLVDMLDADALAVHLNFLQEAIQPEGDRDATGVLEMIKEVCSLNVPIIAKETGAGISKEDAALLKEAGVSAIDVGGVGGTSWSGVEVYRAHDSGDAISEDLGNLYWDFGIPTVSSVLECRSFVPVVATGGVRTGLDIAKSLSLGAYAASAALPFVGPALIGADEVVSSLSKMLNELRVAMFLCGCGNINELRTSSKVTVTGWTKEYITQRGFDPKDLDIRSDL</w:t>
      </w:r>
    </w:p>
    <w:p w14:paraId="3C300419" w14:textId="77777777" w:rsidR="004B7C7A" w:rsidRDefault="004B7C7A" w:rsidP="004A175F">
      <w:r>
        <w:t>&gt;sp_Q7X3X5</w:t>
      </w:r>
    </w:p>
    <w:p w14:paraId="1919FCF7" w14:textId="77777777" w:rsidR="004B7C7A" w:rsidRDefault="004B7C7A" w:rsidP="004A175F">
      <w:r>
        <w:t>MKVAVLGAAGGIGQALALLLKTQLPAGSELSLYDIAPVTPGVAVDLSHIPTDVTITGFSGIDPTAALVGADVVLISAGVARKPGMDRSDLFNINAGIIKNLASKCAEVCPTACIGIITNPVNTTVPIAAEVLKQAGVYDKRKLFGITTLDVIRSETFVSALKGISLADVAVPVIGGHSGATILPLLSQVKGVEFTAEEIATLTTRIQNAGTEVVEAKAGGGSATLSMGHAAARFGLSLVRALQGEKGIVECTYVDGGSEHATFFAQPVLLGKNGVEEVLAYGDLSDFETNARDAMLEELKANITLGEEFVAG</w:t>
      </w:r>
    </w:p>
    <w:p w14:paraId="150A46F5" w14:textId="77777777" w:rsidR="004B7C7A" w:rsidRDefault="004B7C7A" w:rsidP="004A175F">
      <w:r>
        <w:t>&gt;sp_Q12UU7</w:t>
      </w:r>
    </w:p>
    <w:p w14:paraId="4650D376" w14:textId="77777777" w:rsidR="004B7C7A" w:rsidRDefault="004B7C7A" w:rsidP="004A175F">
      <w:r>
        <w:t>MKQQVEVKELKEGKYVLADDEPCVIKSIQKSKPGKHGSAKARIEAIGIFDGQ</w:t>
      </w:r>
      <w:r>
        <w:lastRenderedPageBreak/>
        <w:t>KRSIISSVSAKTYVPIVERKSAQVLSISSNIAQLMDMETYTTFELTIPEDYKDRVTEGKDITYIEAMGKMKIDLR</w:t>
      </w:r>
    </w:p>
    <w:p w14:paraId="25CD2106" w14:textId="77777777" w:rsidR="004B7C7A" w:rsidRDefault="004B7C7A" w:rsidP="004A175F">
      <w:r>
        <w:t>&gt;sp_Q485G0</w:t>
      </w:r>
    </w:p>
    <w:p w14:paraId="49789DC6" w14:textId="77777777" w:rsidR="004B7C7A" w:rsidRDefault="004B7C7A" w:rsidP="004A175F">
      <w:r>
        <w:t>MTYTLAEIAIKLDAKLIVPAALDEQNEALTQISGLATLAKAGTGQVAFLANSKYQQQLSSTNASAVIVSPDAVEACQVSALVMDNPYMGYAMLASLLDSTPKVSCGIHPNAVIADDVLIGENVSVGANTVIESGVQLADNVSIGAGCFIGHGAKIGESTILWANITIYHRVEIGHHCLIQASTVIGSDGFGYAPVKGQYKWHKIPQLGSVIIGDHVEIGASTTIDRGALDNTEIRDGVILDNQIQIAHNVIVGENTAIAGCTVIAGSTVIGKNCTIAGLVGVNGHITIADNCVFTGMSMVTKNISQAGVYSSGMPVVQNKEWNKTNARVKRLDSLTKRVKELEKLLAKN</w:t>
      </w:r>
    </w:p>
    <w:p w14:paraId="3349906B" w14:textId="77777777" w:rsidR="004B7C7A" w:rsidRDefault="004B7C7A" w:rsidP="004A175F">
      <w:r>
        <w:t>&gt;sp_Q483B6</w:t>
      </w:r>
    </w:p>
    <w:p w14:paraId="28362A65" w14:textId="77777777" w:rsidR="004B7C7A" w:rsidRDefault="004B7C7A" w:rsidP="004A175F">
      <w:r>
        <w:t>MASSPKTNALSSSDSANATTWQNFKRLVSYAKPYKLGFVAAIIGMLGYAAIDVYFLSQLKPLVDEGLSGANANFMKWAPLFIIVAFTVRGIAHFIANYCLAWVGNNVVADLRQKLFEHIMSMPVAFHDQTSTGSLISKITFDTEQVLNSVSKSILTIVQQSAFIIGLLGLMFYYSWQLSLIFLLITPIIAVIVSVVSKRFRKVSKNIQGAMGEVTTAAEQTFNGHKVVLTFGGQQREFSRFAKINKHNRQQRMKMRATKSASVPIIQVIASFALAFVFYAITSDSLRDSISPGTFVSIITYMTMLLRPLKMLTNVNSEFQQGMAACTSIFSILDHEKEKDNGDKQLERASGTLSFKHVDFSYKNTNTMTTSDKEQDTKLALNDITFDLAPGETLALVGRSGSGKSTASSLLLRFYDATRGEILIDDTNIEQFQLKDLRKQFSYVSQQVVLFNDTLANNIAYGKPEATEAEIIEAAKSAHVMEFAEHMEQGLETNIGENGALLSGGQRQRVAIARALLCDTPFLILDEATSALDTESERHIQDALQTLQQNRTSIVIAHRLSTIENADKIIVMEQGKIVEQGNHQSLLAKQGAYAQLHSFQFE</w:t>
      </w:r>
    </w:p>
    <w:p w14:paraId="41053025" w14:textId="77777777" w:rsidR="004B7C7A" w:rsidRDefault="004B7C7A" w:rsidP="004A175F">
      <w:r>
        <w:t>&gt;sp_Q12V31</w:t>
      </w:r>
    </w:p>
    <w:p w14:paraId="7F14D1E8" w14:textId="77777777" w:rsidR="004B7C7A" w:rsidRDefault="004B7C7A" w:rsidP="004A175F">
      <w:r>
        <w:t>MDIIQAKDIIIDFIGTKLEGTGIEGAVVGISGGIDSALVAYLSVEALGAENVLGIHMPEASTPKSEIEDASKVAEALGIDFKVINITNVLEVYRTAMPDIDGASAHVDGNLKARIRMSMLYYYANMFGRVVMGTGNKSEILLGYFTKYGDGGVDIEPIGDLYKTEVREMSKMLGVPESILEKAPSAGLWEGQTDEDDLGVTYETIDKVLQPILAGEGQERVHLKLGVPMEEISSILLRVRSNLHKRTTPQIAYLDDLRGDWLS</w:t>
      </w:r>
    </w:p>
    <w:p w14:paraId="5CC5A2A5" w14:textId="77777777" w:rsidR="004B7C7A" w:rsidRDefault="004B7C7A" w:rsidP="004A175F">
      <w:r>
        <w:t>&gt;sp_Q47XI3</w:t>
      </w:r>
    </w:p>
    <w:p w14:paraId="24FD8D67" w14:textId="77777777" w:rsidR="004B7C7A" w:rsidRDefault="004B7C7A" w:rsidP="004A175F">
      <w:r>
        <w:t>MAQHYKTIGLIGKPNHDGASATIQTLHKYLLANEYKVIVEVSVAQSLDIKKMKTGTLTDIGEQADLAIVIGGDGYMLGAARVLACFDIGVIGVNRGNLGFLTDLSPSEIIKPLEQILSGKSRSEQRFIIEAEVYRHGKLKSSNSAVNEAVLHAGKVASMIEFEVYIDGTFMFSQRSDGLIISTPTGSTAYSMSAGGPILTPNLNALSLVPMFPHTLTSRPIVVDGNSEIKLILANDNHENLQVSCDGHVILTVMPGDEVIIKKSECSIRLIHPLDHEYFNVLRNKLSWGNKLY</w:t>
      </w:r>
    </w:p>
    <w:p w14:paraId="2E266CC1" w14:textId="77777777" w:rsidR="004B7C7A" w:rsidRDefault="004B7C7A" w:rsidP="004A175F">
      <w:r>
        <w:t>&gt;sp_Q12VC9</w:t>
      </w:r>
    </w:p>
    <w:p w14:paraId="1326F4C5" w14:textId="77777777" w:rsidR="004B7C7A" w:rsidRDefault="004B7C7A" w:rsidP="004A175F">
      <w:r>
        <w:t>MIKLTPAMKQYYDAKKQHSDALIFFRMGDFYESFGEDAKIIAKELEITLTTRGKDIEGEKMPLAGIPYHALDNYLPRLIKKGYKVAICEQLEDPKKAKGIIKRGVVRVVTPGTAIDTSMFTDPSNNYLMSISGGDGDYGVSFLDVSTGEFLTTQFADKSPYDRIASEAARMRPSECIISRTMFSDERLVERLKELNVLVQGFKDEAFDVDSSRKLLERHFNVSTLEGMGCAGLPYATSSAGAALDYALTTQMRELGHVSELSTYSDSEFMMLDSITLRNLEIVKNVRGEGNDTSILKVLDDTNTPMGGRLLQKWLLKPLINVDSIDHRLDALECLANDTMLRFDVRSHLSFVKDIERLIGRVVYGNSNAR</w:t>
      </w:r>
      <w:r>
        <w:lastRenderedPageBreak/>
        <w:t>DLIALKRSLGSVPQIVESMGDDPGCEMLINIRDGLLGFEQLENIVKLIDDAIVDEPPVSVREGGMIRSGYNEKLDELKGMSTGGKTWIASFQQKERDRTGIKSLKVGYNRVFGYYIEITKSNIAQIPDDYIRKQTMRNAERFYTPELKEWEDVILSADEKITALENELFTEITSRIASHASDLQRIAVLIGQLDCTASLAEVAVNNNFVRPNITSDCKILIREGRHPVVEKTVRGGFVPNDTEMDCVDEQFLLITGPNMAGKSTYMRQVSLIVIMAQAGSFVPASHASIGIVDRVFTRVGAFDDLASGQSTFMVEMVELANILNNATPKSLVLLDEIGRGTSTYDGYSIAKAVVEYIHNKGRVGVRSLFATHYHQLTNISSSLKRVKNYHIAVKEDGDDLVFLRKIVPGATDKSYGIHVARLAGVPHKVTQRAKEVLQDIEDESVISKESDSKRGRKKKSAQYTQLMLFDPEGSSAPVAEPDPVVEELKELDVNSMTPIEALNKLSELQKKAGKGGK</w:t>
      </w:r>
    </w:p>
    <w:p w14:paraId="5888D613" w14:textId="77777777" w:rsidR="004B7C7A" w:rsidRDefault="004B7C7A" w:rsidP="004A175F">
      <w:r>
        <w:t>&gt;sp_Q480D3</w:t>
      </w:r>
    </w:p>
    <w:p w14:paraId="14896CB3" w14:textId="77777777" w:rsidR="004B7C7A" w:rsidRDefault="004B7C7A" w:rsidP="004A175F">
      <w:r>
        <w:t>MNTQAKLVNELKNITTEGQNPNTLDIDLLDSLGVLKKINTEDQKVASIVGLLLPEISQGVDLIVDAFACGGRLIYIGAGTSGRLGVLDAVECPPTFSVSSEQVIGILAGGAGAMYKAVEGAEDNRQLAIDDLKAINLSSKDIVVGIAASGRTPYVISGMAFAREQGAKVIGVSCSANSSYAQNCDINICAVVGAEVLTGSTRMKSGTAQKLILNMLSTASMIRSGKSYQNLMIDVNASNKKLYARAVRIVMQATECDFDTAEMALAQANNQTKLASLMVLTGLDSTQAKAALASNKGFLRKAVEQQGC</w:t>
      </w:r>
    </w:p>
    <w:p w14:paraId="771BC1AD" w14:textId="77777777" w:rsidR="004B7C7A" w:rsidRDefault="004B7C7A" w:rsidP="004A175F">
      <w:r>
        <w:t>&gt;sp_Q12TU6</w:t>
      </w:r>
    </w:p>
    <w:p w14:paraId="7EE201F4" w14:textId="77777777" w:rsidR="004B7C7A" w:rsidRDefault="004B7C7A" w:rsidP="004A175F">
      <w:r>
        <w:t>MRKVVLASASPRRKELLSKLIGNNFEVCVSSYEETPLQEMNVEELVVFHSLEKAKDVALRFDSGIIISADTVVFCDGAILGKPHTLNNAKEMLENISGKSVLAITGMTILDMDSGKCVSEYVSTDVNMKQMSSDEIASYVNSGEPLDKAGAFAIQGKGAVLVESINGDFFNVVGLPLFRLGTILEEMGISIFDDC</w:t>
      </w:r>
    </w:p>
    <w:p w14:paraId="3F71F470" w14:textId="77777777" w:rsidR="004B7C7A" w:rsidRDefault="004B7C7A" w:rsidP="004A175F">
      <w:r>
        <w:t>&gt;sp_Q489G6</w:t>
      </w:r>
    </w:p>
    <w:p w14:paraId="11BB3DD7" w14:textId="77777777" w:rsidR="004B7C7A" w:rsidRDefault="004B7C7A" w:rsidP="004A175F">
      <w:r>
        <w:t>MPWIQLRLSANEDNAEKYSDWLSACGSQAVTFIDAKDTPIYEPLPGDEVIYWSNTVVMGLFEASHDMDKVISYLQSIHPDKEQMRYKLEQLEDKDWEREWMDNFHPMKFGERLWVCPSWRDVPDPEAVNVMLDPGLAFGTGTHPTTALCLTWLDGLDLQDKTVVDFGCGSGILSLAALKLGAKKVIGIDIDPQALQASLANAERNNVSDRLELYLPKDQPEFKADVVVANILAGPLRELAPVIIEYVGDKGLLALSGVLEEQAQTLQTIYGQWCDMEPVSVQEEWVRLNGQRK</w:t>
      </w:r>
    </w:p>
    <w:p w14:paraId="574009B7" w14:textId="77777777" w:rsidR="004B7C7A" w:rsidRDefault="004B7C7A" w:rsidP="004A175F">
      <w:r>
        <w:t>&gt;sp_Q488N5</w:t>
      </w:r>
    </w:p>
    <w:p w14:paraId="4EC19C8D" w14:textId="77777777" w:rsidR="004B7C7A" w:rsidRDefault="004B7C7A" w:rsidP="004A175F">
      <w:r>
        <w:t>MYCPFCSANDTKVIDSRLVSDGHQVRRRRECLACHERYTTFESAELVMPRIIKRDGSREPFNEDKMLSGLTRALEKRPVSMEQIELAVNKLKSQMRATGEREISSEMLGDLIMAQLKELDKVAYLRFASVYLSFEDISEFADEITRLGKEKNGKAKKAKPAKTAK</w:t>
      </w:r>
    </w:p>
    <w:p w14:paraId="749FBCB7" w14:textId="77777777" w:rsidR="004B7C7A" w:rsidRDefault="004B7C7A" w:rsidP="004A175F">
      <w:r>
        <w:t>&gt;sp_Q12WM5</w:t>
      </w:r>
    </w:p>
    <w:p w14:paraId="2F179D1C" w14:textId="77777777" w:rsidR="004B7C7A" w:rsidRDefault="004B7C7A" w:rsidP="004A175F">
      <w:r>
        <w:t>MTEISSMVITHAKATVEEMEDSWHGDIDLVLSQLYSNELVYECAVLKTCNRVEIYVVSSKGSSVLFHYAKEMGVSAKIVEFYDHDESLRHLLRLACGLESMIIGEDQILGQIKDFFLMAKGAGTVGKVLSTAFSKAIQVGKRVRTETFINRGAVSIASAAVDLAEDILDGLNDKHILVIGTGEMGTLVTRALSHRDMHVIYLANRTYEKARDLAEELGGEAVMFDQLEKYVRAADVVISATSAPHYVLKGDLVAKVMEGRENELLLIDIASPRDIDPAVEEIPHVILRNIDGLRVINEKNLQMRMVEAKKAEIIIDDELDMVKAQYKRQKADAIISNLYSQSHGLRHNEMEHAINKLSAYHTIGEIERKVLEDLTHAITNKILAEPTKKLRNAAEYDDDKFLDSVSRLFDIRPIKKNDGITK</w:t>
      </w:r>
    </w:p>
    <w:p w14:paraId="37F312EA" w14:textId="77777777" w:rsidR="004B7C7A" w:rsidRDefault="004B7C7A" w:rsidP="004A175F">
      <w:r>
        <w:t>&gt;sp_P20619</w:t>
      </w:r>
    </w:p>
    <w:p w14:paraId="03296963" w14:textId="77777777" w:rsidR="004B7C7A" w:rsidRDefault="004B7C7A" w:rsidP="004A175F">
      <w:r>
        <w:lastRenderedPageBreak/>
        <w:t>MIQRNINRVALIGAGSVGSSYAFALLNQSITEELVIIDVNEDKAMGDAMDLNHGKIFAPNPTKTWYGNYDDCKEADIVCICAGANQKPGETRLDLVEKNLKIFKSLVDQVMASGFDGIFLIATNPVDILTYATWKFSGLPKERVIGSGTILDSGRFRFLLGEYFDIAPANVHAHIIGEHGDTELPVWSHADIGGVPVEELITRNPEYKMEDLDQLFVNVRDAAYHIIKKKGATYYGIAMGLARITKAILNNENSVLTVSTYLDGEYGEKDVYIGVPAVVNRTGIREILELTLSETEQKQFTHSSTVLKEILNPHFKEAR</w:t>
      </w:r>
    </w:p>
    <w:p w14:paraId="66BCAE4A" w14:textId="77777777" w:rsidR="004B7C7A" w:rsidRDefault="004B7C7A" w:rsidP="004A175F">
      <w:r>
        <w:t>&gt;sp_Q47UN7</w:t>
      </w:r>
    </w:p>
    <w:p w14:paraId="6F7736FB" w14:textId="77777777" w:rsidR="004B7C7A" w:rsidRDefault="004B7C7A" w:rsidP="004A175F">
      <w:r>
        <w:t>MPKLRSATSTQGRNMAGARALWRATGMTDGDFGKPIIAVVNSFTQFVPGHVHLKDMGQLVAGAIEEAGGVAKEFNTIAVDDGIAMGHSGMLYSLPSRDLIADSVEYMVNAHCADAMVCISNCDKITPGMMMAAMRLNIPVIFVSGGPMEAGKTKLSDQIIKLDLVDAMIKGADPTVSDEDSDKIERSACPTCGSCSGMFTANSMNCLAEALGLALPGNGSMLATHADREQLFLKAGKQIVELTKRYYQDNDESALPRNIACKEALHNAMCLDIAMGGSTNTILHLLATAQEAEIDYTMEDMDKLSRIVPQLCKVAPSTPEYHMEDVHRAGGVISILGELSRAGLLKTDVPNVLGTTLADVIAKYDITLTDDEDIKKFYRAGPAGIRTTKAFSQDCRWDTLDDDRVNGCIRNLENAFSLEGGLAVLSGNIAVDGCVVKTAGVSDDNLVFTGPAHIFESQDDAVAGVLDGKVVAGEVVVIRYEGPKGGPGMQEMLYPTTYLKSMGLGKACALLTDGRFSGGTSGLSIGHVSPEAADGGTIALVEQGDIIHIDIPTREITLQVSEEVLEERRAAMISKGKQAWKPADRVRPISYALKNYAMLATSADKGAVRNRDLLDGLVDK</w:t>
      </w:r>
    </w:p>
    <w:p w14:paraId="4B8533D1" w14:textId="77777777" w:rsidR="004B7C7A" w:rsidRDefault="004B7C7A" w:rsidP="004A175F">
      <w:r>
        <w:t>&gt;sp_Q486R1</w:t>
      </w:r>
    </w:p>
    <w:p w14:paraId="5021C3D9" w14:textId="77777777" w:rsidR="004B7C7A" w:rsidRDefault="004B7C7A" w:rsidP="004A175F">
      <w:r>
        <w:t>MEIILANPRGFCAGVDRAISIVERALDLFGAPIYVRHEVVHNKFVVDGLKDRGAIFVDELDEVPDDNTVIFSAHGVSKAVRQEAKTRALKVFDATCPLVTKVHMEVSRVSRKDIECILIGHAGHPEVEGTMGQYSSDSAGIYLVESPEDVASLVVKNPEKLYFCSQTTLSVDDTMDVIAALQAKFPLIEGPRKDDICYATQNRQDAVREIADKVDLMLVVGAKNSSNSNRLKELASKMGVTSYLIDTAENIETDWLTGVNKVGVTAGASAPAVLIKQVVEALKSYGGHQVIEHPGKEESIVFAVPAELR</w:t>
      </w:r>
    </w:p>
    <w:p w14:paraId="3A633D64" w14:textId="77777777" w:rsidR="004B7C7A" w:rsidRDefault="004B7C7A" w:rsidP="004A175F">
      <w:r>
        <w:t>&gt;sp_Q487E9</w:t>
      </w:r>
    </w:p>
    <w:p w14:paraId="0C36EBD7" w14:textId="77777777" w:rsidR="004B7C7A" w:rsidRDefault="004B7C7A" w:rsidP="004A175F">
      <w:r>
        <w:t>MASTLKFIVIVPAAGVGKRMQANCPKQYLRINNETILSHTVMRLLSHPLISQVIVALGTEDQYFAESELAHHKDIIRVNGGTERVNSVLNGLKAVDSDKYPWVLVHDAARPCVSHQDIDKLITRCLRKDYGGILATPVRDTMKRGVLIKDSAKGDNTIIESTVEREQLWHALTPQMYKTDELTLAIEQALENSLKITDEASAIEQANLPSLLVSASSENIKITHPNDLALAEFYLNKQANNTN</w:t>
      </w:r>
    </w:p>
    <w:p w14:paraId="320247A9" w14:textId="77777777" w:rsidR="004B7C7A" w:rsidRDefault="004B7C7A" w:rsidP="004A175F">
      <w:r>
        <w:t>&gt;sp_Q12ZQ0</w:t>
      </w:r>
    </w:p>
    <w:p w14:paraId="1C83ECD9" w14:textId="77777777" w:rsidR="004B7C7A" w:rsidRDefault="004B7C7A" w:rsidP="004A175F">
      <w:r>
        <w:t>MELPIAQFPDVQANRPKIPINLTRVGVTGVKKLVEIKRKDKRPIVLISTFEIFVDLPSDRKGANLSRNFEAMDEVLEKAINLPVYEIEKLCNDVAKSLLRRHEYATRSEVRMKSEYVVKREAPSTKMKCQEVVDIFAEATATRLEDGDIDVKKLIGAEVVGMTACPCAQEIMRDNAKTALRELGVGLETVMNFLNKVPMATHNQRGRGIISLEVSGDVDVSLETIIRIIESSMSSSIVELLKRADEALVVERAHQNPKFVEDCVRTMAQNIVSEFAHVPDSALVTIKQINEESIHRHNAFAERVALLGDLRDEIKNN</w:t>
      </w:r>
    </w:p>
    <w:p w14:paraId="0C21FB21" w14:textId="77777777" w:rsidR="004B7C7A" w:rsidRDefault="004B7C7A" w:rsidP="004A175F">
      <w:r>
        <w:t>&gt;sp_Q480B8</w:t>
      </w:r>
    </w:p>
    <w:p w14:paraId="0EABE09B" w14:textId="77777777" w:rsidR="004B7C7A" w:rsidRDefault="004B7C7A" w:rsidP="004A175F">
      <w:r>
        <w:t>MLTASNTKAPEQTKVIVGMSGGVDSSVSAYLLKEQGYQVEGLFMKNWEEDDTDEYCAASQDLEDAQAICDKLDIKLHTINFATEYWDNVFEYFLAEYKAGRTPNPDIMCNKEIKFKAFLEFACEDLGADYIATGHYVQRELRDNSWKMIRGLDNNKDQSYFLYTLDEAQLAHTLFPVGHIEKPEVRAIAEKAGLITHNKKDSTGICFIG</w:t>
      </w:r>
      <w:r>
        <w:lastRenderedPageBreak/>
        <w:t>ERKFKDFLGQYLPAQPGIIESAEGVAVGHHDGLMYHTLGQRKGLRIGGLADAGEEPWYVVEKDLLRNVLIVGQGHNHPRLFSKGLIANQLHWVDRKALTSSIQCTVKTRYRQEDVSCTVTPITDSATEEYQIDFTEQQSSVTPGQSVVFYKDDVCLGGGIIDTLIR</w:t>
      </w:r>
    </w:p>
    <w:p w14:paraId="72D455F3" w14:textId="77777777" w:rsidR="004B7C7A" w:rsidRDefault="004B7C7A" w:rsidP="004A175F">
      <w:r>
        <w:t>&gt;sp_Q47Z78</w:t>
      </w:r>
    </w:p>
    <w:p w14:paraId="56F23B98" w14:textId="77777777" w:rsidR="004B7C7A" w:rsidRDefault="004B7C7A" w:rsidP="004A175F">
      <w:r>
        <w:t>MSEQKQSLSYKDAGVDIDAGNALVENIKGAVKRTTRPEVMGGLGGFGSVCQLPTGYKEPVLVAGTDGVGTKLRLAIDLAKHDTVGIDLVAMCVNDLIVQGAEPLFFLDYYATAKLDVAVASSVVEGIAEGCIQSGCALVGGETAEMPGMYHKGDYDIAGFCVGVAEKSRLIDGTNVAAGDQLIALGASGPHSNGFSLIRKVLEVNNTDTNELLEGKKIADHLLEPTKIYVKSVLELLKNVDVHALSHITGGGFWENIPRVLPETAQAVIKGDSWQWPSIFNWLQENGNITEHEMYRTFNCGVGMVIVVPADKVAQSIEVLTAHGENAWHLGEIADKADGEEQVVFA</w:t>
      </w:r>
    </w:p>
    <w:p w14:paraId="25E51AD9" w14:textId="77777777" w:rsidR="004B7C7A" w:rsidRDefault="004B7C7A" w:rsidP="004A175F">
      <w:r>
        <w:t>&gt;sp_Q47W60</w:t>
      </w:r>
    </w:p>
    <w:p w14:paraId="6143CE7F" w14:textId="77777777" w:rsidR="004B7C7A" w:rsidRDefault="004B7C7A" w:rsidP="004A175F">
      <w:r>
        <w:t>MAKITTASLLNMKQQGKKISTITAYDASFAKLFDQAGIHAILIGDSLGMVLQGQDSTLPVTIEDMAYHTRCVKRGVEETLIIADMPFMSYANEEQALANAALLMQAGASMVKIEGGAWLNGTISALVERGVPVCAHLGLTPQSVNIFGGFKVQGRDDDKAQQMIADAKALEAAGAQLLVLECIPAILGEAITQALTIPTIGIGAGKDTDGQILVMHDALGIACNYMPKFSRNFLKDTGDIKKAVELYISEVSEGNFPGDEHIFK</w:t>
      </w:r>
    </w:p>
    <w:p w14:paraId="0155CBE9" w14:textId="77777777" w:rsidR="004B7C7A" w:rsidRDefault="004B7C7A" w:rsidP="004A175F">
      <w:r>
        <w:t>&gt;sp_Q12YV7</w:t>
      </w:r>
    </w:p>
    <w:p w14:paraId="537C6117" w14:textId="77777777" w:rsidR="004B7C7A" w:rsidRDefault="004B7C7A" w:rsidP="004A175F">
      <w:r>
        <w:t>MDNDKHLKGTTTVGIVCTDGVVLATEQRATMGHFIASKTAKKIYQIDDLVGMTTAGSVGDAQQIVRIISVESKLFKMRRQESITIKGITTLLSNMLSGQRYYPLMVQLLIGGVDKNGPAIYSLDALGGNIEETRAVSTGSGSPMAYGVLEDRYTEDMTVVEGVDLAIRALHNAMKRDSASGENIDVVVITKDKYERLDPEAVMKKRELLN</w:t>
      </w:r>
    </w:p>
    <w:p w14:paraId="65A59914" w14:textId="77777777" w:rsidR="004B7C7A" w:rsidRDefault="004B7C7A" w:rsidP="004A175F">
      <w:r>
        <w:t>&gt;sp_Q12UJ5</w:t>
      </w:r>
    </w:p>
    <w:p w14:paraId="1CEE84E3" w14:textId="77777777" w:rsidR="004B7C7A" w:rsidRDefault="004B7C7A" w:rsidP="004A175F">
      <w:r>
        <w:t>MKELKIIVINNYGQFCHLIHRTVRDLDMDTKIVANTTSVEDILDEEPDGIILSGGPSMERVGSCQEYVESIDIPILGICLGHQLIAQTFGGHTGAGKLGGYAAIDVEVIEEDDILKGLGPRTSVWASHADEVTVLPDEFIHLARSDVCEIEAMRHEERPIYGVQWHPEVAHTDKGEELFMNFFKVCEDY</w:t>
      </w:r>
    </w:p>
    <w:p w14:paraId="056CAC2B" w14:textId="77777777" w:rsidR="004B7C7A" w:rsidRDefault="004B7C7A" w:rsidP="004A175F">
      <w:r>
        <w:t>&gt;sp_Q12V48</w:t>
      </w:r>
    </w:p>
    <w:p w14:paraId="3515ADD6" w14:textId="77777777" w:rsidR="004B7C7A" w:rsidRDefault="004B7C7A" w:rsidP="004A175F">
      <w:r>
        <w:t>MIDLDTLKFDGNGLIGAIAQDNRTGEVLMFAFMNREALEKTIETGIAHYWSRSRQKLWKKGESSGHMQKVHELLIDCDMDAIILKISQEGGACHTGYRSCFYRNIEGDVVGEKVFDPADVY</w:t>
      </w:r>
    </w:p>
    <w:p w14:paraId="1BBAB7C5" w14:textId="77777777" w:rsidR="004B7C7A" w:rsidRDefault="004B7C7A" w:rsidP="004A175F">
      <w:r>
        <w:t>&gt;sp_Q486Y6</w:t>
      </w:r>
    </w:p>
    <w:p w14:paraId="6528CFEA" w14:textId="77777777" w:rsidR="004B7C7A" w:rsidRDefault="004B7C7A" w:rsidP="004A175F">
      <w:r>
        <w:t>MALLQIAEPGQSTVPHEHRLAAGIDLGTTNSLIASVQSGNASTLSDDQGRDILPSIVSYQAGNVLVGQTAQALSIEDAQNTITSAKRLIGRSLKDIQSKYPSLPYEFCGDENHPEIMTRQGAVNPVQVSAEILKSLNLRAQAALGGELTGVVITVPAHFDDAQRQSTKDAAKLAGVSVLRLLNEPTAAAVAYGLDSGQEGVIAVYDLGGGTFDISILRLNKGVFEVLATGGDSALGGDDFDVVLVDYLVEQAGLVRPLSPSLERQLMQQACFAKEQLTTKEEVDITISLDSDSDWKTSLTKAQLNKLISSLVNKTLRACRRTLKDADITIDEVIEVVMVGGSTRVPLVRSEVEKHFNKTPLTSIDPDKVVAIGAAIQADVLVGNKPDSDMLLLDVTPLSLGLETMGGLVEKVIPRNTTIPVAKAQEFTTFKDGQTAMAVHVLQGERELVEDCRSLARFELRGIPAMTAGAAHIRVTFKVDADGLLSVSAMEKSSGVESSIEVKPSFGLDDNQISQMIKDSMSNAADDMQARMLKEQQVEASRVIESVQAALLADSKLLNSDEITVIENAIKSLAQVSQGQEIKAI</w:t>
      </w:r>
      <w:r>
        <w:lastRenderedPageBreak/>
        <w:t>ENALDKLNDSTAIFAERRMDSSISEALAGQAVDKI</w:t>
      </w:r>
    </w:p>
    <w:p w14:paraId="69BD2B8E" w14:textId="77777777" w:rsidR="004B7C7A" w:rsidRDefault="004B7C7A" w:rsidP="004A175F">
      <w:r>
        <w:t>&gt;sp_Q47VD1</w:t>
      </w:r>
    </w:p>
    <w:p w14:paraId="193CE7D7" w14:textId="77777777" w:rsidR="004B7C7A" w:rsidRDefault="004B7C7A" w:rsidP="004A175F">
      <w:r>
        <w:t>MSQFNVLNRYLFTDAHARGELVQLSSSFESIIKNHNYPVGVEKLLGELLCATCLLTATLKFEGDITVQLQGDGPVGYMSVSGNNKQQMRGIAKMAEETSADTLQTLIGKGTMIITIRPNAGEAYQGVVALDEESLADCLAHYFDVSEQIPTKIWLFCDTEQQLAAGALVQLLPDGDGSTENKEQQQSDFEHLCQLTNTIKSEEVFSLEAEALLYRLYHQEQVNIFEPQMVSYLCGCSADKCLSAISQIEPSEIKAILAEHGKISMTCDYCITTYDFDELSLKSFISKVNH</w:t>
      </w:r>
    </w:p>
    <w:p w14:paraId="5096E33E" w14:textId="77777777" w:rsidR="004B7C7A" w:rsidRDefault="004B7C7A" w:rsidP="004A175F">
      <w:r>
        <w:t>&gt;sp_Q47WC0</w:t>
      </w:r>
    </w:p>
    <w:p w14:paraId="4798ADF2" w14:textId="77777777" w:rsidR="004B7C7A" w:rsidRDefault="004B7C7A" w:rsidP="004A175F">
      <w:r>
        <w:t>MFKESPIIRRVSRQIMVGNVPVGGDAPITVQSMTNTLTTDVAATVAQIKALEAVGADIVRVSVPTMDAAEAFREIKKQVNVPLVADIHFDYRIALKVAEYGVDCLRINPGNIGNENRIRSVVECARDNNIPIRIGVNGGSLEKDIQEKYTEPTPEALLESAMRHVDILDRLNFNEFKVSVKASDVFLAVESYKLLAKQIDNPLHLGITEAGGLRSGSVKSSVGLGLLLAQGIGDTIRISLAADPIEEIKVGFDILKSLKLRSRGINLIACPSCSRQEFDVVSTVNALEQRIEDIMTPMDVSIIGCIVNGPGEAMVSDLGLTGSSKKSGYYLDGIRQKERFDNTDLVDQLEQRIRAKARSMSERLDEKNKIDILTKD</w:t>
      </w:r>
    </w:p>
    <w:p w14:paraId="4755F062" w14:textId="77777777" w:rsidR="004B7C7A" w:rsidRDefault="004B7C7A" w:rsidP="004A175F">
      <w:r>
        <w:t>&gt;sp_Q483B3</w:t>
      </w:r>
    </w:p>
    <w:p w14:paraId="46F3C6C7" w14:textId="77777777" w:rsidR="004B7C7A" w:rsidRDefault="004B7C7A" w:rsidP="004A175F">
      <w:r>
        <w:t>MTASDPSVLSKPATGDTSFVVVIPARYQSSRLPGKVLADIDGKPMIQWVVEKAQLSGARQVIVATDNDEVAAVVNSFGAEVCKTRADHQSGTERLAEVMEKYQFSDDEIIVNVQGDEPFIPPDNIAQVANNLANQQQSSHVARMSTLAINIDSVDEAFNPNAVKVILDKDGYALYFSRATIPYDRERFLNSDATTEENIRAIGDFYLRHVGIYAYRAGFIKDYVNWPTSELEQVEALEQLRVLYQGERIHVAVANSHVPVEGVDTPEDLAKARAYATSLV</w:t>
      </w:r>
    </w:p>
    <w:p w14:paraId="111D9EB5" w14:textId="77777777" w:rsidR="004B7C7A" w:rsidRDefault="004B7C7A" w:rsidP="004A175F">
      <w:r>
        <w:t>&gt;sp_Q12Y52</w:t>
      </w:r>
    </w:p>
    <w:p w14:paraId="385E3423" w14:textId="77777777" w:rsidR="004B7C7A" w:rsidRDefault="004B7C7A" w:rsidP="004A175F">
      <w:r>
        <w:t>MISVNEKGLAIIDEMLDWEEDVKIESKVLENGATIIDCGVNVEGGYDAGMYLSRLCLADLAEISYTKVDLEGLAVPAIQIATDHPTIACMASQYAGWRIAVGDYFGMGSGPARGLGLKPKELYEEIGYKDEADAAVLVMESDKLPTEEIVEYIAKHCSVEPQNVFIAVAPTSSIAGSVQISARVVETGIHKLESIGYDINKIKSGFGVAPIAPIVGDDTKCMGSTNDCIIYCGETYYTVEDGNAEELEDFVKKAPSSTSRDFGKPFYTTFKEAGFDFFKVDAGMFAPAKITINDLKSKKSFTSGRINPGILLESFGIKNV</w:t>
      </w:r>
    </w:p>
    <w:p w14:paraId="1102E6E7" w14:textId="77777777" w:rsidR="004B7C7A" w:rsidRDefault="004B7C7A" w:rsidP="004A175F">
      <w:r>
        <w:t>&gt;sp_Q9F1N3</w:t>
      </w:r>
    </w:p>
    <w:p w14:paraId="3760EAA2" w14:textId="77777777" w:rsidR="004B7C7A" w:rsidRDefault="004B7C7A" w:rsidP="004A175F">
      <w:r>
        <w:t>MLVYLAEYLTQFYSGFNVFSYVTFRAILGLMTALVFCLWWGPKMIRRLQTLQIGQVVRSDGPESHFSKSGTPTMGGILILAGIFISVLLWGDLGSRYVWVVLFVLASFGLIGFIDDYRKVVRKDTKGLIARWKYILQSLAAIIIAFYLYASADTVGETQLVVPFFKDIMPQMGAFFIVLAYFTIVGSSNAVNLTDGLDGLAIMPTVMVAAAFALIAYLSGHVQFANYLHIPYLPGAGELVIVCTAIVGAGLGFLWFNTYPAQVFMGDVGSLALGAALGAIAVLVRQEILLVIMGGVFVMETVSVILQVGSYKLRGQRIFRMAPIHHHYELKGWPEPRVIVRFWIISLFLVMLGLATLKLR</w:t>
      </w:r>
    </w:p>
    <w:p w14:paraId="1C1623F8" w14:textId="77777777" w:rsidR="004B7C7A" w:rsidRDefault="004B7C7A" w:rsidP="004A175F">
      <w:r>
        <w:t>&gt;sp_Q480P4</w:t>
      </w:r>
    </w:p>
    <w:p w14:paraId="186E8FC7" w14:textId="77777777" w:rsidR="004B7C7A" w:rsidRDefault="004B7C7A" w:rsidP="004A175F">
      <w:r>
        <w:t>MGQILYQLDDNSLTFPLIECALTEPNGLLALGGDLSPERLIAAYSQGIFPWYSDNDPLMWWSPNPRAIIDIDQLRINRTLRKAINKSPYQITLNQDFSQVTQLCANAPFRTDGTWILPEMEAAYLTLHQQGYAHSIEVWYTDEHDNKALVGGLYGVAVNGFFSGESMFYKQSNASKFALIALGQLLKSVDINFIDCQLLNPFLEDMGAKETSRDIFIHKQQHALTKTMPDDFWQPRTLTVI</w:t>
      </w:r>
    </w:p>
    <w:p w14:paraId="648E7EFC" w14:textId="77777777" w:rsidR="004B7C7A" w:rsidRDefault="004B7C7A" w:rsidP="004A175F">
      <w:r>
        <w:lastRenderedPageBreak/>
        <w:t>&gt;sp_Q47U38</w:t>
      </w:r>
    </w:p>
    <w:p w14:paraId="49AA8481" w14:textId="77777777" w:rsidR="004B7C7A" w:rsidRDefault="004B7C7A" w:rsidP="004A175F">
      <w:r>
        <w:t>MWYQESYDVIVVGGGHAGTEASLAAARMGCKTLLLTHNIDTLGQMSCNPAIGGIGKGHLVKEIDALGGLMATAIDHSAIQFRTLNSSKGPAVRATRAQADRILYRNYVRNTLENQENLTIFQQPCDDLILENDRVVGVSTQMGLKFKGKSVVLTVGTFLSGLIHIGLNNYQGGRAGDPASVNLAAKMRDMPFRMDRLKTGTPPRLDARSLDFSVMEEQAGDTPSPVFSFMGSQADHPEQISCFITHTNEQTHQHIRDGLDRSPMYTGVIEGVGPRYCPSIEDKITRFADKSSHQIFVEPEGLTTHEVYPNGISTSLPFDVQMNLVRSIKGFENAFITRPGYAIEYDYFDPRDLKQSLESKFVQNLYFAGQINGTTGYEEAGAQGLIAGANAANRVKERDEFTLGRDQAYMGVLIDDLATLGTKEPYRMFTSRAEYRLLLREDNADIRLTEQGRKIGLVGDTRWQRFNEKMENVELERQRLRSTWVQKDHTKIDQINALLKTPMSKEASLEDLIRRPEVNYTDLMKIEGLGPAIEDSQASEQIEIQTKYAGYIDRQLDEIAKKKRNEDTKIPRDFDYQQISGLSNEVVAKLKDACPETIGKASRISGITPAAISLLLVYLKKHGLLRKLA</w:t>
      </w:r>
    </w:p>
    <w:p w14:paraId="2DAA257A" w14:textId="77777777" w:rsidR="004B7C7A" w:rsidRDefault="004B7C7A" w:rsidP="004A175F">
      <w:r>
        <w:t>&gt;sp_Q12W69</w:t>
      </w:r>
    </w:p>
    <w:p w14:paraId="736C8046" w14:textId="77777777" w:rsidR="004B7C7A" w:rsidRDefault="004B7C7A" w:rsidP="004A175F">
      <w:r>
        <w:t>MDLKTKYYLKSKFQEYYRTAKIHLPAKLPEREWGVLSFDDMPETVMRRHKSFGSAGEVEDYLTGMAPAHVYYSVAYYTYPNAPTMKEKQWLAADLIFDLDADHIPGAPNSYSDMLDHVKKETLKLYDLLTDDFGFKEEDIGAVFSGGRGYHFHISDPRVLSLESAERREIVDYISGRGLNLDKIFVKKGVSGDAGSEKATMNVFPSEDDGGWGGRINHHMIAYLRELAAKEDAEKLFTGFDRIGKKTAKRIVEILRDETQVDLLKKGNMEALSRVNKDIIQTLAERSVTELSASVDEPVTGDIKRLIRLPGSLHGKSGMCVTSLSISQLEDFDPLNDAIVFSDKPVKLKVIRTFAVQMKGKDLHVEEGVQELPEYAAIYLMCRGAAEYGP</w:t>
      </w:r>
    </w:p>
    <w:p w14:paraId="2481FE29" w14:textId="77777777" w:rsidR="004B7C7A" w:rsidRDefault="004B7C7A" w:rsidP="004A175F">
      <w:r>
        <w:t>&gt;sp_Q487A3</w:t>
      </w:r>
    </w:p>
    <w:p w14:paraId="2A0020C5" w14:textId="77777777" w:rsidR="004B7C7A" w:rsidRDefault="004B7C7A" w:rsidP="004A175F">
      <w:r>
        <w:t>MRVSDFSFDLPEALIARYPKAERTASRLMTLNGNSGAITDGVFTDIVAQLNSGDLLVFNNTRVIPARMFGQKASGGKIEVLVERVIDQNTALAHIRASKSPKVGNELFLGNEDSDVKVKATMVARHGALFELKFNSDESVLTILDKIGHMPLPPYIDRPDEDSDKERYQTVYNEKPGAVAAPTAGLHFDEALLERIKAKGVELAFVTLHVGAGTFQPVKVDEIADHIMHAEYVEVSDEVVAQIAKTKAAGGRVVAVGTTSVRSLESAAKAALDKNKPLSAFYGDTDIFITPGCQFQIIDALVTNFHLSESTLLMLVSAFSGYDHIMSAYQHAISQEYRFFSYGDAMFLTKQELIKQDTP</w:t>
      </w:r>
    </w:p>
    <w:p w14:paraId="61F5F00B" w14:textId="77777777" w:rsidR="004B7C7A" w:rsidRDefault="004B7C7A" w:rsidP="004A175F">
      <w:r>
        <w:t>&gt;sp_Q47VJ9</w:t>
      </w:r>
    </w:p>
    <w:p w14:paraId="3306C4F7" w14:textId="77777777" w:rsidR="004B7C7A" w:rsidRDefault="004B7C7A" w:rsidP="004A175F">
      <w:r>
        <w:t>MTQRIAITPGEPAGVGPDLIITIAQQDWPVEMVVIASKALLQERSKALSLPLTIIDYDQHAPAKSQKSGSLTVLDVELTEPCVPGTLNSANGSYVVETLRIASEKNISGEFDAIVTGPVHKGLINKAGIAFSGHTEYFATQANCSDVVMMLATKGLRVALVTTHIPLAYVSKAITYERLQKVTRILHKDLQEKFGIKSPKIYACGINPHAGEDGHLGREEIEIMEPAFAELRADGIDIIGPLPADTIFQEKYLAEADAILAMYHDQGLPVLKYKGFGSSVNITLGLPFIRTSVDHGTALELAGKGTADSGSFIEAMNNAINLASNK</w:t>
      </w:r>
    </w:p>
    <w:p w14:paraId="25BF11F2" w14:textId="77777777" w:rsidR="004B7C7A" w:rsidRDefault="004B7C7A" w:rsidP="004A175F">
      <w:r>
        <w:t>&gt;sp_Q47XK1</w:t>
      </w:r>
    </w:p>
    <w:p w14:paraId="2E203F11" w14:textId="77777777" w:rsidR="004B7C7A" w:rsidRDefault="004B7C7A" w:rsidP="004A175F">
      <w:r>
        <w:t>MKIYFDENMPFAKEFFSELCHLNNGIDGEEQGELVPFSGRTLTAAQVADADVLLVRSITQVNEQLLHLNDKISFVGSATIGTDHIDLSYLAKRNITFQSAPGCNAISVAEYVLSALVVLAERYLLTLSSLTVGIVGGGNTGTRLSEKLTALGIQHKICDPLLAEKQKQDKSHPPTDQRHYVPLVDVLACDVISLHVPKVVGGEHPTNKLINAENLALLREDQILISACRGDVIDNHALLALKTAGHGVKIVLDVWQGEPDVLEALIP</w:t>
      </w:r>
      <w:r>
        <w:lastRenderedPageBreak/>
        <w:t>YTEIATAHIAGYSLEGKARGSEMLYQALCQQLAITPKYQLANFLPSASIPAIEINQDFNQILLNQLVKMVYDVRRDDAIFRQQLFVQGFDSLRKNYPVRREFSAVTVNLSSTTYSDVPHRLGFNKN</w:t>
      </w:r>
    </w:p>
    <w:p w14:paraId="262033F6" w14:textId="77777777" w:rsidR="004B7C7A" w:rsidRDefault="004B7C7A" w:rsidP="004A175F">
      <w:r>
        <w:t>&gt;sp_Q48AC6</w:t>
      </w:r>
    </w:p>
    <w:p w14:paraId="3C763477" w14:textId="77777777" w:rsidR="004B7C7A" w:rsidRDefault="004B7C7A" w:rsidP="004A175F">
      <w:r>
        <w:t>MITISENAQQHFIKLLSQQAEGTHIRVFVVNPGTAKAECGVSYCPPDAVEADDIQLPFEGFSAMVDADSKGFLEDAEIDFTTDQMGSQLTLKAPNAKLRKVADDAPLFERVHYFLQAEVNPQLAGHGGECTLVEITDDGYAVLQFGGGCNGCAQIDVTVKDGIEKQLIELMAGEIKGVKDATEHERGDHSYY</w:t>
      </w:r>
    </w:p>
    <w:p w14:paraId="1DC799BE" w14:textId="77777777" w:rsidR="004B7C7A" w:rsidRDefault="004B7C7A" w:rsidP="004A175F">
      <w:r>
        <w:t>&gt;sp_Q47XN8</w:t>
      </w:r>
    </w:p>
    <w:p w14:paraId="0D61BFB4" w14:textId="77777777" w:rsidR="004B7C7A" w:rsidRDefault="004B7C7A" w:rsidP="004A175F">
      <w:r>
        <w:t>MTVQSNNKLASQVCEACHVDAPKVSDEELKELIGLIPDWVPQVRDNVMMLEREYKFKNYKLAWAFANKVSELAESEFHHPSILLEWGKVTVTWWTHSIGGLHKNDFICAAKTDQLGD</w:t>
      </w:r>
    </w:p>
    <w:p w14:paraId="7A042046" w14:textId="77777777" w:rsidR="004B7C7A" w:rsidRDefault="004B7C7A" w:rsidP="004A175F">
      <w:r>
        <w:t>&gt;sp_Q47VG7</w:t>
      </w:r>
    </w:p>
    <w:p w14:paraId="0B570D00" w14:textId="77777777" w:rsidR="004B7C7A" w:rsidRDefault="004B7C7A" w:rsidP="004A175F">
      <w:r>
        <w:t>MIFMTNEIVNSTSTSQKLILASQSPRRRELLAQLGYQFSVQASDIDETVEKAETAYDYVLRLAKQKAQHVLDLLPEAERVYSYVLGSDTSVVFNGEILGKPDNEENCIDTLSLLSGNQHQVLTAIALVSHAGVKGQVITTEVTFKTLTKAEISAYWLTGEPQDKAGSYGIQGIAGQFVKTINGSYSAVVGLPLYETAQLLANAGFVGSIHTK</w:t>
      </w:r>
    </w:p>
    <w:p w14:paraId="259A7E50" w14:textId="77777777" w:rsidR="004B7C7A" w:rsidRDefault="004B7C7A" w:rsidP="004A175F">
      <w:r>
        <w:t>&gt;sp_Q12WN0</w:t>
      </w:r>
    </w:p>
    <w:p w14:paraId="32EC7737" w14:textId="77777777" w:rsidR="004B7C7A" w:rsidRDefault="004B7C7A" w:rsidP="004A175F">
      <w:r>
        <w:t>MKPVNAKIVEIVEESPTIRTFRFDISFDDALPGQFVMVWVRGVDEVPMGSSYLNGITVQNVGDATSKLFDMKVGDSVGLRGPFGKGFTLPKKDEHILIIAGGVGAAPLGPLADYAAECGAKVTTILGSRECYELVFEDRFSSAGELHITTDDGSAGTCGFVTTVLADMDVSVYDRICVCGPEIMMANVMKALQEKDALDRSEFSMHRYFKCAIGVCGACCMDPDGLRVCKDGPVLNGSLLIDSELGDHKRNSSSQRVRV</w:t>
      </w:r>
    </w:p>
    <w:p w14:paraId="34A63CA4" w14:textId="77777777" w:rsidR="004B7C7A" w:rsidRDefault="004B7C7A" w:rsidP="004A175F">
      <w:r>
        <w:t>&gt;sp_Q48AN2</w:t>
      </w:r>
    </w:p>
    <w:p w14:paraId="68713A3D" w14:textId="77777777" w:rsidR="004B7C7A" w:rsidRDefault="004B7C7A" w:rsidP="004A175F">
      <w:r>
        <w:t>MKDYQREFIEFAIEKQVLRFGEFTLKSGRVSPYFFNAGMFKTGGDLARLGRFYAATLMDAKIDFDLVFGPAYKGIPIATTTTVALYDHHNVDVPYCFNRKEAKTHGEGGSLVGAELEGKIMLVDDVITAGTAIRESMEIIKAHGAQLSGVLIALDRQEKGQGQLSAIQEVERDFGTQVAAIVTLGDVVTYLEEKLEGKVANQPELAENLASIKKYRLNYGI</w:t>
      </w:r>
    </w:p>
    <w:p w14:paraId="5AD42E1E" w14:textId="77777777" w:rsidR="004B7C7A" w:rsidRDefault="004B7C7A" w:rsidP="004A175F">
      <w:r>
        <w:t>&gt;sp_Q12ZJ3</w:t>
      </w:r>
    </w:p>
    <w:p w14:paraId="18FA2DB0" w14:textId="77777777" w:rsidR="004B7C7A" w:rsidRDefault="004B7C7A" w:rsidP="004A175F">
      <w:r>
        <w:t>MSHNTKGQKIRLAKAHNQNQRVPTWVIIKTNRKVVSHPKRRHWRRNSLDVK</w:t>
      </w:r>
    </w:p>
    <w:p w14:paraId="50B764EB" w14:textId="77777777" w:rsidR="004B7C7A" w:rsidRDefault="004B7C7A" w:rsidP="004A175F">
      <w:r>
        <w:t>&gt;sp_Q47XA7</w:t>
      </w:r>
    </w:p>
    <w:p w14:paraId="26A77D1D" w14:textId="77777777" w:rsidR="004B7C7A" w:rsidRDefault="004B7C7A" w:rsidP="004A175F">
      <w:r>
        <w:t>MSETNQVQNHAFASDNAKILQLMIHSLYSNKEIFLRELVSNAADAADKLRFKALSDNTLYENDGDLRVRVSCDKENNTLTISDNGIGMNVDEVIEHLGTIAKSGTAEFFSQLSGDQASDSQLIGQFGVGFYSAFIVADKVTVRTRKAGDSATDGVEWISAGEGEFTTAKIEKTNRGTDIILHLKEDESEYADDWRLKSIVTKYSDHISVSVEMLTAEVPAVEAVAEVTDEKDNVTRPAADAVDAIPALWEPVNKATALWTREKADITDEEYKEFYKHVSHDFGDPLLWEHNRVEGKTEYTSLLYVPTKAPFDMYNREKQHGLKLFVQRVFIMDDAEQFMPTYLRFVKGLLDSNDLPLNVSREILQDNKVTQAIRKGCTKRVLKMLEKLGNKDADKYQGFWDEFGQVLKEGPAEDHANKEQVAGLLRFASTHEDSTTQNVSLASYIERMKEGQDKIYFVVADSFEAAKNSPHLEVFRKKGIEVLLMSDRIDEWLVSHLTEFDGKQLQSVTRGGLDLGDMDDAETKEAQEKLEKEYDSVVKRIKASLDGKVKEVKLSQRLTDSPACIVADDDDMSSQMAKLMASVGQEVPDTLPIFEINGEHALVKHVADEQDDDMFNQWVEVLFEQA</w:t>
      </w:r>
      <w:r>
        <w:lastRenderedPageBreak/>
        <w:t>MLAERGSLKDPASFVSRLNKLMLSLTK</w:t>
      </w:r>
    </w:p>
    <w:p w14:paraId="0277910A" w14:textId="77777777" w:rsidR="004B7C7A" w:rsidRDefault="004B7C7A" w:rsidP="004A175F">
      <w:r>
        <w:t>&gt;sp_Q47WG3</w:t>
      </w:r>
    </w:p>
    <w:p w14:paraId="4003D565" w14:textId="77777777" w:rsidR="004B7C7A" w:rsidRDefault="004B7C7A" w:rsidP="004A175F">
      <w:r>
        <w:t>MSNIAILAGDGIGPEVMVEAKKVLNTVASKFDFEITTQDYDIGGAAIDNHGNALPDSTMAGCIESDAILFGSVGGPKWANLPPTEQPERCALLGLRSHFDLFCNMRPATLQPALSSLSTLRSDISEQGFDVLVIRELTGDIYFGEPKGRRGEGEEETGFDSMFYSRREVKRISHLAFQAAQKRNNKVTSVDKANVLATSQLWRQVVEEVAVEYPDVELEHLYVDNAAMQLVRDPNQFDVMLCPNLFGDILSDICAMITGSMGLLPSASLNSDGFGMYEPAGGSAPDIAGLGVANPIAQILSAALMLRYSLNQGAAAKAIEDAVSNALDNGVLTADLLPANERKNAKSTSEVGDYICKQIESA</w:t>
      </w:r>
    </w:p>
    <w:p w14:paraId="6E1E5656" w14:textId="77777777" w:rsidR="004B7C7A" w:rsidRDefault="004B7C7A" w:rsidP="004A175F">
      <w:r>
        <w:t>&gt;sp_Q48AS5</w:t>
      </w:r>
    </w:p>
    <w:p w14:paraId="1CE31F80" w14:textId="77777777" w:rsidR="004B7C7A" w:rsidRDefault="004B7C7A" w:rsidP="004A175F">
      <w:r>
        <w:t>MSVARLTTYNFRNLSSVAIDLHPKLNFFIGNNGSGKSSLLEALFFLGHGKSFRTSKVEHLACYETDNFVVSIKDVNDLQLGLSKNLQTGVTLIKINGERHARLSELAKNIAVQIVTPESFKLFFGGPKERRRFIELGMFHVKHDSSKQWREFNRVLKQRNACIRHNLDKATFDYWTGLFCQLSEQVAEVRSQYITNLISELPYWLEILLPNIADKVTVQYLQGWPQKKNLMDSLNDSHEREQAFGYSIYGAHKFDVKFLIAKQALESQLSRGQQKLFLLALTFAQAKLIARVNRVKPILLIDDIGAELDINSRESLSQALSILDCQVIITAIEEGVLQPFIDDVSVADKESSKKTKYHMFHVKHGGILPVNNSVKIE</w:t>
      </w:r>
    </w:p>
    <w:p w14:paraId="503C2786" w14:textId="77777777" w:rsidR="004B7C7A" w:rsidRDefault="004B7C7A" w:rsidP="004A175F">
      <w:r>
        <w:t>&gt;sp_Q47Y87</w:t>
      </w:r>
    </w:p>
    <w:p w14:paraId="2EC51819" w14:textId="77777777" w:rsidR="004B7C7A" w:rsidRDefault="004B7C7A" w:rsidP="004A175F">
      <w:r>
        <w:t>MTIKLIAGLGNPGPEYSKTRHNAGVWFVEELARSHNISLRPEKKYSGLYGKGLIAGNLVHLLIPTTFMNRSGQAVAPLANFYKISVDEILVAHDELDMLPGVCKIKKGGGHGGHNGLRDIIDRMANNKDFYRLRIGIDHPGHRDKVTGHVLGKAPSAEQAKIEQAIDEASRCLDIWLKDDLKKAQNRLHSFKAE</w:t>
      </w:r>
    </w:p>
    <w:p w14:paraId="5A3A3772" w14:textId="77777777" w:rsidR="004B7C7A" w:rsidRDefault="004B7C7A" w:rsidP="004A175F">
      <w:r>
        <w:t>&gt;sp_P96174</w:t>
      </w:r>
    </w:p>
    <w:p w14:paraId="066DEB61" w14:textId="77777777" w:rsidR="004B7C7A" w:rsidRDefault="004B7C7A" w:rsidP="004A175F">
      <w:r>
        <w:t>MANPLFRKHIVSINDISRNELELIVKTAAKLKKQPQPELLKNKVIASCFFEASTRTRLSFETAIQRLGGTVIGFDNASNTSLAKKGETLADSISVISSYVDAFVMRHPQEGAARLASEFSNVPVINGGDGSNQHPTQTLLDLFSIYETQGCLDNLNIALVGDLKYGRTVHSLAQALAKFSGCKFYFIAPDALAMPEYICDELDEHNVSYACYNSIEEVVPEIDVLYMTRVQKERFDETEYQHMKAGFILSASSLKHAKDNLKVLHPLPRVDEIAVDVDKTPYAYYFQQAENGVYAREALLALVLNATIEG</w:t>
      </w:r>
    </w:p>
    <w:p w14:paraId="41EBAF58" w14:textId="77777777" w:rsidR="004B7C7A" w:rsidRDefault="004B7C7A" w:rsidP="004A175F">
      <w:r>
        <w:t>&gt;sp_Q485R8</w:t>
      </w:r>
    </w:p>
    <w:p w14:paraId="09B2AB46" w14:textId="77777777" w:rsidR="004B7C7A" w:rsidRDefault="004B7C7A" w:rsidP="004A175F">
      <w:r>
        <w:t>MKIISAEQVHQNLNFEELIPLLKQSFSRPFSMPQRQVYSLAPEQSENHDAFALLPSWNEEVIGNKAFTYFPDNAKKHDLPGLFSKIMLFKRQTGEPLALVDGTSVTYWRTAAISALASQLLSRKNSQHLMLFGTGNLASYLVKAHLTVRDIKQVTLWGRNAKKVSKLIADFSILYPAVTFKTSVDVNAEVASADIICCATGAKTPLFDGNSVSAGCHIDCLGNHMTDARECDTTTILRARVFVDSLTNTLNEAGELLIPMAEDAFNKDEIVGELADMCKTPSMLRQSSDEITLFKSVGTAISDLVAAHSVVEKLAD</w:t>
      </w:r>
    </w:p>
    <w:p w14:paraId="266149EA" w14:textId="77777777" w:rsidR="004B7C7A" w:rsidRDefault="004B7C7A" w:rsidP="004A175F">
      <w:r>
        <w:t>&gt;sp_Q12WI3</w:t>
      </w:r>
    </w:p>
    <w:p w14:paraId="7D5D534C" w14:textId="77777777" w:rsidR="004B7C7A" w:rsidRDefault="004B7C7A" w:rsidP="004A175F">
      <w:r>
        <w:t>MRSILLLSSGLDSVAALAIALDNSDVFMALTFDYGQRSVKKEIEYSRMVCEHYGIEHRIITLSWLSSITNTSLVNKDLDVPELSINDLIDGPDNITEDSAKSVWVPNRNGVFINIAASFAESHGCEYVIAGFNGEEAKTFPDNSKEFVNAVDECFSYSTANGVKVLAPLIDMDKVSIVRKAMELGAPLEYSWSCYHGAEEPCGVCESCMRRKRAFLASGFEDPHIKKRADFKR</w:t>
      </w:r>
    </w:p>
    <w:p w14:paraId="00517AC8" w14:textId="77777777" w:rsidR="004B7C7A" w:rsidRDefault="004B7C7A" w:rsidP="004A175F">
      <w:r>
        <w:t>&gt;sp_Q47YB3</w:t>
      </w:r>
    </w:p>
    <w:p w14:paraId="50DFFAFC" w14:textId="77777777" w:rsidR="004B7C7A" w:rsidRDefault="004B7C7A" w:rsidP="004A175F">
      <w:r>
        <w:lastRenderedPageBreak/>
        <w:t>MANYQNATELSKLTLGKSTQYCSEYTADLLQGVPRSLNRDDLALNQSNLPFVGEDVWYGYELSWLNGKGKPVVAVAEFRFACTSDNIVESKSFKLYLNSFNQTRFSSIKDVEKVLTKDLSKIAGSEASVNLFGVDHCPALDIAKKSDKCICIDGEDISIDNYQYDPQLLATAQDERSGSQIEEYLVSHLLKSNCLITNQPDWASIYIHYRGKAIDHSSLLKYLISFRQHNEFHEQCVERIYCDLQQFCQLDELTIFARYTRRGGLDINPFRSSHIEQAPFARTLRQ</w:t>
      </w:r>
    </w:p>
    <w:p w14:paraId="3BAC7575" w14:textId="77777777" w:rsidR="004B7C7A" w:rsidRDefault="004B7C7A" w:rsidP="004A175F">
      <w:r>
        <w:t>&gt;sp_Q47YI6</w:t>
      </w:r>
    </w:p>
    <w:p w14:paraId="6222DE8C" w14:textId="77777777" w:rsidR="004B7C7A" w:rsidRDefault="004B7C7A" w:rsidP="004A175F">
      <w:r>
        <w:t>MKVKVAILGCSGRMGRNLIQAAHEHASIELVGGSVRTSSSFVDFDLGELAGIGAIGIKTSTTLAQLATADVFIDFTSIETTLENLTWCNENKKALVIGTTGFSDEQVQVIEQAGKTMSVILAPNTSVGVNLMFKLLQVTAKAIGDYTDIEIFEAHHRFKKDAPSGTAVKMGQVIADTLGRDLNKVAVYGREGITGERDRETIGFATVRAGDIVGEHTAFFADLGERLEITHKASSRMTFALGAMRAAFWLKDADAGFYDMQDVLGLKD</w:t>
      </w:r>
    </w:p>
    <w:p w14:paraId="6EC080EA" w14:textId="77777777" w:rsidR="004B7C7A" w:rsidRDefault="004B7C7A" w:rsidP="004A175F">
      <w:r>
        <w:t>&gt;sp_Q47WJ3</w:t>
      </w:r>
    </w:p>
    <w:p w14:paraId="6A1E8BF7" w14:textId="77777777" w:rsidR="004B7C7A" w:rsidRDefault="004B7C7A" w:rsidP="004A175F">
      <w:r>
        <w:t>MTITEPYSPNNQPITFAQITDSHLFSSVDGLHHGHNVLANLKKVLLSICDNPSIKYIIFTGDLTQDHTEQSYQNFVDCVLECHITVPIYYLAGNHDEPKLLDKYFSASPFQADKEINLSHWQVQLVDSKSATPAGYVGEQALVKLKDAIQKNKNQLLMMHHHPIDVGYFIDKHGLQNKDAFWQVINSYDNIKAIACGHVHGDMTLTNAITSPINEPVVLYTCPATSIQFDPTVDGVAALSKGPGYRLFSLYADGQLNTEVVML</w:t>
      </w:r>
    </w:p>
    <w:p w14:paraId="30EC5F6B" w14:textId="77777777" w:rsidR="004B7C7A" w:rsidRDefault="004B7C7A" w:rsidP="004A175F">
      <w:r>
        <w:t>&gt;sp_Q12UK3</w:t>
      </w:r>
    </w:p>
    <w:p w14:paraId="771559CB" w14:textId="77777777" w:rsidR="004B7C7A" w:rsidRDefault="004B7C7A" w:rsidP="004A175F">
      <w:r>
        <w:t>MMLIGEALIGEAPELAHVDLMIGDKEGPVGQAFATGMTQLSAGHTPVLSVIRPNLPTKPSTLIVPKVTVKGMDQASQIFGPAQAAVSKAVADAVEEGLIPKEKAEDLVIIASVFIHPQAVDYNRIYRYNYGATKLALKRALDGFPDIDTVLHEKDRAAHAVMGFKISKLWDAPYLQVALDNPNLPVILNIIKQLPKSDHLILEAGTPLIKRYGVDVISKIREVRPDAFIVADLKTLDTGNLEARMVADATADAIVVSALAPIATLNKVIEEAHKTGIYAVMDTLNTPDPVAVLEQLDVLPDVVELHRAIDIEGTAHAWGSIEGIKALAVKRSSKVLVAVAGGVRVDTISDALGAGADILVVGRAITNSKDVRQAADRFIEGLNKPEIDQFRIMTDF</w:t>
      </w:r>
    </w:p>
    <w:p w14:paraId="0922BD5B" w14:textId="77777777" w:rsidR="004B7C7A" w:rsidRDefault="004B7C7A" w:rsidP="004A175F">
      <w:r>
        <w:t>&gt;sp_Q486C8</w:t>
      </w:r>
    </w:p>
    <w:p w14:paraId="14C7023C" w14:textId="77777777" w:rsidR="004B7C7A" w:rsidRDefault="004B7C7A" w:rsidP="004A175F">
      <w:r>
        <w:t>MFKSTLPIAAAISVALTSMVLPAKALAANEAKTNQFWWPDQLSLSPLRQHGAESNPYGEQFNYAKEFASLDLAMLKKDIQTTLTDSKSWWPADWGHYGPLMIRMAWHSAGVYRVHDGRGGASGGQQRFAPLNSWPDNVNLDKARRLLWPVKQKYGRKISWADLMVLSGNVALESMGFKTFGFAGGRTDDWEPDLVYWGPETAMLSDKRRDKKGKLKGPLAAVEMGLIYVNPEGPHGKPDPLLAANDIRMSFGRMAMNDEEIVALLAGGHTLGKAHGAKKPNGCVGAEPAAADIEAQGLGWKNKCGTGVGADTISSGLEGAWTVTPTQWSSNYLDNLMNFNWVLTKSPAGAKQWIPDNKAAANLVPDAHIPNKRHAPIMFTTDIALKEDPQFRKIVERFRADPTQFDLAFAKAWFKLTHRDMGPRARYVGAEVPSEVLMWQDPIPAINYQLITDKDIKQLKKQITNSGLTTSELVRTAWAAASSHRVTDMRGGANGARINLEPQNSWAVNNPKELGKVLAKLEGIQARFNKKSAKTKVSLADVIVLGGATAIENAAAKAGNRITVPFSPGRADASQAQTNVKSFNYLKPKADGFRNFYTDDSYSSPAEMLVDKANSLGLNVPEMTVLIGGMRALDANYDASSYGVLTNNPGVLTNDFFVNLLDMKTVWSKDKSNAGIYIGHDRASGTEKWQATPVDLIFGSSSELRAIAEVYASDDADKKFINDFTKAWVKVMQLDRFDLK</w:t>
      </w:r>
    </w:p>
    <w:p w14:paraId="31AD77C9" w14:textId="77777777" w:rsidR="004B7C7A" w:rsidRDefault="004B7C7A" w:rsidP="004A175F">
      <w:r>
        <w:lastRenderedPageBreak/>
        <w:t>&gt;sp_Q47WG2</w:t>
      </w:r>
    </w:p>
    <w:p w14:paraId="66D93881" w14:textId="77777777" w:rsidR="004B7C7A" w:rsidRDefault="004B7C7A" w:rsidP="004A175F">
      <w:r>
        <w:t>MTTSTPQTMYEKLWQTHLVEATKGETPLLYVDRHLIHEVTSPQAFANLRFHNRPVRHPERTIATMDHNISTRSIKIDAAGEGAANQLRALAINCKDFGIELFDMGHKNQGIAHVIGPELGLTLPGTIIVCGDSHTATHGAFGALAFGIGTSEVEHVFATQTLRQNKAKTMKIEVKGHVGAGISAKDIILAIIGKTGSAGATGYVVEYCGEAIEALSMEERMTVCNMSIEFGAKAGLIAPDQTTFDYVEGKEYAPKGEVFEQAVVDWKNLKSDADAQFDAVLTLDAKDIKAQVTWGTNPGQVISVDGTVPSPEDFSDPVEKESCVSALNYMGLTAGTKMTDIHVNKVFIGSCTNSRIEDLRAAAGVVQKYEGQQVVKTIDAIIVPGSYRVKEQAESEGLDKIFTDAGFEWRLPGCSMCLGMNDDVLEEGDRCASTSNRNFEGRQGRGSRTHLVSPEMAAAAAITGHFVDLNA</w:t>
      </w:r>
    </w:p>
    <w:p w14:paraId="36598894" w14:textId="77777777" w:rsidR="004B7C7A" w:rsidRDefault="004B7C7A" w:rsidP="004A175F">
      <w:r>
        <w:t>&gt;sp_Q47XB4</w:t>
      </w:r>
    </w:p>
    <w:p w14:paraId="23D955D5" w14:textId="77777777" w:rsidR="004B7C7A" w:rsidRDefault="004B7C7A" w:rsidP="004A175F">
      <w:r>
        <w:t>MMIPAIDLIGGEVVRLYQGDYAQKTNYQYTVQDRQQAYAESGATVMHFVDLDGAKDSTKRQLKTLKTVVNHPSMIIQVGGGVRCEDDVKQLLALGADRVVIGSLAIKQPELVTQWVKTYGCEKIVLALDIKIDAQGNKTLPTHGWIEDSGVNLEDLLAQYQDAGIKHVLCTDISKDGTLTGTNVDLYSEVCAKYPDIDWQASGGIGSLADIKALIPTGVSGVILGRSLLEGKFTLEEAIACWPKTSANNAESNTSSNTGDK</w:t>
      </w:r>
    </w:p>
    <w:p w14:paraId="63BE8B77" w14:textId="77777777" w:rsidR="004B7C7A" w:rsidRDefault="004B7C7A" w:rsidP="004A175F">
      <w:r>
        <w:t>&gt;sp_Q12WZ6</w:t>
      </w:r>
    </w:p>
    <w:p w14:paraId="1FF95230" w14:textId="77777777" w:rsidR="004B7C7A" w:rsidRDefault="004B7C7A" w:rsidP="004A175F">
      <w:r>
        <w:t>MMIRELDIPRDIIGFYEDSGIKELYPPQAEAIEMGLLEKKNLLAAIPTASGKTLLAELAMIKAIREGGKALYIVPLRALASEKFERFKELAPFGIKVGISTGDLDSRADWLGVNDIIVATSEKTDSLLRNGTSWMDEITTVVVDEIHLLDSKNRGPTLEVTITKLMRLNPDVQVVALSATVGNAREMADWLGAALVLSEWRPTDLHEGVLFGDAINFPGSQKKIDRLEKDDAVNLVLDTIKAEGQCLVFESSRRNCAGFAKTASSKVAKILDNDIMIKLAGIAEEVESTGETDTAIVLANCIRKGVAFHHAGLNSNHRKLVENGFRQNLIKVISSTPTLAAGLNLPARRVIIRSYRRFDSNFGMQPIPVLEYKQMAGRAGRPHLDPYGESVLLAKTYDEFAQLMENYVEADAEDIWSKLGTENALRTHVLSTIVNGFASTRQELFDFFGATFFAYQQDKWMLEEVINDCLEFLIDKAMVSETEDIEDASKLFLRGTRLGSLVSMLYIDPLSGSKIVDGFKDIGKSTGGNMGSLEDDKGDDITVTDMTLLHLVCSTPDMRQLYLRNTDYTIVNEYIVAHSDEFHEIPDKLKETDYEWFMGEVKTAMLLEEWVTEVSAEDITRHFNVGEGDIHALADTSEWLMHAAAKLAELLGVEYSSHAYSLEKRIRYGSGLDLMELVGIRGVGRVRARKLYNAGFVSVAKLKGADISVLSKLVGPKVAYNILSGIGVRVNDKHFNSAPISSNTLDTLLDKNQKTFNDFQ</w:t>
      </w:r>
    </w:p>
    <w:p w14:paraId="3AD2BBE0" w14:textId="77777777" w:rsidR="004B7C7A" w:rsidRDefault="004B7C7A" w:rsidP="004A175F">
      <w:r>
        <w:t>&gt;sp_Q47WP3</w:t>
      </w:r>
    </w:p>
    <w:p w14:paraId="417E624E" w14:textId="77777777" w:rsidR="004B7C7A" w:rsidRDefault="004B7C7A" w:rsidP="004A175F">
      <w:r>
        <w:t>MKNIRNFSIIAHIDHGKSTLSDRLIQHCGGLQAREMEAQVLDSMDIERERGITIKAQSVTLDYKAKDGEIYQLNFIDTPGHVDFSYEVSRSLASCEGALLVVDAGQGVEAQTVANCYTALEMDLEVLPILNKIDLPQADPERVCEEIEHIIGIDATDAVTCSAKTGIGIEDVLETIVKNIPSPAGQIDAPLQALIVDSWFDNYQGVVSLVRVINGEVKKGDKMLVMSTGQVHQIDKVGIFTPKQTDTGVLRAGEVGFIIAGIKEIHGAPVGDTITISKKETANALPGFKKAQPQVYAGIFPISSDDYENFRDALNKLSLNDASLFFEPENSSALGFGFRIGFLGMLHMEIIQERLAREYDLDLITTAPTVNYEIASTNGDVISIDNPADLPAINNIEEIREPIVQANILVPQEYLGNVITLCIEKRGVQKDLIYHGNQVAVTYELPMAEVVMDFFDKLKSTSRGYASLDYHFIRFEAADMVRVDVMINGDRVDALAMITHRANSVARGRLLVDKLKELIHRQMFDIAIQAAIGNNVIARTTVKQLRKNVTAKCYGGDISRKKKLLQKQKDGKKRMKQVGNVEVPQEAF</w:t>
      </w:r>
      <w:r>
        <w:lastRenderedPageBreak/>
        <w:t>LAVLKLDS</w:t>
      </w:r>
    </w:p>
    <w:p w14:paraId="288E33B0" w14:textId="77777777" w:rsidR="004B7C7A" w:rsidRDefault="004B7C7A" w:rsidP="004A175F">
      <w:r>
        <w:t>&gt;sp_Q12WM8</w:t>
      </w:r>
    </w:p>
    <w:p w14:paraId="7261A93F" w14:textId="77777777" w:rsidR="004B7C7A" w:rsidRDefault="004B7C7A" w:rsidP="004A175F">
      <w:r>
        <w:t>MILGTRGSALAIAQADLVTKMLEEKGHELTRNVIKTSGDVFTDRPLHEVAGVGVFVRELDDRMIEGEVDIAVHSMKDLPTVRPPELAIAAVLKRDSPYDVLLTADGSTLDELPDGAIIGTTSMRRRAQLLRYRPDLNVEDLRGNINTRIQKLKAGQYDGILLAEAGLQRMGWDMDVQRLPAEAFCPSANQGTIVVVTRADDEAERACSVLNHERSRMETEVERLLITDVEGGCIVPIGSFAQMNEDGDEIHVLVEVLAVDGTREIRIEDDIPVKNYREHALSIGRMLVEMGGKELVQEAVCEMSGCDDE</w:t>
      </w:r>
    </w:p>
    <w:p w14:paraId="27A6CC93" w14:textId="77777777" w:rsidR="004B7C7A" w:rsidRDefault="004B7C7A" w:rsidP="004A175F">
      <w:r>
        <w:t>&gt;sp_Q487V5</w:t>
      </w:r>
    </w:p>
    <w:p w14:paraId="4502F274" w14:textId="77777777" w:rsidR="004B7C7A" w:rsidRDefault="004B7C7A" w:rsidP="004A175F">
      <w:r>
        <w:t>MTLFKHWQTLYINVNLATMTDGSESYGEISQGALAISAGKIAWLGKESDLPEHFSVTDEDIEVIDCKGQWLTPGLIDCHTHLVYGGNRANEFEMRLQGKSYQEIANAGGGIVSTVTATRRASEQELLASALPRLTALHQQGVTTVEIKSGYGLDTINEIKMLKVAGLLADELPVTIKRTFLGAHALPIEYKDNAEGYLDVVCEEMLPQVVSENLADAVDVFCEGIGFSLAQTKRVFDAAQSHDLPIKVHAEQLSNLGASELAANYNALSSDHIEFLDEAGIKAMKKSGMTAVLLPGAFYFLRETQLPPIELLRKHQVPMAVATDANPGTSPIHNIHLMLNMACTLFRLTPSEALAGITCYGAKALGLSESKGQLAVGYDADIALWNINQPAELCYQFGVNPLSRLIQNGQQVLMNESA</w:t>
      </w:r>
    </w:p>
    <w:p w14:paraId="1D1C17D2" w14:textId="77777777" w:rsidR="004B7C7A" w:rsidRDefault="004B7C7A" w:rsidP="004A175F">
      <w:r>
        <w:t>&gt;sp_Q12UG6</w:t>
      </w:r>
    </w:p>
    <w:p w14:paraId="59CA984C" w14:textId="77777777" w:rsidR="004B7C7A" w:rsidRDefault="004B7C7A" w:rsidP="004A175F">
      <w:r>
        <w:t>MVLKAIVIDIDGTITNPDRSLDLDVAKRFRELNVPVILSTGNPLCYVHAAAKLIGISGIVIAENGGVISTGFDSPSIIADGKEECEKAYELLSQYHDLVKLDDAYRKTEVVLNRDVAVEDLRSTLSENGIDIEIIDTGYAIHIKSTAMNKGTGLLKVAELMGLEPTDYLAIGDSCNDAEMMQVAGFGIAVANADSDAIKAARHITKASFGKGALEAIEYALSNGLL</w:t>
      </w:r>
    </w:p>
    <w:p w14:paraId="4C41809D" w14:textId="77777777" w:rsidR="004B7C7A" w:rsidRDefault="004B7C7A" w:rsidP="004A175F">
      <w:r>
        <w:t>&gt;sp_Q482K5</w:t>
      </w:r>
    </w:p>
    <w:p w14:paraId="07EFDB2F" w14:textId="77777777" w:rsidR="004B7C7A" w:rsidRDefault="004B7C7A" w:rsidP="004A175F">
      <w:r>
        <w:t>MKTLVLGSTSPFRKTILEKLQLPFHCAKPNVDETEQKNESPQALVERLAIEKAKAVSSEYPNALIIGSDQVAVCEEEILGKPHNFDNAVVQLNKFSGKSITFYTGLCVYDSEKDKTIALVEPFIVHFNQLSQKDIANYLNAEQPYNCAGSFKSEGLGICLFSKLEGDDPNTLIGLPLIKLVGLLKQHGIDVLAEQSKLTV</w:t>
      </w:r>
    </w:p>
    <w:p w14:paraId="17B84CE1" w14:textId="77777777" w:rsidR="004B7C7A" w:rsidRDefault="004B7C7A" w:rsidP="004A175F">
      <w:r>
        <w:t>&gt;sp_Q9S0K8</w:t>
      </w:r>
    </w:p>
    <w:p w14:paraId="146A0D10" w14:textId="77777777" w:rsidR="004B7C7A" w:rsidRDefault="004B7C7A" w:rsidP="004A175F">
      <w:r>
        <w:t>MTKLERQVTICNKLGLHARAATKLAILASEFDAEITIVQGEKKASAASVLGLLMLETGMGKTITLLGKGQDADAALDAICALVDAKFDEAS</w:t>
      </w:r>
    </w:p>
    <w:p w14:paraId="4383D091" w14:textId="77777777" w:rsidR="004B7C7A" w:rsidRDefault="004B7C7A" w:rsidP="004A175F">
      <w:r>
        <w:t>&gt;sp_Q47VU0</w:t>
      </w:r>
    </w:p>
    <w:p w14:paraId="32E51588" w14:textId="77777777" w:rsidR="004B7C7A" w:rsidRDefault="004B7C7A" w:rsidP="004A175F">
      <w:r>
        <w:t>MLEQIKNNFTESIQTQIAASELLGPSIEHAGMMMVQCLLGGNKIISCGNGGSAGHAQHFCAQLLNKYETERPSLPAISLNSDISTITSIANDYQYDEVFSKQIRALGHNGDVLLAISTSGNSRNVVKAIESAVSRDIPIIALTGFDGGDISGLLGEGDVEIRVPSARTSRIQEVHLVVLHSLCEIIDTTLFPQGDS</w:t>
      </w:r>
    </w:p>
    <w:p w14:paraId="1977C77E" w14:textId="77777777" w:rsidR="004B7C7A" w:rsidRDefault="004B7C7A" w:rsidP="004A175F">
      <w:r>
        <w:t>&gt;sp_Q481H3</w:t>
      </w:r>
    </w:p>
    <w:p w14:paraId="232CF262" w14:textId="77777777" w:rsidR="004B7C7A" w:rsidRDefault="004B7C7A" w:rsidP="004A175F">
      <w:r>
        <w:t>MADASIEFKGTSFTLSVLHLKTSKLADIRADLVKKVAQAPDFFYLVPVVVNIEQLDCSIDYQAVKTLIEEFNFTFVGFTGSVDKEQRKLIRELGFSFVNTTRVDTSQKAAIAEKAIVAESKVTAAIPECNLYTDKVHRGQIRSGQQIYAKDQNLVVIGSVSAGAEVIADGNIHVYGSLRGRAIAGAKGHHKAQIYCQNLEAELVSINGNYWLSESMEQHWGSPVYIHLTDSELTSSKLI</w:t>
      </w:r>
    </w:p>
    <w:p w14:paraId="0E5B69A1" w14:textId="77777777" w:rsidR="004B7C7A" w:rsidRDefault="004B7C7A" w:rsidP="004A175F">
      <w:r>
        <w:t>&gt;sp_Q486L6</w:t>
      </w:r>
    </w:p>
    <w:p w14:paraId="63EFF8AA" w14:textId="77777777" w:rsidR="004B7C7A" w:rsidRDefault="004B7C7A" w:rsidP="004A175F">
      <w:r>
        <w:t>MSRHFFTSESVSEGHPDKIADQISDAVLDAIIAKDKHARVACETMVKTGVAIIS</w:t>
      </w:r>
      <w:r>
        <w:lastRenderedPageBreak/>
        <w:t>GEVSTNAWVDLEKLTRNVISDIGYTSSDVGFDGATCGIMNLIGQQSPEIAQGVDRSNPEEQGAGDQGLMFGYATNETPTLMPAPLYYSHRLVERQAEARKSGVLPWLRPDAKSQVTFIYEDNKPVAIDTVVLSTQHNPDIKQEDLVSAVMENIINHVLPAELLTEDTKYHINPTGRFVIGGPVGDCGLTGRKIIVDTYGGMARHGGGAFSGKDPSKVDRSAAYAGRYVAKNIVAAGLADRCEIQISYAIGVAEPTSISIDTFGTGSISEERLVEIVREHFDLRPYGITKMLDLLHPMYQQTAAYGHFGREPFEMTVGDDTFTAFSWEKTDKADDLRKAAGL</w:t>
      </w:r>
    </w:p>
    <w:p w14:paraId="08236DEC" w14:textId="77777777" w:rsidR="004B7C7A" w:rsidRDefault="004B7C7A" w:rsidP="004A175F">
      <w:r>
        <w:t>&gt;sp_Q12TP4</w:t>
      </w:r>
    </w:p>
    <w:p w14:paraId="523CBA3E" w14:textId="77777777" w:rsidR="004B7C7A" w:rsidRDefault="004B7C7A" w:rsidP="004A175F">
      <w:r>
        <w:t>MERATFAAGCFWGVEAAFSKVEGVISTKVGYTGGTLKDPTYKDVSTGSTGHAESIDIIFDESVITYGELLEVLWNTHDPTTKDSQGPDHGSQYRSAIFYHDDAQREAALRSREQLERSGKYDSTIKTEIVKASEFSPAEDYHQKYFQKLQFKR</w:t>
      </w:r>
    </w:p>
    <w:p w14:paraId="7EC1CF9C" w14:textId="77777777" w:rsidR="004B7C7A" w:rsidRDefault="004B7C7A" w:rsidP="004A175F">
      <w:r>
        <w:t>&gt;sp_Q47VD0</w:t>
      </w:r>
    </w:p>
    <w:p w14:paraId="6C4693DF" w14:textId="77777777" w:rsidR="004B7C7A" w:rsidRDefault="004B7C7A" w:rsidP="004A175F">
      <w:r>
        <w:t>MTAPKNSIDLSQYGIDDVNEVVYNPSYELLFSEETKAGLEGFDKGIVTELGAVNVDTGIFTGRSPKDKYIVRDDVTRDTVWWSDQGKNDNKAMTPETWDHLKGLVTTQLSGQRLFVVDTFCGADEATRLKVRFITQVAWQAHFVKNMFIRPTDAELENYEPDFVVMNGAKTVNDKWEEQGLNSENFVAFNLTEKIQLIGGTWYGGEMKKGMFSMMNYYLPLQGIASMHCSANVGEDGDTAIFFGLSGTGKTTLSTDPKRQLIGDDEHGWDDNGVFNFEGGCYAKTINLSKENEPDIYNAIRRDALLENVTVDANGKIDFDDNSKTENTRVSYPIHHIDNIVKPVSRAGHAKKVIFLTADAFGVLPPVAKLTPEQTEYYFLSGFTAKLAGTERGITEPTPTFSSCFGAAFLSLHPTQYAEVLHKRMDDAGAEAYLVNTGWNGTGKRISIKATRAIIDAILDGSIDNAETETVPFFNLEVPKVIAGVEGDILDPRNTYEDPSVWNDKAVDLAKRFVNNFDKFTDTDNGKALVAAGPQL</w:t>
      </w:r>
    </w:p>
    <w:p w14:paraId="6AA3CA1F" w14:textId="77777777" w:rsidR="004B7C7A" w:rsidRDefault="004B7C7A" w:rsidP="004A175F">
      <w:r>
        <w:t>&gt;sp_Q12UX3</w:t>
      </w:r>
    </w:p>
    <w:p w14:paraId="288DE7B2" w14:textId="77777777" w:rsidR="004B7C7A" w:rsidRDefault="004B7C7A" w:rsidP="004A175F">
      <w:r>
        <w:t>MIPKKAFVVKGTGVHKDKLASFELALRDAGIEKFNLVTVSSILPPNCSIVSRKEGLEELAPGQIVYCVMAKNQTNEPERMIAAAIGNAVPVDSNDYGYISEHHSFGEDERTAGIYAEDLAATMLATTLGIEFDADSAWGERERVYKASGHIFDTVHYCRCVKGDENGLWTTVVVSMVFVL</w:t>
      </w:r>
    </w:p>
    <w:p w14:paraId="66FE68BC" w14:textId="77777777" w:rsidR="004B7C7A" w:rsidRDefault="004B7C7A" w:rsidP="004A175F">
      <w:r>
        <w:t>&gt;sp_Q47UY5</w:t>
      </w:r>
    </w:p>
    <w:p w14:paraId="4904E2AB" w14:textId="77777777" w:rsidR="004B7C7A" w:rsidRDefault="004B7C7A" w:rsidP="004A175F">
      <w:r>
        <w:t>MKAGIIGAMEPEVAILKEKLTDAKSTEHAGYTFHQGQLDGSDVVIVQSGIGKVAAALATAILIDRFQVDYVVNTGSAGGFDASLKVGDIVVSSEVRYHDVDLTAFGYEIGQLPANPAAFMPHDDLVAAAKKGIEQLSQTAGENIKAVTGLITTGDTFMTKEEDVAKARANFPTMAAVEMEGAAIAQACLQLKTPFVVIRSLSDIAGKESPHTFEEYLETAAVNSSQLVLNMLGQLKGKVLSAA</w:t>
      </w:r>
    </w:p>
    <w:p w14:paraId="5B7882F3" w14:textId="77777777" w:rsidR="004B7C7A" w:rsidRDefault="004B7C7A" w:rsidP="004A175F">
      <w:r>
        <w:t>&gt;sp_Q12ZJ7</w:t>
      </w:r>
    </w:p>
    <w:p w14:paraId="39449366" w14:textId="77777777" w:rsidR="004B7C7A" w:rsidRDefault="004B7C7A" w:rsidP="004A175F">
      <w:r>
        <w:t>MSETSEQDARNLAAQHRELQQNAESVNQQLGMVQMSIEDCTRAILTLEELKSASGAINTMIPLGAGALIHANIADVDKIVVSVGAGISVEKTPTEAIETLTQRKEELGKVVERLNGTLTQIGQRLASIESAVGNRPPQ</w:t>
      </w:r>
    </w:p>
    <w:p w14:paraId="16D771D8" w14:textId="77777777" w:rsidR="004B7C7A" w:rsidRDefault="004B7C7A" w:rsidP="004A175F">
      <w:r>
        <w:t>&gt;sp_Q47VZ2</w:t>
      </w:r>
    </w:p>
    <w:p w14:paraId="62373160" w14:textId="77777777" w:rsidR="004B7C7A" w:rsidRDefault="004B7C7A" w:rsidP="004A175F">
      <w:r>
        <w:t>MSSKNSLSDKIKITFQYIMPKHAISRLVGKLAAAKMGWLTTKLISMFIKAYGINMNEAKLKKASDFDTFNNFFTRELEEGARIIDNDENTICYPVDGAISQQGDIIDGQLIQAKGFNYSVTSLLGGDEKTAAPFQGGKFSCIYLAPKDYHRIHMPMAATLREMIYVPGELFSVNPLTAQNVPDLFARNERVVAIFDTEMGELAMVLVGATIVASIETTWAGTITPPAGKDIFRWQYPKDGADAITFEKGDEMGRFKLGSTVVSTFAPN</w:t>
      </w:r>
      <w:r>
        <w:lastRenderedPageBreak/>
        <w:t>MISEFATDAGPGTVTRLGEIYAALDKSAS</w:t>
      </w:r>
    </w:p>
    <w:p w14:paraId="7A6E1BC5" w14:textId="77777777" w:rsidR="004B7C7A" w:rsidRDefault="004B7C7A" w:rsidP="004A175F">
      <w:r>
        <w:t>&gt;sp_Q47UW0</w:t>
      </w:r>
    </w:p>
    <w:p w14:paraId="6D2C43FB" w14:textId="77777777" w:rsidR="004B7C7A" w:rsidRDefault="004B7C7A" w:rsidP="004A175F">
      <w:r>
        <w:t>MKDLLKFLKQQNQTEDFDGIRIGLASPDLVRSWSFGEVKKPETINYRTFKPERDGLFCARIFGPVKDYECLCGKYKRLKHRGVICEKCGVEVTLTKVRRDRMGHIELASPVAHIWFLKSLPSRIGLLLDMTLRDIERVLYFESYVVTEPGMTTLEKSQILTEEEYLDALEEHGDEFDALMGAEAVLALLQQIDLDGEVAQMREELPEIGSETKRKKITKRLKLMEAFAASGNKPEWMIMNVLPILPPDLRPLVPLDGGRFATSDLNDLYRRVINRNNRLKRLLDLVAPDIIVRNEKRMLQESVDALLDNGRRGRAITGSNKRPLKSLADMIKGKQGRFRQNLLGKRVDYSGRSVITVGPTLKLHQCGLPKKMALELFKPFIYGKLEARGLATTIKAAKKLVEREGAEVWDVLDEVIREHPVMLNRAPTLHRLGIQAFEPVLIEGKAIHLHPLVCAAYNADFDGDQMAVHVPLTIEAQMEARTLMMSTNNVLAPANGEPIIVPSQDVVLGLYYLTRFRINGLGEGMYFTDEKEVEKAYRTGVAELHARIKVRITEHVKNADGEWEPVTKLRDTTVGRAIMWQVCPKGLPYDLIDKPLGKKPISKLINHAYRNLGLKETVMFADQIMYTGFHYAMIAGCSVGIDDMVIPEAKYTIVEDSEAEVAEIQAQFDQGLVTAGEKYNKVIDIWSSANEKVSKAMMDNLSKEMVMNRDGEMEEQDSFNSIFMMADSGARGSAAQIRQLAGMRGLMAKPDGSIIETPIKANFREGLTVLQYFISTHGARKGLADTALKTANSGYLTRRLVDVAQDLVVTNHDCGTHDGLLMTPLIEGGDVVEPLRERVLGRVVCDDVLIPGTDEVLLPRNTLIDEALCDVIEDNSVDQIKVRSIITCKTDFGICANCYGRDLARGHMINQGEAIGVVAAQSIGEPGTQLTMRTFHIGGAASRATAESSVQVKNTGTLKLQNAKFVTNSEKHLVITSRSSELTIIDEMGREKERYKVPYGSVLSKNDGEAVNSGDTIANWDPHTHPIITEVAGKVQFVDLADGVTMVRQTDELTGLSSIVITDAAQRNATGKEMRPALKLVDAKGKEVMIAGTEIPALYYLPGNAIVNLEDGADVGVGDALARIPQASSKTRDITGGLPRVADLFEARKPKLPAILAEKTGVVAFGKETKGKVRLLITQPSGEVYEEMIPKTRLLNIYEGEPVIKGEVIADGPESPHDILRLRGVAPVANYIVNEVQEVYRLQGVKINDKHIEVIVRQMIRKCEILDAGDSTFLKGEQVEVARVNISNRELEAEGKQPAEYEMQMMGITKASLATESFISAASFQETTRVLTEAAVAGKKDGLRGLKENVIVGRLIPAGTGYSYHQERARRKAAALAPAVESTVSADDAEKALTDALNSDLLSGNH</w:t>
      </w:r>
    </w:p>
    <w:p w14:paraId="5638F848" w14:textId="77777777" w:rsidR="004B7C7A" w:rsidRDefault="004B7C7A" w:rsidP="004A175F">
      <w:r>
        <w:t>&gt;sp_Q12WT0</w:t>
      </w:r>
    </w:p>
    <w:p w14:paraId="6299C4FC" w14:textId="77777777" w:rsidR="004B7C7A" w:rsidRDefault="004B7C7A" w:rsidP="004A175F">
      <w:r>
        <w:t>MPNGKYAAHRLQQVRKDARWKDTGYSRRTLGLDIKSDPLSGAPQGRGIVLEKVGVEAKQPNSAIRKCVRIQLIKNGRQATAFCPGDGAINFIDEHDEVTVERIGGRMGGAMGDIPGVRFKVIAVNNVSLREMVIGRKEKPRR</w:t>
      </w:r>
    </w:p>
    <w:p w14:paraId="4026E7CA" w14:textId="77777777" w:rsidR="004B7C7A" w:rsidRDefault="004B7C7A" w:rsidP="004A175F">
      <w:r>
        <w:t>&gt;sp_Q12ZT7</w:t>
      </w:r>
    </w:p>
    <w:p w14:paraId="2F970DF8" w14:textId="77777777" w:rsidR="004B7C7A" w:rsidRDefault="004B7C7A" w:rsidP="004A175F">
      <w:r>
        <w:t>MTQTVKNFGRGANECKRCGRKQGLVRKYGIYLCRHCFREIAHDMGFEKYS</w:t>
      </w:r>
    </w:p>
    <w:p w14:paraId="50FFB7E9" w14:textId="77777777" w:rsidR="004B7C7A" w:rsidRDefault="004B7C7A" w:rsidP="004A175F">
      <w:r>
        <w:t>&gt;sp_Q47VJ8</w:t>
      </w:r>
    </w:p>
    <w:p w14:paraId="7D3F5728" w14:textId="77777777" w:rsidR="004B7C7A" w:rsidRDefault="004B7C7A" w:rsidP="004A175F">
      <w:r>
        <w:t>MNDKKHLGHQAKKRFGQNFLHNDAVISDIVDAINPEPGENLIEIGPGLGALTEPVIERAGKLSVVELDRDLAHRLRHHPFLAKDLTIYETDALKFDFSELATEEQPLRIFGNLPYNISTPLIFHLLTFKDKVKDMHFMLQKEVVERMAAGPHCKAYGRLSIMTQYQCQVFPVMEIGPEAFKPAPKVDSAIVRLIPHAHIENPVKDINALNTVCLAAFNQRRKTIRNTFKKLITEAQLAELNIDANLRPENLSLDEYKKLADFIVDNPPEAAPVKEKRRMAKNKMTEPANNNLNENSAPEVD</w:t>
      </w:r>
    </w:p>
    <w:p w14:paraId="01FFA0DB" w14:textId="77777777" w:rsidR="004B7C7A" w:rsidRDefault="004B7C7A" w:rsidP="004A175F">
      <w:r>
        <w:t>&gt;sp_Q47UT5</w:t>
      </w:r>
    </w:p>
    <w:p w14:paraId="46CAA6D5" w14:textId="77777777" w:rsidR="004B7C7A" w:rsidRDefault="004B7C7A" w:rsidP="004A175F">
      <w:r>
        <w:t>MSSSEKQLSTPATIQTASTITICALYKFVRLDAYEALREPLSNKMASVDVKGTL</w:t>
      </w:r>
      <w:r>
        <w:lastRenderedPageBreak/>
        <w:t>LLAAEGINGTIAGPQTGIDTVLAFLGEQPGLDNISHKESYSEENPFHRTKVKLKKEIVTMGIEGIDPNQVVGTYVKPKDWNALISDPEVVLVDTRNDYEIEIGTFKNAINPNTETFREFPDYVAKNLDKNKHKKVAMYCTGGIRCEKSTAYLKEQGFEEVYHLEGGILKYLEEVPSTETMWEGECFVFDGRVAVNHELEQGQYDQCFACRFPLTDVEKESEHYVKGVSCHRCHDKVSEQQRSRYAERQRQISLAEERGESHIGGDIQNIIEERRQEKNDKKAKQANK</w:t>
      </w:r>
    </w:p>
    <w:p w14:paraId="676F18D6" w14:textId="77777777" w:rsidR="004B7C7A" w:rsidRDefault="004B7C7A" w:rsidP="004A175F">
      <w:r>
        <w:t>&gt;sp_Q484F1</w:t>
      </w:r>
    </w:p>
    <w:p w14:paraId="2C18CA52" w14:textId="77777777" w:rsidR="004B7C7A" w:rsidRDefault="004B7C7A" w:rsidP="004A175F">
      <w:r>
        <w:t>MSHVSQETAQEISEEREARAIVYNFLSSLFAKEVTSDLVAQLTSAQGQSFLKSLALDPSLSASVNEINTKLVKLNSKESLLELAADFCGLFLVDGRTSVSPYAGQYLSVEQGGEPSEKLSNAAINESGSKSKKNKAQLFGELHQQMTEFLTDNKLQIHSDFPEPGDHIAVILAYIAHLCVTSGSEQQLNFINSYLMTWLSDFTQQVNKHDHGQFYCFVADLTFEWLKVDTEFLLSD</w:t>
      </w:r>
    </w:p>
    <w:p w14:paraId="4E1679F0" w14:textId="77777777" w:rsidR="004B7C7A" w:rsidRDefault="004B7C7A" w:rsidP="004A175F">
      <w:r>
        <w:t>&gt;sp_Q12U93</w:t>
      </w:r>
    </w:p>
    <w:p w14:paraId="4F50D756" w14:textId="77777777" w:rsidR="004B7C7A" w:rsidRDefault="004B7C7A" w:rsidP="004A175F">
      <w:r>
        <w:t>MKLDEVTISRAIIEEFSKVFLDYTDVDVALVGGGPANLVAAKYLAEAGLKTVIYEKKLAVGGGMWAGGMMFPRIVVQEDALHILDEFGISYHEYENGYYVANSIESVGKLISGATSAGAEIFNLVNVEDVMIRENDEICGLVINWTAVEIGKLHVDPLAIRSKVVVDGTGHPAVVCSTVQRKVPGAKLGELGVVGEKPMWADVGEKMLLDTTKEVYPNLYVAGMAANAVAGAPRMGPVFGGMLLSGKQVAELIIERLG</w:t>
      </w:r>
    </w:p>
    <w:p w14:paraId="6B61CE57" w14:textId="77777777" w:rsidR="004B7C7A" w:rsidRDefault="004B7C7A" w:rsidP="004A175F">
      <w:r>
        <w:t>&gt;sp_Q482T9</w:t>
      </w:r>
    </w:p>
    <w:p w14:paraId="2235C01E" w14:textId="77777777" w:rsidR="004B7C7A" w:rsidRDefault="004B7C7A" w:rsidP="004A175F">
      <w:r>
        <w:t>MADITVAELAKEIGTPVDRLVTQLADSGVNKSATDAISQDEKEALLGHLKKQHGDESEAKPNKLTLNRKTKSTLTMGHGSKAKSVNVEVRKKRTYVKRSEVEDEKLAEEAAKAEAEAAILAEADAKAKAEAAAKEAENEKGVAAAKAEVEAERKAEAKIEAAAKAKIAAVEKAKNVEQAPEKVAETEEAKKLRLAQEKETLAKVEAEAAAAAEAAKKLAEENEGRWKEQEAERKAKEKEVVHLTSSVYAQEAEDKSDSADESGRRRKKKKAPDRNARGRNSGRGKGKTLSSPQSLKHGFTKPVETKLQDIRIGETISVAELANKMSKKGAEVVKAMFKLGAMATINQVIDQETAALVAEDMGFEVVLVKENALEEAVLADRNDTGEEITRAPVVTIMGHVDHGKTSLLDHIREAKVADGEAGGITQHIGAYHVETGHGMITFLDTPGHAAFTAMRSRGAKATDIVVIVVAADDGVMPQTIEAIQHAQASEAPIIIAVNKMDKESADPDRVKSELSQHGVLSEEWGGEVQFCHVSAKTGLGIDELLDSILLQSEVLELTAVVDKMANGVVVESKLDKGRGPVATVLVQEGTLKQGDIVLCGLEYGRVRAMRDENGKTIQSAGPSIPVEIIGLSGVPISGDEATVVKDEKKAREVALFRQGKFRDVKLARQQKAKLENMFASMAEGDISEVNVVIKSDVQGSLEAISDSLLKLSTDEVKVKIIGSGVGAITETDATLAAASNAIVVGFNVRADASARKVIESENIDLRYYSVIYALIEEVKQAMSGMLAPEFKQEIIGLAQVRDVFKSPKIGAIAGCMVTEGVIKRSAPIRVLRENVVIYEGELESLRRFKDDVQEVRNGTECGIGVKNYNDVRVGDQIEVFETIEIKRSL</w:t>
      </w:r>
    </w:p>
    <w:p w14:paraId="0317F094" w14:textId="77777777" w:rsidR="004B7C7A" w:rsidRDefault="004B7C7A" w:rsidP="004A175F">
      <w:r>
        <w:t>&gt;sp_Q482G2</w:t>
      </w:r>
    </w:p>
    <w:p w14:paraId="487521A7" w14:textId="77777777" w:rsidR="004B7C7A" w:rsidRDefault="004B7C7A" w:rsidP="004A175F">
      <w:r>
        <w:t>MTKSELIEKLADKLSHLSAKEVEKSIKEILELMAQSLSKGERIEIRGFGSFSLHYRAPRVGRNPKTGESVELSGKYVPHFKPGKELRERVNLSVA</w:t>
      </w:r>
    </w:p>
    <w:p w14:paraId="5098CCE0" w14:textId="77777777" w:rsidR="004B7C7A" w:rsidRDefault="004B7C7A" w:rsidP="004A175F">
      <w:r>
        <w:t>&gt;sp_Q12Z05</w:t>
      </w:r>
    </w:p>
    <w:p w14:paraId="10F8899D" w14:textId="77777777" w:rsidR="004B7C7A" w:rsidRDefault="004B7C7A" w:rsidP="004A175F">
      <w:r>
        <w:t>MIRSILDNDLYKFTMQMAVLELFPNARAEYRFINRGAQSFTNDFVNELRRIINKDISKIALSEDEYIWLKDNCPFFKPSYIEYLKNFRFNPEEVKIVLTEDNELELCIEGPWHSSILWEIVLMSTISELYFTVTDNKGEEISASNANDPENTLMEEYSSFIGDMGKELDAKGCIFSEFGTRRRRGFKLHDKVVEVLHELDSFSGTSNVYFAKKYG</w:t>
      </w:r>
      <w:r>
        <w:lastRenderedPageBreak/>
        <w:t>VRPIGTIGHEWIMGNSALVGLRNANKFAFDNWVKVYKGDLSIALSDTFGSKPFFQNFSIGLAKIYDGVRHDSGDPIKFADEVIEHYKKLGIDPMKKVLVFSDSLHVSDAVKLKEYCSGRINCSFGIGTTLTNNPDFFSYNPPLNMVIKLHKIDGIPVVKLSDSVEKATGDKDALRVANYIFGRKGLDEQF</w:t>
      </w:r>
    </w:p>
    <w:p w14:paraId="29C41684" w14:textId="77777777" w:rsidR="004B7C7A" w:rsidRDefault="004B7C7A" w:rsidP="004A175F">
      <w:r>
        <w:t>&gt;sp_Q484J7</w:t>
      </w:r>
    </w:p>
    <w:p w14:paraId="62A08E8F" w14:textId="77777777" w:rsidR="004B7C7A" w:rsidRDefault="004B7C7A" w:rsidP="004A175F">
      <w:r>
        <w:t>MIAEQHQAVVDSGASKKGAKVGFVSLGCPKNLVDSERILTQLRTEGYDVTNSYDDAELVIVNTCGFIDSAVQESLDTIGEALAANGKVLVTGCLGVKKDEIIELHPNVLGVTGPHAYDEVLAQVHEHVAKPEHNPFIDLVPPQGVKLTPKHYAYLKISEGCNHRCTFCIIPSMRGDLDSRPVGDVLGEAKRLVDSGVKELLVISQDTSAYGVDVKHKTDFWDGMPVKTHMQQLCEELAKQGVWIRLHYVYPYPHVDKIIPLMAEGKILPYLDIPFQHANKRILKLMKRPGSSDRVLERIAKWREICPELVIRSTFIVGFPGETEEEFEELLNFLEEAQLDRVGCFKYSPVEGATANALPDHVSDEVMEDRLQRFMAVQAKISSDKLQVRIGQEYLILVDEVNGLGIVGRSYMDAPEVDGKVYLSDDYDAKPGDQIWVQIIHADEHDVWGVRVED</w:t>
      </w:r>
    </w:p>
    <w:p w14:paraId="4489DE2A" w14:textId="77777777" w:rsidR="004B7C7A" w:rsidRDefault="004B7C7A" w:rsidP="004A175F">
      <w:r>
        <w:t>&gt;sp_Q12YR1</w:t>
      </w:r>
    </w:p>
    <w:p w14:paraId="781CBF68" w14:textId="77777777" w:rsidR="004B7C7A" w:rsidRDefault="004B7C7A" w:rsidP="004A175F">
      <w:r>
        <w:t>MTRVLATGTFDLLHPGHVFFLRQARSFGDELYVLVARDSMIKHKAQPIVPEGQRLKMISAFGVVDKALLGSESDIFEPLKEINPDIIVLGHDQFFDTGELEKNLGERGFKAKVVRIDDAMKCELCSSGRIIKRVLERYGQNEE</w:t>
      </w:r>
    </w:p>
    <w:p w14:paraId="01E7E3EF" w14:textId="77777777" w:rsidR="004B7C7A" w:rsidRDefault="004B7C7A" w:rsidP="004A175F">
      <w:r>
        <w:t>&gt;sp_Q47WT4</w:t>
      </w:r>
    </w:p>
    <w:p w14:paraId="381FF1B6" w14:textId="77777777" w:rsidR="004B7C7A" w:rsidRDefault="004B7C7A" w:rsidP="004A175F">
      <w:r>
        <w:t>MFETNPILSKLKEIRERANLLRGYLDYDVKAERLVEVSRELELPDVWNEPERAQALGKERSSLEEVVNTIVELETGCEDIEGLVELAVEESDQETFDDAEVEADALDKVLEKLEFRRMFSGEQDANNSYLDIQSGSGGTEAQDWAEMLMRMYLRWGEAHGYKTEVIEVTDGDVAGIKGCTIKYTGEYAYGWLRTETGVHRLVRKSPFDSSGRRHTSFASAFIYPEIDDNIEIDINPADLRIDTFRASGAGGQHVNKTDSAIRITHEPTGAVVACQADRSQHKNRATAMKLLKAKLYEMEMQKQNSDKQVLEDGKSDIGWGSQIRSYVLDDSRIKDLRTGVENRNTQAVLDGDLDKFLEASLKSGL</w:t>
      </w:r>
    </w:p>
    <w:p w14:paraId="3C889B33" w14:textId="77777777" w:rsidR="004B7C7A" w:rsidRDefault="004B7C7A" w:rsidP="004A175F">
      <w:r>
        <w:t>&gt;sp_Q47WQ1</w:t>
      </w:r>
    </w:p>
    <w:p w14:paraId="5FB6DA54" w14:textId="77777777" w:rsidR="004B7C7A" w:rsidRDefault="004B7C7A" w:rsidP="004A175F">
      <w:r>
        <w:t>MANYFKAAVKPKTSNQRLTVTVDKLDMNGVGVARWQNKPIFIAGVLPDEIVDVKVIEQKSKYARAKLISIDKQSASRVIPQCQHFGLCGGCDLQMLALEEQLLFKQQKITDLFSRSFSTQNITPEINTAHLPWQAAIKSSPWHYRRKARIGVQFDKNAQATIGFRQKSTNQLAAIKSCPVLVEPLSAIFPLLKKLLAQLTVKSAIGHIEVIQADISDTSSADKIQKDNQVVVVVRQLKPMNDTDIGLWQLYAQRHCWHVIIDDGNKQLPLADIKGGDSFELSYELTDTSKVYFSSNDFIQINHQVNNAMISQALAWLNILATDNVLDLFCGLGNFSLALAKHAKRVVGVEGMQTMVDKATQNSLVNGLDNCQFYQADLNSHWLLEPWVQGQVFDKVLLDPARAGAEQAVSQIAELKIPCVLYVSCDPATLARDSAILVSKGYKLEKISLMDMFSQTKHVETMILFTHTS</w:t>
      </w:r>
    </w:p>
    <w:p w14:paraId="04E2AA73" w14:textId="77777777" w:rsidR="004B7C7A" w:rsidRDefault="004B7C7A" w:rsidP="004A175F">
      <w:r>
        <w:t>&gt;sp_Q9S0L2</w:t>
      </w:r>
    </w:p>
    <w:p w14:paraId="06B1C0C4" w14:textId="77777777" w:rsidR="004B7C7A" w:rsidRDefault="004B7C7A" w:rsidP="004A175F">
      <w:r>
        <w:t>MKASLQLKMGQQLTMTPQLQQAIRLLQLSSLELQQEIQQALDSNPLLELDEEQVDPPVNGEDKTVDTEDFSATAESDGPIDNSAVETSEAITRDSMPEELPMDTTWDEVYTASPNSTSGAMRDDDMPFQGETSEGLYEHLEWQKNLTPFSDNDLAIATAIIEAIDERGYLTQSIEDILEAMGDPEIEQDEIEAVLKRIQHFDPIGIAARDLSECLLIQLAQYADTTPHIDNARILIRDHLDLIAGRDFRLLMRKTKLKEDALRDAIELIQTLNPRPGLAVTPGKDEYVIPDVTVTKKKGRWMVELNPDNMPKISVNQHYASMAKSTKSQADSQFIRGHLQEAKWFIKSLESRNETLLKVSKCIVKFQQGFFEFG</w:t>
      </w:r>
      <w:r>
        <w:lastRenderedPageBreak/>
        <w:t>EEAMKPMVLNDIAEAVEMHESTISRVTTQKYMHTPRGIFELKYFFSSHVATDDGGECSSTAIRAFIKKLVAAENQQKPLSDSKMALLLADQGIKVARRTIAKYREAMLIPPSNQRKSL</w:t>
      </w:r>
    </w:p>
    <w:p w14:paraId="6C3CE183" w14:textId="77777777" w:rsidR="004B7C7A" w:rsidRDefault="004B7C7A" w:rsidP="004A175F">
      <w:r>
        <w:t>&gt;sp_Q12ZB4</w:t>
      </w:r>
    </w:p>
    <w:p w14:paraId="76A45546" w14:textId="77777777" w:rsidR="004B7C7A" w:rsidRDefault="004B7C7A" w:rsidP="004A175F">
      <w:r>
        <w:t>MDYKCTRCKRPVEIDYGYTGIRCPYCGHRILVKERPQSSIKKVKVE</w:t>
      </w:r>
    </w:p>
    <w:p w14:paraId="196853D8" w14:textId="77777777" w:rsidR="004B7C7A" w:rsidRDefault="004B7C7A" w:rsidP="004A175F">
      <w:r>
        <w:t>&gt;sp_Q12ZG3</w:t>
      </w:r>
    </w:p>
    <w:p w14:paraId="52655138" w14:textId="77777777" w:rsidR="004B7C7A" w:rsidRDefault="004B7C7A" w:rsidP="004A175F">
      <w:r>
        <w:t>MGNIRQTHIKNIAFRLVENYGDVFTTDFDKNKLLVSQYTTIEGKVIRNRVAGYVTRKIRYPKLI</w:t>
      </w:r>
    </w:p>
    <w:p w14:paraId="13E9C3B0" w14:textId="77777777" w:rsidR="004B7C7A" w:rsidRDefault="004B7C7A" w:rsidP="004A175F">
      <w:r>
        <w:t>&gt;sp_Q486U3</w:t>
      </w:r>
    </w:p>
    <w:p w14:paraId="0A04F176" w14:textId="77777777" w:rsidR="004B7C7A" w:rsidRDefault="004B7C7A" w:rsidP="004A175F">
      <w:r>
        <w:t>MANSKQAKKRAGQSEKRRQHNASRRSMMRTLVKKVLAAIEAGDKEVATKELAAATPTLDRYASKGLIHKNKAARSKSRLNAAIKAL</w:t>
      </w:r>
    </w:p>
    <w:p w14:paraId="7AAFEA05" w14:textId="77777777" w:rsidR="004B7C7A" w:rsidRDefault="004B7C7A" w:rsidP="004A175F">
      <w:r>
        <w:t>&gt;sp_Q489T9</w:t>
      </w:r>
    </w:p>
    <w:p w14:paraId="49B1BDD3" w14:textId="77777777" w:rsidR="004B7C7A" w:rsidRDefault="004B7C7A" w:rsidP="004A175F">
      <w:r>
        <w:t>MSRFFRRRKFCRFTAEGATSIDYKDIATLKNYITESGKIVPSRITGTAAKYQRQLTRAIKRARYLSLLPYTDLHK</w:t>
      </w:r>
    </w:p>
    <w:p w14:paraId="42CC12CE" w14:textId="77777777" w:rsidR="004B7C7A" w:rsidRDefault="004B7C7A" w:rsidP="004A175F">
      <w:r>
        <w:t>&gt;sp_Q47WC1</w:t>
      </w:r>
    </w:p>
    <w:p w14:paraId="29FA49CB" w14:textId="77777777" w:rsidR="004B7C7A" w:rsidRDefault="004B7C7A" w:rsidP="004A175F">
      <w:r>
        <w:t>MAKQKALQAIRGMNDCLPSETNIWQMVETVLRRVASNYGFAEIRMPIVESTALFKRGIGEVTDIVEKEMYTFDDLNGDSLTLRPEGTASCVRAGNQHGLLYNQEQRLWYMGPMFRHERPQKGRYRQFHQFGLEAFGIATPDIDAEIILLTSRLWRELGINEFVTLELNSLGSNEERANYREALIAYLLEHEELLDEDSKRRMHTNPLRVLDSKNPQVQEALTNAPKLSDHFGEETQTHFDTLCARLDAAGINYVLNERLVRGLDYYNRTVFEWVTTTLGAQGTICAGGRYDGLVEQLGGKATPAFGFALGIERLVLMLTELEKVTNIRPQVDAYVVILGDDAQVAANKLAEQWRDQVPEIRLQCHCGGGNMKKQLKRADKSGAQIALILGDDEITQEKVMVKYLRGQKEQESIEFTQVSSLLSELI</w:t>
      </w:r>
    </w:p>
    <w:p w14:paraId="01EDCC3D" w14:textId="77777777" w:rsidR="004B7C7A" w:rsidRDefault="004B7C7A" w:rsidP="004A175F">
      <w:r>
        <w:t>&gt;sp_Q47Z50</w:t>
      </w:r>
    </w:p>
    <w:p w14:paraId="1AC0EB52" w14:textId="77777777" w:rsidR="004B7C7A" w:rsidRDefault="004B7C7A" w:rsidP="004A175F">
      <w:r>
        <w:t>MRTSQYLLSTLKETPANAEVISHQLMLRAGLVRNLASGLYTWLPTGLRVLKKVEQIVREEMQRAGGNEILMPMVQPADLWQESGRLDDYGPELLRINDRHKRPFVLGPTHEEVVTKLVANELSSYKQLPLNVFQIQSKFRDEIRPRFGVMRGREFLMKDAYSFHLEDECLEKTYQIMFDAYCRIFERLELNFRPVLADTGSIGGEKSHEFHVLADSGEDDIAFSDASDFAANIEKAEALAPAGERAEPTQTLTKVATPNVKSMDDLVQCLSVDLKTTVKTLLVVGATVEGEAETVVALVLRGDHQLNEIKAEHLPQVATPITFASEEQILAAANCNAGSIGPVGLNIEVIVDRSAAHLSDFVCGANEDDAHLTGVNWQRDCNEISVHDIRNVVAGDPSPCGQGNIEIKRGIEVGHIFQLGRKYAEAMNCAVLNEGGKNQTLTMGCYGIGVSRIVAAAIEQNHDKYGIKWPKAIAPFQVAIVPMNMAKSARVKETAEALYESLNQAGIEVLFDDRKERPGVMFADHELMGTPLLLIIGERNLDAQQIELKNRITGEKSLIAIDEVMSLFN</w:t>
      </w:r>
    </w:p>
    <w:p w14:paraId="7610743E" w14:textId="77777777" w:rsidR="004B7C7A" w:rsidRDefault="004B7C7A" w:rsidP="004A175F">
      <w:r>
        <w:t>&gt;sp_Q48AG8</w:t>
      </w:r>
    </w:p>
    <w:p w14:paraId="70485BFE" w14:textId="77777777" w:rsidR="004B7C7A" w:rsidRDefault="004B7C7A" w:rsidP="004A175F">
      <w:r>
        <w:t>MKYSDLRDFISQLEKIGQLKRITQPISTHLTMTEISDRTLRAKGPALLFENAVSESGEPYNMPVLTNLFGTPDRVALAMGQKDVGALRDVGKLLAMLKEPEPPKGFRDALGKIPVYKQVLNMPVKVIKKPLCQQIVLSGDDVDLTKMPIQSCWPGDVAPLITWGLTVTRGPHKERQNLGIYRQQVLSKNKVIMRWLSHRGGALDFQEFKKENPGEKYPVSVALGADPATILGAVTPVPDTLSEYAFAGLLRGAKTEVAKSISNDLEVPATAEIILEGYLDPEEMAPEGPYGDHTGYYNEVDNFPVMTVTHITMRKDAIYHSTYTGRPPDEPAILGVALNEVFVPILQKQFPEIQDFYLPPEGCSYRLAVVTI</w:t>
      </w:r>
      <w:r>
        <w:lastRenderedPageBreak/>
        <w:t>KKQYAGHAKRVMMGVWSFLRQFMYTKFVIVCDDDINARDWEDVIWAMTTRMDPSRDTVLIENTPIDYLDFASPVSGLGSKMGMDATNKWPGETNREWGEPIEMTQEIKNQVDELWDELDIL</w:t>
      </w:r>
    </w:p>
    <w:p w14:paraId="22FE07A7" w14:textId="77777777" w:rsidR="004B7C7A" w:rsidRDefault="004B7C7A" w:rsidP="004A175F">
      <w:r>
        <w:t>&gt;sp_Q12VJ6</w:t>
      </w:r>
    </w:p>
    <w:p w14:paraId="06784632" w14:textId="77777777" w:rsidR="004B7C7A" w:rsidRDefault="004B7C7A" w:rsidP="004A175F">
      <w:r>
        <w:t>MISKQQISEIISNYDLNDLAIATVCSHSSLQIFDGARKEGLRTIGICVGQPPRFYDAFPKAKPDEYIVVESYSDIPKIAEELVRKNAIVIPHGSFVEYMGTESFAELAVPTFGNREVLEWESDRDKEREWLEGAGIHMPKIVDPEKIESPVMVKYHGAKGGRGFFIAKDYEEFKQYIDPNEKHTVQEFIVGTRYYLHFFYSPIREEGYKLSEGILEMLSMDRRVESNADEIFRLGSPKELEDAGIHPTYVVTGNVPLVARESLLPRIFALGEKVVEESLGLFGGMIGPFCLETVFTDKLEIKVFEISARIVAGTNLYTSGSPYSDMIEENLSTGKRIAQEIKLGAKTGKLDLILS</w:t>
      </w:r>
    </w:p>
    <w:p w14:paraId="4F29AC4D" w14:textId="77777777" w:rsidR="004B7C7A" w:rsidRDefault="004B7C7A" w:rsidP="004A175F">
      <w:r>
        <w:t>&gt;sp_Q12WT4</w:t>
      </w:r>
    </w:p>
    <w:p w14:paraId="0CC3F266" w14:textId="77777777" w:rsidR="004B7C7A" w:rsidRDefault="004B7C7A" w:rsidP="004A175F">
      <w:r>
        <w:t>MAQKARIRLSGTSPVNLDGVCDQVKAIANRTGVSISGPVPLPTKKLVVPVRKSPSGDGTATWDHWEMRVHKRLIDIAADERALRQLMRIQVPKDISIEIVLQN</w:t>
      </w:r>
    </w:p>
    <w:p w14:paraId="5436E029" w14:textId="77777777" w:rsidR="004B7C7A" w:rsidRDefault="004B7C7A" w:rsidP="004A175F">
      <w:r>
        <w:t>&gt;sp_Q487Z5</w:t>
      </w:r>
    </w:p>
    <w:p w14:paraId="58426C12" w14:textId="77777777" w:rsidR="004B7C7A" w:rsidRDefault="004B7C7A" w:rsidP="004A175F">
      <w:r>
        <w:t>MINEERLLKVLLAPNISEKATTAAEANNTVVFKVATDATKAEIKAAVEKLFEVTVEGVNTLNVKGKVKRTGARFGRRNDWKKAYVTLAEGSDIDFVGAES</w:t>
      </w:r>
    </w:p>
    <w:p w14:paraId="0738CCF4" w14:textId="77777777" w:rsidR="004B7C7A" w:rsidRDefault="004B7C7A" w:rsidP="004A175F">
      <w:r>
        <w:t>&gt;sp_Q12ZU9</w:t>
      </w:r>
    </w:p>
    <w:p w14:paraId="291B5B06" w14:textId="77777777" w:rsidR="004B7C7A" w:rsidRDefault="004B7C7A" w:rsidP="004A175F">
      <w:r>
        <w:t>MNAIRYPFITEKAMMLMDENKLQFVVDTRANKTQVENDVVKMYGFTVKSVCTMTTMKGLKKALVTFNETDAAHEIATRIGLV</w:t>
      </w:r>
    </w:p>
    <w:p w14:paraId="197FB95E" w14:textId="77777777" w:rsidR="004B7C7A" w:rsidRDefault="004B7C7A" w:rsidP="004A175F">
      <w:r>
        <w:t>&gt;sp_Q12ZU8</w:t>
      </w:r>
    </w:p>
    <w:p w14:paraId="53F709DD" w14:textId="77777777" w:rsidR="004B7C7A" w:rsidRDefault="004B7C7A" w:rsidP="004A175F">
      <w:r>
        <w:t>MAKRIISQNRGRGSPTYRAPSHKYKAELKHPRVDEESTLNGTVIGIEHDPARSAPIAMVAFENGKKQFIVVPEGISVGEKLSCGVSAEVKPGNTLPLAEIPEGIPICNIESKPNDGGQYARSSGVYATLVSRELSKVVVRMPSGVLKWFHPKCRATIGIVAGGGRVDRPFLKAGKKYHKMKARAAKYPRVSGIAMNVVDHPFGGGNRKHPGKPTTVSRNAPPGRKVGHIAARRTGKR</w:t>
      </w:r>
    </w:p>
    <w:p w14:paraId="47423E66" w14:textId="77777777" w:rsidR="004B7C7A" w:rsidRDefault="004B7C7A" w:rsidP="004A175F">
      <w:r>
        <w:t>&gt;sp_Q485H0</w:t>
      </w:r>
    </w:p>
    <w:p w14:paraId="5360A419" w14:textId="77777777" w:rsidR="004B7C7A" w:rsidRDefault="004B7C7A" w:rsidP="004A175F">
      <w:r>
        <w:t>MSNVSMRDMLKAGVHFGHKTRYWNPKMKQFIFGARDKVHIINLEQTVPMFNEALAFVNNVSSKKGKVLFVGTKRAASDAIKDAAIKSDQFYVNHRWLGGMLTNWKTVRQSIKRLKDLESQSTDGTFEALTKKEALMRTREMEKLDKSLGGIKNMGGLPDVLFIIDADHEHIAIKEANNLGIPVISVVDTNSNPDGVDYVVPGNDDAIRAVTLYCDAVANSVLSGREQNIVVQAEKDGFVEAE</w:t>
      </w:r>
    </w:p>
    <w:p w14:paraId="3D843324" w14:textId="77777777" w:rsidR="004B7C7A" w:rsidRDefault="004B7C7A" w:rsidP="004A175F">
      <w:r>
        <w:t>&gt;sp_Q47Z58</w:t>
      </w:r>
    </w:p>
    <w:p w14:paraId="13AAC0AD" w14:textId="77777777" w:rsidR="004B7C7A" w:rsidRDefault="004B7C7A" w:rsidP="004A175F">
      <w:r>
        <w:t>MTLTTRFAPSPTGYLHVGGARTALYSWLYAKKNGGDFILRIEDTDLERSTQASVDAIMDGMNWLNLEWTHGPYFQTERFDRYNEAIEQLIASGNAYRCYSTSEEVDAMREEAKAKGEIEKYNGLWRDRTDHPADKPFVIRFKNPLEGDVIIKDMVKGDIAISNGQLDDLIIARSDGTPTYNLTVVVDDWDMKVSHVVRGDDHVSNTPKQINILRALGADVPQYAHIPMILGDDGKRLSKRHGAVGVMQYRDDGFLPEALLNYLVRLGWSHGDQEIFSREEMIELFDLKDCNRAPSGFNTDKLIWVNQHYMKTMDPAYVAEHLAWHMADQGINTENGPALADVVRIQADRVKTLKEMADISRYFYEDFTELDAKAVKKHLRPVVKEPMILVKEKLAALTDWSPEPIHAAINDTAVELELGMGKVGMPLRVAATGGGNSPSLDITLALLDQSKVIERIEQALVVVEARIAAG</w:t>
      </w:r>
    </w:p>
    <w:p w14:paraId="18AE6319" w14:textId="77777777" w:rsidR="004B7C7A" w:rsidRDefault="004B7C7A" w:rsidP="004A175F">
      <w:r>
        <w:t>&gt;sp_Q12U86</w:t>
      </w:r>
    </w:p>
    <w:p w14:paraId="751C7D09" w14:textId="77777777" w:rsidR="004B7C7A" w:rsidRDefault="004B7C7A" w:rsidP="004A175F">
      <w:r>
        <w:lastRenderedPageBreak/>
        <w:t>MAQKKKSSGSGLMSSAGLMTYYDADKKAIHVQPKTVFIFGAICGIVILAFSAGFGLWP</w:t>
      </w:r>
    </w:p>
    <w:p w14:paraId="60F5C2FF" w14:textId="77777777" w:rsidR="004B7C7A" w:rsidRDefault="004B7C7A" w:rsidP="004A175F">
      <w:r>
        <w:t>&gt;sp_Q12Z63</w:t>
      </w:r>
    </w:p>
    <w:p w14:paraId="4F468CDF" w14:textId="77777777" w:rsidR="004B7C7A" w:rsidRDefault="004B7C7A" w:rsidP="004A175F">
      <w:r>
        <w:t>MQKIVILRLGHRPERDKRITTHVGLTARALGAEGMLLASNDKGIKNAIEDVAERWGGDFYVENDVNWKSEIEKWKEEGGKVCHLSMYGINLPDAAGEIKLCDKLMIVVGAEKVPTEIYDLADWNVAIGNQPHSEVAAVALTMDRIAQEEPLKREFGYAELTIVPMERGKRVINNVKEE</w:t>
      </w:r>
    </w:p>
    <w:p w14:paraId="609737DA" w14:textId="77777777" w:rsidR="004B7C7A" w:rsidRDefault="004B7C7A" w:rsidP="004A175F">
      <w:r>
        <w:t>&gt;sp_Q12ZB1</w:t>
      </w:r>
    </w:p>
    <w:p w14:paraId="2446952B" w14:textId="77777777" w:rsidR="004B7C7A" w:rsidRDefault="004B7C7A" w:rsidP="004A175F">
      <w:r>
        <w:t>MSSEIPPQVQNQLAQLQQVQQQAQALAMQKNQMESMKKESEMALEELEKLSDDAIVYRAVGDLQIQSNKDDTVAKLKERLETLSLRLQSITRQEERISKRFTQLQEQLKQAMGTQGQ</w:t>
      </w:r>
    </w:p>
    <w:p w14:paraId="42D54679" w14:textId="77777777" w:rsidR="004B7C7A" w:rsidRDefault="004B7C7A" w:rsidP="004A175F">
      <w:r>
        <w:t>&gt;sp_Q12TF9</w:t>
      </w:r>
    </w:p>
    <w:p w14:paraId="0AFD5E1C" w14:textId="77777777" w:rsidR="004B7C7A" w:rsidRDefault="004B7C7A" w:rsidP="004A175F">
      <w:r>
        <w:t>MATDIEQKVMEAKMASIVLASVDTQTKDNALEAMAKALDANRNKILEANKADLEEAERMKNEGKLSQALVDRLKVTDPKIDGMISGIRDVIKLEDPSGRTINTLELDKGLELYQVSSPIGLIGVIFESRPDVVPQVMSLCLKSGNATVFKGGSEALNSNRVIFNILVEALEDTPGIPKGAFQLMETREEVMDILALDEYIDLLIPRGSNDFVKFIQDNTKISVLGHADGICHVYVDTNADLNKAYDVCFDSKVQYPAVCNAMETLLINREIAEEFLPEMVRRYEEVGVELRFDEGSYAIAEKLGSANIAKATEDDWKTEYNDFILSIKLVDSIEEAIDHINKYGSHHTDAIITENKTKRKQFIALVDSSSVMVNASTRFADGFRYGKGAEVGISTNKIHARGPVGMEGLVIYKYVLLGNGDKVATYAGDTPRPFTHKELDSKLSDIINE</w:t>
      </w:r>
    </w:p>
    <w:p w14:paraId="35101CF5" w14:textId="77777777" w:rsidR="004B7C7A" w:rsidRDefault="004B7C7A" w:rsidP="004A175F">
      <w:r>
        <w:t>&gt;sp_Q12V34</w:t>
      </w:r>
    </w:p>
    <w:p w14:paraId="4633B31A" w14:textId="77777777" w:rsidR="004B7C7A" w:rsidRDefault="004B7C7A" w:rsidP="004A175F">
      <w:r>
        <w:t>MKNIEELILKAVELQSNGLVTGQIANELNVSRETVTWLLTRSKKDVVAPAPKDISVTWNSVGQSSYRLRCISQALCDMVIEKLERTQQDADLVIGIGLSGIPIATMMAEELEIDFAIFHDYDDQKGKTNQRGIFSRNFADVEGKKCIIVDDVVSSGATVTDVAEQLREVGATPIAVAVIVDKMNADMIANVPMSSLVRITRVD</w:t>
      </w:r>
    </w:p>
    <w:p w14:paraId="486ACCF4" w14:textId="77777777" w:rsidR="004B7C7A" w:rsidRDefault="004B7C7A" w:rsidP="004A175F">
      <w:r>
        <w:t>&gt;sp_Q47WP5</w:t>
      </w:r>
    </w:p>
    <w:p w14:paraId="444584AE" w14:textId="77777777" w:rsidR="004B7C7A" w:rsidRDefault="004B7C7A" w:rsidP="004A175F">
      <w:r>
        <w:t>MKINPHNLARLTKKLGYEFNEPLLLVQALTHRSAKGAHNERLEFLGDSILGFVIAEALYDKFPKHDEGDLTRMRSSLVKGVTLAEVARDFNLGECLILGPGELKSGGHHRESILEDAIEAIIGAVYLDSNIECCKALILSWFERRLMVIKPGNEQKDPKTRLQEFLQGRKIPLPTYEVIDTTGQSHNQEFTVRCQTSVISEVVIAKGTSRRKAEQEAAQQILALIEKEREQEKEVKIKPTKQAKLANPRHTKSNPSSSSKKSSTRK</w:t>
      </w:r>
    </w:p>
    <w:p w14:paraId="39FFF176" w14:textId="77777777" w:rsidR="004B7C7A" w:rsidRDefault="004B7C7A" w:rsidP="004A175F">
      <w:r>
        <w:t>&gt;sp_Q12U25</w:t>
      </w:r>
    </w:p>
    <w:p w14:paraId="2ADF0513" w14:textId="77777777" w:rsidR="004B7C7A" w:rsidRDefault="004B7C7A" w:rsidP="004A175F">
      <w:r>
        <w:t>MLEDEYQIDFFSDNGFVRKQCPTCGNFFWTRDIERSTCGDAPCDPYSFIGNPVFKKELELPDMREFYLNFFEEQGHTRIERYPVIARWRDDIYLTIASIADFQPFVTSGQVPPPANPLTISQPCIRLSDLDAVGKSGRHLTTFEMMAHHAFNTKNEEIYWKEHTLELCDGLLNSLGADPMAVTYKEEPWAGGGNAGACVEVLIGGLEVATLVFMNLKKDKNGDIDIKGDMYSKMENYIVDTGYGLERLVWASKGSPTIYDAIFPSIVNELMGLAGIEHELENNEYSHILSQNARLAGLMDISEKANLLELRKQVAASIGITADKLSSIMEPVENVYAIADHTRCLTFMIGDGIIPSNVKAGYLARLVIRRTLRMMKDLGIMIPISEIIQMHINNLPEYPEFQKRFDVIKDILEHEERKFAETLERGRRMMEKSARHYKESGEKMPLETIIDMYDSHGIPPEISKAVASDVGVEVDLPDNFYSLVADKHSQSEEKEEKVVPFADKIARLPKTKRLFYDEPNRMDFDAVVLEVFDNHIVLDNTLMYPEGGGQPADHGTLTVEDVVLKVVDTQMYDGVVVHTINEIED</w:t>
      </w:r>
      <w:r>
        <w:lastRenderedPageBreak/>
        <w:t>ELHIRKGDMVVGRVNEKRRMAHARHHTATHIINDAAREVLGSHIWQTGAQKFADRARLDISHYKRITQEEANQIEIIANHTVMKNKRIISDWMDRTEAEQKYGFRLYQGGVPPGKMIRVLQVGNDIEACAGTHCTNTGLVGPIKILKTERIQDGVERLEYAAGEAAIIAMQDIETLVRDSSETLRVSAEQLPSTIERFFDEWKELKKENNKLKEELAHSRVSQLVNDAEDVNGIRIITKAIPHADSEELTKTAGELTQESNVVAILISEMDGVKIVATAGDDAVKRGVNVGAIVKEMSTMVGGGGGGRPNMARGGGTDPSGMDNALSRSVELLKEQLN</w:t>
      </w:r>
    </w:p>
    <w:p w14:paraId="48D26F23" w14:textId="77777777" w:rsidR="004B7C7A" w:rsidRDefault="004B7C7A" w:rsidP="004A175F">
      <w:r>
        <w:t>&gt;sp_Q47VL4</w:t>
      </w:r>
    </w:p>
    <w:p w14:paraId="4BFE6542" w14:textId="77777777" w:rsidR="004B7C7A" w:rsidRDefault="004B7C7A" w:rsidP="004A175F">
      <w:r>
        <w:t>MKFVDEVEIRVEAGDGGNGCVSFRKEKFIEYGGPNGGDGGDGGDVYLMADEGLNTLIDYRFERFHRAKRGQNGQPQNCTGKGSEDLVLKVPVGTRAVDQDTGEQIGDLTYKGQKMLVAKGGWHGLGNLRFKSSTNRSPRQRTDGTPGEIRSLKLELLLLADVGLLGLPNAGKSTLIRSVSAATPKVADYPFTTLVPNLGVVRLDTQRSFVIADIPGIIEGAADGAGLGTQFLKHLERCRILLHVIDIMPVDGSDPLENAKVIISELEQHNEKLAGKPRWVVFNKLDLVLEEEAKEITDAIIAGLDWKGEVHSISAFNRSGTKELTQKVMTFIEELPPEEEEVIDGKTVEFKWDTYHEETIAAHSQDDDLDDDDWDEDDYDVEVEYRQ</w:t>
      </w:r>
    </w:p>
    <w:p w14:paraId="797F831E" w14:textId="77777777" w:rsidR="004B7C7A" w:rsidRDefault="004B7C7A" w:rsidP="004A175F">
      <w:r>
        <w:t>&gt;sp_Q487E5</w:t>
      </w:r>
    </w:p>
    <w:p w14:paraId="2BD6168D" w14:textId="77777777" w:rsidR="004B7C7A" w:rsidRDefault="004B7C7A" w:rsidP="004A175F">
      <w:r>
        <w:t>MSSRIGGKSKRSGELLAQKLQSEGISNPAVLKAIAHSPRHIFVPEILAHKAYDNTALPIGQGQTISQPYIVAKMSELLLADGRPQNILEIGTGSGYQTAILAQLTDKVFSVERIKALQWQAKRCLRAMDLHNVAMKHGDGWQGWRSKGPFDAIIVTAAPSSVPPALLDQLADGGRLVIPVGEQTQILKIITREGDVYNEQQVEAVRFVPLVPGDLL</w:t>
      </w:r>
    </w:p>
    <w:p w14:paraId="4F2BF46A" w14:textId="77777777" w:rsidR="004B7C7A" w:rsidRDefault="004B7C7A" w:rsidP="004A175F">
      <w:r>
        <w:t>&gt;sp_Q12WH8</w:t>
      </w:r>
    </w:p>
    <w:p w14:paraId="644C7480" w14:textId="77777777" w:rsidR="004B7C7A" w:rsidRDefault="004B7C7A" w:rsidP="004A175F">
      <w:r>
        <w:t>MVEYKQCIIIRDDLKLSKGKLAVQVAHAAVSAAEWASRSDLENWKEGGQKKVVLRVEKLQDLFELKEKARREGLSTALITDAGLTEIAPGTVTVLGIGPARADYIDKVTGNLKLV</w:t>
      </w:r>
    </w:p>
    <w:p w14:paraId="641E4537" w14:textId="77777777" w:rsidR="004B7C7A" w:rsidRDefault="004B7C7A" w:rsidP="004A175F">
      <w:r>
        <w:t>&gt;sp_Q12TI6</w:t>
      </w:r>
    </w:p>
    <w:p w14:paraId="78522C57" w14:textId="77777777" w:rsidR="004B7C7A" w:rsidRDefault="004B7C7A" w:rsidP="004A175F">
      <w:r>
        <w:t>MTVIDANGLIMGRLASNVAKMLLSGEEVSIVNAERAVISGSKVTTFEEYDVIRNMGTREFGPYFPRRPDRILKRTVRGMLPYKRARGKDAMGRLKVYVGIPYEYQDAEFVSVEGAEMTRLSSNKYVTIGDVSRQLGSKF</w:t>
      </w:r>
    </w:p>
    <w:p w14:paraId="037BEBE3" w14:textId="77777777" w:rsidR="004B7C7A" w:rsidRDefault="004B7C7A" w:rsidP="004A175F">
      <w:r>
        <w:t>&gt;sp_Q12U31</w:t>
      </w:r>
    </w:p>
    <w:p w14:paraId="441514B1" w14:textId="77777777" w:rsidR="004B7C7A" w:rsidRDefault="004B7C7A" w:rsidP="004A175F">
      <w:r>
        <w:t>MSKGTPSMGKRQKRTHAKCRRCGSVSLNIHTKQCTSCGFGRTSRMRSYQWQRKCKF</w:t>
      </w:r>
    </w:p>
    <w:p w14:paraId="77C7B119" w14:textId="77777777" w:rsidR="004B7C7A" w:rsidRDefault="004B7C7A" w:rsidP="004A175F">
      <w:r>
        <w:t>&gt;sp_Q487J9</w:t>
      </w:r>
    </w:p>
    <w:p w14:paraId="42E21460" w14:textId="77777777" w:rsidR="004B7C7A" w:rsidRDefault="004B7C7A" w:rsidP="004A175F">
      <w:r>
        <w:t>MIDEELQQWFSHTEMLIAELLEDGTNDEVYHTIEHHFASSDFDLLEKAAIAAFKLGLEIEEPEEAELENGDKVFAFDIATEQMLDVNLIKKETQAMFELAKQCGVDYDGWGTYFEE</w:t>
      </w:r>
    </w:p>
    <w:p w14:paraId="7634904C" w14:textId="77777777" w:rsidR="004B7C7A" w:rsidRDefault="004B7C7A" w:rsidP="004A175F">
      <w:r>
        <w:t>&gt;sp_Q487Z7</w:t>
      </w:r>
    </w:p>
    <w:p w14:paraId="5990A340" w14:textId="77777777" w:rsidR="004B7C7A" w:rsidRDefault="004B7C7A" w:rsidP="004A175F">
      <w:r>
        <w:t>MPRSLKKGPFIDLHLLTKVEKAVESGNKKPIKTWSRRSMIIPTMIGLTIAVHNGRQHVPVFVTEEMIGHKLGEFAPTRTYRGHVADKKAKK</w:t>
      </w:r>
    </w:p>
    <w:p w14:paraId="1CD3C0F8" w14:textId="77777777" w:rsidR="004B7C7A" w:rsidRDefault="004B7C7A" w:rsidP="004A175F">
      <w:r>
        <w:t>&gt;sp_Q487B1</w:t>
      </w:r>
    </w:p>
    <w:p w14:paraId="029EA118" w14:textId="77777777" w:rsidR="004B7C7A" w:rsidRDefault="004B7C7A" w:rsidP="004A175F">
      <w:r>
        <w:t>MNIKNILSERVSAAMVAAGLPEGTNPAISLSNRPQFGDYQANGVMGAAKKLKTNPRELATKVVAELDLDGIASKIELAGPGFINIHLDESWLAAQLNEVAQDDFIGVAQRGTTPGDESQTVVVDYSAPNLAKEMHVGHLRSTIIGDAVVRALEFRGDK</w:t>
      </w:r>
      <w:r>
        <w:lastRenderedPageBreak/>
        <w:t>VIRQNHMGDWGTQFGMLIAHLSDKLASDEVAETALADLENFYREAKVRFDNEEGFADRARADVVKLQSGDEACAKLWQQFIDISITHSEEIYAKLNVSLKRSDIMGESAYNDDLSTVVDELMAKKIAEESQGAKVVFINEMANKDGEAPVFIVQKSGGGFLYATTDLSACRYRSGKLAANRIIIFTDARQALHFKQVEIVARKAGLLPENVGYQHCPFGMMMGDDGKPFKTRTGGTIKLAELLDESIVRAAALIKEKNPDITDTDLTEISKKVGIGAVKFADLSKNRTSDYIFDWKTMLSFEGATAPYLQYAYSRIQSIFSKAGTVKNDAVINIIEPQEKALALKLLQLEDVVDAVISECTPNLLCNYLYELASLYMSFYEACPILKEGISGEVKASRLALCNVVADTLKQGLDILGIETMERM</w:t>
      </w:r>
    </w:p>
    <w:p w14:paraId="1A96D5A3" w14:textId="77777777" w:rsidR="004B7C7A" w:rsidRDefault="004B7C7A" w:rsidP="004A175F">
      <w:r>
        <w:t>&gt;sp_Q480H5</w:t>
      </w:r>
    </w:p>
    <w:p w14:paraId="278E7F5F" w14:textId="77777777" w:rsidR="004B7C7A" w:rsidRDefault="004B7C7A" w:rsidP="004A175F">
      <w:r>
        <w:t>MSDTTLSEATSNTASHSLAEKRKILVTCALPYANGSIHLGHMLEHIQTDIWVRFQRMRGHETYFVCADDAHGTPIMLKAQELGITPEEMINGVREERIKEFSDFHISFDNYHTTHSDENKEYSEKIYNALHAKGHIKTRIISQLYDPEKGMFLADRFVKGTCPKCKSEDENGDSCDNCGATYSPTEVLNPRSAISGATPILKDSEHYFFDLPAFETMLSDWIRSGALQEEVANKLTEWFEQGLKQWDISRDAPYFGFEIPNAPGKFFYVWLDAPIGYMGSFKNLCDKDSTIDFDSFWNKNSDAELYHFIGKDIINFHSLFWPAMLEGADFRKPTAVFAHGFVTVNGEKMSKSKGTFIKGRTYLDHLNPEYLRYYYATKLTHKIDDLDLNLEDFVQRVNSDLVGKVVNIASRCASFITKRFDGMLSTNIDDQALADEVMAAGDSIAAHYESRDFGRGMREIMALADKVNEYIAIKEPWQLVKDETKQQEVQDICSLGINMFRTLMIYLKPVLPVLADSTAAFLNDELVWEGHKTLLTDHKINKFKALLQRVDMDKVNAMTDASKDSLGAPVEEEKKPAKKKKAAKVVDNSAALADPLAADPISEEIEFDDFAKIDLRIVKIINAEHVEKADKLIQLTLALNEEGTETRQVFAGIKSAYNPEDLIGKHTVMVANLAPRKMRFGMSEGMVLAAGPGDKDLWILNPDDGAKAGMRVK</w:t>
      </w:r>
    </w:p>
    <w:p w14:paraId="20B92FFD" w14:textId="77777777" w:rsidR="004B7C7A" w:rsidRDefault="004B7C7A" w:rsidP="004A175F">
      <w:r>
        <w:t>&gt;sp_Q12UC1</w:t>
      </w:r>
    </w:p>
    <w:p w14:paraId="7B72B388" w14:textId="77777777" w:rsidR="004B7C7A" w:rsidRDefault="004B7C7A" w:rsidP="004A175F">
      <w:r>
        <w:t>MLSLSEAIILGIVQGLAEWLPISSEGMTSLVMVTFFGRSLSEAIPISIWLHLGTLLAAIVYFREDVKVLLYGVPDYVRSFSRKQPHDPVISFLLISTALTGIVGLPLLLFVTDNVEISGGSATAVIGIMLIVTGILQRTVSRDESLSRVPGMSDSLVSGVAQGFAAIPGISRSGITMSALLLRKFDAADAIRLSFLMSIPAVLVAEIGVGLMGMVELDINSIVGLFFAFAFGLVTIDLFLKVAKKVDFSYFCIGLGVLSVLTMFL</w:t>
      </w:r>
    </w:p>
    <w:p w14:paraId="7A5E5234" w14:textId="77777777" w:rsidR="004B7C7A" w:rsidRDefault="004B7C7A" w:rsidP="004A175F">
      <w:r>
        <w:t>&gt;sp_Q47Y94</w:t>
      </w:r>
    </w:p>
    <w:p w14:paraId="0F848104" w14:textId="77777777" w:rsidR="004B7C7A" w:rsidRDefault="004B7C7A" w:rsidP="004A175F">
      <w:r>
        <w:t>MKSSVYQKLEVLVERFEEVQALLSDPATISDQEKFRALSKEFKQLDAVTSVFNNYKSAEDDFSTAELMLKDDDPDMREMAQEEFKDAKKAVADIADELQILLLPRDPNDDNNCFVEIRAGAGGDEAAIFAGDLFRMYSRYAEKKGWKIEVMNSNESEQGGYKELIMKVNGEGVFGHMKFESGGHRVQRVPATESQGRVHTSACTVVVMPEIPEADAIEINKADLKVDTFRASGAGGQHVNKTDSAIRITHIPTGVVVECQEQRSQHKNRAQAMSVLQARLQQAEDEKRRSEEESSRRNLVASGDRSERIRTYNFPQGRMSDHRINLTLYRLNEIMEGSLQLVMEPIMQENQADLLAELAEQH</w:t>
      </w:r>
    </w:p>
    <w:p w14:paraId="69562E1F" w14:textId="77777777" w:rsidR="004B7C7A" w:rsidRDefault="004B7C7A" w:rsidP="004A175F">
      <w:r>
        <w:t>&gt;sp_Q47WU9</w:t>
      </w:r>
    </w:p>
    <w:p w14:paraId="2A3459E4" w14:textId="77777777" w:rsidR="004B7C7A" w:rsidRDefault="004B7C7A" w:rsidP="004A175F">
      <w:r>
        <w:t>MSTEEKKIILGKVGAVYGIKGWLKIHSFTDETEAILDYFPWSLKLGNNTQTVEITDWRKHNKVLIVKVAGIDDRDEAQALVGSEILTNEAALPELSEDDFYWRDLIGMSVVTNKGYDLGVVTDMMETGANDVLVVKANLKDGFSKKERLIPYLFEQVIESVSIENKQICVDWDPGF</w:t>
      </w:r>
    </w:p>
    <w:p w14:paraId="3569589E" w14:textId="77777777" w:rsidR="004B7C7A" w:rsidRDefault="004B7C7A" w:rsidP="004A175F">
      <w:r>
        <w:t>&gt;sp_Q12UQ0</w:t>
      </w:r>
    </w:p>
    <w:p w14:paraId="2579889B" w14:textId="77777777" w:rsidR="004B7C7A" w:rsidRDefault="004B7C7A" w:rsidP="004A175F">
      <w:r>
        <w:lastRenderedPageBreak/>
        <w:t>MASVVEALIPGGKANPGPPLGPALGPLGVNIKDVIEKINEKTKDYNGMQVPVKVIVNDDKSVEIEVGTPPTSALILKELNIEKGSGESGTVVVGNLEIAQVAKIARMKKDDILSYSLKAAIKEVMGTCVPMGVTIENLDPRECQKAVDEGKFDESLTAEAW</w:t>
      </w:r>
    </w:p>
    <w:p w14:paraId="427A68AB" w14:textId="77777777" w:rsidR="004B7C7A" w:rsidRDefault="004B7C7A" w:rsidP="004A175F">
      <w:r>
        <w:t>&gt;sp_Q12ZT2</w:t>
      </w:r>
    </w:p>
    <w:p w14:paraId="6D0E3119" w14:textId="77777777" w:rsidR="004B7C7A" w:rsidRDefault="004B7C7A" w:rsidP="004A175F">
      <w:r>
        <w:t>MATGPRYKVAFRRRREGRTDYHQRLRLLLSREDRVVVRKSARHMQIQLVAPDANGDVTLSSAISKELAKYGYEGSTGNTTAAYLTGLLFGYKTLAEGYESGVLDIGIQASSAGSRVYAALKGVVDSGLDVPHNSSVFPSDERIRGEHVAEYMEGSNLPEVFDAVKEKILAEFS</w:t>
      </w:r>
    </w:p>
    <w:p w14:paraId="547E8923" w14:textId="77777777" w:rsidR="004B7C7A" w:rsidRDefault="004B7C7A" w:rsidP="004A175F">
      <w:r>
        <w:t>&gt;sp_Q12XH4</w:t>
      </w:r>
    </w:p>
    <w:p w14:paraId="155FE3B3" w14:textId="77777777" w:rsidR="004B7C7A" w:rsidRDefault="004B7C7A" w:rsidP="004A175F">
      <w:r>
        <w:t>MPTSHGERSCTRYKLKKTVRERGLSPISKAIQDFEEGQMVHIDIDPSVQKGMPNAKFQGKTGKVLGKRGRAYLLQVTDGNSKKEVISLSQHLKPQKY</w:t>
      </w:r>
    </w:p>
    <w:p w14:paraId="1AAF17A8" w14:textId="77777777" w:rsidR="004B7C7A" w:rsidRDefault="004B7C7A" w:rsidP="004A175F">
      <w:r>
        <w:t>&gt;sp_Q9S0Q8</w:t>
      </w:r>
    </w:p>
    <w:p w14:paraId="4A2B4266" w14:textId="77777777" w:rsidR="004B7C7A" w:rsidRDefault="004B7C7A" w:rsidP="004A175F">
      <w:r>
        <w:t>MQGSVTEFLRPRLVDIEQVNPTRAKVTLEPLERGFGHTLGNALRRILLSSMPGCAVTEVEIDGVLHEYSSKEGVQEDILEILLNLKGLAVVIEGKDEAMLTLSKSGAGPVTAADITHDGDVTIMNPEHVVCHLTGNNEISMRIRVERGRGYVPASARAQTEDDDRPIGRLLVDASFSPVARIAYNVEAARVEQRTDLDKLVIDMTTNGTLDPEEAIRRAATILAEQLDAFVELRDVTEPEQKEEKPEFDPILLRPVDDLELTVRSANCLKAEAIHYIGDLVQRTEVELLKTPNLGKKSLTEIKDVLASRGLSLGMRLENWPPASLVDDL</w:t>
      </w:r>
    </w:p>
    <w:p w14:paraId="789F2FFF" w14:textId="77777777" w:rsidR="004B7C7A" w:rsidRDefault="004B7C7A" w:rsidP="004A175F">
      <w:r>
        <w:t>&gt;sp_Q47UB2</w:t>
      </w:r>
    </w:p>
    <w:p w14:paraId="0E014DE3" w14:textId="77777777" w:rsidR="004B7C7A" w:rsidRDefault="004B7C7A" w:rsidP="004A175F">
      <w:r>
        <w:t>MARVTVEDAVDKVGNRFDLVLVASRRARQIATGGKDPLVDVENDKPTVIALREIEAGLITTDIMNTSDRAQQIQQDTAELDAVAAIVGGQQEELS</w:t>
      </w:r>
    </w:p>
    <w:p w14:paraId="6315C7DE" w14:textId="77777777" w:rsidR="004B7C7A" w:rsidRDefault="004B7C7A" w:rsidP="004A175F">
      <w:r>
        <w:t>&gt;sp_Q12ZU2</w:t>
      </w:r>
    </w:p>
    <w:p w14:paraId="55A177A6" w14:textId="77777777" w:rsidR="004B7C7A" w:rsidRDefault="004B7C7A" w:rsidP="004A175F">
      <w:r>
        <w:t>MAKDIGLDIPEPTKECDDINCPFHGELPVRGQIHVGTVVSAKMDRTVVIQQRREKLINKYQRYEKRQSKIHAHNPPCIDAKVGDIVTIAECRPLSKTKSYVVVKAEVKA</w:t>
      </w:r>
    </w:p>
    <w:p w14:paraId="2E77F9A4" w14:textId="77777777" w:rsidR="004B7C7A" w:rsidRDefault="004B7C7A" w:rsidP="004A175F">
      <w:r>
        <w:t>&gt;sp_Q488J7</w:t>
      </w:r>
    </w:p>
    <w:p w14:paraId="4BB0D65A" w14:textId="77777777" w:rsidR="004B7C7A" w:rsidRDefault="004B7C7A" w:rsidP="004A175F">
      <w:r>
        <w:t>MTSIRLTQYSHGAGCGCKISPSVLDVMLKSSLALPVNDALLVGNSTKDDAAVFDIGNDQGVISTTDFFMPIVDDPTDFGKIAACNAISDIYAMGGKPIMAIAILGWPVNLLAPEIAQQVLDGARAICAEAGIPLAGGHSIDAPEPIFGLAVTGLINNAHIKRNNTAEVGDLLYLTKPLGIGIMTTAEKQGKLLPEHAQLAPQAMKTLNVIGQKFAELEVVTAMTDVTGFALLGHLLEMCQGSGVAAVIDFEQVPRLDFVNDYIDQGCVPGGCERNFISYGEHVGPLSPKQKILLCDPQTSGGLLVAVKPQGKEAFEALCQENGLNLQPIGELVAATSPTVSLLS</w:t>
      </w:r>
    </w:p>
    <w:p w14:paraId="5A1C295D" w14:textId="77777777" w:rsidR="004B7C7A" w:rsidRDefault="004B7C7A" w:rsidP="004A175F">
      <w:r>
        <w:t>&gt;sp_Q48A12</w:t>
      </w:r>
    </w:p>
    <w:p w14:paraId="056BB97E" w14:textId="77777777" w:rsidR="004B7C7A" w:rsidRDefault="004B7C7A" w:rsidP="004A175F">
      <w:r>
        <w:t>MFSHIHPDNYDAQLSKKQQDMAKLFSDFNLPAPDLYPSVPLNYRQRAEFRVWHEGDDLYYIMFDSKTKEKFRVDDFPVASELINNAMKALLATIKDQRELRFKLFQVDFLSTLSGELLISMLYHKPLEDNWQIEAEKLKAQLSTIAPVDIIGRAKKQKIIVDKDYVMESLNVGGKTYVYQQVENSFTQPNAGVNEQMLLWAQQATQNAGGDLIELYCGNGNFSIALAENFERVLGTEISKTSVRSAQINISENGIDNIDIVRMSSEEFSQAMNGERKFRRLEDFDLTTYNYDTVLVDPPRAGLDRDSVELVRRFNKIIYISCNPETLKDNLALLVETHQIDKFALFDQFPYTDHIETGVILTRK</w:t>
      </w:r>
    </w:p>
    <w:p w14:paraId="10B7CF0C" w14:textId="77777777" w:rsidR="004B7C7A" w:rsidRDefault="004B7C7A" w:rsidP="004A175F">
      <w:r>
        <w:t>&gt;sp_Q47VZ4</w:t>
      </w:r>
    </w:p>
    <w:p w14:paraId="768EC2A4" w14:textId="77777777" w:rsidR="004B7C7A" w:rsidRDefault="004B7C7A" w:rsidP="004A175F">
      <w:r>
        <w:lastRenderedPageBreak/>
        <w:t>MAGNDSNLIWLDLEMTGLEPVEDVILEIAIIITDSELNILAQGPIFAISQTDDVLDNMNPWCIEHHGKSGLTQRCRDSEVSLAHATKESLAFVQEWVPQGKSPMCGNSIGQDRRFINKYMPDFEDHFHYRNLDVSTIKELAKRWKPEVLESVVKTGAHLALDDIKESIAELKVYRELFFKL</w:t>
      </w:r>
    </w:p>
    <w:p w14:paraId="5DCE1220" w14:textId="77777777" w:rsidR="004B7C7A" w:rsidRDefault="004B7C7A" w:rsidP="004A175F">
      <w:r>
        <w:t>&gt;sp_Q47Y12</w:t>
      </w:r>
    </w:p>
    <w:p w14:paraId="459A3BE7" w14:textId="77777777" w:rsidR="004B7C7A" w:rsidRDefault="004B7C7A" w:rsidP="004A175F">
      <w:r>
        <w:t>MISISPKALAPGSDKAIEKKLDLTNLTPEQVALDINKLNLFYGKKQALNNITMSIPKGQVTAFIGPSGCGKSTLLRSINRMNDLVDNCHISGEINLHGSNIYDKHVDVAELRRKVGMVFQRPNPFPKTIYENVVYGLRIMGENNRRRLDEAAEQSLRSAALWNEVKDRLHESALGLSGGQQQRLVIARAIAIQPEVLLLDEPTSALDPISTLTIEELINDLKKQFTVVIVTHNMQQAARVSDQTAFMYMGDLIEYSDTNTLFTTPLKKKTEDYITGRYG</w:t>
      </w:r>
    </w:p>
    <w:p w14:paraId="48F8E46F" w14:textId="77777777" w:rsidR="004B7C7A" w:rsidRDefault="004B7C7A" w:rsidP="004A175F">
      <w:r>
        <w:t>&gt;sp_Q48AM4</w:t>
      </w:r>
    </w:p>
    <w:p w14:paraId="0F605629" w14:textId="77777777" w:rsidR="004B7C7A" w:rsidRDefault="004B7C7A" w:rsidP="004A175F">
      <w:r>
        <w:t>MKSLAKLKAEPGIWLTRTEKPKLGHNDLLIKIKKTAICGTDIHIYNWDEWAQKTVPTPMVVGHEYAGEVVGIGQEVKGFTLGDRVSGEGHITCGHCRNCRGGRTHLCRNTVGVGVNRAGSFAEYLVIPAYNAFKLPDEISDDLASIFDPFGNAVHTALSFDLVGEDVLITGAGPIGIMAAAVAKHVGARHVVITDINEYRLDLARKMGATRAVDVSKESLKDVMTDLGMTEGFDVGMEMSGVPMAFTSMLESMNNGGKIAMLGIPGSDMAIDWSQVIFKGLTIKGIYGREMFETWYKMASLIQSGLDLTPIITHHYNIDDFQQGFDMMRSGQSGKVILDWT</w:t>
      </w:r>
    </w:p>
    <w:p w14:paraId="7DD62295" w14:textId="77777777" w:rsidR="004B7C7A" w:rsidRDefault="004B7C7A" w:rsidP="004A175F">
      <w:r>
        <w:t>&gt;sp_Q487E6</w:t>
      </w:r>
    </w:p>
    <w:p w14:paraId="1AF9971B" w14:textId="77777777" w:rsidR="004B7C7A" w:rsidRDefault="004B7C7A" w:rsidP="004A175F">
      <w:r>
        <w:t>MKILLSNDDGVHALGIKVLFDELVKHFSVNVVAPDRNCSGASNSLTLLNPLRAEHLDNGFISVNGTPTDSVHLGSSQLFTDCDLVVAGINKGANLGDDTLYSGTVAAATEGRHMGMPAVAVSLAGNNEQHYQTAAIVTAKIIKRLRTHPLPADQILNINVPDIPLAELKGIKVTRLGHRHQAERMQKMQDPWQRDIYWYGVLGQELDGGEGTDFHAIANGYASVTPLTVDMTAHRSIENIKSWLTALNLSD</w:t>
      </w:r>
    </w:p>
    <w:p w14:paraId="7426ACB7" w14:textId="77777777" w:rsidR="004B7C7A" w:rsidRDefault="004B7C7A" w:rsidP="004A175F">
      <w:r>
        <w:t>&gt;sp_Q12WA2</w:t>
      </w:r>
    </w:p>
    <w:p w14:paraId="0ABCD461" w14:textId="77777777" w:rsidR="004B7C7A" w:rsidRDefault="004B7C7A" w:rsidP="004A175F">
      <w:r>
        <w:t>MQQDYNSSNIEQKWQQKWNESKVFEAEADDRDKYFITIPYPYLNGNLHAGHTRTFTIGDVVARYKRMMGNNVLYPMGFHVTGTPIVGLAELIQNRDPETMKVYTEFHGIPVETLKGMDTPEKIVDYFSVEAERSMRSIGYSIDWRRKFTTTDPNYKKFIEWQFNLLYEKDLIVKGSHPVKWCPNDDNPVEDHDILHGEEATIIDYTLVKFKYDGMIIPCATLRPETVFGVTNLWINPDLEHVKIKVTFEGREEVWVVSKEAYRKLIFTDREVEFIEDVDASSLIGIKVTNPLNDAQVITLPASFVKGENGSGIVMSVPSHAPYDYLALRDLYDKDLREYGITEDLRELKFISLIKVKEFGEFPAIEAVEQFGVKDQDDPKAEEATKIVYRREFHGGVLKENTGKYSGMAVSKIKDVLTRDLIEMGIGEVFYEFSEPVVCRCGTPCVVNMVKGQWFLNYSNPEWKDKVYRCIENMDIIPEDLRVEFNNKVDWLKDKACARKKGLGTLLPFDNQWLIESLGDSTIYMSYYIIAKFIAMGIETEQLVPELFDHVLLKKCSLETAAERSGIDANIIEQISSDFEYWYPVDLRSSGKDLIPNHLLFFLFHHVAIFDEDKWPRAIAINGFVSLEGKKMSKSKGPLLTLNDAITNYGADISRMYILSSAEQMQDADWKNSGIETARKQIERFYNFSKDIIGSGIPTCNVENLKGIDKWMLSRLQQRILETNEALDTIRTRNALQNAYFLLFNDIRWYQKRGGNALLCEVLDVWIRLMAPFTPHICEEIWEAIGHTDNDLISLADYPQYDESLVDTQAEFTEELIGGTLSDVDEIIRVTKLTPKKAILYTSPEWKMETFKKALSMQKEGNLNPGILIKDLMRDPEMRSHGKEVPKFAQKVVSDITAMNEEKFDTLSNFDLDEKIALEENLEFFKNELGCSVEIYSADNAEYDPENKARFAYPLRPAI</w:t>
      </w:r>
      <w:r>
        <w:lastRenderedPageBreak/>
        <w:t>YLE</w:t>
      </w:r>
    </w:p>
    <w:p w14:paraId="092C564C" w14:textId="77777777" w:rsidR="004B7C7A" w:rsidRDefault="004B7C7A" w:rsidP="004A175F">
      <w:r>
        <w:t>&gt;sp_Q12XH2</w:t>
      </w:r>
    </w:p>
    <w:p w14:paraId="04F758E9" w14:textId="77777777" w:rsidR="004B7C7A" w:rsidRDefault="004B7C7A" w:rsidP="004A175F">
      <w:r>
        <w:t>MRNFVIIAHKALTTGDFSLNDLPGSAGRMDILCRCINSCLFLSHDLRRDVQVHLLLLGEPEPGKIIRFDSEHVRYLNPDERSAGSLIKKALQKTAGEYEVRSTPGVFIRSGNLGTLLNEFKDAGRRLIYLHEDGEDIRELSDLTNNAVFILGDHMGVTEEEEQLIKEHEAKTISLGPIPLHADHCIILINNEIDRNLSGKSQ</w:t>
      </w:r>
    </w:p>
    <w:p w14:paraId="201A9812" w14:textId="77777777" w:rsidR="004B7C7A" w:rsidRDefault="004B7C7A" w:rsidP="004A175F">
      <w:r>
        <w:t>&gt;sp_Q12X37</w:t>
      </w:r>
    </w:p>
    <w:p w14:paraId="3748B192" w14:textId="77777777" w:rsidR="004B7C7A" w:rsidRDefault="004B7C7A" w:rsidP="004A175F">
      <w:r>
        <w:t>MNVLIIGGGGRENAIADAIARSERNPALFAVMAKKNPGIAALCEDFLLAKETDVEKVVGYAREKGIEMVFIGPEAPLAVGLADALEDAGIGAVGPRKNVARIEFDKAWARNFMKDNDIEGSPAFKVFSDKEGLQEYIEELGSVAIKPAGLTGGKGVKVMGDQLPDTGAAYDYAVSLLDGDNVVVEENLVGEEFTVQAFVDGKNLAFTPCVQDHKRAFENDFGPNTGGMGSYSDSDGLLPFVTIDDLYHAREIMKATITALGATETPFKGMLYGQFILTKNGPKVIEFNARFGDPEAMNVLPLLKTDMIDVMSAVVNGTLDELDVEFLKRATVCKYAVPAGYPDEPSKDKEVVVGNIGDALLFYSSVYEKDGKVYTTSSRAVAVVGVANSITDAEVIAQNALENITGDLHFRRDIGTPELVQRRVTHMEQIRR</w:t>
      </w:r>
    </w:p>
    <w:p w14:paraId="7AD10F5E" w14:textId="77777777" w:rsidR="004B7C7A" w:rsidRDefault="004B7C7A" w:rsidP="004A175F">
      <w:r>
        <w:t>&gt;sp_Q488Y9</w:t>
      </w:r>
    </w:p>
    <w:p w14:paraId="4147877A" w14:textId="77777777" w:rsidR="004B7C7A" w:rsidRDefault="004B7C7A" w:rsidP="004A175F">
      <w:r>
        <w:t>MARYLGPKLKLSRREGTDLFLKSGVRAIDTKCKIETIPGQHGARRGRLSDYGVQLREKQKVRRIFGVLEKQFSNYYKEAARQKGNTGENLLQLLETRLDNVVYRMGYASTRAEARQLVSHKAIVVNGVVVNIPSFTVKAEDTVSVREKSKTQARIIAALELADQREKPLWVEVDTKKLEGVFKRVPDRADLSAEINEQLIVELYSK</w:t>
      </w:r>
    </w:p>
    <w:p w14:paraId="702536BF" w14:textId="77777777" w:rsidR="004B7C7A" w:rsidRDefault="004B7C7A" w:rsidP="004A175F">
      <w:r>
        <w:t>&gt;sp_Q12TT3</w:t>
      </w:r>
    </w:p>
    <w:p w14:paraId="5EB23F03" w14:textId="77777777" w:rsidR="004B7C7A" w:rsidRDefault="004B7C7A" w:rsidP="004A175F">
      <w:r>
        <w:t>MDINIIEDKNNALLNRHEVKFDATFKGSTPSRLDVRGKLAAMLNVPLELVILQKFENTYGMSAANGYAKIYEDAARMKVVEKEYVLKRNELPEAEVVEEAGE</w:t>
      </w:r>
    </w:p>
    <w:p w14:paraId="77283938" w14:textId="77777777" w:rsidR="004B7C7A" w:rsidRDefault="004B7C7A" w:rsidP="004A175F">
      <w:r>
        <w:t>&gt;sp_Q12TN7</w:t>
      </w:r>
    </w:p>
    <w:p w14:paraId="5D27FF18" w14:textId="77777777" w:rsidR="004B7C7A" w:rsidRDefault="004B7C7A" w:rsidP="004A175F">
      <w:r>
        <w:t>MTLSDEDKITIEKFALQNAVKYGKAPQLGAVMGKVMGLCPHLRPLSKEVGPVIQHVLDEVMKEVPEEWQARLEVIAPELIEELNTKKEPDKGLKPLDVKEGESVVMRFAPNPNGPPTLGSTRGIVVNSEYVKRYGGKFIIRFDDTDPQTKRPMLEAYDWYLEDCEWLDAKPDEVVIASDNMEVYYDYARQLLEMGHAYVCFCEGGDFKKFKDAKEPCPHRGHAPEVNLEHWDKMLAGEYEEKAAVVRIKTDIEHKDPAMRDFGAFRIVKTAHPRPEVDDKYVVWPLLDFEGAIEDHVLGMTHIIRGKDLMDSEKRQGYIYNYLGWEYPKTTHWGRVKMHEFGKFSTSGLRQSIEDGEYSGWDDPRLPTLRALRRRGIKPEAIRKFMIDMGVGETDVSLSMDTLYAENRKIIDTIANRYFFVWDPVELEVEDAVCCTVNPSLHPSEDRGVRCIDIGSKLLVCKSDVESAELGDMLRMKYLYNIEITSVSPLKCKCIGDSMEDAKSNKMRIIHWVPEDGIPVKVLAPQGEFIGMGEKQIVDELDNVVQFERFGFCRIDSVDDGVVAYFTHK</w:t>
      </w:r>
    </w:p>
    <w:p w14:paraId="62722F55" w14:textId="77777777" w:rsidR="004B7C7A" w:rsidRDefault="004B7C7A" w:rsidP="004A175F">
      <w:r>
        <w:t>&gt;sp_Q47U39</w:t>
      </w:r>
    </w:p>
    <w:p w14:paraId="518EB422" w14:textId="77777777" w:rsidR="004B7C7A" w:rsidRDefault="004B7C7A" w:rsidP="004A175F">
      <w:r>
        <w:t>MTLSQQLSTLISKTQLVVSQEQIDLLIQYVELLNKWNKAYNLTSVRDPSEMLVKHIMDSLMVGEVLIGKNFIDVGTGPGLPGIPLAILYPERNFVLLDSLGKRITFLRQVVFQLKLSNVTPVKARVEEYQGEEPFDGVLSRAFSSLNDMVSWCKHLITTEQGRFFALKGQYPQDEISQLPENITLVDSHEIIVPDLVGERHVIVLKKLH</w:t>
      </w:r>
    </w:p>
    <w:p w14:paraId="6AA15789" w14:textId="77777777" w:rsidR="004B7C7A" w:rsidRDefault="004B7C7A" w:rsidP="004A175F">
      <w:r>
        <w:t>&gt;sp_Q12W06</w:t>
      </w:r>
    </w:p>
    <w:p w14:paraId="4AA82525" w14:textId="77777777" w:rsidR="004B7C7A" w:rsidRDefault="004B7C7A" w:rsidP="004A175F">
      <w:r>
        <w:t>MENMDLIKRNVQEIVTEEELTKLLETKKHPSAYTGYEPSGKIHMGHVLTVNKLLDLQKAGFEITVLLADVHAYLNQKGTMDEVRKTADYNKKCFLALGLDPEM</w:t>
      </w:r>
      <w:r>
        <w:lastRenderedPageBreak/>
        <w:t>TNFVYGSDFQLSPEYMLNVLKLTQATSLNRAKRSMDEVGRKMEDPKVSQMVYPIMQAVDIALLGVDVAVGGIDQRKIHMLAREGLPGLGFKAPLCIHTPILLGLDGTKMSSSNENYISVDDDEAALKKKFKKAFCPAEDIENNPVLELFKYHITPRYDEMVFERPEKFGGDLVCKSYAELEKVFADGSLHPMDLKNGAAKYLNEILEPVRSVLE</w:t>
      </w:r>
    </w:p>
    <w:p w14:paraId="2FA5D861" w14:textId="77777777" w:rsidR="004B7C7A" w:rsidRDefault="004B7C7A" w:rsidP="004A175F">
      <w:r>
        <w:t>&gt;sp_Q12VA6</w:t>
      </w:r>
    </w:p>
    <w:p w14:paraId="086AD636" w14:textId="77777777" w:rsidR="004B7C7A" w:rsidRDefault="004B7C7A" w:rsidP="004A175F">
      <w:r>
        <w:t>MELNGVEIEDTFAEAFPIKISRILITAATKRWATVAAQEATGFGTSVIGCPAEAGIEKYADASETPDGRPGVYIQFCTFGFKSLEEQLLERVGQCILTAPTTAVFNGLPDAEKQFDTGRKLKYFADGTESETEVGGRKMHVIPMMEGDFLVEDTLGAVTAIAGGNFFIFGDTQMTTLTAAENAVDAIGAVDGTITPFPGGIVASGSKAGANKYKFLKATANEKFCPSIKDKVEGSEIPADVNCVYEIVINGLDFESIAKATEMGIRAAVAVPGIKKITAGNYGGSLGPHKFNLHDLF</w:t>
      </w:r>
    </w:p>
    <w:p w14:paraId="05A88859" w14:textId="77777777" w:rsidR="004B7C7A" w:rsidRDefault="004B7C7A" w:rsidP="004A175F">
      <w:r>
        <w:t>&gt;sp_Q12U08</w:t>
      </w:r>
    </w:p>
    <w:p w14:paraId="2D8370AF" w14:textId="77777777" w:rsidR="004B7C7A" w:rsidRDefault="004B7C7A" w:rsidP="004A175F">
      <w:r>
        <w:t>MARYELIKDEIGSIAKYVPGRSIEDIVKNYGLEPSSVIKLGSNENPLGPSPKAVEALIANAQGISIYPSADARELVDAISEYTDIPAANIVASGPGMDGLLDGLARLVIANGDEVVITTPTFSYYEIAARANGATTVYVQREKDFSINVDKLLAALTPNTKMIFLCSPNNPTGNVIPEEDILKIATATDALVFVDEAYVEFAEKNIAHLVLQHDNIIVGRTFSKAFGLAGMRMGYGIMPEWLREEYMKIATPFNVSTAAMAAGIAALSDTEHLNKSIELTVKGKKFLQEELPFKVYDTQANFVLVDVAPHKARDVTTELLKKGIIVRDCTSFAHAGLSLIRVTIGTKEQNEKVVKAFSDI</w:t>
      </w:r>
    </w:p>
    <w:p w14:paraId="2686C5D0" w14:textId="77777777" w:rsidR="004B7C7A" w:rsidRDefault="004B7C7A" w:rsidP="004A175F">
      <w:r>
        <w:t>&gt;sp_Q486J6</w:t>
      </w:r>
    </w:p>
    <w:p w14:paraId="1B5F870B" w14:textId="77777777" w:rsidR="004B7C7A" w:rsidRDefault="004B7C7A" w:rsidP="004A175F">
      <w:r>
        <w:t>MTSKTIVNSLAELEQTQDFIRRHIGPSESETQAMLNDLGVESVDALIDEIVPSDIRLADLPNVEESKTEVQALADLKAVASLNKVNDTYIGLGYFGTLTPNVILRNVLENPGWYTAYTPYQPEIAQGRLESLLNYQQMCIDLTGLELASASLLDEGTAAAEAMALAKRVSKNKKSNLFFISDDVYPQTIDVVKQRAEMFGFDIVVAPAADAAEHDIFGALIQYPGASGQVTDVSELIAKIHDNKGIVAVAADIMSLVLLKSPGELGADAVIGSSQRFGVPMGYGGPHAAFFTTLDKYKRSLPGRIIGVSKDTRGKNALRMAMQTREQHIRREKANSNVCTAQVLLANMAAFYAVYHGPQGLKTIANRIHRLADILCLGTATKGLTAVHANYFDTLTFNVDNKDEIVARALAANANFRTDVDGQISIALDETTTRENVAQLFDILLGEGHGLNVSDLDDQIVASGHSSIPASLVRESAILTHPVFNSYHSETEMLRYIKRLENKDLALNHSMISLGSCTMKLNATAQMIPVSWPEFANMHPFAPVNQAQGYKAMIDELAKWLVELTGYDKMSMQPNSGAQGEYAGLIAISKYHESRGDSHRNICLIPASAHGTNPASAMMVDMKIVIVACDKEGNVDMADLKAKAEELADNLACIMITYPSTHGVYETTIAEICNIIHDNGGQVYLDGANMNAQVGLTSPGFIGADVSHLNLHKTFAIPHGGGGPGMGPIGVKSHLAPFLPDHALINVDEATKGNGAVSSAPFGSASILPITYLYIALLGKKGVTDATKYAITNANYVSKKLSEHYPILYSGKNGRVAHECIVDLRPLKASSGVTEVDMAKRLMDYGFHSPTMSFPVAGTFMIEPTESESKVELDRFIEAMVCIRDEVRKVESGEWASDNNPLHNAPHTLADITEPWDRPYSIQEAVFPVVAVTANKFWPTVNRIDDVFGDRNLICSCPPIESYID</w:t>
      </w:r>
    </w:p>
    <w:p w14:paraId="3ACC799A" w14:textId="77777777" w:rsidR="004B7C7A" w:rsidRDefault="004B7C7A" w:rsidP="004A175F">
      <w:r>
        <w:t>&gt;sp_Q12VH2</w:t>
      </w:r>
    </w:p>
    <w:p w14:paraId="5161E329" w14:textId="77777777" w:rsidR="004B7C7A" w:rsidRDefault="004B7C7A" w:rsidP="004A175F">
      <w:r>
        <w:t>MVYENPDGVMVGLEVHVQLNNLNTKMFCGCSTQYHDSEPNTHVCPVCMGLPGALPVINKRAVESAIKIGMALNCEVVEQTQFHRKNYYYPDLPKGFQTTQYDFPIVGNGKVVIEGEDGEHVVRITRAHMEEDPGKLVHIGSIDKSKGTLIDYNRSG</w:t>
      </w:r>
      <w:r>
        <w:lastRenderedPageBreak/>
        <w:t>MALIEIVSEPDMRSPKEARRYLDKLRNILDYLDVFNGDLEGSMRVDANVSVMGGQRAEVKNISSHKGAERAILYEIMRQKNLLRRGGEVVMETRHFDEARGVTISMRTKEGEHDYRYFPEPDLVPMRVSDWAPAIREELPELPDAKRARLISEYDITEMHAKALTSDIRVADFYEVVAAAVEPRVAGTWVADVLKGELNYRDLSVDSFTTDDIIQIIKLVVEDKVTEQSAVDVIRTILDDGGTPMEVVTEKGLLKVKGDVVTEAVSETIAENEAAVQDYLGGAEKSLNFLVGQVMKKTKGRADARQARELLVAALKS</w:t>
      </w:r>
    </w:p>
    <w:p w14:paraId="33546A0C" w14:textId="77777777" w:rsidR="004B7C7A" w:rsidRDefault="004B7C7A" w:rsidP="004A175F">
      <w:r>
        <w:t>&gt;sp_Q9F1N2</w:t>
      </w:r>
    </w:p>
    <w:p w14:paraId="48751325" w14:textId="77777777" w:rsidR="004B7C7A" w:rsidRDefault="004B7C7A" w:rsidP="004A175F">
      <w:r>
        <w:t>MELDNSHLVLGLGATGLSVVRYLCRQGITPLVMDSRDQPPGAEQLALEFPEVNLITGGFDCRYLVQASQIVISPGIAIDTPEIRAAIDMDIEVIGDVELFARAIKDRSPCVIGITGSNGKSTVTTLVGEMAKAAGLNYAVGGNIGIPVLDLLQKPVDLYILELSSFQLETTHSLNCISATCLNISEDHMDRYSDLEAYRQAKLALYDQSKRALFNREDSLTQPNDPMNQNSFGLTSPVNDEWGVKDGKIVHGTTEIASLQDVAIVGSHNHANLIAAMALAYHAGIDKEPMIQVAKNFTGLAHRCELVANIAAVAYVNDSKATNVGATVAALEGLGEHLGDIILIVGGDGKGADFTPLETVFNKVAHLITLGKDGDKIAALKEHSHKADSMADAVKQAAELATAGDIVLLSPACASLDMYKNFMARGDDFRQLAQALSVETLDSEASADV</w:t>
      </w:r>
    </w:p>
    <w:p w14:paraId="4E6C428A" w14:textId="77777777" w:rsidR="004B7C7A" w:rsidRDefault="004B7C7A" w:rsidP="004A175F">
      <w:r>
        <w:t>&gt;sp_Q47XX7</w:t>
      </w:r>
    </w:p>
    <w:p w14:paraId="2A4188A4" w14:textId="77777777" w:rsidR="004B7C7A" w:rsidRDefault="004B7C7A" w:rsidP="004A175F">
      <w:r>
        <w:t>MIKNLRGAPALSDFRVKKLLAQCEQLQLPVNDIYAEFAHFTKLNEELSTSEEKVLQQLLTYGPTIEEHQPAGLFLLVTPRPGTISPWSSKSTDIAHNCGLAKVERLERGIAYYVTLENDAQLSTSQEAQLNTLLHDRMMESIFNDFAQASTLFASSEPGELTAIDIESGGKNALVQANIELGLALAEDEVNYLFENFTKLGRNPHDIELYMFAQANSEHCRHKIFNAEWTIDGVKQEKSLFKMIRNTHEINPDYVLSAYKDNAAVMVGNKGGRFFPNPETNVYGYNHEDIQILMKVETHNHPTAISPYPGAATGSGGEIRDEGATGIGSKPKAGLVGFSVSNLRIPDFVQPWETDFGKPSRIVTAFDIMIEGPLGGAAFNNEFGRPAILGYFRTYEEEVNSFNGKEVRGYHKPIMLAGGLGNIRDEHVQKREIIVGANLIALGGPAMNIGLGGGAASSMASGQSAESLDFASVQRENPEMERRCQEVIDKCWQLGEENPIAFIHDVGAGGLSNAFPELVADGGRGGIFELRNVPNDERSMAPHEIWCNESQERYVIAVSDKNLATFEQICQRERAPYSVVGRATEEEHLTVTDSHFSDNEKLNTPIDLPLDVLLGKTPKIYKDVKTATAAGDSLDLSTVTLADAADRILSLPTVAEKTFLITIGDRSVTGMVNRDQMVGPWQVPVADCGVTASALDSYHGEAMSLGERTPVALLNFGASARLAVAESLTNIAGTDIGDLNRIKLSANWMSPAGHPGEDAGLYEAVKAIGEELCPALGLTIPVGKDSMSMKTQWEENGEQKSVTSPLSLVITAFGVVEDIRKTVTPELRTDKGDTRLVAIDLSKGKKRLGGSCLAQVYKQLGSETPDVDDAEVLKGFFNAMQTLVRAEKVIAYHDISDGGLFTTVTEMAFAGHTGVDIDISKLSNGANDDLATLFNEELGGVIQIRESDVDAIHAILAQHGILENCTDIGRLNNEDTIRFSRDGEVVLENSRTYYRTVWAQTTYRMQSLRDNPECAQQEHDVKFDTEDPGLNTELTFDINEDIVADLIIRDAVKDAENSANDITNPRVAILREQGVNSHVEMAAAFDRAGFVAIDVHMSDILSGRADLADFNGLVACGGFSYGDVLGAGEGWAKSILFNANARTMFKTFFEREDTFTLGVCNGCQMLSNLKDIIPGSEHWPHFVQNKSERFEARFSLVEIQESPSVLFKGMEGSRMPIAVSHGEGHAEFSSDAAIDAANNSGTVSMRYVNNYGDVTETYPANPNGSVDGITSLTTTDGRVTIMMPHPERVFRTVANSWHPDSWGEDSPWVRMFRNARAFIG</w:t>
      </w:r>
    </w:p>
    <w:p w14:paraId="2F23D39F" w14:textId="77777777" w:rsidR="004B7C7A" w:rsidRDefault="004B7C7A" w:rsidP="004A175F">
      <w:r>
        <w:t>&gt;sp_O93631</w:t>
      </w:r>
    </w:p>
    <w:p w14:paraId="0C7A3EA6" w14:textId="77777777" w:rsidR="004B7C7A" w:rsidRDefault="004B7C7A" w:rsidP="004A175F">
      <w:r>
        <w:lastRenderedPageBreak/>
        <w:t>MYKLFGKWDLTEVEVADAGIKRYVNLDPVIVPHTSGKHARQQFNKSDITIVERLVNNVMRNAQNTGKKQIALRIVDEAFDIVNSKTKKNPVQVLVEAVSNAGPREEVVRLKYGGISVPKAVDTAPQRRVDHALRNISIGSNQTAFKSKRSAAECLASELIAASNRDAKCFSINRKDGKERVAKAAR</w:t>
      </w:r>
    </w:p>
    <w:p w14:paraId="48C22F82" w14:textId="77777777" w:rsidR="004B7C7A" w:rsidRDefault="004B7C7A" w:rsidP="004A175F">
      <w:r>
        <w:t>&gt;sp_Q47WG1</w:t>
      </w:r>
    </w:p>
    <w:p w14:paraId="5CA579D2" w14:textId="77777777" w:rsidR="004B7C7A" w:rsidRDefault="004B7C7A" w:rsidP="004A175F">
      <w:r>
        <w:t>MEKFNTHTGLVVPLDVANVDTDQIIPKQFLQKTERVGFGVHLFHDSRYLDHDGTQENPDFVINKPEYKGASILLAGENFGCGSSREHAPWALQEYGFKVIIASSFADIFYGNCINVGLLPIKLTEAEIEQLFKLSPNAQLTLTVDLPNNVVTCGELSFKFSLNEFQQYSLENGVDSVGWTLNKLDTIKAFEEKMPAWQ</w:t>
      </w:r>
    </w:p>
    <w:p w14:paraId="533F6732" w14:textId="77777777" w:rsidR="004B7C7A" w:rsidRDefault="004B7C7A" w:rsidP="004A175F">
      <w:r>
        <w:t>&gt;sp_Q47WN3</w:t>
      </w:r>
    </w:p>
    <w:p w14:paraId="4266D74F" w14:textId="77777777" w:rsidR="004B7C7A" w:rsidRDefault="004B7C7A" w:rsidP="004A175F">
      <w:r>
        <w:t>MKDDKEKALSAALAQIERQFGKGSIMKLGDNTTMDVETISTGSLGLDIALGAGGLPMGRVVEIYGPESSGKTTLTLEVIAEAQRNGKVCAFIDAEHALDPVYAEKLGVNIDELLISQPDTGEQALEIVDMLTRSGAIDVIVVDSVAALTPKAEIEGDMGDSHMGLQARMLSQAMRKLTGNLKKSNTMLIFINQIRMKIGVMFGSPETTTGGNALKFYASVRLDIRRIGAVKNGDEIVGNETRVKVVKNKIAPPFKQAEFQILYGEGINNLGELIELGVKHEFVEKAGAWYSCNGERIGQGKANAAKYLDEHPEMAKDVDTKLRDMFLSKTVVAEDKSEVKEKEKA</w:t>
      </w:r>
    </w:p>
    <w:p w14:paraId="7E5ECBFC" w14:textId="77777777" w:rsidR="004B7C7A" w:rsidRDefault="004B7C7A" w:rsidP="004A175F">
      <w:r>
        <w:t>&gt;sp_Q12UG7</w:t>
      </w:r>
    </w:p>
    <w:p w14:paraId="15C47E08" w14:textId="77777777" w:rsidR="004B7C7A" w:rsidRDefault="004B7C7A" w:rsidP="004A175F">
      <w:r>
        <w:t>MTEVLLEDLDHVGPATAQKLKDAGFTTIEAIAVASPAELANSAEIGESTAAKIINAARQSADIGGFETGDLVLERRKLVGKLSTGCTEFDEMMGGGIETQSITEMYGEFGSGKTQIAHQLAVNVQLPPEQGGLGGSVIMIDTENTFRPERIAQMVKGISDKHGIEYDPEEFLKNIHVARAFNSNHQILLVDSANELANELKNTEMPVKLLIVDSLTAHFRAEYIGRGTLADRQQKLNKHLHEILRFGDLSNACVVVTNQVMSKPDAFFGDPTKPIGGHILGHTATFRLYIRKSKGEKRIVKLVDSPNLPDGEALISVTTDGIGDA</w:t>
      </w:r>
    </w:p>
    <w:p w14:paraId="2E23B992" w14:textId="77777777" w:rsidR="004B7C7A" w:rsidRDefault="004B7C7A" w:rsidP="004A175F">
      <w:r>
        <w:t>&gt;sp_Q47W34</w:t>
      </w:r>
    </w:p>
    <w:p w14:paraId="2B92E683" w14:textId="77777777" w:rsidR="004B7C7A" w:rsidRDefault="004B7C7A" w:rsidP="004A175F">
      <w:r>
        <w:t>MLLLTLTMIIAAYLIGSISSAILVCRFSGLPDPRTTGSKNPGATNVLRISNKFTAATVLFLDILKGTIPVWGAYFLKIDSLYLGFIGVSACLGHMYPIFFNFKGGKAVATALGTLLPIGFTLGGLLILTWVLVVKLTKYSSLAAIVTVSIAPLYVYFLKPLYVYPTLMLSALILFRHRDNIKRLLKGTESKITHKI</w:t>
      </w:r>
    </w:p>
    <w:p w14:paraId="3DA20C94" w14:textId="77777777" w:rsidR="004B7C7A" w:rsidRDefault="004B7C7A" w:rsidP="004A175F">
      <w:r>
        <w:t>&gt;sp_Q484R8</w:t>
      </w:r>
    </w:p>
    <w:p w14:paraId="0CC94D34" w14:textId="77777777" w:rsidR="004B7C7A" w:rsidRDefault="004B7C7A" w:rsidP="004A175F">
      <w:r>
        <w:t>MSNDLTSESKTANRAAGEKFRDADKLAHIPIKVVSSTKATMLRKPSWLRIKLPKSSERIDNIKANLRKNDLHSVCEEASCPNLSECFNHGTATFMILGDICTRRCPFCDVGHGRPLAPKSDEPKKLANSLKDMGLKYVVITSVDRDDLRDGGAQQFADCVKEIGEQAPNTKVEILVPDFRGRMDRALEILNQNPPHVFNHNMETAPRLYTKVRPGANYQWSLDLLKRFGEANPDVTTKSGLMVGLGETNEEILEVMQDLRDHGVTMLTVGQYLQPSKDHLAVERYVHPDDFAMFEREAKKMGYEHAACGPLVRSSYHADKQAAGEEVK</w:t>
      </w:r>
    </w:p>
    <w:p w14:paraId="21A389A7" w14:textId="77777777" w:rsidR="004B7C7A" w:rsidRDefault="004B7C7A" w:rsidP="004A175F">
      <w:r>
        <w:t>&gt;sp_Q9EV47</w:t>
      </w:r>
    </w:p>
    <w:p w14:paraId="19E48344" w14:textId="77777777" w:rsidR="004B7C7A" w:rsidRDefault="004B7C7A" w:rsidP="004A175F">
      <w:r>
        <w:t>MIFQRTVKEMVKTIGVGLHSGNKVTLSIKPAPVNSGIVLVRTDLEPAVSIPAKAELVRETTMCTALVNDDGIRISTIEHLFAALAGLGIDNAIIEVDAPEIPIMDGSASPFVFLLQSVGIQEQAAPKKYLRIKKNIRVEDGDKWVELKPYKGFKIDFTIDFEHPVIARSEQHMKMEFSSSAFIRDISRARTFGFMRDIEYLRANNLALGGSMENAVVLDEYKVLNPDGLRYEDEFVKHKILDAFGDLYVAGYAIVGEFCAYKTGHALNN</w:t>
      </w:r>
      <w:r>
        <w:lastRenderedPageBreak/>
        <w:t>RLVRALLAQQDAWELVSFETEREAPVSFSVPSGAVFA</w:t>
      </w:r>
    </w:p>
    <w:p w14:paraId="6E8C98FF" w14:textId="77777777" w:rsidR="004B7C7A" w:rsidRDefault="004B7C7A" w:rsidP="004A175F">
      <w:r>
        <w:t>&gt;sp_Q12UW5</w:t>
      </w:r>
    </w:p>
    <w:p w14:paraId="22D671EA" w14:textId="77777777" w:rsidR="004B7C7A" w:rsidRDefault="004B7C7A" w:rsidP="004A175F">
      <w:r>
        <w:t>MQEFSHIKDDRAYMVDISNKDTVVRYATASGKIKLHDETVEKIRSGDVEKGNVLATARTAAILAVKRTPDLIPMCHQIPITSVDVEFEIGKSDVTANVEVKSVGRTGVEMEALTGVSVALLTIWDMVKSAEKDNTGNYPSTAIENIHVIRKVKETITNQ</w:t>
      </w:r>
    </w:p>
    <w:p w14:paraId="17DCDA7A" w14:textId="77777777" w:rsidR="004B7C7A" w:rsidRDefault="004B7C7A" w:rsidP="004A175F">
      <w:r>
        <w:t>&gt;sp_Q47ZQ7</w:t>
      </w:r>
    </w:p>
    <w:p w14:paraId="0EB64434" w14:textId="77777777" w:rsidR="004B7C7A" w:rsidRDefault="004B7C7A" w:rsidP="004A175F">
      <w:r>
        <w:t>MRSAFYISDGTAITSEVFGHALLSLFPTEFEHHTISFIETTEKALAAKERINKATSRGGKPALVFHTFVNNENREIIESCDAVLYNFLEPFVAPLEKELAIKAKPTTHRTHSIHEKSYDYRIEAVNYALTNDDGSNVTNYEEADVILVGVSRSGKTPSSLYLALQYGIKAANYPFTDDDMEELKIPSFLKPFHKKLFGLTIDAQRLIDIRDGRMANSKYSSARQCRMEVREVEKLYKNEQIPFINTTKLSVEEITAKILTETGLQRYKY</w:t>
      </w:r>
    </w:p>
    <w:p w14:paraId="0163361E" w14:textId="77777777" w:rsidR="004B7C7A" w:rsidRDefault="004B7C7A" w:rsidP="004A175F">
      <w:r>
        <w:t>&gt;sp_Q12VV9</w:t>
      </w:r>
    </w:p>
    <w:p w14:paraId="561FCB5A" w14:textId="77777777" w:rsidR="004B7C7A" w:rsidRDefault="004B7C7A" w:rsidP="004A175F">
      <w:r>
        <w:t>MYMSRMKKKQKNIIKDVASERIERLFKLAAEEYSSNPGRSDRYVHLARRIGMKYRIRFPSPLKRKMCRGCSSYLVPGSSSRVRLHGRYMTITCLKCGREMRIPYHLKE</w:t>
      </w:r>
    </w:p>
    <w:p w14:paraId="1CC92D37" w14:textId="77777777" w:rsidR="004B7C7A" w:rsidRDefault="004B7C7A" w:rsidP="004A175F">
      <w:r>
        <w:t>&gt;sp_Q12ZU1</w:t>
      </w:r>
    </w:p>
    <w:p w14:paraId="6CD85D09" w14:textId="77777777" w:rsidR="004B7C7A" w:rsidRDefault="004B7C7A" w:rsidP="004A175F">
      <w:r>
        <w:t>MRGIRSKIPRALNAGAKIECVDNTGARTVEIISVKKYRGVKNRMPKGGIGDMCVVSVKKGTPEMRKQILYAVIVRQKKEFRRPDGIRVAFEDNAVVIVDDKGIPKGTDIKGPVAREAAERFPKIGTTASMIV</w:t>
      </w:r>
    </w:p>
    <w:p w14:paraId="43761C1A" w14:textId="77777777" w:rsidR="004B7C7A" w:rsidRDefault="004B7C7A" w:rsidP="004A175F">
      <w:r>
        <w:t>&gt;sp_Q47VT1</w:t>
      </w:r>
    </w:p>
    <w:p w14:paraId="2520F8C6" w14:textId="77777777" w:rsidR="004B7C7A" w:rsidRDefault="004B7C7A" w:rsidP="004A175F">
      <w:r>
        <w:t>MKTFVAKPASVQREWFLVDAEDKTLGRIATEIATRLRGKHKAEYTPHVDTGDYIVVINAEKVRVTGNKAKGKIYYSHTEFPGGLKQISFEKLIEKAPTRVLEFAVKGMLPKGPLGREMFRKLKVYAGPEHAHTAQQPQLLEL</w:t>
      </w:r>
    </w:p>
    <w:p w14:paraId="7CF489E9" w14:textId="77777777" w:rsidR="004B7C7A" w:rsidRDefault="004B7C7A" w:rsidP="004A175F">
      <w:r>
        <w:t>&gt;sp_Q12Z92</w:t>
      </w:r>
    </w:p>
    <w:p w14:paraId="4C5BA282" w14:textId="77777777" w:rsidR="004B7C7A" w:rsidRDefault="004B7C7A" w:rsidP="004A175F">
      <w:r>
        <w:t>MADFKIVVSDPKTKTYQFDITGAEANQFIGRSIGQTVDGATVGLDGYTLTITGGTDNSGFVMSPTLPGPRRQKVLIANGVGYSAVAKGVRRRKFLRGSEVAPDITQINTKVTGYSDKAIEEILGGGSEEVEAPAE</w:t>
      </w:r>
    </w:p>
    <w:p w14:paraId="72764099" w14:textId="77777777" w:rsidR="004B7C7A" w:rsidRDefault="004B7C7A" w:rsidP="004A175F">
      <w:r>
        <w:t>&gt;sp_Q12XU7</w:t>
      </w:r>
    </w:p>
    <w:p w14:paraId="3D991296" w14:textId="77777777" w:rsidR="004B7C7A" w:rsidRDefault="004B7C7A" w:rsidP="004A175F">
      <w:r>
        <w:t>MSLETPRTHYTSQIDIEQIGDDKVTVCGWVHEVRDLGGICFVVVRDREGRAQITLVKKKIDKEIFDAARKLVRESIVAVTGTAKAEGKAPNGYEIIPESIVVLNEAESPLPMDTTGKVDAELDTRLDSRFMDLRRERTTAIFKIRHEVLRAVRDFLSKDGYIETCSPKVVATATEGGTSLFPITYFDREAFLNQSPQLFKQILMSGGLDKVFEIGPIFRAEEHDTRRHLNEATSIDIEASFLDHFDVMEVLEDMVAYVYEQVIENEAASLKALDIELSVPKTPFMKVPYSQAIDIVNAESEETVEWGGDLGTVAEHTIGEHVFKETGESHYFITDWPTEIKPFYAMPYEDNPLISKSFDMMHRTMELSSGAQRIHIHDMLKARIESQGLDSDGFDFYLRAFKYGMPPHSGWGIGCERLVMTMLSVENIRDTVLFPRDRKRLSP</w:t>
      </w:r>
    </w:p>
    <w:p w14:paraId="346AD8A3" w14:textId="77777777" w:rsidR="004B7C7A" w:rsidRDefault="004B7C7A" w:rsidP="004A175F">
      <w:r>
        <w:t>&gt;sp_Q12TN5</w:t>
      </w:r>
    </w:p>
    <w:p w14:paraId="0205BE62" w14:textId="77777777" w:rsidR="004B7C7A" w:rsidRDefault="004B7C7A" w:rsidP="004A175F">
      <w:r>
        <w:t>MELKFNLKGAFKTSTDPTGAKEVIAQYFDEANNTILKKGAPEGQGAKITQWDIVDGSIELTIESGRYVRAHDAIMRLKKPLAAKLGKEFRIGIRGVDVKKFTISMPAEGEIGNMNIPHVSNISKVEGGLILELNVGESELERRIPDRILTLMEEKVRAKDYGGKAEHWQILWESDKKEHTFAGDPTQEMMKHGWIKRGASRGQWIHGPQSTKMFRTFEKIVYDELLEPLGYREMIFPKLVPWEVWQKSGHAKGVYPEIYYVCPPKTRDPAYWEEVSDHYKVTHEVPTELIKSKIGDPIGGLCYAQCPPFWMYLQG</w:t>
      </w:r>
      <w:r>
        <w:lastRenderedPageBreak/>
        <w:t>ETIPTDEFPIKVFDKSGTSHRYESGGIHGIERVDEFHRVEIVWLGTKEQVIETARKLHERYMHIFNEILDLEWRKAWVTPWFMAQEGLTGLSEQGEAGTTDYEAPLPYRGDDGEWLEFQNVSINGNKYPSGFNVKSQTGEELWSGCSGVGLERWASAFFAQKGLDPENWPEEFRKRVGEVPKGIRFL</w:t>
      </w:r>
    </w:p>
    <w:p w14:paraId="31656EEC" w14:textId="77777777" w:rsidR="004B7C7A" w:rsidRDefault="004B7C7A" w:rsidP="004A175F">
      <w:r>
        <w:t>&gt;sp_Q481G3</w:t>
      </w:r>
    </w:p>
    <w:p w14:paraId="1B5D2BDB" w14:textId="77777777" w:rsidR="004B7C7A" w:rsidRDefault="004B7C7A" w:rsidP="004A175F">
      <w:r>
        <w:t>MSVISITDVLAGNFPVNESITIHGWIRTRRDSKAGISFLALHDGSCFDAIQAIVPNELDNYESDVLKLTTGCSVKVTGILVESPGKGQAFEIQATEVEVLGFVEDPDTYPMAAKRHSIEFLREQAHLRPRTNIGGAVTRVRNCLAQAVHRFLHSKGYFWISTPLITGSDCEGAGEMFRVSTLDMENLPRNDEGKVDYNKDFFGKETFLTVSGQLNVETYCNALSKVYTFGPTFRAENSNTTRHLAEFWMVEPEIAFADLSDAADLAEEMLKYVFKAVLEERPDDMAFFQQRVDKTVLDRLNSVINTDFVRLDYTDAITILENCGKKFENQVSWGVDLNSEHERYLAEEHFNGPVVLQNYPKDIKSFYMRLNDDGKTVAAMDILAPGIGEIIGGSQREERLDVLDSRLEEMGLDIADYGWYRDLRRYGTVPHSGFGLGFERLVAYATGMQNVRDVIPFPRTPNNAAF</w:t>
      </w:r>
    </w:p>
    <w:p w14:paraId="60682C0D" w14:textId="77777777" w:rsidR="004B7C7A" w:rsidRDefault="004B7C7A" w:rsidP="004A175F">
      <w:r>
        <w:t>&gt;sp_Q480A9</w:t>
      </w:r>
    </w:p>
    <w:p w14:paraId="176ED11B" w14:textId="77777777" w:rsidR="004B7C7A" w:rsidRDefault="004B7C7A" w:rsidP="004A175F">
      <w:r>
        <w:t>MPVITLPDGSQRSFEQAVSVMDVALDIGPGLAKATIAGRIDGNLVDACELITQDASLQLITSKDSEGLEIIRHSCAHLLGHAIKQLYPNVKMAIGPTIENGFYYDIDLDESISEDDLVKLEKRMTELARTGYEVVKKTGSWQDAYDAFTERGETYKLAILDENIEKTDTPALYHHQEYIDMCRGPHVPSMRHCHHFKLMKVAGAYWRGDSDNKMLQRIYGTAWADKKQLKAYIVRLAEAEKRDHRKIGKTLDLFHWQEEAPGMVFWHNDGWTIYTELEKFIREKLHEYDYDEVKAPMMMDRSLWEKSGHWDKYADGMFTTTSEKREYAIKPMNCPGHVQIFNQGLKSYRDLPLRIAEFGCCHRNEPSGSLHGLMRVRGFTQDDAHIFCMESQVQAEVKKCIEMVYDVYGSFGFEDVVVKLSTRPDNRIGSDEIWDKAEAGLAQALTDSNIAFEYLPGEGAFYGPKIEFTLMDCLGRAWQCGTVQLDFALPERLGATYVGEDNERYTPVMIHRAILGSLERFIGILIEEFTGKFPTWLSPIQTTIMNITDKQAPYCEKVVKKLKENGFRAKIDLRNEKIGFKIREHTLKRVPYLLVVGDKEMESGEISVRTRSGEDLGKMSVDDFIAKLSDEVKSRQ</w:t>
      </w:r>
    </w:p>
    <w:p w14:paraId="1158BF3F" w14:textId="77777777" w:rsidR="004B7C7A" w:rsidRDefault="004B7C7A" w:rsidP="004A175F">
      <w:r>
        <w:t>&gt;sp_Q487Z4</w:t>
      </w:r>
    </w:p>
    <w:p w14:paraId="14AD7D7A" w14:textId="77777777" w:rsidR="004B7C7A" w:rsidRDefault="004B7C7A" w:rsidP="004A175F">
      <w:r>
        <w:t>MELSLKDASGALEVSEATFGREFNEALVHQVVVAYAAGARQGTRAQKTRSEVSGGGAKPWRQKGTGRARAGTTRGPIWRTGGVTFAAKPQDHSQKVNRKMYRGAIASILSELVRQERLVVVENFSVETPKTKELVAKLKGLELKDVLIVTKEVDENLFLSARNLYKVDVRDVAAIDPVSLVGFEKVLITADAVKEIEGILA</w:t>
      </w:r>
    </w:p>
    <w:p w14:paraId="5EB35D87" w14:textId="77777777" w:rsidR="004B7C7A" w:rsidRDefault="004B7C7A" w:rsidP="004A175F">
      <w:r>
        <w:t>&gt;sp_Q485F4</w:t>
      </w:r>
    </w:p>
    <w:p w14:paraId="2217E454" w14:textId="77777777" w:rsidR="004B7C7A" w:rsidRDefault="004B7C7A" w:rsidP="004A175F">
      <w:r>
        <w:t>MASKQIFPDFEYPIAYCIAGVDEVGRGPLVGDVVTAAVILDPDNPIEGLMDSKKLSEKKRNLLSLEIKEKAISWSLGRASPQEIDTLNILHATMLAMQRAVEGLNVEPDFVLVDGNRCPTFLCNASESNQQNLKIASQAVVKGDARVTEISAASIIAKVARDNEMIALDKLHPEYGFAKHKGYPTKLHLEKIIEHGVLDCYRQSFKPVARVLGTYHD</w:t>
      </w:r>
    </w:p>
    <w:p w14:paraId="099F2DA8" w14:textId="77777777" w:rsidR="004B7C7A" w:rsidRDefault="004B7C7A" w:rsidP="004A175F">
      <w:r>
        <w:t>&gt;sp_Q47VS0</w:t>
      </w:r>
    </w:p>
    <w:p w14:paraId="3AA72FEB" w14:textId="77777777" w:rsidR="004B7C7A" w:rsidRDefault="004B7C7A" w:rsidP="004A175F">
      <w:r>
        <w:t>MFGNLLTKMFGSRNDRLLKQMSKEVTKINALEPVLEALSDEELKAKTTEFKERFTQGETVEQLLVEAFAVVREASKRVFGMRHFDVQMIGGMVLNEGKIAEMRTGEGKTLTATLPSYLNALTDKGVHVITVNDYLATRDADWSRPLFEFLGLTVGCNVAGMTTQDKQAAYQSDITYGTNNEFGFDYLRDNMVFSPQERSQKPLHFAIIDE</w:t>
      </w:r>
      <w:r>
        <w:lastRenderedPageBreak/>
        <w:t>VDSILIDEARTPLIISGQAEDSSALYKIINTLVPTLEQQEEEDKEGEESTGDFTIDEKAKQVYLTERGQIHIEEIMVEKELLTAGDTLFSAANITLLHHVMAALRAHKLFQKDVDYIVKDDEIVIVDEHTGRTMEGRRWSEGLHQAVEAKEGVNIQNENQTLASITFQNYFRIYEKLSGMTGTADTEAFEFNHIYGLETVIIPTNQPMVRKDLSDLIYLTTEEKFEAILADIQDCVKRGQPVLVGTIAIETSEFLSDFLKKAKIKHKVLNAKFHQQEAEIVADAGKENAVTIATNMAGRGTDIVLGGNLDATIAKLTNPSEDDIAKAKAQWKIDHERVLELGGLHIVATERHESRRIDNQLRGRSGRQGDEGSTRFYLSMEDSLMRIFASERISNMMRKLGMEKGEAIEHPWVTRSIENAQRKVEGRNFDMRKQLLEYDDVANDQRGVIYEQRNELLDNEEIGSVVEAIRSDVINGVIDQHIPRQSLDEMWDIEGLEEQLKGEYATELTIAKWLEDDSKLHEESLREKIITEFEQAYKDKEEAVGVDVLRQFEKAVMLQSLDSHWKEHLSAMDHLRQGIGLRAHAQKNPKQEFKRESFELFTEMLDNLKYDVVGILSKVQIRAESDVEAVEEQHRKSEEVPMDFQHQSASSPSEQAQTPRVGRNEPCPCGSGKKYKQCHGKLA</w:t>
      </w:r>
    </w:p>
    <w:p w14:paraId="3AE61274" w14:textId="77777777" w:rsidR="004B7C7A" w:rsidRDefault="004B7C7A" w:rsidP="004A175F">
      <w:r>
        <w:t>&gt;sp_Q47VZ9</w:t>
      </w:r>
    </w:p>
    <w:p w14:paraId="275EBBF1" w14:textId="77777777" w:rsidR="004B7C7A" w:rsidRDefault="004B7C7A" w:rsidP="004A175F">
      <w:r>
        <w:t>MQYNTSELCDFYADLIDVVDPIFCNYGGRSSFAGKVVTLKCFEHLGLINELVATYGTGKVLVIDGGGSTRRALIDLGIAQCAANNGWEGIVCYGSVRDVDALDGVDIGIQALGAIPVGASEQNIGETDMAINFAGVTLLPDDYIYADNTGIILSPEALEIASSMA</w:t>
      </w:r>
    </w:p>
    <w:p w14:paraId="785CD12F" w14:textId="77777777" w:rsidR="004B7C7A" w:rsidRDefault="004B7C7A" w:rsidP="004A175F">
      <w:r>
        <w:t>&gt;sp_Q485E3</w:t>
      </w:r>
    </w:p>
    <w:p w14:paraId="1BD1E09A" w14:textId="77777777" w:rsidR="004B7C7A" w:rsidRDefault="004B7C7A" w:rsidP="004A175F">
      <w:r>
        <w:t>MKNIEIDEELYQYIATNTQFIGESASAILRRLLNLGVEAKLETVTVNEPSDVVEVNILPESEEKAVKIETAEVKEPKSKAVVKVTAESHETVFNFINKEELAMQRGAVGRFLLILAALYRAHPDQFGVVTDISGRDRLYFANSENKLAESGSSTKPRQIPESPFWVITNSNTTRKKMMLTKASISLGYSDSDVEKIRELL</w:t>
      </w:r>
    </w:p>
    <w:p w14:paraId="5DA23668" w14:textId="77777777" w:rsidR="004B7C7A" w:rsidRDefault="004B7C7A" w:rsidP="004A175F">
      <w:r>
        <w:t>&gt;sp_Q47WN6</w:t>
      </w:r>
    </w:p>
    <w:p w14:paraId="330E120B" w14:textId="77777777" w:rsidR="004B7C7A" w:rsidRDefault="004B7C7A" w:rsidP="004A175F">
      <w:r>
        <w:t>MTNNENSTNLLKVNKARLKWACRRGMLELDVLFIPFVDEAYDELSTKDQFTFERLLTGQDPELFAWFMGHEVCEDTELNAMVQLILKRVKV</w:t>
      </w:r>
    </w:p>
    <w:p w14:paraId="3DD6F6CE" w14:textId="77777777" w:rsidR="004B7C7A" w:rsidRDefault="004B7C7A" w:rsidP="004A175F">
      <w:r>
        <w:t>&gt;sp_Q48AU5</w:t>
      </w:r>
    </w:p>
    <w:p w14:paraId="7AC70942" w14:textId="77777777" w:rsidR="004B7C7A" w:rsidRDefault="004B7C7A" w:rsidP="004A175F">
      <w:r>
        <w:t>MFDILMYLFETYIQNESEAMVDHELLTDELTRAGFHQDEIYKALNWLEKLTALQDTDAYPYLTRVGSKSVRIYTSEEMQLLDTPSRGFILFLEQVNVLDFTTREMVIDRVMELDTKYFSMDDLKWVILMVLFNVPGKESAYSQLEDLIFEEQEGPLH</w:t>
      </w:r>
    </w:p>
    <w:p w14:paraId="40BB33AB" w14:textId="77777777" w:rsidR="004B7C7A" w:rsidRDefault="004B7C7A" w:rsidP="004A175F">
      <w:r>
        <w:t>&gt;sp_Q12WQ0</w:t>
      </w:r>
    </w:p>
    <w:p w14:paraId="68BA095A" w14:textId="77777777" w:rsidR="004B7C7A" w:rsidRDefault="004B7C7A" w:rsidP="004A175F">
      <w:r>
        <w:t>MAAPIAEELAKKQQAISVAEFFEKNRQILGFDSAPRSLITTVKEAVDNSLDACEEAEILPDILLHIERVGKDNVSVIVEDNGPGIVKEQIPKVFAKLLYGSRFHALKQSRGQQGIGISASVLYAQLTAGHPTSVISKIGPDSPAHHYEVMINTSTNDPEILLDEVIDWDRPHGTRVELEMEASYVKGRRQSIYEYLKATAIVNPHARLTLIEPDGNEVIFDRATDKLPIPAKEILPHPHGIELGTLMKMLRYTDRQKLAPFLRYSFSKIGLLTAEEICKAAGLDTEMLPSKLTRDQTKKLLDAFKKVKIMAPPTDCLSPIGEELIYKGLEKEFNVDFIATTTRSPSVFSGNPFVVEVGIAYGGVLQKDDRIDIMRFANRVPLLYQQGGCATTHAVEGIKWKQYGLNQPGGGMPTGPVVLLVHVASTNVPFTSESKDAIADIPEIRDEVELAIKEVSRKLNRYLNRQVSLKKRREKEIIITKVLPKMAQKLADTLERDLPDINPVVAKVMGNLLVMRHVEHGANGDAAVTIKVKNFGSKLTEFKLHDMLPYEISDVSPEPKVISMGSDFDYVWTMKVSPEGSKAVTYSLSSMSEDEIKRLPQLIVEGLDEELVTGAKAIKGLI</w:t>
      </w:r>
    </w:p>
    <w:p w14:paraId="4405A08E" w14:textId="77777777" w:rsidR="004B7C7A" w:rsidRDefault="004B7C7A" w:rsidP="004A175F">
      <w:r>
        <w:t>&gt;sp_Q12W26</w:t>
      </w:r>
    </w:p>
    <w:p w14:paraId="26ED3FC7" w14:textId="77777777" w:rsidR="004B7C7A" w:rsidRDefault="004B7C7A" w:rsidP="004A175F">
      <w:r>
        <w:lastRenderedPageBreak/>
        <w:t>MTLDDAALKSFGFIERPTKNMINIDPLQTGGILTEDARRALVEWGDGYSICDNCGGVLDLIKKPPVQKFIHEALPEFLGVDEVRITHGARESKFAVMHAIAQEGDTVILDGLAHYSSVVAAQRARLEIRKVPHSEKPDYHIDPEAYGTAIEETISETGKAPALALLTYPDGNYGNLADAKKIASVCHEYDVPLLLNCAYSVGRMPVDAKELGVDFIAGSGHKSMASCGPIGVLGVNNDNGDYSDIIFRKSPTNKNKEIELLGCTARSATLMTMIASFPEVVKRTRNWGNEVADARWFSEKLETMGLIQMGQKPHNHDLMFFEAPNLYEISTRVKKGRYFLYKELKSRNIHGIKAGLTKFFKLSTFEVGRENLSYIVDSFDEIIKKYE</w:t>
      </w:r>
    </w:p>
    <w:p w14:paraId="76B4871D" w14:textId="77777777" w:rsidR="004B7C7A" w:rsidRDefault="004B7C7A" w:rsidP="004A175F">
      <w:r>
        <w:t>&gt;sp_Q48A14</w:t>
      </w:r>
    </w:p>
    <w:p w14:paraId="06B04ADD" w14:textId="77777777" w:rsidR="004B7C7A" w:rsidRDefault="004B7C7A" w:rsidP="004A175F">
      <w:r>
        <w:t>MEKSFDYDVIIIGTGPGGEGAAMNLAKRQKKVAIIERYHQVGGGCTHWGTIPSKALRQSVSRLIEYNSNPLFNQNEQVKQLTFQDILSHASAVIQKQVSLRSGFYNRNRVEHIQGQASFIDAHTISISHPDGSVEKISAKQIMIATGSRPYRPDDIDFDHPRVYDSDSILSLKHAPQHVIIYGAGVIGSEYASIFRGLGVKVDLINTRERLLSFLDTEMSDSLSYHLWNSGVVIRHGEEIERVESSEDAVIVHLKSGKKMRADCLLFANGRTGNTADLNLAAAGLKADGRGQLKVNDCYQTEVDNIFAVGDVIGYPSLASAAFDQGRIAASAMVDSSSKAKLIVDIPTGIYTIPEISSVGKTEQELTEAKIPYEVGRAQFKHLARAQISNNLVGSLKILFHRETKEILGIHCFGENAAEIIHIGQAIMQQTNGGNTIEYFVETTFNYPTMAEAFRVAALNGLNRLF</w:t>
      </w:r>
    </w:p>
    <w:p w14:paraId="3434C658" w14:textId="77777777" w:rsidR="004B7C7A" w:rsidRDefault="004B7C7A" w:rsidP="004A175F">
      <w:r>
        <w:t>&gt;sp_Q47WP8</w:t>
      </w:r>
    </w:p>
    <w:p w14:paraId="67A9F170" w14:textId="77777777" w:rsidR="004B7C7A" w:rsidRDefault="004B7C7A" w:rsidP="004A175F">
      <w:r>
        <w:t>MSELLLGVNVDHIATLRQARGTNYPDPVYAASVAEHAGADGITVHLREDRRHIQDRDIHVLKQTLHTRMNFEMAVTDEMIAIACDVKPVFCCLVPEKREELTTEGGLDVVGQLDKITKATEQLTAAGIAVSLFIDADKAQIDAAVASKAPYIEIHTGHYADLSSEEEQLIELERLTVGIKYAHNLGLKVNAGHGLNYFNVKPIAAIKEIIELNIGHAIIARAAIDGLDKAVRDMKQLMLEARTYNT</w:t>
      </w:r>
    </w:p>
    <w:p w14:paraId="7DA03CDC" w14:textId="77777777" w:rsidR="004B7C7A" w:rsidRDefault="004B7C7A" w:rsidP="004A175F">
      <w:r>
        <w:t>&gt;sp_Q12U19</w:t>
      </w:r>
    </w:p>
    <w:p w14:paraId="074BC8B3" w14:textId="77777777" w:rsidR="004B7C7A" w:rsidRDefault="004B7C7A" w:rsidP="004A175F">
      <w:r>
        <w:t>MDNRHLALYPFVTEASEYVGSLGFSPDKLLSSRALESARIRGRERVIQALEGEIEKPSPSSSEEGKILTELLSYPFSRILVSCIDDPFLTRKYALAEAKAAYHLLKTQQPEFLQDLATDFRINAEIYENPETHDIFFDLHFTDYIKLASPLKDLNWKLVNRKMKKGYVKISKEELARLLQEAIRLRIQNSLPVTVPKEICEACIPHTDTISEELEKKKTEFGVGEFQRVESDLFPPCITQAIANVRAGVNLAHSMRFAMTSFLINIGMSVDEVVAMFNISPDFDEEKTRYQIEHIAGTSSGTTYKPPSCNTMRTYGNCSAPDELCKGVKHPLGYYSRRVWVKNRMQNDNEKGHEEKKEGETPPQ</w:t>
      </w:r>
    </w:p>
    <w:p w14:paraId="015F296A" w14:textId="77777777" w:rsidR="004B7C7A" w:rsidRDefault="004B7C7A" w:rsidP="004A175F">
      <w:r>
        <w:t>&gt;sp_Q480B3</w:t>
      </w:r>
    </w:p>
    <w:p w14:paraId="3AC46554" w14:textId="77777777" w:rsidR="004B7C7A" w:rsidRDefault="004B7C7A" w:rsidP="004A175F">
      <w:r>
        <w:t>MNLADKVLAVNNDLPIRTDSPVHSGKVRSVYWLTATDSKRLIEEKGYDVPSDTSLAIMVISDRISAFDCIWSGENDMRGVPGKGAALNAISNHWFKMFKEQGLADSHILDIPHPFVWIVQKAKPVMIEAICRQYITGSMWRSYTKGERDFCGIELPEGLAKDSKLTSLLQTPSTKGILEGIPGVPAVDDVNITRKNIEDNFEAFNFKSVDDIARYEKLLTEGFDVISTALSKIDQVFVDTKFEFGYVKDVNGDDKLIYMDEVGTPDSSRIWDGEQYRAGKVVENSKEGFRQLLLNHFPDADILLNKDRMSEREALARDNKLPLSVLMDVSKTYTDIAEKITGNKIVLSDNPKAEIIAILREQYQLID</w:t>
      </w:r>
    </w:p>
    <w:p w14:paraId="1B702C99" w14:textId="77777777" w:rsidR="004B7C7A" w:rsidRDefault="004B7C7A" w:rsidP="004A175F">
      <w:r>
        <w:t>&gt;sp_Q482M9</w:t>
      </w:r>
    </w:p>
    <w:p w14:paraId="396BA9CC" w14:textId="77777777" w:rsidR="004B7C7A" w:rsidRDefault="004B7C7A" w:rsidP="004A175F">
      <w:r>
        <w:t>MHKKNRHNQGYNFTALVKAHPGLLQFIIKNQYNNQDTIDFANPQAVKALNLSLLKSEYHVKFWDIPDGYLCPAIPGRVDYIHHLQDLLAATPKTLLPNKTPINVLDIGTGASCIYPILGQREYDWHFVASDVDPISIKVAKHIISSDKSLNRNINCRLQPN</w:t>
      </w:r>
      <w:r>
        <w:lastRenderedPageBreak/>
        <w:t>SNQIFNGIIAEDEFYHLTICNPPFHSSLAEASKGTARKIKNLNKGNHSSKNQDKTLNFGGQKAELWCPGGELAFIGKMIKESKAYQKQVLWFTCLVSKKDHLSKLKLSLKKSDAKQIKVIDMAQGQKISRFIAWSFYDVN</w:t>
      </w:r>
    </w:p>
    <w:p w14:paraId="725DC422" w14:textId="77777777" w:rsidR="004B7C7A" w:rsidRDefault="004B7C7A" w:rsidP="004A175F">
      <w:r>
        <w:t>&gt;sp_Q12YN9</w:t>
      </w:r>
    </w:p>
    <w:p w14:paraId="123A4211" w14:textId="77777777" w:rsidR="004B7C7A" w:rsidRDefault="004B7C7A" w:rsidP="004A175F">
      <w:r>
        <w:t>MKIIGIDEAGKGPVIGPMCIGGVRIDEDKSNALKNLGVADSKKLSPKRRVHLAAQIKKYADGWFVYEVSPNQIDELRKLMSMNDIMVLAFGSVIEELPSDKIYADAADVKEERFGKRLFDNYMEKHPDVSPPEVISKHGADDLFPVVSAASILAKVRRDELIEKIKVDMGVDIGSGYPSDPKTKKFLENWYRENSSFPDIVRHSWKTAQKFIQ</w:t>
      </w:r>
    </w:p>
    <w:p w14:paraId="60054770" w14:textId="77777777" w:rsidR="004B7C7A" w:rsidRDefault="004B7C7A" w:rsidP="004A175F">
      <w:r>
        <w:t>&gt;sp_O24744</w:t>
      </w:r>
    </w:p>
    <w:p w14:paraId="4592758B" w14:textId="77777777" w:rsidR="004B7C7A" w:rsidRDefault="004B7C7A" w:rsidP="004A175F">
      <w:r>
        <w:t>MEHTPQSQLKLLLAKGKEQGYLTYAEVNDHLPADMVDADQIEDIVQMINDMGIRVYEQAPDADEIMMTEDSTDDDAAEEAAAALATVEAELGRTTDPVRMYMREMGTVELLTREGEIVIAKRIEEGIYTVQASVAEYPPAIASILDQFDRYEAEEVRLSDIISGFIDPNAADIAPTATHIGSDLSQSERDKDDSKDDSKDDDEDEEEEGPKGPDPEESKERFTQLREVHENTLKIIADKGRGHPEATVALFEIGELFKEFRLMPKQFDRLVKNMRATMDKVRVQERLIMKLCVEQAKMPKKNFVKGYTADESSIAWFDTELASKKPYAEGLKMIEPDVRRCRFKLDIIEKETGLAIASIKDINRRMSIGEAKARRAKKEMVEANLRLVISIAKKYTNRGLQFLDLIQEGNIGLMKAVDKFEYRRGYKFSTYATWWIRQAITRSIADQARTIRIPVHMIETINKLNRISRQMLQEMGREPTPEELAERMLMPEDKIRKVLKIAKEPISMETPIGDDEDSHLGDFIEDTTLELPLDSATGESLRNATHEVLAGLTAREAKVLRMRFGIDMNTDHTLEEVGKQFDVTRERIRQIEAKALRKLRHPSRSEILKSFLDE</w:t>
      </w:r>
    </w:p>
    <w:p w14:paraId="1EB437E1" w14:textId="77777777" w:rsidR="004B7C7A" w:rsidRDefault="004B7C7A" w:rsidP="004A175F">
      <w:r>
        <w:t>&gt;sp_Q47WU8</w:t>
      </w:r>
    </w:p>
    <w:p w14:paraId="02D0792D" w14:textId="77777777" w:rsidR="004B7C7A" w:rsidRDefault="004B7C7A" w:rsidP="004A175F">
      <w:r>
        <w:t>MVTIRLARGGAKKRPFYQVVVADSRNSRDGRFIEKVGFFNPTAQGQAEKLRLDLDRITHWVGQGATVSDRVAKLVKDATAA</w:t>
      </w:r>
    </w:p>
    <w:p w14:paraId="12C55CF0" w14:textId="77777777" w:rsidR="004B7C7A" w:rsidRDefault="004B7C7A" w:rsidP="004A175F">
      <w:r>
        <w:t>&gt;sp_Q12U23</w:t>
      </w:r>
    </w:p>
    <w:p w14:paraId="388B0F66" w14:textId="77777777" w:rsidR="004B7C7A" w:rsidRDefault="004B7C7A" w:rsidP="004A175F">
      <w:r>
        <w:t>MSKRILLTNDDGVYAAGIRAAYRSVSDLGDVTVSAPAQQQSGVGRSISIFEPLRITRTTIDGIEVHAIGGTPTDSVILGIFTIMKELPDLILSGFNIGENISTDTITTSGTIGAALEGASYGVPAIAASLQVTEEGLKFDDLRDFQHDFDVGIKFVNGVAKKVLKNGLPENVDLLNINIPHFVEEDSEVEITRLARKFFRTGVEERRDPRGRPYYWIAGDLIHTAEKGTDVNAIEKGHISVTPISLDATSPINFSEIEHLM</w:t>
      </w:r>
    </w:p>
    <w:p w14:paraId="49DA8CFA" w14:textId="77777777" w:rsidR="004B7C7A" w:rsidRDefault="004B7C7A" w:rsidP="004A175F">
      <w:r>
        <w:t>&gt;sp_Q12ZG8</w:t>
      </w:r>
    </w:p>
    <w:p w14:paraId="605F3340" w14:textId="77777777" w:rsidR="004B7C7A" w:rsidRDefault="004B7C7A" w:rsidP="004A175F">
      <w:r>
        <w:t>MVMDKLGSSLQDALKKLVGAGRIDEKTVTEVVKDIQRALLQADVNVKLVMQMSSHIKERALKEEVPPGMNPREHVIKIVYQELISIVGRSADIPLKPQTIMMIGLQGSGKTTTTSKLSRYFQRKGLKPAVICADTFRPGAYQQLKTLCDKLNVPFYGEVGNPDAVGIVERGLAELGKNDVLIVDTAGRHSLEADLIDEMEQIHEIAQPDYKLLVLDGAIGQQASEQARAFNDSVGISGVVISKLDGTAKGGGALSAVSETNSAIAFIGVGETPDDLEKFEPDRFISRLLGMGDIKSLIEKAEETLSEEDIDMEAMMRGRFTLKDMYSQLEAMNKMGPMKQIMQMLPLGGMGAKLSDDAYKVTEDKMKGYRVLMDSMTEEELLNPRLLGSSRIKRISLGSGSSPDAVRELLKYYKMMQNAMKGLRGGKFNIQKMMKKMGM</w:t>
      </w:r>
    </w:p>
    <w:p w14:paraId="3F3E15B0" w14:textId="77777777" w:rsidR="004B7C7A" w:rsidRDefault="004B7C7A" w:rsidP="004A175F">
      <w:r>
        <w:t>&gt;sp_Q12U87</w:t>
      </w:r>
    </w:p>
    <w:p w14:paraId="4BD2C8F1" w14:textId="77777777" w:rsidR="004B7C7A" w:rsidRDefault="004B7C7A" w:rsidP="004A175F">
      <w:r>
        <w:t>MREKGKLVIWPANLDKSRSRKGGRIISRKSSLEAPLLRELTAAAEKLNLNPEVEADKKYPRTWWESSGRILVDNNEAKTMVARKIAKTIKEARGG</w:t>
      </w:r>
    </w:p>
    <w:p w14:paraId="7073B4BE" w14:textId="77777777" w:rsidR="004B7C7A" w:rsidRDefault="004B7C7A" w:rsidP="004A175F">
      <w:r>
        <w:lastRenderedPageBreak/>
        <w:t>&gt;sp_Q484R1</w:t>
      </w:r>
    </w:p>
    <w:p w14:paraId="21E9CC25" w14:textId="77777777" w:rsidR="004B7C7A" w:rsidRDefault="004B7C7A" w:rsidP="004A175F">
      <w:r>
        <w:t>MKLTLYAVGSKMPAWVSQGFAEYSRRFPRDLSFNLVEIPAGKRGKNADISRILAKEGELLLAAIPKGNRIVTLEVEGQSWTTPKLAKQLEQWQLDGRDVALLVGGPEGLAPACIKASEQKWSLSALTLPHPMVRILIAESLYRAWSVNTNHPYHRE</w:t>
      </w:r>
    </w:p>
    <w:p w14:paraId="2149694E" w14:textId="77777777" w:rsidR="004B7C7A" w:rsidRDefault="004B7C7A" w:rsidP="004A175F">
      <w:r>
        <w:t>&gt;sp_Q47VL3</w:t>
      </w:r>
    </w:p>
    <w:p w14:paraId="1859A237" w14:textId="77777777" w:rsidR="004B7C7A" w:rsidRDefault="004B7C7A" w:rsidP="004A175F">
      <w:r>
        <w:t>MAHKKAAGSTRNGRDSEAKRLGVKRFGGESVLAGNIIVRQRGTRFHAGSNMGIGKDHTLFALSDGKVQFEVKGPKSRKFVSIIAD</w:t>
      </w:r>
    </w:p>
    <w:p w14:paraId="41B0D965" w14:textId="77777777" w:rsidR="004B7C7A" w:rsidRDefault="004B7C7A" w:rsidP="004A175F">
      <w:r>
        <w:t>&gt;sp_Q488Z9</w:t>
      </w:r>
    </w:p>
    <w:p w14:paraId="3890C11F" w14:textId="77777777" w:rsidR="004B7C7A" w:rsidRDefault="004B7C7A" w:rsidP="004A175F">
      <w:r>
        <w:t>MMTDPIADMFTRIRNGQSAAKVAVQMPSSKVKVAIATLLKEEGYISEFSVSGEVKPELAVTLKYFEGKEVIEKIKRVSRPGLRIYKSCDELPKVLAGMGIAIISTSKGLMTDRAARSAGIGGEVLGFVE</w:t>
      </w:r>
    </w:p>
    <w:p w14:paraId="244D9C67" w14:textId="77777777" w:rsidR="004B7C7A" w:rsidRDefault="004B7C7A" w:rsidP="004A175F">
      <w:r>
        <w:t>&gt;sp_Q47W36</w:t>
      </w:r>
    </w:p>
    <w:p w14:paraId="5075E299" w14:textId="77777777" w:rsidR="004B7C7A" w:rsidRDefault="004B7C7A" w:rsidP="004A175F">
      <w:r>
        <w:t>MPVIKVRENEPFDVALRRFKRSCEKAGILSEVRRRESYEKPTWERKRKKAAAVKRAAKKVSRENARRVRMY</w:t>
      </w:r>
    </w:p>
    <w:p w14:paraId="5582F6D9" w14:textId="77777777" w:rsidR="004B7C7A" w:rsidRDefault="004B7C7A" w:rsidP="004A175F">
      <w:r>
        <w:t>&gt;sp_Q12ZD1</w:t>
      </w:r>
    </w:p>
    <w:p w14:paraId="1C44D8EC" w14:textId="77777777" w:rsidR="004B7C7A" w:rsidRDefault="004B7C7A" w:rsidP="004A175F">
      <w:r>
        <w:t>MIKEVTDQYNAKEIETKVHEFWEANNAYRSVREHRKGAKKFYFVDGPPYTTGHIHLGTAWNKIIKDSILRYMSMNDHDILDRAGWDMHGLPIEVKVEGALGFESKKDIETYGVGNFIEKCKEFALRQKDDMTEQFQTLGVWLDWEDPYMTLKDEYIEAAWWTLKQAQDKNLLETGKRVVNWCPRCETAIADAEVEYEDREDPSTYIKFKLKDEDNTFVVIWTTTPWTIPSNIAVAVHPEFEYSKVKAISENSATEILIIASELVENVLRIGRYLDYEILSTMSGKDLEGTVYEHPLADLVPLQAEIEHRICNADYVTADSTGCVHIAPGHGVDDFEVGVKNEFPIFCPVGPNGSYTHEAGKYCGMNILDANRVVMDDLLERGLLMAERMISHRYGHCWRCKTAIIYLATEQWFLKIGELKEDMLEEIKKVNWTPEWAGSARFKDWIEGARDWCISRQRYWGIPIPVWKCSSCNSLTVVGTRKELIERSGADPHIELHRPYVDKVTIPCECGGTMKRVEDVFDVWFDSAVASWATLRFPHQKEKFNEWWPADFITEGHDQTRGWFYSQLGASMVAFGKAPYKNVLMHGFTLDGSGKKMSKSIGNVIQPAEVIDKFGADTLRSYVLSASAPWEDLKFNWDELATVHRTNNILWNVYRFPLPYMALDDFDPQKVSYESVEAYLRSEDKWILSRMQTVIAEVNKAMDARLLHKAMRSINEFVLEDLSRWYIQLIRPRTWVEADNPDKLAVYRVLYDVFVTTAKLIAPFMPHLAEEMYQNLVRNIDENAPVTIHLCDWPVVNEALVDTSLEAQMKVARSIVEASSNARQKVGRKLRWPVSRIVVSPTDENTIAAVEGLRSVLMDQTNAKDIETTKVGESWNELGVESTPNPGAIGPVFKGNAGNISAAIGAMDAYDLKKGLAGGEMEISLADGTNVTITEKMVNFSETVPEDVGSAEFNCGVVFVDAKLTHEIESEGYSREVIRRIQDMRKELDLDVDDSIRGHIQISDERVLDLVLDFENYIAKEVRANVLVIGLDVETTGELAKEWNVEGIPMTIAISKEE</w:t>
      </w:r>
    </w:p>
    <w:p w14:paraId="18429367" w14:textId="77777777" w:rsidR="004B7C7A" w:rsidRDefault="004B7C7A" w:rsidP="004A175F">
      <w:r>
        <w:t>&gt;sp_Q12ZR5</w:t>
      </w:r>
    </w:p>
    <w:p w14:paraId="4D1D9CB3" w14:textId="77777777" w:rsidR="004B7C7A" w:rsidRDefault="004B7C7A" w:rsidP="004A175F">
      <w:r>
        <w:t>MAYPGKSTKSYDTPQHPWQAERMASEVELVKKYGLRNKRELWKSLSVLRRFRGDARRLLAESAESDLIGHSKTEADQLLTKLIRFSILKSDSNIDDVLGLQTEAILERRLQTQVHRLGLARTARQARQFITHGHIAIDGKRVTVPGMMVTREQEMNVEYYGTSPMTKESHPERPAQIAASVVEE</w:t>
      </w:r>
    </w:p>
    <w:p w14:paraId="04116768" w14:textId="77777777" w:rsidR="004B7C7A" w:rsidRDefault="004B7C7A" w:rsidP="004A175F">
      <w:r>
        <w:t>&gt;sp_Q12UQ9</w:t>
      </w:r>
    </w:p>
    <w:p w14:paraId="2AB8B53C" w14:textId="77777777" w:rsidR="004B7C7A" w:rsidRDefault="004B7C7A" w:rsidP="004A175F">
      <w:r>
        <w:t>MSKFPSEKPVLVTCGLPYANGKAHVGHLRTYVPADIFTRSLKKTGQEVTFVCGSDTHGTPIVFNAEELKTTPTEIIKVYHKHFDEIFKKMGVMLDAFGTTDDPTNH</w:t>
      </w:r>
      <w:r>
        <w:lastRenderedPageBreak/>
        <w:t>NRTTEIVSKLIENGYVYPKTIEIAYCPSCDRSLPDRYVKGTCPHCKKEARGDECDQGCGKHLEPGELEHPACTTCNGPAEYKQQEHFFFKLSQFKDFLLEYLEGLGGTLNARNYALGWVKQELTDWCITRSLDWGIKFPGHEDLVVYVWVDAPIGYIAFTEEWAEANNESWEKFWKDDGSIIHFIGGDIIYHHCIFWPAMLKGAGYNQPDAVVASGMVKIEDRTFSKSRGYVVWVDEDYLDHGFHQDLLRYYLASYTSHTKELNFSWKVFQDKVNTELVGVFGNFLYRTLLFTHKNFGEIPEGEVKQDILDEINTTIENAKEAMENYEFKKYADTVMALASYGNTYFQSNEPWKLIKENKEACGEIVKNCAQITKALCLLFEPILPEKMEEAWKQIGMETDVHETNYMEATELVKSGTTLEKPSILFEKIEDEKTEEMEAISAARVKEAIAKENGTEEVEEVKEIEEMKDLITFDDFSKLDIRIGTIVSAEAIKKSKKLLKLQVDLGEEETRQIVAGLKESHEPEQLIGKQVAVLTNLAPAKLCGVESNGMVLAGVDAADNAILLQPEKETNPGTCIH</w:t>
      </w:r>
    </w:p>
    <w:p w14:paraId="0B0D77F9" w14:textId="77777777" w:rsidR="004B7C7A" w:rsidRDefault="004B7C7A" w:rsidP="004A175F">
      <w:r>
        <w:t>&gt;sp_Q48A96</w:t>
      </w:r>
    </w:p>
    <w:p w14:paraId="1EC02F46" w14:textId="77777777" w:rsidR="004B7C7A" w:rsidRDefault="004B7C7A" w:rsidP="004A175F">
      <w:r>
        <w:t>MNNSTDAVNPAKKPQTRREKREAAEAFLKNVSDQSFPNSKKVYVQGEIHDIKVGMREITLSDTLVSGSKDKPVYEKNEPLCVYDTSGFYTDENVEIDVHKGIPRLRETWIDARDDVETFTSTHSEFAQQRLDDEGVDEIRFEHLPKMRIAKKGKNVTQMHYARQGIITPEMEYIAIRENLKREEVKDATLLLQHKGQSFGASIPEQITPEFVRDEVARGRAIIPVNINHPECEPMIIGRNFLIKVNANIGNSAVTSSIEEEVEKLVWSTKWGADTVMDLSTGRNIHETREWIMRNSPVPIGTVPIYQALEKVNGVAEDLTWEIFRDTLIEQAEQGVDYFTIHAGVLLRYVPMTAKRVTGIVSRGGSIMAKWCLAHHKENFLYTHFEDICEILKQYDVSFSLGDGLRPGSVADANDEAQFAELHTLGELTKIAWKHDVQTIIEGPGHVPLHMIKENMEEQLEHCGEAPFYTLGPLTTDIAPGYDHITSGIGAANIGWYGCAMLCYVTPKEHLGLPNKEDVKEGLMTYKIAAHAGDLAKGHPGAQIRDNAMSKARFEFRWYDQFNIGLDPERARTYHDETLPQESGKVAHFCSMCGPKFCSMKISQEVREYAANLDKNAIKIQLLDETITLTSDEAIERAMQEKSAEFKATGSEIYQLAE</w:t>
      </w:r>
    </w:p>
    <w:p w14:paraId="4DE26386" w14:textId="77777777" w:rsidR="004B7C7A" w:rsidRDefault="004B7C7A" w:rsidP="004A175F">
      <w:r>
        <w:t>&gt;sp_Q48A93</w:t>
      </w:r>
    </w:p>
    <w:p w14:paraId="0110F662" w14:textId="77777777" w:rsidR="004B7C7A" w:rsidRDefault="004B7C7A" w:rsidP="004A175F">
      <w:r>
        <w:t>MVALNIYGQQLDSRLLIGSALYPSPHVMKQAILASGSQVVTLSLKRQNPAEKAGQQIWRYLQEVVTEVNGHLLPNTAGCKTAKEAVTLAKMSREIFQTDWIKLEVIGDDYNLQPDPIELLHATEQLINDGFKVLPYCTDDLVLCQRLYDLGCQVIMPWASPIGTGKGLMNPYNLETIRLRLPNATLILDAGIGKPSDACLAMEMGYDGVLLNSAVALADNPVLMAKAFGQALQAGEQGYVAGIMDQRQTAHPSTPTLDTPFWHQN</w:t>
      </w:r>
    </w:p>
    <w:p w14:paraId="02C8B3E5" w14:textId="77777777" w:rsidR="004B7C7A" w:rsidRDefault="004B7C7A" w:rsidP="004A175F">
      <w:r>
        <w:t>&gt;sp_Q47XL7</w:t>
      </w:r>
    </w:p>
    <w:p w14:paraId="68AA04B3" w14:textId="77777777" w:rsidR="004B7C7A" w:rsidRDefault="004B7C7A" w:rsidP="004A175F">
      <w:r>
        <w:t>MQVSVETTQGLERRLTISVPAEKVDVEVKNRLRQISKTQRINGFRPGKVPPSVVQKRFGKSVRQEVAGEIMQRNFVDAIVAEKINPAGRPSFVAKSNEDGKALEFEATFEIYPVVELKDLEKIAIERPEVDVTDADLDEMFVTLQKQHQTWKENKRKTKSGDKLTLDFTGRVDGEEFEGGKAEGFELELGAGRMIPGFEKEVTGMKAGDEATIKVTFPEDYHAENLKGKDAEFDIVIHKTEGPILPEIDEEFAKLFGIEEGGVEALRVEVSKNMARELTQAVKAKVKTQVIDGLLAGHEVDLPSALVTQEVDVLRQQAMQRFQGQMDPKNLPQLPAEMFTEQAERRVKIGLLLGEVIKVNELKVDETKVNELIASAASAYEDPKEVIEYYANNNELMQQMQNVALEEQAVELLVEKAKVSDKKASFNEIMNPEAK</w:t>
      </w:r>
    </w:p>
    <w:p w14:paraId="5D832851" w14:textId="77777777" w:rsidR="004B7C7A" w:rsidRDefault="004B7C7A" w:rsidP="004A175F">
      <w:r>
        <w:t>&gt;sp_Q47XJ9</w:t>
      </w:r>
    </w:p>
    <w:p w14:paraId="0BAEA27E" w14:textId="77777777" w:rsidR="004B7C7A" w:rsidRDefault="004B7C7A" w:rsidP="004A175F">
      <w:r>
        <w:t>MKKLDKTNNSNKLSYQKDGTPYCQRFDDIYFESESGYQQSDFVFIQKNKIGL</w:t>
      </w:r>
      <w:r>
        <w:lastRenderedPageBreak/>
        <w:t>RLQIAKQTFTVAETGFGTGLNFLLTLQAYQKAQQVSSFQLAPLHFISVEKYPLTKEQLVQSLSILPQLQSLALTFINSYPDCPVEEFGQEFKTTFFNGQVRLTLIFDDAAQGFSSLNCSKEGLVDAWYLDGFTPAKNPDMWSKDLFSQIGRLSKDQATLTTFTVAGFVKRQLRDIGFRLEKLLAKGKKKEMLSAVMQSNPITNKGYYLRPLITKPQHVSIIGGGIASACAAYALTKQGVKVTLYCKDTSLAQGGSSNAIGALYPLLHQQEDDISSFYQQAFWRAKALYTEIAEQGFSFAHQWCGLLEVSYKEALIKRQQAFESLNTWPNELIHGVNAKQASELANIDLPYGGLFMPNAGWMSPRDLVKQIFNAAKSTTRLKIMTDTHITKIQQVANPSSNENGTSWSLTSNQGEFNASVLVICGGADAIEIEQLKSLPLTATRGQVTSMKSNKKINKLSTVICHKGYLTPENNGIHCIGATFQKNDTNITTNKADDDYNLTMLTKCLPELSSTIDWQEQDISSSKARLRCMSQDHLPLVGAVPDIKEHVATYSHLAKDKNWKYSQAAPCIDNLYVLLGLGARGLCSAPLAADILTAELCNTPYPVDSQMLFNLSPNRFIIRDIIKRKIKS</w:t>
      </w:r>
    </w:p>
    <w:p w14:paraId="459C60F0" w14:textId="77777777" w:rsidR="004B7C7A" w:rsidRDefault="004B7C7A" w:rsidP="004A175F">
      <w:r>
        <w:t>&gt;sp_Q47XD4</w:t>
      </w:r>
    </w:p>
    <w:p w14:paraId="1B3FB4A0" w14:textId="77777777" w:rsidR="004B7C7A" w:rsidRDefault="004B7C7A" w:rsidP="004A175F">
      <w:r>
        <w:t>MSIIKMADLTLANQRVLIREDLNVPVTDGKITSDARLRAALPTLKLALEAGAKVMVMSHLGRPTEGQPEEKFSLKPVTDYLSAALNYPVRLVTDYLDGVDVAAGELVVFENIRFNLGEKKNDDTLAKKLAALCDVFVMDAFGTAHRAQASTHGVAKFAATACAGPLLSGELEALGKALDNPARPLVAIVGGSKVSTKLTVLDSLAGIVDQLVVGGGIANTFIAADGHNVGKSLYEADLVEEATRLTKQAKANNGDIPVPSDVVVATEFSASATATLKPVNEVTADEMIFDIGPETAKALTEIIANAGTIVWNGPVGVFEFDQFGEGTKVIAQAIADSSAFSIAGGGDTLAAVDKYEIADKISYISTGGGAFLEFLEGKKLPAVEILEQRAK</w:t>
      </w:r>
    </w:p>
    <w:p w14:paraId="76012501" w14:textId="77777777" w:rsidR="004B7C7A" w:rsidRDefault="004B7C7A" w:rsidP="004A175F">
      <w:r>
        <w:t>&gt;sp_Q47W59</w:t>
      </w:r>
    </w:p>
    <w:p w14:paraId="24F59120" w14:textId="77777777" w:rsidR="004B7C7A" w:rsidRDefault="004B7C7A" w:rsidP="004A175F">
      <w:r>
        <w:t>MKTVSQISELRAQVKAWRQQGLTVAFVPTMGNLHAGHISLVAEAHKHADKVVASIFVNPMQFGVNEDIENYPRTMINDEQKLTAAGTDLLFTPSPDIIYPKGLAKQSFVEVPNISDGYCGESRPGHFRGVATIVCKLFNLVQPDVACFGLKDYQQVQVIQRMVEDLSMPITIIPVATIREESGLALSSRNGYLTEEEKAIAPALHQSLHWLGEQIRAGYAQQDSIDFIGLAKHAAKTINDAGLHTDYLHVCHAETLQPASEDDTQLVILAAAHCGKARLIDNLQVNLA</w:t>
      </w:r>
    </w:p>
    <w:p w14:paraId="7BCD328B" w14:textId="77777777" w:rsidR="004B7C7A" w:rsidRDefault="004B7C7A" w:rsidP="004A175F">
      <w:r>
        <w:t>&gt;sp_Q48A24</w:t>
      </w:r>
    </w:p>
    <w:p w14:paraId="0A18E800" w14:textId="77777777" w:rsidR="004B7C7A" w:rsidRDefault="004B7C7A" w:rsidP="004A175F">
      <w:r>
        <w:t>MTIAILPARLANQIAAGEVVERPASVIKELIENSLDAGATSIHIDVDKGGIKKIKITDNGHGIVKEELTLALSRHATSKIKSLNDLEAIGSLGFRGEALASISSVARLTLTSKPQSQATAWQAVAEGRDMSVNIKPAAHPDGTSIEVLDLFFNTPARRKFLRTEKTEFNHIDEVVRRIALAHFEVSFSLTHNGNTVRQYRMASTHAQCIKRVAMVCGPKFIEHAVEVDCPHDNMTLSGWLAKPSFSRSQNDLCYSYVNGRMMRDKLINHAIRQAYADLLPPDTYPAFVLFLQLDHREVDVNVHPSKHEVRFHQSRYVHDFIYSVCHKALTSALAGEELFTTADSDLALVPEQSYSSLGANDRQGSHSSNTPTLNYPSADYIRPLQHVNDASNSQSTSSYSGYGQQHKTNAISKIAASNYQALMTPDKGSSAQVQNTSGSDQASAQKHETTTLQNSTDQSAFLSVHQPGYALYKTENGVRVLSLFKLAKSTYGKLVEQSWQNKTEQSDCPVECLVSQPLLLPVILSLSEQQLSFVLAEQEILSNAGIVFIQQHKNKIQIRQFPALLREQDVSNALIIIIEELIEKRSFTEGEALCETNLHQSIGLAMVLAEYDETQADILLRLTKKLFHEQLSQQLLLNSIPLDLTSHIKTLF</w:t>
      </w:r>
    </w:p>
    <w:p w14:paraId="7888F1E2" w14:textId="77777777" w:rsidR="004B7C7A" w:rsidRDefault="004B7C7A" w:rsidP="004A175F">
      <w:r>
        <w:t>&gt;sp_Q12UF9</w:t>
      </w:r>
    </w:p>
    <w:p w14:paraId="38B4598C" w14:textId="77777777" w:rsidR="004B7C7A" w:rsidRDefault="004B7C7A" w:rsidP="004A175F">
      <w:r>
        <w:t>MEQELMRIGVSLPDNLLNKFDSIIEGRGYSSRSEGIRDSIRTYINQYEWMSDIR</w:t>
      </w:r>
      <w:r>
        <w:lastRenderedPageBreak/>
        <w:t>GRRVGTITIIYDHTKRGLSNAVADIQHDYSDLIKSSVHIHLDHDNCLEVIIFDGEGELIKEMDERLMALKGVKYVKLNTAPPAEKI</w:t>
      </w:r>
    </w:p>
    <w:p w14:paraId="79DC1FCE" w14:textId="77777777" w:rsidR="004B7C7A" w:rsidRDefault="004B7C7A" w:rsidP="004A175F">
      <w:r>
        <w:t>&gt;sp_Q485J1</w:t>
      </w:r>
    </w:p>
    <w:p w14:paraId="0CBD1AC6" w14:textId="77777777" w:rsidR="004B7C7A" w:rsidRDefault="004B7C7A" w:rsidP="004A175F">
      <w:r>
        <w:t>MKPSPRRKARELAVQAVYSWQVSKNPVNDIEVNFIADNSKRRFDIEYFQLLLRGVTTNIGSIDEAIIPYVDRPLDDIDQVEKAILRVAVFELKDCTDVPYRVVINEAIELAKSFAADDSHKFVNGVLDKTVKLIRPQE</w:t>
      </w:r>
    </w:p>
    <w:p w14:paraId="4DB8D800" w14:textId="77777777" w:rsidR="004B7C7A" w:rsidRDefault="004B7C7A" w:rsidP="004A175F">
      <w:r>
        <w:t>&gt;sp_Q47WV5</w:t>
      </w:r>
    </w:p>
    <w:p w14:paraId="47434913" w14:textId="77777777" w:rsidR="004B7C7A" w:rsidRDefault="004B7C7A" w:rsidP="004A175F">
      <w:r>
        <w:t>MSVNFVDSCRLPTHLGEFEMYGFVEESGQEHIMLTYGEITPDKPLLIRLHSECLTGDSLFSMRCDCGYQLETALENIVDAGQGALLYLRQEGRGIGLINKIKAYHLQDDGADTVEANEQLGFAADLRRYTMCKPMLEHFRVNKVKLLTNNPKKVQALKDLGIEVVEQMPIQVGRNQYNHEYLNTKAERMGHMMTHGLLSDLG</w:t>
      </w:r>
    </w:p>
    <w:p w14:paraId="7B5725E8" w14:textId="77777777" w:rsidR="004B7C7A" w:rsidRDefault="004B7C7A" w:rsidP="004A175F">
      <w:r>
        <w:t>&gt;sp_Q488A0</w:t>
      </w:r>
    </w:p>
    <w:p w14:paraId="59562479" w14:textId="77777777" w:rsidR="004B7C7A" w:rsidRDefault="004B7C7A" w:rsidP="004A175F">
      <w:r>
        <w:t>MLQPKRTKFRKQFKLRNRGLAHVGSSVSFGTFGLKSMERGRMTARQIEAARRAMTRHVKRQGKIWIRVFPDKPITKKPLEVRMGKGKGSVEYWVCQILPGRVLYEMEGVSEEIAREAFALAASKLPFKTTFVTRTAL</w:t>
      </w:r>
    </w:p>
    <w:p w14:paraId="58C22513" w14:textId="77777777" w:rsidR="004B7C7A" w:rsidRDefault="004B7C7A" w:rsidP="004A175F">
      <w:r>
        <w:t>&gt;sp_Q485S0</w:t>
      </w:r>
    </w:p>
    <w:p w14:paraId="2B15320E" w14:textId="77777777" w:rsidR="004B7C7A" w:rsidRDefault="004B7C7A" w:rsidP="004A175F">
      <w:r>
        <w:t>MTKNIAQAAVKFEQWQPKIEQESYLTINSLECHTGGEPLRIITSGFPVLKGNTILAKANDCKQNYDQLRRALMFEPRGHADMYGAIITDAERDDSHFGAVFIHNEGYSSMCGHAVIALTKTAVESGVVARTGDVTQVVIDVPCGQIYAMAYSHNNVVKHVSFQCVPSFVYAKDQQVEVDGIGMVQFDIAYGGAFYAYVQASSLGLSLVPEQQEKLIAYGRKIKQAIIPQFEINHPTTAELSFLYGVIFIDDSPNQDVHSRNVCIFADGELDRSPTGSGVSGRIALHHAKQQIVLNETITIESILASSFSVRAIETVCFAGFDAVIPEVTGDAYVCGKGQWFINAEDPLKYGFLLR</w:t>
      </w:r>
    </w:p>
    <w:p w14:paraId="672E08FE" w14:textId="77777777" w:rsidR="004B7C7A" w:rsidRDefault="004B7C7A" w:rsidP="004A175F">
      <w:r>
        <w:t>&gt;sp_Q47V01</w:t>
      </w:r>
    </w:p>
    <w:p w14:paraId="6C1BE42B" w14:textId="77777777" w:rsidR="004B7C7A" w:rsidRDefault="004B7C7A" w:rsidP="004A175F">
      <w:r>
        <w:t>MTDFNQAFAELKRGAEEILVEEELLTKLKTGKPLKIKAGFDPTAPDLHLGHTVLINKLRQFQQLGHEVIFLIGDFTGMIGDPTGKNVTRKALTKEDVLANAETYKEQVFKILDPAKTTVAFNSTWMDKLGAAGMLQLASRQTVARMMERDDFKKRYANGQAIAIHEFMYPLVQGWDSVALEADVELGGTDQKFNLLMGRELQKSEGQRPQTVLMMPLLEGLDGVQKMSKSLGNYIGITDTPTDMFGKIMSISDVLMWRYYELLSFKPLEEIEGYKTEIENGKNPRDVKIDLAKELIARFHDEAAAQAAHDEFINRFQKGALPDDMPELTITTENGEIAIANLLKDAGLVGSTSDAFRMIKQGAAKIDSEKVTDRSLVISAGTTAVYQVGKRKFARITVS</w:t>
      </w:r>
    </w:p>
    <w:p w14:paraId="050D350B" w14:textId="77777777" w:rsidR="004B7C7A" w:rsidRDefault="004B7C7A" w:rsidP="004A175F">
      <w:r>
        <w:t>&gt;sp_Q483C6</w:t>
      </w:r>
    </w:p>
    <w:p w14:paraId="66B89E5E" w14:textId="77777777" w:rsidR="004B7C7A" w:rsidRDefault="004B7C7A" w:rsidP="004A175F">
      <w:r>
        <w:t>MTIILGIDPGSRFTGYGVIKQEKQRFTYLGSGCIKAMSQGEDLASRLQTIFAGVSELIIQFKPDMFAIEQVFMGVNPGGALKLGQARGAAIVAATNSGLTIAEYSARQIKQAVVGTGAADKNQVQHMVKSILKLPGTPQADAADALAVALCHGHSHTSAAILAGQATKIVRGRLR</w:t>
      </w:r>
    </w:p>
    <w:p w14:paraId="53A05EE7" w14:textId="77777777" w:rsidR="004B7C7A" w:rsidRDefault="004B7C7A" w:rsidP="004A175F">
      <w:r>
        <w:t>&gt;sp_Q487D7</w:t>
      </w:r>
    </w:p>
    <w:p w14:paraId="4A65AD31" w14:textId="77777777" w:rsidR="004B7C7A" w:rsidRDefault="004B7C7A" w:rsidP="004A175F">
      <w:r>
        <w:t>MEHYLSIFIKTIFIENMALSFFLGMCTFLAVSKKVSTAIGLGVAVVVVLGLAVPANQIIYQAILAPGALDSLMGITDPKESIDLSFLSFITFIGVIAALVQILEMLLDKYFPALYQALGIFLPLITVNCAIFGAVSFMVAKNLTLGESVVYGVGSGIGWMLAIVLMAGLREKMKYSDVPNGLKGLGITFITAGLMAFGFLSFGGISL</w:t>
      </w:r>
    </w:p>
    <w:p w14:paraId="39B21282" w14:textId="77777777" w:rsidR="004B7C7A" w:rsidRDefault="004B7C7A" w:rsidP="004A175F">
      <w:r>
        <w:t>&gt;sp_Q487G8</w:t>
      </w:r>
    </w:p>
    <w:p w14:paraId="7F7CD9AB" w14:textId="77777777" w:rsidR="004B7C7A" w:rsidRDefault="004B7C7A" w:rsidP="004A175F">
      <w:r>
        <w:t>MTLFEKLRCLFTFGQGVALPLPELSSNTTPDQIFEQWFADANKSGILLPEAMSV</w:t>
      </w:r>
      <w:r>
        <w:lastRenderedPageBreak/>
        <w:t>SSCNSDGQPSSRMVLLKDYDKEGFVFFTNYESRKSHELAENNKVALLFHWNVLQRQIRIEGTVEKVSIQESADYFHSRDRGSQVGAWASKQSQKLKYDDELKERMSHYQDKFSEGEVPHPEFWGGWRVKPHAIEFWQGRANRLHDRLCFEKDGETWLNHKLNP</w:t>
      </w:r>
    </w:p>
    <w:p w14:paraId="73B76A28" w14:textId="77777777" w:rsidR="004B7C7A" w:rsidRDefault="004B7C7A" w:rsidP="004A175F">
      <w:r>
        <w:t>&gt;sp_Q48AT5</w:t>
      </w:r>
    </w:p>
    <w:p w14:paraId="5E70763E" w14:textId="77777777" w:rsidR="004B7C7A" w:rsidRDefault="004B7C7A" w:rsidP="004A175F">
      <w:r>
        <w:t>MTTLNAKLASQYPAHIAQLQQMTKSVLSRENLEGLVIHSGQEVKAFLDDNCYPFKVNPHFKYWLPLIDIPNSWLVVNGEDKPTLIYYQPVDFWHKVTPLAESYWGEFFNIKILTKASEVDKLLPYDKKGFAYIGSHIEVATALGFEAINPEPLLNYVHYHRGYKSKYEHECLRQSNALAVKAHQAARNAFLQGDSEYDIQQAYLKSIGYGTNDTPYGNIVALNKNCSILHYMSLDKMTPQVHQSFLIDAGANFNGYSADITRTYSYKNDKFAELIARMDQLMLNAVAGLKPGVSYVDLHIETHRAIGQVLRDFNFINVDADTAVESGIISTFFPHGLGHHLGLQVHDVGGFMADERGTHVNTPAEHPFLRTSRVIETNQVFTIEPGLYFIDSLLADLKASANADQVNWQNVDEMRCFGGIRIEDNIIVHQSHNENMTRDLGLS</w:t>
      </w:r>
    </w:p>
    <w:p w14:paraId="1B751027" w14:textId="77777777" w:rsidR="004B7C7A" w:rsidRDefault="004B7C7A" w:rsidP="004A175F">
      <w:r>
        <w:t>&gt;sp_Q47UQ0</w:t>
      </w:r>
    </w:p>
    <w:p w14:paraId="74F963A8" w14:textId="77777777" w:rsidR="004B7C7A" w:rsidRDefault="004B7C7A" w:rsidP="004A175F">
      <w:r>
        <w:t>MTDFNIATMAQKAKQASRVAAQLNSSEKNALLNDIATAIENNSDAIIQENSKDIAAGREKGLSQAMLDRLVLTDKGIKDMSSAIREIVALTDPVGDVDKLSLRPNGIQVGKMRIPLGVIAMIYEARPNVTAEAAALCIKSGNAVILRGGSEAIHSNLAIAHCLHQVLTTHNVDEHIVCVIPDTSRSVIEQLLQQSDTIDLVIPRGGEGLIRYVSENSRIPVIQHYKGVCHLYIDKYADLDKAVNILVNGKTQKPSACNAFETVLVHSDISAKFLPLAAKALNDAAQVKVHACKNSIGFFPNAELATNEDYQAEYLAQEIAVKVVSSFDTAIGHINEFTSDHTEVIISQDISRSQKFIRQINSSVVMVNASSRFSDGNQLGLGSEIGISTSKLHAYGPMGLEALTTEKFVVFGDGQIRQ</w:t>
      </w:r>
    </w:p>
    <w:p w14:paraId="1E712CC7" w14:textId="77777777" w:rsidR="004B7C7A" w:rsidRDefault="004B7C7A" w:rsidP="004A175F">
      <w:r>
        <w:t>&gt;sp_Q489A3</w:t>
      </w:r>
    </w:p>
    <w:p w14:paraId="76CF94CC" w14:textId="77777777" w:rsidR="004B7C7A" w:rsidRDefault="004B7C7A" w:rsidP="004A175F">
      <w:r>
        <w:t>MIQMQSQLNVADNSGAKRVQCIKVLGGSHRRYARIGDIIKVAVKEASPRGKVKKGDVHTAVVVRTKKGVRRTDGSAIRFDENAAVMLNANLQPIGTRIFGPVTRELRNEKFMKIVSLAPEVL</w:t>
      </w:r>
    </w:p>
    <w:p w14:paraId="148C5364" w14:textId="77777777" w:rsidR="004B7C7A" w:rsidRDefault="004B7C7A" w:rsidP="004A175F">
      <w:r>
        <w:t>&gt;sp_Q12ZC4</w:t>
      </w:r>
    </w:p>
    <w:p w14:paraId="6667F1C7" w14:textId="77777777" w:rsidR="004B7C7A" w:rsidRDefault="004B7C7A" w:rsidP="004A175F">
      <w:r>
        <w:t>MSKSFYGYIRDAWKNPDETYVRDLRWERLQVWRKEGSVTRVERPTRIDRARSLGYKAKQGIVVARVKVRRGSMRKSRYIRGRRTQHTGKNKITVGKSIQRISEERAARKYPNMEVLNSYWVGEDGKQKWYEVILVDPSHPVIKSDKNLNWICGKAHSGRVFRGKTSAGRKGRGMQTRGTGTEKTRPSVRSNLNRSKK</w:t>
      </w:r>
    </w:p>
    <w:p w14:paraId="3CB33FF3" w14:textId="77777777" w:rsidR="004B7C7A" w:rsidRDefault="004B7C7A" w:rsidP="004A175F">
      <w:r>
        <w:t>&gt;sp_Q47WD4</w:t>
      </w:r>
    </w:p>
    <w:p w14:paraId="7D1CE95A" w14:textId="65766BB7" w:rsidR="004B7C7A" w:rsidRDefault="004B7C7A" w:rsidP="004A175F">
      <w:r>
        <w:t>MSLILSNNYQALGESFSQQTLPAPVGQPSLLLWNEPLAKALTIPFTKDNDAELLSQYFSGNQLIEGSKPVAQAYSGHQFGHFNPQLGDGRAHLLGDIADTQGQRWDIQLKGSGVSDFSRQGDGRCALGPALREYIMSEAMFALGVPTTRCLAVVTTGENVYRERPYDGAVVTRIAASHIRVGTFQYFAARGDTDSLKKLTNYAINRHFPELIANSSENSSDNSDALKADNVISSQQVLEFFSAVLSKQIPLVLSWLRVGFIHGVMNTDNTTISGETIDYGPCAMMNAYHPETVFSSIDRNSRYAFGKQISIMQWNMTRLAETLLPLVDSDEDDAVEKIEPLLTQFHQDLQQGYLTMMAAKIGIDEPAEGDGKLINDLITLMKEQKLDYTQTFTALTDSLNDNTTEEPLTDVLNEWLPHWNSRIESFKSSAHTLMVSNNPIVIPRNHHVEAFLDSCQETGDLTALNKFLAVLRQPYTEIAETKNYQDAPVDGDKDYHTFCGT</w:t>
      </w:r>
      <w:r>
        <w:br w:type="page"/>
      </w:r>
    </w:p>
    <w:p w14:paraId="47BC75D2" w14:textId="793F1BB5" w:rsidR="00D577E0" w:rsidRDefault="00D577E0" w:rsidP="004A175F">
      <w:r>
        <w:lastRenderedPageBreak/>
        <w:t>Sequences</w:t>
      </w:r>
      <w:r>
        <w:rPr>
          <w:rFonts w:hint="eastAsia"/>
        </w:rPr>
        <w:t xml:space="preserve"> </w:t>
      </w:r>
      <w:r>
        <w:t xml:space="preserve">of </w:t>
      </w:r>
      <w:r>
        <w:rPr>
          <w:rFonts w:hint="eastAsia"/>
        </w:rPr>
        <w:t>m</w:t>
      </w:r>
      <w:r>
        <w:t>esophilic proteins</w:t>
      </w:r>
    </w:p>
    <w:p w14:paraId="2D0A55BA" w14:textId="2D483F98" w:rsidR="004B7C7A" w:rsidRDefault="004B7C7A" w:rsidP="004A175F">
      <w:r>
        <w:t>&gt;Mes35</w:t>
      </w:r>
    </w:p>
    <w:p w14:paraId="00877FD0" w14:textId="77777777" w:rsidR="004B7C7A" w:rsidRDefault="004B7C7A" w:rsidP="004A175F">
      <w:r>
        <w:t>MRIKNSGILLLAAILLFSCDKKRVFDEYKSVGSAWHKDSVVTFDLPVLDSTKKYNLFVNLRDNNNYPFNNLFLIVAIETPSGFTKVDTLEYQMANPDGTLMGNGFTDIKESKLYYKEDVKFKGKYKVHIKQAVRESGKIPGVEALEGITDVGFRIEQKD</w:t>
      </w:r>
    </w:p>
    <w:p w14:paraId="693F0DBA" w14:textId="77777777" w:rsidR="004B7C7A" w:rsidRDefault="004B7C7A" w:rsidP="004A175F">
      <w:r>
        <w:t>&gt;Mes38</w:t>
      </w:r>
    </w:p>
    <w:p w14:paraId="32FE7722" w14:textId="77777777" w:rsidR="004B7C7A" w:rsidRDefault="004B7C7A" w:rsidP="004A175F">
      <w:r>
        <w:t>MAKIIGIDLGTTNSCVAIMEGNTTKVIENSEGARTTPSIIAYQEDGEVLVGASAKRQAVTNPRNTLYAVKRLIGRKFTEKEVQKDIDLMPYTIAAAENGDAWVEVRGNKLAPPQVSAEVLRKMKKTAEDYLGETVTEAVITVPAYFNDAQRQATKDAGRIAGLDVKRIINEPTAAALAFGLDKHNDGKGGDRKIAVYDLGGGTFDISIIEIADVDGEMQFEVLSTNGDTFLGGEDFDQRVIDYIIAEFKKEQGVDLSKDVLALQRLKEAAEKAKIELSNSTQTDINLPYVTADASGPKHLNIKLTRAKLEALVEELIERTIAPCRTAIKDAGVSTSQINDVILVGGMTRMPKVQEKVKEFFGQEPRKDVNPDEAVAVGAAIQGQVLAGDRKDVLLLDVTPLSLGIETLGGVMTKMITKNTTIPTKFAQTFSTADDNQPAVTIKVFQGERELASGNKMLGEFNLEGIAPAPRGMPQIEVSFDIDANGILHVGAKDKGTGKENKITIKANSGLSEEEIQKMVKDAELNAAEDKKKLELVQARNQADAMVHSVKKSLAEHGDKLDAGEKEKIESALKDAETALKGEDKAEIEAKTEALMSASQKLGEKVYADMQAAQAAAGAAAGGGEAPAAEATASKPADDNVVDAEFKEVKDQK</w:t>
      </w:r>
    </w:p>
    <w:p w14:paraId="672D1B21" w14:textId="77777777" w:rsidR="004B7C7A" w:rsidRDefault="004B7C7A" w:rsidP="004A175F">
      <w:r>
        <w:t>&gt;Mes49</w:t>
      </w:r>
    </w:p>
    <w:p w14:paraId="4876C1A4" w14:textId="77777777" w:rsidR="004B7C7A" w:rsidRDefault="004B7C7A" w:rsidP="004A175F">
      <w:r>
        <w:t>MKKYYAVTGIALAVGMLCTTQLAGATQAADPSVGSLDSSNVVTEFSAQGNVEQITFKSAIKSAPMSSARSAQTSAIIPGLKNLFVSAPGSDFSLNDSSNNYIKRFTQNIAGIPVLGSSITEVLDGQGAVTSAIGAVTSATKGAFPADLAAGQAAALASATKIASAGKDASAISLVDQKAIWFDAVLIGKGATGSVAVPAYQFSFTTGFAESRVLTVAANDGAILNDRTDRKDINRVVCDANSKVIDLEASNADALLKCGKTQANKPTRIEGQAASSVADVNSVYNFLNDTASFYGANTKANDLTALIGNDEGDGLGKAMRAVVRICVTDSQNGEQCPFANAFWYNGQMTYGQGVTTDDITGHELTHGVTEKTNGLVYANESGAINESMSDVFGEFIDLSNGSSDDTAANRWAIGEGSSLGVIRSMKDPGKYGEPAIYKGSNWKPTATNPNDNNDQGGVHSNSGVGNKLAFLITDGQTFNGQTVTGIGIAKAAQLYWAAQRQLTANATYSSLGKALNSACSANVSNNVAGTTAANCTQVANAIKAVGIK</w:t>
      </w:r>
    </w:p>
    <w:p w14:paraId="0EEF85B3" w14:textId="77777777" w:rsidR="004B7C7A" w:rsidRDefault="004B7C7A" w:rsidP="004A175F">
      <w:r>
        <w:t>&gt;Mes53</w:t>
      </w:r>
    </w:p>
    <w:p w14:paraId="15E8E4B1" w14:textId="77777777" w:rsidR="004B7C7A" w:rsidRDefault="004B7C7A" w:rsidP="004A175F">
      <w:r>
        <w:t>MVDTPYRKMLAAKIHRATVTGADVNYEGSLTVPPELLVAAKIHPYESLHVWNVTRGTRLETYAIEGLPNSNDVCANGAAAHLIRPGDHVILAAYAMVPEADAATHKPRLIFVDDNNQLSHVGPEIAGPNLRSDSDDTHLVRSTEMTPDGQPLAEGC</w:t>
      </w:r>
    </w:p>
    <w:p w14:paraId="229A2AC7" w14:textId="77777777" w:rsidR="004B7C7A" w:rsidRDefault="004B7C7A" w:rsidP="004A175F">
      <w:r>
        <w:t>&gt;Mes56</w:t>
      </w:r>
    </w:p>
    <w:p w14:paraId="0F67CAEB" w14:textId="77777777" w:rsidR="004B7C7A" w:rsidRDefault="004B7C7A" w:rsidP="004A175F">
      <w:r>
        <w:t>MQDDPRYRVEVEVSPRFLAHQSTPDEGRYAFAYSIRIQNAGAVPARLVARHWQITDGNGRTEQVDGEGVVGEQPWLRPGEAFHYTSGVLLETEQGQMQGHYDMVADDGTEFIAPIAAFVLSVPRTLH</w:t>
      </w:r>
    </w:p>
    <w:p w14:paraId="1BE05CCF" w14:textId="77777777" w:rsidR="004B7C7A" w:rsidRDefault="004B7C7A" w:rsidP="004A175F">
      <w:r>
        <w:t>&gt;Mes58</w:t>
      </w:r>
    </w:p>
    <w:p w14:paraId="095536F6" w14:textId="77777777" w:rsidR="004B7C7A" w:rsidRDefault="004B7C7A" w:rsidP="004A175F">
      <w:r>
        <w:t>MFDVIVKNCRLVSSDGITEADILVKDGKVAAISADTSDVEASRTIDAGGKFVMPGVVDEHVHIIDMDLKNRYGRFELDSESAAVGGITTIIEMPITFPPTTTLDAFLEKKKQAGQRLKVDFALYGGGVPGNLPEIRKMHDAGAVGFKSMMAASVPGMF</w:t>
      </w:r>
      <w:r>
        <w:lastRenderedPageBreak/>
        <w:t>DAVSDGELFEIFQEIAACGSVIVVHAENETIIQALQKQIKAAGGKDMAAYEASQPVFQENEAIQRALLLQKEAGCRLIVLHVSNPDGVELIHQAQSEGQDVHCESGPQYLNITTDDAERIGPYMKVAPPVRSAEMNIRLWEQLENGLIDTLGSDHGGHPVEDKEPGWKDVWKAGNGALGLETSLPMMLTNGVNKGRLSLERLVEVMCEKPAKLFGIYPQKGTLQVGSDADLLILDLDIDTKVDASQFRSLHKYSPFDGMPVTGAPVLTMVRGTVVAEKGEVLVEQGFGQFVTRRNYEASK</w:t>
      </w:r>
    </w:p>
    <w:p w14:paraId="252A32F7" w14:textId="77777777" w:rsidR="004B7C7A" w:rsidRDefault="004B7C7A" w:rsidP="004A175F">
      <w:r>
        <w:t>&gt;Mes63</w:t>
      </w:r>
    </w:p>
    <w:p w14:paraId="5EF1FF07" w14:textId="77777777" w:rsidR="004B7C7A" w:rsidRDefault="004B7C7A" w:rsidP="004A175F">
      <w:r>
        <w:t>MDTMVDFKTLPYRKGVGIVVFNREGQVWIGRRLITSSHTYAEVSKLWQFPQGGIDEGEEPLDAARRELYEETGMRSVNLIKEVQDWFCYDFPQELIGHVLNNQYRGQMQKWFAFQFIGETSEIVINSPENSNKAEFDQWKWINLEVLPSIVVSFKRHVYMKVVHEFRNII</w:t>
      </w:r>
    </w:p>
    <w:p w14:paraId="04D18C75" w14:textId="77777777" w:rsidR="004B7C7A" w:rsidRDefault="004B7C7A" w:rsidP="004A175F">
      <w:r>
        <w:t>&gt;Mes66</w:t>
      </w:r>
    </w:p>
    <w:p w14:paraId="760620F8" w14:textId="77777777" w:rsidR="004B7C7A" w:rsidRDefault="004B7C7A" w:rsidP="004A175F">
      <w:r>
        <w:t>MNDILETETPVMVSPRWDMLLDAGEDTSPSVQTQIDAEFRRVVSPYMSSSGWLCTLTIECGTIICACR</w:t>
      </w:r>
    </w:p>
    <w:p w14:paraId="642BBA56" w14:textId="77777777" w:rsidR="004B7C7A" w:rsidRDefault="004B7C7A" w:rsidP="004A175F">
      <w:r>
        <w:t>&gt;Mes69</w:t>
      </w:r>
    </w:p>
    <w:p w14:paraId="7C9852F9" w14:textId="77777777" w:rsidR="004B7C7A" w:rsidRDefault="004B7C7A" w:rsidP="004A175F">
      <w:r>
        <w:t>MPIVSKYSNERVEKIIQDLLDVLVKEEVTPDLALMCLGNAVTNIIAQVPESKRVAVVDNFTKALKQSV</w:t>
      </w:r>
    </w:p>
    <w:p w14:paraId="7AB42393" w14:textId="77777777" w:rsidR="004B7C7A" w:rsidRDefault="004B7C7A" w:rsidP="004A175F">
      <w:r>
        <w:t>&gt;Mes71</w:t>
      </w:r>
    </w:p>
    <w:p w14:paraId="6BC5A7D3" w14:textId="77777777" w:rsidR="004B7C7A" w:rsidRDefault="004B7C7A" w:rsidP="004A175F">
      <w:r>
        <w:t>MKEQITICGAGLVGSLLAVYLIERGFSVRVFEKRKDPRKNEADAGRSINLAISHRGIHALKDAQTGLEKEALKLAVPMYGRAIHDLHGHVSFQAYGEASQHINSIGRGALNKLLITTAENLGVHFLFEHTCTDYHAAGEQWLFSDITGNTVATQSKEIVIGADGAFSIVRSFLSKQQQPQPQIETLEYGYKELEIASAHTETITNNQALHIWPRERFMLIALPNEDGSYTATLFLPLKGEISFEALQSDQDIQLFFKKYFPDTENLFPDLTEQFYRHPTSKLFTIHSSNWFNAHTLLIGDAAHALVPFYGQGMNAGFEDCRILAEIIDGKSKTNWSEIFAEFYNQRKENADAISDLALQNFIEMRDHVADASFLLRKKIEKHLHQELEDAFIPQYTMVSFTDISYKEAMETGLLHQKILDEIMAIPDIEAAWPTEELKNKVITVTKKYI</w:t>
      </w:r>
    </w:p>
    <w:p w14:paraId="18C43960" w14:textId="77777777" w:rsidR="004B7C7A" w:rsidRDefault="004B7C7A" w:rsidP="004A175F">
      <w:r>
        <w:t>&gt;Mes73</w:t>
      </w:r>
    </w:p>
    <w:p w14:paraId="3AD9C4C2" w14:textId="77777777" w:rsidR="004B7C7A" w:rsidRDefault="004B7C7A" w:rsidP="004A175F">
      <w:r>
        <w:t>MKRIIASLALSVFCAGLAFAADELTFKAKNGDVKFPHKKHQQVVGNCKKCHEKGPGKIEGFGKDWAHKTCKGCHEEMKKGPTKCGDCHKK</w:t>
      </w:r>
    </w:p>
    <w:p w14:paraId="4F5E18BF" w14:textId="77777777" w:rsidR="004B7C7A" w:rsidRDefault="004B7C7A" w:rsidP="004A175F">
      <w:r>
        <w:t>&gt;Mes75</w:t>
      </w:r>
    </w:p>
    <w:p w14:paraId="67E84228" w14:textId="77777777" w:rsidR="004B7C7A" w:rsidRDefault="004B7C7A" w:rsidP="004A175F">
      <w:r>
        <w:t>MIPLRQNIASMKGYIPGYQPPDIASWIKLNTNENPYPPSPEVVKAILEELGPDGAALRIYPSASSQKLREVAGELYGFDPSWIIMANGSDEVLNNLIRAFAAEGEEIGYVHPSYSYYGTLAEVQGARVRTFGLTGDFRIAGFPERYEGKVFFLTTPNAPLGPSFPLEYIDELARRCAGMLVLDETYAEFAESNALELVRRHENVVVTRTLSKSYSLAGMRIGLAIARPEVIAALDKIRDHYNLDRLAQAACVAALRDQAYLSECCRRIRETREWFTTELRSIGYDVIPSQGNYLFATPPDRDGKRVYDGLYARKVLVRHFSDPLLAHGMRISIGTREEMEQTLAALKEIG</w:t>
      </w:r>
    </w:p>
    <w:p w14:paraId="543EF283" w14:textId="77777777" w:rsidR="004B7C7A" w:rsidRDefault="004B7C7A" w:rsidP="004A175F">
      <w:r>
        <w:t>&gt;Mes77</w:t>
      </w:r>
    </w:p>
    <w:p w14:paraId="0DEA80B5" w14:textId="77777777" w:rsidR="004B7C7A" w:rsidRDefault="004B7C7A" w:rsidP="004A175F">
      <w:r>
        <w:t>MRLRTALLATTLMAAAPVAANATIITGPYVDLGGGYNLVQNQHGHFSNDPANASMLTKSSSQYRHDAGFTGFGAVGWGFGNGLRLEAEGLYNYSEINHRAPTAATGVTSGHDQSYGGMLNVLYDIDLKQFGIDVPVTPFVGVGAGYLWQNVSPTTTRYSNGNVSRLGGTNGGFAYQGIVGAAYDIPNMPGLQLTAQYRMVGQAFSDGPFTMTSYTNGVGKSVGHAFFDNRFNHQFILGLRYAFNTAPPPPPPAPVVVPPAPT</w:t>
      </w:r>
      <w:r>
        <w:lastRenderedPageBreak/>
        <w:t>PARTYLVFFDWDRSDLTARAREIVAEAAQASTHVQTTRIEVNGYTDNSAAHPGPRGEKYNMGLSIRRAQSVKAELIRDGVPTGAIDIHGYGEQHPLVPTGPNTREPQNRRVEIILH</w:t>
      </w:r>
    </w:p>
    <w:p w14:paraId="78584F8E" w14:textId="77777777" w:rsidR="004B7C7A" w:rsidRDefault="004B7C7A" w:rsidP="004A175F">
      <w:r>
        <w:t>&gt;Mes78</w:t>
      </w:r>
    </w:p>
    <w:p w14:paraId="6EF0F671" w14:textId="77777777" w:rsidR="004B7C7A" w:rsidRDefault="004B7C7A" w:rsidP="004A175F">
      <w:r>
        <w:t>MAHVRRKVATLNMALAGSLLMVLGAQSALAQGNFSRQEAARMAHRPGVMPRGGPLFPGRSLAGVPGFPLPSIHTQQAYDPQSDFTARWTRADALQIKAHSDATVAAGQNSLPAQLTMPNIPADFPVINPDVWVWDTWTLIDKHADQFSYNGWEVIFCLTADPNAGYGFDDRHVHARIGFFYRRAGIPASRRPVNGGWTYGGHLFPDGASAQVYAGQTYTNQAEWSGSSRLMQIHGNTVSVFYTDVAFNRDANANNITPPQAIITQTLGRIHADFNHVWFTGFTAHTPLLQPDGVLYQNGAQNEFFNFRDPFTFEDPKHPGVNYMVFEGNTAGQRGVANCTEADLGFRPNDPNAETLQEVLDSGAYYQKANIGLAIATDSTLSKWKFLSPLISANCVNDQTERPQVYLHNGKYYIFTISHRTTFAAGVDGPDGVYGFVGDGIRSDFQPMNYGSGLTMGNPTDLNTAAGTDFDPSPDQNPRAFQSYSHYVMPGGLVESFIDTVENRRGGTLAPTVRVRIAQNASAVDLRYGNGGLGGYGDIPANRADVNIAGFIQDLFGQPTSGLAAQASTNNAQVLAQVRQFLNQ</w:t>
      </w:r>
    </w:p>
    <w:p w14:paraId="2D2B30A2" w14:textId="77777777" w:rsidR="004B7C7A" w:rsidRDefault="004B7C7A" w:rsidP="004A175F">
      <w:r>
        <w:t>&gt;Mes80</w:t>
      </w:r>
    </w:p>
    <w:p w14:paraId="6CF579C3" w14:textId="77777777" w:rsidR="004B7C7A" w:rsidRDefault="004B7C7A" w:rsidP="004A175F">
      <w:r>
        <w:t>MDAFDVIKTPIVSEKTMKLIEEENRLVFYVERKATKEDIKEAIKQLFNAEVAEVNTNITPKGQKKAYIKLKDEYNAGEVAASLGIY</w:t>
      </w:r>
    </w:p>
    <w:p w14:paraId="204D0F8C" w14:textId="77777777" w:rsidR="004B7C7A" w:rsidRDefault="004B7C7A" w:rsidP="004A175F">
      <w:r>
        <w:t>&gt;Mes81</w:t>
      </w:r>
    </w:p>
    <w:p w14:paraId="475A424E" w14:textId="77777777" w:rsidR="004B7C7A" w:rsidRDefault="004B7C7A" w:rsidP="004A175F">
      <w:r>
        <w:t>MIDAKSEHKIAPWKIEEVNALKELLKSANVIALIDMMEVPAVQLQEIRDKIRDQMTLKMSRNTLIKRAVEEVAEETGNPEFAKLVDYLDKGAAIVVTEMNPFKLFKTLEESKSPAPIKGGAIAPCDIEVKSGSTGMPPGPFLSELKAVGIPAAIDKGKIGIKEDKVVAKEGDVISPKLAVVLSALGIKPVTVGLNVLGVYEEGVIYTSDVLRIDEEEFLGKLQKAYTNAFNLSVNAVIPTSATIETIVQKAFNDAKAVSVESAFITEKTADAILGKAHAQMIAVAKLAGDEALDDDLKEQISSSAVVATEEAPKAETKKEEKKEEAAPAAGLGLLF</w:t>
      </w:r>
    </w:p>
    <w:p w14:paraId="6CAE7902" w14:textId="77777777" w:rsidR="004B7C7A" w:rsidRDefault="004B7C7A" w:rsidP="004A175F">
      <w:r>
        <w:t>&gt;Mes82</w:t>
      </w:r>
    </w:p>
    <w:p w14:paraId="7C653749" w14:textId="77777777" w:rsidR="004B7C7A" w:rsidRDefault="004B7C7A" w:rsidP="004A175F">
      <w:r>
        <w:t>MSDNPADLPVLVAGGGIGGLAAALALVRRGFSVKVLEQAPEIGEIGAGIQLGPNAFHAFDALGIGEKARGRAVYTDEMVMHDAIDGSLVGRIPTGEAFRQRFGNPYAVIHRVDVHLSLLEGAQETGKVEFLTSTRALRIEQDEGSVTVYDQHGNAHKGIALIGADGVKSVVREQFVGDAARVTGHVVYRAVVDKKDFPESLQWNAASIWVGPNCHLVHYPLRGGEQYNVVVTFHSRQPEQWGVTEGSKEEVQSYFQGICPQARQLIDLPKTWKRWATADREPIGQWSFGRVTLLGDAAHPTTQYMAQGACMAMEDGVTLGEALRVNNNDFPKAFELYQRSRVARTARIVLSSREMGRIYHAQGVERLVRNDLWKGRTPERFYDAMEWLYGWNVGNCLAKD</w:t>
      </w:r>
    </w:p>
    <w:p w14:paraId="5206EB92" w14:textId="77777777" w:rsidR="004B7C7A" w:rsidRDefault="004B7C7A" w:rsidP="004A175F">
      <w:r>
        <w:t>&gt;Mes85</w:t>
      </w:r>
    </w:p>
    <w:p w14:paraId="6E882A36" w14:textId="77777777" w:rsidR="004B7C7A" w:rsidRDefault="004B7C7A" w:rsidP="004A175F">
      <w:r>
        <w:t>MTALKQTEKSTSLPMSFDFDIEGMTCASCVRRVEKAIAAVPGVASANVNLATERATVQFNGVPETTSVLRAVEKAGYAPRIVTEEIQIEGMTCASCVSRVEKALKAVPGVADASVNLATEKATVRLVSGSAEISALAAAVKGAGYGIRKATPAEAMKEDVDHRTAELRSLKSAVTISSLMTLPLFLLEMGSHFIPGVHDFIMGTIGMRNNLYLQFALATLVLFGPGLRFFRKGVPNLLRWTPDMNSLVVLGTTAAWGYSVVTTFVPAILPSGTANVYYEAAAVIVTLILVGRYLESRAKGRTSQAIKRLVGLQPKTAFVLHSGEFVETEITEVVTGDVIRIRPGEKIPVDGTVTDGSSYVDESMITGEPVPV</w:t>
      </w:r>
      <w:r>
        <w:lastRenderedPageBreak/>
        <w:t>QKATDSAVIGGTINKTGSITFKATKVGSDTLLAQIIRLVEAAQGSKLPIQALVDRVTAWFVPVVILAALLTFAAWYVLGPSPALSFALVNAVAVLIIACPCAMGLATPTSIMVGTGRAAELGILFRKGEALQSLRDADVVAVDKTGTLTKGRPELTDLVAAEGFEPDEVLCLVASLETLSEHPIAEAIVSAAKSRGIATVAVSAFEATPGFGVSGTVSGRRVLVGADRALVKNGIDITGFADEAERLGSGGKSPLYAAIDGRLAAIVAVSDPVKESTPQAIKSLHALGLKVAMVTGDNRRTAEAIAKKLGIDEVVAEVLPEGKVDAVRKLRQGGRSVAFIGDGINDAPALAEADVGIAVGTGTDIAIESADVVLMSGDLNGVAKALALSKATIRNIKQNLFWAFVYNISLVPVAAGVLYPVNGTLLSPIFAAAAMAMSSVFVLGNALRLKSFDPA</w:t>
      </w:r>
    </w:p>
    <w:p w14:paraId="78C84237" w14:textId="77777777" w:rsidR="004B7C7A" w:rsidRDefault="004B7C7A" w:rsidP="004A175F">
      <w:r>
        <w:t>&gt;Mes87</w:t>
      </w:r>
    </w:p>
    <w:p w14:paraId="35A127B3" w14:textId="77777777" w:rsidR="004B7C7A" w:rsidRDefault="004B7C7A" w:rsidP="004A175F">
      <w:r>
        <w:t>MNIGEASKVSGVSSKMIRYYEQIGLISPAVRTASSYRTYGDNDVHTLRFIRRARDLGFSVEQIKELLALWRDRSRASSDVKAVALEHIAELERKIAAIQDMTRTLKHLASHCHGDGRPDCPIIEEMAKGGGAAKTEINPRFGVASLK</w:t>
      </w:r>
    </w:p>
    <w:p w14:paraId="027CD147" w14:textId="77777777" w:rsidR="004B7C7A" w:rsidRDefault="004B7C7A" w:rsidP="004A175F">
      <w:r>
        <w:t>&gt;Mes92</w:t>
      </w:r>
    </w:p>
    <w:p w14:paraId="09753CB4" w14:textId="77777777" w:rsidR="004B7C7A" w:rsidRDefault="004B7C7A" w:rsidP="004A175F">
      <w:r>
        <w:t>MDLNLRKAIYSNISNNDEQQLEATIVDAIQNGEEKMLPGLGVLFELIWKHSDDQEKKEMIQSLESGVKQL</w:t>
      </w:r>
    </w:p>
    <w:p w14:paraId="71A689CD" w14:textId="77777777" w:rsidR="004B7C7A" w:rsidRDefault="004B7C7A" w:rsidP="004A175F">
      <w:r>
        <w:t>&gt;Mes93</w:t>
      </w:r>
    </w:p>
    <w:p w14:paraId="1D016817" w14:textId="77777777" w:rsidR="004B7C7A" w:rsidRDefault="004B7C7A" w:rsidP="004A175F">
      <w:r>
        <w:t>MSKRKMGPKQQKNPELPKSPEQPYGEPLSGSKKEKKANHSGQKHNPHHGL</w:t>
      </w:r>
    </w:p>
    <w:p w14:paraId="5A02F0D4" w14:textId="77777777" w:rsidR="004B7C7A" w:rsidRDefault="004B7C7A" w:rsidP="004A175F">
      <w:r>
        <w:t>&gt;Mes98</w:t>
      </w:r>
    </w:p>
    <w:p w14:paraId="3DDDD0E1" w14:textId="77777777" w:rsidR="004B7C7A" w:rsidRDefault="004B7C7A" w:rsidP="004A175F">
      <w:r>
        <w:t>MNNMPTIKHVRAFTVRGGGADYHDQGSGHWIDDHISTPMGRYPEYRQSRQSFGINVLGTLVVEIEASDGTVGFSVTTGGELGCWIVEKHLARFIEGAKVTDIEKIWDQMFNATLYYGRKGIVLNTISGVDLALWDLLAKVRKEPVHALLGGPVRDELTFYATGARPDLAKKMGFIGGKLPLHHGPAEREEGLKKNLELLGEMRQRVGDDFWLMYDCWMSLDVEYATRLANAASEYKLKWIEEALPPDDYWGYAELRRNVPRGMLVTTGEHEATRWGFRMLLEMECCDILQPDVGWCGGITELLKISALADAHGKLVVPHGSSVYSYHFVITRHNSPFSEFLMMAPKADEVVPMFNPMLLDEPVPVNGRMKASALDAPGFGVRLNPECALQRPFPR</w:t>
      </w:r>
    </w:p>
    <w:p w14:paraId="01A315BE" w14:textId="77777777" w:rsidR="004B7C7A" w:rsidRDefault="004B7C7A" w:rsidP="004A175F">
      <w:r>
        <w:t>&gt;Mes99</w:t>
      </w:r>
    </w:p>
    <w:p w14:paraId="6885D0DE" w14:textId="77777777" w:rsidR="004B7C7A" w:rsidRDefault="004B7C7A" w:rsidP="004A175F">
      <w:r>
        <w:t>ALFGTKDTTTAHSDYEIILEGGSSSWGQVKGRAKVNVPAAIPLLPTDCNIRIDAKPLDAQKGVVRFTTKIESVVDSVKNTLNVEVDIANETKDRRIAVGEGSLSVGDFSHSFSFEGQVVNMYYYRSDAVRRNIPNPIYMQGRQFHDILMKVPLDNNDLVDTWEGFQQSISGGGANFGDWIREFWFIGPAFAAINEGGQRISPIVVNSSNVEGGEKGPVGVTRWKFSHAGSGVVDSISRWTELFPVEQLNKPASIEGGFRSDSQGIEVKVDGNLPGVSRDAGGGLRRILNHPLIPLVHHGMVGKFNDFTVDTQLKIVLPKGYKIRYAAPQFRSQNLEEYRWSGGAYARWVEHVCKGGTGQFEVLYAQ</w:t>
      </w:r>
    </w:p>
    <w:p w14:paraId="70AAD35A" w14:textId="77777777" w:rsidR="004B7C7A" w:rsidRDefault="004B7C7A" w:rsidP="004A175F">
      <w:r>
        <w:t>&gt;Mes100</w:t>
      </w:r>
    </w:p>
    <w:p w14:paraId="647B0EEA" w14:textId="77777777" w:rsidR="004B7C7A" w:rsidRDefault="004B7C7A" w:rsidP="004A175F">
      <w:r>
        <w:t>AVTKADVEQYDLANGKTVYDANCASCHAAGIMGAPKTGTARKWNSRLPQGLATMIEKSVAGYEGEYRGSKTFMPAKGGNPDLTDKQVGDAVAYMVNEVL</w:t>
      </w:r>
    </w:p>
    <w:p w14:paraId="5FF82483" w14:textId="77777777" w:rsidR="004B7C7A" w:rsidRDefault="004B7C7A" w:rsidP="004A175F">
      <w:r>
        <w:t>&gt;Mes101</w:t>
      </w:r>
    </w:p>
    <w:p w14:paraId="4D9D98F2" w14:textId="77777777" w:rsidR="004B7C7A" w:rsidRDefault="004B7C7A" w:rsidP="004A175F">
      <w:r>
        <w:t>MSGGGVFTDILAAAGRIFEVMVEGHWETVGMLFDSLGKGTMRINRNAYGNLGGGGGSLRGSSPEVSGFAVPTKAVESKFAK</w:t>
      </w:r>
    </w:p>
    <w:p w14:paraId="32015036" w14:textId="77777777" w:rsidR="004B7C7A" w:rsidRDefault="004B7C7A" w:rsidP="004A175F">
      <w:r>
        <w:t>&gt;Mes104</w:t>
      </w:r>
    </w:p>
    <w:p w14:paraId="776EE85A" w14:textId="77777777" w:rsidR="004B7C7A" w:rsidRDefault="004B7C7A" w:rsidP="004A175F">
      <w:r>
        <w:t>MKKSLIALAVLAASGAAMAQSSVTLFGIVDTNVAYVNKDAAGDSRYGLGTSGASTSRLGLRGTEDLGGGLKAGFWLEGEIFGDDGNASGFNFKRRSTVSLSGNF</w:t>
      </w:r>
      <w:r>
        <w:lastRenderedPageBreak/>
        <w:t>GEVRLGRDLVPTSQKLTSYDLFSATGIGPFMGFRNWAAGQGADDNGIRANNLISYYTPNFGGFNAGFGYAFDEKQTIGTADSVGRYIGGYVAYDNGPLSASLGLAQQKTAVGGLATDRDEITLGASYNFGVAKLSGLLQQTKFKRDIGGDIKTNSYMLGASAPVGGVGEVKLQYALYDQKAIDSKAHQITLGYVHNLSKRTALYGNLAFLKNKDASTLGLQAKGVYAGGVQAGESQTGVQVGIRHAF</w:t>
      </w:r>
    </w:p>
    <w:p w14:paraId="74D4C27F" w14:textId="77777777" w:rsidR="004B7C7A" w:rsidRDefault="004B7C7A" w:rsidP="004A175F">
      <w:r>
        <w:t>&gt;Mes105</w:t>
      </w:r>
    </w:p>
    <w:p w14:paraId="21368171" w14:textId="77777777" w:rsidR="004B7C7A" w:rsidRDefault="004B7C7A" w:rsidP="004A175F">
      <w:r>
        <w:t>MNEKATVIETDVLVVGSGPAGAASTLLLATYGVKTLCVSKYATTSRTPRSHITNQRTMEVMRDLGLELECEAMASPAELMGENVYCTSLVGDELGRVLTWGTHPQRRADYELASPTHMCDLPQNLLEPIMINHAARRGADVRFHTEFVSLKQDETGVTATVRDHLLDRQYDIRAKYLIGADGANSQVVDQVGLPMEGKMGVSGSINVVFEADLTKYVGHRPSVLYWVIQPGSSVGGLGIGVIRMVRPWNKWLCIWGYDIAGGPPDLNEAHARQIVHSLLGDSTIPVKIESTSTWTVNDMYATRLFDNRVFCMGDAVHRHPPTNGLGSNTSIQDAFNLCWKLSHVLQGKAGPELLATYNEERAPVARQVVQRANKSLGDFPPILAALGLFDTKDPEQMQRNIARLKEQSPEAQEQRAALRAAIDGTQYVYNAHGVEMNQRYQSAAIVPDGTPDPGFRRDSELYHAHSGRPGAPVPHVWVTRHGRRVSTLDLCGKGRFSLLSGIAGSPWVEAAVHAAESLGIDLDVHIIGPGQELEDLYGDFARVREIEESGALLVRPDNFICWRAMRWQEGSGDELRAALKRVLSVH</w:t>
      </w:r>
    </w:p>
    <w:p w14:paraId="431096E7" w14:textId="77777777" w:rsidR="004B7C7A" w:rsidRDefault="004B7C7A" w:rsidP="004A175F">
      <w:r>
        <w:t>&gt;Mes106</w:t>
      </w:r>
    </w:p>
    <w:p w14:paraId="6E7A075D" w14:textId="77777777" w:rsidR="004B7C7A" w:rsidRDefault="004B7C7A" w:rsidP="004A175F">
      <w:r>
        <w:t>MKIEAISTTIVDVPTRRPLQMSFTTVHKQSYVIVQVTAGGLVGIGEGGSVGGPTWGSESAETIKVIIDNYLAPLLIGKDASNLSEARALMDRAVTGNLSAKAAIDIALHDLKARALNLSIADLIGGTMRKSIPIAWTLASGDTARDIDSALEMIEARRHNRFKVKLGARTPAQDLEHIRSIVKAVGDKASVRVDVNQGWDEQTASIWIPRLEEAGVELVEQPVPRANFGALRRLTEQNGVAILADESLSSLSSAFELARDRAVDAFSLKLCNMGGIANTLKVAAIAEAAGISSYGGTMLDSTVGTAAALHVYATLPSLPYGCELIGPWVLSDRLTQQDLEIKDFEVHLPVGSGLGVDLDHDKVRHYTRAA</w:t>
      </w:r>
    </w:p>
    <w:p w14:paraId="5A7966C1" w14:textId="77777777" w:rsidR="004B7C7A" w:rsidRDefault="004B7C7A" w:rsidP="004A175F">
      <w:r>
        <w:t>&gt;Mes110</w:t>
      </w:r>
    </w:p>
    <w:p w14:paraId="7E67F092" w14:textId="77777777" w:rsidR="004B7C7A" w:rsidRDefault="004B7C7A" w:rsidP="004A175F">
      <w:r>
        <w:t>MLPMNRNTLGLAVTIATVFVSSTVTAEVDFHGYVRAGIGISGENGQQVRYQSNKVGRLGNEDDLYSEILLGKELYSQDGKSFYVDSMMALLSDGSNDFEGTNTSCELLKNSAGDVDDVSCDNDAEFAIRQFNVQAKGLIPSNPDAVSWAGKRYYQRHDIHISDFYYWDTSGSGAGVENLSVGTGKLSLAVLRQDSGDINVNNFDIRYAEIALWQDANLELGFNYGLINETDAQKAEVGEDPLMLTAEITMANVIGGLNKTIFQYATESYGEQMAGLGAGNSPDATSDDGIDGYRIINWGVIAPTKTWEIGHQIVYANSSFDSQDDHSIFNVVVRPMYKWDENMRTVFEGGWFTEEDNKVDSSGSKFTVAQAWSAGSSFWARPELRVYASYLKDYENDNAFGIGNDTEYNLGVQVEAWW</w:t>
      </w:r>
    </w:p>
    <w:p w14:paraId="748517E8" w14:textId="77777777" w:rsidR="004B7C7A" w:rsidRDefault="004B7C7A" w:rsidP="004A175F">
      <w:r>
        <w:t>&gt;Mes111</w:t>
      </w:r>
    </w:p>
    <w:p w14:paraId="30F31DB0" w14:textId="77777777" w:rsidR="004B7C7A" w:rsidRDefault="004B7C7A" w:rsidP="004A175F">
      <w:r>
        <w:t>MKKTLVALAILTAAGSANAGINLYDADGVKTDLSGAAEVQYRQTFKEDSDAELRMDDGDLAVNTTVAISDSLNAVAAVAFEFEDGKVTNDELWVGVAGDFGTLTAGRQYMLADDAGVGKDYELGGDGIDFVQANGDQVVKYVFDNGQFYGGVGALITETNPDNNADEASVYEGRLGARFGDFDVRAYLYSGEDVNTDNFDVFGDDKVNVDIDGYQIEAEYIVNAFAFAASFGQVDYELASDSSQKIEADTAALAGSYTMNKTTFAVGYTYWSPEAKGTVKKMEEANVFYANVTQQLHSNVKVYGEIGSSDTDNSEFGYVAGMEVTF</w:t>
      </w:r>
    </w:p>
    <w:p w14:paraId="79C6ACE5" w14:textId="77777777" w:rsidR="004B7C7A" w:rsidRDefault="004B7C7A" w:rsidP="004A175F">
      <w:r>
        <w:lastRenderedPageBreak/>
        <w:t>&gt;Mes112</w:t>
      </w:r>
    </w:p>
    <w:p w14:paraId="55E3C3BA" w14:textId="77777777" w:rsidR="004B7C7A" w:rsidRDefault="004B7C7A" w:rsidP="004A175F">
      <w:r>
        <w:t>MNKKLIALAVAAASISSVATAAEVYSDETSSLAVGGRFEARAVLADVNKDENVTNTASSEVSDKSRVRINVAGKTDITEDFYGVGFFEKEFSSADSDNDETRYAYAGVGSQYGQLVYGKADGSLGMLTDFTDIMAYHGNEAGNKLAAADRTDNNLSYVGSFDLNGDNLTVKANYVFGGSDENEGYSAAAMYAMDMGLGFGAGYGEQDGQSSKNGNEDKTGKQAFGAISYTISDFYFSGLYQDSRNTVVNNDLIDESTGYEFAAAYTYGKAVFITTYNFLEDSNASGDASDLRDSIAIDGTYYFNKNFRTYASYKFNLLDANSSTTKAQASDEFVLGARYDF</w:t>
      </w:r>
    </w:p>
    <w:p w14:paraId="1DD89E33" w14:textId="77777777" w:rsidR="004B7C7A" w:rsidRDefault="004B7C7A" w:rsidP="004A175F">
      <w:r>
        <w:t>&gt;Mes113</w:t>
      </w:r>
    </w:p>
    <w:p w14:paraId="1A39C606" w14:textId="77777777" w:rsidR="004B7C7A" w:rsidRDefault="004B7C7A" w:rsidP="004A175F">
      <w:r>
        <w:t>MKLNKIITTAGLSLGLLLPSIATATPTTFVHLFEWNWQDVAQECEQYLGPKGYAAVQVSPPNEHITGSQWWTRYQPVSYELQSRGGNRAQFIDMVNRCSAAGVDIYVDTLINHMAAGSGTGTAGNSFGNKSFPIYSPQDFHESCTINNSDYGNDRYRVQNCELVGLADLDTASNYVQNTIAAYINDLQAIGVKGFRFDASKHVAASDIQSLMAKVNGSPVVFQEVIDQGGEAVGASEYLSTGLVTEFKYSTELGNTFRNGSLAWLSNFGEGWGFMPSSSAVVFVDNHDNQRGHGGAGNVITFEDGRLYDLANVFMLAYPYGYPKVMSSYDFHGDTDAGGPNVPVHNNGNLECFASNWKCEHRWSYIAGGVDFRNNTADNWAVTNWWDNTNNQISFGRGSSGHMAINKEDSTLTATVQTDMASGQYCNVLKGELSADAKSCSGEVITVNSDGTINLNIGAWDAMAIHKNAKLNTSSASSTESDWQRTVIFINAQTQSGQDMFIRGGIDHAYANANLGRNCQTSNFECAMPIRHNNLKNVTTSPWKANDNYLDWYGIENGQSSEAEGSATDWTTNVWPAGWGAEKTVNTDGFGVTPLNIWGEHYWMLDVDMDCSKAVNGWFELKAFIKNGQGWETAIAQDNAPYTSTNHMAQCGKINKFEFNNSGVVIRSF</w:t>
      </w:r>
    </w:p>
    <w:p w14:paraId="356E9033" w14:textId="77777777" w:rsidR="004B7C7A" w:rsidRDefault="004B7C7A" w:rsidP="004A175F">
      <w:r>
        <w:t>&gt;Mes114</w:t>
      </w:r>
    </w:p>
    <w:p w14:paraId="6D9EBAF5" w14:textId="77777777" w:rsidR="004B7C7A" w:rsidRDefault="004B7C7A" w:rsidP="004A175F">
      <w:r>
        <w:t>MTSLQHIINRRDWENPITVQVNQVKAHSPLNGFKTIEDARENTQSQKKSLNGQWDFKLFDKPEAVDESLLYEKISKELSGDWQSITVPSNWQLHGFDKPIYCNVKYPFAVNPPFVPSDNPTGCYRTEFTITPEQLTQRNHIIFEGVNSAFHLWCNGQWVGYSQDSRLPSEFDLSELLVVGTNRIAVMVIRWSDGSYLEDQDMWWLSGIFRDVNLLTKPQSQIRDVFITPDLDACYRDATLHIKTAINAPNNYQVAVQIFDGKTSLCEPKIQSTNNKRVDEKGGWSDVVFQTIAIRSPKKWTAETPYLYRCVVSLLDEQGNTVDVEAYNIGFRKVEMLNGQLCVNGKPLLIRGVNRHEHHPENGHAVSTADMIEDIKLMKQNNFNAVRTAHYPNHPLFYELCDELGLYVVDEANIETHGMFPMGRLASDPLWAGAFMSRYTQMVERDKNHASIIIWSLGNECGHGANHDAMYGWSKSFDPSRPVQYEGGGANTTATDIICPMYSRVDTDIKDDAVPKYSIKKWLSLPGETRPLILCEYAHAMGNSLGSFDDYWQAFREYPRLQGGFIWDWVDQGLSKIDENGKHYWAYGGDFGDELNDRQFCINGLLFPDRTPHPSLFEAKYSQQHLQFTLREQNQNQNQNQYSIDVFSDYVFRHTDNEKLVWQLIQNGVCVEQGEMALNIAPQSTHTLTIKTKTAFEHGAQYYLNLDVALINDSHFANANHVMDSEQFKLINSNNLNSKSFASATEKSVISVNETDSHLSIENNTFKLVFNQQSGLIEQWLQDDTQVISSPLVDNFYRAPLDNDIGVSEVDNLDPNAWEARWSRAGIGQWQRTCSSINAVQSSVDVRITCVFNYEFNGVLQAQTQWLYTLNNTGTISLNVDVNLNDTLPPMPRIGLSTTINKQSDTKVNWLGLGPFENYPDRKSAARFGYYSLSLNELYTPYIFPTDNGLRSDCQLLSINNLIVTGAFLFAASEYSQNMLTQAKHTNELIADDCIHVHIDHQHMGVGGDDSWSPSTHKEYLLEQKNYNYSLTLTGGITT</w:t>
      </w:r>
    </w:p>
    <w:p w14:paraId="7D773F50" w14:textId="77777777" w:rsidR="004B7C7A" w:rsidRDefault="004B7C7A" w:rsidP="004A175F">
      <w:r>
        <w:t>&gt;Mes116</w:t>
      </w:r>
    </w:p>
    <w:p w14:paraId="62C4D912" w14:textId="77777777" w:rsidR="004B7C7A" w:rsidRDefault="004B7C7A" w:rsidP="004A175F">
      <w:r>
        <w:lastRenderedPageBreak/>
        <w:t>MEKLAVLYAEHIATLQQRTRTICEQEGLEGLVIHSGQAKRQFLDDMYYPFKVNPHFKAWLPVIDNPHCWIVVNGSDKPKLIFYRPIDFWHKVPDEPRDFWAEYFDIELLLQPDQVEKLLPYDKAKFAYIGEYLEVAQALGFSIMNPEPVLNYIHYHRAYKTQYELECLRNANRIAVDGHKAARDAFFNGGSEFDIQQAYLMATRQSENEMPYGNIVALNENCAILHYTHFEPKAPQTHNSFLIDAGANFNGYAADITRTYDFKKQGEFADLVNAMTAHQIELGKSLKPGLLYGDLHIDCHNRIAQLLSDFDIVKLPAAEIVERQITSTFFPHGLGHHLGAQVHDVGGFMRDETGAHQAPPEGHPFLRCTRLIEKNQVFTIEPGLYFIDSLLGDLAQTDNKQFINWEKVEAFKPFGGIRIEDNIIVHEDSLENMTRNLLLD</w:t>
      </w:r>
    </w:p>
    <w:p w14:paraId="34C86EDE" w14:textId="77777777" w:rsidR="004B7C7A" w:rsidRDefault="004B7C7A" w:rsidP="004A175F">
      <w:r>
        <w:t>&gt;Mes118</w:t>
      </w:r>
    </w:p>
    <w:p w14:paraId="085200A3" w14:textId="77777777" w:rsidR="004B7C7A" w:rsidRDefault="004B7C7A" w:rsidP="004A175F">
      <w:r>
        <w:t>MSNKLLSALFAAGFAVMMMSSASFAADETLAEFHVEMGGCENCHADGEPSKDGAYEFEQCQSCHGSLAEMDDNHKPHDGLLMCADCHAPHEAKVGEKPTCDTCHDDGRTAK</w:t>
      </w:r>
    </w:p>
    <w:p w14:paraId="4CEF135A" w14:textId="77777777" w:rsidR="004B7C7A" w:rsidRDefault="004B7C7A" w:rsidP="004A175F">
      <w:r>
        <w:t>&gt;Mes121</w:t>
      </w:r>
    </w:p>
    <w:p w14:paraId="0AC64EFF" w14:textId="77777777" w:rsidR="004B7C7A" w:rsidRDefault="004B7C7A" w:rsidP="004A175F">
      <w:r>
        <w:t>MKKMNLAVCIATLMGTAGLMGTAVAADNLAEFHVQNQECDSCHTPDGELSNDSLTYENTQCVSCHGTLAEVAETTKHEHYNAHASHFPGEVACTSCHSAHEKSMVYCDSCHSFDFNMPYAKKWLRDEPTIAELAKDKSERQAALASAPHDTVDVVVVGSGGAGFSAAISATDSGAKVILIEKEPVIGGNAKLAAGGMNAAWTDQQKAKKITDSPELMFEDTMKGGQNINDPALVKVLSSHSKDSVDWMTAMGADLTDVGMMGGASVNRAHRPTGGAGVGAHVVQVLYDNAVKRNIDLRMNTRGIEVLKDDKGTVKGILVKGMYKGYYWVKADAVILATGGFAKNNERVAKLDPSLKGFISTNQPGAVGDGLDVAENAGGALKDMQYIQAHPTLSVKGGVMVTEAVRGNGAILVNREGKRFVNEITTRDKASAAILAQTGKSAYLIFDDSVRKSLSKIDKYIGLGVAPTADSLVKLGKMEGIDGKALTETVARYNSLVSSGKDTDFERPNLPRALNEGNYYAIEVTPGVHHTMGGVMIDTKAEVMNAKKQVIPGLYGAGEVTGGVHGANRLGGNAISDIITFGRLAGEEAAKYSKKN</w:t>
      </w:r>
    </w:p>
    <w:p w14:paraId="74D1444E" w14:textId="77777777" w:rsidR="004B7C7A" w:rsidRDefault="004B7C7A" w:rsidP="004A175F">
      <w:r>
        <w:t>&gt;Mes125</w:t>
      </w:r>
    </w:p>
    <w:p w14:paraId="1B3662F8" w14:textId="77777777" w:rsidR="004B7C7A" w:rsidRDefault="004B7C7A" w:rsidP="004A175F">
      <w:r>
        <w:t>MTQTTHHTPDTARQADPFPVKGMDAVVFAVGNAKQAAHYYSTAFGMQLVAYSGPENGSRETASYVLTNGSARFVLTSVIKPATPWGHFLADHVAEHGDGVVDLAIEVPDARAAHAYAIEHGARSVAEPYELKDEHGTVVLAAIATYGKTRHTLVDRTGYDGPYLPGYVAAAPIVEPPAHRTFQAIDHCVGNVELGRMNEWVGFYNKVMGFTNMKEFVGDDIATEYSALMSKVVADGTLKVKFPINEPALAKKKSQIDEYLEFYGGAGVQHIALNTGDIVETVRTMRAAGVQFLDTPDSYYDTLGEWVGDTRVPVDTLRELKILADRDEDGYLLQIFTKPVQDRPTVFFEIIERHGSMGFGKGNFKALFEAIEREQEKRGNL</w:t>
      </w:r>
    </w:p>
    <w:p w14:paraId="107F76AC" w14:textId="77777777" w:rsidR="004B7C7A" w:rsidRDefault="004B7C7A" w:rsidP="004A175F">
      <w:r>
        <w:t>&gt;Mes126</w:t>
      </w:r>
    </w:p>
    <w:p w14:paraId="04F86F44" w14:textId="77777777" w:rsidR="004B7C7A" w:rsidRDefault="004B7C7A" w:rsidP="004A175F">
      <w:r>
        <w:t>MTTVRIPAGWPATEEEARAVQDELRGRVILDEPGPPPGTGRVTGVDVAYDDERDVVVAAAVVLDAATLDVVAEATAVGEVSFPYVPGLLAFREIPTVLAALDALPCPPGLIVCDGYGVAHPRRFGLASHLGVLTGLPTIGVAKNPFTFSYEDPGAPRGSAAPLLAGADEVGRALRTQSGVKPVFVSVGHRVDLDHACAHTLALTPKYRIPETTRRADSLCRRALKEATA</w:t>
      </w:r>
    </w:p>
    <w:p w14:paraId="49D141D2" w14:textId="77777777" w:rsidR="004B7C7A" w:rsidRDefault="004B7C7A" w:rsidP="004A175F">
      <w:r>
        <w:t>&gt;Mes132</w:t>
      </w:r>
    </w:p>
    <w:p w14:paraId="7BD6DF04" w14:textId="77777777" w:rsidR="004B7C7A" w:rsidRDefault="004B7C7A" w:rsidP="004A175F">
      <w:r>
        <w:t>MTHPIIHDLENRYTSKKYDPSKKVSQEDLAVLLEALRLSASSINSQPWKFIVIESDAAKQRMHDSFANMHQFNQPHIKACSHVILFANKLSYTRDDYDVVLSKAVA</w:t>
      </w:r>
      <w:r>
        <w:lastRenderedPageBreak/>
        <w:t>DKRITEEQKEAAFASFKFVELNCDENGEHKAWTKPQAYLALGNALHTLARLNIDSTTMEGIDPELLSEIFADELKGYECHVALAIGYHHPSEDYNASLPKSRKAFEDVITIL</w:t>
      </w:r>
    </w:p>
    <w:p w14:paraId="7D369276" w14:textId="77777777" w:rsidR="004B7C7A" w:rsidRDefault="004B7C7A" w:rsidP="004A175F">
      <w:r>
        <w:t>&gt;Mes133</w:t>
      </w:r>
    </w:p>
    <w:p w14:paraId="319DBC5E" w14:textId="77777777" w:rsidR="004B7C7A" w:rsidRDefault="004B7C7A" w:rsidP="004A175F">
      <w:r>
        <w:t>MKNINADDTYRIINKIKACRSNNDINQCLSDMTKMVHCEYYLLAIIYPHSMVKSDISILDNYPKKWRQYYDDANLIKYDPIVDYSNSNHSPINWNIFENNAVNKKSPNVIKEAKTSGLITGFSFPIHTANNGFGMLSFAHSEKDNYIDSLFLHACMNIPLIVPSLVDNYRKINIANNKSNNDLTKREKECLAWACEGKSSWDISKILGCSERTVTFHLTNAQMKLNTTNRCQSISKAILTGAIDCPYFKN</w:t>
      </w:r>
    </w:p>
    <w:p w14:paraId="0B503399" w14:textId="77777777" w:rsidR="004B7C7A" w:rsidRDefault="004B7C7A" w:rsidP="004A175F">
      <w:r>
        <w:t>&gt;Mes134</w:t>
      </w:r>
    </w:p>
    <w:p w14:paraId="1ED83912" w14:textId="77777777" w:rsidR="004B7C7A" w:rsidRDefault="004B7C7A" w:rsidP="004A175F">
      <w:r>
        <w:t>MFKGIVEGIGIIEKIDIYTDLDKYAIRFPENMLNGIKKESSIMFNGCFLTVTSVNSNIVWFDIFEKEARKLDTFREYKVGDRVNLGTFPKFGAASGGHILSARISCVASIIEIIENEDYQQMWIQIPENFTEFLIDKDYIAVDGISLTIDTIKNNQFFISLPLKIAQNTNMKWRKKGDKVNVELSNKINANQCW</w:t>
      </w:r>
    </w:p>
    <w:p w14:paraId="68121BC3" w14:textId="77777777" w:rsidR="004B7C7A" w:rsidRDefault="004B7C7A" w:rsidP="004A175F">
      <w:r>
        <w:t>&gt;Mes135</w:t>
      </w:r>
    </w:p>
    <w:p w14:paraId="19BFF8D6" w14:textId="77777777" w:rsidR="004B7C7A" w:rsidRDefault="004B7C7A" w:rsidP="004A175F">
      <w:r>
        <w:t>MFRRIVPVLGLALGLGLASQAAMAQEQSPPPPPAVQGTPGKDFTGVSPANLAGIMNYCVEQQYVSYDEGNPVLYGLSEKYKATEQTVGNFDYALGTAGYFDSNGKRFYLVAYTNEDDRRAACHAAVKAAQPML</w:t>
      </w:r>
    </w:p>
    <w:p w14:paraId="74B9D9EB" w14:textId="77777777" w:rsidR="004B7C7A" w:rsidRDefault="004B7C7A" w:rsidP="004A175F">
      <w:r>
        <w:t>&gt;Mes136</w:t>
      </w:r>
    </w:p>
    <w:p w14:paraId="18EA04B5" w14:textId="77777777" w:rsidR="004B7C7A" w:rsidRDefault="004B7C7A" w:rsidP="004A175F">
      <w:r>
        <w:t>MLNALTRDRLVSEMKQGWKLAAAIGLMAVSFGAAHAQDADEALIKRGEYVARLSDCIACHTALHGQPYAGGLEIKSPIGTIYSTNITPDPEHGIGNYTLEDFTKALRKGIRKDGATVYPAMPYPEFARLSDDDIRAMYAFFMHGVKPVALQNKAPDISWPLSMRWPLGMWRAMFVPSMTPGVDKSISDPEVARGEYLVNGPGHCGECHTPRGFGMQVKAYGTAGGNAYLAGGAPIDNWIAPSLRSNSDTGLGRWSEDDIVTFLKSGRIDHSAVFGGMADVVAYSTQHWSDDDLRATAKYLKSMPAVPEGKNLGQDDGQTTALLNKGGQGNAGAEVYLHNCAICHMNDGTGVNRMFPPLAGNPVVITDDPTSLANVVAFGGILPPTNSAPSAVAMPGFKNHLSDQEMADVVNFMRKGWGNNAPGTVSASDIQKLRTTGAPVSTAGWNVSSKGWMAYMPQPYGEDWTFSPQTHTGVDDAQ</w:t>
      </w:r>
    </w:p>
    <w:p w14:paraId="64C362CD" w14:textId="77777777" w:rsidR="004B7C7A" w:rsidRDefault="004B7C7A" w:rsidP="004A175F">
      <w:r>
        <w:t>&gt;Mes137</w:t>
      </w:r>
    </w:p>
    <w:p w14:paraId="36B24484" w14:textId="77777777" w:rsidR="004B7C7A" w:rsidRDefault="004B7C7A" w:rsidP="004A175F">
      <w:r>
        <w:t>MTSGLLTPIKVTKKRLLSCAAALAFSAAVPVAFAQEDTGTAITSSDNGGHPGDWLSYGRSYSEQRYSPLDQINTENVGKLKLAWHYDLDTNRGQEGTPLIVNGVMYATTNWSKMKALDAATGKLLWSYDPKVPGNIADRGCCDTVSRGAAYWNGKVYFGTFDGRLIALDAKTGKLVWSVYTIPKEAQLGHQRSYTVDGAPRIAKGKVLIGNGGAEFGARGFVSAFDAETGKLDWRFFTVPNPENKPDGAASDDILMSKAYPTWGKNGAWKQQGGGGTVWDSLVYDPVTDLVYLGVGNGSPWNYKFRSEGKGDNLFLGSIVAINPDTGKYVWHFQETPMDEWDYTSVQQIMTLDMPVNGEMRHVIVHAPKNGFFYIIDAKTGKFITGKPYTYENWANGLDPVTGRPNYVPDALWTLTGKPWLGIPGELGGHNFAAMAYSPKTKLVYIPAQQIPLLYDGQKGGFKAYHDAWNLGLDMNKIGLFDDNDPEHVAAKKDFLKVLKGWTVAWDPEKMAPAFTINHKGPWNGGLLATAGNVIFQGLANGEFHAYDATNGNDLYSFPAQSAIIAPPVTYTANGKQYVAVEVGWGGIYPFLYGGVARTSGWTVNHSRVIAFSLDGKDSLPPKNELGFTPVKPVPTYDEARQKDGYFMYQTFCSACHGDNAISGGVLPDLRWSGAPRGRESFYKLVGRGALTAYGMDRFDTSMTPEQIEDIRNFIVKRANESY</w:t>
      </w:r>
      <w:r>
        <w:lastRenderedPageBreak/>
        <w:t>DDEVKARENSTGVPNDQFLNVPQSTADVPTADHP</w:t>
      </w:r>
    </w:p>
    <w:p w14:paraId="6FFB40F6" w14:textId="77777777" w:rsidR="004B7C7A" w:rsidRDefault="004B7C7A" w:rsidP="004A175F">
      <w:r>
        <w:t>&gt;Mes139</w:t>
      </w:r>
    </w:p>
    <w:p w14:paraId="14F80260" w14:textId="77777777" w:rsidR="004B7C7A" w:rsidRDefault="004B7C7A" w:rsidP="004A175F">
      <w:r>
        <w:t>MSHPDLFSLSGARALVTGASRGIGLTLAKGLARYGAEVVLNGRNAESLDSAQSGFEAEGLKASTAVFDVTDQDAVIDGVAAIERDMGPIDILINNAGIQRRAPLEEFSRKDWDDLMSTNVNAVFFVGQAVARHMIPRGRGKIVNICSVQSELARPGIAPYTATKGAVKNLTKGMATDWGRHGLQINGLAPGYFATEMTERLVADEEFTDWLCKRTPAGRWGQVEELVGAAVFLSSRASSFVNGQVLMVDGGITVSL</w:t>
      </w:r>
    </w:p>
    <w:p w14:paraId="097FCAA9" w14:textId="77777777" w:rsidR="004B7C7A" w:rsidRDefault="004B7C7A" w:rsidP="004A175F">
      <w:r>
        <w:t>&gt;Mes140</w:t>
      </w:r>
    </w:p>
    <w:p w14:paraId="068E6833" w14:textId="77777777" w:rsidR="004B7C7A" w:rsidRDefault="004B7C7A" w:rsidP="004A175F">
      <w:r>
        <w:t>MITRETLKSLPANVQAPPYDIDGIKPGIVHFGVGNFFRAHEAFYVEQILEHAPDWAIVGVGLTGSDRSKKKAEEFKAQDCLYSLTETAPSGKSTVRVMGALRDYLLAPADPEAVLKHLVDPAIRIVSMTITEGGYNINETTGAFDLENAAVKADLQNPEKPSTVFGYVVEALRRRRDAGGKAFTVMSCDNLRHNGNVARKAFLGYAKARDPELAKWIEENATFPNGMVDRITPTVSAEIAKKLNAASGLDDDLPLVAEDFHQWVLEDRFANGRPPLEKAGVQLVDDVTDWEHVKIRMLNAGHITLCFPGILVGYENVDDAIEDKDLRGNLENYLNKDVIPTLKAPPGMTLEGYRDSVISRFSNKAMSDQTLRIASDGCSKIQVFWTETVRRAIECKRDLSRIAFGIASYLEMLRGRDEKGGTYESSEPTYGEAQKKLAKADDFESALKLPAFDGWRDLDTSELDQKVIALRKVIREKGVKAAIPA</w:t>
      </w:r>
    </w:p>
    <w:p w14:paraId="204025DA" w14:textId="77777777" w:rsidR="004B7C7A" w:rsidRDefault="004B7C7A" w:rsidP="004A175F">
      <w:r>
        <w:t>&gt;Mes141</w:t>
      </w:r>
    </w:p>
    <w:p w14:paraId="57F8CDF2" w14:textId="77777777" w:rsidR="004B7C7A" w:rsidRDefault="004B7C7A" w:rsidP="004A175F">
      <w:r>
        <w:t>MRRPYLLATAAGLALACSPLIAHAQFAPAGAGGEPSSSVPGPGNASEPTENSPKSQSYFAGPSPYAPQAPGVNAANLPDIESIDPSQVPAMAPQQSANPARGDWVAYGRDDHQTRYSPLSEITPENASKLKVAFVYHTGSYPRPGQVNKWAAETTPIKVGDGLYTCSAMNDIIKLDPATGKQIWRRNVDVKYHSIPYTAACKGVTYFTSSVVPEGQPCHNRLIEGTLDMRLIAVDAETGDFCPNFGHGGQVNLMQGLGESVPGFVSMTAPPPVINGVVVVNHEVLDGQRRWAPSGVIRGYDAESGKFVWAWDVNNSDDHSQPTGNRHYSRGTPNSWATMTGDNEEGLVYVPTGNSAADYYSALRSDAENKVSSAVVAIDVKTGSPRWVFQTAHKDVWDYDIGSQATLMDMPGPDGQTVPALIMPTKRGQTFVLDRRTGKPILPVEERPAPSPGVIPGDPRSPTQPWSVGMPALRVPDLKETDMWGMSPIDQLFCRIKFRRANYVGEFTPPSVDKPWIEYPGYNGGSDWGSMSYDPQSGILIANWNITPMYDQLVTRKKADSLGLMPIDDPNFKPGGGGAEGNGAMDGTPYGIVVTPFWDQYTGMMCNRPPYGMITAIDMKHGQKVLWQHPLGTARANGPWGLPTGLPWEIGTPNNGGSVVTGGGLIFIGAATDNQIRAIDEHTGKVVWSAVLPGGGQANPMTYEANGHQYVAIMAGGHHFMMTPVSDQLVVYALPDAIKQ</w:t>
      </w:r>
    </w:p>
    <w:p w14:paraId="7F01AE21" w14:textId="77777777" w:rsidR="004B7C7A" w:rsidRDefault="004B7C7A" w:rsidP="004A175F">
      <w:r>
        <w:t>&gt;Mes142</w:t>
      </w:r>
    </w:p>
    <w:p w14:paraId="7E82136F" w14:textId="77777777" w:rsidR="004B7C7A" w:rsidRDefault="004B7C7A" w:rsidP="004A175F">
      <w:r>
        <w:t>MPNLQGNRTLTEWLTLLLGVIVLLVGLFFVIGGADLAMLGGSTYYVLCGILLVASGVFMLMGRTLGAFLYLGALAYTWVWSFWEVGFSPIDLLPRAFGPTILGILVALTIPVLRRMESRRTLRGAV</w:t>
      </w:r>
    </w:p>
    <w:p w14:paraId="5F307572" w14:textId="77777777" w:rsidR="004B7C7A" w:rsidRDefault="004B7C7A" w:rsidP="004A175F">
      <w:r>
        <w:t>&gt;Mes146</w:t>
      </w:r>
    </w:p>
    <w:p w14:paraId="61167473" w14:textId="77777777" w:rsidR="004B7C7A" w:rsidRDefault="004B7C7A" w:rsidP="004A175F">
      <w:r>
        <w:t>MSVRKILRMGDPILRKISEPVTEDEIQTKEFKKLIRDMFDTMRHAEGVGLAAPQIGILKQIVVVGSEDNERYPGTPDVPERIILNPVITPLTKDTSGFWEGCLSVPGMRGYVERPNQIRMQWMDEKGNQFDETIDGYKAIVYQHECDHLQGILYVDRLKDTKLFGFNETLDSSHNVLD</w:t>
      </w:r>
    </w:p>
    <w:p w14:paraId="357E380B" w14:textId="77777777" w:rsidR="004B7C7A" w:rsidRDefault="004B7C7A" w:rsidP="004A175F">
      <w:r>
        <w:t>&gt;Mes149</w:t>
      </w:r>
    </w:p>
    <w:p w14:paraId="4638D6C9" w14:textId="77777777" w:rsidR="004B7C7A" w:rsidRDefault="004B7C7A" w:rsidP="004A175F">
      <w:r>
        <w:lastRenderedPageBreak/>
        <w:t>MIINHNLSAVNAHRSLKFNELAVDKTMKALSSGMRINSAADDASGLAVSEKLRTQINGLRQAERNTEDGMSFIQTAEGFLEQTSNIIQRIRVLAIQTSNGIYSNEDRQLVQVEVSALVDEVDRIASQAEFNKFKLFEGQFARGSRVASMWFHMGPNQNQRERFYIGTMTSKALKLVKADGRPIAISSPGEANDVIGLADAALTKIMKQRADMGAYYNRLEYTAKGLMGAYENMQASESRIRDADMAEEVVSLTTKQILVQSGTAMLAQANMKPNSVLKLLQQI</w:t>
      </w:r>
    </w:p>
    <w:p w14:paraId="0D94C03A" w14:textId="77777777" w:rsidR="004B7C7A" w:rsidRDefault="004B7C7A" w:rsidP="004A175F">
      <w:r>
        <w:t>&gt;Mes150</w:t>
      </w:r>
    </w:p>
    <w:p w14:paraId="1E9F376E" w14:textId="77777777" w:rsidR="004B7C7A" w:rsidRDefault="004B7C7A" w:rsidP="004A175F">
      <w:r>
        <w:t>MNETGSIGIIETKYAEFKELILNNGSVLSPVVIAYETYGTLSSSKNNAILICHALSGDAHAAGYHSGSDKKPGWWDDYIGPGKSFDTNQYFIICSNVIGGCKGSSGPLSIHPETSTPYGSRFPFVSIQDMVKAQKLLVESLGIEKLFCVAGGSMGGMQALEWSIAYPNSLSNCIVMASTAEHSAMQIAFNEVGRQAILSDPNWKNGLYDENSPRKGLALARMVGHITYLSDDKMREKFGRNPPRGNILSTDFAVGSYLIYQGESFVDRFDANSYIYVTKALDHYSLGKGKELTAALSNATCRFLVVSYSSDWLYPPAQSREIVKSLEAADKRVFYVELQSGEGHDSFLLKNPKQIEILKGFLENPN</w:t>
      </w:r>
    </w:p>
    <w:p w14:paraId="5D1E3FF1" w14:textId="77777777" w:rsidR="004B7C7A" w:rsidRDefault="004B7C7A" w:rsidP="004A175F">
      <w:r>
        <w:t>&gt;Mes151</w:t>
      </w:r>
    </w:p>
    <w:p w14:paraId="6C87D73E" w14:textId="77777777" w:rsidR="004B7C7A" w:rsidRDefault="004B7C7A" w:rsidP="004A175F">
      <w:r>
        <w:t>MRRDWQNFLMACGIKNFDDSELNPLDITIAVYENEEIIGTGSIAGDVIKYVAVQETTMSGHSTLFNQLMTKLENFMAVEGRFHQFVLRNQFTKKVLNTLASKRWLSVNKEFCWKKDYQILRNTCQQFPSQTPIDKVASVVINANPFTNGHRFLIEEASRNNELVYVFVLNQEASLFHTDERIALVKAGVQDLSNVIVVNGGAYIISYLTFPAYFLKHNDSAIDYQTTIDVRLFKYKIASALGITSRYVGSEPLSHTTNLYNQKLISELNPQIEVHVIQRKLAAGDLGVISARTVREAIDKGDEAVWQKMVTETTQHFISNNLLELQQRIRKGQKINGN</w:t>
      </w:r>
    </w:p>
    <w:p w14:paraId="3259456F" w14:textId="77777777" w:rsidR="004B7C7A" w:rsidRDefault="004B7C7A" w:rsidP="004A175F">
      <w:r>
        <w:t>&gt;Mes152</w:t>
      </w:r>
    </w:p>
    <w:p w14:paraId="25C979FC" w14:textId="77777777" w:rsidR="004B7C7A" w:rsidRDefault="004B7C7A" w:rsidP="004A175F">
      <w:r>
        <w:t>MTKKRVALIFGGNSSEHDVSKRSAQNFYNAIEATGKYEIIVFAIAQNGFFLDTESSKKILALEDEQPIVDAFMKTVDASDPLARIHALKSAGDFDIFFPVVHGNLGEDGTLQGLFKLLDKPYVGAPLRGHAVSFDKALTKELLTVNGIRNTKYIVVDPESANNWSWDKIVAELGNIVFVKAANQGSSVGISRVTNAEEYTEALSDSFQYDYKVLIEEAVNGARELEVGVIGNDQPLVSEIGAHTVPNQGSGDGWYDYNNKFVDNSAVHFEIPAQLSPEVTKEVKQMALDAYKVLNLRGEARMDFLLDENNVPYLGEPNTLPGFTNMSLFKRLWDYSDINNAKLVDMLIDYGFEDFAQNKKLSYSFVSLGEEKIGKFN</w:t>
      </w:r>
    </w:p>
    <w:p w14:paraId="3D59770A" w14:textId="77777777" w:rsidR="004B7C7A" w:rsidRDefault="004B7C7A" w:rsidP="004A175F">
      <w:r>
        <w:t>&gt;Mes154</w:t>
      </w:r>
    </w:p>
    <w:p w14:paraId="2C3880D8" w14:textId="77777777" w:rsidR="004B7C7A" w:rsidRDefault="004B7C7A" w:rsidP="004A175F">
      <w:r>
        <w:t>MVSEIKTLVTFFGGTGDLAKRKLYPSVFNLYKKGYLQKHFAIVGTARQALNDDEFKQLVRDSIKDFTDDQAQAEAFIEHFSYRAHDVTDAASYAVLKEAIEEAADKFDIDGNRIFYMSVAPRFFGTIAKYLKSEGLLADTGYNRLMIEKPFGTSYDTAAELQNDLENAFDDNQLFRIDHYLGKEMVQNIAALRFGNPIFDAAWNKDYIKNVQVTLSEVLGVEERAGYYDTAGALLDMIQNHTMQIVGWLAMEKPESFTDKDIRAAKNAAFNALKIYDEAEVNKYFVRAQYGAGDSADFKPYLEELDVPADSKNNTFIAGELQFDLPRWEGVPFYVRSGKRLAAKQTRVDIVFKAGTFNFGSEQEAQEAVLSIIIDPKGAIELKLNAKSVEDAFNTRTIDLGWTVSDEDKKNTPEPYERMIHDTMNGDGSNFADWNGVSIAWKFVDAISAVYTADKAPLETYKSGSMGPEASDKLLAANGDAWVFKG</w:t>
      </w:r>
    </w:p>
    <w:p w14:paraId="0EB39984" w14:textId="77777777" w:rsidR="004B7C7A" w:rsidRDefault="004B7C7A" w:rsidP="004A175F">
      <w:r>
        <w:t>&gt;Mes155</w:t>
      </w:r>
    </w:p>
    <w:p w14:paraId="1B151587" w14:textId="77777777" w:rsidR="004B7C7A" w:rsidRDefault="004B7C7A" w:rsidP="004A175F">
      <w:r>
        <w:t>KGKGFWSWASKATSWLTGPQQPGSPLLKKHR</w:t>
      </w:r>
    </w:p>
    <w:p w14:paraId="12E794D7" w14:textId="77777777" w:rsidR="004B7C7A" w:rsidRDefault="004B7C7A" w:rsidP="004A175F">
      <w:r>
        <w:lastRenderedPageBreak/>
        <w:t>&gt;Mes156</w:t>
      </w:r>
    </w:p>
    <w:p w14:paraId="5945C9CE" w14:textId="77777777" w:rsidR="004B7C7A" w:rsidRDefault="004B7C7A" w:rsidP="004A175F">
      <w:r>
        <w:t>KNYGNGVHCTKKGCSVDWGYAWTNIANNSVMNGLTGGNAGWHN</w:t>
      </w:r>
    </w:p>
    <w:p w14:paraId="655BCB89" w14:textId="77777777" w:rsidR="004B7C7A" w:rsidRDefault="004B7C7A" w:rsidP="004A175F">
      <w:r>
        <w:t>&gt;Mes157</w:t>
      </w:r>
    </w:p>
    <w:p w14:paraId="0D9C2F99" w14:textId="77777777" w:rsidR="004B7C7A" w:rsidRDefault="004B7C7A" w:rsidP="004A175F">
      <w:r>
        <w:t>MTNMKSVEAYQQLDNQNLKKVVGGKYYGNGVHCTKSGCSVNWGEAASAGIHRLANGGNGFW</w:t>
      </w:r>
    </w:p>
    <w:p w14:paraId="3BDAB87B" w14:textId="77777777" w:rsidR="004B7C7A" w:rsidRDefault="004B7C7A" w:rsidP="004A175F">
      <w:r>
        <w:t>&gt;Mes158</w:t>
      </w:r>
    </w:p>
    <w:p w14:paraId="50E40D7D" w14:textId="77777777" w:rsidR="004B7C7A" w:rsidRDefault="004B7C7A" w:rsidP="004A175F">
      <w:r>
        <w:t>MEIQNKAMLITYADSLGKNLKDVHQVLKEDIGDAIGGVHLLPFFPSTGDRGFAPADYTRVDAAFGDWADVEALGEEYYLMFDFMINHISRESVMYQDFKKNHDDSKYKDFFIRWEKFWAKAGENRPTQADVDLIYKRKDKAPTQEITFDDGTTENLWNTFGEEQIDIDVNSAIAKEFIKTTLEDMVKHGANLIRLDAFAYAVKKVDTNDFFVEPEIWDTLNEVREILTPLKAEILPEIHEHYSIPKKINDHGYFTYDFALPMTTLYTLYSGKTNQLAKWLKMSPMKQFTTLDTHDGIGVVDARDILTDDEIDYASEQLYKVGANVKKTYSSASYNNLDIYQINSTYYSALGNDDAAYLLSRVFQVFAPGIPQIYYVGLLAGENDIALLESTKEGRNINRHYYTREEVKSEVKRPVVANLLKLLSWRNESPAFDLAGSITVDTPTDTTIVVTRQDENGQNKAVLTADAANKTFEIVENGQTVMSSDNLTQN</w:t>
      </w:r>
    </w:p>
    <w:p w14:paraId="57E66733" w14:textId="77777777" w:rsidR="004B7C7A" w:rsidRDefault="004B7C7A" w:rsidP="004A175F">
      <w:r>
        <w:t>&gt;Mes159</w:t>
      </w:r>
    </w:p>
    <w:p w14:paraId="3D11F3DB" w14:textId="77777777" w:rsidR="004B7C7A" w:rsidRDefault="004B7C7A" w:rsidP="004A175F">
      <w:r>
        <w:t>MLILTRRVGETLMIGDEVTVTVLGVKGNQVRIGVNAPKEVSVHREEIYQRIQAEKSQPTSY</w:t>
      </w:r>
    </w:p>
    <w:p w14:paraId="74C4FAB6" w14:textId="77777777" w:rsidR="004B7C7A" w:rsidRDefault="004B7C7A" w:rsidP="004A175F">
      <w:r>
        <w:t>&gt;Mes161</w:t>
      </w:r>
    </w:p>
    <w:p w14:paraId="43D3165F" w14:textId="77777777" w:rsidR="004B7C7A" w:rsidRDefault="004B7C7A" w:rsidP="004A175F">
      <w:r>
        <w:t>MKRKLLTTSIALSLAMLATPSYSVDFSGYFRSGVGVSNHGKQQTADKSYVGRLGNEDDTYGEIQLGQQLYNENGKTFYFDSMISMFSNSSNDNETTKNDDAEFGLRQLNLQAKGFVPGLPDATVWAGKRYYQRHDLHIIDTKYWNISGAGAGIENVKAGEGAFSFAWIRADAENMDVDCGNSLNSQECSSREDTYNDLNINYLDARYAGWKPWDGAWTEFGISYAMPNEADTQKNIFLAEGQKFDPKNSMMITGELSHYFSGLKSNQKLVLQYADKGLAHNMVDQGGGWYDVWSINDSAKGYRVIQAGDLPITDHISLSHVLTYGKADEISRWRDSTELLSAVGRGQYAWTKNQKTYLEAGTYQKKDSWKAGTETKYSGQKYTLAHAFSADIPMLTRPELRFFVSYLDGGNENRNRFNDDRSNTVNFGIQAEAWW</w:t>
      </w:r>
    </w:p>
    <w:p w14:paraId="140E16E7" w14:textId="77777777" w:rsidR="004B7C7A" w:rsidRDefault="004B7C7A" w:rsidP="004A175F">
      <w:r>
        <w:t>&gt;Mes162</w:t>
      </w:r>
    </w:p>
    <w:p w14:paraId="7B914DF7" w14:textId="77777777" w:rsidR="004B7C7A" w:rsidRDefault="004B7C7A" w:rsidP="004A175F">
      <w:r>
        <w:t>MNGENLNLGTLVSETRNPATMTLDQLSTLEMMQVFNQEDRKVPEAIAQVLPAIAEAVDLATASLQAGGRLIYLGAGTSGRLGVLDASECPPTFGVPHGLVIGLIAGGPGALLKAVEGAEDDPALGEADLKALSLTATDMVIGLAASGRTPYVIGALRYARDVGCRTAAISCNPHSPIAQEAQVAISPVVGPEALTGSTRLKSGTAQKLVLNMISTGVMVKLGKVYQNLMVDVKATNVKLLDRACRIVVEATGADLDSARQALEQSDNDVKPAILMLLANIGVEAARERLKQHNGYLREALLGG</w:t>
      </w:r>
    </w:p>
    <w:p w14:paraId="106909D3" w14:textId="77777777" w:rsidR="004B7C7A" w:rsidRDefault="004B7C7A" w:rsidP="004A175F">
      <w:r>
        <w:t>&gt;Mes163</w:t>
      </w:r>
    </w:p>
    <w:p w14:paraId="28AA9854" w14:textId="77777777" w:rsidR="004B7C7A" w:rsidRDefault="004B7C7A" w:rsidP="004A175F">
      <w:r>
        <w:t>MKYLLPSAAAGLLLLAAQPTMAANTGGYATTDGGDVSGAVKKTARSLQEIVDIIEAAKKDSSGKVVKGGAFPLVITYNGNEDALIKAAEANICGQWSKDPRGVEIKEFTKGITILGTNGSSANFGIWVVNSSNVVVRNMRFGYMPGGAKDGDAIRIDNSPNVWIDHNEIFAKNFECAGTPDNDTTFESAVDIKKASTNVTVSYNFIHGVKKVGLSGSSNTDTGRNLTYHHNIYSDVNSRLPLQRGGQVHAYNNLYDGIKSSGFNVRQKGIALIESNWFENALNPVTARNDDSNFGTWELRNNNITSPSDFAKYKITWGKPSTPHINADDWKSTGKFPAVSYSYSPVSAQCVKDKLANYAGVGKNQA</w:t>
      </w:r>
      <w:r>
        <w:lastRenderedPageBreak/>
        <w:t>VLTAANCK</w:t>
      </w:r>
    </w:p>
    <w:p w14:paraId="33A29C98" w14:textId="77777777" w:rsidR="004B7C7A" w:rsidRDefault="004B7C7A" w:rsidP="004A175F">
      <w:r>
        <w:t>&gt;Mes165</w:t>
      </w:r>
    </w:p>
    <w:p w14:paraId="005E310A" w14:textId="77777777" w:rsidR="004B7C7A" w:rsidRDefault="004B7C7A" w:rsidP="004A175F">
      <w:r>
        <w:t>MKRAVVVFSGGQDSTTCLIQALQDYDDVHCITFDYGQRHRAEIEVAQELSQKLGAAAHKVLDVGLLNELATSSLTRDSIPVPDYDANAQGIPNTFVPGRNILFLTLASIYAYQVGAEAVITGVCETDFSGYPDCRDEFVKALNQAIVLGIARDIRFETPLMWLNKAETWALADYYQQLDTVRYHTLTCYNGIKGDGCGQCAACHLRANGLAQYQKDAATVMASLKQKVGLR</w:t>
      </w:r>
    </w:p>
    <w:p w14:paraId="388BFA7D" w14:textId="77777777" w:rsidR="004B7C7A" w:rsidRDefault="004B7C7A" w:rsidP="004A175F">
      <w:r>
        <w:t>&gt;Mes167</w:t>
      </w:r>
    </w:p>
    <w:p w14:paraId="6D156D8B" w14:textId="77777777" w:rsidR="004B7C7A" w:rsidRDefault="004B7C7A" w:rsidP="004A175F">
      <w:r>
        <w:t>MSTQSVSSHNIESSSFSANQHAAEPSVATGGIISEIVYNADQPIVTHLLLPLLQQLGTQSRWLLWLSPQQRLSRPWVQQSGLPLDKMVQLHHINPLFTVDAMERALLTGNYSAVLCWLPHELTEEEKVRLRHAAQAGNTYGFIMRPESAGDDAYRLFPSLKIHSTLYH</w:t>
      </w:r>
    </w:p>
    <w:p w14:paraId="6A185771" w14:textId="77777777" w:rsidR="004B7C7A" w:rsidRDefault="004B7C7A" w:rsidP="004A175F">
      <w:r>
        <w:t>&gt;Mes168</w:t>
      </w:r>
    </w:p>
    <w:p w14:paraId="42DF8442" w14:textId="77777777" w:rsidR="004B7C7A" w:rsidRDefault="004B7C7A" w:rsidP="004A175F">
      <w:r>
        <w:t>MQKIKLTGLSLIISGLLMAQAQAAEPVYPDQLRLFSLGQGVCGDKYRPVNREEAQSVKSNIVGMMGQWQISGLANGWVIMGPGYNGEIKPGTASNTWCYPTNPVTGEIPTLSALDIPDGDEVDVQWRLVHDSANFIKPTSYLAHYLGYAWVGGNHSQYVGEDMDVTRDGDGWVIRGNNDGGCDGYRCGDKTAIKVSNFAYNLDPDSFKHGDVTQSDRQLVKTVVGWAVNDSDTPQSGYDVTLRYDTATNWSKTNTYGLSEKVTTKNKFKWPLVGETELSIEIAANQSWASQNGGSTTTSLSQSVRPTVPARSKIPVKIELYKADISYPYEFKADVSYDLTLSGFLRWGGNAWYTHPDNRPNWNHTFVIGPYKDKASSIRYQWDKRYIPGEVKWWDWNWTIQQNGLSTMQNNLARVLRPVRAGITGDFSAESQFAGNIEIGAPVPLAADSKVRRARSVDGAGQGLRLEIPLDAQELSGLGFNNVSLSVTPAANQ</w:t>
      </w:r>
    </w:p>
    <w:p w14:paraId="13E1BBA2" w14:textId="77777777" w:rsidR="004B7C7A" w:rsidRDefault="004B7C7A" w:rsidP="004A175F">
      <w:r>
        <w:t>&gt;Mes169</w:t>
      </w:r>
    </w:p>
    <w:p w14:paraId="55E7FFA8" w14:textId="77777777" w:rsidR="004B7C7A" w:rsidRDefault="004B7C7A" w:rsidP="004A175F">
      <w:r>
        <w:t>MMKGWMKCGLAGAVVLMASFWGGSVRAAGMSLTQVSGPVYVVEDNYYVQENSMVYFGAKGVTVVGATWTPDTARELHKLIKRVSRKPVLEVINTNYHTDRAGGNAYWKSIGAKVVSTRQTRDLMKSDWAEIVAFTRKGLPEYPDLPLVLPNVVHDGDFTLQEGKVRAFYAGPAHTPDGIFVYFPDEQVLYGNCILKEKLGNLSFADVKAYPQTLERLKAMKLPIKTVIGGHDSPLHGPELIDHYEALIKAAPQS</w:t>
      </w:r>
    </w:p>
    <w:p w14:paraId="4047A6A6" w14:textId="77777777" w:rsidR="004B7C7A" w:rsidRDefault="004B7C7A" w:rsidP="004A175F">
      <w:r>
        <w:t>&gt;Mes171</w:t>
      </w:r>
    </w:p>
    <w:p w14:paraId="17D1073F" w14:textId="77777777" w:rsidR="004B7C7A" w:rsidRDefault="004B7C7A" w:rsidP="004A175F">
      <w:r>
        <w:t>MPNFFRNGCIALVGSVAAMGAAHAEGGIAEAAGKALDSAQSDVTITAPKVMMVVATVVGVGILINMMRKA</w:t>
      </w:r>
    </w:p>
    <w:p w14:paraId="490FC6AA" w14:textId="77777777" w:rsidR="004B7C7A" w:rsidRDefault="004B7C7A" w:rsidP="004A175F">
      <w:r>
        <w:t>&gt;Mes172</w:t>
      </w:r>
    </w:p>
    <w:p w14:paraId="7D454C3C" w14:textId="77777777" w:rsidR="004B7C7A" w:rsidRDefault="004B7C7A" w:rsidP="004A175F">
      <w:r>
        <w:t>MKKWFVCLLGLVALTVQAADSRPAFSRIVMFGDSLSDTGKMYSKMRGYLPSSPPYYEGRFSNGPVWLEQLTNEFPGLTIANEAEGGPTAVAYNKISWNPKYQVINNLDYEVTQFLQKDSFKPDDLVILWVGANDYLAYGWNTEQDAKRVRDAISDAANRMVLNGAKEILLFNLPDLGQNPSARSQKVVEAASHVSAYHNQLLLNLARQLAPTGMVKLFEIDKQFAEMLRDPQNFGLSDTENACYGGSYVWKPFASRSASTDSQLSAFNPQERLAIAGNPLLAQAVASPMAARSASTLNCEGKMFWDQVHPTTVVHAALSEPAATFIESQYEFLAH</w:t>
      </w:r>
    </w:p>
    <w:p w14:paraId="668A89E3" w14:textId="77777777" w:rsidR="004B7C7A" w:rsidRDefault="004B7C7A" w:rsidP="004A175F">
      <w:r>
        <w:t>&gt;Mes176</w:t>
      </w:r>
    </w:p>
    <w:p w14:paraId="6BD8BF79" w14:textId="77777777" w:rsidR="004B7C7A" w:rsidRDefault="004B7C7A" w:rsidP="004A175F">
      <w:r>
        <w:t>MKKKLIYAAVVSALLAGCGGSDDNKGDTSSYLDYLLTGSNAVGPSALAARAWDGTLKFSTETADLSNPVSAMSTLDGWSTTQAIQIVPVTSSGITVQAPTTAEFGASVAPLYLLEVTFDSTALRPSGVKKVLTYGVDFVVAASAWQAEPGSAQAVE</w:t>
      </w:r>
      <w:r>
        <w:lastRenderedPageBreak/>
        <w:t>PLPCLANDSGHRTAERQSRRCLKAGSDYGNYKNNAGSNAQEQTINGLIALQEGLFKAATGIATDHVIFSDWFGTQSGADVLVAVKGAAASVLKADPVTLDAAKLWKQDAWEHQPARHLYPGRDRPTCLPDPAGCRAVPAAEQKDAIATAFGPVLRSTRLLKRPRSIPVPSSCLTSSPHRRPQVPGARPRPSPGTVPSQPVRHRQCAEGVTRSDRRAGGGGRGSGPAGDADCRSDPPERAAGRGEQADWGDAHLRRQAAGRRAEHWSLQPAADAGRGAIRADACLRQGCPQHHHGCHHLSARRDLGQRERLRPGAGPDLEDLCRHAGGQEGGAGGDRSSAARRAWLRLSGSMDTVTTSDNPTPYLNLSYLTVARDNLKQSVAICWACVWRLAWPTPRAIGTAGSLKVHFLGHSLGASRVPTCCGRQPDHRQRASGCPVQVRYRWPGHAGSHSAAAAELADFGPTIKMGVLTSGSAELKAGFTAYAPNCTDGGAYLLRQRVPAEPGRGHSATAATRCRVQLCGPVGAGFG</w:t>
      </w:r>
    </w:p>
    <w:p w14:paraId="75368861" w14:textId="77777777" w:rsidR="004B7C7A" w:rsidRDefault="004B7C7A" w:rsidP="004A175F">
      <w:r>
        <w:t>&gt;Mes177</w:t>
      </w:r>
    </w:p>
    <w:p w14:paraId="481AE228" w14:textId="77777777" w:rsidR="004B7C7A" w:rsidRDefault="004B7C7A" w:rsidP="004A175F">
      <w:r>
        <w:t>MSGKARLHYPVTRQSEQLDHYFGQAVADPYRWLEDDRSPETEAWVKAQNRVTQDYLAQIPFRDAIKGKLATSWNYAKEGAPFREGRYHYFFKNDGLQNQNVLCGQLAGKPAEVFLDPNLLSPDGTTALDQLSFSRDGKTLAYSLSLAGSDWREIHLMDVESKQPLETPLRDVKFSGISWLGNEGFFYSSYDKPDGSELSARTDQHKLYFHRLGTAQEEDRLVFGAIPAQRHRYVGATVTEDDRYLLISAADSTSGNRLYVKDLTREGAPLLTVQGDLAADVSLVDNKGSRLYLLTNRDAPNRRLVTVEADNPGPEQWRDLIPERQQVLTVHSGGGYLFAEYMVDATARVEQFDHDGKRVREVGLPGLGSVSGFNGKQDDPALYFGFENYAQPPTLYKFEPNSGAISLYRASAAPFKPEDYVSEQRFYRSKDGTRVPLIISYRKGLKLDGSNPTILYGYGGFDVSLTPSFSVSVANWLDLGGVYAVANLRGGGEYGQAWHLAGTRMNKQNVFDDFIAAAEYLKAEGYTRTDRLAIRGGSNGGLLVGAVMTQRPDLMRVACQAVGVLDMLRYHTFTAGAGWAYDYGTSADSEAMFDYLKGYSPLHSVRAGVSYPSTLVTTADHDDRVVPAHSFKFAATLQADDAGPHPQLIRIETNAGHGAGTPVAKLIEQSADIYAFTLFEMGYRQLPRQP</w:t>
      </w:r>
    </w:p>
    <w:p w14:paraId="4A62E82E" w14:textId="77777777" w:rsidR="004B7C7A" w:rsidRDefault="004B7C7A" w:rsidP="004A175F">
      <w:r>
        <w:t>&gt;Mes178</w:t>
      </w:r>
    </w:p>
    <w:p w14:paraId="4F7209C5" w14:textId="77777777" w:rsidR="004B7C7A" w:rsidRDefault="004B7C7A" w:rsidP="004A175F">
      <w:r>
        <w:t>MKQQEVRQRAFAMPLTSPAFPPGPYRFVNREYMIITYRTDPAAIEAVLPEPLQMAEPVVRYEFIRMPDSTGFGDYSESGQVIPVTFRGERGSYTLAMFLDDQPPLAGGRELWGFPKKAGKPRLEVHQDTLVGSLDFGPVRIATGTMGYKYEALDRSALLASLAEPNFLLKIIPHVDGSPRICELVRYHTTDVAIKGAWSAPGSLELHPHALAPVAALPVLEVLSARHFVCDLTLDLGTVVFDYLRQ</w:t>
      </w:r>
    </w:p>
    <w:p w14:paraId="64EDBB55" w14:textId="77777777" w:rsidR="004B7C7A" w:rsidRDefault="004B7C7A" w:rsidP="004A175F">
      <w:r>
        <w:t>&gt;Mes179</w:t>
      </w:r>
    </w:p>
    <w:p w14:paraId="0F3893E2" w14:textId="77777777" w:rsidR="004B7C7A" w:rsidRDefault="004B7C7A" w:rsidP="004A175F">
      <w:r>
        <w:t>MTHSPSFLQHALSSSDTRAEWPLPGGLAARWLAPGCVELNGDARGADSVLLSCGVHGNETAPIEVVDGMLTDIAAGQLALNCRLLVMFANLDAIRQGVRYGNYDMNRLFNGAHARHPELPESVRAAELETLAAEFFAGARARKLHYDLHTAIRGSVFEKFAIYPFLHDGRTHKREQLAWLQRCGIEAVLLHTQPANTFSYFTSQYCEADAFTLELGKARPFGQNDLSRFSGIDGALRGLLSNPQANVPDLDEDKLPLFRAKYDLVKHSEAFKLNLADSVENFTLLPDGMLIAEDGAVRYQATGGEERILFPNPAVKPGLRAGIVVEPARLPSR</w:t>
      </w:r>
    </w:p>
    <w:p w14:paraId="088DFD14" w14:textId="77777777" w:rsidR="004B7C7A" w:rsidRDefault="004B7C7A" w:rsidP="004A175F">
      <w:r>
        <w:t>&gt;Mes181</w:t>
      </w:r>
    </w:p>
    <w:p w14:paraId="4A328FAD" w14:textId="77777777" w:rsidR="004B7C7A" w:rsidRDefault="004B7C7A" w:rsidP="004A175F">
      <w:r>
        <w:t>MTPDVLKNIADTLEARREAAPQSSYVASLFHKGEDAILKKVAEEAAETLMASKDKDKLHLVREVADLWFHTMVLLTYHGLRPEDVVMELHRREGISGLDEKASRKPTA</w:t>
      </w:r>
    </w:p>
    <w:p w14:paraId="10BECE85" w14:textId="77777777" w:rsidR="004B7C7A" w:rsidRDefault="004B7C7A" w:rsidP="004A175F">
      <w:r>
        <w:lastRenderedPageBreak/>
        <w:t>&gt;Mes182</w:t>
      </w:r>
    </w:p>
    <w:p w14:paraId="030582A9" w14:textId="77777777" w:rsidR="004B7C7A" w:rsidRDefault="004B7C7A" w:rsidP="004A175F">
      <w:r>
        <w:t>MNDRADFVVPDITTRKNVGLSHDANDFTLPQPLDRYSAEDHATWATLYQRQCKLLPGRACDEFMEGLERLEVDADRVPDFNKLNQKLMAATGWKIVAVPGLIPDDVFFEHLANRRFPVTWWLREPHQLDYLQEPDVFHDLFGHVPLLINPVFADYLEAYGKGGVKAKALGALPMLARLYWYTVEFGLINTPAGMRIYGAGILSSKSESIYCLDSASPNRVGFDLMRIMNTRYRIDTFQKTYFVIDSFKQLFDATAPDFAPLYLQLADAQPWGAGDVAPDDLVLNAGDRQGWADTEDV</w:t>
      </w:r>
    </w:p>
    <w:p w14:paraId="057245AB" w14:textId="77777777" w:rsidR="004B7C7A" w:rsidRDefault="004B7C7A" w:rsidP="004A175F">
      <w:r>
        <w:t>&gt;Mes183</w:t>
      </w:r>
    </w:p>
    <w:p w14:paraId="0BE7746A" w14:textId="77777777" w:rsidR="004B7C7A" w:rsidRDefault="004B7C7A" w:rsidP="004A175F">
      <w:r>
        <w:t>MKHSSDICIVGAGISGLTCASHLLDSPACRGLSLRIFDMQQEAGGRIRSKMLDGKASIELGAGRYSPQLHPHFQSAMQHYSQKSEVYPFTQLKFKSHVQQKLKRAMNELSPRLKEHGKESFLQFVSRYQGHDSAVGMIRSMGYDALFLPDISAEMAYDIVGKHPEIQSVTDNDANQWFAAETGFAGLIQGIKAKVKAAGARFSLGYRLLSVRTDGDGYLLQLAGDDGWKLEHRTRHLILAIPPSAMAGLNVDFPEAWSGARYGSLPLFKGFLTYGEPWWLDYKLDDQVLIVDNPLRKIYFKGDKYLFFYTDSEMANYWRGCVAEGEDGYLEQIRTHLASALGIVRERIPQPLAHVHKYWAHGVEFCRDSDIDHPSALSHRDSGIIACSDAYTEHCGWMEGGLLSAREASRLLLQRIAA</w:t>
      </w:r>
    </w:p>
    <w:p w14:paraId="4969AEF6" w14:textId="77777777" w:rsidR="004B7C7A" w:rsidRDefault="004B7C7A" w:rsidP="004A175F">
      <w:r>
        <w:t>&gt;Mes184</w:t>
      </w:r>
    </w:p>
    <w:p w14:paraId="7669E13E" w14:textId="77777777" w:rsidR="004B7C7A" w:rsidRDefault="004B7C7A" w:rsidP="004A175F">
      <w:r>
        <w:t>MSILDFPRIHFRGWARVNAPTANRDPHGHIDMASNTVAMAGEPFDLARHPTEFHRHLRSLGPRFGLDGRADPEGPFSLAEGYNAAGNNHFSWESATVSHVQWDGGEADRGDGLVGARLALWGHYNDYLRTTFNRARWVDSDPTRRDAAQIYAGQFTISPAGAGPGTPWLFTADIDDSHGARWTRGGHIAERGGHFLDEEFGLARLFQFSVPKDHPHFLFHPGPFDSEAWRRLQLALEDDDVLGLTVQYALFNMSTPPQPNSPVFHDMVGVVGLWRRGELASYPAGRLLRPRQPGLGDLTLRVSGGRVALNLACAIPFSTRAAQPSAPDRLTPDLGAKLPLGDLLLRDEDGALLARVPQALYQDYWTNHGIVDLPLLREPRGSLTLSSELAEWREQDWVTQSDASNLYLEAPDRRHGRFFPESIALRSYFRGEARARPDIPHRIEGMGLVGVESRQDGDAAEWRLTGLRPGPARIVLDDGAEAIPLRVLPDDWALDDATVEEVDYAFLYRHVMAYYELVYPFMSDKVFSLADRCKCETYARLMWQMCDPQNRNKSYYMPSTRELSAPKARLFLKYLAHVEGQARLQAPPPAGPARIESKAQLAAELRKAVDLELSVMLQYLYAAYSIPNYAQGQQRVRDGAWTAEQLQLACGSGDRRRDGGIRAALLEIAHEEMIHYLVVNNLLMALGEPFYAGVPLMGEAARQAFGLDTEFALEPFSESTLARFVRLEWPHFIPAPGKSIADCYAAIRQAFLDLPDLFGGEAGKRGGEHHLFLNELTNRAHPGYQLEVFDRDSALFGIAFVTDQGEGGALDSPHYEHSHFQRLREMSARIMAQSAPFEPALPALRNPVLDESPGCQRVADGRARALMALYQGVYELMFAMMAQHFAVKPLGSLRRSRLMNAAIDLMTGLLRPLSCALMNLPSGIAGRTAGPPLPGPVDTRSYDDYALGCRMLARRCERLLEQASMLEPGWLPDAQMELLDFYRRQMLDLACGKLSREA</w:t>
      </w:r>
    </w:p>
    <w:p w14:paraId="56F30494" w14:textId="77777777" w:rsidR="004B7C7A" w:rsidRDefault="004B7C7A" w:rsidP="004A175F">
      <w:r>
        <w:t>&gt;Mes185</w:t>
      </w:r>
    </w:p>
    <w:p w14:paraId="440381C0" w14:textId="77777777" w:rsidR="004B7C7A" w:rsidRDefault="004B7C7A" w:rsidP="004A175F">
      <w:r>
        <w:t>MKRAIIVGGGLAGGLTAIYLAKRGYEVHVVEKRGDPLRDLSSYVDVVSSRAIGVSMTVRGIKSVLAAGIPRAELDACGEPIVAMAFSVGGQYRMRELKPLEDFRPLSLNRAAFQKLLNKYANLAGVRYYFEHKCLDVDLDGKSVLIQGKDGQPQRLQGDMIIGADGAHSAVRQAMQSGLRRFEFQQTFFRHGYKTLVLPDAQALGYRKDTLYFFGMDSGGLFAGRAATIPDGSVSIAVCLPYSGSPSLTTTDEPTMRAFFDRYFGGLPRDARDEMLRQFLAKPSNDLINVRSSTFHYKGNVLLLGDAAHATAP</w:t>
      </w:r>
      <w:r>
        <w:lastRenderedPageBreak/>
        <w:t>FLGQGMNMALEDARTFVELLDRHQGDQDKAFPEFTELRKVQADAMQDMARANYDVLSCSNPIFFMRARYTRYMHSKFPGLYPPDMAEKLYFTSEPYDRLQQIQRKQNVWYKIGRVN</w:t>
      </w:r>
    </w:p>
    <w:p w14:paraId="55957060" w14:textId="77777777" w:rsidR="004B7C7A" w:rsidRDefault="004B7C7A" w:rsidP="004A175F">
      <w:r>
        <w:t>&gt;Mes186</w:t>
      </w:r>
    </w:p>
    <w:p w14:paraId="6104F39B" w14:textId="77777777" w:rsidR="004B7C7A" w:rsidRDefault="004B7C7A" w:rsidP="004A175F">
      <w:r>
        <w:t>MKILVIGAGPAGLVFASQLKQARPLWAIDIVEKNDEQEVLGWGVVLPGRPGQHPANPLSYLDAPERLNPQFLEDFKLVHHNEPSLMSTGVLLCGVERRGLVHALRDKCRSQGIAIRFESPLLEHGELPLADYDLVVLANGVNHKTAHFTEALVPQVDYGRNKYIWYGTSQLFDQMNLVFRTHGKDIFIAHAYKYSDTMSTFIVECSEETYARARLGEMSEEASAEYVAKVFQAELGGHGLVSQPGLGWRNFMTLSHDRCHDGKLVLLGDALQSGHFSIGHGTTMAVVVAQLLVKALCTEDGVPAALKRFEERALPLVQLFRGHADNSRVWFETVEERMHLSSAEFVQSFDARRKSLPPMPEALAQNLRYALQR</w:t>
      </w:r>
    </w:p>
    <w:p w14:paraId="16026E42" w14:textId="77777777" w:rsidR="004B7C7A" w:rsidRDefault="004B7C7A" w:rsidP="004A175F">
      <w:r>
        <w:t>&gt;Mes188</w:t>
      </w:r>
    </w:p>
    <w:p w14:paraId="764C917F" w14:textId="77777777" w:rsidR="004B7C7A" w:rsidRDefault="004B7C7A" w:rsidP="004A175F">
      <w:r>
        <w:t>MTKKIKCALIGPGNIGTDLLAKLQRSPVLEPIWMVGIDPESDGLKRAREMGIKTTADGVDGLIPHMQADGVQIVFDATSAYVHADNSRKVNALGALMIDLTPAAIGPFCVPTVNLKEHVGKGEMNVNMVTCGGQATIPMVAAVSRVQPVAYGEIVATVSSKSAGPGTRKNIDEFTRTTAGAVEKVGGAKKGKAIIILNPAEPPLIMRDTVHCLLESEPDQAKITESIHAMIKEVQKYVPGYKLVNGPVFDGLRVSVYLEVEGLGDYLPKYAGNLDIMTAAAARTAEMFAEEILAGQLTLQPVHA</w:t>
      </w:r>
    </w:p>
    <w:p w14:paraId="7276A5D3" w14:textId="77777777" w:rsidR="004B7C7A" w:rsidRDefault="004B7C7A" w:rsidP="004A175F">
      <w:r>
        <w:t>&gt;Mes189</w:t>
      </w:r>
    </w:p>
    <w:p w14:paraId="4CC4970C" w14:textId="77777777" w:rsidR="004B7C7A" w:rsidRDefault="004B7C7A" w:rsidP="004A175F">
      <w:r>
        <w:t>MSSAIKEVQGAPVKWVTNWTPEAIRGLVDQEKGLLDPRIYADQSLYELELERVFGRSWLLLGHESHVPETGDFLATYMGEDPVVMVRQKDKSIKVFLNQCRHRGMRICRSDAGNAKAFTCSYHGWAYDIAGKLVNVPFEKEAFCDKKEGDCGFDKAEWGPLQARVATYKGLVFANWDVQAPDLETYLGDARPYMDVMLDRTPAGTVAIGGMQKWVIPCNWKFAAEQFCSDMYHAGTTTHLSGILAGIPPEMDLSQAQIPTKGNQFRAAWGGHGSGWYVDEPGSLLAVMGPKVTQYWTEGPAAELAEQRLGHTGMPVRRMVGQHMTIFPTCSFLPTFNNIRIWHPRGPNEIEVWAFTLVDADAPAEIKEEYRRHNIRNFSAGGVFEQDDGENWVEIQKGLRGYKAKSQPLNAQMGLGRSQTGHPDFPGNVGYVYAEEAARGMYHHWMRMMSEPSWATLKP</w:t>
      </w:r>
    </w:p>
    <w:p w14:paraId="2CE389E4" w14:textId="77777777" w:rsidR="004B7C7A" w:rsidRDefault="004B7C7A" w:rsidP="004A175F">
      <w:r>
        <w:t>&gt;Mes190</w:t>
      </w:r>
    </w:p>
    <w:p w14:paraId="302DC433" w14:textId="77777777" w:rsidR="004B7C7A" w:rsidRDefault="004B7C7A" w:rsidP="004A175F">
      <w:r>
        <w:t>MKLKGEAVLITGGASGLGRALVDRFVAEGAKVAVLDKSAERLAELETDHGDNVLGIVGDVRSLEDQKQAASRCVARFGKIDTLIPNAGIWDYSTALVDLPEESLDAAFDEVFHINVKGYIHAVKACLPALVASRGNVIFTISNAGFYPNGGGPLYTAAKHAIVGLVRELAFELAPYVRVNGVGSGGINSDLRGPSSLGMGSKAISTVPLADMLKSVLPIGRMPEVEEYTGAYVFFATRGDAAPATGALLNYDGGLGVRGFFSGAGGNDLLEQLNIHP</w:t>
      </w:r>
    </w:p>
    <w:p w14:paraId="66CCA03B" w14:textId="77777777" w:rsidR="004B7C7A" w:rsidRDefault="004B7C7A" w:rsidP="004A175F">
      <w:r>
        <w:t>&gt;Mes191</w:t>
      </w:r>
    </w:p>
    <w:p w14:paraId="532BF11E" w14:textId="77777777" w:rsidR="004B7C7A" w:rsidRDefault="004B7C7A" w:rsidP="004A175F">
      <w:r>
        <w:t>MSIRSLGYMGFAVSDVAAWRSFLTQKLGLMEAGTTDNGDLFRIDSRAWRIAVQQGEVDDLAFAGYEVADAAGLAQMADKLKQAGIAVTTGDASLARRRGVTGLITFADPFGLPLEIYYGASEVFEKPFLPGAAVSGFLTGEQGLGHFVRCVPDSDKALAFYTDVLGFQLSDVIDMKMGPDVTVPAYFLHCNERHHTLAIAAFPLPKRIHHFMLEVASLDDVGFAFDRVDADGLITSTLGRHTNDHMVSFYASTPSGVEVEYGWSARTVDRSWVVVRHDSPSMWGHKSVRDKAAARNKA</w:t>
      </w:r>
    </w:p>
    <w:p w14:paraId="57CDE523" w14:textId="77777777" w:rsidR="004B7C7A" w:rsidRDefault="004B7C7A" w:rsidP="004A175F">
      <w:r>
        <w:t>&gt;Mes192</w:t>
      </w:r>
    </w:p>
    <w:p w14:paraId="10DC565F" w14:textId="77777777" w:rsidR="004B7C7A" w:rsidRDefault="004B7C7A" w:rsidP="004A175F">
      <w:r>
        <w:lastRenderedPageBreak/>
        <w:t>MTALTESSTSKFVKINEKGFSDFNIHYNEAGNGETVIMLHGGGPGAGGWSNYYRNVGPFVDAGYRVILKDSPGFNKSDAVVMDEQRGLVNARAVKGLMDALDIDRAHLVGNSMGGATALNFALEYPDRIGKLILMGPGGLGPSMFAPMPMEGIKLLFKLYAEPSYETLKQMLQVFLYDQSLITEELLQGRWEAIQRQPEHLKNFLISAQKAPLSTWDVTARLGEIKAKTFITWGRDDRFVPLDHGLKLLWNIDDARLHVFSKCGHWAQWEHADEFNRLVIDFLRHA</w:t>
      </w:r>
    </w:p>
    <w:p w14:paraId="6FEA2824" w14:textId="77777777" w:rsidR="004B7C7A" w:rsidRDefault="004B7C7A" w:rsidP="004A175F">
      <w:r>
        <w:t>&gt;Mes193</w:t>
      </w:r>
    </w:p>
    <w:p w14:paraId="0512DEAC" w14:textId="77777777" w:rsidR="004B7C7A" w:rsidRDefault="004B7C7A" w:rsidP="004A175F">
      <w:r>
        <w:t>MTNPSPHFFKTFEWPSKAAGLELQNEIEQFYYREAQLLDHRAYEAWFALLDKDIHYFMPLRTNRMIREGELEYSGDQDLAHFDETHETMYGRIRKVTSDVGWAENPPSRTRHLVSNVIVKETATPDTFEVNSAFILYRNRLERQVDIFAGERRDVLRRADNNLGFSIAKRTILLDASTLLSNNLSMFF</w:t>
      </w:r>
    </w:p>
    <w:p w14:paraId="3FF52E0C" w14:textId="77777777" w:rsidR="004B7C7A" w:rsidRDefault="004B7C7A" w:rsidP="004A175F">
      <w:r>
        <w:t>&gt;Mes194</w:t>
      </w:r>
    </w:p>
    <w:p w14:paraId="3BF459BA" w14:textId="77777777" w:rsidR="004B7C7A" w:rsidRDefault="004B7C7A" w:rsidP="004A175F">
      <w:r>
        <w:t>MKFTRVCDRRDVPEGEALKVESGGTSVAIFNVDGELFATQDRCTHGDWSLSDGGYLEGDVVECSLHMGKFCVRTGKVKSPPPCEALKIFPIRIEDNDVLVDFEAGYLAP</w:t>
      </w:r>
    </w:p>
    <w:p w14:paraId="28230678" w14:textId="77777777" w:rsidR="004B7C7A" w:rsidRDefault="004B7C7A" w:rsidP="004A175F">
      <w:r>
        <w:t>&gt;Mes196</w:t>
      </w:r>
    </w:p>
    <w:p w14:paraId="62BBF186" w14:textId="77777777" w:rsidR="004B7C7A" w:rsidRDefault="004B7C7A" w:rsidP="004A175F">
      <w:r>
        <w:t>MKLEGKKVTVHDMTLRDGMHPKRHQMTLEQMKSIACGLDAAGIPLIEVTHGDGLGGSSVNYGFPAHSDEEYLGAVIPLMKQAKVSALLLPGIGTVEHLKMAKDLGVNTIRVATHCTEADVSEQHITQSRKLGLDTVGFLMMAHMASPEKLVSQALLMQGYGANCIYVTDSAGYMLPDDVKARLSAVRAALKPETELGFHGHHNLAMGVANSIAAIEAGATRIDAAAAGLGAGAGNTPMEVFIAVCARMGIETGVDVFKIQDVAEDLVVPIMDHVIRIDRDSLTLGYAGVYSSFLLFAKRASAKYGVPARDILVELGRRGMVGGQEDMIEDTAMTMARERGLTLTAA</w:t>
      </w:r>
    </w:p>
    <w:p w14:paraId="5F2D89E7" w14:textId="77777777" w:rsidR="004B7C7A" w:rsidRDefault="004B7C7A" w:rsidP="004A175F">
      <w:r>
        <w:t>&gt;Mes198</w:t>
      </w:r>
    </w:p>
    <w:p w14:paraId="71105628" w14:textId="77777777" w:rsidR="004B7C7A" w:rsidRDefault="004B7C7A" w:rsidP="004A175F">
      <w:r>
        <w:t>MKSSEPASVSAAERRAETFQHKLEQFNPGIVWLDQHGRVTAFNDVALQILGPAGEQSLGVAQDSLFGIDVVQLHPEKSRDKLRFLLQSKDVGGCPVKSPPPVAMMINIPDRILMIKVSSMIAAGGACGTCMIFYDVTDLTTEPSGLPAGGSAPSPRRLFKIPVYRKNRVILLDLKDIVRFQGDGHYTTIVTRDDRYLSNLSLADLELRLDSSIYLRVHRSHIVSLQYAVELVKLDESVNLVMDDAEQTQVPVSRSRTAQLKELLGVV</w:t>
      </w:r>
    </w:p>
    <w:p w14:paraId="1AC6244F" w14:textId="77777777" w:rsidR="004B7C7A" w:rsidRDefault="004B7C7A" w:rsidP="004A175F">
      <w:r>
        <w:t>&gt;Mes200</w:t>
      </w:r>
    </w:p>
    <w:p w14:paraId="3E6BB434" w14:textId="77777777" w:rsidR="004B7C7A" w:rsidRDefault="004B7C7A" w:rsidP="004A175F">
      <w:r>
        <w:t>MDRKEIFERIEQVLAEQLGIPAEQITEEADLREDLGMDSLDLVELVSALEDEVGMRVEQSQLEGIETVGHVMELTLDLVARLATASAADKPEAAS</w:t>
      </w:r>
    </w:p>
    <w:p w14:paraId="44ED0FFF" w14:textId="77777777" w:rsidR="004B7C7A" w:rsidRDefault="004B7C7A" w:rsidP="004A175F">
      <w:r>
        <w:t>&gt;Mes201</w:t>
      </w:r>
    </w:p>
    <w:p w14:paraId="558B930F" w14:textId="77777777" w:rsidR="004B7C7A" w:rsidRDefault="004B7C7A" w:rsidP="004A175F">
      <w:r>
        <w:t>MTTAIASDRLKKRFDRWDFDGNGALERADFEKEAQHIAEAFGKDAGAAEVQTLKNAFGGLFDYLAKEAGVGSDGSLTEEQFIRVTENLIFEQGEASFNRVLGPVVKGTWGMCDKNADGQINADEFAAWLTALGMSKAEAAEAFNQVDTNGNGELSLDELLTAVRDFHFGRLDVELLG</w:t>
      </w:r>
    </w:p>
    <w:p w14:paraId="66959617" w14:textId="77777777" w:rsidR="004B7C7A" w:rsidRDefault="004B7C7A" w:rsidP="004A175F">
      <w:r>
        <w:t>&gt;Mes202</w:t>
      </w:r>
    </w:p>
    <w:p w14:paraId="13ABE2ED" w14:textId="77777777" w:rsidR="004B7C7A" w:rsidRDefault="004B7C7A" w:rsidP="004A175F">
      <w:r>
        <w:t>EAAGVVSASPYLYNGWGNPPSPTEVMNASGIKNFTLAFILADGTCNPAWDGNRPLDGQDKATIDAIRGAGGDVIPSIGGYSGSKLGEVCQDSQSLAGAYQKVIDAYGLKAIDVDIEATEFENDASETRVLEALKIVKEANPGLRTVVTFPTLVNGPNDVGKRMIDKAARIGSDVDVWTQMPFNFGGGDMAADTITSTEGLVAHLKSAFGYDDATAYAHAGISSMNGKSDTGETVDQAAFQKMADYAGEKGLGRLSFWSVNRDRPCDGAPDACGGIDQQWDFTKIVAGLQS</w:t>
      </w:r>
    </w:p>
    <w:p w14:paraId="442D4729" w14:textId="77777777" w:rsidR="004B7C7A" w:rsidRDefault="004B7C7A" w:rsidP="004A175F">
      <w:r>
        <w:lastRenderedPageBreak/>
        <w:t>&gt;Mes204</w:t>
      </w:r>
    </w:p>
    <w:p w14:paraId="180FB80E" w14:textId="77777777" w:rsidR="004B7C7A" w:rsidRDefault="004B7C7A" w:rsidP="004A175F">
      <w:r>
        <w:t>MTTGEVPDLLAFDDAFAQDRHNRYARMREEPVQRIRTVNGLDAWLITRYEDVKQALLDPRIAKDFGRTQQIIEKRLADAERRPGFSPDLGPHMLNTDPPDHTRLRKLVVKAFTARRVEGLRPRIEQITDDLLDRLAGRSEVDLIDEFAFPLPITVISELMGVEDSRRDDFRSWTNVLVDGSQPEAQAQASVAMVEYLTELIAKKRTEPGDDLLTALLEAVEDGDRLSEGELIAMVFLLLVAGHETTVNLIGNCVLSLLGNPDQLAALRNDPSLLPGAIEETLRYESPVANGTFRHTAEAVRFGDVVIPEGELVWVALGAANRDGERFEDPDRFDITRETTGHVAFGHGIHFCVGAALARLEAQIAVGRLLERFPDLRMAASPDDLRWRFSVLMRGLEKLPVRPGA</w:t>
      </w:r>
    </w:p>
    <w:p w14:paraId="2E14A17E" w14:textId="77777777" w:rsidR="004B7C7A" w:rsidRDefault="004B7C7A" w:rsidP="004A175F">
      <w:r>
        <w:t>&gt;Mes205</w:t>
      </w:r>
    </w:p>
    <w:p w14:paraId="68841F49" w14:textId="77777777" w:rsidR="004B7C7A" w:rsidRDefault="004B7C7A" w:rsidP="004A175F">
      <w:r>
        <w:t>MTTIDEVPGMADETALLDWLGTMREKQPVWQDRYGVWHVFRHADVQTVLRDTATFSSDPTRVIEGASPTPGMIHEIDPPEHRALRKVVSSAFTPRTISDLEPRIRDVTRSLLADAGESFDLVDVLAFPLPVTIVAELLGLPPMDHEQFGDWSGALVDIQMDDPTDPALAERIADVLNPLTAYLKARCAERRADPGDDLISRLVLAEVDGRALDDEEAANFSTALLLAGHITTTVLLGNIVRTLDEHPAHWDAAAEDPGRIPAIVEEVLRYRPPFPQMQRTTTKATEVAGVPIPADVMVNTWVLSANRDSDAHDDPDRFDPSRKSGGAAQFSFGHGVHFCLGAPLARLENRVALEEIIARFGRLTVDRDDERLRHFEQIVLGTRHLPVLAGSSPRQSA</w:t>
      </w:r>
    </w:p>
    <w:p w14:paraId="2FB11C6C" w14:textId="77777777" w:rsidR="004B7C7A" w:rsidRDefault="004B7C7A" w:rsidP="004A175F">
      <w:r>
        <w:t>&gt;Mes206</w:t>
      </w:r>
    </w:p>
    <w:p w14:paraId="389C1A1A" w14:textId="77777777" w:rsidR="004B7C7A" w:rsidRDefault="004B7C7A" w:rsidP="004A175F">
      <w:r>
        <w:t>MSGPRSRTTSRRTPVRIGAVVVASSTSELLDGLAAVADGRPHASVVRGVARPSAPVVFVFPGQGAQWAGMAGELLGESRVFAAAMDACARAFEPVTDWTLAQVLDSPEQSRRVEVVQPALFAVQTSLAALWRSFGVTPDAVVGHSIGELAAAHVCGAAGAADAARAAALWSREMIPLVGNGDMAAVALSADEIEPRIARWDDDVVLAGVNGPRSVLLTGSPEPVARRVQELSAEGVRAQVINVSMAAHSAQVDDIAEGMRSALAWFAPGGSEVPFYASLTGGAVDTRELVADYWRRSFRLPVRFDEAIRSALEVGPGTFVEASPHPVLAAALQQTLDAEGSSAAVVPTLQRGQGGMRRFLLAAAQAFTGGVAVDWTAAYDDVGPNPALCRSSRRPRRKTSRPSPASTGTRHRTCCERLLAVVNGETAALAGREADAEATFRELGLDSVLAAQLRAKVSAAIGREVNIALLYDHPTPRALAEALAAGTEVAQRETRARTNEAAPGEPVAVVAMACRLPGGVSTPEEFWELLSEGRDAVAGLPTDRGWDLDSLFHPDPTRSGTAHQRGGGFLTEATAFDPAFFGMSPREALAVDPQQRLMLELSWEVLERAGIPPTSLQASPTGVFVGLIPQEYGPRLAEGGEGVEGYLMTGTTTSVASGRIAYTLGLEGPAISVDTACSSSLVAVHLACQSLRRGESSLAMAGGVTVMPTPGMLVDFSRMNSLAPDGRCKAFSAGANGFGMAEGAGMLLLERLSDARRNGHPVLAVLRGTAVNSDGASNGLSAPNGRAQVRVIQQALAESGLGPADIDAVEAHGTGTRLGDPIEARALFEAYGRDREQPLHLGSVKSNLGHTQAAAGVAGVIKMVLAMRAGTLPRTLHASERSKEIDWSSGAISLLDEPEPWPAGARPRRAGVSSFGISGTNAHAIIEEAPQVVEGERVEAGDVVAPWVLSASSAEGLRAQAARLAAHLREHPGQDPRDIAYSLATGRAALPHRAAFAPVDESAALRVLDGLATGNADGAAVGTSRAQQRAVFVFPGQGWQWAGMAVDLLDTSPVFAAALRECADALEPHLDFEVIPFLRAEAARREQDAALSTERVDVVQPVMFAVMVSLASMWRAHGVEPAAVIGHSQGEIAAACVAGALSLDDAARVVALRSRVIATMPGNKGMASIAAPAGEVRARIGDRVEIAAVNGPRSVVVAGDSDELDRLVASCTTECIRAKRLAVDYASHSSHVETIRDALHAELGEDFHPLPGFVPFFSTVTGRWTQPDELDAGYWYRNLRRTVRFADAVRALAEQGYRTFLEVSAHP</w:t>
      </w:r>
      <w:r>
        <w:lastRenderedPageBreak/>
        <w:t>ILTAAIEEIGDGSGADLSAIHSLRRGDGSLADFGEALSRAFAAGVAVDWESVHLGTGARRVPLPTYPFQRERVWLEPKPVARRSTEVDEVSALRYRIEWRPTGAGEPARLDGTWLVAKYAGTADETSTAAREALESAGARVRELVVDARCGRDELAERLRSVGEVAGVLSLLAVDEAEPEEAPLALASLADTLSLVQAMVSAELGCPLWTVTESAVATGPFERVRNAAHGALWGVGRVIALENPAVWGGLVDVPAGSVAELARHLAAVVSGGAGEDQLALRADGVYGRRWVRAAAPATDDEWKPTGTVLVTGGTGGVGGQIARWLARRGAPHLLLVSRSGPDADGAGELVAELEALGARTTVAACDVTDRESVRELLGGIGDDVPLSAVFHAAATLDDGTVDTLTGERIERASRAKVLGARNLHELTRELDLTAFVLFSSFASAFGAPGLGGYAPGNAYLDGLAQQRRSDGLPATAVAWGTWAGSGMAEGAVADRFRRHGVIEMPPETACRALQNALDRAEVCPIVIDVRWDRFLLAYTAQRPTRLFDEIDDARRAAPQAPAEPRVGALASLPAPEREEALFELVRSHAAAVLGHASAERVPADQAFAELGVDSLSALELRNRLGAATGVRLPTTTVFDHPDVRTLAAHLAAELGGATGAEQAAPATTAPVDEPIAIVGMACRLPGEVDSPERLWELITSGRDSAAEVPDDRGWVPDELMASDAAGTRAHGNFMAGAGDFDAAFFGISPREALAMDPQQRQALETTWEALESAGIPPETLRGSDTGVFVGMSHQGYATGRPRPEDGVDGYLLTGNTASVASGRIAYVLGLEGPALTVDTACSSSLVALHTACGSLRDGDCGLAVAGGVSVMAGPEVFTEFSRQGALSPDGRCKPFSDEADGFGLGEGSAFVVLQRLSDARREGRRVLGVVAGSAVNQDGASNGLSAPSGVAQQRVIRRAWARAGITGADVAVVEAHGTGTRLGDPVEASALLATYGKSRGSSGPVLLGSVKSNIGHAQAAAGVAGVIKVLLGLERGVVPPMLCRGERSGLIDWSSGEIELADGVREWSPAADGVRRAGVSAFGVSGTNAHVIIAEPPEPEPVPQPRRMLPATGVVPVVLSARTGAALRAQAGRLADHLAAHPGIAPADVSWTMARARQHFEERAAVLAADTAEAVHRLRAVADGAVVPGVVTGSASDGGSVFVFPGQGAQWEGMARELLPVPVFAESIAECDAVLSEVAGFSVSEVLEPRPDAPSLERVDVVQPVLFAVMVSLARLWRACGAVPSAVIGHSQGEIAAAVVAGALSLEDGMRVVARRSRAVRAVAGRGSMLSVRGGRSDVEKLLADDSWTGRLEVAAVNGPDAVVVAGDAQAAREFLEYCEGVGIRARAIPVDYASHTAHVEPVRDELVQALAGITPRRAEVPFFSTLTGDFLDGTELDAGYWYRNLRHPVEFHSAVQALTDQGYATFIEVSPHPVLASSVQETLDDAESDAAVLGTLERDAGDADRFLTALADAHTRGVAVDWEAVLGRAGLVDLPGYPFQGKRFWLLPDRTTPRDELDGWFYRVDWTEVPRSEPAALRGRWLVVVPEGHEEDGWTVEVRSALAEAGAEPEVTRGVGGLVGDCAGVVSLLALEGDGAVQTLVLVRELDAEGIDAPLWTVTFGAVDAGSPVARPDQAKLWGLGQVASLERGPRWTGLVDLPHMPDPELRGRLTAVLAGSEDQVAVRADAVRARRLSPAHVTATSEYAVPGGTILVTGGTAGLGAEVARWLAGRGAEHLALVSRRGPDTEGVGDLTAELTRLGARVSVHACDVSSREPVRELVHGLIEQGDVVRGVVHAAGLPQQVAINDMDEAAFDEVVAAKAGGAVHLDELCSDAELFLLFSSGAGVWGSARQGAYAAGNAFLDAFARHRRGRGLPATSVAWGLWAAGGMTGDEEAVSFLRERGVRAMPVPRALAALDRVLASGETAVVVTDVDWPAFAESYTAARPRPLLDRIVTTAPSERAGEPETESLRDRLAGLPRAERTAELVRLVRTSTATVLGHDDPKAVRATTPFKELGFDSLAAVRLRNLLNAATGLRLPSTLVFDHPNASAVAGFLDAELGTEVRGEAPSALAGLDALEGALPEVPATEREELVQRLERMLAALRPVAQAADASGTGANPSGDDLGEAGVDELLEALGRELDGD</w:t>
      </w:r>
    </w:p>
    <w:p w14:paraId="57A21A21" w14:textId="77777777" w:rsidR="004B7C7A" w:rsidRDefault="004B7C7A" w:rsidP="004A175F">
      <w:r>
        <w:t>&gt;Mes207</w:t>
      </w:r>
    </w:p>
    <w:p w14:paraId="00D15728" w14:textId="77777777" w:rsidR="004B7C7A" w:rsidRDefault="004B7C7A" w:rsidP="004A175F">
      <w:r>
        <w:t>MTDSEKVAEYLRRATLDLRAARQRIRELESDPIAIVSMACRLPGGVNTPQRLW</w:t>
      </w:r>
      <w:r>
        <w:lastRenderedPageBreak/>
        <w:t>ELLREGGETLSGFPTDRGWDLARLHHPDPDNPGTSYVDKGGFLDDAAGFDAEFFGVSPREAAAMDPQQRLLLETSWELVENAGIDPHSLRGTATGVFLGVAKFGYGEDTAAAEDVEGYSVTGVAPAVASGRISYTMGLEGPSISVDTACSSSLVALHLAVESLRKGESSMAVVGGAAVMATPGVFVDFSRQRALAADGRSKAFGAGADGFGFSEGVTLVLLERLSEARRNGHEVLAVVRGSALNQDGASNGLSAPSGPAQRRVIRQALESCGLEPGDVDAVEAHGTGTALGDPIEANALLDTYGRDRDADRPLWLGSVKSNIGHTQAAAGVTGLLKVVLALRNGELPATLHVEEPTPHVDWSSGGVALLAGNQPWRRGERTRRARVSAFGISGTNAHVIVEEAPEREHRETTAHDGRPVPLVVSARTTAALRAQAAQIAELLERPDADLAGVGLGLATTRARHEHRAAVVASTREEAVRGLREIAAGAATADAVVEGVTEVDGRNVVFLFPGQGSQWAGMGAELLSSSPVFAGKIRACDESMAPMQDWKVSDVLRQAPGAPGLDRVDVVQPVLFAVMVSLAELWRSYGVEPAAVVGHSQGEIAAAHVAGALTLEDAAKLVVGRSRLMRSLSGEGGMAAVALGEAAVRERLRPWQDRLSVAAVNGPRSVVVSGEPGALRAFSEDCAAEGIRVRDIDVDYASHSPQIERVREELLETTGDIAPRPARVTFHSTVESRSMDGTELDARYWYRNLRETVRFADAVTRLAESGYDAFIEVSPHPVVVQAVEEAVEEADGAEDAVVVGSLHRDGGDLSAFLRSMATAHVSGVDIRWDVALPGAAPFALPTYPFQRKRYWLQPAAPAAASDELAYRVSWTPIEKPESGNLDGDWLVVTPLISPEWTEMLCEAINANGGRALRCEVDTSASRTEMAQAVAQAGTGFRGVLSLLSSDESACRPGVPAGAVGLLTLVQALGDAGVDAPVWCLTQGAVRTPADDDLARPAQTTAHGFAQVAGLELPGRWGGVVDLPESVDDAALRLLVAVLRGGGRAEDHLAVRDGRLHGRRVVRASLPQSGSRSWTPHGTVLVTGAASPVGDQLVRWLADRGAERLVLAGACPGDDLLAAVEEAGASAVVCAQDAAALREALGDEPVTALVHAGTLTNFGSISEVAPEEFAETIAAKTALLAVLDEVLGDRAVEREVYCSSVAGIWGGAGMAAYAAGSAYLDALAEHHRARGRSCTSVAWTPWALPGGAVDDGYLRERGLRSLSADRAMRTWERVLAAGPVSVAVADVDWPVLSEGFAATRPTALFAELAGRGGQAEAEPDSGPTGEPAQRLAGLSPDEQQENLLELVANAVAEVLGHESAAEINVRRAFSELGLDSLNAMALRKRLSASTGLRLPASLVFDHPTVTALAQHLRARLVGDADQAAVRVVGAADESEPIAIVGIGCRFPGGIGSPEQLWRVLAEGANLTTGFPADRGWDIGRLYHPDPDNPGTSYVDKGGFLTDAADFDPGFFGITPREALAMDPQQRLMLETAWEAVERAGIDPDALRGTDTGVFVGMNGQSYMQLLAGEAERVDGYQGLGNSASVLSGRIAYTFGWEGPALTVDTACSSSLVGIHLAMQALRRGECSLALAGGVTVMSDPYTFVDFSTQRGLASDGRCKAFSARADGFALSEGVAALVLEPLSRARANGHQVLAVLRGSAVNQDGASNGLAAPNGPSQERVIRQALAASGVPAADVDVVEAHGTGTELGDPIEAGALIATYGQDRDRPLRLGSVKTNIGHTQAAAGAAGVIKVVLAMRHGMLPRSLHADELSPHIDWESGAVEVLREEVPWPAGERPRRAGVSSFGVSGTNAHVIVEEAPAEQEAARTERGPLPFVLSGRSEAVVAAQARALAEHLRDTPELGLTDAAWTLATGRARFDVRAAVLGDDRAGVCAELDALAEGRPSADAVAPVTSAPRKPVLVFPGQGAQWVGMARDLLESSEVFAESMSRCAEALSPHTDWKLLDVVRGDGGPDPHERVDVLQPVLFSIMVSLAELWRAHGVTPAAVVGHSQGEIAAAHVAGALSLEAAAKVVALRSQVLRELDDQGGMVSVGASRDELETVLARWDGRVAVAAVNGPGTSVVAGPTAELDEFFAEAEAREMKPRRIAVRYASHSPEVARIEDRLAAELGTITAVRGSVPLHSTVTGEVIDTSAMDASYWYRNLRRPVLFEQAVRGLVEQGFDTFVEVSPHPVLLMAVEETAEHAGAEVTCVPTLRREQSGPHEFLRNLLRAHVHGVGADLRPA</w:t>
      </w:r>
      <w:r>
        <w:lastRenderedPageBreak/>
        <w:t>VAGGRPAELPTYPFEHQRFWPRPHRPADVSALGVRGAEHPLLLAAVDVPGHGGAVFTGRLSTDEQPWLAEHVVGGRTLVPGSVLVDLALAAGEDVGLPVLEELVLQRPLVLAGAGALLRMSVGAPDESGRRTIDVHAAEDVADLADAQWSQHATGTLAQGVAAGPRDTEQWPPEDAVRIPLDDHYDGLAEQGYEYGPSFQALRAAWRKDDSVYAEVSIAADEEGYAFHPVLLDAVAQTLSLGALGEPGGGKLPFAWNTVTLHASGATSVRVVATPAGADAMALRVTDPAGHLVATVDSLVVRSTGEKWEQPEPRGGEGELHALDWGRLAEPGSTGRVVAADASDLDAVLRSGEPEPDAVLVRYEPEGDDPRAAARHGVLWAAALVRRWLEQEELPGATLVIATSGAVTVSDDDSVPEPGAAAMWGVIRCAQAESPDRFVLLDTDAEPGMLPAVPDNPQLALRGDDVFVPRLSPLAPSALTLPAGTQRLVPGDGAIDSVAFEPAPDVEQPLRAGEVRVDVRATGVNFRDVLLALGMYPQKADMGTEAAGVVTAVGPDVDAFAPGDRVLGLFQGAFAPIAVTDHRLLARVPDGWSDADAAAVPIAYTTAHYALHDLAGLRAGQSVLIHAAAGGVGMAAVALARRAGAEVLATAGPAKHGTLRALGLDDEHIASSRETGFARKFRERTGGRGVDVVLNSLTGELLDESADLLAEDGVFVEMGKTDLRDAGDFRGRYAPFDLGEAGDDRLGEILREVVGLLGAGELDRLPVSAWELGSAPAALQHMSRGRHVGKLVLTQPAPVDPDGTVLITGGTGTLGRLLARHLVTEHGVRHLLLVSRRGADAPGSDELRAEIEDLGASAEIAACDTADRDALSALLDGLPRPLTGVVHAAGVLADGLVTSIDEPAVEQVLRAKVDAAWNLHELTANTGLSFFVLFSSAASVLAGPGQGVYAAANESLNALAALRRTRGLPAKALGWGLWAQASEMTSGLGDRIARTGVAALPTERALALFDSALRRGGEVVFPLSINRSALRRAEFVPEVLRGMVRAKLRAAGQAEAAGPNVVDRLAGRSESDQVAGLAELVRSHAAAVSGYGSADQLPERKAFKDLGFDSLAAVELRNRLGTATGVRLPSTLVFDHPTPLAVAEHLRDRLFAASPAVDIGDRLDELEKALEALSAEDGHDDVGQRLESLLRRWNSRRADAPSTSAISEDASDDELFSMLDQRFGGGEDL</w:t>
      </w:r>
    </w:p>
    <w:p w14:paraId="7A0953F9" w14:textId="77777777" w:rsidR="004B7C7A" w:rsidRDefault="004B7C7A" w:rsidP="004A175F">
      <w:r>
        <w:t>&gt;Mes208</w:t>
      </w:r>
    </w:p>
    <w:p w14:paraId="52E76B5F" w14:textId="77777777" w:rsidR="004B7C7A" w:rsidRDefault="004B7C7A" w:rsidP="004A175F">
      <w:r>
        <w:t>MSGDNGMTEEKLRRYLKRTVTELDSVTARLREVEHRAGEPIAIVGMACRFPGDVDSPESFWEFVSGGGDAIAEAPADRGWEPDPDARLGGMLAAAGDFDAGFFGISPREALAMDPQQRIMLEISWEALERAGHDPVSLRGSATGVFTGVGTVDYGPRPDEAPDEVLGYVGTGTASSVASGRVAYCLGLEGPAMTVDTACSSGLTALHLAMESLRRDECGLALAGGVTVMSSPGAFTEFRSQGGLAADGRCKPFSKAADGFGLAEGAGVLVLQRLSAARREGRPVLAVLAGSAVNQDGASNGLTAPSGPAQQRVIRRALENAGVRAGDVDYVEAHGTGTRLGDPIEVHALLSTYGAERDPDDPLWIGSVKSNIGHTQAAAGVAGVMKAVLALRHGEMPRTLHFDEPSPQIEWDLGAVSVVSQARSWPAGERPRRAGVSSFGISGTNAHVIVEEAPEADEPEPAPDSGPVPLVLSGRDEQAMRAQAGRLADHLAPEPRNSLRDTGFTLATRASAMEHRAVVVGDRDEALAGLRAVADRRIADRTATGQGPNSPRRVAMVFPGQGAQWQGMARDLLRESQVFADSIRDCERALAPHVDWSLTDLLSGARPLDRVDVVQPALFAVMVSLAALWRSHGVEPAAVVGHSQGEIAAAHVAGALTLEDAAKLVAVRSRVLRRLGGQGGMASFGLGTEQAAERIGRFAGALSIASVNGPRSVVVVAGESGPLDELIAECEAEAHKARRIPVDYASHSPQVESLREELLTELAGISPVSADVALYSTTTGQPIDTATMDTAYWYANLREQVRFQDATRQLAEAGFDAFVEVSPHPVLTVGIEATLDSALPADAGACVVGTLRRDRGGLADFHTALGEAYAQGVEVDWSPAFADARPVELPVYPFQRYWLPIPTGGRARDEDDDWRYQVVWREAEWESASLAGRVLLVTGPGVPSELSDAIRSGLEQSGATVLTCDVESRSTIGTALEAADTDALSTVGVAAVP</w:t>
      </w:r>
      <w:r>
        <w:lastRenderedPageBreak/>
        <w:t>HGEAVDPSLDALALVQALGAAGVEAPLWVLTRNAVQVADGELVDPAQAMVGGLGRVVGIEQPGRWGGLVDLVDADAASIRSLAAVLADPRGEEQVAIRADGIKVARLVPAPARARTHPLEPLAGTVLVTGGTGGIGAHLARWLARSGAEHLVLLGRRGADAPGASELREELTALGTGVTIAACDVADRARLEAVLAAEAAAEGRTVSAVMHAAGVSTSTPLDDLTEAEFTEIADVKVRGTVNLDELCPDLDAFVLFSSNAGVWGSPGLASYAAANAFLDGFARAARSEGAPVTSIAWGLWAGQNMAGDEGGEYLRSQGLRAMDPDRAVEELHITLDHGQTSVSVVDMDRRRFVELFTAARHRPLFDEIAGARAEARQSEEGPALAQRLAALLCDGREREHLAHLIRAEVAAVLGHGDDAAIDRDRAFRDLGFDSMTAVDLRNRLAAVTGVREAATVVFDHPTITRLADHYLERLVGAAEAEQAPALVREVPPKDADDPIAIVGMACRFPGGVHNPGELWEFIVGGGDAVTEMPTDRGWDLDALFDPDPQRHGTSYSRHGAFLDGAADFDAAFFGISPREALAMDPQQRQVLETTWELFENAGIDPHSVRGSDTGVFLGAAYQGYGQDAVVPEDSEGYLLTGNSSAVVSGRVAYVLGLEGPAVTVDTACSSSLVALHSACGSLRDGDCGLAVAGGVSVMAGPEVFTEFSRQGGLAVDGRCKAFSAEADGFGLPEGVAVVQLQRLSDGPAEGGRQVLGVVAGSAINQDGATNGLAAPSGVAQQRVIRKAWARAGITGADVAVVEAHGTGTRLGDPVEASALLATYGKSRGSSGPVLLGSVKSNIGHAQAAAGVAGVIKVVLGLNRGLVPPMLCRGERSPLIEWSSGGVELAEAVSPWPPAADGVRRAGVSAFGVSGTNAHVIIAEPPEPEPLPEPGPVGVLAAANSVPVLLSARTETALAAQARLLESAVDDSVPLTALASALATGRAHLPRRAALLAGDHEQLRGQLRAVAEGVAAPGATTGTASAGGVVFVFPGQGAQWEGMARGLLSVPVFAESIAECDAVLSEVAGFSASEVLEQRPDAPSLERVDVVQPVLFSVMVSLARLWGACGVSPSAVIGHSQGEIAAAVVAGVLSLEDGVRVVALRAKALRALAGKGGMVSLAAPGERARALIAPWEDRISVAAVNSPSSVVVSGDPEALAELVARCEDEGVRAKTLPVDYASHSRHVEEIRETILADLDGISARRAAIPLYSTLHGERRDMGPRYWYDNLRSQVRFDEAVSAQSPDGHATFVEMSPHPVLTAAVQEIAADAVAIGSLHRDTAEEHLIAELARAHVHGVAVDWRNVFPAAPPVALPNYPFEPQRYWLAPEVSDQLADSRYRVDWRPLATTPVDLEGGFLVHGSAPESLTSAVEKAGGVVPVASADREALAAALREVPGEVAGVLSVHTGAANALALHQSLGEAGVRAPLWLVTSRAVALGESEPVDPEQAMVWGLGRVMGLETPERWGGLVDLPAEPAPGDGEAFVACLGADGHEDQVAIRDHARYGRRLVRAPLGTRESSWEPAGTALVTGGTGALGGHVARHLARCGVEDLVLVSRRGVDAPAAAELEAELVALGPKTTITACDVADREQLSKLLEELRGQGRPVRTVVHTAGVPESRPLHEIGELESVCAAKVTGARLLDELCPDAETFVLFSSGAGVWGSANLGAYSAANAYLDALAHRRRAEGRAATSVAWGAWAGEGMATGDLEGLTRRGLRPMAPDRAIRALHQALDNGDTCVSIADVDWEAFAVGFTAARPRPLLDELVTPAVGAVPAVQAAPAREMTSQELLEFTHSHVAAILGHSSPDAVGQDQPFTELGFDSLTAVGLRNQLQQATGLALPATLVFEHPTVRRLADHIGQQLDSGTPAREASSALRDGYRQAGVSGRVRSYLDLLAGLSDFREHFDGSDGFSLDLVDMADGPGEVTVICCAGTAAISGPHEFTRLAGALRGIAPVRAVPQPGYEEGEPLPSSMAAVAAVQADAVIRTQGDKPFVVAGHSAGALMAYALATELLDRGHPPRGVVLIDVYPPGHQDAMNAWLEELTATLFDRETVRMDDTRLTALGAYDRLTGQWRPRETGLPTLLVSAGEPMGPWPDDSWKPTWPFEHDTVAVPGDHFTMVQEHADAIARHIDAWLGGGNS</w:t>
      </w:r>
    </w:p>
    <w:p w14:paraId="130F00E5" w14:textId="77777777" w:rsidR="004B7C7A" w:rsidRDefault="004B7C7A" w:rsidP="004A175F">
      <w:r>
        <w:t>&gt;Mes209</w:t>
      </w:r>
    </w:p>
    <w:p w14:paraId="41A1FB74" w14:textId="77777777" w:rsidR="004B7C7A" w:rsidRDefault="004B7C7A" w:rsidP="004A175F">
      <w:r>
        <w:t>MTYVIAEPCVDVLDKACIEECPVDCIYEGGRMLYIHPDECVDCGACEPVCPVE</w:t>
      </w:r>
      <w:r>
        <w:lastRenderedPageBreak/>
        <w:t>AIYYEDDVPDEWAAYTKANVDFFDELGSPGGAAKVGKVDRDVEPVSSLPPQGE</w:t>
      </w:r>
    </w:p>
    <w:p w14:paraId="7E3855B2" w14:textId="77777777" w:rsidR="004B7C7A" w:rsidRDefault="004B7C7A" w:rsidP="004A175F">
      <w:r>
        <w:t>&gt;Mes210</w:t>
      </w:r>
    </w:p>
    <w:p w14:paraId="523C9595" w14:textId="77777777" w:rsidR="004B7C7A" w:rsidRDefault="004B7C7A" w:rsidP="004A175F">
      <w:r>
        <w:t>MFRTMLKSKIHRATVTQADLHYVGSVTVDADLMDAADLLEGEQVAIVDVTNGARLETYVITGERGSGVIGINGAAAHLIEPGDLVILISYGVMDELEARSVRPKVIFVDADNRIVERGQDPGHAPAGSGLAGTAASVTSAITEAAAETDDAAKLDALLQQPEH</w:t>
      </w:r>
    </w:p>
    <w:p w14:paraId="79436225" w14:textId="77777777" w:rsidR="004B7C7A" w:rsidRDefault="004B7C7A" w:rsidP="004A175F">
      <w:r>
        <w:t>&gt;Mes211</w:t>
      </w:r>
    </w:p>
    <w:p w14:paraId="291930A9" w14:textId="77777777" w:rsidR="004B7C7A" w:rsidRDefault="004B7C7A" w:rsidP="004A175F">
      <w:r>
        <w:t>EAPCGDTSGFEQVRLADLPPEATDTYELIEKGGPYPYPEDGTVFENREGILPDCAEGYYHEYTVKTPSGDDRGARRFVVGDGGEYFYTEDHYESFRLTIVN</w:t>
      </w:r>
    </w:p>
    <w:p w14:paraId="466C89C1" w14:textId="77777777" w:rsidR="004B7C7A" w:rsidRDefault="004B7C7A" w:rsidP="004A175F">
      <w:r>
        <w:t>&gt;Mes212</w:t>
      </w:r>
    </w:p>
    <w:p w14:paraId="4CED7A18" w14:textId="77777777" w:rsidR="004B7C7A" w:rsidRDefault="004B7C7A" w:rsidP="004A175F">
      <w:r>
        <w:t>MSREEVLVSTDWAEQNLNTDGVVFAEVDEDTTAYDGGHIPGAIKLDWKNELQDHVRRDFVNREGFEKLLSAKGIGNDDTVILYGGNNNWFAAYAYWYFKLYGHSDVKLLDGGRKKWELDGRELTKEEPNRAATAYKAQEPDASIRAFRDEVVDAIGNKNLVDVRSPDEFAGKLLAPAHLPQESAQRAGHIPSAINVPWSKAANEDGTFKSDEELKQVYGEAGLDTDKDTIAYCRIGERSSHTWFVLRELLGHTNVKNYDGSWTEYGSLVGVPIENPQEQGA</w:t>
      </w:r>
    </w:p>
    <w:p w14:paraId="4D71C169" w14:textId="77777777" w:rsidR="004B7C7A" w:rsidRDefault="004B7C7A" w:rsidP="004A175F">
      <w:r>
        <w:t>&gt;Mes213</w:t>
      </w:r>
    </w:p>
    <w:p w14:paraId="2015B90E" w14:textId="77777777" w:rsidR="004B7C7A" w:rsidRDefault="004B7C7A" w:rsidP="004A175F">
      <w:r>
        <w:t>IVGGEDANVQDHPFTVALVTPDGQQFCGGTLAAPNKVVTAAHCTVGSQPADINVVSGRTVMSSNIGTVSKVTNVWVHPEYQDAAKGFDVSVLTLEAPVKEAPIELAKADDAGYAPDTAATILGWGNTSEGGQQADHLQKATVPVNSDDTCKQAYGEYTPNAMVCAGVPEGGVDTCQGDSGGPMVVNNKLIGVTSWGEGCARPGKPGVYARVGAYYDVLMEQINAGAV</w:t>
      </w:r>
    </w:p>
    <w:p w14:paraId="7C6914BD" w14:textId="77777777" w:rsidR="004B7C7A" w:rsidRDefault="004B7C7A" w:rsidP="004A175F">
      <w:r>
        <w:t>&gt;Mes215</w:t>
      </w:r>
    </w:p>
    <w:p w14:paraId="664DA1E0" w14:textId="77777777" w:rsidR="004B7C7A" w:rsidRDefault="004B7C7A" w:rsidP="004A175F">
      <w:r>
        <w:t>MRIVDINERLAISGQPNTDEFINFARRGYRSIINLRPDGEEPNQPGNDAEQAAARRAGLAYNFVPVIGTSITEADIQAFQRAIATTEGSVLVHCKSGTRALMLYALSEVIDGRMKRDEVEALGHAHGFDLGRAVTWLERQAIQTPRVSGFFDPRTSSIQYVVTDQTTKRCAIIDPVLDFDEKSGATATTNADAILAHVEQQGLTVEWILDTHPHADHFSAAQYLKQRTGAPTAIGTHVTEVQRLWREIYNWPTLSANGSQWDHLFADGDVFNVGSIKGRVMFSPGHTLASVTYVIGDTAFVHDTIFMPDAGTARADFPGGSARALWSSIQTILSLPDETRLFTGHDYQPSGRHPRWESTVGEQKKANPHLAGVDETTFVALREARDKTLPMPKLILHALQVNVLGGRLPEPETNGRRYLKFPLNALEGAAW</w:t>
      </w:r>
    </w:p>
    <w:p w14:paraId="4B47FB18" w14:textId="77777777" w:rsidR="004B7C7A" w:rsidRDefault="004B7C7A" w:rsidP="004A175F">
      <w:r>
        <w:t>&gt;Mes222</w:t>
      </w:r>
    </w:p>
    <w:p w14:paraId="2378B710" w14:textId="77777777" w:rsidR="004B7C7A" w:rsidRDefault="004B7C7A" w:rsidP="004A175F">
      <w:r>
        <w:t>MSEYWYPILGGILLGLSTVMLLLLNGRIAGISGIVGRLLQGGNPAQNIPFVVGLVLGPLLFTVIFDRFPSVTVAATWPTIIVAGLLVGLGTRMGAGCTSGHGIVGIARHSPRSIVATAIFLISGMATATFMGVYQ</w:t>
      </w:r>
    </w:p>
    <w:p w14:paraId="6913B781" w14:textId="77777777" w:rsidR="004B7C7A" w:rsidRDefault="004B7C7A" w:rsidP="004A175F">
      <w:r>
        <w:t>&gt;Mes223</w:t>
      </w:r>
    </w:p>
    <w:p w14:paraId="3473AFC6" w14:textId="77777777" w:rsidR="004B7C7A" w:rsidRDefault="004B7C7A" w:rsidP="004A175F">
      <w:r>
        <w:t>MNLHFYSTLRFTVALAAGLLFGFGLALSEMINPIRVLSFLNVASGHWNPSLLFVLGSALAVAFPGMALQRRLKRPLLDECFHLPSKKVIDRRIVFGSAIFGTGWGLTGLCPGPAIASLSTGLGSVLLFVAAMAAGMIIHDRIVVRSLS</w:t>
      </w:r>
    </w:p>
    <w:p w14:paraId="552B0596" w14:textId="77777777" w:rsidR="004B7C7A" w:rsidRDefault="004B7C7A" w:rsidP="004A175F">
      <w:r>
        <w:t>&gt;Mes224</w:t>
      </w:r>
    </w:p>
    <w:p w14:paraId="6E823058" w14:textId="77777777" w:rsidR="004B7C7A" w:rsidRDefault="004B7C7A" w:rsidP="004A175F">
      <w:r>
        <w:t>MTIQSLIVTIGSGGLVGFALGLLGGGGSILATPLLLYVVGVTNPHIAIGTSAVAVSVNAYANLIAHAWKGHVWWRSAVIFALVGTLGAFLGSSIGMLIDGQRLLLLFG</w:t>
      </w:r>
      <w:r>
        <w:lastRenderedPageBreak/>
        <w:t>LLMAMVGLLMLRGRATAPRAEHHQTVLRMCMKTSSVAILTGAASGFFGIGGGFLIVPALIFATRMPTINAIGSSLLAVGSFGLITTLNYARHDLVNWTIAMEFIVGGITGGGLGTLLATRLSASKHLLNRVFGLIVIAVAIYVIWRSWASLVA</w:t>
      </w:r>
    </w:p>
    <w:p w14:paraId="13858C8B" w14:textId="77777777" w:rsidR="004B7C7A" w:rsidRDefault="004B7C7A" w:rsidP="004A175F">
      <w:r>
        <w:t>&gt;Mes228</w:t>
      </w:r>
    </w:p>
    <w:p w14:paraId="056D6B9E" w14:textId="77777777" w:rsidR="004B7C7A" w:rsidRDefault="004B7C7A" w:rsidP="004A175F">
      <w:r>
        <w:t>MKAAVITKDHTIEVKDTKLRPLKYGEALLEMEYCGVCHTDLHVKNGDFGDETGRITGHEGIGIVKQVGEGVTSLKVGDRASVAWFFKGCGHCEYCVSGNETLCRNVENAGYTVDGAMAEECIVVADYSVKVPDGLDPAVASSITCAGVTTYKAVKVSQIQPGQWLAIYGLGGLGNLALQYAKNVFNAKVIAIDVNDEQLAFAKELGADMVINPKNEDAAKIIQEKVGGAHATVVTAVAKSAFNSAVEAIRAGGRVVAVGLPPEKMDLSIPRLVLDGIEVLGSLVGTREDLKEAFQFAAEGKVKPKVTKRKVEEINQIFDEMEHGKFTGRMVVDFTHH</w:t>
      </w:r>
    </w:p>
    <w:p w14:paraId="51C64BF0" w14:textId="77777777" w:rsidR="004B7C7A" w:rsidRDefault="004B7C7A" w:rsidP="004A175F">
      <w:r>
        <w:t>&gt;Mes229</w:t>
      </w:r>
    </w:p>
    <w:p w14:paraId="3F5C113A" w14:textId="77777777" w:rsidR="004B7C7A" w:rsidRDefault="004B7C7A" w:rsidP="004A175F">
      <w:r>
        <w:t>MASSTFYIPFVNEMGEGSLEKAIKDLNGSGFKNALIVSDAFMNKSGVVKQVADLLKAQGINSAVYDGVMPNPTVTAVLEGLKILKDNNSDFVISLGGGSPHDCAKAIALVATNGGEVKDYEGIDKSKKPALPLMSINTTAGTASEMTRFCIITDEVRHVKMAIVDRHVTPMVSVNDPLLMVGMPKGLTAATGMDALTHAFEAYSSTAATPITDACALKAASMIAKNLKTACDNGKDMPAREAMAYAQFLAGMAFNNASLGYVHAMAHQLGGYYNLPHGVCNAVLLPHVLAYNASVVAGRLKDVGVAMGLDIANLGDKEGAEATIQAVRDLAASIGIPANLTELGAKKEDVPLLADHALKDACALTNPRQGDQKEVEELFLSAF</w:t>
      </w:r>
    </w:p>
    <w:p w14:paraId="4A0DAC25" w14:textId="77777777" w:rsidR="004B7C7A" w:rsidRDefault="004B7C7A" w:rsidP="004A175F">
      <w:r>
        <w:t>&gt;Mes232</w:t>
      </w:r>
    </w:p>
    <w:p w14:paraId="0991EBA0" w14:textId="77777777" w:rsidR="004B7C7A" w:rsidRDefault="004B7C7A" w:rsidP="004A175F">
      <w:r>
        <w:t>MTAIVSIHGRQVVDSRGNPTVEVDVTLEDGSFGRAAVPSGASTGVHEAVELRDGDKTRWGGKGVTKAVHAVNNEIANAIIGLEAEDQELIDQTMIKLDGTPNKGKFGANAILGVSLAVAKAAAEARGLPLYRYVGGTAAHVLPVPMMNIVNGGMHADNPIDFQEFMIAPVGASSINEAVRIGTEVFHTLKKELSAKGMNTNVGDEGGFAPSLDSASSALDFIVDSISKAGYKPGEDVFIALDAASSEFYNKDQNIYDLKGEGRKLTSAQLVDYYVELCGKYPIYSIEDGLAEDDFEGWKILTEKLGDKVQLVGDDLFVTNVKRLSDGIERGIANSLLVKFNQIGSLSETLAAVNMANDASYTAVMSHRSGETEDTTIADLAVATNCGQIKTGSLCRSERIAKYNQLMRIEEELGSVAKYAGRSVLRKAK</w:t>
      </w:r>
    </w:p>
    <w:p w14:paraId="3E0906FB" w14:textId="77777777" w:rsidR="004B7C7A" w:rsidRDefault="004B7C7A" w:rsidP="004A175F">
      <w:r>
        <w:t>&gt;Mes233</w:t>
      </w:r>
    </w:p>
    <w:p w14:paraId="7B5DAB50" w14:textId="77777777" w:rsidR="004B7C7A" w:rsidRDefault="004B7C7A" w:rsidP="004A175F">
      <w:r>
        <w:t>MTNKISSSDNLSNAVSATDDNASRTPNLTRRALVGGGVGLAAAGALASGLQAATLPAGASQVPTTPAGRPMPYAIRPMPEDRRFGYAIVGLGKYALNQILPGFAGCQHSRIEALVSGNAEKAKIVAAEYGVDPRKIYDYSNFDKIAKDPKIDAVYIILPNSLHAEFAIRAFKAGKHVMCEKPMATSVADCQRMIDAAKAANKKLMIGYRCHYDPMNRAAVKLIRENQLGKLGMVTTDNSDVMDQNDPAQQWRLRRELAGGGSLMDIGIYGLNGTRYLLGEEPIEVRAYTYSDPNDERFVEVEDRIIWQMRFRSGALSHGASSYSTTTTSRFSVQGDKAVLLMDPATGYYQNLISVQTPGHANQSMMPQFIMPANNQFSAQLDHLAEAVINNKPVRSPGEEGMQDVRLIQAIYEAARTGRPVNTDWGYVRQGGY</w:t>
      </w:r>
    </w:p>
    <w:p w14:paraId="53821DFD" w14:textId="77777777" w:rsidR="004B7C7A" w:rsidRDefault="004B7C7A" w:rsidP="004A175F">
      <w:r>
        <w:t>&gt;Mes234</w:t>
      </w:r>
    </w:p>
    <w:p w14:paraId="41C54B8D" w14:textId="77777777" w:rsidR="004B7C7A" w:rsidRDefault="004B7C7A" w:rsidP="004A175F">
      <w:r>
        <w:t>MTTGRMSRRECLSAAVMVPIAAMTATATITGSAQAAKNNMNGSTIGKITKFSPRLDAILDVSTPIEVIASDIQWSEGPVWVKNGNFLLFSDPPANIMRKWTPDAGVSIFLKPSGHAEPIPAGQFREPGSNGMKVGPDGKIWVADSGTRAIMKVDPVTRQ</w:t>
      </w:r>
      <w:r>
        <w:lastRenderedPageBreak/>
        <w:t>RSVVVDNYKGKRFNSPNDLFFSKSGAVYFTDPPYGLTNLDESDIKEMNYNGVFRLSPDGRLDLIEAGLSRPNGLALSPDETKLYVSNSDRASPNIWVYSLDSNGLPTSRTLLRNFRKEYFDQGLAGLPDGMNIDKQGNLFASAPGGIYIFAPDGECLGLISGNPGQPLSNCCFGEKGQTLFISASHNVVRVRTKTFG</w:t>
      </w:r>
    </w:p>
    <w:p w14:paraId="48F0357E" w14:textId="77777777" w:rsidR="004B7C7A" w:rsidRDefault="004B7C7A" w:rsidP="004A175F">
      <w:r>
        <w:t>&gt;Mes235</w:t>
      </w:r>
    </w:p>
    <w:p w14:paraId="4240F160" w14:textId="77777777" w:rsidR="004B7C7A" w:rsidRDefault="004B7C7A" w:rsidP="004A175F">
      <w:r>
        <w:t>MPTLVLSRHGQSEWNLENRFTGWWDVNLTEQGVQEATAGGKALAEKGFEFDIAFTSVLTRAIKTTNLILEAGKTLWVPTEKDWRLNERHYGGLTGLNKAETAAKHGEEQVHIWRRSYDVPPPPMEKGSKFDLSGDRRYDGVKIPETESLKDTVARVLPYWEERIAPELKAGKRVLIGAHGNSLRALVKHLSKLSDEEIVKFELPTGQPLVYELNDDLTPKDRYFLNER</w:t>
      </w:r>
    </w:p>
    <w:p w14:paraId="5078B81B" w14:textId="77777777" w:rsidR="004B7C7A" w:rsidRDefault="004B7C7A" w:rsidP="004A175F">
      <w:r>
        <w:t>&gt;Mes237</w:t>
      </w:r>
    </w:p>
    <w:p w14:paraId="423BC18B" w14:textId="77777777" w:rsidR="004B7C7A" w:rsidRDefault="004B7C7A" w:rsidP="004A175F">
      <w:r>
        <w:t>MSYTVGTYLAERLVQIGLKHHFAVAGDYNLVLLDNLLLNKNMEQVYCCNELNCGFSAEGYARAKGAAAAVVTYSVGALSAFDAIGGAYAENLPVILISGAPNNNDHAAGHVLHHALGKTDYHYQLEMAKNITAAAEAIYTPEEAPAKIDHVIKTALREKKPVYLEIACNIASMPCAAPGPASALFNDEASDEASLNAAVEETLKFIANRDKVAVLVGSKLRAAGAEEAAVKFADALGGAVATMAAAKSFFPEENPHYIGTSWGEVSYPGVEKTMKEADAVIALAPVFNDYSTTGWTDIPDPKKLVLAEPRSVVVNGIRFPSVHLKDYLTRLAQKVSKKTGALDFFKSLNAGELKKAAPADPSAPLVNAEIARQVEALLTPNTTVIAETGDSWFNAQRMKLPNGARVEYEMQWGHIGWSVPAAFGYAVGAPERRNILMVGDGSFQLTAQEVAQMVRLKLPVIIFLINNYGYTIEVMIHDGPYNNIKNWDYAGLMEVFNGNGGYDSGAGKGLKAKTGGELAEAIKVALANTDGPTLIECFIGREDCTEELVKWGKRVAAANSRKPVNKLL</w:t>
      </w:r>
    </w:p>
    <w:p w14:paraId="097CD441" w14:textId="77777777" w:rsidR="004B7C7A" w:rsidRDefault="004B7C7A" w:rsidP="004A175F">
      <w:r>
        <w:t>&gt;Mes238</w:t>
      </w:r>
    </w:p>
    <w:p w14:paraId="14E78487" w14:textId="77777777" w:rsidR="004B7C7A" w:rsidRDefault="004B7C7A" w:rsidP="004A175F">
      <w:r>
        <w:t>MLNKAGIAEPSLWTRADAMKVHTDDPTATMPTIDYDFPVMTDKYWVWDTWPLRDINGQVVSFQGWSVIFALVADRTKYGWHNRNDGARIGYFYSRGGSNWIFGGHLLKDGANPRSWEWSGCTIMAPGTANSVEVFFTSVNDTPSESVPAQCKGYIYADDKSVWFDGFDKVTDLFQADGLYYADYAENNFWDFRDPHVFINPEDGKTYALFEGNVAMERGTVAVGEEEIGPVPPKTETPDGARYCAAAIGIAQALNEARTEWKLLPPLVTAFGVNDQTERPHVVFQNGLTYLFTISHHSTYADGLSGPDGVYGFVSENGIFGPYEPLNGSGLVLGNPSSQPYQAYSHYVMTNGLVTSFIDTIPSSDPNVYRYGGTLAPTIKLELVGHRSFVTEVKGYGYIPPQIEWLAEDESSNSAAALSLLNK</w:t>
      </w:r>
    </w:p>
    <w:p w14:paraId="10D3EA64" w14:textId="77777777" w:rsidR="004B7C7A" w:rsidRDefault="004B7C7A" w:rsidP="004A175F">
      <w:r>
        <w:t>&gt;Mes239</w:t>
      </w:r>
    </w:p>
    <w:p w14:paraId="2CD3AC69" w14:textId="77777777" w:rsidR="004B7C7A" w:rsidRDefault="004B7C7A" w:rsidP="004A175F">
      <w:r>
        <w:t>MESPSYKNLIKAEDAQKKAGKRLLSSEWYPGFHVTPLTGWMNDPNGLIFFKGEYHLFYQYYPFAPVWGPMHWGHAKSRDLVHWETLPVALAPGDSFDRDGCFSGCAVDNNGVLTLIYTGHIVLSNDSLDAIREVQCMATSIDGIHFQKEGIVLEKAPMPQVAHFRDPRVWKENNHWFMVVGYRTDDEKHQGIGHVALYRSENLKDWIFVKTLLGDNSQLPLGKRAFMWECPDFFSLGNRSVLMFSPQGLKASGYKNRNLFQNGYILGKWQAPQFTPETSFQELDYGHDFYAAQRFEAKDGRQILIAWFDMWENQKPSQRDGWAGCMTLPRKLDLIDNKIVMTPVREMEILRQSEKIESVVTLSDAEHPFTMDSPLQEIELIFDLEKSSAYQAGLALRCNGKGQETLLYIDRSQNRIILDRNRSGQNVKGIRSCPLPNTSKVRLHIFLDRSSIEIFVGDDQTQGLYSISSRIFPDKDSLKGRLFAIEGYAVFDSFKRWTLQDANLAAFSSDAC</w:t>
      </w:r>
    </w:p>
    <w:p w14:paraId="4F8A06D2" w14:textId="77777777" w:rsidR="004B7C7A" w:rsidRDefault="004B7C7A" w:rsidP="004A175F">
      <w:r>
        <w:t>&gt;Mes240</w:t>
      </w:r>
    </w:p>
    <w:p w14:paraId="7D34757C" w14:textId="77777777" w:rsidR="004B7C7A" w:rsidRDefault="004B7C7A" w:rsidP="004A175F">
      <w:r>
        <w:lastRenderedPageBreak/>
        <w:t>MVEATAQETDRPRFSFSIAAREGKARTGTIEMKRGVIRTPAFMPVGTAATVKALKPETVRATGADIILGNTYHLMLRPGAERIAKLGGLHSFMGWDRPILTDSGGYQVMSLSSLTKQSEEGVTFKSHLDGSRHMLSPERSIEIQHLLGSDIVMAFDECTPYPATPSRAASSMERSMRWAKRSRDAFDSRKEQAENAALFGIQQGSVFENLRQQSADALAEIGFDGYAVGGLAVGEGQDEMFRVLDFSVPMLPDDKPHYLMGVGKPDDIVGAVERGIDMFDCVLPTRSGRNGQAFTWDGPINIRNARFSEDLTPLDSECHCAVCQKWSRAYIHHLIRAGEILGAMLMTEHNIAFYQQLMQKIRDSISEGRFSQFAQDFRARYFARNS</w:t>
      </w:r>
    </w:p>
    <w:p w14:paraId="608C1606" w14:textId="77777777" w:rsidR="004B7C7A" w:rsidRDefault="004B7C7A" w:rsidP="004A175F">
      <w:r>
        <w:t>&gt;Mes241</w:t>
      </w:r>
    </w:p>
    <w:p w14:paraId="7935C74F" w14:textId="77777777" w:rsidR="004B7C7A" w:rsidRDefault="004B7C7A" w:rsidP="004A175F">
      <w:r>
        <w:t>MTVFKHIAIIGLGLIGSSAARATKAYCPDVTVSLYDKSEFVRDRARALNLGDNVTDDIQDAVREADLVLLCVPVRAMGIVAAAMAPALKKDVIICDTGSVKVSVIKTLQDNLPNHIIVPSHPLAGTENNGPDAGFAELFQDHPVILTPDAHTPAQAIAYIADYWEEIGGRINLMSAEHHDHVLALTSHLPHVIAYQLIGMVSGYEKKSRTPIMRYSAGSFRDATRVAASEPRLWQDIMLENAPALLPVLDHFIADLKKLRTAIASQDGDYLLEHFKESQKARLALKTDHDIRP</w:t>
      </w:r>
    </w:p>
    <w:p w14:paraId="1F2C0774" w14:textId="77777777" w:rsidR="004B7C7A" w:rsidRDefault="004B7C7A" w:rsidP="004A175F">
      <w:r>
        <w:t>&gt;Mes242</w:t>
      </w:r>
    </w:p>
    <w:p w14:paraId="7726BA63" w14:textId="77777777" w:rsidR="004B7C7A" w:rsidRDefault="004B7C7A" w:rsidP="004A175F">
      <w:r>
        <w:t>MATIRPDDKAIDAAARHYGITLDKTARLEWPALIDGALGSYDVVDQLYADEATPPTTSREHAVPSASENPLSAWYVTTSIPPTSDGVLTGRRVAIKDNVTVAGVPMMNGSRTVEGFTPSRDATVVTRLLAAGATVAGKAVCEDLCFSGSSFTPASGPVRNPWDRQREAGGSSGGSAALVANGDVDFAIGGDQGGSIRIPAAFCGVVGHKPTFGLVPYTGAFPIERTIDHLGPITRTVHDAALMLSVIAGRDGNDPRQADSVEAGDYLSTLDSDVDGLRIGIVREGFGHAVSQPEVDDAVRAAAHSLTEIGCTVEEVNIPWHLHAFHIWNVIATDGGAYQMLDGNGYGMNAEGLYDPELMAHFASRRIQHADALSETVKLVALTGHHGITTLGGASYGKARNLVPLARAAYDTALRQFDVLVMPTLPYVASELPAKDVDRATFITKALGMIANTAPFDVTGHPSLSVPAGLVNGLPVGMMITGRHFDDATVLRVGRAFEKLRGAFPTPAERASNSAPQLSPA</w:t>
      </w:r>
    </w:p>
    <w:p w14:paraId="23C97296" w14:textId="77777777" w:rsidR="004B7C7A" w:rsidRDefault="004B7C7A" w:rsidP="004A175F">
      <w:r>
        <w:t>&gt;Mes244</w:t>
      </w:r>
    </w:p>
    <w:p w14:paraId="023D9978" w14:textId="77777777" w:rsidR="004B7C7A" w:rsidRDefault="004B7C7A" w:rsidP="004A175F">
      <w:r>
        <w:t>MPEAIEVRKVPLHSVSDASELAKLIDDGVLEADRVIAVIGKTEGNGGVNDYTRIIADRAFREVLSAKGNRSPEEVAEVPIVWSGGTDGVISPHATIFATVPADKVTKTDEPRLTVGVAMSEQLLPEDIGRTAMITKVAAAVKDAMADAGITDPADVHYVQTKTPLLTIHTIRDAKSRGKTVWTEQTHESMDLSNGGTALGIAVALGEIDMPTDEDVMHSRELFSSVASCSSGVELDRAQIVVVGNARGVGGRYRIGHSVMKDPLDQDGIWAAIRDAGLELPERPHSNDLDGQLVNVFLKCEASQDGTVRGRRNAMLDDSDVHWHRQIKSCVGGVTAAVTGDPAVFVSVSAAHQGPEGGGPVAAIVDLGQ</w:t>
      </w:r>
    </w:p>
    <w:p w14:paraId="1035542F" w14:textId="77777777" w:rsidR="004B7C7A" w:rsidRDefault="004B7C7A" w:rsidP="004A175F">
      <w:r>
        <w:t>&gt;Mes246</w:t>
      </w:r>
    </w:p>
    <w:p w14:paraId="68EB3C68" w14:textId="77777777" w:rsidR="004B7C7A" w:rsidRDefault="004B7C7A" w:rsidP="004A175F">
      <w:r>
        <w:t>MTSKIEQPRWASKDSAAGAASTPDEKIVLEFMDALTSNDAAKLIEYFAEDTMYQNMPLPPAYGRDAVEQTLAGLFTVMSIDAVETFHIGSSNGLVYTERVDVLRALPTGKSYNLSILGVFQLTEGKITGWRDYFDLREFEEAVDLPLRG</w:t>
      </w:r>
    </w:p>
    <w:p w14:paraId="23794E81" w14:textId="77777777" w:rsidR="004B7C7A" w:rsidRDefault="004B7C7A" w:rsidP="004A175F">
      <w:r>
        <w:t>&gt;Mes247</w:t>
      </w:r>
    </w:p>
    <w:p w14:paraId="7FC573D7" w14:textId="77777777" w:rsidR="004B7C7A" w:rsidRDefault="004B7C7A" w:rsidP="004A175F">
      <w:r>
        <w:t>MTDDFGRVDFGAFLAPWHRADSDANFAIHQDLELVEHLDRLGFAEFWLGEHHSGGVEIVASPEMFMAAAAQRTQRIKLGLGVVSLPYHHPFLVADRLVLLDHLSRGRMIFGAGPGQLADDAKMLGIDPIDSRRKMEEAFDVIHRLLAGETVTQKTDWFTCQDAYLHVAPYSNIQKAVTATVSPTGPKLAGKYGSGILSLAATNPVGVEK</w:t>
      </w:r>
      <w:r>
        <w:lastRenderedPageBreak/>
        <w:t>LAEHWKIAEDIAAENGQTVDRADWRLSGIMHVAETEEQARADVRHGLLYLMNYLSNITPGFAAAPDVDSLIDGINDAGLAVIGTPEMAVTQIRRLQEKSGGFGKFLVLHGEWASTTAALHSFELIAQQVAPHFNGDLGPRLRGYNQTMNSNRSAADITQAAQEEAQKRFEAERAIRTN</w:t>
      </w:r>
    </w:p>
    <w:p w14:paraId="54F9FC29" w14:textId="77777777" w:rsidR="004B7C7A" w:rsidRDefault="004B7C7A" w:rsidP="004A175F">
      <w:r>
        <w:t>&gt;Mes248</w:t>
      </w:r>
    </w:p>
    <w:p w14:paraId="154B90E1" w14:textId="77777777" w:rsidR="004B7C7A" w:rsidRDefault="004B7C7A" w:rsidP="004A175F">
      <w:r>
        <w:t>MARVEGQVALITGAARGQGRSHAIKLAEEGADVILVDVPNDVVDIGYPLGTADELDQTAKDVENLGRKAIVIHADVRDLESLTAEVDRAVSTLGRLDIVSANAGIASVPFLSHDIPDNTWRQMIDINLTGVWHTAKVAVPHILAGERGGSIVLTSSAAGLKGYAQISHYSAAKHGVVGLMRSLALELAPHRVRVNSLHPTQVNTPMIQNEGTYRIFSPDLENPTREDFEIASTTTNALPIPWVESVDVSNALLFLVSEDARYITGAAIPVDAGTTLK</w:t>
      </w:r>
    </w:p>
    <w:p w14:paraId="0F01D55E" w14:textId="77777777" w:rsidR="004B7C7A" w:rsidRDefault="004B7C7A" w:rsidP="004A175F">
      <w:r>
        <w:t>&gt;Mes249</w:t>
      </w:r>
    </w:p>
    <w:p w14:paraId="54633184" w14:textId="77777777" w:rsidR="004B7C7A" w:rsidRDefault="004B7C7A" w:rsidP="004A175F">
      <w:r>
        <w:t>AIELNQIWDFPIKEFHPFPRALMGVGAHDIIGVEAKNLGFKRTLLMTTGLRGSGIIEELVGKIEYQGVEVVLYDKVESNPKDYNVMEAAALYQKEKCDSIISIGGGSSHDAAKGARVVIAHDGRNINEFEGFAKSTNKENPPHIAVSTTAGTGSETSWAYVITDTSDMNNPHKWVGFDEATIVTLAIDDPLLYYTCPQHFTAYCGFDVLAHGSEPFVSRLDFAPSLGNAIYSVELVAKNLREAVFEPRNLKAREGMMNAQYIAGQAFNSGGLGIVHSISHAVSAFFDSHHGLNNAIALPRVWEYNLPSRYERYAQLAGALGVDTRNLTTVQAADAAVEAAIRLAKDVGIPDNFGQVRTDSYAKNQMNTKKYEGRGDVIKGDEKTVRAISEHIQDDWCTPGNPREVTVESMIPVVDHAINKSYF</w:t>
      </w:r>
    </w:p>
    <w:p w14:paraId="7C6F81E5" w14:textId="77777777" w:rsidR="004B7C7A" w:rsidRDefault="004B7C7A" w:rsidP="004A175F">
      <w:r>
        <w:t>&gt;Mes250</w:t>
      </w:r>
    </w:p>
    <w:p w14:paraId="5CD73270" w14:textId="77777777" w:rsidR="004B7C7A" w:rsidRDefault="004B7C7A" w:rsidP="004A175F">
      <w:r>
        <w:t>MSSTENPDSVAAAEELHALRVEAQVLRRQLAQSPEQVRELESKVDSLSIRNSKLMDTLKEARQQLIALREEVDRLGQPPSGYGVLLSVHEDKTVDVFTSGRKMRLTCSPNIDTDTLALGQTVRLNEALTIVEAGTYEQVGEISTLREVLDDGLRALVVGHADEERIVWLAAPLAAVFADPEADIIAYDADSPTRKLRPGDSLLVDTKAGYAFERIPKAEVEDLVLEEVPDVHYDDIGGLGRQIEQIRDAVELPFLHKDLFHEYSLRPPKGVLLYGPPGCGKTLIAKAVANSLAKKIAEARGQDSKDAKSYFLNIKGPELLNKFVGETERHIRMIFQRAREKASEGTPVIVFFDEMDSIFRTRGSGVSSDVETTVVPQLLSEIDGVEGLENVIVIGASNREDMIDPAILRPGRLDVKIKIERPDAESAQDIFSKYLVDGLPINADDLAEFGGDRTACLKAMIVRVVDRMYAESEENRFLEVTYANGDKEVLFFKDFNSGAMIQNIVDRAKKYAIKSVLDTGAPGLRVQHLFDSIVDEFAENEDLPNTTNPDDWARISGKKGERIVYIRTLVTGKNASASRAIDTESNTGQYL</w:t>
      </w:r>
    </w:p>
    <w:p w14:paraId="46B6E374" w14:textId="77777777" w:rsidR="004B7C7A" w:rsidRDefault="004B7C7A" w:rsidP="004A175F">
      <w:r>
        <w:t>&gt;Mes251</w:t>
      </w:r>
    </w:p>
    <w:p w14:paraId="7140C123" w14:textId="77777777" w:rsidR="004B7C7A" w:rsidRDefault="004B7C7A" w:rsidP="004A175F">
      <w:r>
        <w:t>MSVTIDHTTENAAPAQAPVSDRAWALFRALDGKGLVPDGYVEGWKKTFEEDFSPRRGAELVARAWTDPEFRQLLLTDGTAAVAQYGYLGPQGEYIVAVEDTPTLKNVIVCSLCSCTAWPILGLPPTWYKSFEYRARVVREPRKVLSEMGTEIASDIEIRVYDTTAETRYMVLPQRPAGTEGWSQEQLQEIVTKDCLIGVAIPQVPTV</w:t>
      </w:r>
    </w:p>
    <w:p w14:paraId="5C3E6069" w14:textId="77777777" w:rsidR="004B7C7A" w:rsidRDefault="004B7C7A" w:rsidP="004A175F">
      <w:r>
        <w:t>&gt;Mes252</w:t>
      </w:r>
    </w:p>
    <w:p w14:paraId="6005905B" w14:textId="77777777" w:rsidR="004B7C7A" w:rsidRDefault="004B7C7A" w:rsidP="004A175F">
      <w:r>
        <w:t>MDGVHDLAGVQGFGKVPHTVNADIGPTFHAEWEHLPYSLMFAGVAELGAFSVDEVRYVVERMEPRHYMMTPYYERYVIGVATLMVEKGILTQDELESLAGGPFPLSRPSESEGRPAPVETTTFEVGQRVRVRDEYVPGHIRMPAYCRGRVGTISHRTTEKWPFPDAIGHGRNDAGEEPTYHVKFAAEELFGSDTDGGSVVVDLFEGYLEPAA</w:t>
      </w:r>
    </w:p>
    <w:p w14:paraId="507FE8B2" w14:textId="77777777" w:rsidR="004B7C7A" w:rsidRDefault="004B7C7A" w:rsidP="004A175F">
      <w:r>
        <w:lastRenderedPageBreak/>
        <w:t>&gt;Mes253</w:t>
      </w:r>
    </w:p>
    <w:p w14:paraId="560ED53F" w14:textId="77777777" w:rsidR="004B7C7A" w:rsidRDefault="004B7C7A" w:rsidP="004A175F">
      <w:r>
        <w:t>MTKYARPGTADAIMSFQSRYDNWIGNEWVAPVKGQYFENPTPVTGQNFCDVARSTAEDIELALDAAHAAAPAWGKTSVAERAIILNKIADRMEENLESIALAESWDNGKPIRETLNADIPLAIDHFRYFAGAIRAQEGSLSEINSDTVAYHFHEPLGVVGQIIPWNFPILMAVWKLAPALAAGNAIVLKPAEQTPVSILHLIGIIGDLLPAGVLNIVNGFGVEAGKPLASSPRIKKIAFTGETTTGRLIMQYASQNLIPVTLELGGKSPNVFFSDVLASNDDYQDKALEGFTMFALNQGEVCTAPSRALIQEDIFDEFLAMAAIRTKAVRQGDPLDTDTMIGAQASNDQLEKILSYIEIGKAEGAKVITGGERAELGGDLSGGYYVQPTVFTGNNKMRIFQEIFGPVVSVTSFKDYDEAIEIANDTLYGLGAGVWSRDGGVAYRAGRDIQAGRVWTNTYHQYPAHAAFGGYKQSGIGRENHLMMLSHYQQTKNLLVSYAQKAQGFF</w:t>
      </w:r>
    </w:p>
    <w:p w14:paraId="1217B0E6" w14:textId="77777777" w:rsidR="004B7C7A" w:rsidRDefault="004B7C7A" w:rsidP="004A175F">
      <w:r>
        <w:t>&gt;Mes254</w:t>
      </w:r>
    </w:p>
    <w:p w14:paraId="31EA2752" w14:textId="77777777" w:rsidR="004B7C7A" w:rsidRDefault="004B7C7A" w:rsidP="004A175F">
      <w:r>
        <w:t>MTVDHAPEGVKSPTGCPVSGMAADFDPFRGAYQVDPSSSLRQARKDEPVFFSPLLDYWVVTRYEDIKQIFKTPSVFSPSITVDQITPISDEALQILGSYQFAAGRMLVNEDEPIHTERRRLLMQPFEADNVATLEPKIREVVNTYLDRVIKDGRADLIGDLLYEVPCIVALIFLGVPDEDIETCRQYGMQQTLFTWGHPTGDEQTRVATGMGKFWEFAGGLVDKLKADPNAKGWIPHAIEMQRQHPDLFDDNYLQNIMFGGVFAAHETTTNATGNAFRTLLENRSSWDEICADPTLIPKAIEECLRYSGSVVAWRRKAVVDTTVGEVDIPAGGRLLIVMASANRDDSMFPEPDDFDIHRGNAQRHLTFGIGSHTCLGATLARLEMKVFLEEVSRRLPHMSLVAGQEFSYLPNTSFRGPEHVLVEWDPQQNPVPADRP</w:t>
      </w:r>
    </w:p>
    <w:p w14:paraId="7EF33E5D" w14:textId="77777777" w:rsidR="004B7C7A" w:rsidRDefault="004B7C7A" w:rsidP="004A175F">
      <w:r>
        <w:t>&gt;Mes255</w:t>
      </w:r>
    </w:p>
    <w:p w14:paraId="54AC8439" w14:textId="77777777" w:rsidR="004B7C7A" w:rsidRDefault="004B7C7A" w:rsidP="004A175F">
      <w:r>
        <w:t>MPTVTYVHPDGTKHEVEVPTGKRVMQAAIGAGIDGIVAECGGQAMCATCHVYVESPWADKFPSISEEEDEMLDDTVSPRTEASRLSCQLVVSDDVDGLIVRLPEEQV</w:t>
      </w:r>
    </w:p>
    <w:p w14:paraId="79596415" w14:textId="77777777" w:rsidR="004B7C7A" w:rsidRDefault="004B7C7A" w:rsidP="004A175F">
      <w:r>
        <w:t>&gt;Mes256</w:t>
      </w:r>
    </w:p>
    <w:p w14:paraId="7561709D" w14:textId="77777777" w:rsidR="004B7C7A" w:rsidRDefault="004B7C7A" w:rsidP="004A175F">
      <w:r>
        <w:t>MSIVIIGSGQAGFEAAVSLRSHGFSGTITLVGDEPGVPYQRPPLSKAYLHSDPDRESLALRPAQYFDDHRITLTCGKPVVRIDRDAQRVELIDATAIEYDHLILATGARNRLLPVPGANLPGVHYLRTAGEAESLTSSMASCSSLVVIGAGFIGLEVAAAARKKGLDVTVVEAMDRPMARALSSVMSGYFSTAHTEHGVHMRLSTGVKTINAADGRAAGVTTNSGDVIHADAVVVGIGVVPNIELAALTGLPVDNGIVVDEYLRTPDENISAIGDCAAYPIPGKAGLVRLESVQNAVDQARCLAAQLTGTSTHYRSVPWFWSEQYESKLQMAGLTAGADTHVVRGSVDSGVFSIFCFLGTRLLGVESVNKPRDHMAARKILATEMPLTPEQAADTDFDLKLAIARHKDTHKDEVASADIGERQVVAS</w:t>
      </w:r>
    </w:p>
    <w:p w14:paraId="362A21F5" w14:textId="77777777" w:rsidR="004B7C7A" w:rsidRDefault="004B7C7A" w:rsidP="004A175F">
      <w:r>
        <w:t>&gt;Mes258</w:t>
      </w:r>
    </w:p>
    <w:p w14:paraId="096595A4" w14:textId="77777777" w:rsidR="004B7C7A" w:rsidRDefault="004B7C7A" w:rsidP="004A175F">
      <w:r>
        <w:t>MMIFRALIAAATLAIAIATTLPAAADEVAVKMLNSGPGGMMVFDPALVRLKPGDSIKFLPTDKGHNVETIKGMAPDGADYVKTTVGQEAVVKFDKEGVYGFKCAPHYMMGMVALVVVGDKRDNLEAAKSVQHNKLTQKRLDPLFAQIQ</w:t>
      </w:r>
    </w:p>
    <w:p w14:paraId="192A5BB2" w14:textId="77777777" w:rsidR="004B7C7A" w:rsidRDefault="004B7C7A" w:rsidP="004A175F">
      <w:r>
        <w:t>&gt;Mes259</w:t>
      </w:r>
    </w:p>
    <w:p w14:paraId="090C681A" w14:textId="77777777" w:rsidR="004B7C7A" w:rsidRDefault="004B7C7A" w:rsidP="004A175F">
      <w:r>
        <w:t>MMNRVKIGTALLGLTLAGIALPALAQPQSGPQTGVVFRNTVTGEALDVSQGKEGGRDTPAVKKFLETGENLYIDDKSCLRNGESLFATSCSGCHGHLAEGKLGPGLNDNYWTYPSNTTDVGLFATIFGGANGMMGPHNENLTPDEMLQTIAWIRHLYTGPKQDAVWLNDEQKKAYTPYKQGEVIPKDAKGQCKPLDE</w:t>
      </w:r>
    </w:p>
    <w:p w14:paraId="3C0255E8" w14:textId="77777777" w:rsidR="004B7C7A" w:rsidRDefault="004B7C7A" w:rsidP="004A175F">
      <w:r>
        <w:lastRenderedPageBreak/>
        <w:t>&gt;Mes260</w:t>
      </w:r>
    </w:p>
    <w:p w14:paraId="40A6826B" w14:textId="77777777" w:rsidR="004B7C7A" w:rsidRDefault="004B7C7A" w:rsidP="004A175F">
      <w:r>
        <w:t>MSPNPTNIHTGKTLRLLYHPASQPCRSAHQFMYEIDVPFEEEVVDISTDITERQEFRDKYNPTGQVPILVDGEFTVWESVAIARYVNEKFDGAGNWFGRGTQERAQINQFLQWYAYTLRLGGGAFHWNIFGCLIYGEKPYSPKFTAEQNKGRTLLYEAMGTLENYWLRDREYVCGDEVSYADLAAFHEFVSHEAGKIIPDRVWQGFPKIAAWFKKLSERPHAKTVSEWQYTNVGKIIRGELTASMFKRKTAVLKGTEVFSGHNHGIPYLNEKAEDYFKRVEKEGAAVA</w:t>
      </w:r>
    </w:p>
    <w:p w14:paraId="4EE6143E" w14:textId="77777777" w:rsidR="004B7C7A" w:rsidRDefault="004B7C7A" w:rsidP="004A175F">
      <w:r>
        <w:t>&gt;Mes261</w:t>
      </w:r>
    </w:p>
    <w:p w14:paraId="6BA37267" w14:textId="77777777" w:rsidR="004B7C7A" w:rsidRDefault="004B7C7A" w:rsidP="004A175F">
      <w:r>
        <w:t>MTKKVVFLDRESLDATVREFNFPHEYKEYESTWTPEEIVERLQGAEIAMINKVPMRADTLKQLPDLKLIAVAATGTDVVDKAAAKAQGITVVNIRNYAFNTVPEHVVGLMFALRRAIVPYANSVRRGDWNKSKQFCYFDYPIYDIAGSTLGIIGYGALGKSIAKRAEALGMKVLAFDVFPQDGLVDLETILTQSDVITLHVPLTPDTKNMIGAEQLKKMKRSAILINTARGGLVDEAALLQALKDGTIGGAGFDVVAQEPPKDGNILCDADLPNLIVTPHVAWASKEAMQILADQLVDNVEAFVAGKPQNVVEA</w:t>
      </w:r>
    </w:p>
    <w:p w14:paraId="7868B820" w14:textId="77777777" w:rsidR="004B7C7A" w:rsidRDefault="004B7C7A" w:rsidP="004A175F">
      <w:r>
        <w:t>&gt;Mes266</w:t>
      </w:r>
    </w:p>
    <w:p w14:paraId="646C943E" w14:textId="77777777" w:rsidR="004B7C7A" w:rsidRDefault="004B7C7A" w:rsidP="004A175F">
      <w:r>
        <w:t>MAKITKVQVGEALVGDGNEVAHIDLIIGPRGSPAETAFCNGLVNNKHGFTSLLAVIAPNLPCKPNTLMFNKVTINDARQAVQMFGPAQHGVAMAVQDAVAEGIIPADEADDLYVLVGVFIHWEAADDAKIQKYNYEATKLSIQRAVNGEPKASVVTEQRKSATHPFAANA</w:t>
      </w:r>
    </w:p>
    <w:p w14:paraId="347FE8AA" w14:textId="77777777" w:rsidR="004B7C7A" w:rsidRDefault="004B7C7A" w:rsidP="004A175F">
      <w:r>
        <w:t>&gt;Mes267</w:t>
      </w:r>
    </w:p>
    <w:p w14:paraId="2A0D88F1" w14:textId="77777777" w:rsidR="004B7C7A" w:rsidRDefault="004B7C7A" w:rsidP="004A175F">
      <w:r>
        <w:t>MAGNETIETFLDGLASSAPTPGGGGAAAISGAMGAALVSMVCNLTIGKKKYVEVEADLKQVLEKSEGLRRTLTGMIADDVEAFDAVMGAYGLPKNTDEEKAARAAKIQEALKTATDVPLACCRVCREVIDLAEIVAEKGNLNVISDAGVAVLSAYAGLRSAALNVYVNAKGLDDRAFAEERLKELEGLLAEAGALNERIYETVKSKVN</w:t>
      </w:r>
    </w:p>
    <w:p w14:paraId="644B4E74" w14:textId="77777777" w:rsidR="004B7C7A" w:rsidRDefault="004B7C7A" w:rsidP="004A175F">
      <w:r>
        <w:t>&gt;Mes268</w:t>
      </w:r>
    </w:p>
    <w:p w14:paraId="380DAE3A" w14:textId="77777777" w:rsidR="004B7C7A" w:rsidRDefault="004B7C7A" w:rsidP="004A175F">
      <w:r>
        <w:t>MPSDIEIARAATLKPIAQVAEKLGIPDEALHNYGKHIAKIDHDFIASLEGKPEGKLVLVTAISPTPAGEGKTTTTVGLGDALNRIGKRAVMCLREPSLGPCFGMKGGAAGGGKAQVVPMEQINLHFTGDFHAITSAHSLAAALIDNHIYWANELNIDVRRIHWRRVVDMNDRALRAINQSLGGVANGFPREDGFDITVASEVMAVFCLAKNLADLEERLGRIVIAETRDRKPVTLADVKATGAMTVLLKDALQPNLVQTLEGNPALIHGGPFANIAHGCNSVIATRTGLRLADYTVTEAGFGADLGAEKFIDIKCRQTGLKPSAVVIVATIRALKMHGGVNKKDLQAENLDALEKGFANLERHVNNVRSFGLPVVVGVNHFFQDTDAEHARLKELCRDRLQVEAITCKHWAEGGAGAEALAQAVVKLAEGEQKPLTFAYETETKITDKIKAIATKLYGAADIQIESKAATKLAGFEKDGYGGLPVCMAKTQYSFSTDPTLMGAPSGHLVSVRDVRLSAGAGFVVVICGEIMTMPGLPKVPAADTIRLDANGQIDGLF</w:t>
      </w:r>
    </w:p>
    <w:p w14:paraId="7FE1CB19" w14:textId="77777777" w:rsidR="004B7C7A" w:rsidRDefault="004B7C7A" w:rsidP="004A175F">
      <w:r>
        <w:t>&gt;Mes269</w:t>
      </w:r>
    </w:p>
    <w:p w14:paraId="14396ABB" w14:textId="77777777" w:rsidR="004B7C7A" w:rsidRDefault="004B7C7A" w:rsidP="004A175F">
      <w:r>
        <w:t>MSDFTLNGIKVEDTFAEAFDVAGTAIIVTNDTPKWAMIAATVMTGFATSVIGCGAEAGIDAELSPDETPDGRPGVRILLFGFEPNGLKDQLLKRVGQCILTCPGTACFAGVEGPTKIKLGGAIRYFGDGFAVAKRLPDHEGKMRRYWRIPVMDGEFLCEDSVRAVDGAVGGGNLLFLGRKHADTLIVAEIAVEAAKAIPGAILPFPGGIVRSGSKVGGRTKGMMASTNDAYCPTLKGRAGSALPPECGVVLEIVIDALTSAAVAESMRAALHAATEIGAQHGLVAVTAGNYGGNLGRHHYHLRDLLEKPAA</w:t>
      </w:r>
    </w:p>
    <w:p w14:paraId="79C04A18" w14:textId="77777777" w:rsidR="004B7C7A" w:rsidRDefault="004B7C7A" w:rsidP="004A175F">
      <w:r>
        <w:t>&gt;Mes270</w:t>
      </w:r>
    </w:p>
    <w:p w14:paraId="60E76378" w14:textId="77777777" w:rsidR="004B7C7A" w:rsidRDefault="004B7C7A" w:rsidP="004A175F">
      <w:r>
        <w:lastRenderedPageBreak/>
        <w:t>MSSNTSAPSLNALAGPLVESLVADAAKLRLIVAQENGARTVDAGANARGSIEAGRRIAEICLGGLGTVTIAPIGPVASWPYTVVVHSADPVLACLGSQYAGWSLADEEGDSGFFALGSGPGRAVAVVEELYKELGYRDNATTTALVLESGSAPPASVVNKVAAATGLAPENVTFIYAPTQSLAGSTQVVARVLEVALHKAHTVGFDLHKILDGIGSAPLSPPHPDFIQAMGRTNDAIIYGGRVQLFVDADDADAKQLAEQIPSTTSADHGAPFAEIFSRVNGDFYKIDGALFSPAEAIVTSVKTGKSFRGGRLEPQLVDASFV</w:t>
      </w:r>
    </w:p>
    <w:p w14:paraId="27DFCA09" w14:textId="77777777" w:rsidR="004B7C7A" w:rsidRDefault="004B7C7A" w:rsidP="004A175F">
      <w:r>
        <w:t>&gt;Mes271</w:t>
      </w:r>
    </w:p>
    <w:p w14:paraId="4F569422" w14:textId="77777777" w:rsidR="004B7C7A" w:rsidRDefault="004B7C7A" w:rsidP="004A175F">
      <w:r>
        <w:t>MSKKLLFQFDTDATPSVFDVVVGYDGGADHITGYGNVTPDNVGAYVDGTIYTRGGKEKQSTAIFVGGGDMAAGERVFEAVKKRFFGPFRVSCMLDSNGSNTTAAAGVALVVKAAGGSVKGKKAVVLAGTGPVGMRSAALLAGEGAEVVLCGRKLDKAQAAADSVNKRFKVNVTAAETADDASRAEAVKGAHFVFTAGAIGLELLPQAAWQNESSIEIVADYNAQPPLGIGGIDATDKGKEYGGKRAFGALGIGGLKLKLHRACIAKLFESSEGVFDAEEIYKLAKEMA</w:t>
      </w:r>
    </w:p>
    <w:p w14:paraId="477DC686" w14:textId="77777777" w:rsidR="004B7C7A" w:rsidRDefault="004B7C7A" w:rsidP="004A175F">
      <w:r>
        <w:t>&gt;Mes272</w:t>
      </w:r>
    </w:p>
    <w:p w14:paraId="3F35EB48" w14:textId="77777777" w:rsidR="004B7C7A" w:rsidRDefault="004B7C7A" w:rsidP="004A175F">
      <w:r>
        <w:t>MARSILHMLTPLKHMSPFDVNMAIDAGFETLIPYTGVDLTDVVSLTQDSIFSRAPQDGVRTGIFIGGKNAELALDMVDRAKKAFVPPFVNHVFADPAGSFTTGAAMVAEVNRALKARFSTDLKGKRIVIFGGAGVVAYVAAVIGALEGAQTVLVGHDGEERVSKIAFTMKWRFGIDVGAVDGTLPEARRAAITDADVILSAGPAGVSILTAEDLESAPKLLVASDVNAVPPAGIAGIDVNAVDVPLPTGKGVGIGALAVGNVKYQTQCRMFRKMLEAQEPLCLDFRDAYKLAVEIAG</w:t>
      </w:r>
    </w:p>
    <w:p w14:paraId="128FF284" w14:textId="77777777" w:rsidR="004B7C7A" w:rsidRDefault="004B7C7A" w:rsidP="004A175F">
      <w:r>
        <w:t>&gt;Mes273</w:t>
      </w:r>
    </w:p>
    <w:p w14:paraId="37575EC3" w14:textId="77777777" w:rsidR="004B7C7A" w:rsidRDefault="004B7C7A" w:rsidP="004A175F">
      <w:r>
        <w:t>MTATFDKVADIIAETSEIDRATITPESHTIDDLGIDSLDFLDIVFAIDKEFGIKIPLEKWTQEVNEGKVSTEEYFVLKNLCAKIDELKAAKA</w:t>
      </w:r>
    </w:p>
    <w:p w14:paraId="2DDB2A25" w14:textId="77777777" w:rsidR="004B7C7A" w:rsidRDefault="004B7C7A" w:rsidP="004A175F">
      <w:r>
        <w:t>&gt;Mes275</w:t>
      </w:r>
    </w:p>
    <w:p w14:paraId="4BEC95F9" w14:textId="77777777" w:rsidR="004B7C7A" w:rsidRDefault="004B7C7A" w:rsidP="004A175F">
      <w:r>
        <w:t>MNIKQEDDHHHSHAHGDNHCHCGHDQEKAADAIVRDPICGMTVDPQAGKPSLGHGGRIYHFCSEHCRTKFAAAPEDYLTAKDPVCGMSVDRSTARYFLKAEGEKFYFCSAACQAKFEADPAAYRDGQRPTAKPAPKGTLYTCPMHPEVVSDRPGDCPKCGMALEPMGIPPTDEGPNPELVDFVRRLWVSAILALPLLALGMGPMLGLPLREAIGEPQATFIELLLATPVVLWAALPFFRRAWASVVNRSPNMWTLIGLGVGTAYLYSVVATLAPGIFPMSFRGHGAAVPVYFEAAAVIVALVFVGQVLELKARERTGSAIRALLDLAPKTARRIDAEGNESDVPVDDINVADRLRVRPGERVPVDGSVLEGQSTVDESMISGEPLPVEKSKGDPLTGGTINKNGTFVMSAEKVGADTVLSRIVDMVAKAQRSRAPIQGAVDRVSAVFVPAVVAVALLAFLAWAAIGPEPRMANGLLAAVAVLIIACPCALGLATPMSIMIATGRGAGEGVLIKDAEALERFSKGDTLIVDKTGTLTEGKPKLTDIAAFGRVGEDRLLSLAASLERGSEHPLAEAIVSGAEERGVPFVEVTGFEAKTGKGVQGIADGTMVALGNSAMLADLGIDPAALSEKTEALRGDGKTVMFVVFDGALAGLVAVADRIKPTTAAAIQALHDSGLKIIMATGDNERTARAVAKSLGIDEVRADVLPEGKKALIDELRSKGAIIAMAGDGVNDAPALAAADVGIAMGTGADVAMESAGITLVKGDLTGIVRARRLAEATMRNIRQNLGFAFGYNALGVPVAAGVLYPILGLLLSPMIAAAAMSLSSVSVISNALRLRFAKL</w:t>
      </w:r>
    </w:p>
    <w:p w14:paraId="4E4244B4" w14:textId="77777777" w:rsidR="004B7C7A" w:rsidRDefault="004B7C7A" w:rsidP="004A175F">
      <w:r>
        <w:t>&gt;Mes283</w:t>
      </w:r>
    </w:p>
    <w:p w14:paraId="5F527FA9" w14:textId="77777777" w:rsidR="004B7C7A" w:rsidRDefault="004B7C7A" w:rsidP="004A175F">
      <w:r>
        <w:t>MTKFKLEYIWLDGYTPVPNLRGKTQIKEFDEFPTLEQLPLWGFDGSSTMQAEGSSDCVLKPVAIYPDPARTNGALVMCEVMMPDGHAHASNARATILDDEDAWF</w:t>
      </w:r>
      <w:r>
        <w:lastRenderedPageBreak/>
        <w:t>GFEQEYFFYQNGRPLGFPEQGYPAPQPYYTGVGYSNVGDVAREIVEEHLDLCLAAGINHEGINAEVAKGQWEFQIFGKGSKKAADQIWMARYLLQRLTEKYGIDIEYHCKPLGDTDWNGSGMHCNFSTKYLREVGGKEYFEALMASSDKNLMDHIAVYGPDNDKRLTGKHETAPWNKFSYGVADRGASIRVPHSFIKNDYKGYLEDRRPNSQGDPYQIVRRF</w:t>
      </w:r>
    </w:p>
    <w:p w14:paraId="7AF8612A" w14:textId="77777777" w:rsidR="004B7C7A" w:rsidRDefault="004B7C7A" w:rsidP="004A175F">
      <w:r>
        <w:t>&gt;Mes284</w:t>
      </w:r>
    </w:p>
    <w:p w14:paraId="25B4823E" w14:textId="77777777" w:rsidR="004B7C7A" w:rsidRDefault="004B7C7A" w:rsidP="004A175F">
      <w:r>
        <w:t>MTLDLAAFARDKSIKYFMISYTDLFGGQRAKLVPAEAIADMQKDGAGFAGFATWLDLTPAHPDLFAVPDASSVIQLPWKKDVAWVAADCVMDDRPVEQAPRVVLKRLVAEAAKEGLRVKTGVEPEFFLISADGSVISDQFDTAEKPCYDQQAVMRRYDVIAEICDYMLELGWKPYQNDHEDANGQFEMNWEYDDVLKTADKHSFFKFMVKSVAEKHGLRATFMPKPFKGLTGNGCHAHISVWDVDGRVNAFADKEMAFGLSAQGKTFLGGIMKHAPALAAITNPTVNSYKRINAPRTTSGATWSPNTVTWTGNNRTHMVRVPGPGRFELRLPDGAVNPYLLQAIIIAAGLEGIRSQADPGQHYDIDMYAEGHLVKDAPRLPLNLLDALRAFDADEGLKAAIGAEFSSAYLKLKHLEWNAYCSHFTQWERDSTLDI</w:t>
      </w:r>
    </w:p>
    <w:p w14:paraId="18F55347" w14:textId="77777777" w:rsidR="004B7C7A" w:rsidRDefault="004B7C7A" w:rsidP="004A175F">
      <w:r>
        <w:t>&gt;Mes285</w:t>
      </w:r>
    </w:p>
    <w:p w14:paraId="16887A9A" w14:textId="77777777" w:rsidR="004B7C7A" w:rsidRDefault="004B7C7A" w:rsidP="004A175F">
      <w:r>
        <w:t>MADQLTLEIISAINKLVKAENGERTSVALGEITTDTELTSLGIDSLGLADVLWDLEQLYGIKIEMNTADAWSNLNNIGDVVEAVRGLLTKEV</w:t>
      </w:r>
    </w:p>
    <w:p w14:paraId="0CD41514" w14:textId="77777777" w:rsidR="004B7C7A" w:rsidRDefault="004B7C7A" w:rsidP="004A175F">
      <w:r>
        <w:t>&gt;Mes286</w:t>
      </w:r>
    </w:p>
    <w:p w14:paraId="3F395D68" w14:textId="77777777" w:rsidR="004B7C7A" w:rsidRDefault="004B7C7A" w:rsidP="004A175F">
      <w:r>
        <w:t>MNIKGSDNGSFIKGSPENDIIDGGKKNDWIDAGNGDDRIKAGDGQDSITAGPGHDIVWAGKGSDVIHADGGDDLLYSDASYPLYVTDPHRVIPHSGEGDDVLYAGPGSDILVAGDGADVLTGGDDGDAFVFRFHDPMVGTTHCYTSVMDFDTKQDRFVLDAADFGGDRNLFDANFINHSKGFPGEFVDTFYNGAAEGAHGEHVVVITDRGFASAAAAATAIDHEARGDIIVFHDQKTLGQDGETHGATLAYVDSANHAHAFAHVDNLHDMSDLTSLTAENFGFI</w:t>
      </w:r>
    </w:p>
    <w:p w14:paraId="16C14104" w14:textId="77777777" w:rsidR="004B7C7A" w:rsidRDefault="004B7C7A" w:rsidP="004A175F">
      <w:r>
        <w:t>&gt;Mes287</w:t>
      </w:r>
    </w:p>
    <w:p w14:paraId="0EE7EEF4" w14:textId="77777777" w:rsidR="004B7C7A" w:rsidRDefault="004B7C7A" w:rsidP="004A175F">
      <w:r>
        <w:t>MNIRMVLLASAAAFAASTPVLAADAIVAAEPEPVEYVRVCDAYGTGYFYIPGTETCLKIEGYIRFQVNVGDNPGGDNDSDWDAVTAVRFSSRKSDTEYGPLTGVIVMQFNADNASDQDAILDSAYLDVAGFRAGLFYSWWDDGLSGETDDIGSVVTLHNSIRYQYESGTFYAGLSVDELEDGVYQGTFTPGVIPGTTDFTADDGPNNVGVAFGIGGTAGAFSYQVTGGWDVDNEDGAIRAMGTVEIGPGTFGLAGVYSSGPNSYYSSAEWAVAAEYAIKATDKLKITPGRWHGHVPEDFDGLGDAWKVGLTVDYQIVENFYAKASVQYLDPQDGEDSTSGYFACSVRSNHLVDAPGLRIGSTTISF</w:t>
      </w:r>
    </w:p>
    <w:p w14:paraId="72C6B877" w14:textId="77777777" w:rsidR="004B7C7A" w:rsidRDefault="004B7C7A" w:rsidP="004A175F">
      <w:r>
        <w:t>&gt;Mes288</w:t>
      </w:r>
    </w:p>
    <w:p w14:paraId="4C9FA56A" w14:textId="77777777" w:rsidR="004B7C7A" w:rsidRDefault="004B7C7A" w:rsidP="004A175F">
      <w:r>
        <w:t>MIQTTFPDRAVMAELLAKMLWEIKAVHFNAAQPYKLASGMASPVYIDCRKLLSFPRIRSTVMDFAASTLLRDAGFEQFDCIAGGETAGIPFAALLADRLGLPMIYVRKQPKGHGRNAQIEGNMPEGSRVLVIEDLTTAGGSMFKFIDAVRAAGGIVDHGIALFFYGIFGEQRFADGKVRLHHIATWRNVLPSPGSRSSSTTRRCRKSSPSSMRRWLGRERMVA</w:t>
      </w:r>
    </w:p>
    <w:p w14:paraId="2399BAD6" w14:textId="77777777" w:rsidR="004B7C7A" w:rsidRDefault="004B7C7A" w:rsidP="004A175F">
      <w:r>
        <w:t>&gt;Mes289</w:t>
      </w:r>
    </w:p>
    <w:p w14:paraId="5BA169B9" w14:textId="77777777" w:rsidR="004B7C7A" w:rsidRDefault="004B7C7A" w:rsidP="004A175F">
      <w:r>
        <w:t>MTLEKHAFKMQLNPGMEAEYRKRHDEIWPELVDLLHQSGASDYSIHLDRETNTLFGVLTRPKDHTMASLPDHPVMKKWWAHMADIMATNPDNSPVQSDLVTLFHMP</w:t>
      </w:r>
    </w:p>
    <w:p w14:paraId="5A61D112" w14:textId="77777777" w:rsidR="004B7C7A" w:rsidRDefault="004B7C7A" w:rsidP="004A175F">
      <w:r>
        <w:t>&gt;Mes290</w:t>
      </w:r>
    </w:p>
    <w:p w14:paraId="759E8AD5" w14:textId="77777777" w:rsidR="004B7C7A" w:rsidRDefault="004B7C7A" w:rsidP="004A175F">
      <w:r>
        <w:lastRenderedPageBreak/>
        <w:t>MSLHVSYVDKEMTDHARASQPGSAALAQGTQYSLLLKNQSAQPWTFYVYQKMPQPVANVFSLAWFCSPYQIRVGNQIKFTWELAYNFVWSDTGQLIPGVDFFASGVEDCSPSGRNTTTFSLSDGPGLTAPIKGDPAGSLVINDAGNVPNNRFSVGIGMSGTGTYVAQAGTNLLHTFTPTPSYWIAAGTNVTIGSVLSIDTITQTREAKFPSAVFNLVGVLQEDNTWDINPA</w:t>
      </w:r>
    </w:p>
    <w:p w14:paraId="5E4111C7" w14:textId="77777777" w:rsidR="004B7C7A" w:rsidRDefault="004B7C7A" w:rsidP="004A175F">
      <w:r>
        <w:t>&gt;Mes291</w:t>
      </w:r>
    </w:p>
    <w:p w14:paraId="0153D7A3" w14:textId="77777777" w:rsidR="004B7C7A" w:rsidRDefault="004B7C7A" w:rsidP="004A175F">
      <w:r>
        <w:t>MDNKVAKNVEVKKGSIKATFKAAVLKSKTKVDIGGSRQGCVA</w:t>
      </w:r>
    </w:p>
    <w:p w14:paraId="0884419D" w14:textId="77777777" w:rsidR="004B7C7A" w:rsidRDefault="004B7C7A" w:rsidP="004A175F">
      <w:r>
        <w:t>&gt;Mes292</w:t>
      </w:r>
    </w:p>
    <w:p w14:paraId="54D5DCC2" w14:textId="77777777" w:rsidR="004B7C7A" w:rsidRDefault="004B7C7A" w:rsidP="004A175F">
      <w:r>
        <w:t>MNLTPREKDKLLISMAAMVARRRLERGVKLNYPEAIALISDFVVEGARDGRPVAELMEAGAHVIGRSQVMEGVAEMIHDVQVEATFPDGTKLVTVHEPIR</w:t>
      </w:r>
    </w:p>
    <w:p w14:paraId="2B82D0B6" w14:textId="77777777" w:rsidR="004B7C7A" w:rsidRDefault="004B7C7A" w:rsidP="004A175F">
      <w:r>
        <w:t>&gt;Mes294</w:t>
      </w:r>
    </w:p>
    <w:p w14:paraId="548DAA30" w14:textId="77777777" w:rsidR="004B7C7A" w:rsidRDefault="004B7C7A" w:rsidP="004A175F">
      <w:r>
        <w:t>MNSPQPPDTTAAGSVHTAPTYTLRQLVMYFLRLGTLGFGGPVALAGYMHRDLVEAKQWITDADYKEGLALAQLAPGPLAAQLAIYLGYVHYRIVGATLVGVAFVLPSFLMVLALGWAYVRFGGLTWMQSVFYGVGAAVIGIIAISAYKLTKKSVGNDKLLWFIYLVLVAVTVITESEVAWLFLAAGVLVWFWRAPPKWLRQGKMNAFAATPLPAASGMMSTLDWPLLSQIGVFFAKAGAFVFGSGLAIVPFLYGGVVTEYHWLNDKQFVDAVAVAMITPGPVVITVGFIGYLVAGLPGACVAAAATFLPCYLFTVLPAPYFKKYGKLPAILAFVDGVTAAAIGAITGAVIVLAKRSIVDIPTALLALVTVALLLKFKKLSEPMIVAGAALIGLVAYPLLHH</w:t>
      </w:r>
    </w:p>
    <w:p w14:paraId="59C6C5A2" w14:textId="77777777" w:rsidR="004B7C7A" w:rsidRDefault="004B7C7A" w:rsidP="004A175F">
      <w:r>
        <w:t>&gt;Mes295</w:t>
      </w:r>
    </w:p>
    <w:p w14:paraId="3998BBA8" w14:textId="77777777" w:rsidR="004B7C7A" w:rsidRDefault="004B7C7A" w:rsidP="004A175F">
      <w:r>
        <w:t>MNALPSSPETAWLLLVVSLPTSASTARMRFWRGIKALGATALRDGAYLLPNLPGLRAPLQTLATDAASEDGKVWMLSVQAADDQQEAEYRALFDRSTEYAEWMVELSSARSTLSDSDEAELLRVARRHGRGIDAIRKVDFFPNEASARAELQWRDFNAAIDILLSPGEPHGVAGNIPRRDPTQYQGRQWATRQHLWVDRVACAWLIRRFIDPHATFLWLEDVRQCPDDALGFDFDGATFTHIGDRVSFEVLLASFGLDEDKGLARLGQMIHVLDVGGTPVAEASGFEAVLAGARERLPNDDALLDEVGYVLDSLYTHFSSPRKR</w:t>
      </w:r>
    </w:p>
    <w:p w14:paraId="3363F3C6" w14:textId="77777777" w:rsidR="004B7C7A" w:rsidRDefault="004B7C7A" w:rsidP="004A175F">
      <w:r>
        <w:t>&gt;Mes296</w:t>
      </w:r>
    </w:p>
    <w:p w14:paraId="1C8BC14F" w14:textId="77777777" w:rsidR="004B7C7A" w:rsidRDefault="004B7C7A" w:rsidP="004A175F">
      <w:r>
        <w:t>MIESILSGSVRYRWLVLFLTAVVAVIGAWQLNLLPIDVTPDITNKQVQINSVVPTMSPVEVEKRVTYPIETAIAGLNGVESTRSMSRNGFSQVTVIFKESANLYFMRQQVSERLAQARPNLPENVEPQMGPVSTGLGEVFHYSVEYQYPDGTGASIKDGEPGWQSDGSFLTERGERLDDRVSRLAYLRTVQDWIIRPQLRTTPGVADVDSLGGYVKQFVVEPDTGKMAAYGVSYADLARALEDTNLSVGANFIRRSGESYLVRADARIKSADEISRAVIAQRQNVPITVGQVARVKIGGELRSGAASRNGNETVVGSALMLVGANSRTVAQAVGDKLEQISKTLPPGVVIVPTLNRSQLVIATIETVAKNLIEGALLVVAILFALLGNWRAATIAALVIPLSLLVSAIGMNQFHISGNLMSLGALDFGLIIDGAVIIVENSLRRLAERQHREGRLLTLDERLQEVVQSSREMVRPTVYGQLVIFMVFLPCLTFQGVEGKMFSPMVITLMLALASAFVLSLTFVPAMVAVMLRKKVAETEVRVIVATKESYRPWLEHAVARPMPFIGAGIATVAVATVAFTFVGREFMPTLDELNLNLSSVRIPSTSIDQSVAIDLPLERAVLSLPEVQTVYSKAGTASLAADPMPPNASDNYIILKPKSEWPEGVTTKEQVIERIREKTAPMVGNNYDVTQPIEMRFNELIGGVRSDVAVKVYGENLDELAATAQRIAAVLKKTPGATDVRVPLTSGFPTFDIVFDRAAIARYGLTVKEVADTISTAMAGRPAGQIFDGDRRFDIVIRLPGEQRENLDVLGALPVMLPLSEGQARASVPLRQLVQFRFTQGLNEVSRDNGKRRVY</w:t>
      </w:r>
      <w:r>
        <w:lastRenderedPageBreak/>
        <w:t>VEANVGGRDLGSFVDDAAARIAKEVKLPPGMYIEWGGQFQNLQAATKRLAIIVPLCFILIAATLYMAIGSAALTATVLTAVPLALAGGVFALLLRGIPFSISAAVGFIAVSGVAVLNGLVLISAIRKRLDDGMAPDAAVIEGAMERVRPVLMTALVASLGFVPMAIATGTGAEVQKPLATVVIGGLVTATVLTLFVLPALCGIVLKRRTAGRPEAQAALEA</w:t>
      </w:r>
    </w:p>
    <w:p w14:paraId="3883A707" w14:textId="77777777" w:rsidR="004B7C7A" w:rsidRDefault="004B7C7A" w:rsidP="004A175F">
      <w:r>
        <w:t>&gt;Mes297</w:t>
      </w:r>
    </w:p>
    <w:p w14:paraId="2DAB7B48" w14:textId="77777777" w:rsidR="004B7C7A" w:rsidRDefault="004B7C7A" w:rsidP="004A175F">
      <w:r>
        <w:t>MMKNERRSVNWPMIAGVAAVAAAVGFGAAHLPVSEKSPASTQAPEAQKPQSAPVKPGLKEVKIPATYLAAANIAVEPVASAAVGTEILAPATVAALPGSEAVIVSRAAGAVQRVQRRLGDVVKAGDVLALVDSPEAAGMAAERKVAQAKADLARKTYEREASLFQQGVTPRQEMEAAKAALDVAQAEALRAATVAQSAHLASDGRSVAVVSPIAGKITAQSVTLGAFVAPQAELFRVAGTGAVQVEAAVTAADTSRIVAGSEATILLANGSPLSARVQAVTPTVTGSARVATVVVVPAQPTDRLVVGEGVQVRLRTAVADAAALSVPEDAVQNLDGRDVLFVRTQEGFRPMPVLVGTRSGGSAQILSGVQAGEQVATRNAFLVKAEMNKGGGDEE</w:t>
      </w:r>
    </w:p>
    <w:p w14:paraId="26A5346D" w14:textId="77777777" w:rsidR="004B7C7A" w:rsidRDefault="004B7C7A" w:rsidP="004A175F">
      <w:r>
        <w:t>&gt;Mes298</w:t>
      </w:r>
    </w:p>
    <w:p w14:paraId="2AD90713" w14:textId="77777777" w:rsidR="004B7C7A" w:rsidRDefault="004B7C7A" w:rsidP="004A175F">
      <w:r>
        <w:t>MKQVISSFLCRPRFVGSAIWLLPVALSHAAEAPPFPNLLQQSLALAPAMVAQAANVRAAGADAAQAQAWLNPRIDTVLENLGAPSSDGLSQRQNTYSITQPFELGGKRGARIEVGERNFAAAQARERQAQVAYAAELAVAYATAEAALGRKILATENLARANEELAAARALVDSGKEASLRSAQAKASVAAAQAAEAAATNDATQALARLSAMSGASEPYTAVTSSLLTTQAVVPNAPAALAESPSVRAAEAERNALDAQVDVERKRWIPDVGVSAGVRRYGWTNSSGYVVGVTASIPLFDQNRNGINAAVERVAAAQARLDSVRLEANVARQSAISQVATADKQLAAASEGEQAAAEAYRMGRIGYESGKTPLMELLAVRRALVDARQLTIDARLARVRALAALAQADGRLAFEESR</w:t>
      </w:r>
    </w:p>
    <w:p w14:paraId="62F136B2" w14:textId="77777777" w:rsidR="004B7C7A" w:rsidRDefault="004B7C7A" w:rsidP="004A175F">
      <w:r>
        <w:t>&gt;Mes299</w:t>
      </w:r>
    </w:p>
    <w:p w14:paraId="5ACC3FDA" w14:textId="77777777" w:rsidR="004B7C7A" w:rsidRDefault="004B7C7A" w:rsidP="004A175F">
      <w:r>
        <w:t>MNPEDADRILAAQAASGNQRAFGQLVARHGVALAQAARSFGIPETDVDDVVQDTFVAAWHALDDFDPDRPFRAWLFRIGLNKMRDLYRFRRVRQFLFGAENLGDLELAGGVANDEPGPEQQVAARLELARVASTLGKLDTGSREVIVLTAIVGMSQPEAAAVLGLSVKAVEGRIGRARAKLSALLDADSEK</w:t>
      </w:r>
    </w:p>
    <w:p w14:paraId="68BA6B54" w14:textId="77777777" w:rsidR="004B7C7A" w:rsidRDefault="004B7C7A" w:rsidP="004A175F">
      <w:r>
        <w:t>&gt;Mes300</w:t>
      </w:r>
    </w:p>
    <w:p w14:paraId="52B46D40" w14:textId="77777777" w:rsidR="004B7C7A" w:rsidRDefault="004B7C7A" w:rsidP="004A175F">
      <w:r>
        <w:t>MMKSRTRRLSLSTLFGALLGVSVAAAWLYYSHRNEAGHGDLHEILHEAVPLDANEREILELKEDAFAQRRREIETRLRAANGKLADAIAKNPAWSPEVEAATQEVERAAGDLQRATLVHVFEMRAGLKPEHRPAYDRVLIDALRRGSQ</w:t>
      </w:r>
    </w:p>
    <w:p w14:paraId="6ED01420" w14:textId="77777777" w:rsidR="004B7C7A" w:rsidRDefault="004B7C7A" w:rsidP="004A175F">
      <w:r>
        <w:t>&gt;Mes301</w:t>
      </w:r>
    </w:p>
    <w:p w14:paraId="3FA114B3" w14:textId="77777777" w:rsidR="004B7C7A" w:rsidRDefault="004B7C7A" w:rsidP="004A175F">
      <w:r>
        <w:t>MADVEEWLTHARKVTQEASIGVDVTSIQECISAEPAQRVLVARRDAWRAICCAAFAALVAFAAINRVATIMLEKPAPTWVATPSAASPFGLLIGK</w:t>
      </w:r>
    </w:p>
    <w:p w14:paraId="21A3E149" w14:textId="77777777" w:rsidR="004B7C7A" w:rsidRDefault="004B7C7A" w:rsidP="004A175F">
      <w:r>
        <w:t>&gt;Mes302</w:t>
      </w:r>
    </w:p>
    <w:p w14:paraId="27066139" w14:textId="77777777" w:rsidR="004B7C7A" w:rsidRDefault="004B7C7A" w:rsidP="004A175F">
      <w:r>
        <w:t>MKQKLMVGAFIAAVSLSAAAVDMSNVVKTYDLQDGSKVHVFKDGKMGMENKFGKSMNMPEGKVMETRDGTKIIMKGNEIFRLDEALRKGHSEGG</w:t>
      </w:r>
    </w:p>
    <w:p w14:paraId="3ACC87EC" w14:textId="77777777" w:rsidR="004B7C7A" w:rsidRDefault="004B7C7A" w:rsidP="004A175F">
      <w:r>
        <w:t>&gt;Mes303</w:t>
      </w:r>
    </w:p>
    <w:p w14:paraId="538735C3" w14:textId="77777777" w:rsidR="004B7C7A" w:rsidRDefault="004B7C7A" w:rsidP="004A175F">
      <w:r>
        <w:t>MFERIISFAIQQRWLVLLAVFGMAGLGIFSYNRLPIDAVPDITNVQVQVNTSAPGYSPLETEQRATYPIEVVMAGLPGLEQTRSLSRYGLSQVTVIFKDGTDVYFARQLVNQRIQEAKDNLPEGVVPAMGPISTGLGEIYLWTVEAEEGARKADGTAYTPTDLREIQDWVVRPQLRNVPGVTEINTIGGFNKQYLVAPSLERLASYGLTLTDVVNALNKNNDNVGAGYIERRGEQYLVRAPGQVASEDDIRNIIVGTAQGQPIRIR</w:t>
      </w:r>
      <w:r>
        <w:lastRenderedPageBreak/>
        <w:t>DIGDVEIGKELRTGAATENGKEVVLGTVFMLIGENSRAVSKAVDEKVASINRTMPEGVKIVTVYDRTRLVDKAIATVKKNLLEGAVLVIVILFLFLGNIRAALITATIIPLAMLFTFTGMVNYKISANLMSLGALDFGIIIDGAVVIVENCVRRLAHAQEHHGRPLTRSERFHEVFAAAKEARRPLIFGQLIIMIVYLPIFALTGVEGKMFHPMAFTVVLALLGAMILSVTFVPAAVALFIGERVAEKENRLMLWAKRRYEPLLEKSLANTAVVLTFAAVSIVLCVAIAARLGSEFIPNLNEGDIAIQALRIPGTSLSQSVEMQKTIETTLKAKFPEIERVFARTGTAEIASDLMPPNISDGYIMLKPEKDWPEPKKTHAELLSAIQEEAGKIPGNNYEFSQPIQLRFNELISGVRSDVAVKIFGDDNNVLSETAKKVSAVLQGIPGAQEVKVEQTTGLPMLTVKIDREKAARYGLNMSDVQDAVATGVGGRDSGTFFQGDRRFDIVVRLPEAVRGEVEALRRLPIPLPKGVDARTTFIPLSEVATLEMAPGPNQISRENGKRRIVISANVRGRDIGSFVPEAEAAIQSQVKIPAGYWMTWGGTFEQLQSATTRLQVVVPVALLLVFVLLFAMFNNIKDGLLVFTGIPFALTGGILALWIRGIPMSITAAVGFIALCGVAVLNGLVMLSFIRSLREEGHSLDSAVRVGALTRLRPVLMTALVASLGFVPMAIATGTGAEVQRPLATVVIGGILSSTALTLLVLPVLYRLAHRKDEDAEDTREPVTQTHQPDQGRQPA</w:t>
      </w:r>
    </w:p>
    <w:p w14:paraId="05264931" w14:textId="77777777" w:rsidR="004B7C7A" w:rsidRDefault="004B7C7A" w:rsidP="004A175F">
      <w:r>
        <w:t>&gt;Mes304</w:t>
      </w:r>
    </w:p>
    <w:p w14:paraId="28D29DFD" w14:textId="77777777" w:rsidR="004B7C7A" w:rsidRDefault="004B7C7A" w:rsidP="004A175F">
      <w:r>
        <w:t>MAISNKQKAAIAAIVLVGGVATGGVLLSGRSAPEEQGGHSESKGHGDTEHHGKQAAEADHKDDKSHGDGEHHEVKKGPNGGALFSRDGYDVEIGTAESKGEARIRLWVSKSGKAVANGVAATGQLVRATGESQALKFVVSGDALESQQPVAEPHVFDVTANVTLPGSSSPLAVRLSKEEGKIELTADQLAKTGVVVQTAGSAKVQAGVQFPGEIRFNEDKTAHVVPRLAGVVESVPANIGQQVKKGQVLAVIASTGLSDQRSELLAAQKRLDLARVTYDREKKLWEQKISAEQDYLSARNALQEAQISVQNAQQKLTAIGASNSSTALNRYELRAPFDGMIVEKHISLGEAVADNANVFTLSDLSSVWAEFVVSAKDVERVRIGEKASINSASSDVKADGTVSYVGSLLGEQTRTAKARVTLTNPQMAWRPGLFVTVDVFGADVEVPVAVKTEAVQDVNGESVVFVAVQGGFVPQPVKVGRTNGKVIEIVEGLKPGARYAAANSFVLKAELGKSSAEHGH</w:t>
      </w:r>
    </w:p>
    <w:p w14:paraId="3303CDCD" w14:textId="77777777" w:rsidR="004B7C7A" w:rsidRDefault="004B7C7A" w:rsidP="004A175F">
      <w:r>
        <w:t>&gt;Mes305</w:t>
      </w:r>
    </w:p>
    <w:p w14:paraId="33FAF19D" w14:textId="77777777" w:rsidR="004B7C7A" w:rsidRDefault="004B7C7A" w:rsidP="004A175F">
      <w:r>
        <w:t>MRRLFLPLGLAVAFLSPNFAVAQSDTGTSMVPVFPREAAGPLTLEAALSLAAGSNFNLSAAAKELDSTEGGIMQARVIPNPELKTLVEDTRKSTRTSTAQMNIPIELGGKRSARINAAERTRELAQATLAGVRGDIRAQVIESFFSVLIAQERVKLATGSADIAARGAQAASRRVAAGKISPVDETKARVEQANAELELAEATASLQSARQALTALWGNASPQFAEAQGNLDALPSRPAPELLQKELENSPLVAASRAELDRRQALVGVERSRQYPDLTVSLGAKRDTEANRNMAVIGVAIPLPIFDRNQGNLYSAIRQADKAQDEYLANRISLTRNLLMASNQLSVSRASAQTLKQTVLPGAEQAFNAATIGFEAGKFNYLDVLDAQRTLFQARIRYLGVLGQTYQAATTIDRILGR</w:t>
      </w:r>
    </w:p>
    <w:p w14:paraId="3D13DA18" w14:textId="77777777" w:rsidR="004B7C7A" w:rsidRDefault="004B7C7A" w:rsidP="004A175F">
      <w:r>
        <w:t>&gt;Mes306</w:t>
      </w:r>
    </w:p>
    <w:p w14:paraId="3DA29E30" w14:textId="77777777" w:rsidR="004B7C7A" w:rsidRDefault="004B7C7A" w:rsidP="004A175F">
      <w:r>
        <w:t>MGAGHSHDHPGGNERSLKIALALTGTFLIAEVVGGVMTKSLALISDAAHMLTDTVALAIALAAIAIAKRPADKKRTFGYYRFEILAAAFNALLLFGVAIYILYEAYLRLKSPPQIESTGMFVVAVLGLIINLISMRMLSSGQSSSLNVKGAYLEVWSDLLGSVGVIAGAIIIRFTGWAWVDSAIAVLIGLWVLPRTWILLKSSLNVLLEGVPDDVDLAEVEKQILATPGVKSFHDLHIWALTSGKASLTVHVVNDTAVNPEMEVLPELKQMLADKFDITHVTIQFELAPCEQADAAQHFNASPALVGSKSLAAGGN</w:t>
      </w:r>
    </w:p>
    <w:p w14:paraId="229B7E9E" w14:textId="77777777" w:rsidR="004B7C7A" w:rsidRDefault="004B7C7A" w:rsidP="004A175F">
      <w:r>
        <w:t>&gt;Mes307</w:t>
      </w:r>
    </w:p>
    <w:p w14:paraId="42552B72" w14:textId="77777777" w:rsidR="004B7C7A" w:rsidRDefault="004B7C7A" w:rsidP="004A175F">
      <w:r>
        <w:t>MRRFVLIFVLLILPFQFSWAAAARYCQHEKATATWHLGHHEHRHQQPEGKTD</w:t>
      </w:r>
      <w:r>
        <w:lastRenderedPageBreak/>
        <w:t>AEKKPFVDTDCGVCHLVSLPFVYGQTQDVLIANRVEVTDTQHSSEFSSLNARAPDRPQWQRLA</w:t>
      </w:r>
    </w:p>
    <w:p w14:paraId="58708928" w14:textId="77777777" w:rsidR="004B7C7A" w:rsidRDefault="004B7C7A" w:rsidP="004A175F">
      <w:r>
        <w:t>&gt;Mes308</w:t>
      </w:r>
    </w:p>
    <w:p w14:paraId="704AAE14" w14:textId="77777777" w:rsidR="004B7C7A" w:rsidRDefault="004B7C7A" w:rsidP="004A175F">
      <w:r>
        <w:t>MRVLVVEDEPRTAEYLQKGLSESGFVVDIANNGGDGLHMAEETDYDVIILDVMLPGMDGWTVIKSIRSKSETPVLFLTALDDVADRVRGFELGADDYLVKPFAFAELLARIRRCLRQSTSKESERLRIADLDIDVLGRRVFRGTTRIELTNQEFSLLHLLMRRRGEVLSRTTIASQVWGVNFDTDTNVVDVAIRRLRSKVDDPFDQKLIHTVRGMGYVLDPERGR</w:t>
      </w:r>
    </w:p>
    <w:p w14:paraId="7C051A57" w14:textId="77777777" w:rsidR="004B7C7A" w:rsidRDefault="004B7C7A" w:rsidP="004A175F">
      <w:r>
        <w:t>&gt;Mes309</w:t>
      </w:r>
    </w:p>
    <w:p w14:paraId="6AD07D27" w14:textId="77777777" w:rsidR="004B7C7A" w:rsidRDefault="004B7C7A" w:rsidP="004A175F">
      <w:r>
        <w:t>MRPGTSITPLSLTRRLGLFFALVLSIALASMGAFAYYSLAAQLEARDDEVVKGKLEQVEHFLREVDGVQGVPAAQHRFDDLVRGYSDLIVRVTALDGRLLFRTGNDALLEGTDQAAVTGKSSLMFQSADAVLGRDGTRATVFVAKSGEDRKQVTARFRTTLVLGTTVGVILTALVGAAITRRELEPAHVLIKQINRISVERLSYRVDMPPKPTEVRDIASAFNAMLQRLEDGYQKLSRFSADLAHDLRTPLNNLIGHAEVALSRDRTGPEYVALVEESLVEYQRLARMIDAMLFLARADSANVALELTELQLNAELRKLSAYFSVLAEERSVVIRVSGDATLVADAILFQRAINNVLSNAVRHAWPNSMIDLVVRREAAHCCIDITNVGDPIPERELSLIFDRFFRGDRARSNSSQSTGLGLAIVLSIMELHGGDASAVSGLDGKTRFTLRFPLNGAEASARVSVGRPSQDRPVVG</w:t>
      </w:r>
    </w:p>
    <w:p w14:paraId="5B5E439E" w14:textId="77777777" w:rsidR="004B7C7A" w:rsidRDefault="004B7C7A" w:rsidP="004A175F">
      <w:r>
        <w:t>&gt;Mes311</w:t>
      </w:r>
    </w:p>
    <w:p w14:paraId="4A54E761" w14:textId="77777777" w:rsidR="004B7C7A" w:rsidRDefault="004B7C7A" w:rsidP="004A175F">
      <w:r>
        <w:t>MPQAPQLHDGRRIWDISPAVSPATPVWPGDTPFQHDPAWQLDEHCPVNVGRITMSPHTGAHADAPLHYAADGAPIGAVPLDAYLGPCRVIHCIGAAPRVEPQHIAHALAGTPPRVLLRTYAQAPQGKWDSAFCAVAPETISLLARHGVRLIGIDTPSLDPETSKTMDAHHAVRDHQLAILEGIVLDEVPAGDYELIALPLRLATLDASPVRAVLRELP</w:t>
      </w:r>
    </w:p>
    <w:p w14:paraId="363D4C0E" w14:textId="77777777" w:rsidR="004B7C7A" w:rsidRDefault="004B7C7A" w:rsidP="004A175F">
      <w:r>
        <w:t>&gt;Mes312</w:t>
      </w:r>
    </w:p>
    <w:p w14:paraId="689B8A6D" w14:textId="77777777" w:rsidR="004B7C7A" w:rsidRDefault="004B7C7A" w:rsidP="004A175F">
      <w:r>
        <w:t>MLYEMKPLGCEPAKLTGLSEKLIFSHYENNYGGAVKRLNAITATLAELDMATAPVFTLNGLKREELIATNSMILHEVYFDSLGDGGSLDGALKTAIERDFGSVERWQAEFTAMGKALGGGSGWVLLTYSPRDGRLVNQWASDHAHTLAGGTPVLALDMYEHSYHMDYGAKAAAYVDAFMQNIHWQRAATRFAAAVRD</w:t>
      </w:r>
    </w:p>
    <w:p w14:paraId="321A7388" w14:textId="77777777" w:rsidR="004B7C7A" w:rsidRDefault="004B7C7A" w:rsidP="004A175F">
      <w:r>
        <w:t>&gt;Mes313</w:t>
      </w:r>
    </w:p>
    <w:p w14:paraId="3BCEEC84" w14:textId="77777777" w:rsidR="004B7C7A" w:rsidRDefault="004B7C7A" w:rsidP="004A175F">
      <w:r>
        <w:t>MSEFKGCPMGHGAAPQNGDGGDSGDTGNGWHGAQMDFARDMSYGDYLGLDQILSAQHPLSPDHNEMLFIVQHQTTELWMKLMLHELRAARDGVKSDQLQPAFKMLARVSRIMDQLVQAWNVLATMTPPEYSAMRPYLGASSGFQSYQYREIEFILGNKNAAMLRPHAHRPEHLELVETALHTPSMYDEAIRLMARRGFQIDPEVVERDWTQPTQYNASVEAAWLEVYRNPSAHWELYELGEKFVDLEDAFRQWRFRHVTTVERVIGFKRGTGGTEGVSYLRRMLDVVLFPELWKLRTDL</w:t>
      </w:r>
    </w:p>
    <w:p w14:paraId="0C546211" w14:textId="77777777" w:rsidR="004B7C7A" w:rsidRDefault="004B7C7A" w:rsidP="004A175F">
      <w:r>
        <w:t>&gt;Mes314</w:t>
      </w:r>
    </w:p>
    <w:p w14:paraId="1C42DF0D" w14:textId="77777777" w:rsidR="004B7C7A" w:rsidRDefault="004B7C7A" w:rsidP="004A175F">
      <w:r>
        <w:t>MSLKHFLNTQDWSRAELDALLTQAALFKRNKLGSELKGKSIALVFFNPSMRTRTSFELGAFQLGGHAVVLQPGKDAWPIEFNLGTVMDGDTEEHIAEVARVLGRYVDLIGVRAFPKFVDWSKDREDQVLKSFAKYSPVPVINMETITHPCQELAHALALQEHFGTPDLRGKKYVLTWTYHPKPLNTAVANSALTIATRMGMDVTLLCPTPDYILDERYMDWAAQNVAESGGSLQVSHDIDSAYAGADVVYAKSWGALPFFGNWEPEKPIRDQYQHFIVDERKMALTNNGVFSHCLPLRRNVKATDAVMDSPNCIAIDEAENRLHVQKAIMAALVGQSRP</w:t>
      </w:r>
    </w:p>
    <w:p w14:paraId="4C73A407" w14:textId="77777777" w:rsidR="004B7C7A" w:rsidRDefault="004B7C7A" w:rsidP="004A175F">
      <w:r>
        <w:lastRenderedPageBreak/>
        <w:t>&gt;Mes319</w:t>
      </w:r>
    </w:p>
    <w:p w14:paraId="0B688420" w14:textId="77777777" w:rsidR="004B7C7A" w:rsidRDefault="004B7C7A" w:rsidP="004A175F">
      <w:r>
        <w:t>MTQTNGFDALHAHAQRLRGAAIPALLAAEPERPTQYARQVGPLYFNFARQKYDRAALDALFAIARERDLSGAFQRLFRGEQVNVTEQRAALHTALRGDLTDAPVASEAYATAEEVRQRMGSLIQQLEATDVTDIVSVGIGGSDLGPRLVADALRAPSGARFRVHFVSNVDGAAMQRTLATLDPARTAGILISKTFGTQETLLNGSILHAWLGGSERLYAVSANPERAAKAFDIAPGRVLPMWDWVGGRYSLWSAVGFPIALAIGFERFEQLLEGAAQFDAHVLNTPLEENVAVLHGLTAVWNRNLLGSATHAVMTYDQRLALLPAYLQQLVMESLGKRVKLDGSAVDSDTVSVWWGGAGTDVQHSFFQALHQGTSVVPADFIGTVHNDDPYAENHTALMANVLAQTEALANGQDSSDPHRSYPGGRPSTVILLDALTPQALGALISMYEHSVYVQSVMWGINAFDQFGVELGKQLASQLLPALKGESVDVADPVTRELLNKLRG</w:t>
      </w:r>
    </w:p>
    <w:p w14:paraId="43A18276" w14:textId="77777777" w:rsidR="004B7C7A" w:rsidRDefault="004B7C7A" w:rsidP="004A175F">
      <w:r>
        <w:t>&gt;Mes320</w:t>
      </w:r>
    </w:p>
    <w:p w14:paraId="2616C39B" w14:textId="77777777" w:rsidR="004B7C7A" w:rsidRDefault="004B7C7A" w:rsidP="004A175F">
      <w:r>
        <w:t>MSERMTPRLFPVSLLIGLLAGCATTPPPDVRRDARLDPQVGAAGATQTTAEQRADGNASAKPTPVIRRGSGTMINQSAAAAPSPTLGMASSGSATFNFEGESVQAVVKAILGDMLGQNYVIAPGVQGTVTLATPNPVSPAQALNLLEMVLGWNNARMVFSGGRYNIVPADQALAGTVAPSTASPSAARGFEVRVVPLKYISASEMKKVLEPYARPNAIVGTDASRNVITLGGTRAELENYLRTVQIFDVDWLSGMSVGVFPIQSGKAEKISADLEKVFGEQSKTPSAGMFRFMPLENANAVLVITPQPRYLDQIQQWLDRIDSAGGGVRLFSYELKYIKAKDLADRLSEVFGGRGNGGNSGPSLVPGGVVNMLGNNSGGADRDESLGSSSGATGGDIGGTSNGSSQSGTSGSFGGSSGSGMLQLPPSTNQNGSVTLEVEGDKVGVSAVAETNTLLVRTSAQAWKSIRDVIEKLDVMPMQVHIEAQIAEVTLTGRLQYGVNWYFENAVTTPSNADGSGGPNLPSAAGRGIWGDVSGSVTSNGVAWTFLGKNAAAIISALDQVTNLRLLQTPSVFVRNNAEATLNVGSRIPINSTSINTGLGSDSSFSSVQYIDTGVILKVRPRVTKDGMVFLDIVQEVSTPGARPAACTAAATTTVNSAACNVDINTRRVKTEAAVQNGDTIMLAGLIDDSTTDGSNGIPFLSKLPVVGALFGRKTQNSDRREVIVLITPSIVRNPQDARDLTDEYGSKFKSMRPMDVHK</w:t>
      </w:r>
    </w:p>
    <w:p w14:paraId="525AE9DF" w14:textId="77777777" w:rsidR="004B7C7A" w:rsidRDefault="004B7C7A" w:rsidP="004A175F">
      <w:r>
        <w:t>&gt;Mes321</w:t>
      </w:r>
    </w:p>
    <w:p w14:paraId="04CB04AE" w14:textId="77777777" w:rsidR="004B7C7A" w:rsidRDefault="004B7C7A" w:rsidP="004A175F">
      <w:r>
        <w:t>MEQRSAETRIVEALLERRRLKDTDLVRARQLQAESGMGLLALLGRLGLVSERDHAETCAEVLGLPLVDARQLGDTPPEMLPEVQGLSLRFLKQFHLCPVGERDGRLDLWIADPYDDYAIDAVRLATGLPLLLQVGLRSEIDDLIERWYGQGRSAMGTIVETADGDASSTDDIEALRDLASEAPVIRLVNLVIQHAVELRASDIHIEPFESRLKVRYRVDGVLVEGESPPAKLTAAVISRIKIMAKLNIAERRLPQDGRIMLRVQGKELDLRVSTVPTAHGESVVMRLLDRETVVFDFYKLGFTEDFLPQFRKVLEQPHGIMLVTGPTGSGKTTTLYTALSQLNTSDVKIITVEDPVEYQIEGINQIQAKPQIGLDFANALRSIVRQDPDIIMIGEMRDLETARIAIQSALTGHLVLSTLHTNNAAGGITRLLDMGVEDYLLTSTINGILAQRLVRKLDLANAERYAASPEEIERFDLRRLQPDGEIFLYRPRATAAAPTGYLGRTTIVEFLVMNDELRRAVMRRAGMGEIEQLARKSGMRTMYEDGLSKALRGETTIEEVLRVTEDA</w:t>
      </w:r>
    </w:p>
    <w:p w14:paraId="7B7F3391" w14:textId="77777777" w:rsidR="004B7C7A" w:rsidRDefault="004B7C7A" w:rsidP="004A175F">
      <w:r>
        <w:t>&gt;Mes322</w:t>
      </w:r>
    </w:p>
    <w:p w14:paraId="59EA2FE5" w14:textId="77777777" w:rsidR="004B7C7A" w:rsidRDefault="004B7C7A" w:rsidP="004A175F">
      <w:r>
        <w:t>MKLYTKPGACSLADHIVLRWSCLPFELTVVDAATMKSPDYLRLNPAGAVPLLVVDQWALTQNAAILNYIADTAPLTGLGGDGTARSRAEINRWIAFVNADLHPTFKPLFGSTAYLQEDALIQRSHEDARTKLRTLYTRVDAHLQGRNWLAGDTHTGADAYLFVTLRWAHKAGVDLSGLSALDAFFQRMLADADVQAALQAEGLN</w:t>
      </w:r>
    </w:p>
    <w:p w14:paraId="083C4587" w14:textId="77777777" w:rsidR="004B7C7A" w:rsidRDefault="004B7C7A" w:rsidP="004A175F">
      <w:r>
        <w:lastRenderedPageBreak/>
        <w:t>&gt;Mes323</w:t>
      </w:r>
    </w:p>
    <w:p w14:paraId="0B43FDA6" w14:textId="77777777" w:rsidR="004B7C7A" w:rsidRDefault="004B7C7A" w:rsidP="004A175F">
      <w:r>
        <w:t>MSIFRTASTLALATALALAAGPAFSYSINNSRQIVDDSGKVVQLKGVNVFGFETGNHVMHGLWARNWKDMIVQMQGLGFNAVRLPFCPATLRSDTMPASIDYSRNADLQGLTSLQILDKVIAEFNARGMYVLLDHHTPDCAGISELWYTGSYTEAQWLADLRFVANRYKNVPYVLGLDLKNEPHGAATWGTGNAATDWNKAAERGSAAVLAVAPKWLIAVEGITDNPVCSTNGGIFWGGNLQPLACTPLNIPANRLLLAPHVYGPDVFVQSYFNDSNFPNNMPAIWERHFGQFAGTHALLLGEFGGKYGEGDARDKTWQDALVKYLRSKGINQGFYWSWNPNSGDTGGILRDDWTSVRQDKMTLLRTLWGTAGNTTPTPTPTPTPTPTPTPTPTPTPTPGTSTFSTKVIVDNSWNGGYCNRVQVTNTGTASGTWSIAVPVTGTVNNAWNATWSQSGSTLRASGVDFNRTLAAGATAEFGFCAAS</w:t>
      </w:r>
    </w:p>
    <w:p w14:paraId="4A668639" w14:textId="77777777" w:rsidR="004B7C7A" w:rsidRDefault="004B7C7A" w:rsidP="004A175F">
      <w:r>
        <w:t>&gt;Mes324</w:t>
      </w:r>
    </w:p>
    <w:p w14:paraId="5A380608" w14:textId="77777777" w:rsidR="004B7C7A" w:rsidRDefault="004B7C7A" w:rsidP="004A175F">
      <w:r>
        <w:t>MDLTDTQQAILALIAERIDADGVPPSQTEIARAFGFKGIRAAQYHLEALEHAGAIRRVPGQARGIRLAGQGAQTRTAPVSEVARDDVLRLPVLGRVAAGLPIGADIGSDDFVVLDRVFFSPSPDYLLKVQGDSMRDEGIFNGDLIGVHRTRDARSGQIVVARIDEEITVKLLKIGKDRIRLLPRNPDYAPIEVLPDQDFAIEGLYCGLLRPNR</w:t>
      </w:r>
    </w:p>
    <w:p w14:paraId="324C4C21" w14:textId="77777777" w:rsidR="004B7C7A" w:rsidRDefault="004B7C7A" w:rsidP="004A175F">
      <w:r>
        <w:t>&gt;Mes325</w:t>
      </w:r>
    </w:p>
    <w:p w14:paraId="3411650E" w14:textId="77777777" w:rsidR="004B7C7A" w:rsidRDefault="004B7C7A" w:rsidP="004A175F">
      <w:r>
        <w:t>MADNVAGNDRLIWIDLEMTGLDTDRDSIIEIATIVTDAQLNVLAEGPELAIAHSLETLEAMDEWNRNQHRRSGLWQRVLDSQVTHAQAEAQTVAFLSEWIRAGASPMCGNSICQDRRFLHRQMSRLERYFHYRNLDVSTIKELARRWAPAVASGFAKSSAHTALSDVRDSIDELRHYRQFMGTLGGDNGGGVQN</w:t>
      </w:r>
    </w:p>
    <w:p w14:paraId="1A5EA67A" w14:textId="77777777" w:rsidR="004B7C7A" w:rsidRDefault="004B7C7A" w:rsidP="004A175F">
      <w:r>
        <w:t>&gt;Mes326</w:t>
      </w:r>
    </w:p>
    <w:p w14:paraId="3C25485F" w14:textId="77777777" w:rsidR="004B7C7A" w:rsidRDefault="004B7C7A" w:rsidP="004A175F">
      <w:r>
        <w:t>MRTLYPEITPYQQGSLKVDDRHTLYFEQCGNPHGKPVVMLHGGPGGGCNDKMRRFHDPAKYRIVLFDQRGSGRSTPHADLVDNTTWDLVADIERLRTHLGVDRWQVFGGSWGSTLALAYAADPSAAGHQLVLRGIFLLRRFELEWFYQEGASRLFPDAWEHYLNAIPPVERADLMSAFHRRLTSDDEATRLAAAKAWSVWEGATSFLHVDEDFVTGHEDAHFALAFARIENHYFVNGGFFEVEDQLLRDAHRIADIPGVIVHGRYDVVCPLQSAWDLHKAWPKAQLQISPASGHSAFEPENVDALVRATDGFA</w:t>
      </w:r>
    </w:p>
    <w:p w14:paraId="7D564B3C" w14:textId="77777777" w:rsidR="004B7C7A" w:rsidRDefault="004B7C7A" w:rsidP="004A175F">
      <w:r>
        <w:t>&gt;Mes327</w:t>
      </w:r>
    </w:p>
    <w:p w14:paraId="72913E1F" w14:textId="77777777" w:rsidR="004B7C7A" w:rsidRDefault="004B7C7A" w:rsidP="004A175F">
      <w:r>
        <w:t>MSTISRDSCPALRAGVRLQHDRARDQWVLLAPERVVELDDIALVVAQRYDGTQSLAQIAQTLAAEFDADASEIETDVIELTTTLHQKRLLRL</w:t>
      </w:r>
    </w:p>
    <w:p w14:paraId="490918E2" w14:textId="77777777" w:rsidR="004B7C7A" w:rsidRDefault="004B7C7A" w:rsidP="004A175F">
      <w:r>
        <w:t>&gt;Mes328</w:t>
      </w:r>
    </w:p>
    <w:p w14:paraId="7D0C660C" w14:textId="77777777" w:rsidR="004B7C7A" w:rsidRDefault="004B7C7A" w:rsidP="004A175F">
      <w:r>
        <w:t>MSSSIVVIAAGERSTEAVLAAEALRRAATAAGRSVTIEIRSDQGVLGALPTELTNGAAHVLIVGDADADTARFGDAQLLHLSLGAVLDDPAAAVSQLAATTAPASTSATTDASGAGGKRIVAITSCPTGIAHTFMAAEGLQQAAKKLGYQMRVETQGSVGAQDALTDEEIRAADVVIIAADREVDLARFGGKRLFKSGTKPAINDGPALIQKALAEAGVHGGAAPVAGANATSDAKGNARTGAYKHLMTGVSFMLPFVTAGGLLIALAFALGGIYAGDDAHQGTLAWSLFQIGAKAGFTLMVPALAGYIAYSIADRPGIAPGMIGGLVAANLNAGFLGGIIAGFIAGYGVAALNRYIKLPRNLEGLKPVLILPVLGTLLVGLAMMYVFGQPVADLLAWLTAWLRGMQGSSALLLGLLLGGMMAFDMGGPVNKAAYAFSTGLIASQVYTPMAAAMVAGMTPPLGIALATWVFRNRFTVEERGSATAAGVLGLAFVTEGAIPYAARDPLRTIPALVIGSAVAGAISMTAGAELKAPHGGIFVLLIPNAVTHLLNYVLALVVGVVVTAVALRLLKKPVA</w:t>
      </w:r>
      <w:r>
        <w:lastRenderedPageBreak/>
        <w:t>DVIA</w:t>
      </w:r>
    </w:p>
    <w:p w14:paraId="5FB3D34B" w14:textId="77777777" w:rsidR="004B7C7A" w:rsidRDefault="004B7C7A" w:rsidP="004A175F">
      <w:r>
        <w:t>&gt;Mes329</w:t>
      </w:r>
    </w:p>
    <w:p w14:paraId="10BDC4AF" w14:textId="77777777" w:rsidR="004B7C7A" w:rsidRDefault="004B7C7A" w:rsidP="004A175F">
      <w:r>
        <w:t>MSELSYRRILLKLSGEALMGDGDYGIDPKVINRLAHEVIEAQQAGAQVALVIGGGNIFRGAGLAASGMDRVTGDHMGMLATVINALAMQDALEKLGAKVRVMSAIKINDVCEDFIRRRAIRHLEKGRIAIFAAGTGNPFFTTDSGAALRAIEIGADLLLKATKVDGVYDKDPKKHSDAVRYDSLTYDEVIMQGLEVMDTAAFALARDSDLPLRIFGMSEPGVLLRILHGAQIGTLVQGRS</w:t>
      </w:r>
    </w:p>
    <w:p w14:paraId="5B2F1848" w14:textId="77777777" w:rsidR="004B7C7A" w:rsidRDefault="004B7C7A" w:rsidP="004A175F">
      <w:r>
        <w:t>&gt;Mes330</w:t>
      </w:r>
    </w:p>
    <w:p w14:paraId="38C37087" w14:textId="77777777" w:rsidR="004B7C7A" w:rsidRDefault="004B7C7A" w:rsidP="004A175F">
      <w:r>
        <w:t>MSEQAPAPKRGRRFKEQTPVQRALGLLVRREHSKKELNRKLQARGIEPEAAQAAVERLAGEGWQDDVRFAASVVRNRASSGYGPLHIRAELGTHGLDSDAVSAAMATFEGDWTENALDLIRRRFGEDGPVDLAQRRKAADLLARRGFDGNSIRLATRFDLED</w:t>
      </w:r>
    </w:p>
    <w:p w14:paraId="3CC0B3E0" w14:textId="77777777" w:rsidR="004B7C7A" w:rsidRDefault="004B7C7A" w:rsidP="004A175F">
      <w:r>
        <w:t>&gt;Mes332</w:t>
      </w:r>
    </w:p>
    <w:p w14:paraId="47C16121" w14:textId="77777777" w:rsidR="004B7C7A" w:rsidRDefault="004B7C7A" w:rsidP="004A175F">
      <w:r>
        <w:t>MHEQLSPRDQELEARLVELETRLSFQEQALTELSEALADARLTGARNAELIRHLLEDLGKVRSTLFADAADEPPPPHY</w:t>
      </w:r>
    </w:p>
    <w:p w14:paraId="60B81723" w14:textId="77777777" w:rsidR="004B7C7A" w:rsidRDefault="004B7C7A" w:rsidP="004A175F">
      <w:r>
        <w:t>&gt;Mes334</w:t>
      </w:r>
    </w:p>
    <w:p w14:paraId="115C85FD" w14:textId="77777777" w:rsidR="004B7C7A" w:rsidRDefault="004B7C7A" w:rsidP="004A175F">
      <w:r>
        <w:t>MRLEMIGLRTWLLATVVGWALLVCVLAVAGLGKRVELLPDDPALVQRLPALPAPAPERLGPFEKYAEIAAHPAFAEDRLPHPFFLSGNDGSGAASTVRLTGVLLTSTFKMATLTLDPADSVRVQLGGDAVKGYRLLALQPRSATIEGPGGTQTLELQVFNGQGGQPPTAIGGRPQAPGAVPPLPPNVPPAPATPAPPPAEVPQQQPGGQAPPTVPPQRSDGAQEAPRPSDEQMRAIRERIEARRRQLQQQRQGGSTPGQTQ</w:t>
      </w:r>
    </w:p>
    <w:p w14:paraId="258D0072" w14:textId="77777777" w:rsidR="004B7C7A" w:rsidRDefault="004B7C7A" w:rsidP="004A175F">
      <w:r>
        <w:t>&gt;Mes336</w:t>
      </w:r>
    </w:p>
    <w:p w14:paraId="2D56DE78" w14:textId="77777777" w:rsidR="004B7C7A" w:rsidRDefault="004B7C7A" w:rsidP="004A175F">
      <w:r>
        <w:t>MNPQTDNVFYATNAFTGEALPLAFPVHTEVEVNQAATAAAKVARDFRRLNNSKRASLLRTIASELEARSDDIIARAHLETALPEVRLTGEIARTANQLRLFADVVNSGSYHQAILDTPNPTRAPLPKPDIRRQQIALGPVAVFGASNFPLAFSAAGGDTASALAAGCPVIVKGHTAHPGTSQIVAECIEQALKQEQLPQAIFTLLQGNQRALGQALVSHPEIKAVGFTGSVGGGRALFNLAHERPEPIPFYGELGAINPTFIFPSAMRAKADLADQFVASMTMGCGQFCTKPGVVFALNTPETQAFIETAQSLIRQQSPSTLLTPGIRDSYQSQVVSRGSDDGIDVTFSQAESPCVASALFVTSSENWRKHPAWEEEIFGPQSLIVVCENVADMLSLSEMLAGSLTATIHATEEDYPQVSQLIPRLEEIAGRLVFNGWPTGVEVGYAMVHGGPYPASTHSASTSVGAEAIHRWLRPVAYQALPESLLPDSLKAENPLEIARAVDGKAAHS</w:t>
      </w:r>
    </w:p>
    <w:p w14:paraId="78A17F40" w14:textId="77777777" w:rsidR="004B7C7A" w:rsidRDefault="004B7C7A" w:rsidP="004A175F">
      <w:r>
        <w:t>&gt;Mes337</w:t>
      </w:r>
    </w:p>
    <w:p w14:paraId="669BBC66" w14:textId="77777777" w:rsidR="004B7C7A" w:rsidRDefault="004B7C7A" w:rsidP="004A175F">
      <w:r>
        <w:t>MLKHSLIAASVITTLAGCSSLQSSEQQVVNSLADNLDIQYEVLTNHGANEGLACQDMGAEWASCNKVNMTLVNQGEAVDSKDWAIYFHSIRLILDVDNEQFKISRVTGDLHKLEPTDKFDGFAAGEEVVLPLVGEYWQLFETDFMPGAFVSAPNAEPKMIASLNTEDVASFVTGLEGNNLKRTPDDNNVFANAVSRFEKNEDLATQDVSTTLLPTPMHVEAGKGKVDIADGIALPKDAFDATQFAAIQDRAEVVGVDVRGDLPVSITVVPADFTGELAKSGAYEMSIKGDGIVIKAFDQAGAFYAVQSIFGLVDSQNADSLPQLSIKDAPRFDYRGVMVDVARNFHSKDAILATLDQMAAYKMNKLHLHLTDDEGWRLEIPGLPELTEVGANRCFDTQEKSCLLPQLGSGPTTDNFGSGYFSKADYVEILKYAKARNIEVIPEIDMPAHARAAVVSMEARYDRLMEEGKEAEANEYRLMDPQDTSNVTTVQFYNKQSFINPCMESSTRFVDKVISEVAAMHQEAGAPLTTWHFGGDEAKNIKLGAGFQDVNAEDKVSWKGTIDLSKQDKPFAQS</w:t>
      </w:r>
      <w:r>
        <w:lastRenderedPageBreak/>
        <w:t>PQCQTLITDGTVSDFAHLPSHFAEEVSKIVAEKGIPNFQAWQDGLKYSDGEKAFATENTRVNFWDVLYWGGTSSVYEWSKKGYDVIVSNPDYVYMDMPYEVDPKERGYYWATRATDTRKMFGFAPENMPQNAETSVDRDGNGFTGKGEIEAKPFYGLSAQLWSETVRNDEQYEYMVFPRVLAAAQRAWHRADWENDYKVGVEYSQNSNLVDKASLNQDYNRFANVLGQRELAKLEKSGIDYRLPVPGAKVEDGKLAMNVQFPGVTLQYSLDGENWLTYADNARPNVTGEVFIRSVSATGEKVSRITSVK</w:t>
      </w:r>
    </w:p>
    <w:p w14:paraId="7F978285" w14:textId="77777777" w:rsidR="004B7C7A" w:rsidRDefault="004B7C7A" w:rsidP="004A175F">
      <w:r>
        <w:t>&gt;Mes338</w:t>
      </w:r>
    </w:p>
    <w:p w14:paraId="727736FA" w14:textId="77777777" w:rsidR="004B7C7A" w:rsidRDefault="004B7C7A" w:rsidP="004A175F">
      <w:r>
        <w:t>MSDKPKTKPLPSFVEGRLDFYIQDLIEQNENQKHLVLGKRPQQGAVVMQSNDYLSLSHNLQIQQAHRDAIYEHDDNVVMSAIFLQDDDSKPAFETQLAEYVGMGSCLLSQSGWAANIGLLQTICPPETPVYIDFFAHMSLWEGIRAAGAQAHPFMHNNMNHLRKQIQRNGSGVIVVDSVYSTIGTIAPLRDIYEMAREFDCALVVDESHSLGTHGPNGSGLVKALELTEQVDFITVSLAKTFAYRAGAILGPEKLARTLPFVAFPAIFSSTVLPQEIVRLEKTLEVIRSADDKRTMLFKRAKELRTGLKQIGFHIRSESQIVALECGSERNTERVRDFLEERNVFGAVFCRPATGKNKNIIRFSINADMTSRDIDHVLTACQEAYNHPELEFA</w:t>
      </w:r>
    </w:p>
    <w:p w14:paraId="62850F07" w14:textId="77777777" w:rsidR="004B7C7A" w:rsidRDefault="004B7C7A" w:rsidP="004A175F">
      <w:r>
        <w:t>&gt;Mes342</w:t>
      </w:r>
    </w:p>
    <w:p w14:paraId="259E6346" w14:textId="77777777" w:rsidR="004B7C7A" w:rsidRDefault="004B7C7A" w:rsidP="004A175F">
      <w:r>
        <w:t>MTIQCKVKSIQPLACNTYQILLHPESPVPFKAGQYLMVVMGEKDKRPFSIASSPCRHEGELELHIGAAEHNAYALEVVEAMQAALETDGHIEIDAPHGDAWVQEESERPLLLIAGGTGFSYVRSILDHCVAQNKTNPIYLYWGARDNCQLYAKEELVEIADKFANVHFVPVVEEAPADWQGKVGNVLQAVSEDFESLENYDIYIAGRFEMAGAAREQFTQNKKAKSERMFADAYAFI</w:t>
      </w:r>
    </w:p>
    <w:p w14:paraId="48534534" w14:textId="77777777" w:rsidR="004B7C7A" w:rsidRDefault="004B7C7A" w:rsidP="004A175F">
      <w:r>
        <w:t>&gt;Mes343</w:t>
      </w:r>
    </w:p>
    <w:p w14:paraId="3D92AE63" w14:textId="77777777" w:rsidR="004B7C7A" w:rsidRDefault="004B7C7A" w:rsidP="004A175F">
      <w:r>
        <w:t>MNNTIETILAHRSIRKFTAVPITDEQRQTIIQAGLAASSSSMLQVVSIVRVTDSEKRNELAQFAGNQAYVESAAEFLVFCIDYQRHATINPDVQADFTELTLIGAVDSGIMAQNCLLAAESMGLGGVYIGGLRNSAAQVDELLGLPENSAVLFGMCLGHPDQNPEVKPRLPAHVVVHENQYQELNLDDIQSYDQTMQAYYASRTSNQKLSTWSQEVTGKLAGESRPHILPYLNSKGLAKR</w:t>
      </w:r>
    </w:p>
    <w:p w14:paraId="3F38E548" w14:textId="77777777" w:rsidR="004B7C7A" w:rsidRDefault="004B7C7A" w:rsidP="004A175F">
      <w:r>
        <w:t>&gt;Mes344</w:t>
      </w:r>
    </w:p>
    <w:p w14:paraId="04C0C26B" w14:textId="77777777" w:rsidR="004B7C7A" w:rsidRDefault="004B7C7A" w:rsidP="004A175F">
      <w:r>
        <w:t>MELRMKKVSVIAAAVAATLAAGSAFAVDFHGYMRAGVGVSADGGQQVTFEKQKIGRLGNEGDIYGEIQLGQEVYNNNGKTFYVDSMIAVTSNGSNDWEGTASNCGTTVSHPDGQDPSATTKCVDDAEFALRQFNVQAKGVLDFAPEATLWAGKRYYQRHDIHISDFYYWNISGAGAGVEGIEAGPGQLSFAWVRNDRNDNFKLGENNPGDTPDAGNDGGAANVNTLDLRYAGLPVWENGSLELGLNYALVNETDDASDAAKDAKDGVMFTAELTQGLDSGFNKTVFQYGTEGYSKTMAFYGDGSWYGAEANDGASGYRLINWGVIGMGQNWEMGHQLVYGVGEDMWDGQDKLETMSVVVRPMYKWDDNHKTIFEAGYAIDDNDGAENKFGKLTVAQAWSAGSSFWARPEIRVYASYLTADKDDNSNAFDGGRSDDTFQFGVQAEAWW</w:t>
      </w:r>
    </w:p>
    <w:p w14:paraId="71EF2C61" w14:textId="77777777" w:rsidR="004B7C7A" w:rsidRDefault="004B7C7A" w:rsidP="004A175F">
      <w:r>
        <w:t>&gt;Mes345</w:t>
      </w:r>
    </w:p>
    <w:p w14:paraId="7F867733" w14:textId="77777777" w:rsidR="004B7C7A" w:rsidRDefault="004B7C7A" w:rsidP="004A175F">
      <w:r>
        <w:t>MKFGNFLLTYQPPELSQTEVMKRLVNLGKASEGCGFDTVWLLEHHFTEFGLLGNPYVAAAHLLGATETLNVGTAAIVLPTAHPVRQAEDVNLLDQMSKGRFRFGICRGLYDKDFRVFGTDMDNSRALMDCWYDLMKEGFNEGYIAADNEHIKFPKIQLNPSAYTQGGAPVYVVAESASTTEWAAERGLPMILSWIINTHEKKAQLDLYNEVATEHGYDVTKIDHCLSYITSVDHDSNRAKDICRNFLGHWYDSYVNATKIF</w:t>
      </w:r>
      <w:r>
        <w:lastRenderedPageBreak/>
        <w:t>DDSDQTKGYDFNKGQWRDFVLKGHKDTNRRIDYSYEINPVGTPEECIAIIQQDIDATGIDNICCGFEANGSEEEIIASMKLFQSDVMPYLKEKQ</w:t>
      </w:r>
    </w:p>
    <w:p w14:paraId="6497EA5E" w14:textId="77777777" w:rsidR="004B7C7A" w:rsidRDefault="004B7C7A" w:rsidP="004A175F">
      <w:r>
        <w:t>&gt;Mes346</w:t>
      </w:r>
    </w:p>
    <w:p w14:paraId="33070851" w14:textId="77777777" w:rsidR="004B7C7A" w:rsidRDefault="004B7C7A" w:rsidP="004A175F">
      <w:r>
        <w:t>MKFGLFFLNFMNSKRSSDQVIEEMLDTAHYVDQLKFDTLAVYENHFSNNGVVGAPLTVAGFLLGMTKNAKVASLNHVITTHHPVRVAEEACLLDQMSEGRFAFGFSDCEKSADMRFFNRPTDSQFQLFSECHKIINDAFTTGYCHPNNDFYSFPKISVNPHAFTEGGPAQFVNATSKEVVEWAAKLGLPLVFRWDDSNAQRKEYAGLYHEVAQAHGVDVSQVRHKLTLLVNQNVDGEAARAEARVYLEEFVRESYSNTDFEQKMGELLSENAIGTYEESTQAARVAIECCGAADLLMSFESMEDKAQQRAVIDVVNANIVKYHS</w:t>
      </w:r>
    </w:p>
    <w:p w14:paraId="2FD6E20B" w14:textId="77777777" w:rsidR="004B7C7A" w:rsidRDefault="004B7C7A" w:rsidP="004A175F">
      <w:r>
        <w:t>&gt;Mes347</w:t>
      </w:r>
    </w:p>
    <w:p w14:paraId="61AA98EF" w14:textId="77777777" w:rsidR="004B7C7A" w:rsidRDefault="004B7C7A" w:rsidP="004A175F">
      <w:r>
        <w:t>MNNQCKTIAHVLRVNNGQELHVWETPPKENVPFKNNTILIASGFARRMDHFAGLAEYLSENGFHVFRYDSLHHVGLSSGSIDEFTMTTGKNSLCTVYHWLQTKGTQNIGLIAASLSARVAYEVISDLELSFLITAVGVVNLRDTLEKALGFDYLSLPIDELPNDLDFEGHKLGSEVFVRDCFEHHWDTLDSTLDKVANTSVPLIAFTANNDDWVKQEEVYDMLAHIRTGHCKLYSLLGSSHDLGENLVVLRNFYQSVTKAAIAMDGGSLEIDVDFIEPDFEQLTIATVNERRLKAEIESRTPEMA</w:t>
      </w:r>
    </w:p>
    <w:p w14:paraId="68B9F9F7" w14:textId="77777777" w:rsidR="004B7C7A" w:rsidRDefault="004B7C7A" w:rsidP="004A175F">
      <w:r>
        <w:t>&gt;Mes348</w:t>
      </w:r>
    </w:p>
    <w:p w14:paraId="41B75D36" w14:textId="77777777" w:rsidR="004B7C7A" w:rsidRDefault="004B7C7A" w:rsidP="004A175F">
      <w:r>
        <w:t>MKLMLSLGSLSANSLPIEKKQQVLIDLVIRTYQSHERTELFKAITEYRKNQLIALFPEHANKSYSIIFELMDYRDLIERYPSTLSEEATLLEKVVGQCFMHWLDFWCECEIAAIKAKFPLKENELPAPQLLFEDSAYYGALVERVEDTQLMVQIPSHPQAMPLSDAITLSNLELFIQGEKWYEMLSLLSLSQVGKHFIVLKHPVQDSCPTLVASALIQNWSVRDTWLSYAPQFSNEQWNYCFPSYGYSEFTRLQLFTPSSLSKCYSLPEFDNEFKLQLSDTQAVCEVLRLTVSGNAQQKLYFLYLAQKELMSVLHQAGYKIGFTIIEQPFMLNFYRAIDAKAYFHSGYCDLNDDGKQTYRGFWNFEMMVKAFSNIDFRGYKRAVRASRKRGSLERDEHV</w:t>
      </w:r>
    </w:p>
    <w:p w14:paraId="327FAA59" w14:textId="77777777" w:rsidR="004B7C7A" w:rsidRDefault="004B7C7A" w:rsidP="004A175F">
      <w:r>
        <w:t>&gt;Mes349</w:t>
      </w:r>
    </w:p>
    <w:p w14:paraId="66B6E7FB" w14:textId="77777777" w:rsidR="004B7C7A" w:rsidRDefault="004B7C7A" w:rsidP="004A175F">
      <w:r>
        <w:t>MFDFSLEAIVYAKAITLLATVAVVMMWLFYYCYRLKQKNEVIFGTHHAAYIAYSVCIIAWISSNAYFHTDLLPELGASAGMFMAKFANLASFFAFAFAYYFSCQLAAEQRKGKVHRWQQGIFVSLTVYSLFINLRPGLTVEHVDIVGPSQFIIEFGPHTSYFFIGLVSFVVLTLVNLVAMRTNSSKLTLAKTNYMIAGILVFMLSTAVIHLGMTYFMGDFSLTWLPPALSISEMLFVGYALLTSRFYSVKYIAYLALSVLLVCAIFVLPLGAIFIPLTESNQWLIAIPICALIGITWQLLYKKTSRYASFLIYGDKKTPVQQILSLEEDFKLSIDDAMRRLGKLLQIPNDKLRLVTSNYNETFYEEYLSSNRSVLVFDELSEELEYKVSAKRSMKALYDKMSSNNTALVMPLFGQGKSVTHLLISPHKSNNQMFSNEEISAVQTLLTRVQSTIEADRRIRQSRALANSIAHEMRNPLAQVQLQFEALKQHIENHAPVEQITLDIENGQAAIQRGRQLIDIILREVSDSSPEHEPIAMTSIHKAVDQAVSHYGFENEKIIERIRLPQHTDFVAKLNETLFNFVIFNLIRNAIYYFDSYPDSQIEISTKTGPYENTLIFRDTGPGIDETISHKIFDDFFSYQKSGGSGLGLGYCQRVMRSFGGRIECKSKLGTFTEFHLYFPVVPNAPKADTLRTPYFNDWKQNKRSNEHKVAPNVQINNQSPTVLIVDDKEVQRALVQMYLNQLGVNSLQANNGENAVEVFKANHVDLILMDVQMPVMNGFDASQRIKELSPQTPIVALSGESGERELDMINKLMDGRLEKPTTLNALRHVLGNWLNKNTASSACEAERE</w:t>
      </w:r>
    </w:p>
    <w:p w14:paraId="11EE653F" w14:textId="77777777" w:rsidR="004B7C7A" w:rsidRDefault="004B7C7A" w:rsidP="004A175F">
      <w:r>
        <w:t>&gt;Mes351</w:t>
      </w:r>
    </w:p>
    <w:p w14:paraId="01AEEC4B" w14:textId="77777777" w:rsidR="004B7C7A" w:rsidRDefault="004B7C7A" w:rsidP="004A175F">
      <w:r>
        <w:lastRenderedPageBreak/>
        <w:t>MKKALLFSLISMVGFSPASQATQVLNGYWGYQEFLDEFPEQRNLTNALSEAVRAQPVPLSKPTQRPIKISVVYPGQQVSDYWVRNIASFEKRLYKLNINYQLNQVFTRPNADIKQQSLSLMEALKSKSDYLIFTLDTTRHRKFVEHVLDSTNTKLILQNITTPVREWDKHQPFLYVGFDHAEGSRELATEFGKFFPKHTYYSVLYFSEGYISDVRGDTFIHQVNRDNNFELQSAYYTKATKQSGYDAAKASLAKHPDVDFIYACSTDVALGAVDALAELGREDIMINGWGGGSAELDAIQKGDLDITVMRMNDDTGIAMAEAIKWDLEDKPVPTVYSGDFEIVTKADSPERIEALKKRAFRYSDN</w:t>
      </w:r>
    </w:p>
    <w:p w14:paraId="2EABBAE2" w14:textId="77777777" w:rsidR="004B7C7A" w:rsidRDefault="004B7C7A" w:rsidP="004A175F">
      <w:r>
        <w:t>&gt;Mes352</w:t>
      </w:r>
    </w:p>
    <w:p w14:paraId="0D2D4E71" w14:textId="77777777" w:rsidR="004B7C7A" w:rsidRDefault="004B7C7A" w:rsidP="004A175F">
      <w:r>
        <w:t>MTTTRSNIKKRRSLATLITKIIILVLAPIILGIFIQSYYFSKQIIWQEVDRTKQQTSALIHNIFDSHFAAIQIHHDSNSKSEVIRDFYTDRDTDVLNFFFLSIDQSDPSHTPEFRFLTDHKGIIWDDGNAHFYGVNDLILDSLANRVSFSNNWYYINVMTSIGSRHMLVRRVPILDPSTGEVLGFSFNAVVLDNNFALMEKLKSESNVDNVVLVANSVPLANSLIGDEPYNVADVLQRKSSDKRLDKLLVIETPIVVNAVTTELCLLTVQDNQSVVTLQIQHILAMLASIIGMIMIALMSREWIESKVSAQLESLMSYTRSAREEKGFERFGGSDIEEFDHIGSTLESTFEELEAQKKSFRDLFNFALSPIMVWSEESVLIQMNPAARKELVIEDDHEIMHPVFQGFKEKLTPHLKMAAQGATLTGVNVPIGNKIYRWNLSPIRVDGDISGIIVQGQDITTLIEAEKQSNIARREAEKSAQARADFLAKMSHEIRTPINGILGVAQLLKDSVDTQEQKNQIDVLCHSGEHLLAVLNDILDFSKIEQGKFNIQKHPFSFTDTMRTLENIYRPICTNKGVELVIENELDPNVEIFTDQVRLNQILFNLVSNAVKFTPIGSIRLHAELEQFYGAENSVLVVELTDTGIGIESDKLDQMFEPFVQEESTTTREYGGSGLGLTIVKNLVDMLEGDVQVRSSKGGGTTFVITLPVKDRERVLRPLEVSQRIKPEALFDESLKVLLVEDNHTNAFILQAFCKKYKMQVDWAKDGLDAMELLSDTTYDLILMDNQLPHLGGIETTHEIRQNLRLGTPIYACTADTAKETSDAFMAAGANYVMLKPIKENALHEAFVDFKQRFLVERT</w:t>
      </w:r>
    </w:p>
    <w:p w14:paraId="1E270378" w14:textId="77777777" w:rsidR="004B7C7A" w:rsidRDefault="004B7C7A" w:rsidP="004A175F">
      <w:r>
        <w:t>&gt;Mes353</w:t>
      </w:r>
    </w:p>
    <w:p w14:paraId="59BCD1D5" w14:textId="77777777" w:rsidR="004B7C7A" w:rsidRDefault="004B7C7A" w:rsidP="004A175F">
      <w:r>
        <w:t>MDSIAKRPRTRLSPLKRKQQLMEIALEVFARRGIGRGGHADIAEIAQVSVATVFNYFPTREDLVDEVLNHVVRQFSNFLSDNIDLDIHARENIANITNAMIELVSQDCHWLKVWFEWSASTRDEVWPLFVTTNRTNQLLVQNMFIKAIERGEVCDQHEPEHLANLFHGICYSIFVQANRSKSEAELTNLVSAYLDMLCIYNREHH</w:t>
      </w:r>
    </w:p>
    <w:p w14:paraId="3BCABDE8" w14:textId="77777777" w:rsidR="004B7C7A" w:rsidRDefault="004B7C7A" w:rsidP="004A175F">
      <w:r>
        <w:t>&gt;Mes354</w:t>
      </w:r>
    </w:p>
    <w:p w14:paraId="6BE44BD7" w14:textId="77777777" w:rsidR="004B7C7A" w:rsidRDefault="004B7C7A" w:rsidP="004A175F">
      <w:r>
        <w:t>MNTDVLNQQKIEELSAEIGSDNVPVLLDIFLGEMDSYIGTLTELQGSEQLLYLKEISHALKSSAASFGADRLCERAIAIDKKAKANQLQEQGMETSEMLALLHITRDAYRSWTN</w:t>
      </w:r>
    </w:p>
    <w:p w14:paraId="303E59CA" w14:textId="77777777" w:rsidR="004B7C7A" w:rsidRDefault="004B7C7A" w:rsidP="004A175F">
      <w:r>
        <w:t>&gt;Mes355</w:t>
      </w:r>
    </w:p>
    <w:p w14:paraId="63075666" w14:textId="77777777" w:rsidR="004B7C7A" w:rsidRDefault="004B7C7A" w:rsidP="004A175F">
      <w:r>
        <w:t>MASNNDSIKKTLGVVVGLSLVCSIIVSTAAVGLRDQQKANAVLDKQSKIVEVAGIDAEGKKVPELFAEYIEPRLVDFKTGDFVEKAEDGSTAANYDQRKAAKDPAESIKLTADEDKAKILRRANTGIVYLVKNGDDISKVIIPVHGNGLWSMMYAFVAVETDGNTVSGITYYEQGETPGLGGEVENPVWRAQFVGKKLFDENHKPAIKIVKGGAPEGSEHGVDGLSGATLTGNGVQGTFDFWLGDMGFGPFLAKVRDGGLN</w:t>
      </w:r>
    </w:p>
    <w:p w14:paraId="2B8A73DA" w14:textId="77777777" w:rsidR="004B7C7A" w:rsidRDefault="004B7C7A" w:rsidP="004A175F">
      <w:r>
        <w:t>&gt;Mes356</w:t>
      </w:r>
    </w:p>
    <w:p w14:paraId="798B4224" w14:textId="77777777" w:rsidR="004B7C7A" w:rsidRDefault="004B7C7A" w:rsidP="004A175F">
      <w:r>
        <w:t>MKFVDEAVVKVQAGDGGSGVVSFWREKFITKGGPDGGDGGDGGDVYIQADENLNTLIDYRFQRFYEAERGENGRGGNCTGKRGKDITLRVPVGTRAVDIHTNEIVAEVAEHGKKVMVAKGGWHGLGNTRFKSSVNRAPRQRTLGTKGEIREIRLELLLLADVGMLGLPNAGKSTFIRAVSAAKPKVADYPFTTLIPSLGVVSVVPEKSF</w:t>
      </w:r>
      <w:r>
        <w:lastRenderedPageBreak/>
        <w:t>VVADIPGLIEGAADGAGLGIRFLKHLERCRVLLHMIDIMPIDQSDPIQNALTIIDELEQYSEKLAGKPRWLVFNKTDLMPEEEANEKIQEILDALGWEDEYFKISAINRNGTKELCYKLADFMENLPREEEEVAEEDKVNFMWDDYHKDAIAGKDVITEEDDDDWDDCDDEDDDGHVVYVRD</w:t>
      </w:r>
    </w:p>
    <w:p w14:paraId="6E755803" w14:textId="77777777" w:rsidR="004B7C7A" w:rsidRDefault="004B7C7A" w:rsidP="004A175F">
      <w:r>
        <w:t>&gt;Mes358</w:t>
      </w:r>
    </w:p>
    <w:p w14:paraId="26BE4B86" w14:textId="77777777" w:rsidR="004B7C7A" w:rsidRDefault="004B7C7A" w:rsidP="004A175F">
      <w:r>
        <w:t>MKGLRKSILCLVLSAGVIAPVTSGMIQSPQKCYAYSINQKAYSNTYQEFTNIDQAKAWGNAQYKKYGLSKSEKEAIVSYTKSASEINGKLRQNKGVINGFPSNLIKQVELLDKSFNKMKTPENIMLFRGDDPAYLGTEFQNTLLNSNGTINKTAFEKAKAKFLNKDRLEYGYISTSLMNVSQFAGRPIITKFKVAKGSKAGYIDPISAFAGQLEMLLPRHSTYHIDDMRLSSDGKQIIITATMMGTAINPK</w:t>
      </w:r>
    </w:p>
    <w:p w14:paraId="6D6424D3" w14:textId="77777777" w:rsidR="004B7C7A" w:rsidRDefault="004B7C7A" w:rsidP="004A175F">
      <w:r>
        <w:t>&gt;Mes361</w:t>
      </w:r>
    </w:p>
    <w:p w14:paraId="35E5A7FE" w14:textId="77777777" w:rsidR="004B7C7A" w:rsidRDefault="004B7C7A" w:rsidP="004A175F">
      <w:r>
        <w:t>MPFVNKQFNYKDPVNGVDIAYIKIPNAGQMQPVKAFKIHNKIWVIPERDTFTNPEEGDLNPPPEAKQVPVSYYDSTYLSTDNEKDNYLKGVTKLFERIYSTDLGRMLLTSIVRGIPFWGGSTIDTELKVIDTNCINVIQPDGSYRSEELNLVIIGPSADIIQFECKSFGHDVLNLTRNGYGSTQYIRFSPDFTFGFEESLEVDTNPLLGAGKFATDPAVTLAHELIHAEHRLYGIAINPNRVFKVNTNAYYEMSGLEVSFEELRTFGGHDAKFIDSLQENEFRLYYYNKFKDVASTLNKAKSIIGTTASLQYMKNVFKEKYLLSEDTSGKFSVDKLKFDKLYKMLTEIYTEDNFVNFFKVINRKTYLNFDKAVFRINIVPDENYTIKDGFNLKGANLSTNFNGQNTEINSRNFTRLKNFTGLFEFYKLLCVRGIIPFKTKSLDEGYNKALNDLCIKVNNWDLFFSPSEDNFTNDLDKVEEITADTNIEAAEENISLDLIQQYYLTFDFDNEPENISIENLSSDIIGQLEPMPNIERFPNGKKYELDKYTMFHYLRAQEFEHGDSRIILTNSAEEALLKPNVAYTFFSSKYVKKINKAVEAFMFLNWAEELVYDFTDETNEVTTMDKIADITIIVPYIGPALNIGNMLSKGEFVEAIIFTGVVAMLEFIPEYALPVFGTFAIVSYIANKVLTVQTINNALSKRNEKWDEVYKYTVTNWLAKVNTQIDLIREKMKKALENQAEATKAIINYQYNQYTEEEKNNINFNIDDLSSKLNESINSAMININKFLDQCSVSYLMNSMIPYAVKRLKDFDASVRDVLLKYIYDNRGTLVLQVDRLKDEVNNTLSADIPFQLSKYVDNKKLLSTFTEYIKNIVNTSILSIVYKKDDLIDLSRYGAKINIGDRVYYDSIDKNQIKLINLESSTIEVILKNAIVYNSMYENFSTSFWIKIPKYFSKINLNNEYTIINCIENNSGWKVSLNYGEIIWTLQDNKQNIQRVVFKYSQMVNISDYINRWIFVTITNNRLTKSKIYINGRLIDQKPISNLGNIHASNKIMFKLDGCRDPRRYIMIKYFNLFDKELNEKEIKDLYDSQSNSGILKDFWGNYLQYDKPYYMLNLFDPNKYVDVNNIGIRGYMYLKGPRGSVVTTNIYLNSTLYEGTKFIIKKYASGNEDNIVRNNDRVYINVVVKNKEYRLATNASQAGVEKILSALEIPDVGNLSQVVVMKSKDDQGIRNKCKMNLQDNNGNDIGFIGFHLYDNIAKLVASNWYNRQVGKASRTFGCSWEFIPVDDGWGESSL</w:t>
      </w:r>
    </w:p>
    <w:p w14:paraId="466A8022" w14:textId="77777777" w:rsidR="004B7C7A" w:rsidRDefault="004B7C7A" w:rsidP="004A175F">
      <w:r>
        <w:t>&gt;Mes364</w:t>
      </w:r>
    </w:p>
    <w:p w14:paraId="7EC26F6A" w14:textId="77777777" w:rsidR="004B7C7A" w:rsidRDefault="004B7C7A" w:rsidP="004A175F">
      <w:r>
        <w:t>MPITINNFNYSDPVDNKNILYLDTHLNTLANEPEKAFRITGNIWVIPDRFSRNSNPNLNKPPRVTSPKSGYYDPNYLSTDSDKDPFLKEIIKLFKRINSREIGEELIYRLSTDIPFPGNNNTPINTFDFDVDFNSVDVKTRQGNNWVKTGSINPSVIITGPRENIIDPETSTFKLTNNTFAAQEGFGALSIISISPRFMLTYSNATNDVGEGRFSKSEFCMDPILILMHELNHAMHNLYGIAIPNDQTISSVTSNIFYSQYNVKLEYAEIYAFGGPTIDLIPKSARKYFEEKALDYYRSIAKRLNSITTANPSSFNKYIGEYKQKLIRKYRFVVESSGEVTVNRNKFVELYNELTQIFTEFNYAKIYNVQNRKIYLSNVYT</w:t>
      </w:r>
      <w:r>
        <w:lastRenderedPageBreak/>
        <w:t>PVTANILDDNVYDIQNGFNIPKSNLNVLFMGQNLSRNPALRKVNPENMLYLFTKFCHKAIDGRSLYNKTLDCRELLVKNTDLPFIGDISDVKTDIFLRKDINEETEVIYYPDNVSVDQVILSKNTSEHGQLDLLYPSIDSESEILPGENQVFYDNRTQNVDYLNSYYYLESQKLSDNVEDFTFTRSIEEALDNSAKVYTYFPTLANKVNAGVQGGLFLMWANDVVEDFTTNILRKDTLDKISDVSAIIPYIGPALNISNSVRRGNFTEAFAVTGVTILLEAFPEFTIPALGAFVIYSKVQERNEIIKTIDNCLEQRIKRWKDSYEWMMGTWLSRIITQFNNISYQMYDSLNYQAGAIKAKIDLEYKKYSGSDKENIKSQVENLKNSLDVKISEAMNNINKFIRECSVTYLFKNMLPKVIDELNEFDRNTKAKLINLIDSHNIILVGEVDKLKAKVNNSFQNTIPFNIFSYTNNSLLKDIINEYFNNINDSKILSLQNRKNTLVDTSGYNAEVSEEGDVQLNPIFPFDFKLGSSGEDRGKVIVTQNENIVYNSMYESFSISFWIRINKWVSNLPGYTIIDSVKNNSGWSIGIISNFLVFTLKQNEDSEQSINFSYDISNNAPGYNKWFFVTVTNNMMGNMKIYINGKLIDTIKVKELTGINFSKTITFEINKIPDTGLITSDSDNINMWIRDFYIFAKELDGKDINILFNSLQYTNVVKDYWGNDLRYNKEYYMVNIDYLNRYMYANSRQIVFNTRRNNNDFNEGYKIIIKRIRGNTNDTRVRGGDILYFDMTINNKAYNLFMKNETMYADNHSTEDIYAIGLREQTKDINDNIIFQIQPMNNTYYYASQIFKSNFNGENISGICSIGTYRFRLGGDWYRHNYLVPTVKQGNYASLLESTSTHWGFVPVSE</w:t>
      </w:r>
    </w:p>
    <w:p w14:paraId="04393843" w14:textId="77777777" w:rsidR="004B7C7A" w:rsidRDefault="004B7C7A" w:rsidP="004A175F">
      <w:r>
        <w:t>&gt;Mes367</w:t>
      </w:r>
    </w:p>
    <w:p w14:paraId="22301478" w14:textId="77777777" w:rsidR="004B7C7A" w:rsidRDefault="004B7C7A" w:rsidP="004A175F">
      <w:r>
        <w:t>MPVAINSFNYNDPVNDDTILYMQIPYEEKSKKYYKAFEIMRNVWIIPERNTIGTNPSDFDPPASLKNGSSAYYDPNYLTTDAEKDRYLKTTIKLFKRINSNPAGKVLLQEISYAKPYLGNDHTPIDEFSPVTRTTSVNIKLSTNVESSMLLNLLVLGAGPDIFESCCYPVRKLIDPDVVYDPSNYGFGSINIVTFSPEYEYTFNDISGGHNSSTESFIADPAISLAHELIHALHGLYGARGVTYEETIEVKQAPLMIAEKPIRLEEFLTFGGQDLNIITSAMKEKIYNNLLANYEKIATRLSEVNSAPPEYDINEYKDYFQWKYGLDKNADGSYTVNENKFNEIYKKLYSFTESDLANKFKVKCRNTYFIKYEFLKVPNLLDDDIYTVSEGFNIGNLAVNNRGQSIKLNPKIIDSIPDKGLVEKIVKFCKSVIPRKGTKAPPRLCIRVNNSELFFVASESSYNENDINTPKEIDDTTNLNNNYRNNLDEVILDYNSQTIPQISNRTLNTLVQDNSYVPRYDSNGTSEIEEYDVVDFNVFFYLHAQKVPEGETNISLTSSIDTALLEESKDIFFSSEFIDTINKPVNAALFIDWISKVIRDFTTEATQKSTVDKIADISLIVPYVGLALNIIIEAEKGNFEEAFELLGVGILLEFVPELTIPVILVFTIKSYIDSYENKNKAIKAINNSLIEREAKWKEIYSWIVSNWLTRINTQFNKRKEQMYQALQNQVDAIKTAIEYKYNNYTSDEKNRLESEYNINNIEEELNKKVSLAMKNIERFMTESSISYLMKLINEAKVGKLKKYDNHVKSDLLNYILDHRSILGEQTNELSDLVTSTLNSSIPFELSSYTNDKILIIYFNRLYKKIKDSSILDMRYENNKFIDISGYGSNISINGNVYIYSTNRNQFGIYNSRLSEVNIAQNNDIIYNSRYQNFSISFWVRIPKHYKPMNHNREYTIINCMGNNNSGWKISLRTVRDCEIIWTLQDTSGNKENLIFRYEELNRISNYINKWIFVTITNNRLGNSRIYINGNLIVEKSISNLGDIHVSDNILFKIVGCDDETYVGIRYFKVFNTELDKTEIETLYSNEPDPSILKNYWGNYLLYNKKYYLFNLLRKDKYITLNSGILNINQQRGVTEGSVFLNYKLYEGVEVIIRKNGPIDISNTDNFVRKNDLAYINVVDRGVEYRLYADTKSEKEKIIRTSNLNDSLGQIIVMDSIGNNCTMNFQNNNGSNIGLLGFHSNNLVASSWYYNNIRRNTSSNGCFWSSISKENGWKE</w:t>
      </w:r>
    </w:p>
    <w:p w14:paraId="298E06ED" w14:textId="77777777" w:rsidR="004B7C7A" w:rsidRDefault="004B7C7A" w:rsidP="004A175F">
      <w:r>
        <w:t>&gt;Mes368</w:t>
      </w:r>
    </w:p>
    <w:p w14:paraId="48AC88F0" w14:textId="77777777" w:rsidR="004B7C7A" w:rsidRDefault="004B7C7A" w:rsidP="004A175F">
      <w:r>
        <w:t>MPVNIKXFNYNDPINNDDIIMMEPFNDPGPGTYYKAFRIIDRIWIVPERFTYGF</w:t>
      </w:r>
      <w:r>
        <w:lastRenderedPageBreak/>
        <w:t>QPDQFNASTGVFSKDVYEYYDPTYLKTDAEKDKFLKTMIKLFNRINSKPSGQRLLDMIVDAIPYLGNASTPPDKFAANVANVSINKKIIQPGAEDQIKGLMTNLIIFGPGPVLSDNFTDSMIMNGHSPISEGFGARMMIRFCPSCLNVFNNVQENKDTSIFSRRAYFADPALTLMHELIHVLHGLYGIKISNLPITPNTKEFFMQHSDPVQAEELYTFGGHDPSVISPSTDMNIYNKALQNFQDIANRLNIVSSAQGSGIDISLYKQIYKNKYDFVEDPNGKYSVDKDKFDKLYKALMFGFTETNLAGEYGIKTRYSYFSEYLPPIKTEKLLDNTIYTQNEGFNIASKNLKTEFNGQNKAVNKEAYEEISLEHLVIYRIAMCKPVMYKNTGKSEQCIIVNNEDLFFIANKDSFSKDLAKAETIAYNTQNNTIENNFSIDQLILDNDLSSGIDLPNENTEPFTNFDDIDIPVYIKQSALKKIFVDGDSLFEYLHAQTFPSNIENLQLTNSLNDALRNNNKVYTFFSTNLVEKANTVVGASLFVNWVKGVIDDFTSESTQKSTIDKVSDVSIIIPYIGPALNVGNETAKENFKNAFEIGGAAILMEFIPELIVPIVGFFTLESYVGNKGHIIMTISNALKKRDQKWTDMYGLIVSQWLSTVNTQFYTIKERMYNALNNQSQAIEKIIEDQYNRYSEEDKMNINIDFNDIDFKLNQSINLAINNIDDFINQCSISYLMNRMIPLAVKKLKDFDDNLKRDLLEYIDTNELYLLDEVNILKSKVNRHLKDSIPFDLSLYTKDTILIQVFNNYISNISSNAILSLSYRGGRLIDSSGYGATMNVGSDVIFNDIGNGQFKLNNSENSNITAHQSKFVVYDSMFDNFSINFWVRTPKYNNNDIQTYLQNEYTIISCIKNDSGWKVSIKGNRIIWTLIDVNAKSKSIFFEYSIKDNISDYINKWFSITITNDRLGNANIYINGSLKKSEKILNLDRINSSNDIDFKLINCTDTTKFVWIKDFNIFGRELNATEVSSLYWIQSSTNTLKDFWGNPLRYDTQYYLFNQGMQNIYIKYFSKASMGETAPRTNFNNAAINYQNLYLGLRFIIKKASNSRNINNDNIVREGDYIYLNIDNISDESYRVYVLVNSKEIQTQLFLAPINDDPTFYDVLQIKKYYEKTTYNCQILCEKDTKTFGLFGIGKFVKDYGYVWDTYDNYFCISQWYLRRISENINKLRLGCNWQFIPVDEGWTE</w:t>
      </w:r>
    </w:p>
    <w:p w14:paraId="1E0E4D09" w14:textId="77777777" w:rsidR="004B7C7A" w:rsidRDefault="004B7C7A" w:rsidP="004A175F">
      <w:r>
        <w:t>&gt;Mes378</w:t>
      </w:r>
    </w:p>
    <w:p w14:paraId="25AE10B0" w14:textId="77777777" w:rsidR="004B7C7A" w:rsidRDefault="004B7C7A" w:rsidP="004A175F">
      <w:r>
        <w:t>MSSERTFLPNGNYKIKSLFSDSLYLTYSSGALSFSNTSSLDNQKWKLEYISSSNGFRFSNVAEPNKYLAYNDYGFIYLSSSSNNSLWNPIKIAINSYIICTLSIVNVTDYAWTIYDNNNNITDQPILNLPNFDINNSNQILKLEKL</w:t>
      </w:r>
    </w:p>
    <w:p w14:paraId="21C2EF2E" w14:textId="77777777" w:rsidR="004B7C7A" w:rsidRDefault="004B7C7A" w:rsidP="004A175F">
      <w:r>
        <w:t>&gt;Mes379</w:t>
      </w:r>
    </w:p>
    <w:p w14:paraId="4E5E76E0" w14:textId="77777777" w:rsidR="004B7C7A" w:rsidRDefault="004B7C7A" w:rsidP="004A175F">
      <w:r>
        <w:t>MSQTNANDLRNNEVFFISPSNNTNKVLDKISQSEVKLWNKLSGANQKWRLIYDTNKQAYKIKVMDNTSLILTWNAPLSSVSVKTDTNGDNQYWYLLQNYISRNVIIRNYMNPNLVLQYNIDDTLMVSTQTSSSNQFFKFSNCIYEALNNRNCKLQTQLNSDRFLSKNLNSQIIVLWQWFDSSRQKWIIEYNETKSAYTLKCQENNRYLTWIQNSNNYVETYQSTDSLIQYWNINYLDNDASKYILYNLQDTNRVLDVYNSQIANGTHVIVDSYHGNTNQQWIINLI</w:t>
      </w:r>
    </w:p>
    <w:p w14:paraId="19034DF0" w14:textId="77777777" w:rsidR="004B7C7A" w:rsidRDefault="004B7C7A" w:rsidP="004A175F">
      <w:r>
        <w:t>&gt;Mes380</w:t>
      </w:r>
    </w:p>
    <w:p w14:paraId="2ED1AC82" w14:textId="77777777" w:rsidR="004B7C7A" w:rsidRDefault="004B7C7A" w:rsidP="004A175F">
      <w:r>
        <w:t>MSLSIKELYYTKDKSINNVNLADGNYVVNRGDGWILSRQNQNLGGNISNNGCTAIVGDLRIRETATPYYYPTASFNEEYIKNNVQNVFANFTEASEIPIGFEFSKTAPSNKSLYMYLQYTYIRYEIIKVLQNTVTERAVLYVPSLGYVKSIEFNSEEQIDKNFYFTSQDKCILNEKFIYKKIDDTITVKESKNSNNNINFNTSQTILPYPNGLYVINKGDGYMRTNDKDLIGTLLIESSTSGSIIQPRLRNTTRPLFNTSNPTIFSQEYTEARLNDAFNIQLFNTSTTLFKFVEEAPTNKNISMKVYNTYEKYELINYQNGNIDDKAEYYLPSLGKCEVSDAPSPQAPVVETPVDQDGFIQTGPNENIIVGVINPSENIEEISTPIPDDYTYNIPTSIQNNACYVLFKVNTTGVYKITTKNNLPPLIIYEAIGSS</w:t>
      </w:r>
      <w:r>
        <w:lastRenderedPageBreak/>
        <w:t>NRNMNSNNLSNDNIKAIKYITGLNRSDAKSYLIVSLFKDKNYYIRIPQISSSTTSQLIFKRELGNISDLADSTVNILDNLNTSGTHYYTRQSPDVGNYISYQLTIPGDFNNIASSIFSFRTRNNQGIGTLYRLTESINGYNLITINNYSDLLNNVEPISLLNGATYIFRVKVTELNNYNIIFDAYRNS</w:t>
      </w:r>
    </w:p>
    <w:p w14:paraId="3CD3B32B" w14:textId="77777777" w:rsidR="004B7C7A" w:rsidRDefault="004B7C7A" w:rsidP="004A175F">
      <w:r>
        <w:t>&gt;Mes381</w:t>
      </w:r>
    </w:p>
    <w:p w14:paraId="208D5E73" w14:textId="77777777" w:rsidR="004B7C7A" w:rsidRDefault="004B7C7A" w:rsidP="004A175F">
      <w:r>
        <w:t>MIANSSTDVSVADQKFLNVAKSNQIDPDAVPISRLDSEGHSIFAEWRPKRPFLRREDGIFLVLRADHIFLLGTDPRTRQIETELMLNRGVKAGAVFDFIDHSMLFSNGETHGKRRSGLSKAFSFRMVEALRPEIAKITECLWDDLQKVDDFNFTEMYASQLPALTIASVLGLPSEDTPFFTRLVYKVSRCLSPSWRDEEFEEIEASAIELQDYVRSVIADSGRRMRDDFLSRYLKAVREAGTLSPIEEIMQLMLIILAGSDTTRTAMVMVTALALQNPALWSSLRGNQSYVAAAVEEGLRFEPPVGSFPRLALKDIDLDGYVLPKGSLLALSVMSGLRDEKHYEHPQLFDVGRQQMRWHLGFGAGVHRCLGETLARIELQEGLRTLLRRAPNLAVVGDWPRMMGHGGIRRATDMMVKLSFDL</w:t>
      </w:r>
    </w:p>
    <w:p w14:paraId="6A6D35D8" w14:textId="77777777" w:rsidR="004B7C7A" w:rsidRDefault="004B7C7A" w:rsidP="004A175F">
      <w:r>
        <w:t>&gt;Mes382</w:t>
      </w:r>
    </w:p>
    <w:p w14:paraId="7AB79806" w14:textId="77777777" w:rsidR="004B7C7A" w:rsidRDefault="004B7C7A" w:rsidP="004A175F">
      <w:r>
        <w:t>MEERRVSISSITWRFPMLFAPVDDVTTIDDLTLDPYPIYRRMRVQNPVVHVASVRRTFLTKAFDTKMVKDDPSRFSSDDPSTPMKPAFQAHTLMRKDGTEHARERMAMARAFAPKAIADHWAPIYRDIVNEYLDRLPRGDTVDLFAEICGPVAARILAHILGICEASDVEIIRWSQRLIDGAGNFGWRSELFERSDEANAEMNCLFNDLVKKHRSAPNPSAFATMLNAPDPIPLSQIYANIKIAIGGGVNEPRDALGTILYGLLTNPEQLEEVKRQQCWGQAFEEGLRWVAPIQASSRLVREDTEIRGFIVPKGDIVMTIQASANRDEDVFEDGESFNVFRPKSAHQSFGSGPHHCPGAQISRQTVGAIMLPILFDRFPDMILPHPELVQWRGFGFRGPINLPVTLR</w:t>
      </w:r>
    </w:p>
    <w:p w14:paraId="70502858" w14:textId="77777777" w:rsidR="004B7C7A" w:rsidRDefault="004B7C7A" w:rsidP="004A175F">
      <w:r>
        <w:t>&gt;Mes384</w:t>
      </w:r>
    </w:p>
    <w:p w14:paraId="4E28B613" w14:textId="77777777" w:rsidR="004B7C7A" w:rsidRDefault="004B7C7A" w:rsidP="004A175F">
      <w:r>
        <w:t>MTRQMILAVGQQGPIARAETREQVVGRLLDMLTNAASRGVNFIVFPELALTTFFPRWHFTDEAELDSFYETEMPGPVVRPLFETAAELGIGFNLGYAELVVEGGVKRRFNTSILVDKSGKIVGKYRKIHLPGHKEYEAYRPFQHLEKRYFEPGDLGFPVYDVDAAKMGMFICNDRRWPETWRVMGLKGAEIICGGYNTPTHNPPVPQHDHLTSFHHLLSMQAGSYQNGAWSAAAGKVGMEEGCMLLGHSCIVAPTGEIVALTTTLEDEVITAAVDLDRCRELREHIFNFKAHRQPQHYGLIAEF</w:t>
      </w:r>
    </w:p>
    <w:p w14:paraId="0ADDC55B" w14:textId="77777777" w:rsidR="004B7C7A" w:rsidRDefault="004B7C7A" w:rsidP="004A175F">
      <w:r>
        <w:t>&gt;Mes385</w:t>
      </w:r>
    </w:p>
    <w:p w14:paraId="78E8EE5A" w14:textId="77777777" w:rsidR="004B7C7A" w:rsidRDefault="004B7C7A" w:rsidP="004A175F">
      <w:r>
        <w:t>MAKADFYETLGVSKTADEKELKSAFRKLAMKYHPDKNPDDADSERKFKEINEAYETLKDPQKRAAYDRFGHAAFENGGMGGGGGGFGGGGFANGGFSDIFEDIFGEMMGGGRARRSSGGRERGADLRYNMEITLEEAFTGKTAQIRVPTSITCDVCSGSGAKPGTQPKTCATCQGSGRVRAAQGFFSVERTCPTCHGRGQTISDPCGKCHGQGRVTEERSLSVNIPSGIEDGTRIRLQGEGEAGMRGGPAGDLYIFLSVRPHEFFQRDGADLYCTVPISMTTAALGGTFDVTTLDGTKSRVTVPEGTQPGKQFRLKGKGMPVLRSAQTGDLYIQIQIETPQKLSKRQRELLQEFEQLSSKENNPESTGFFARMKKFFDG</w:t>
      </w:r>
    </w:p>
    <w:p w14:paraId="1B0CD8AD" w14:textId="77777777" w:rsidR="004B7C7A" w:rsidRDefault="004B7C7A" w:rsidP="004A175F">
      <w:r>
        <w:t>&gt;Mes386</w:t>
      </w:r>
    </w:p>
    <w:p w14:paraId="56E12090" w14:textId="77777777" w:rsidR="004B7C7A" w:rsidRDefault="004B7C7A" w:rsidP="004A175F">
      <w:r>
        <w:t>MNVLSVSSEIYPLIKTGGLADVVGALPIALEAHGVRTRTLIPGYPAVKAAVTDPVKCFEFTDLLGEKADLLEVQHERLDLLILDAPAYYERSGGPYLGQTGKDYPDNWKRFAALSLAAARIGAGVLPGWRPDMVHAHDWQAAMTPVYMRYAETPEIPSLLTIHNIAFQGQFGANIFSKLALPAHAFGMEGIEYYNDVSFLKGGLQTATAL</w:t>
      </w:r>
      <w:r>
        <w:lastRenderedPageBreak/>
        <w:t>STVSPSYAEEILTAEFGMGLEGVIGSRAHVLHGIVNGIDADVWNPATDHLIHDNYSAANLKNRALNKKAVAEHFRIDDDGSPLFCVISRLTWQKGIDLMAEAVDEIVSLGGRLVVLGAGDVALEGALLAAASRHHGRVGVAIGYNEPLSHLMQAGCDAIIIPSRFEPCGLTQLYALRYGCIPVVARTGGLADTVIDANHAALASKAATGVQFSPVTLDGLKQAIRRTVRYYHDPKLWTQMQKLGMKSDVSWEKSAGLYAALYSQLISKGH</w:t>
      </w:r>
    </w:p>
    <w:p w14:paraId="15AB2B9A" w14:textId="77777777" w:rsidR="004B7C7A" w:rsidRDefault="004B7C7A" w:rsidP="004A175F">
      <w:r>
        <w:t>&gt;Mes387</w:t>
      </w:r>
    </w:p>
    <w:p w14:paraId="62B46D03" w14:textId="77777777" w:rsidR="004B7C7A" w:rsidRDefault="004B7C7A" w:rsidP="004A175F">
      <w:r>
        <w:t>MSEKRVQPLARDAMAYVLAGGRGSRLKELTDRRAKPAVYFGGKARIIDFALSNALNSGIRRIGVATQYKAHSLIRHLQRGWDFFRPERNESFDILPASQRVSETQWYEGTADAVYQNIDIIEPYAPEYMVILAGDHIYKMDYEYMLQQHVDSGADVTIGCLEVPRMEATGFGVMHVNEKDEIIDFIEKPADPPGIPGNEGFALASMGIYVFHTKFLMEAVRRDAADPTSSRDFGKDIIPYIVEHGKAVAHRFADSCVRSDFEHEPYWRDVGTIDAYWQANIDLTDVVPDLDIYDKSWPIWTYAEITPPAKFVHDDEDRRGSAVSSVVSGDCIISGAALNRSLLFTGVRANSYSRLENAVVLPSVKIGRHAQLSNVVIDHGVVIPEGLIVGEDPELDAKRFRRTESGICLITQSMIDKLDL</w:t>
      </w:r>
    </w:p>
    <w:p w14:paraId="3EC70387" w14:textId="77777777" w:rsidR="004B7C7A" w:rsidRDefault="004B7C7A" w:rsidP="004A175F">
      <w:r>
        <w:t>&gt;Mes388</w:t>
      </w:r>
    </w:p>
    <w:p w14:paraId="73DF1A0C" w14:textId="77777777" w:rsidR="004B7C7A" w:rsidRDefault="004B7C7A" w:rsidP="004A175F">
      <w:r>
        <w:t>MDYSRLLKRSVSAALTAAALLCSTAAFAGEVTIWCWDPNFNVAIMKEAAERYTAKHPDTTFNIVDFAKADVEQKLQTGLASGMTDTLPDIVLIEDYGAQKYLQSFPGSFAALTDKIDFSGFAKYKVDLMTLEGQVYGVPFDSGVTGLYYRTDYLEQAGFKPEDMQNLTWDRFIEIGKEVKAKTGHEMMALDANDGGLIRIMMQSGGQWYFNEDGSLNITGNAALKAALETQARIVNERVAKPTSGSNDGIRALTSGDVASVLRGVWITGTVKSQPDQAGKWALTAIPKLNIEGATAASNLGGSSWYVLEASAEKDEAIDFLNEIYAKDLDFYQKILTERGAVGSLLAARTGEAYQKPDDFFGGQTVWQNFADWLVQVPAVNYGIFTNELDTAVTANFPALVKGTPVDEVLKAIEDQAAGQIQ</w:t>
      </w:r>
    </w:p>
    <w:p w14:paraId="50F72D8D" w14:textId="77777777" w:rsidR="004B7C7A" w:rsidRDefault="004B7C7A" w:rsidP="004A175F">
      <w:r>
        <w:t>&gt;Mes389</w:t>
      </w:r>
    </w:p>
    <w:p w14:paraId="359B6958" w14:textId="77777777" w:rsidR="004B7C7A" w:rsidRDefault="004B7C7A" w:rsidP="004A175F">
      <w:r>
        <w:t>MATTSRSSLKRYYDVNGWLFVAPAIALISVFMLYPILRSLVLSLYTGRGMMLKFSGTGNLVRLWNDPVFWQALQNTVIFFVVQVPIMITMALILAAMLNNPKLRYSGLFRTMIFLPCVSSLVAYSILFKSMFSLDGVVNNTLLAIGIIGEPIGWLTDPFWAKVLIIIAITWRWTGYNMIFYLAALQNIDRSIYEAAKIDGVPSWGRFAFLTIPMLKPVILFTTITSTIGTLQLFDEVYNFTEGTGGPANSTLTLSLYIYNLTFRFMPSFSYAATVSYVIVLMVAVLSFLQFYAARERK</w:t>
      </w:r>
    </w:p>
    <w:p w14:paraId="262516C2" w14:textId="77777777" w:rsidR="004B7C7A" w:rsidRDefault="004B7C7A" w:rsidP="004A175F">
      <w:r>
        <w:t>&gt;Mes390</w:t>
      </w:r>
    </w:p>
    <w:p w14:paraId="77E6D662" w14:textId="77777777" w:rsidR="004B7C7A" w:rsidRDefault="004B7C7A" w:rsidP="004A175F">
      <w:r>
        <w:t>MMTTLRRRLPDIVQYSVLSLAAFLSIFPFIWMVIGTTNTTSQIIRGKVTFGTALFDNIASFFAQVDVPLVFWNSVKIALVGTALTLLVSSLAGYGFEMFRSKLRERVYTVILLTLMVPFAALMIPLFMLMGQAGLLNTHIAIMLPMIASAFIIFYFRQASKAFPTELRDAAKVDGLKEWQIFFYIYVPVMRSTYAAAFVIVFMLNWNNYLWPLIVLQSNDTKTITLVVSSLASAYSPEYGTVMIGTILATLPTLLVFFAMQRQFVQGMLGSVK</w:t>
      </w:r>
    </w:p>
    <w:p w14:paraId="6DBB597F" w14:textId="77777777" w:rsidR="004B7C7A" w:rsidRDefault="004B7C7A" w:rsidP="004A175F">
      <w:r>
        <w:t>&gt;Mes391</w:t>
      </w:r>
    </w:p>
    <w:p w14:paraId="47654C8E" w14:textId="77777777" w:rsidR="004B7C7A" w:rsidRDefault="004B7C7A" w:rsidP="004A175F">
      <w:r>
        <w:t>MTLFQVYTRALRYLTVHKWRVAVVVIANVILAAITIAEPVLFGRIIDAISSGTNVTPILILWAGFGVFNTVAYVAVAREADRLAHGRRATLLTEAFGRIISMPLSWHHLRGTSNALHTLLRASETLFGLWLEFMRTHLATFVALVLLIPTAMAMDLRLSFVLIGLGIVYWFIGKWVMGRTKDGQASVEEHYHSVFAHVSDSISNVSVLHSYNRI</w:t>
      </w:r>
      <w:r>
        <w:lastRenderedPageBreak/>
        <w:t>EAETKALKSFTEKLLSAQYPVLDWWAFASALNRTASTVSMMIILVIGTVLVKNGELRVGDVIAFIGFANLLIGRLDQMRQFVTQIFEARAKLEDFFVLEDAVKEREEPGDARELSNVSGTVEFRNINFGFANTKQGVHDVSFTAKAGETVAIVGPTGAGKTTLINLLQRVYDPDSGQILIDGTDISTVTKNSLRNSIATVFQDAGLLNRSIRENIRLGRETATDAEVVEAAAAAAATDFIDSRINGYLTQVGERGNRLSGGERQRIAIARAILKNAPILVLDEATSALDVETEARVKAAVDALRKNRTTFIIAHRLSTVRDADLVLFLDQGRIIEKGTFDELTQRGGRFTSLLRTSGLLTEDEGQQPRPKAIAS</w:t>
      </w:r>
    </w:p>
    <w:p w14:paraId="1436C153" w14:textId="77777777" w:rsidR="004B7C7A" w:rsidRDefault="004B7C7A" w:rsidP="004A175F">
      <w:r>
        <w:t>&gt;Mes392</w:t>
      </w:r>
    </w:p>
    <w:p w14:paraId="13A3498C" w14:textId="77777777" w:rsidR="004B7C7A" w:rsidRDefault="004B7C7A" w:rsidP="004A175F">
      <w:r>
        <w:t>MPFDPAFLWQTFVALLSGIPLALQLAVFSVALGTVLAFGLALMRVSRLWWLDLPARFYIFAFRGTPLLVQIYIIYYGLSQFPDVRHSFIWPFLRDAYWCAMAALALNTAAYTAEIMRGGLLSVPAGQIEAAKACGMGRVKLFRRIVIPQAIRQMLPGYSNEVILMVKSTSLASTITIMEITGIAAKLISESYRTVEVFSCAGAIYLILNFIVARLFTLLEWALWPERRNNRLTTDPVDRKGELHA</w:t>
      </w:r>
    </w:p>
    <w:p w14:paraId="7A4942C4" w14:textId="77777777" w:rsidR="004B7C7A" w:rsidRDefault="004B7C7A" w:rsidP="004A175F">
      <w:r>
        <w:t>&gt;Mes393</w:t>
      </w:r>
    </w:p>
    <w:p w14:paraId="67936145" w14:textId="77777777" w:rsidR="004B7C7A" w:rsidRDefault="004B7C7A" w:rsidP="004A175F">
      <w:r>
        <w:t>MPNPVRPAVQLKDIRKNFGNLEVLHGVSLSANEGEVISILGSSGSGKSTLLRCVNMLEVPNAGSVAIMGEEIALEHRAGRLARPKDLKQVNRLRERAAMVFQGFNLWSHQTILQNVMEAPVHVQGRDRKACRDEAEALLERVGIASKRDAYPSELSGGQQQRAAIARALAMRPDVMLFDEPTSALDPELVGEVLKVMRDLAAEGRTMLIVTHEMDFARDVSSRTVFLHQGVIAEEGPSSEMFAHPRTDRFRQFLRRDGGTSH</w:t>
      </w:r>
    </w:p>
    <w:p w14:paraId="1C078EE0" w14:textId="77777777" w:rsidR="004B7C7A" w:rsidRDefault="004B7C7A" w:rsidP="004A175F">
      <w:r>
        <w:t>&gt;Mes394</w:t>
      </w:r>
    </w:p>
    <w:p w14:paraId="6900F60C" w14:textId="77777777" w:rsidR="004B7C7A" w:rsidRDefault="004B7C7A" w:rsidP="004A175F">
      <w:r>
        <w:t>MDYSQLMGFGPDGWGYDMLRATAMTMAVAFSGFTIGLVFGCLGAAASLSSSGALQAAASGYTTALRGIPDLLVIYLFYFGSSSVISNVASLFGSSGFVGASTFLIGALAIGVVSGAYQTQVLRGAVLALNKGEIEAGRAYGMGALLLFRRIVLPQAARYALPGVGNVWQLVLKESALISVIGLVELMRQAQVGSGSTRQPFSFYLTAAALYLLITFVSGQVFRLAETRSMRGLQRGV</w:t>
      </w:r>
    </w:p>
    <w:p w14:paraId="64EC1FEC" w14:textId="77777777" w:rsidR="004B7C7A" w:rsidRDefault="004B7C7A" w:rsidP="004A175F">
      <w:r>
        <w:t>&gt;Mes395</w:t>
      </w:r>
    </w:p>
    <w:p w14:paraId="51917A59" w14:textId="77777777" w:rsidR="004B7C7A" w:rsidRDefault="004B7C7A" w:rsidP="004A175F">
      <w:r>
        <w:t>MKLKTILCAALLLVAGQAAAQEKSITIATEGGYAPWNFSGPGGKLDGFEIDLANALCEKMKAKCQIVAQNWDGIMPSLTGKKYDAIMAAMSVTPKRQEVIGFSIPYAAGINGFAVMGDSKLAEMPGLGETYSLDSQADAAKKAIADISSFLNGTTVGVQGSTTASTFLDKYFKGSVDIKEYKSVEEHNLDLTSGRLDAVLANATVLAAAIEKPEMKGAKLVGPLFSGGEFGVVAVGLRKEDTALKADFDAAIKAASEDGTIKTLSLKWFKVDVTPQ</w:t>
      </w:r>
    </w:p>
    <w:p w14:paraId="550F8B76" w14:textId="77777777" w:rsidR="004B7C7A" w:rsidRDefault="004B7C7A" w:rsidP="004A175F">
      <w:r>
        <w:t>&gt;Mes396</w:t>
      </w:r>
    </w:p>
    <w:p w14:paraId="5066139E" w14:textId="77777777" w:rsidR="004B7C7A" w:rsidRDefault="004B7C7A" w:rsidP="004A175F">
      <w:r>
        <w:t>MALATRATGGAGRRKPVRARCARGLHLVSCHKTQLLGFTIRNAASWTIHPQGCEDLTAAASTIIAPHDSPNTDGFNPESCRNVMISGVRFSVGDDCIAVKAGKRGPDGEDDHLAETRGITVRHCLMQPGHGGLVIGSEMSGGVHDVTVEDCDMIGTDRGLRLKTGARSGGGMVGNITMRRVLLDGVQTALSANAHYHCDADGHDDWVQSRNPAPVNDGTPFVDGITVEDVEIRNLAHAAGVFLGLPDVPSATSLSATSPIVSHDPSAVATPPIMADRVRPMRMRLVFEQADVVCDDPALLNDAPVSISSYFD</w:t>
      </w:r>
    </w:p>
    <w:p w14:paraId="770B87DC" w14:textId="77777777" w:rsidR="004B7C7A" w:rsidRDefault="004B7C7A" w:rsidP="004A175F">
      <w:r>
        <w:t>&gt;Mes397</w:t>
      </w:r>
    </w:p>
    <w:p w14:paraId="1067FF9B" w14:textId="77777777" w:rsidR="004B7C7A" w:rsidRDefault="004B7C7A" w:rsidP="004A175F">
      <w:r>
        <w:t>MIKTIKTTPYQDQKPGTSGLRKKVPVFAQENYAENFIQSIFDALEGFEGQTLVIGGDGRYYNREVIQKAIKMAAAAGFGKVLVGQGGILSTPAASNVIRKYKAFGGIVLSASHNPGGPTEDFGIKYNIGNGGPAPEKITDAIYARSKVIDSYKISDAADID</w:t>
      </w:r>
      <w:r>
        <w:lastRenderedPageBreak/>
        <w:t>LDKIGSFKVDELTVDVIDPVADYAALMEELFDFGAIRSLIAGGFKVVVDSMSAVTGPYAVEILEKRLGAPKGSVRNATPLPDFGGHHPDPNLVHAKELYDDVMSPEGPDFGAASDGDGDRNMVVGKGMFVTPSDSLAIIAANAKLAPGYAAGISGIARSMPTSAAADRVAEKLGLGMYETPTGWKFFGNLMDAGKVTICGEESFGTGSNHVREKDGLWAVLYWLNIVAARKESVKDIVTKHWAEYGRNYYSRHDYEEVDSDAANTLVAILREKLATLPGTSYGNLKVAAADDFAYHDPVDQSVSKNQGIRILFEGGSRIVLRLSGTGTAGATLRLYVERYEPDAARHGIETQSALADLISVADTIAGIKAHTADSEPTVIT</w:t>
      </w:r>
    </w:p>
    <w:p w14:paraId="00C59A61" w14:textId="77777777" w:rsidR="004B7C7A" w:rsidRDefault="004B7C7A" w:rsidP="004A175F">
      <w:r>
        <w:t>&gt;Mes398</w:t>
      </w:r>
    </w:p>
    <w:p w14:paraId="37C03023" w14:textId="77777777" w:rsidR="004B7C7A" w:rsidRDefault="004B7C7A" w:rsidP="004A175F">
      <w:r>
        <w:t>MGLPFQIEYGQTTGRPELIEDALRQFSAALALTADAGGLYVHGYDESRNQRWANPASGKSPAIWARAVGWLAMALVDALVILPDDSATAELRERTRRLLAGIIARQTQAGLWMQVLDNQGLAGNYAETSASAMFAYALLRAARLGLLRGEEAKAALSAGRQALAALLETRLELDEQGVARLTGIVHVAGLGGFDGNYRDGTPDYYLTEPVVSDDAKGVGPLMMAYAESLLLAR</w:t>
      </w:r>
    </w:p>
    <w:p w14:paraId="630391B2" w14:textId="77777777" w:rsidR="004B7C7A" w:rsidRDefault="004B7C7A" w:rsidP="004A175F">
      <w:r>
        <w:t>&gt;Mes399</w:t>
      </w:r>
    </w:p>
    <w:p w14:paraId="1AF93CF2" w14:textId="77777777" w:rsidR="004B7C7A" w:rsidRDefault="004B7C7A" w:rsidP="004A175F">
      <w:r>
        <w:t>MTETAYGNAQDLLVELTADIVAAYVSNHVVPVTELPGLISDVHTALSGTSAPASVAVNVEKQKPAVSVRKSVQDDHIVCLECGGSFKSLKRHLTTHHSMTPEEYREKWDLPVDYPMVAPAYAEARSRLAKEMGLGQRRKANR</w:t>
      </w:r>
    </w:p>
    <w:p w14:paraId="66A3DD3D" w14:textId="77777777" w:rsidR="004B7C7A" w:rsidRDefault="004B7C7A" w:rsidP="004A175F">
      <w:r>
        <w:t>&gt;Mes400</w:t>
      </w:r>
    </w:p>
    <w:p w14:paraId="376B5862" w14:textId="77777777" w:rsidR="004B7C7A" w:rsidRDefault="004B7C7A" w:rsidP="004A175F">
      <w:r>
        <w:t>MSGTILITGATSGFGQATAQRFVKEGWKVIGTGRRAERLEALSAELGSAFHGVAFDITDEEATKKALAGLPDGFRDIDILVNNAGLALGTAPAPQVPLKDWQTMVDTNITGLLNVTHHLLPTLIERKGIVINLSSVAAHYPYLGGNVYGGTKAFLRQFSLGLRSDLHGKGVRVTSIEPGMCETEFTLVRTGGNQEASDNLYKGVNPITADDIANTIHWVASQPKHININSLELMPVNQSFAGFQVYRES</w:t>
      </w:r>
    </w:p>
    <w:p w14:paraId="2C2A7EAB" w14:textId="77777777" w:rsidR="004B7C7A" w:rsidRDefault="004B7C7A" w:rsidP="004A175F">
      <w:r>
        <w:t>&gt;Mes401</w:t>
      </w:r>
    </w:p>
    <w:p w14:paraId="754A4281" w14:textId="77777777" w:rsidR="004B7C7A" w:rsidRDefault="004B7C7A" w:rsidP="004A175F">
      <w:r>
        <w:t>MELEDANVTKKVELRPLIGLTRGLPPTDLETITIDAIRTHRRLVEKADELFQALPETYKTGQACGGPQHIRYIEASIEMHAQMSALNTLYSILGFIPKVVVN</w:t>
      </w:r>
    </w:p>
    <w:p w14:paraId="3CE64DA4" w14:textId="77777777" w:rsidR="004B7C7A" w:rsidRDefault="004B7C7A" w:rsidP="004A175F">
      <w:r>
        <w:t>&gt;Mes402</w:t>
      </w:r>
    </w:p>
    <w:p w14:paraId="6A3D734D" w14:textId="77777777" w:rsidR="004B7C7A" w:rsidRDefault="004B7C7A" w:rsidP="004A175F">
      <w:r>
        <w:t>MQHWLDKLTDLAAIEGDECILKTGLADIADHFGFTGYAYLHIQHRHITAVTNYHRQWQSTYFDKKFEALDPVVKRARSRKHIFTWSGEHERPTLSKDERAFYDHASDFGIRSGITIPIKTANGFMSMFTMASDKPVIDLDREIDAVAAAATIGQIHARISFLRTTPTAEDAAWLDPKEATYLRWIAVGKTMEEIADVEGVKYNSVRVKLREAMKRFDVRSKAHLTALAIRRKLI</w:t>
      </w:r>
    </w:p>
    <w:p w14:paraId="527D524C" w14:textId="77777777" w:rsidR="004B7C7A" w:rsidRDefault="004B7C7A" w:rsidP="004A175F">
      <w:r>
        <w:t>&gt;Mes403</w:t>
      </w:r>
    </w:p>
    <w:p w14:paraId="2CCB1B15" w14:textId="77777777" w:rsidR="004B7C7A" w:rsidRDefault="004B7C7A" w:rsidP="004A175F">
      <w:r>
        <w:t>MKYCLLCLVVALSGCQTNDTIASCKGPIFPLNVGRWQPTPSDLQLRNSGGRYDGA</w:t>
      </w:r>
    </w:p>
    <w:p w14:paraId="06DAB692" w14:textId="77777777" w:rsidR="004B7C7A" w:rsidRDefault="004B7C7A" w:rsidP="004A175F">
      <w:r>
        <w:t>&gt;Mes404</w:t>
      </w:r>
    </w:p>
    <w:p w14:paraId="0F9AAC86" w14:textId="77777777" w:rsidR="004B7C7A" w:rsidRDefault="004B7C7A" w:rsidP="004A175F">
      <w:r>
        <w:t>MTRKALFILACLFAAATGAEAEDTPMAGKLDPRMRYLAYNPDQVVRLSTAVGATLVVTFATNETVTSVAVSNSKDLAALPRGNYLFFKASQVLTPQPVIVLTASDSGMRRYVFSISSKTLSHLDKEQPDLYYSVQFAYPADDAAARRREAQQRAVVDRLHAEAQYQRKAEDLLDQPVTALGATDSNWHYVAQGDRSLLPLEVFDNGFTTVFHFPGNVRIPSIYTINPDGKEAVANYSVKGSDVEISSVSRGWRLRDGHTVLCIWNAAYDPVGQRPQTGTVRPDVKRVLKGAKG</w:t>
      </w:r>
    </w:p>
    <w:p w14:paraId="3BD94DF9" w14:textId="77777777" w:rsidR="004B7C7A" w:rsidRDefault="004B7C7A" w:rsidP="004A175F">
      <w:r>
        <w:t>&gt;Mes405</w:t>
      </w:r>
    </w:p>
    <w:p w14:paraId="1A911344" w14:textId="77777777" w:rsidR="004B7C7A" w:rsidRDefault="004B7C7A" w:rsidP="004A175F">
      <w:r>
        <w:lastRenderedPageBreak/>
        <w:t>MAIIKPHANKNRTTSPIERPESLIEEMSGSNPPIGFTSLDLAMIELEDFVHRCPLPGDNLAGQKE</w:t>
      </w:r>
    </w:p>
    <w:p w14:paraId="4A9CC7F5" w14:textId="77777777" w:rsidR="004B7C7A" w:rsidRDefault="004B7C7A" w:rsidP="004A175F">
      <w:r>
        <w:t>&gt;Mes406</w:t>
      </w:r>
    </w:p>
    <w:p w14:paraId="7BAFDAF1" w14:textId="77777777" w:rsidR="004B7C7A" w:rsidRDefault="004B7C7A" w:rsidP="004A175F">
      <w:r>
        <w:t>MSEKIYDVPAEWAKRAWVDQAKYKEMYARSISDPNGFWAEQAKRIDWMKAPTKIENVSFAPGNVSIKWFEDGVLNVAHNCIDRHLHKRANQTAIIWEGDDPSQSRHITYKELHDEVCRMANILRTRNVKKGDRVTIYLPMIPEAAYAMLACARIGAIHSVVFAGFSPDSLAQRINDCQSKVIITADEGLRGGKKVPLKANVDAALAKADGVDWVVVVKRTGGKIDMNPTRDLWYHEAAAMVTTECPVEHMHAEDPLFILYTSGSTGQPKGVLHTSAGYLVYAAMTHQYVFDYHDGDIYWCTADVGWVTGHSYILYGPLANGATTLMFEGVPNYPDNSRFWNVIDKHKVNTFYTAPTAIRALMQGGDEPVKKTSRASLRLLGSVGEPINPEAWEWYHRVVGEDRCPIVDTWWQTETGGILITPLPGATKLKPGSATQPFFGVVPEIVDADGKVLEGETTGNLCLTRAWPGMMRTVYGDHARFEQTYFSTYKGKYFTGDGCRRDADGYYWITGRVDDVINVSGHRMGTAEVESALVAHEKVSEAAVVGFPHDIKGQGIYAYVTLMAGVQPTEDLRKELVTWVRKEIGPIASPDQIQFAPGLPKTRSGKIMRRILRKIAEDEPGSLGDTSTLADPAVVDDLVKNRQNKKSA</w:t>
      </w:r>
    </w:p>
    <w:p w14:paraId="246F40B2" w14:textId="77777777" w:rsidR="004B7C7A" w:rsidRDefault="004B7C7A" w:rsidP="004A175F">
      <w:r>
        <w:t>&gt;Mes407</w:t>
      </w:r>
    </w:p>
    <w:p w14:paraId="5B11AAEE" w14:textId="77777777" w:rsidR="004B7C7A" w:rsidRDefault="004B7C7A" w:rsidP="004A175F">
      <w:r>
        <w:t>MKRTMIVVTTLLLGAGAVMAQQEVAVQQDNLMRSQARSLYTVILKMTKGDIPYDQKAADEAIANLETDVAKIAKTFEVNPKQDVVNATYGASPKVWKNKADFDSKIPPVQKAIAQVKGKITDVASLKAAYTAINDRCTDCHETYRLKLK</w:t>
      </w:r>
    </w:p>
    <w:p w14:paraId="4FD74420" w14:textId="77777777" w:rsidR="004B7C7A" w:rsidRDefault="004B7C7A" w:rsidP="004A175F">
      <w:r>
        <w:t>&gt;Mes408</w:t>
      </w:r>
    </w:p>
    <w:p w14:paraId="105D6D66" w14:textId="77777777" w:rsidR="004B7C7A" w:rsidRDefault="004B7C7A" w:rsidP="004A175F">
      <w:r>
        <w:t>MHFRPLHDRVLVRRIDAEEKTAGGIIIPDTAKEKPQEGEIIAAGSGGRNEQGQLIPIDVKPGDRVLFGKWSGTEVKIDGQDYLIMKESDLLGVVDKTGSVKKAA</w:t>
      </w:r>
    </w:p>
    <w:p w14:paraId="6B3A9980" w14:textId="77777777" w:rsidR="004B7C7A" w:rsidRDefault="004B7C7A" w:rsidP="004A175F">
      <w:r>
        <w:t>&gt;Mes412</w:t>
      </w:r>
    </w:p>
    <w:p w14:paraId="421FAD39" w14:textId="77777777" w:rsidR="004B7C7A" w:rsidRDefault="004B7C7A" w:rsidP="004A175F">
      <w:r>
        <w:t>MSAKEVKFGVDARDRMLRGVDILHNAVKVTLGPKGRNVVLDKSFGAPRITKDGVTVAKEIELEDKFENMGAQMVREVASKSADAAGDGTTTATVLAAAIVREGAKSVAAGMNPMDLKRGIDMAVEAVVADLVKNSKKVTSNEEIAQVGTISANGDAEIGKFISDAMKKVGNEGVITVEEAKSLETELEVVEGMQFDRGYISPYFVTNADKMRVEMDDAYVLINEKKLSQLNELLPLLEAVVQSGKPLVIIAEDVEGEALATLVVNRLRGGLKVAAVKAPGFGDRRKAMLQDIAILTGGQAISEDLGIKLENVTLNMLGRAKKVMIDKENTTIVSGAGKKADIEARVAQIKAQIEETTSDYDREKLQERLAKLAGGVAVIRVGGATEVEVKERKDRVDDAMHATRAAVEEGILPGGGVALLRASEHLKGIRTKNDDQKTGVEIVRKALSYPARQIAINAGEDGSVIVGKILEKDQYSYGYDSQTGEYGNLVSKGIIDPTKVVRVAIQNAASVAALLITTEAMVAEVPKKNTGAGGMPPGGGGMGGMGGMDF</w:t>
      </w:r>
    </w:p>
    <w:p w14:paraId="544548EF" w14:textId="77777777" w:rsidR="004B7C7A" w:rsidRDefault="004B7C7A" w:rsidP="004A175F">
      <w:r>
        <w:t>&gt;Mes415</w:t>
      </w:r>
    </w:p>
    <w:p w14:paraId="010BE1E1" w14:textId="77777777" w:rsidR="004B7C7A" w:rsidRDefault="004B7C7A" w:rsidP="004A175F">
      <w:r>
        <w:t>MAVALILLLIAIGSVLFHLFSPWWWTPIATNWGYIDDTINITFWITGFVFTAVILFMAYCVFRFHHKEGRQAAYNPENKKLEWWLSVGTGVGVAAMLAPGLVVWHQFVTVPADATEVEIMGQQWQWSFRLPGKDGRLGTSDVRNISPENPMGLNRDDPHGQDDVVIENGDLHLPIGKPVKVLLRSVDVLHDFYVPEFRAKMDMVPGMVTYFWIRPIRTGTFDVLCAELCGAAHYQMRAKVIVEAESDYHAWLEQQKTFAGLSGRNAVVRAKYNSGDD</w:t>
      </w:r>
    </w:p>
    <w:p w14:paraId="3FE51B2D" w14:textId="77777777" w:rsidR="004B7C7A" w:rsidRDefault="004B7C7A" w:rsidP="004A175F">
      <w:r>
        <w:t>&gt;Mes416</w:t>
      </w:r>
    </w:p>
    <w:p w14:paraId="53506E28" w14:textId="77777777" w:rsidR="004B7C7A" w:rsidRDefault="004B7C7A" w:rsidP="004A175F">
      <w:r>
        <w:t>MVDVPYDRIADIPPAEVPDVELYHPRSWWTRYVFSQDAKVIAIQYSLTASAIG</w:t>
      </w:r>
      <w:r>
        <w:lastRenderedPageBreak/>
        <w:t>LVALVLSWLMRLQLGFPGTFSFIDANQYLQFITMHGMIMVIYLLTALFLGGFGNYLIPLMVGARDMVFPYVNMLSYWVYLLAVLVLASAFFVPGGPTGAGWTLYPPQAILSGTPGQDWGIVLMLSSLILFIIGFTMGGLNYVVTVLQARTRGMTLMRLPLTVWGIFTATVMALLAFPALFVGSVMLLLDRLLGTSFFMPTLVEMGQLSKYGGGSPLLFQHLFWFFGHPEVYIVALPAFGIVSDLISTHARKNIFGYRMMVWAIVAIGALSFVVWAHHMYVSGMYPYFGFFFATTTLIIAIPTAIKVYNWVLTLWHGDIHLTVPMLFALGFIITFVNGGLTGLFLGNVVVDVPLSDTMFVVAHFHMVMGVAPIMVVLGAIYHWYPKVTGRMLNDVLGKFHFWVTFLGAYLIFFPMHYLGLLGVPRRYFELGDAAFIPPSAHSLNAFITVVALTVGFAQMVFLFNLVWSLFEGEPSGGNPWRATTLEWQTPETPPGHGNWGKQLPIVYRWAYDYSVPGAAQDFIPQNQPPPTGAVQGVAP</w:t>
      </w:r>
    </w:p>
    <w:p w14:paraId="4F9ECD8C" w14:textId="77777777" w:rsidR="004B7C7A" w:rsidRDefault="004B7C7A" w:rsidP="004A175F">
      <w:r>
        <w:t>&gt;Mes417</w:t>
      </w:r>
    </w:p>
    <w:p w14:paraId="1A40459C" w14:textId="77777777" w:rsidR="004B7C7A" w:rsidRDefault="004B7C7A" w:rsidP="004A175F">
      <w:r>
        <w:t>MTKLTFGALVALAMTAAASTAMSSKAMAQDAAAGKTSFNKCLACHAIGEGAKNKVGPELNGLNGRKSGTAPDYSYSDANKNSGITWDEATFKEYIKDPKAKIPGTKMAFAGIKNETEINNLWTFVSQFDKDGKIKQ</w:t>
      </w:r>
    </w:p>
    <w:p w14:paraId="2EBB2BAB" w14:textId="77777777" w:rsidR="004B7C7A" w:rsidRDefault="004B7C7A" w:rsidP="004A175F">
      <w:r>
        <w:t>&gt;Mes418</w:t>
      </w:r>
    </w:p>
    <w:p w14:paraId="5D870939" w14:textId="77777777" w:rsidR="004B7C7A" w:rsidRDefault="004B7C7A" w:rsidP="004A175F">
      <w:r>
        <w:t>MHLHLRGICLVLAVASSSSSALAADAGHGADLAKRWCASCHVVANGQAVASADVPSFASVARRPDFSSEKLAFFLLDPHPKMPSFPLSRTEAGDIAAYIGSLRP</w:t>
      </w:r>
    </w:p>
    <w:p w14:paraId="2079C233" w14:textId="77777777" w:rsidR="004B7C7A" w:rsidRDefault="004B7C7A" w:rsidP="004A175F">
      <w:r>
        <w:t>&gt;Mes419</w:t>
      </w:r>
    </w:p>
    <w:p w14:paraId="7A1BE6FB" w14:textId="77777777" w:rsidR="004B7C7A" w:rsidRDefault="004B7C7A" w:rsidP="004A175F">
      <w:r>
        <w:t>MSGPSDYQPSNPALQWIERRLPILGLMHSSFVAYPTPRNLNYWWTFGAILSFMLGMQILTGVILAMHYTPHADLAFKSVELIVRDVNYGWLLRNMHACGASMFFFAVYVHMLRGLYYGSYKEPREVLWILGVIIYLLMMATGFMGYVLPWGQMSFWGATVITNLFSAIPYFGESIVTLLWGGYSVGNPTLNRFFSLHYLLPFLIAGVVVLHVWALHVAGQNNPEGVEPKSEKDTVPFTPHATIKDMFGVACFLLLYAWFIFYMPNYLGDADNYIPANPGVTPPHIVPEWYYLPFYAILRSIPNKLAGVIGMFSAIIILCFLPWLDAAKTRSSKYRPLAKQFFWIFVAVCILLGYLGAQPPEGIYVIAGRVLTVCYFAYFLIVLPLLSRIETPRPVPNSISEAILAKGGKAVASVAIALVAAGALFLGSLQDARANEGSDKPPGNKWSFAGPFGKFDRGALQRGLKVYKEVCASCHGLSYIAFRNLAEAGGPSYSVAQVAAFASDYKIKDGPNDAGDMFERPGRPADYFPSPFPNEQAARAANGGAAPPDLSLITKARSYGRGFPWFIFDFFTQYQEQGPDYVSAVLQGFEEKVPEGVTIPEGSYYNKYFPGHAIKMPKPLSDGQVTYDDGSPATVAQYSKDVTTFLMWTAEPHMEARKRLGFQVFVFLIIFAGLMYFTKKKVWADSH</w:t>
      </w:r>
    </w:p>
    <w:p w14:paraId="1B791DD4" w14:textId="77777777" w:rsidR="004B7C7A" w:rsidRDefault="004B7C7A" w:rsidP="004A175F">
      <w:r>
        <w:t>&gt;Mes420</w:t>
      </w:r>
    </w:p>
    <w:p w14:paraId="1079FE33" w14:textId="77777777" w:rsidR="004B7C7A" w:rsidRDefault="004B7C7A" w:rsidP="004A175F">
      <w:r>
        <w:t>MSEQSTSANPQRRTFLMVLPLIAFIGLALLFWFRLGSGDPSRIPSALIGRPAPQTALPPLEGLQADNVQVPGLDPAAFKGKVSLVNVWASWCVPCHDEAPLLTELGKDKRFQLVGINYKDAADNARRFLGRYGNPFGRVGVDANGRASIEWGVYGVPETFVVGREGTIVYKLVGPITPDNLRSVLLPQMEKALK</w:t>
      </w:r>
    </w:p>
    <w:p w14:paraId="33199623" w14:textId="77777777" w:rsidR="004B7C7A" w:rsidRDefault="004B7C7A" w:rsidP="004A175F">
      <w:r>
        <w:t>&gt;Mes423</w:t>
      </w:r>
    </w:p>
    <w:p w14:paraId="77A18B9C" w14:textId="77777777" w:rsidR="004B7C7A" w:rsidRDefault="004B7C7A" w:rsidP="004A175F">
      <w:r>
        <w:t>MAPTRVTHPPDDGRGEHFRVRIEGFGVGTWDLDLKTWALDWSDTARTLLGIGQDQPASYDLFLSRLEPDDRERVESAIKRVSERGGGFDVSFRVAGTSNAGQWIRARAGLIRDEAGTARHLSGIFLDIDEEKQVEGALRTRETHLRSILHTIPDAMIVIDGHGIIQLFSTAAERLFGWSELEAIGQNVNILMPEPDRSRHDSYISRYRTTSDPHIIGIGRIVTGKRRDGTTFPMHLSIGEMQSGGEPYFTGFVRDLTEHQQTQARLQELQSELVHVSRLSAMGEMASALAHELNQPLAAISNYMKGSRRLLAGSSDPNTPK</w:t>
      </w:r>
      <w:r>
        <w:lastRenderedPageBreak/>
        <w:t>VESALDRAAEQALRAGQIIRRLRDFVARGESEKRVESLSKLIEEAGALGLAGAREQNVQLRFSLDPGADLVLADRVQIQQVLVNLFRNALEAMAQSQRRELVVTNTPAADDMIEVEVSDTGSGFQDDVIPNLFQTFFTTKDTGMGVGLSISRSIIEAHGGRMWAESNASGGATFRFTLPAADEN</w:t>
      </w:r>
    </w:p>
    <w:p w14:paraId="0B75EA25" w14:textId="77777777" w:rsidR="004B7C7A" w:rsidRDefault="004B7C7A" w:rsidP="004A175F">
      <w:r>
        <w:t>&gt;Mes424</w:t>
      </w:r>
    </w:p>
    <w:p w14:paraId="45A43454" w14:textId="77777777" w:rsidR="004B7C7A" w:rsidRDefault="004B7C7A" w:rsidP="004A175F">
      <w:r>
        <w:t>MSQPSISKSMTIGESGLAVVFAATAFLCVIAAAKALDAPFAFHAALSAAASVAAVFCIVNRYFERPAALPPAEINGRPNYNMGPIKFSSFMAMFWGIAGFLVGLIIASQLAWPALNFDLPWISFGRLRPLHTSAVIFAFGGNVLIATSFYVVQKSCRVRLAGDLAPWFVVVGYNFFILVAGTGYLLGVTQSKEYAEPEWYADLWLTIVWVVYLLVFLATIIKRKEPHIFVANWFYLAFIVTIAVLHLGNNPALPVSAFGSKSYVAWGGIQDAMFQWWYGHNAVGFFLTAGFLAIMYYFIPKRAERPIYSYRLSIIHFWALIFLYIWAGPHHLHYTALPDWTQTLGMTFSIMLWMPSWGGMINGLMTLSGAWDKLRTDPVLRMLVVSVAFYGMSTFEGPMMSIKVVNSLSHYTDWTIGHVHSGALGWVGFVSFGALYCLVPWAWNRKGLYSLKLVNWHFWVATLGIVLYISAMWVSGILQGLMWRAYTSLGFLEYSFIETVEAMHPFYIIRAAGGGLFLIGALIMAYNLWMTVRVGEAEVQMPVALQPAE</w:t>
      </w:r>
    </w:p>
    <w:p w14:paraId="47785EC5" w14:textId="77777777" w:rsidR="004B7C7A" w:rsidRDefault="004B7C7A" w:rsidP="004A175F">
      <w:r>
        <w:t>&gt;Mes425</w:t>
      </w:r>
    </w:p>
    <w:p w14:paraId="6FD886C0" w14:textId="77777777" w:rsidR="004B7C7A" w:rsidRDefault="004B7C7A" w:rsidP="004A175F">
      <w:r>
        <w:t>MLHIPSSSERPASQPEPERAPPGEPSHESALAGIYEISKILNAPGRLEVTLANVLGLLQSFVQMRHGLVSLFNDDGVPELTVGAGWSEGTDERYRTCVPQKAIHEIVATGRSLMVENVAAETAFSAADREVLGASDSIPVAFIGVPIRVDSTVVGTLTIDRIPEGSSSLLEYDARLLAMVANVIGQTIKLHRLFAGDREQSLVDKDRLEKQTVDRGPPARERKQLQAHGIIGDSPALSALLEKIVVVARSNSTVLLRGESGTGKELVAKAIHESSVRAKRPFVKLNCAALPETVLESELFGHEKGAFTGAVSARKGRFELADKGTLFLDEIGEISPPFQAKLLRVLQEQEFERVGSNHTIKVDVRVIAATNRNLEEAVARSEFRADLYYRISVVPLLLPPLRERRSDIPLLAREFLRKFNSENGRSLTLEASAIDVLMSCKFPGNVRELENCIERTATLSAGTSIVRSDFACSQGQCLSTTLWKSTSYGKTDPAAPMQPVPAKSIIPLAETAPPPQAVCEPGSLAPSGTVLVSGARMADRERVVAAMEKSGWVQAKAARLLGLTPRQVGYALRKYGIEIKRF</w:t>
      </w:r>
    </w:p>
    <w:p w14:paraId="60B67620" w14:textId="77777777" w:rsidR="004B7C7A" w:rsidRDefault="004B7C7A" w:rsidP="004A175F">
      <w:r>
        <w:t>&gt;Mes426</w:t>
      </w:r>
    </w:p>
    <w:p w14:paraId="52DE8590" w14:textId="77777777" w:rsidR="004B7C7A" w:rsidRDefault="004B7C7A" w:rsidP="004A175F">
      <w:r>
        <w:t>MNRATPRRRRWRIGELAEATGVTVRTLHHYEHTGLLAATERTEGGHRMYDRESGQRVHQIRALRELGFSLVEIRKAMEGTTSLTDLLRKHLERIEVQVARTTLLRDRLRNMTIDSEAQVSVDELPATLNAMSRAETRSQTSRCTCNLAAEREDRWRRIRDDLRDCMDGGEHPCGERAKAVAVAARLLISEIAGDDSRVSMILKVLARLSAPRSLAGWDPCLMQYLDLALGGLEDQPY</w:t>
      </w:r>
    </w:p>
    <w:p w14:paraId="3DB6BA48" w14:textId="77777777" w:rsidR="004B7C7A" w:rsidRDefault="004B7C7A" w:rsidP="004A175F">
      <w:r>
        <w:t>&gt;Mes427</w:t>
      </w:r>
    </w:p>
    <w:p w14:paraId="2615353F" w14:textId="77777777" w:rsidR="004B7C7A" w:rsidRDefault="004B7C7A" w:rsidP="004A175F">
      <w:r>
        <w:t>MNAHTGTVRGKERYRSGVMEYKRMGYWEPDYTPKDTDVIALFRVTPQEGVDPIEASAAVAGESSTATWTVVWTDRLTAAEKYRAKCHRVDPVPGTPGSYFAYIAYDLDLFEPGSIANLSASIIGNVFGFKPLKALRLEDMRFPVAYVKTFQGPATGIVVERERLDKFGRPLLGATVKPKLGLSGRNYGRVVYEALKGGLDFTKDDENINSQPFMHWRDRFLYCIEAVNRAQAASGEVKGTYLNITAGTMEDMYERAEFAKELGSCIVMIDLVIGYTAIQSMAKWARRNDMILHLHRAGHSTYTRQKSHGVSFRVIAKWMRLAGVDHIHAGTVVGKLEGDPNTTRGYYDVCREDFNPTKLEHGLFFDQSWASLNKMMPVASGGIHAGQMHQLLDLLGEDVVLQFGGGTIGHPMGIAAGAIANRVALEAMILARNEGRDYVHEGPEILAKAAQTCTPLKSALEVWKDVTF</w:t>
      </w:r>
      <w:r>
        <w:lastRenderedPageBreak/>
        <w:t>NYQSTDTPDFVPTALETV</w:t>
      </w:r>
    </w:p>
    <w:p w14:paraId="16A88A9B" w14:textId="77777777" w:rsidR="004B7C7A" w:rsidRDefault="004B7C7A" w:rsidP="004A175F">
      <w:r>
        <w:t>&gt;Mes429</w:t>
      </w:r>
    </w:p>
    <w:p w14:paraId="5ADA122E" w14:textId="77777777" w:rsidR="004B7C7A" w:rsidRDefault="004B7C7A" w:rsidP="004A175F">
      <w:r>
        <w:t>MALTQRLEFRQSQSLVMTPQLMQAIKLLQLSNLDLTTFVEEELERNPLLERANDEASGGEAPAEAGQFSDSDGGHNDEPGGGPGEAFEPGQEEWMSKDLGTRAEIEQTLDTGLDNVFSEEPAEAAARNAQDAAPTTYTEWGGGASGDEDYNLEAFVAAEVTLGDHLAEQLSVAFTAPAQRMIGQYLIDLVDEAGYLPPDLGQAAERLGASQQEVEDVLAVLQKFDPPGVCARNLSECLAIQLRELDRYDPAMQALVEHLDLLAKRDIAGLRKVCGVDDEDIADMIGEIRRLNPKPGMKFGAARLQTMVPDVYVRPGPDGGWHVELNSDTLPRVLVNQTYYSELSKKIGKDGDKSYFTDALQNATWLVRALDQRARTILKVATEIVRQQDGFFTHGVAHLRPLNLKAVADAIQMHESTVSRVTANKYMATNRGTFELKYFFTASIASADGGEAHSAEAVRHHIKQLIDSEAPAAILSDDTIVERLRASGIDIARRTVAKYREAMRIPSSVQRRRDKQSALGNVLSTAMSDRSRNPEPA</w:t>
      </w:r>
    </w:p>
    <w:p w14:paraId="7AF85F8D" w14:textId="77777777" w:rsidR="004B7C7A" w:rsidRDefault="004B7C7A" w:rsidP="004A175F">
      <w:r>
        <w:t>&gt;Mes430</w:t>
      </w:r>
    </w:p>
    <w:p w14:paraId="25769332" w14:textId="77777777" w:rsidR="004B7C7A" w:rsidRDefault="004B7C7A" w:rsidP="004A175F">
      <w:r>
        <w:t>MLDTKPSATRRIPLVIATVAVGGLAGFAALYGLGLSRAPTGDPACRAAVATAQKIAPLAHGEVAALTMASAPLKLPDLAFEDADGKPKKLSDFRGKTLLVNLWATWCVPCRKEMPALDELQGKLSGPNFEVVAINIDTRDPEKPKTFLKEANLTRLGYFNDQKAKVFQDLKAIGRALGMPTSVLVDPQGCEIATIAGPAEWASEDALKLIRAATGKAAAAL</w:t>
      </w:r>
    </w:p>
    <w:p w14:paraId="50F99917" w14:textId="77777777" w:rsidR="004B7C7A" w:rsidRDefault="004B7C7A" w:rsidP="004A175F">
      <w:r>
        <w:t>&gt;Mes432</w:t>
      </w:r>
    </w:p>
    <w:p w14:paraId="1272DC7A" w14:textId="77777777" w:rsidR="004B7C7A" w:rsidRDefault="004B7C7A" w:rsidP="004A175F">
      <w:r>
        <w:t>MKIRSTALVKGFRQSTPYVNAHRGKTMVIMLGGEAVAHNNFGNIINDIALMHSLGIKVVVVYGARPQINQLLEKQDLTTPYHKNIRITDEAALSVVMQAAGQLQLAITARLSMSLNNTPMAGTQLNVVSGNFVIAQPLGVDDGVDYCHSGRIRRIDTDAINRTLDQGSIVLLGPIASSVTGECFNLLSEEVATQLAIKLGADKLIGFCSEQGVIDDNGNAVAELLPIEAEHVIKTLSENHASDSDYNTGTLRFLKGSIAACRAGVPRSHLISYKVDGALIQELFSFDGIGTQVVMASAEQVRQAGIDDIGGILELIHPLEEQGILVRRSREQLEQEIGKFTIIEKDGLIIGCAALYPYSEERKAEMACVAIHPDYRDGNRGLLLLNYMKHRSKSENINQIFVLTTHSLHWFREQGFYEVGVDYLPGAKQGLYNFQRKSKILALDL</w:t>
      </w:r>
    </w:p>
    <w:p w14:paraId="5B80F4FB" w14:textId="77777777" w:rsidR="004B7C7A" w:rsidRDefault="004B7C7A" w:rsidP="004A175F">
      <w:r>
        <w:t>&gt;Mes433</w:t>
      </w:r>
    </w:p>
    <w:p w14:paraId="7D433804" w14:textId="77777777" w:rsidR="004B7C7A" w:rsidRDefault="004B7C7A" w:rsidP="004A175F">
      <w:r>
        <w:t>MTKSLFRQSFLTDTLDVHIDVAPAEQVLSNGVQLKLYQRGVLEVIPENPTQETKNIIISCGIHGDETAPMELVDSIIKDIESGFQKVDARCLFIIAHPESTLAHTRFLEENLNRLFDEKEHEPTKELAIADTLKLLVRDFYQDTEPKTRWHLDLHCAIRGSKHYTFAVSPKTRHPVRSKALVDFLDSAHIEAVLLSNSPSSTFSWYSAENYSAQALTMELGRVARIGENALDRLTAFDLALRNLIAEAQPEHLSKPCIKYRVSRTIVRLHDDFDFMFDDNVENFTSFVHGEVFGHDGDKPLMAKNDNEAIVFPNRHVAIGQRAALMVCEVKTRFEEGELVYD</w:t>
      </w:r>
    </w:p>
    <w:p w14:paraId="16C8F4CE" w14:textId="77777777" w:rsidR="004B7C7A" w:rsidRDefault="004B7C7A" w:rsidP="004A175F">
      <w:r>
        <w:t>&gt;Mes434</w:t>
      </w:r>
    </w:p>
    <w:p w14:paraId="36644659" w14:textId="77777777" w:rsidR="004B7C7A" w:rsidRDefault="004B7C7A" w:rsidP="004A175F">
      <w:r>
        <w:t>MSHIRFFPRHRLALACMLASVSSFSFAQNQCAVADLQQSRDLAAAVSGAEYDCYHAWFSAPSATLNDIYSEASLSRIQVALDQEIARYRGEAEQARVLENLGEFVRAAYYVRYNAGTGTPEFSEALSQRFAQSTNLFLNNPHALDQGREQVGAMKSLTLMVDNVKQLPLTMDSMMAALMHFNRDTAKDTQWVDGLNNLFRSMAGHAANDAFYRYMANNTHHIDTLARFASDNAWALDTDANFIVFNALRETGRLLASPDQETKRKALAVMQQVMQRYPLGSEHDKLWLAAVEMMSYYAPEGLNGLNLEQ</w:t>
      </w:r>
      <w:r>
        <w:lastRenderedPageBreak/>
        <w:t>AKQDLAARVMPNRFECQGPAIIRSEDLTDAQAAKACEVLAAKEADFHQVANTGNQPVADDLNDRVEVAVFASNDSYVDYSSFLFGNTTDNGGQYLEGTPSRADNTARFVAYRYANGEDLSILNLEHEYTHYLDARFNQYGSFSDNLAHGHIVWWLEGFAEYMHYKQGYKAAIDLIPSGKLSLSTVFDTTYSHDSNRIYRWGYLAVRFMLENHPQDVESLLALSRSGQFAQWAQQVTVLGQQYDAEFERWLDTLEVVVEPEQPGTDPEEPSEPTDPEVQVTELAANQSLQLSGEAYSEKLFYVDVPANTVRFNVSIEGAGDADLYMSYNKVAHYYDFEMSQYADGSNEEIQFAPEQNGYVKAGRYYISLTGRDSYDSVNLVAALEVEAQTPPTQVQDDLAPVVLESGEAKVLTVHQQRYAAVYVPEGVKEVRVWMSSQSNANDPYGAGNVDLYASRKHWPTAEQHEYASNYAGSNEYLAIPVTEAGYVHFSLQAPQQGDDVEMLVYFF</w:t>
      </w:r>
    </w:p>
    <w:p w14:paraId="3FEB910F" w14:textId="77777777" w:rsidR="004B7C7A" w:rsidRDefault="004B7C7A" w:rsidP="004A175F">
      <w:r>
        <w:t>&gt;Mes436</w:t>
      </w:r>
    </w:p>
    <w:p w14:paraId="4B28C64A" w14:textId="77777777" w:rsidR="004B7C7A" w:rsidRDefault="004B7C7A" w:rsidP="004A175F">
      <w:r>
        <w:t>MMKKTITLLTALLPLASAVAEEPTLSPEMVSASEVISTQENQTYTYVRCWYRTSYSKDDPATDWEWAKNEDGSYFTIDGYWWSSVSFKNMFYTNTSQNVIRQRCEATLDLANENADITFFAADNRFSYNHTIWSNDAAMQPDQINKVVALGDSLSDTGNIFNASQWRFPNPNSWFLGHFSNGFVWTEYIAKAKNLPLYNWAVGGAAGENQYIALTGVGEQVSSYLTYAKLAKNYKPANTLFTLEFGLNDFMNYNRGVPEVKADYAEALIRLTDAGAKNFMLMTLPDATKAPQFKYSTQEEIDKIRAKVLEMNEFIKAQAMYYKAQGYNITLFDTHALFETLTSAPEEHGFVNASDPCLDINRSSSVDYMYTHALRSECAASGAEKFVFWDVTHPTTATHRYVAEKMLESSNNLAEYRF</w:t>
      </w:r>
    </w:p>
    <w:p w14:paraId="764BD68D" w14:textId="77777777" w:rsidR="004B7C7A" w:rsidRDefault="004B7C7A" w:rsidP="004A175F">
      <w:r>
        <w:t>&gt;Mes437</w:t>
      </w:r>
    </w:p>
    <w:p w14:paraId="5672DEF9" w14:textId="77777777" w:rsidR="004B7C7A" w:rsidRDefault="004B7C7A" w:rsidP="004A175F">
      <w:r>
        <w:t>MKHQYFAKKSFLFISMLAAFKTSAFELPSVPFPAPGSDEILFVVRDTTFNTQAPVNVKVSDFWTNRNVKRKPYEDVYGQSVFTTSGTKWLTSYMTVNINDKDYTMAAVSGYKSGHSAVFVKSGQVQLQHSYNSVANFVGEDEGSIPSKMYLDETPEYFVNVEAYESGSGNILVMCISNKESFFECKHQQ</w:t>
      </w:r>
    </w:p>
    <w:p w14:paraId="0FE0EB20" w14:textId="77777777" w:rsidR="004B7C7A" w:rsidRDefault="004B7C7A" w:rsidP="004A175F">
      <w:r>
        <w:t>&gt;Mes440</w:t>
      </w:r>
    </w:p>
    <w:p w14:paraId="42A8D6FC" w14:textId="77777777" w:rsidR="004B7C7A" w:rsidRDefault="004B7C7A" w:rsidP="004A175F">
      <w:r>
        <w:t>MKRIMLFLATNLAVVLVLSVVLNIVYATTGMQPGSLSGLLVMAAVFGFGGALISLMMSKGMALRSVGGMVIESPRNETEHWLLETVGRQAQQAGIGMPTVAIYDSADINAFATGAKRDDSLVAVSTGLLHNMTRDEAEAVLAHEVSHIANGDMVTMTLMQGVVNTFVIFLSRFIANIVASNDDEEGQGTNMMVYFGVSMVLELVFGFLASFITMWYSRHREFHADAGAARLVGKEKMIAALERLKMSQESKLDGTMMAFGINGKQSLTELLMSHPPLDKRIAALRNQ</w:t>
      </w:r>
    </w:p>
    <w:p w14:paraId="624C4967" w14:textId="77777777" w:rsidR="004B7C7A" w:rsidRDefault="004B7C7A" w:rsidP="004A175F">
      <w:r>
        <w:t>&gt;Mes441</w:t>
      </w:r>
    </w:p>
    <w:p w14:paraId="23A8D5AD" w14:textId="77777777" w:rsidR="004B7C7A" w:rsidRDefault="004B7C7A" w:rsidP="004A175F">
      <w:r>
        <w:t>MTKQQMIAMFIAMIITSALVSAATIMGGIWYLNKQAQDSGETSSLLENSPLSFLVTEQPTSKGPSFHPLDKVVLSIKGKKQTHFVMLELAIETRRPERIKDIDNYMPMVQNSLLKLFSDKTFDELQQTGAIDILQNEVKQTLLVAFAKTDIVRDIDDVLLTKYVVQ</w:t>
      </w:r>
    </w:p>
    <w:p w14:paraId="1F1A1ED9" w14:textId="77777777" w:rsidR="004B7C7A" w:rsidRDefault="004B7C7A" w:rsidP="004A175F">
      <w:r>
        <w:t>&gt;Mes442</w:t>
      </w:r>
    </w:p>
    <w:p w14:paraId="481E2BDF" w14:textId="77777777" w:rsidR="004B7C7A" w:rsidRDefault="004B7C7A" w:rsidP="004A175F">
      <w:r>
        <w:t>MLDMNPQETYTAPEEVNTPSRPIDENALLQRHQVMVKRVVNQLRVHATSHCSIEDMQQIGLIALVEAGRRYGDIDDTHFPAFAVCRVRGAILDELRRLDWRSRKTRQQAHELNDVTRDLTRSLGRMPTDSEIIKALGTDEQDYYNRQNAALAGEMQSLDQLMENSTDSHFGGQYDGMEHEHIRRSLDSALGRLSKRDQLLLTLFYQHELNLHEIALVLDLTPPRICQLHKQALKQLNQLMSS</w:t>
      </w:r>
    </w:p>
    <w:p w14:paraId="4885D6F6" w14:textId="77777777" w:rsidR="004B7C7A" w:rsidRDefault="004B7C7A" w:rsidP="004A175F">
      <w:r>
        <w:t>&gt;Mes443</w:t>
      </w:r>
    </w:p>
    <w:p w14:paraId="51948A1C" w14:textId="77777777" w:rsidR="004B7C7A" w:rsidRDefault="004B7C7A" w:rsidP="004A175F">
      <w:r>
        <w:lastRenderedPageBreak/>
        <w:t>MQKFLGVLTILVCVFGGYMWAGGKLGAIWQPAEFLIIIGAAAGSLIIGNPPHVLKEMRQQVPATIKGPTEEYEYYMELMALLNNLLETARSRGFKFLDSHIEAPEQSSIFLMYPLVSEDHRLISFITDNLRLMAMGQMSPHELEGLLEQEIEAIQNELLLPSRSLQRTAEALPGFGILAAVGGIIITMQAIDGSIALIGYHVAAALVGTFIGIFGCYCGLDPLSNAMAQRVKRNMTAFECVRATLVAYVAKKPTLLAIDAGRKHIQLDIKPTFNQMEKWLAEQEG</w:t>
      </w:r>
    </w:p>
    <w:p w14:paraId="4A833FD8" w14:textId="77777777" w:rsidR="004B7C7A" w:rsidRDefault="004B7C7A" w:rsidP="004A175F">
      <w:r>
        <w:t>&gt;Mes444</w:t>
      </w:r>
    </w:p>
    <w:p w14:paraId="28351BFC" w14:textId="77777777" w:rsidR="004B7C7A" w:rsidRDefault="004B7C7A" w:rsidP="004A175F">
      <w:r>
        <w:t>MQKQEHVVFKRAKAHGHDEPHGGAWKVAFADFMIALMALFLVLWVMQVVDKEERKAIVAHLHSSSVFDKSYGNPFDTSQSISPIDLAQDSSVPSKHNSNHVVSSYFQGDGDGPEINSLVPGTFDTQEQLAALAKVIEEMTAQINAQGNVNVTVTPQGLRIVLQDDYKQHMFSRGGAELTPFFEDLLLALAPLFEQVTNPLIISGHTDAIPFKKRFGRQSNWALSASRADVARKTLVEGGMPDDRVMQVTGMSDRALLNPDEPDSSENRRIELFILTTPAAKVLETLFGNQDDSELQKAKQKAEFNQPVIRQEVIRYSADAEKQEAKIQAL</w:t>
      </w:r>
    </w:p>
    <w:p w14:paraId="187F5636" w14:textId="77777777" w:rsidR="004B7C7A" w:rsidRDefault="004B7C7A" w:rsidP="004A175F">
      <w:r>
        <w:t>&gt;Mes446</w:t>
      </w:r>
    </w:p>
    <w:p w14:paraId="681B09EA" w14:textId="77777777" w:rsidR="004B7C7A" w:rsidRDefault="004B7C7A" w:rsidP="004A175F">
      <w:r>
        <w:t>MIEIKNVNKVFYQGSKEILALKDINLHIAKGTIFGVIGSSGAGKSTLIRCVNMLEAPSSGSIIVDGVDLTTLSKKQLVETRRNIGMIFQHFNLLSSRTVFDNVALPLELAGKDKSQITTKVTELLKLVGLADKHESYPSNLSGGQKQRVAIARALASDPSVLLCDEATSALDPATTQSILELLKEINRKLNITILLITHEMEVVKSICHEVAIIGGGELVEKGTVGDIFAHPKTELAHEFIRSTLDLSIPEDYQARLQPNRVEGSYPLVRMEFTGATVDAPLMSQISRKYNIDVSILSSDLDYAGGVKFGMMVAELFGNEQDDSAAIEYLREHNVKVEVLGYVL</w:t>
      </w:r>
    </w:p>
    <w:p w14:paraId="70584DF7" w14:textId="77777777" w:rsidR="004B7C7A" w:rsidRDefault="004B7C7A" w:rsidP="004A175F">
      <w:r>
        <w:t>&gt;Mes447</w:t>
      </w:r>
    </w:p>
    <w:p w14:paraId="06B3F585" w14:textId="77777777" w:rsidR="004B7C7A" w:rsidRDefault="004B7C7A" w:rsidP="004A175F">
      <w:r>
        <w:t>MNDVIRDFFKMESAGGILLVIAAAIAMTIANSPLGETYQSLLHTYVFGMSVSHWINDGLMAVFFLLIGLEVKRELLEGALKSKETAIFPAIAAVGGMLAPALIYVAFNANDPEAISGWAIPAATDIAFALGIMALLGKRVPVSLKVFLLALAIIDDLGVVVIIALFYTGDLSSMALLVGFVMTGVLFMLNAKEVTKLTPYMIVGAILWFAVLKSGVHATLAGVVIGFAIPLKGKQGEHSPLKHMEHALHPYVAFGILPLFAFANAGISLEGVSMSGLTSMLPLGIALGLLIGKPLGIFSFSWAAVKLGVAKLPEGINFKHIFAVSVLCGIGFTMSIFISSLAFGNVSPEFDTYARLGILMGSTTAAVLGYALLHFSLPKKAQD</w:t>
      </w:r>
    </w:p>
    <w:p w14:paraId="40DE9B4D" w14:textId="77777777" w:rsidR="004B7C7A" w:rsidRDefault="004B7C7A" w:rsidP="004A175F">
      <w:r>
        <w:t>&gt;Mes449</w:t>
      </w:r>
    </w:p>
    <w:p w14:paraId="36F8A45A" w14:textId="77777777" w:rsidR="004B7C7A" w:rsidRDefault="004B7C7A" w:rsidP="004A175F">
      <w:r>
        <w:t>MHRYKEEASSLIKLATPVLIASVAQTGMGFVDTVMAGGVSATDMAAVSVASSIWLPSILFGIGLLMALVPVVAQLNGSARREKIPFEIQQGVVLALLISIPIIGVLLQTQFILQLMDVEAVMAGKTVGYIHAVIFAVPAFLLFQTLRSFTDGMSLTKPAMVIGFIGLLLNIPLNWIFVYGKFGAPELGGVGCGVATTIVYWVMFALLLAYVMTSSRLKSINVFGEYHKPQWKAQVRLFKLGFPVAAALFFEVTLFAVVALLVSPLGPIIVAAHQVAINFSSLVFMLPMSVGAAVSIRVGHRLGEENVDGARVASRVGIMVGLALATITAIITVLSRELIAELYTNNPEVISLAMQLLLFAAVYQCTDAVQVIAAGALRGYKDMRAIFNRTFIAYWILGLPTGYILGRTDWIVEPMGAQGFWLGFIIGLTAAALMLGVRLRWMHRQEPDVQLNFSLQ</w:t>
      </w:r>
    </w:p>
    <w:p w14:paraId="7BC5E031" w14:textId="77777777" w:rsidR="004B7C7A" w:rsidRDefault="004B7C7A" w:rsidP="004A175F">
      <w:r>
        <w:t>&gt;Mes450</w:t>
      </w:r>
    </w:p>
    <w:p w14:paraId="7136AD49" w14:textId="77777777" w:rsidR="004B7C7A" w:rsidRDefault="004B7C7A" w:rsidP="004A175F">
      <w:r>
        <w:t>MINEIKKDAQERMDKSVEALKNNLSKVRTGRAHPSLLSGISVEYYGAATPLNQVANVVAEDARTLAITVFDKELTQKVEKAIMMSDLGLNPMSAGTIIRVPLPPLT</w:t>
      </w:r>
      <w:r>
        <w:lastRenderedPageBreak/>
        <w:t>EERRKDLVKIVRGEAEGGRVAVRNIRRDANNDLKALLKDKEISEDEDRKAQEEIQKLTDVAVKKIDEVLAAKEKELMEV</w:t>
      </w:r>
    </w:p>
    <w:p w14:paraId="59A2C287" w14:textId="77777777" w:rsidR="004B7C7A" w:rsidRDefault="004B7C7A" w:rsidP="004A175F">
      <w:r>
        <w:t>&gt;Mes451</w:t>
      </w:r>
    </w:p>
    <w:p w14:paraId="540D9C5E" w14:textId="77777777" w:rsidR="004B7C7A" w:rsidRDefault="004B7C7A" w:rsidP="004A175F">
      <w:r>
        <w:t>MSNIEHGLSFIDIMVFAIYVAIIIGVGLWVSRDKKGTQKSTEDYFLAGKSLPWWAVGASLIAANISAEQFIGMSGSGYSIGLAIASYEWMSAITLIIVGKYFLPIFIEKGIYTIPEFVEKRFNKKLKTILAVFWISLYIFVNLTSVLYLGGLALETILGIPLMYSILGLALFALVYSIYGGLSAVVWTDVIQVFFLVLGGFMTTYMAVSFIGGTDGWFAGVSKMVDAAPGHFEMILDQSNPQYMNLPGIAVLIGGLWVANLYYWGFNQYIIQRTLAAKSVSEAQKGIVFAAFLKLIVPFLVVLPGIAAYVITSDPQLMASLGDIAATNLPSAANADKAYPWLTQFLPVGVKGVVFAALAAAIVSSLASMLNSTATIFTMDIYKEYISPDSGDHKLVNVGRTAAVVALIIACLIAPMLGGIGQAFQYIQEYTGLVSPGILAVFLLGLFWKKTTSKGAIIGVVASIPFALFLKFMPLSMPFMDQMLYTLLFTMVVIAFTSLSTSINDDDPKGISVTSSMFVTDRSFNIAAYGIMIVLAVLYTLFW</w:t>
      </w:r>
    </w:p>
    <w:p w14:paraId="2934AE7F" w14:textId="77777777" w:rsidR="004B7C7A" w:rsidRDefault="004B7C7A" w:rsidP="004A175F">
      <w:r>
        <w:t>&gt;Mes453</w:t>
      </w:r>
    </w:p>
    <w:p w14:paraId="65170AA3" w14:textId="77777777" w:rsidR="004B7C7A" w:rsidRDefault="004B7C7A" w:rsidP="004A175F">
      <w:r>
        <w:t>MISFGNVSALQAAMPQARNEILNEGKLSIGGKEYTINAATQEFTRANPTSGAVARFFEATGKLFREGSTQSVAKAITKAVFDNEQGQAQRLQTSSSVEHGQMLFKDANLKTPSDVLNAFAKLDSKMVKSHAAELSQLAERAMTEVMLETDSGKNLKALIGDDAVKSLAVRVVKDYGGGVAAAQKNPEVRINQMQAVFDMEVMHLKAAQRHIEGLASTDLNQGVYAEGLPEDAFNKAGVTNNVERAAAWIINASNSKGNDAENITSLLKEYATNGKDLLNMDNLKELHARLVPNVERDYRGPNISGGTLPSSIGGEGMLKQHIEGFLKENPVADKDLGKHLFAGVIGYHGFTDGNGRMGRMLYAIAELRNDSFNPLAMNAENSLHGIK</w:t>
      </w:r>
    </w:p>
    <w:p w14:paraId="3FFFFA83" w14:textId="77777777" w:rsidR="004B7C7A" w:rsidRDefault="004B7C7A" w:rsidP="004A175F">
      <w:r>
        <w:t>&gt;Mes454</w:t>
      </w:r>
    </w:p>
    <w:p w14:paraId="5A3A51A0" w14:textId="77777777" w:rsidR="004B7C7A" w:rsidRDefault="004B7C7A" w:rsidP="004A175F">
      <w:r>
        <w:t>MRQGTFFCIDAHTCGNPVRLVAGGVPPLEGNTMSEKRQYFLEHYDWIRQALMFEPRGHSMMSGSVVLPPCSDNADASILFIETSGCLPMCGHGTIGTVTTAIENRLITPKEEGRLILDVPAGQIEVHYQTKGDKVTSVKIFNVPAYLAHQDVTVEIEGLGEITVDVAYGGNYYVIVDPQENYAGLEHYSPDEILMLSPKVRTAVSKAVECIHPNDPTVCGVSHVLWTGKPTQEGATARNAVFYGDKALDRSPCGTGTSARMAQWHAKGKLKSGEDFVHESIIGSLFNGRIEGITEVNGQTAILPSIEGWAQVYGHNTIWVDDEDPYAYGFEVK</w:t>
      </w:r>
    </w:p>
    <w:p w14:paraId="0A5A3F65" w14:textId="77777777" w:rsidR="004B7C7A" w:rsidRDefault="004B7C7A" w:rsidP="004A175F">
      <w:r>
        <w:t>&gt;Mes455</w:t>
      </w:r>
    </w:p>
    <w:p w14:paraId="433EB81E" w14:textId="77777777" w:rsidR="004B7C7A" w:rsidRDefault="004B7C7A" w:rsidP="004A175F">
      <w:r>
        <w:t>MPITSKYTDEQVEKILAEVALVLEKHAASPELTLMIAGNIATNVLNQRVAASQRKLIAEKFAQALMSSLETPKTH</w:t>
      </w:r>
    </w:p>
    <w:p w14:paraId="582A3A1A" w14:textId="77777777" w:rsidR="004B7C7A" w:rsidRDefault="004B7C7A" w:rsidP="004A175F">
      <w:r>
        <w:t>&gt;Mes456</w:t>
      </w:r>
    </w:p>
    <w:p w14:paraId="6703E42A" w14:textId="77777777" w:rsidR="004B7C7A" w:rsidRDefault="004B7C7A" w:rsidP="004A175F">
      <w:r>
        <w:t>MTTHKFEHPLNEKTRIYLRVESLLRQAHLASGFADNHQYQLFFRALFDMVEIFEQIQLKSELAKDLEKQRLSYRHWLNVEGVDQEALNSLLNEIDVVHSQLMGAERFGQALKEDRFLSSIRQRFNLPGGSCCFDLPALHYWLHLPIERKKHDANQWQKSLKPLSDALTLWLKLARETGHFKAQIARAGFFQSDADEANILRLHIPMKYGVYPMISGHKNRFAIKFMAFENGQACSQDVEFELAVCS</w:t>
      </w:r>
    </w:p>
    <w:p w14:paraId="1B550E9B" w14:textId="77777777" w:rsidR="004B7C7A" w:rsidRDefault="004B7C7A" w:rsidP="004A175F">
      <w:r>
        <w:t>&gt;Mes457</w:t>
      </w:r>
    </w:p>
    <w:p w14:paraId="291E00A4" w14:textId="77777777" w:rsidR="004B7C7A" w:rsidRDefault="004B7C7A" w:rsidP="004A175F">
      <w:r>
        <w:t>MSIKENSYFAGGVKSLGFNQHGQDVSVGVMLPGEYTFGTQAPERMTVVKGALVVKRVGEADWTTYSSGESFDVEGNSSFELQVKDATAYLCEYL</w:t>
      </w:r>
    </w:p>
    <w:p w14:paraId="7F0B4D1F" w14:textId="77777777" w:rsidR="004B7C7A" w:rsidRDefault="004B7C7A" w:rsidP="004A175F">
      <w:r>
        <w:t>&gt;Mes459</w:t>
      </w:r>
    </w:p>
    <w:p w14:paraId="6F9A8B48" w14:textId="77777777" w:rsidR="004B7C7A" w:rsidRDefault="004B7C7A" w:rsidP="004A175F">
      <w:r>
        <w:lastRenderedPageBreak/>
        <w:t>MAKNNLGTITQVTGAVVDVKFEGELPSILSALETDNHGNRLVLEVAQHLGESVVRTIAMDSTEGLVRGQQVTSTGGPITVPVGPQVLGRIMNVIGEPVDERGPVVTAQRYPIHRQAPTFAEQATETEILVTGIKVIDLIAPYTKGGKVGLFGGAGVGKTVLIQELINNVAKGHGGYSVFAGVGERTREGNDLYHEMIDAGIIDLEGDKSKVALVYGQMNEPPGARARVALAGLTQAEYFRDEEGQDVLFFVDNIFRFTQAGSEVSALLGRIPSAVGYQPTLATDMGALQERITSTKKGSITSVQAIYVPADDLTDPAPAASFAHLDATTTLNRSIAELGIYPAVDPLDSTSRALDPLVVGEEHYKVAREVQRVLQTYKSLQDIIAILGMDELSEEDRLVVARARKIQRFLSQPFHVAEVFTGSPGKLVSLEDTIKGFKGLVEGEYDHLPEQAFYMVGNMAEAIEKAKKMAAEAA</w:t>
      </w:r>
    </w:p>
    <w:p w14:paraId="16DE2E16" w14:textId="77777777" w:rsidR="004B7C7A" w:rsidRDefault="004B7C7A" w:rsidP="004A175F">
      <w:r>
        <w:t>&gt;Mes460</w:t>
      </w:r>
    </w:p>
    <w:p w14:paraId="649ACF3E" w14:textId="77777777" w:rsidR="004B7C7A" w:rsidRDefault="004B7C7A" w:rsidP="004A175F">
      <w:r>
        <w:t>MISLALAAETAEHGGEAASHGGLFADPAFWVSIAFLMVVGFVYIKAKNKILGALDGRGAAVKAKLDEARKLRDDAQALLAEYQRRQRDAMKEADEIIRHAKDEAARLRAKAEADLEASIRRREQQAVDRIAQAEAQALAQVRNEAVDVAVSAARSLMAGSLAKADQNRLIDAAIADLPGKLH</w:t>
      </w:r>
    </w:p>
    <w:p w14:paraId="220D61C8" w14:textId="77777777" w:rsidR="004B7C7A" w:rsidRDefault="004B7C7A" w:rsidP="004A175F">
      <w:r>
        <w:t>&gt;Mes461</w:t>
      </w:r>
    </w:p>
    <w:p w14:paraId="766CEA7A" w14:textId="77777777" w:rsidR="004B7C7A" w:rsidRDefault="004B7C7A" w:rsidP="004A175F">
      <w:r>
        <w:t>MPPIKENVIIYANPDHCLSCHSCELACAVAHSGGHDMIEAIAANLPLHARNKVVSVDGTAMPMQCRQCEDAPCTFACPTGACRQADGQVQIVEQHCIGCKLCVMVCPFGAITVRSETVVEQGACTNRGVAKKCDLCVDWRASTGKTAPACVEACPTKAIRMVDLDAYRIALREARAREIAKSHRHMRVQF</w:t>
      </w:r>
    </w:p>
    <w:p w14:paraId="4B6C4CB2" w14:textId="77777777" w:rsidR="004B7C7A" w:rsidRDefault="004B7C7A" w:rsidP="004A175F">
      <w:r>
        <w:t>&gt;Mes462</w:t>
      </w:r>
    </w:p>
    <w:p w14:paraId="14C7249B" w14:textId="77777777" w:rsidR="004B7C7A" w:rsidRDefault="004B7C7A" w:rsidP="004A175F">
      <w:r>
        <w:t>MTHHDCAHCSSDACATEMLNLAEANSIETAWHRYEKQQPQCGFGSAGLCCRICLKGPCRIDPFGEGPKYGVCGADRDTIVARHLVRMIAAGTAAHSEHGRHIALAMQHISQGELHDYSIRDEAKLYAIAKTLGVATEGRGLLAIVGDLAAITLGDFQNQDYDKPCAWLAASLTPRRVKRLGDLGLLPHNIDASVAQTMSRTHVGCDADPTNLILGGLRVAMADLDGSMLATELSDALFGTPQPVVSAANLGVMKRGAVNIAVNGHNPMLSDIICDVAADLRDEAIAAGAAEGINIIGICCTGHEVMMRHGVPLATNYLSQELPILTGALEAMVVDVQCIMPSLPRIAECFHTQIITTDKHNKISGATHVPFDEHKAVETAKTIIRMAIAAFGRRDPNRVAIPAFKQKSIVGFSAEAVVAALAKVNADDPLKPLVDNVVNGNIQGIVLFVGCNTTKVQQDSAYVDLAKSLAKRNVLVLATGCAAGAFAKAGLMTSEATTQYAGEGLKGVLSAIGTAAGLGGPLPLVMHMGSCVDNSRAVALATALANKLGVDLSDLPLVASAPECMSEKALAIGSWAVTIGLPTHVGSVPPVIGSQIVTKLVTETAKDLVGGYFIVDTDPKSAGDKLYAAIQERRAGLGL</w:t>
      </w:r>
    </w:p>
    <w:p w14:paraId="36D3FCEA" w14:textId="77777777" w:rsidR="004B7C7A" w:rsidRDefault="004B7C7A" w:rsidP="004A175F">
      <w:r>
        <w:t>&gt;Mes466</w:t>
      </w:r>
    </w:p>
    <w:p w14:paraId="7D9A7618" w14:textId="77777777" w:rsidR="004B7C7A" w:rsidRDefault="004B7C7A" w:rsidP="004A175F">
      <w:r>
        <w:t>MKRMMIVAALAALTTTTVAQAADPAAYVEYRKSVLSATSNYMKAIGITLKEDLAVPNQTADHAKAIASIMETLPAAFPEGTAGIAKTEAKAAIWKDFEAFKVASKKSQDAALELASAAETGDKAAIGAKLQALGGTCKACHKEFKAD</w:t>
      </w:r>
    </w:p>
    <w:p w14:paraId="29B175CC" w14:textId="77777777" w:rsidR="004B7C7A" w:rsidRDefault="004B7C7A" w:rsidP="004A175F">
      <w:r>
        <w:t>&gt;Mes468</w:t>
      </w:r>
    </w:p>
    <w:p w14:paraId="1800EF59" w14:textId="77777777" w:rsidR="004B7C7A" w:rsidRDefault="004B7C7A" w:rsidP="004A175F">
      <w:r>
        <w:t>MTGPSVHDRALGAFLGLAVGDALGATVEFMTKGEIAQQYGIHRKMTGGGWLRLKPGQITDDTEMSLALGRSLAAKGTLDVADICEEFALWLKSRPVDVGNTCRRGIRRYMHEGTTTAPYSEGDAGNGAAMRCLPAALATLGHPADLEPWVLAQARITHNHPLSDAACLTLGRMVHHLIGGRGMKACREEANRLVHQHRDFHFEPYKGQSSAYIVDTMQTVLHYYFVTDTFKSCLIQTVNQGGDADTTGALAGMLAGATYGVDDIPSGWLSKLDMKVEREIRRQVDALLALAGLD</w:t>
      </w:r>
    </w:p>
    <w:p w14:paraId="76EAF3CF" w14:textId="77777777" w:rsidR="004B7C7A" w:rsidRDefault="004B7C7A" w:rsidP="004A175F">
      <w:r>
        <w:lastRenderedPageBreak/>
        <w:t>&gt;Mes469</w:t>
      </w:r>
    </w:p>
    <w:p w14:paraId="2E983B2B" w14:textId="77777777" w:rsidR="004B7C7A" w:rsidRDefault="004B7C7A" w:rsidP="004A175F">
      <w:r>
        <w:t>MKDMGEDRPGIGHSTNLVGLPTDLLASAWFNQAAPEIHIAGVREMNRSLFEMLAEAPDLESAGEAFYKYMIAMFGLDPEQQDHRPGQGGAVRRFHASYLRLLKGWGYDTNAKEGAVLKGWVESRFGLFPTFHREPITKFASKAWITYIEEKMTSRFHNNSIYVQLDLMYEFCQWALARFAAPGESALLLYRGVNDFTEHQMIERIDNRQVVVRMNNLVSFSSDRGVADCFGDTILETRVPVSKIVFFNTLLTSHPLKGEGEYLVIGGDYLVKASYL</w:t>
      </w:r>
    </w:p>
    <w:p w14:paraId="2122BAE9" w14:textId="77777777" w:rsidR="004B7C7A" w:rsidRDefault="004B7C7A" w:rsidP="004A175F">
      <w:r>
        <w:t>&gt;Mes471</w:t>
      </w:r>
    </w:p>
    <w:p w14:paraId="4C6951C3" w14:textId="77777777" w:rsidR="004B7C7A" w:rsidRDefault="004B7C7A" w:rsidP="004A175F">
      <w:r>
        <w:t>PYVVTENCIKCKYQDCVEVCPVDCFYEGENFLVINPDECIDCGVCNPECPAEAIAGKWLEINRKFADLWPNITRKGPALADADDWKDKPDKTGLLSENPGKGTVCH</w:t>
      </w:r>
    </w:p>
    <w:p w14:paraId="7F728CDD" w14:textId="77777777" w:rsidR="004B7C7A" w:rsidRDefault="004B7C7A" w:rsidP="004A175F">
      <w:r>
        <w:t>&gt;Mes473</w:t>
      </w:r>
    </w:p>
    <w:p w14:paraId="6892F11F" w14:textId="77777777" w:rsidR="004B7C7A" w:rsidRDefault="004B7C7A" w:rsidP="004A175F">
      <w:r>
        <w:t>MWRIWQLFDPRQALVGLATFLFVLALLIHFILLSTERFNWLEGASTKPVQTSMVMPSSDLAV</w:t>
      </w:r>
    </w:p>
    <w:p w14:paraId="68390F65" w14:textId="77777777" w:rsidR="004B7C7A" w:rsidRDefault="004B7C7A" w:rsidP="004A175F">
      <w:r>
        <w:t>&gt;Mes474</w:t>
      </w:r>
    </w:p>
    <w:p w14:paraId="70108D6D" w14:textId="77777777" w:rsidR="004B7C7A" w:rsidRDefault="004B7C7A" w:rsidP="004A175F">
      <w:r>
        <w:t>MAEVKQESLSGITEGEAKEFHKIFTSSILVFFGVAAFAHLLVWIWRPWVPGPNGYSALETLTQTLTYLS</w:t>
      </w:r>
    </w:p>
    <w:p w14:paraId="460E727A" w14:textId="77777777" w:rsidR="004B7C7A" w:rsidRDefault="004B7C7A" w:rsidP="004A175F">
      <w:r>
        <w:t>&gt;Mes476</w:t>
      </w:r>
    </w:p>
    <w:p w14:paraId="334A911B" w14:textId="77777777" w:rsidR="004B7C7A" w:rsidRDefault="004B7C7A" w:rsidP="004A175F">
      <w:r>
        <w:t>MSALRQIAFYGKGGIGKSTTSQNTLAALVEMGQRILIVGCDPKADSTRLILNTKLQDTVLHLAAEAGSVEDLDVADVVKIGYKGIKCTESGGPEPGVGCAGRGVITAINFLEENGAYDDLDYVSYDVLGDVVCGGFAMPIRENKAQEIYIVMSGEMMALYAANNIAKGILKYAHTGGVRLGGLICNERQTDKEVELAEALAGRLGCRLIHFVPRDNGVQHAELRRQTVIQYAPDSKQAGEYRTLATKIHNNSGQGVVPTPITMEDLEEMLMEFGIMKSDEEALAELEAKESAAAN</w:t>
      </w:r>
    </w:p>
    <w:p w14:paraId="4EAD8A08" w14:textId="77777777" w:rsidR="004B7C7A" w:rsidRDefault="004B7C7A" w:rsidP="004A175F">
      <w:r>
        <w:t>&gt;Mes477</w:t>
      </w:r>
    </w:p>
    <w:p w14:paraId="72952AD9" w14:textId="77777777" w:rsidR="004B7C7A" w:rsidRDefault="004B7C7A" w:rsidP="004A175F">
      <w:r>
        <w:t>MKIAIPKERRPGEDRVAISPEVVKKLVGLGFEVIVEQGAGVGASITDDALTAAGATIASTAAQALSQADVVWKVQRPMTAEEGTDEVALIKEGAVLMCHLGALTNRPVVEALTKRKITAYAMELMPRISRAQSMDILSSQSNLAGYRAVIDGAYEFARAFPMMMTAAGTVPPARVLVFGVGVAGLQAIATAKRLGAVVMATDVRAATKEQVESLGGKFITVDDEAMKTAETAGGYAKEMGEEFRKKQAEAVLKELVKTDIAITTALIPGKPAPVLITEEMVTKMKPGSVIIDLAVEAGGNCPLSEPGKIVVKHGVKIVGHTNVPSRVAADASPLFAKNLLNFLTPHVDKDTKTLVMKLEDETVSGTCVTRDGAIVHPALTGQGA</w:t>
      </w:r>
    </w:p>
    <w:p w14:paraId="5F99ADC8" w14:textId="77777777" w:rsidR="004B7C7A" w:rsidRDefault="004B7C7A" w:rsidP="004A175F">
      <w:r>
        <w:t>&gt;Mes479</w:t>
      </w:r>
    </w:p>
    <w:p w14:paraId="25ACC1AD" w14:textId="77777777" w:rsidR="004B7C7A" w:rsidRDefault="004B7C7A" w:rsidP="004A175F">
      <w:r>
        <w:t>MTHSLTMAAYIVAGVLFILALRGLSNPESARNGNRMGMVGMAIAILTTLLSPSVQAYAWIVLAIAIGGAIGTVIAKKVLMTALPQLVAAFHSLVGMAAVLVATGALLNPEAYGIGSAGAIHAGSLVEMSLGLAVGAITFSGSVIAFGKLQGLIAGKPVTFPMQHPLNAVLGILLVVLLVVFAATESHTAYFALMILAFALGFLLIIPIGGADMPVVISMLNSYSGWAAAGIGFTLGNPLLIIAGALVGSSGAILSYIMCKGMNRSIFNVILGGFGSEGGVAAAGGAAGDRSVKAGSAEDAAFIMKNASKVIIVPGYGMAVAQAQHALREMADVLKKEGVEVSYAIHPVAGRMPGHMNVLLAEANVPYDEVFELEEINSSFQTADVAFVIGANDVTNPAAKTDPSSPIYGMPILDVEKAGTVLFIKRSMASGYAGVENELFFRNNTMMLFGDAKKMTEQIVQAMN</w:t>
      </w:r>
    </w:p>
    <w:p w14:paraId="6F8ED287" w14:textId="77777777" w:rsidR="004B7C7A" w:rsidRDefault="004B7C7A" w:rsidP="004A175F">
      <w:r>
        <w:t>&gt;Mes481</w:t>
      </w:r>
    </w:p>
    <w:p w14:paraId="552F6639" w14:textId="77777777" w:rsidR="004B7C7A" w:rsidRDefault="004B7C7A" w:rsidP="004A175F">
      <w:r>
        <w:lastRenderedPageBreak/>
        <w:t>MDQSSRYVNLALKEEDLIAGGEHVLCAYIMKPKAGYGYVATAAHFAAESSTGTNVEVCTTDDFTRGVDALVYEVDEARELTKIAYPVALFHRNITDGKAMIASFLTLTMGNNQGMGDVEYAKMHDFYVPEAYRALFDGPSVNISALWKVLGRPEVDGGLVVGTIIKPKLGLRPKPFAEACHAFWLGGDFIKNDEPQGNQPFAPLRDTIALVADAMRRAQDETGEAKLFSANITADDPFEIIARGEYVLETFGENASHVALLVDGYVAGAAAITTARRRFPDNFLHYHRAGHGAVTSPQSKRGYTAFVHCKMARLQGASGIHTGTMGFGKMEGESSDRAIAYMLTQDEAQGPFYRQSWGGMKACTPIISGGMNALRMPGFFENLGNANVILTAGGGAFGHIDGPVAGARSLRQAWQAWRDGVPVLDYAREHKELARAFESFPGDADQIYPGWRKALGVEDTRSALPA</w:t>
      </w:r>
    </w:p>
    <w:p w14:paraId="1671892D" w14:textId="77777777" w:rsidR="004B7C7A" w:rsidRDefault="004B7C7A" w:rsidP="004A175F">
      <w:r>
        <w:t>&gt;Mes483</w:t>
      </w:r>
    </w:p>
    <w:p w14:paraId="1CA84F7A" w14:textId="77777777" w:rsidR="004B7C7A" w:rsidRDefault="004B7C7A" w:rsidP="004A175F">
      <w:r>
        <w:t>MSEYQNILTGVQVRTAPHSAPIAKGIFPRLGKPGFSYWLGKIGDAQIGPIYLGTTGVLSLVFGFFAIEIIGFNLLASVNWSPMEFGRQFFWLGLEPPAAEYGLGFAPLAEGGWWQIAGFFLTTSILLWWVRMYRRARALKMGTHTAWAFASAIFLFLSLGFIRPLLMGNFSESVPFGIFPHLEWTNSFSLNYGNFFYNPFHMLSIAFLYGSALLSAMHGATILAVSRLGGDREVEQITDRGTAAERAALFWRWTMGFNATMESIHRWAWWFAVLCTFTGAIGILLTGTVVDNWFEWGVKHGLAPAP</w:t>
      </w:r>
    </w:p>
    <w:p w14:paraId="7FFDC3C6" w14:textId="77777777" w:rsidR="004B7C7A" w:rsidRDefault="004B7C7A" w:rsidP="004A175F">
      <w:r>
        <w:t>&gt;Mes486</w:t>
      </w:r>
    </w:p>
    <w:p w14:paraId="454C7592" w14:textId="77777777" w:rsidR="004B7C7A" w:rsidRDefault="004B7C7A" w:rsidP="004A175F">
      <w:r>
        <w:t>MASKEEILAGLAEIVNEETGLDTAEVQPEKSFTDDLDIDSISMMTIVVNAEDKFGVKIPDEEVKNLKTVQDAVDFIXGA</w:t>
      </w:r>
    </w:p>
    <w:p w14:paraId="21473895" w14:textId="77777777" w:rsidR="004B7C7A" w:rsidRDefault="004B7C7A" w:rsidP="004A175F">
      <w:r>
        <w:t>&gt;Mes487</w:t>
      </w:r>
    </w:p>
    <w:p w14:paraId="44527E1A" w14:textId="77777777" w:rsidR="004B7C7A" w:rsidRDefault="004B7C7A" w:rsidP="004A175F">
      <w:r>
        <w:t>MERRVLIVESEHDFALSMATVLKGAGYQTALAETAADAQRELEKRRPDLVVLRAELKDQSGFVLCGNIKKGKWGQNLKVLLLSSESGVDGLAQHRQTPQAADGYLAIPFEMGELAALSHGIVPPGTDDTGASLDAALNGTREAPPPMPPSLKAAAGGPPKLPKRERRSAMTEEDRAFLDRTFQSIADRKAELLAESRQLKRPPPRRELMGTPEGKIQILRDELKTREAQLARLSEIWNVRERELLSGEDRIHEKDVELQGLKMQVDDLLRRFNEAQQATIQKEREHGATVDDLLLQKFSAEKDLIEVVASKEKDINLLRREVSRAEEELSRRAGELEHGRNEYDKLEKHLGVVTLEFEVKEQKLQDTVLANEGEIARLTKRGDDFEAELNRTISERDQRFAELDGEIQALQERLQQTEQERDTTVRGLEARAARAEEHGTQADAEIHRLNAERDALEAKLSQQVADLEADLARTMGERDQLRLDKDAQEAELTQRIEERDAKLGTLERELSETIARNEHTEAELNANIQQQLERIGELEGEVEAVKTHLEDRENELTAELQALGQAKDELETDLNDRLQALSQAKDALEADLSRQLEELRSAKAELEADLTGQIQALTSQLEETQRQLDDSQRTGEQLSARVAQLEDTVSQRESTIESLQGDVAARDQRISELSGDLEATSQTLAQTQQTLAQTEQQLADTQNTLASTEGALAETRGELDATSQTLQQTQQTLAQTEGALAETRGELDATSQTLAQTQQTLAQTEQQLADTQNTLASTEGTLAETRGELEATSQTLQQTHAALEDTRGALQETSDTLAHTTRERDQRIAELADLGAAKDALEQELTGQIGHLRSELSETQGNYEAERAAHEKLAAESSAHIGDLTSERDGLRSELEATSQTLEQTHGQLAATRDALAREQHAHQESRKAAASTQTTLEGQLAEARAHGEDLGEHLTLTKHELGTRVAELTQLTATLAQTENTRAHLEERLHTLTEESQRREELLQNDLTQKGTELSDTLRKLTHVTQEKMRQAEVLNREVATRTEQLKAMEAKLQTQATEARRQAEGLGQQITGLNEQLEQGRKALAGREDQLRAAGAAQQKLTAERDGLAGQLQQAEARLQQQAQQANQERADAKRAADELAAKLAKTEQRITQFAQDAQTQATEADARAKDLQGQLSARAKKIQDLELAVENAQGAKSRAEKELNAKVAAAESKAHEASTRLAAAQKERKDLEARHAKEQEDLAAKQKAELER</w:t>
      </w:r>
      <w:r>
        <w:lastRenderedPageBreak/>
        <w:t>RDAIKAQEVARLQQSVQEKSKALKVAELELARYKSKSATTATPAKAAAKPAAAEDDELAVRTQLNQVIAPAAAAQAPAPAKKPAAKPAAQAPAKKAPAPAPAPPAALSDESEPTDRTLVIQLPTAKEDDDWTALVDELDK</w:t>
      </w:r>
    </w:p>
    <w:p w14:paraId="2BBC7A59" w14:textId="77777777" w:rsidR="004B7C7A" w:rsidRDefault="004B7C7A" w:rsidP="004A175F">
      <w:r>
        <w:t>&gt;Mes488</w:t>
      </w:r>
    </w:p>
    <w:p w14:paraId="78AE6612" w14:textId="77777777" w:rsidR="004B7C7A" w:rsidRDefault="004B7C7A" w:rsidP="004A175F">
      <w:r>
        <w:t>MSDTLPALRATLTELVAMDTTSFRPNVPLIDYAQARLEAAGFSAERQKFLDDAGVEKVNLVAVKGGSGSGRAALALVGHSDCVPYDAAWTDALRLTEKDGRLYARGACDTKGFIACALHAALNAEQLKAPLMVVLTADEEVGLTGAKKLVEAGLGRARHAIVGEPTRLIPVRANKGYCLAEVEVRGKEGHSAYPDSGASAIFRAGRFLQRLEHLALTVLREDLDEGFQPPFTTVNVGVIQGGKAKNVIPGACRFVVEWRPIPGQPPERVSQLLETIRQELVRDEPAFEAQIRVVRTDRGVNTRADAEVVRFLAEASGNAPETVSFGTEAPQMTELGAEAVVFGPGDIRVAHQTGEYVPVEDLVRCEAVLARAVAHFCGGR</w:t>
      </w:r>
    </w:p>
    <w:p w14:paraId="558EB427" w14:textId="77777777" w:rsidR="004B7C7A" w:rsidRDefault="004B7C7A" w:rsidP="004A175F">
      <w:r>
        <w:t>&gt;Mes489</w:t>
      </w:r>
    </w:p>
    <w:p w14:paraId="5EA2207F" w14:textId="77777777" w:rsidR="004B7C7A" w:rsidRDefault="004B7C7A" w:rsidP="004A175F">
      <w:r>
        <w:t>MEIRADEISRIIREQIKDYGKKVTVAETGTVLSVGDGIARIYGLEGALAGELVEFANGVQGLVLNLEEDNVGVAIMGDFQAIREGDTVKRTQQIASVPVGKELLGRVVDPLGKPLDGKGPIAATETRRLEVKAPGIVSRKSVHEPLQTGIKALDALVPVGRGQRELIIGDRQTGKTAVAIDTIINQKGLNVYCIYVAIGQKQSTVAQVVEKLNRYGAMEYTTVVASNASDPAPMQFFAPYAGVAMGEYFRDNKMHALIVYDDLSKQAVAYRQLSLLLRRPPGREAYPGDVFYVHSRLLERAAKLSDEEGAGSLTALPIIETQAGDVSAYIPTNVISITDGQIFLETDLFFAGVRPAINVGLSVSRVGSAAQIKAMKQVAGTMKLELAQYRELAAFAQFGSDLDKATQETLARGARMVELLKQGQYEPMPVEKQVMQIYAATNRDDPKKRGWIRDIPTADVVRWMREFLEFADGKHPNVAKDLASKRELTADIKTALSKAITEFNEVFQPTPGAKV</w:t>
      </w:r>
    </w:p>
    <w:p w14:paraId="0CC58A4C" w14:textId="77777777" w:rsidR="004B7C7A" w:rsidRDefault="004B7C7A" w:rsidP="004A175F">
      <w:r>
        <w:t>&gt;Mes490</w:t>
      </w:r>
    </w:p>
    <w:p w14:paraId="11573724" w14:textId="77777777" w:rsidR="004B7C7A" w:rsidRDefault="004B7C7A" w:rsidP="004A175F">
      <w:r>
        <w:t>MERFRDGAQDAFEDLFARHAPRVQGFLARMVRNGALAEDLLQATFLSVIRSRGRYEPGTRFIPWLMTIAANAARDALRHQRHVDAYASREDTATPASAAPDDSDPSLRRHLLDALQQLHPDHREAVVLSKVEGWSFEEIGALRGISPGAARLRAHRGYEKLRELLGELELEVAR</w:t>
      </w:r>
    </w:p>
    <w:p w14:paraId="59EB1606" w14:textId="77777777" w:rsidR="004B7C7A" w:rsidRDefault="004B7C7A" w:rsidP="004A175F">
      <w:r>
        <w:t>&gt;Mes491</w:t>
      </w:r>
    </w:p>
    <w:p w14:paraId="2AB8DBFE" w14:textId="77777777" w:rsidR="004B7C7A" w:rsidRDefault="004B7C7A" w:rsidP="004A175F">
      <w:r>
        <w:t>MKPPMDLDSLLTQTPAKDNAALERVLAAARGELALRRPVRRWRTQAVGLMAASAGLGLLAAVVLLAVGAVTGPLLLARAPLLAMLVGTSAVCAWGALSPKGRWMRRLGVGLAVVSAAALVLARGAPHSPPSFPGWVCTVSHLAIGVVPLVVALFALRGAFFQPLRAVVAGLSVGSTGALLGELACEQDWRHVLSHHLLAWVVITVVLVVISKSLKPRSYAP</w:t>
      </w:r>
    </w:p>
    <w:p w14:paraId="10DC63C3" w14:textId="77777777" w:rsidR="004B7C7A" w:rsidRDefault="004B7C7A" w:rsidP="004A175F">
      <w:r>
        <w:t>&gt;Mes492</w:t>
      </w:r>
    </w:p>
    <w:p w14:paraId="71EBE410" w14:textId="77777777" w:rsidR="004B7C7A" w:rsidRDefault="004B7C7A" w:rsidP="004A175F">
      <w:r>
        <w:t>MIQDPSLIICHDVDGAPVRIGAKVKVVPHSEDGTISQRFLGQTGIVVGLVFDDPATQYPDDPLIQVLVEGLGEDLFFPEELELAPEWARNRIAQHRQAVRTGGRSSLERLP</w:t>
      </w:r>
    </w:p>
    <w:p w14:paraId="01992ACF" w14:textId="77777777" w:rsidR="004B7C7A" w:rsidRDefault="004B7C7A" w:rsidP="004A175F">
      <w:r>
        <w:t>&gt;Mes493</w:t>
      </w:r>
    </w:p>
    <w:p w14:paraId="6C0BF760" w14:textId="77777777" w:rsidR="004B7C7A" w:rsidRDefault="004B7C7A" w:rsidP="004A175F">
      <w:r>
        <w:t>MASEGGSVRHVIVVGAGPGGLSAAINLAGQGFRVTVVEKDAVPGGRMKGLTLGASGEYAVDTGPSILQLPGVLEQIFRRAARRLEDYVKLLPLDVNTRVHFWDGTHLDTTRHLDRMEAELAKFGPRQASALRQWMEDGREKYGIAYQKFICTSADNLGYYAPWRLAPTLRFKPWQTLYRQLDGFFHDDRVTYALAYPSKYLGLHPTTCSSVFSVIPFLELAFGVWHVEGGFRELSRGMMRCARDLGATFRMGTPVEKVR</w:t>
      </w:r>
      <w:r>
        <w:lastRenderedPageBreak/>
        <w:t>VDAGRAVGVKLVGGEVLDADAVVVNADLAYAARSLIPAEAREGSRLTDAALERAKYSCSTFMAYYGLDTVYADLPHHLIYLSESARRTDRDALEDRHVDLEDPPFYVCNPGVTDPSGAPAGHSTLYVLVPTPNTGRPVDWVKTEQALRERIPAMLEKVGLKGVREHIREERYFTAETWRDDFNVFRGAVFNLSHTWLQLGPLRPKVKNRDIEGLYFVGGGTHPGSGLLTIMESANIAADYLTREAGKGPLPGWPYVPPLEPESPVQARAG</w:t>
      </w:r>
    </w:p>
    <w:p w14:paraId="221E1637" w14:textId="77777777" w:rsidR="004B7C7A" w:rsidRDefault="004B7C7A" w:rsidP="004A175F">
      <w:r>
        <w:t>&gt;Mes494</w:t>
      </w:r>
    </w:p>
    <w:p w14:paraId="7746F00D" w14:textId="77777777" w:rsidR="004B7C7A" w:rsidRDefault="004B7C7A" w:rsidP="004A175F">
      <w:r>
        <w:t>MRAFATNVCTGPVDVLINNAGVSGLWCALGDVDYADMARTFTINALGPLRVTSAMLPGLRQGALRRVAHVTSRMGSLAANTDGGAYAYRMSKAALNMAVRSMSTDLRPEGFVTVLLHPGWVQTDMGGPDATLPAPDSVRGMLRVIDGLNPEHSGRFFDYQGTEVPW</w:t>
      </w:r>
    </w:p>
    <w:p w14:paraId="77742C23" w14:textId="77777777" w:rsidR="004B7C7A" w:rsidRDefault="004B7C7A" w:rsidP="004A175F">
      <w:r>
        <w:t>&gt;Mes495</w:t>
      </w:r>
    </w:p>
    <w:p w14:paraId="3ECE4003" w14:textId="77777777" w:rsidR="004B7C7A" w:rsidRDefault="004B7C7A" w:rsidP="004A175F">
      <w:r>
        <w:t>MANITVFYNEDFQGKQVDLPPGNYTRAQLAALGIENNTISSVKVPPGVKAILYQNDGFAGDQIEVVANAEELGPLNNNVSSIRVISVPVQPRARFFYKEQFDGKEVDLPPGQYTQAELERYGIDNNTISSVKPQGLAVVLFKNDNFSGDTLPVNSDAPTLGAMNNNTSSIRIS</w:t>
      </w:r>
    </w:p>
    <w:p w14:paraId="097A9254" w14:textId="77777777" w:rsidR="004B7C7A" w:rsidRDefault="004B7C7A" w:rsidP="004A175F">
      <w:r>
        <w:t>&gt;Mes496</w:t>
      </w:r>
    </w:p>
    <w:p w14:paraId="3E4C4ED2" w14:textId="77777777" w:rsidR="004B7C7A" w:rsidRDefault="004B7C7A" w:rsidP="004A175F">
      <w:r>
        <w:t>MSLHVFAAFVTPLGTAANNRGLTEGNITSLQKLVWNGQVHTTVSAESIRFALRRRLNEQEPCNRTYDDASRANAWKDAAFSAWSGKSKEKTYIDDDLLGFMSAEGAKQEKEKGTAKVRRAVLEVSRAVSLTPWSGDVTFNAASPGATPSAQKKGSNPVPYGTEMHATRYQYGVALTPEALRVPARAVTALNQLCALGPVAGNHGRFLFDFSPESVVFRLTQEAAPRILYAFEPSSRAGGVELAALLRKVKSGDVPAKELVLGGQVVEGLGAEEREVLSGAELHTGVVAACRAACKRLEVRKK</w:t>
      </w:r>
    </w:p>
    <w:p w14:paraId="1078B1DF" w14:textId="77777777" w:rsidR="004B7C7A" w:rsidRDefault="004B7C7A" w:rsidP="004A175F">
      <w:r>
        <w:t>&gt;Mes498</w:t>
      </w:r>
    </w:p>
    <w:p w14:paraId="014C7ADA" w14:textId="77777777" w:rsidR="004B7C7A" w:rsidRDefault="004B7C7A" w:rsidP="004A175F">
      <w:r>
        <w:t>MSLDTPNEKPAGKARARKAPASKAGATNAASTSSSTKAITDTLLTVLSGNLQARVPKELVGESGVELAHLLNQVLDQFAASEHRKHVAAQEIDQALDALIGLVREGDLSRWNTTTEDPQLGPLLEGFGKVIETLRTFVREINEAALRLSSSANQVLAASTQHETSSTEQAAAIHETTATMEELKHASAQIAENAGSVARVAEETLGAARAGRGAIGEFIQAMQQIRSDGVAVADSIAKLSKRVERIGTVVEVIDEIADRSDLLALNAALEGSRAGEAGKGFSIVAAEMRRLAENVLDSTKEIKNLITEIREATAAAAGAAEASKSATESGEKLGAVAAQAVEGILAGVQETSDAARVINLATQQQRTATEQVVASMAEIEDVTRQTTQASKQATGAAAELTQLAGRLAELIKRFKAD</w:t>
      </w:r>
    </w:p>
    <w:p w14:paraId="6E11B191" w14:textId="77777777" w:rsidR="004B7C7A" w:rsidRDefault="004B7C7A" w:rsidP="004A175F">
      <w:r>
        <w:t>&gt;Mes499</w:t>
      </w:r>
    </w:p>
    <w:p w14:paraId="37D6069B" w14:textId="77777777" w:rsidR="004B7C7A" w:rsidRDefault="004B7C7A" w:rsidP="004A175F">
      <w:r>
        <w:t>MDTEALKKSLLKKFQEVTADRLQKIQLGVLDLEKETADQAAEDVARELHTMKGEARMLGLAAIGQLAHAAEDVLRAEREGKTATEVATDVLLRACDVLSDLNEDLSGANTGNPASEEMVRMLAEVSGQTPPAIAGARPVAPPPAPPPAPVAAPVVTPAAVAAPPAPVQAPVAPPPTQAPVAEPGAHAAAAAPHPAAAHGRDEEAPSAAKSAVADRSIRVNVEVLDALGLLAGDLLVESARGRLRSSETEALFERFSRLGDRFLRLAEEIDISNEVREQLDRVESDLHMLRDDAFRFVRRNDDGINTLHGNLAKMADHVAEARLVPLSTVFDAFPRAVREMSRTQGKEVDLVIENADIGVDRSMLGDVRDALVHLLRNSVDHGVESPDTRQQLGKPLNGRIRIRVRVDGDMLHIEVEDDGRGIDPERLRQAAISKRLINAVQAAALSEREAIELIFRPGFSTRDQVSELSGRGVGMDVVKRKVETLGGSVGVSSRIGRGSTITLRLPQSLALMKVLLVRLGDDVYGMPAADVEAVMRVKPDDRLEIFGTLAVRHRGKPTALVALGPLLGLNGGNRFDK</w:t>
      </w:r>
      <w:r>
        <w:lastRenderedPageBreak/>
        <w:t>PPAVVVRHGEDHAALVVDGFVDEREVAVKPCGGEFLKAAPFIAGTAALEDGRIAVLLHVPDIMAEVRRMARPVTQAPAAKRLRVLLVDDSPIARATEGALVKALGHSVEEAQDGEEAYVKVQNNTYDLILTDVQMPKLDGFSLARRLKSTPAVARIPVIILSSLASPEDKRRGLDAGADAYLVKGELGVEVLAQAIDRLT</w:t>
      </w:r>
    </w:p>
    <w:p w14:paraId="28C84226" w14:textId="77777777" w:rsidR="004B7C7A" w:rsidRDefault="004B7C7A" w:rsidP="004A175F">
      <w:r>
        <w:t>&gt;Mes500</w:t>
      </w:r>
    </w:p>
    <w:p w14:paraId="259E7D7A" w14:textId="77777777" w:rsidR="004B7C7A" w:rsidRDefault="004B7C7A" w:rsidP="004A175F">
      <w:r>
        <w:t>MIREQRSSRGGSRDQRTNRRIRAREVRVVGSDGSQLGVMPLEAALDRARTEGLDLVEISPMASPPVCKIMDYGKFKYEEKKKASEAKRAQVTVLLKEVKLRPKTEEHDYEFKVRNTRRFIEDGNKAKVVIQFRGREITHREQGTAILDDVAKDLKDVAVVEQMPRMEGRLMFMILAPTPKVAQKARELVRQAATAAKRPPPPGAPGAGKSAAGASSGAEEKAEETAEEKKEAQAAPAAAEAQSPTAS</w:t>
      </w:r>
    </w:p>
    <w:p w14:paraId="4C408AB6" w14:textId="77777777" w:rsidR="004B7C7A" w:rsidRDefault="004B7C7A" w:rsidP="004A175F">
      <w:r>
        <w:t>&gt;Mes502</w:t>
      </w:r>
    </w:p>
    <w:p w14:paraId="63163657" w14:textId="77777777" w:rsidR="004B7C7A" w:rsidRDefault="004B7C7A" w:rsidP="004A175F">
      <w:r>
        <w:t>MSDEKKKGSAASAMPTAMAPPGLINKEDIPQVLPILPLRNSVFFPGGVLPLAVGRQKTIALIKDAVRDDQVIGVVTQRRAEEEDPGAADLYTMGTVARIVKLLKMGEDNYSLVVQGLARFRVVELVQEAPYLKARVDAVEDKTSSENVEVEALGINLKKLAREVIELMPELPAAATELVESITHPGHLADLIAANVDVPIEEKQAVLETVDLKARMKLVLELLNRKREILKLSNKIDSAVKGEMSKTQREYYLRQQLKAIKEELGEMGEEEEELDELQERLKKAGLPPDVEKVANKELNRLKTIPAASSEYTVARTYLDWIADLPWAKISEDNLDIENARQQLDKDHFGIKKVKKRILEYLAVRKLKNDMRGPILCLVGPPGVGKTSLGQSVAKATGRKFVRLSLGGVRDEAEIRGHRRTYVGALPGRFIQSMKKAGTKNPVMMLDEIDKLGADFRGDPSAALLEVLDPEQNNTFSDHYLDVPFDLSKVMFVATANQLDPIPGPLRDRMEIIELTGYTFEEKQSIARIHLVPKQLKEHGLSPDHIDITDEALLTLTTAYTREAGVRNLERRIADICRAVAVEVAGGKTEKQTINADRVKEILGPEMFYSEVAERTEVPGVATGLAWTAAGGDLLFIEATKMAGKGGMTLTGQLGDVMKESATAALSYLRSKAEQLGISPNFLEKTDLHLHFPAGSIPKDGPSAGVTILTALTSLLTGIRVRHDTAMTGEATLRGLVLPVGGIKEKVLAAHRAGIKRVILPERCRKDLIDVPDQARNELEFIFVTHMDDVLKAALETPPVGVAGTPGGEPGKEAPLPKPAESAPEVRA</w:t>
      </w:r>
    </w:p>
    <w:p w14:paraId="662F99B8" w14:textId="77777777" w:rsidR="004B7C7A" w:rsidRDefault="004B7C7A" w:rsidP="004A175F">
      <w:r>
        <w:t>&gt;Mes503</w:t>
      </w:r>
    </w:p>
    <w:p w14:paraId="4B291A2F" w14:textId="77777777" w:rsidR="004B7C7A" w:rsidRDefault="004B7C7A" w:rsidP="004A175F">
      <w:r>
        <w:t>MSPPQTTLPVTEAGLVPLLQPYGPYVLVRKLAEGGMAEIFLAKLLGADGFERNVVIKRMLPHLTNNPDFVEMFRDEARLAAKLAHPNIVQIQELGFAEGCYYICMEYLAGEDFSTTLRLAGRKRHYVPLPVVLRVLIDAARGLHFAHEFTNEAGQPLNVVHRDISPSNLYLTYQGQVKVLDFGIAKAESRLVNTRTGVVKGKYMYMAPEQARGKEVDRRADIFALGVSLYEALTHVRPFSRENDLAVLNALLQGELKPPRELRPDLPEELEAILLKAMAFKPEDRYPTAEAFADALETFLSEHLSGSGAMPLGAFLKGHFGEERFTERSRIPTLATLTATYGGAAAGAQGQAPGAEPHGTNLYGVLAREGDATSAQRPGMSMRPSSPGVPAHGAASRGSTSPESAPTAGGRRWRTLAVGLAGGLMLAAAGIVGYRQWMTTPASVSLVPATVPVVEAVAPEAAAAQVGAPMEAVAPVGAAAQAGSLTDAVANGAGGDVGETDSAQLSVDAAGVTETDEAGLAGAASDVEAEADEEGADAAPVRSKKASSQKRVTLGIDDVQRVVSRGRARITTCFERYKADLPSSQGEVQVQLTIVSSGKVRAGTRGPLASSGVGRCLEAQAERLRFPPHRDQEVTVVMPFSWRVTQ</w:t>
      </w:r>
    </w:p>
    <w:p w14:paraId="02DE5DF6" w14:textId="77777777" w:rsidR="004B7C7A" w:rsidRDefault="004B7C7A" w:rsidP="004A175F">
      <w:r>
        <w:t>&gt;Mes504</w:t>
      </w:r>
    </w:p>
    <w:p w14:paraId="27C75486" w14:textId="77777777" w:rsidR="004B7C7A" w:rsidRDefault="004B7C7A" w:rsidP="004A175F">
      <w:r>
        <w:t>MAAYLVQNQWGGSQATWNPGGLWLIGARDKQNVVALDIKSDDGGKTLKGTMTYNGEGPIGFRGTLSSANNYTVENQWGGTSAPWQPGGVWVLGARDKQNI</w:t>
      </w:r>
      <w:r>
        <w:lastRenderedPageBreak/>
        <w:t>VAVSIKSNDGGKTLTGTTTYNGEGPIGFKSEVTDGDTYSVENQWGGSAAPWHSGGVWVLGTRGKQNVINVDAKSNDGGKTLSGTMTYNGEGPIGFRGTLTSPDTYTVENQWGGSTAPWNPGGFWMIGARNGQNVVALNVASSDGGKTLAGTMIYNGEGPIGFRARLG</w:t>
      </w:r>
    </w:p>
    <w:p w14:paraId="25026E54" w14:textId="77777777" w:rsidR="004B7C7A" w:rsidRDefault="004B7C7A" w:rsidP="004A175F">
      <w:r>
        <w:t>&gt;Mes505</w:t>
      </w:r>
    </w:p>
    <w:p w14:paraId="694F483B" w14:textId="77777777" w:rsidR="004B7C7A" w:rsidRDefault="004B7C7A" w:rsidP="004A175F">
      <w:r>
        <w:t>MSFINYSSREINCKIVYYGPGLCGKTTNLQYIYNKTAAETKGKLISLSTETDRTLFFDFLPLSLGEIRGFKTRFHLYTVPGQVFYDASRKLILKGVDGVVFVADSQIERMEANMESLENLRINLAEQGYDLNKIPYVIQYNKRDLPNAVTVEEMRKALNHRNIPEYQAVAPTGVGVFDTLKAVAKLVLTELKKGG</w:t>
      </w:r>
    </w:p>
    <w:p w14:paraId="2192F6B9" w14:textId="77777777" w:rsidR="004B7C7A" w:rsidRDefault="004B7C7A" w:rsidP="004A175F">
      <w:r>
        <w:t>&gt;Mes507</w:t>
      </w:r>
    </w:p>
    <w:p w14:paraId="1E0FD147" w14:textId="77777777" w:rsidR="004B7C7A" w:rsidRDefault="004B7C7A" w:rsidP="004A175F">
      <w:r>
        <w:t>MHLNRVLRETGVVVAAGLLYGSAAFAQSSTIIGTVIDAQSRQPAADVVVTATSPNLQGEQTVVTDAQGNYRIPQLPPGDYTLRFEKEQFKPYARSAIQLRLNRTIRVNVELLPEALGEVVEIVGAPPTIDVGSTTMGVNVDQEFIKRIAVARPGGKGGATRSFESLAELAPGAQNDNYGVSINGSTSPENGYVVDGLSTNDPAFGVNASPLSIEFVQDVNIITGGYMPEFGRSTGGVINAVTRSGSNEFHGSVFANWTPGTLEGTRKQIREEGTVITGQNQLQNLGDFGATLGGPILKDKLWFFAGFAPSFTRYQHTRTLNALRVDDEGNTIKDETDFTVADAIPGSARKYYADSRTIQYMGKLTYLINQDHNVSFALNGTPTSTGGLGKLSVNPQSGGLPGVLATRPGDFGLTETKANTTSLALKYAGAFADKKVLVDANLGWFHQTASTLPGDGSNLGDRTGLAGYSRMVYTTPRALTLFEALPEGQEGACGSTPEEQLVRSPVTGYGVGGPGFMSDQTLDRYQANAKATYLLNALGTHVFKAGVDVELLSFDQVKAYGGGVFFQEGSNYGVAGQGPAVHDARRYGYQTGPDSAVTQFTQVAKTTSTTVGGFLQDSWSIANRVTLNLGVRYDVQALYGGNGDLSLLLGNQWSPRIGAIVDPFANGRAKVFVNFARYYEQVPLNLMDRAFPGENRISARRSLAEPGQGTATSCDPSSFESQQATCNTDSNLLAIPESSRNVNRFYTGGTVGGTPVDPDIKAQSSDEIVVGAEYEVLANTRLGASYTHKDMNSVIEDMSRDDGNTYFLGNPGSGFAGEFPTPVRNYDNVTVYLNRTFADGWLAQANYTWSRLYGNYPGLFRPETGQLDPNILSDFDLIELLENRTGLLPFDRTHQIKVFGAKEFNISNALSASVGVSYRGSSGTPINYWGSHWAYLQDESFVLPRGAGGRTPWINTIDSNIGVNYRVSKDSVVSFTLDVFNLFNFQGVNTVDQTYTLRDIKPIPGGTPADLENLPGRVEFQDQAPRDEPFGSVDGDVNKNFKNPLSYQAPRQVRFGIRYTF</w:t>
      </w:r>
    </w:p>
    <w:p w14:paraId="5FDC61DD" w14:textId="77777777" w:rsidR="004B7C7A" w:rsidRDefault="004B7C7A" w:rsidP="004A175F">
      <w:r>
        <w:t>&gt;Mes509</w:t>
      </w:r>
    </w:p>
    <w:p w14:paraId="24A349A8" w14:textId="77777777" w:rsidR="004B7C7A" w:rsidRDefault="004B7C7A" w:rsidP="004A175F">
      <w:r>
        <w:t>MRTLTCVPDESTAKVHTCRAPFMLHRVMIPPDPIQRFAELFERAKQAIAVDPNAMVVATVGDDGRPSARVVLLKDFDARGFVFYTNHESRKGREARAHPYAALCFYWQPLNEQVRVEGRVERVTDAEADAYFQSRARGSQVGAWASLQSQPLATREELEARVAEVEQKYAGQPVPRPPHWSGFRVVPDRIEFWHAQESRLHDRHVYLREDGGWRTQMLYP</w:t>
      </w:r>
    </w:p>
    <w:p w14:paraId="274D7ADD" w14:textId="77777777" w:rsidR="004B7C7A" w:rsidRDefault="004B7C7A" w:rsidP="004A175F">
      <w:r>
        <w:t>&gt;Mes510</w:t>
      </w:r>
    </w:p>
    <w:p w14:paraId="626F390A" w14:textId="77777777" w:rsidR="004B7C7A" w:rsidRDefault="004B7C7A" w:rsidP="004A175F">
      <w:r>
        <w:t>MRVSRFNPRNRGFTLIELMIVVAIIGILAAIAIPNFIKFQARSKQSEAKTNLKALYTAQKSFFSEKDRYSDFANEIGFAPERGNRYGYRVSAAAGDCEVRNAADLPVPAAGVPCISNDSFRFGANSAIDDPTPVVARFVPQGAAGWNTTLGVQPTIADCPNCNFFAGARGNADNEATFDDWVIAGFEGSGQVGPCSEAGNVASGTPYNTRNDVACDGAAQ</w:t>
      </w:r>
    </w:p>
    <w:p w14:paraId="5FEC1CC8" w14:textId="77777777" w:rsidR="004B7C7A" w:rsidRDefault="004B7C7A" w:rsidP="004A175F">
      <w:r>
        <w:t>&gt;Mes511</w:t>
      </w:r>
    </w:p>
    <w:p w14:paraId="001910EF" w14:textId="77777777" w:rsidR="004B7C7A" w:rsidRDefault="004B7C7A" w:rsidP="004A175F">
      <w:r>
        <w:lastRenderedPageBreak/>
        <w:t>MPEVSSGGGCGACGRRHGADASCPTLVRADVRAGGTAHPRCAPVVEAQDPLVGVRCGSFRLVRRLGRGGMGAVYLGEHVSIGSRVAVKVLHAHLTMYPELVQRFHAEARAVNLIGHENIVSIFDMDATPPRPYLIMEFLDGAPLSAWVGTPLAAGAVVSVLSQVCDALQAAHARGIVHRDLKPDNIFLVRRNGNAPFVKVLDFGIAKLADAHMPQTHAGIIVGTPEYMAPEQSLGRGVDGRADLYALGVIAYQLLTGRLPFNDEGLAAQLVAHQLRPPPPPSSVYPAVSAALEHVILRALAKKPEDRYASIAAFRNALQVALAEHVRVSARKTRPGGLAVLERAPVAPDMPTEGQSRGRLGVDARAGHVPSSLASTSQRRLAPAAPAVPRASLVEVPVQVVLRPGESPVRLRGSGLSRGGLFLHGGRVLPPLCSRLPVVLELASGPLSVMCEVVRVVPPAQARVWGMPTGFGVQFVEATAVLKAAVDALLQGEPVRAVPQVPLTEDPAVARLLEAWRQRSAGDAYAVLALEPDSDMGTVRLRTREAWRSLESLEQHSLTPPQRAQVDALRVRVREAAEALGATVQRALYDAWRGNHRGVAKCLEAGLTAEQLESLRREFLARRPQAMGTARSHFQSGGALERDGQLSQALDQYERGLKLAPLEVDMLQRYRRLRRVLGGRATAPTGHDRARSP</w:t>
      </w:r>
    </w:p>
    <w:p w14:paraId="5CAB3FFE" w14:textId="77777777" w:rsidR="004B7C7A" w:rsidRDefault="004B7C7A" w:rsidP="004A175F">
      <w:r>
        <w:t>&gt;Mes512</w:t>
      </w:r>
    </w:p>
    <w:p w14:paraId="30C2E2B2" w14:textId="77777777" w:rsidR="004B7C7A" w:rsidRDefault="004B7C7A" w:rsidP="004A175F">
      <w:r>
        <w:t>MPLKVIGPYRVLETLGSGGAGTVYRALDRRTTDEVALKLLSAGPARDARAARRLAREFDTLVDLSHPNVVKVFESGVHQGVPYLAMELIEGLTLRHYLDLSSGDRQTPPGSHTPRSPLSVLRTADDDFGPLSRSFSDSMDDSEDSPFDGTFGLEAFAEEAPSEDLESFASSASPHVGIGSDDSLEGFDLPPPMPRPAEPEEEPGRVVREEDLNRPERMGRLKDAMLQICEALAYIHGHGLVHRDLKPSNIMVDDDRQVRLMDFGLAKFLADDAAITEAGKLVGTYRYMAPEQILGEPLDGRADLYSLGVILYELLSGRPPFDAKTPHELWRQVLETEPPPVLALNLHGDPQLARVAHRLIRKEPDDRFQTAEEVYEALSE</w:t>
      </w:r>
    </w:p>
    <w:p w14:paraId="3F7F8B99" w14:textId="77777777" w:rsidR="004B7C7A" w:rsidRDefault="004B7C7A" w:rsidP="004A175F">
      <w:r>
        <w:t>&gt;Mes513</w:t>
      </w:r>
    </w:p>
    <w:p w14:paraId="1B1B4A9F" w14:textId="77777777" w:rsidR="004B7C7A" w:rsidRDefault="004B7C7A" w:rsidP="004A175F">
      <w:r>
        <w:t>MQIGKYQLVRKLASGGMAEVFLAKAAGPRGFEKTLVLKRILPHLAEDAAFVEMFLGEARLAAQLEHPNIVQIFDFGEAEGSFFLAMEFIDGPNLRKLVKRAAEEALPPAFCAKVVAAAAEGLAYAHEFRDVETGEPLGLIHRDVSPDNILVSRQGAVKVVDFGIAKVAGQGHRTLTGVVKGKVAYMPPEQLQAKAMDRRVDVYALGVVLYELLTGKRPFDATTDVSVMQAILFESFIPVSARRPDVPVALQQVLDKALAKDRERRYADCRALQDDLERFVLSTGEPVGAYQIAQRIAQWVPEVAAAPAMTPSQGGSKGAVASQAKADARSASMVSPPVDSTSPTTPMPRSLVAPVEVPADSTSPTTPMPVAIGGVVQALEPRSSPQQDTLQSYPVVVKTPALRADASARGASRPRAQSRASGVKVQAPQARDEDVVAMAAASSPPSGGASPAPTTPEDADDAVHTRSTEYAATVPSGRPGGRIAGIVGAVVALLVGGAVTVMRGDDSEVSPVRVNPPPLTHLPREPAVPSQGGRNVPQEKPAANVNAGARDSNDGAQAKPQVSTDVSVVPQEPHVARDATTPEAGLPTVKDAPPENGGAASKEGSAVVAKREPAKASGDPEPNPSRVRERAPTQKVAAVAKGRLEFRIRPYAVVSLDGKVLGQTPFAAVEVPEGRHTVRLVNKELGKDVTRTVDVKAGQATVFKLNLEAE</w:t>
      </w:r>
    </w:p>
    <w:p w14:paraId="010A67AB" w14:textId="77777777" w:rsidR="004B7C7A" w:rsidRDefault="004B7C7A" w:rsidP="004A175F">
      <w:r>
        <w:t>&gt;Mes514</w:t>
      </w:r>
    </w:p>
    <w:p w14:paraId="0737BD8D" w14:textId="77777777" w:rsidR="004B7C7A" w:rsidRDefault="004B7C7A" w:rsidP="004A175F">
      <w:r>
        <w:t>MHHMPRTTGMNVAVVGGGISGLAVAHHLRSRGTDAVLLESSARLGGAVGTHALAGYLVEQGPNSFLDREPATRALAAALNLEGRIRAADPAAKRRYVYTRGRLRSVPASPPAFLASDILPLGARLRVAGELFSRRAPEGVDESLAAFGRRHLGHRATQVLLDAVQTGIYAGDVEQLSVAATFPMLVKMEREHRSLILGAIRAQKAQRQAALPAGTAPKLSGALSTFDGGLQVLIDALAASLGDAAHVGARVEGLAREDGG</w:t>
      </w:r>
      <w:r>
        <w:lastRenderedPageBreak/>
        <w:t>WRLIIEEHGRRAELSVAQVVLAAPAHATAKLLRPLDDALAALVAGIAYAPIAVVHLGFDAGTLPAPDGFGFLVPAEEQRRMLGAIHASTTFPFRAEGGRVLYSCMVGGARQPGLVEQDEDALAALAREELKALAGVTARPSFTRVFRWPLGIPQYNLGHLERVAAIDAALQRLPGLHLIGNAYKGVGLNDCIRNAAQLADALVAGNTSHAP</w:t>
      </w:r>
    </w:p>
    <w:p w14:paraId="006F8712" w14:textId="77777777" w:rsidR="004B7C7A" w:rsidRDefault="004B7C7A" w:rsidP="004A175F">
      <w:r>
        <w:t>&gt;Mes515</w:t>
      </w:r>
    </w:p>
    <w:p w14:paraId="519D6909" w14:textId="77777777" w:rsidR="004B7C7A" w:rsidRDefault="004B7C7A" w:rsidP="004A175F">
      <w:r>
        <w:t>MADQKQRVTVIGGGLAGTECAYQLSRRGVPVVLREMKPQKRSPAHKSDTLAELVCSNSLRSDNPESAIGLLHAELRALGSLVLSAADANRVPAGDALAVERERFSAAITESLLRQPGVELVAGEVEQLPEDGPVVIATGPLTSDALTRELERHVGTRLYFYDSIAPILSADSIDMNVAFRQSRYGKGGGDDYLNLPMTKDEYYRFIAEVKAGQKVVPHAFEEPKYFEGCLPIEVMAERGDDTLAYGPMKPVGLRDPRTGQEPYAVVQLRMEDVGGTSWNMVGFQTRLTWGEQKRIFSSFIPGLQQAEFLRMGQIHRNTFIDSPRLLAKDLSLKTEPRLYFAGQISGVEGYVESAACGYLVALALHARLTGTEFVPPPATTAMGALLRHVTGEAHPPDYPHQPSNISFGIFSPLTGRMKKAEKRAAYSARAKQDLAAWLPHAGVPAAGAPEHVDQRSA</w:t>
      </w:r>
    </w:p>
    <w:p w14:paraId="1ED355E7" w14:textId="77777777" w:rsidR="004B7C7A" w:rsidRDefault="004B7C7A" w:rsidP="004A175F">
      <w:r>
        <w:t>&gt;Mes516</w:t>
      </w:r>
    </w:p>
    <w:p w14:paraId="2C933B29" w14:textId="77777777" w:rsidR="004B7C7A" w:rsidRDefault="004B7C7A" w:rsidP="004A175F">
      <w:r>
        <w:t>MISATKIRSCLAACVLAAFGATGALADKATIPSESPFAAAEVADGAIVVDIAKMKYETPELHVKVGDTVTWINREAMPHNVHFVAGVLGEAALKGPMMKKEQAYSLTFTEAGTYDYHCTPHPFMRGKVVVE</w:t>
      </w:r>
    </w:p>
    <w:p w14:paraId="27516F3C" w14:textId="77777777" w:rsidR="004B7C7A" w:rsidRDefault="004B7C7A" w:rsidP="004A175F">
      <w:r>
        <w:t>&gt;Mes518</w:t>
      </w:r>
    </w:p>
    <w:p w14:paraId="7A251461" w14:textId="77777777" w:rsidR="004B7C7A" w:rsidRDefault="004B7C7A" w:rsidP="004A175F">
      <w:r>
        <w:t>MTSKTTASLLAICVACAASAIAGTALCADRRNAPAQAGAGAAAAVSGDAHEQPAAEAPAEEEEETPAVAATDGKLVLPNGQDITPDHMENGRWYTAEDIPTYKIAEEGAVDWATFSGYRRYSAECHVCHGPDGEGSTYAPALRKSVLTMGYYDFLEIAASGKQEVNTAANLVMPAFGTNKNVWCYIDDIYAYLLARGTGDLPRGRPAKREDKSDEFVAQEDSCMSG</w:t>
      </w:r>
    </w:p>
    <w:p w14:paraId="7B8BC74B" w14:textId="77777777" w:rsidR="004B7C7A" w:rsidRDefault="004B7C7A" w:rsidP="004A175F">
      <w:r>
        <w:t>&gt;Mes519</w:t>
      </w:r>
    </w:p>
    <w:p w14:paraId="3C698467" w14:textId="77777777" w:rsidR="004B7C7A" w:rsidRDefault="004B7C7A" w:rsidP="004A175F">
      <w:r>
        <w:t>MNLLAVRDLAVARGGLRAVEGVCFNLNAGGALVLRGPNGIGKTTLLRTLAGLQPLVSGVIEAAPDAIAYAGHSDGLKPALTVTENLRFWAEIFGGRNIDAALEAMNLRDLANRPAHALSAGQKRRLGLARLMVTGRPVWLLDEPTVSLDRDSVALFAAMLRAHLGRGGAAVIATHIDLGLPEAEILELGPFRASELRRQSRPAGFNEAFG</w:t>
      </w:r>
    </w:p>
    <w:p w14:paraId="37093C82" w14:textId="77777777" w:rsidR="004B7C7A" w:rsidRDefault="004B7C7A" w:rsidP="004A175F">
      <w:r>
        <w:t>&gt;Mes521</w:t>
      </w:r>
    </w:p>
    <w:p w14:paraId="78631FF0" w14:textId="77777777" w:rsidR="004B7C7A" w:rsidRDefault="004B7C7A" w:rsidP="004A175F">
      <w:r>
        <w:t>MADAAVHGHGDHHDTRGFFTRWFMSTNHKDIGILYLFTAGIVGLISVCFTVYMRMELQHPGVQYMCLEGARLIADASAECTPNGHLWNVMITYHGVLMMFFVVIPALFGGFGNYFMPLHIGAPDMAFPRLNNLSYWMYVCGVALGVASLLAPGGNDQMGSGVGWVLYPPLSTTEAGYSMDLAIFAVHVSGASSILGAINIITTFLNMRAPGMTLFKVPLFAWSVFITAWLILLSLPVLAGAITMLLMDRNFGTQFFDPAGGGDPVLYQHILWFFGHPEVYIIILPGFGIISHVISTFAKKPIFGYLPMVLAMAAIGILGFVVWAHHMYTAGMSLTQQAYFMLATMTIAVPTGIKVFSWIATMWGGSIEFKTPMLWAFGFLFLFTVGGVTGVVLSQAPLDRVYHDTYYVVAHFHYVMSLGAVFGIFAGVYYWIGKMSGRQYPEWAGQLHFWMMFIGSNLIFFPQHFLGRQGMPRRYIDYPVEFAYWNNISSIGAYISFASFLFFIGIVFYTLFAGKRVNVPNYWNEHADTLEWTLPSPPPEHTFETLPKREDWDRAHAH</w:t>
      </w:r>
    </w:p>
    <w:p w14:paraId="0DCD3CCA" w14:textId="77777777" w:rsidR="004B7C7A" w:rsidRDefault="004B7C7A" w:rsidP="004A175F">
      <w:r>
        <w:t>&gt;Mes522</w:t>
      </w:r>
    </w:p>
    <w:p w14:paraId="15A1DBF0" w14:textId="77777777" w:rsidR="004B7C7A" w:rsidRDefault="004B7C7A" w:rsidP="004A175F">
      <w:r>
        <w:t>MMAIATKRRGVAAVMSLGVATMTAVPALAQDVLGDLPVIGKPVNGGMNFQPASSPLAHDQQWLDHFVLYIITAVTIFVCLLLLICIVRFNRRANPVPARFTHNTPIE</w:t>
      </w:r>
      <w:r>
        <w:lastRenderedPageBreak/>
        <w:t>VIWTLVPVLILVAIGAFSLPILFRSQEMPNDPDLVIKAIGHQWYWSYEYPNDGVAFDALMLEKEALADAGYSEDEYLLATDNPVVVPVGKKVLVQVTATDVIHAWTIPAFAVKQDAVPGRIAQLWFSVDQEGVYFGQCSELCGINHAYMPIVVKAVSQEKYEAWLAGAKEEFAADASDYLPASPVKLASAE</w:t>
      </w:r>
    </w:p>
    <w:p w14:paraId="7D7F55C2" w14:textId="77777777" w:rsidR="004B7C7A" w:rsidRDefault="004B7C7A" w:rsidP="004A175F">
      <w:r>
        <w:t>&gt;Mes523</w:t>
      </w:r>
    </w:p>
    <w:p w14:paraId="1909EFEF" w14:textId="77777777" w:rsidR="004B7C7A" w:rsidRDefault="004B7C7A" w:rsidP="004A175F">
      <w:r>
        <w:t>MAHVKNHDYQILPPSIWPFFGAIGAFVMLTGAVAWMKGITFFGLPVEGPWMFLIGLVGVLYVMFGWWADVVNEGETGEHTPVVRIGLQYGFILFIMSEVMFFVAWFWAFIKNALYPMGPDSPIKDGVWPPEGIVTFDPWHLPLINTLILLLSGVAVTWAHHAFVLEGDRKTTINGLIVAVILGVCFTGLQAYEYSHAAFGLADTVYAGAFYMATGFHGAHVIIGTIFLFVCLIRLLKGQMTQKQHVGFEAAAWYWHFVDVVWLFLFVVIYIWGR</w:t>
      </w:r>
    </w:p>
    <w:p w14:paraId="2D46726D" w14:textId="77777777" w:rsidR="004B7C7A" w:rsidRDefault="004B7C7A" w:rsidP="004A175F">
      <w:r>
        <w:t>&gt;Mes524</w:t>
      </w:r>
    </w:p>
    <w:p w14:paraId="02A087D5" w14:textId="77777777" w:rsidR="004B7C7A" w:rsidRDefault="004B7C7A" w:rsidP="004A175F">
      <w:r>
        <w:t>MASHHEITDHKHGEMDIRHQQATFAGFIKGATWVSILSIAVLVFLALANS</w:t>
      </w:r>
    </w:p>
    <w:p w14:paraId="6387ADC0" w14:textId="77777777" w:rsidR="004B7C7A" w:rsidRDefault="004B7C7A" w:rsidP="004A175F">
      <w:r>
        <w:t>&gt;Mes525</w:t>
      </w:r>
    </w:p>
    <w:p w14:paraId="67218181" w14:textId="77777777" w:rsidR="004B7C7A" w:rsidRDefault="004B7C7A" w:rsidP="004A175F">
      <w:r>
        <w:t>MKISIYATLAAITLALPAAAQDGDAAKGEKEFNKCKACHMIQAPDGTDIIKGGKTGPNLYGVVGRKIASEEGFKYGEGILEVAEKNPDLTWTEADLIEYVTDPKPWLVKMTDDKGAKTKMTFKMGKNQADVVAFLAQNSPDAGGDGEAAAEGESN</w:t>
      </w:r>
    </w:p>
    <w:p w14:paraId="0B723225" w14:textId="77777777" w:rsidR="004B7C7A" w:rsidRDefault="004B7C7A" w:rsidP="004A175F">
      <w:r>
        <w:t>&gt;Mes526</w:t>
      </w:r>
    </w:p>
    <w:p w14:paraId="36FA67B8" w14:textId="77777777" w:rsidR="004B7C7A" w:rsidRDefault="004B7C7A" w:rsidP="004A175F">
      <w:r>
        <w:t>MFDTMTVTKAAGALIGSLLFLLLMSWAASGIFHVGTSGHGAEGEEHAQAYTYPVESAGGAEGEAVDEGPDFATVLASADPAAGEKVFGKCKACHKLDGNDGVGPHLNGVVGRTVAGVDGFNYSDPMKAHGGDWTPEALQEFLTNPKAVVKGTKMAFAGLPKIEDRANLIAYLEGQQ</w:t>
      </w:r>
    </w:p>
    <w:p w14:paraId="3F69D31D" w14:textId="77777777" w:rsidR="004B7C7A" w:rsidRDefault="004B7C7A" w:rsidP="004A175F">
      <w:r>
        <w:t>&gt;Mes528</w:t>
      </w:r>
    </w:p>
    <w:p w14:paraId="59D4CE22" w14:textId="77777777" w:rsidR="004B7C7A" w:rsidRDefault="004B7C7A" w:rsidP="004A175F">
      <w:r>
        <w:t>MNRNTPKARGASSLAMAVAMGLAVLTTAPATANDQLVELAKDPANWVMTGRDYNAQNYSEMTDINKENVKQLRPAWSFSTGVLHGHEGTPLVVGDRMFIHTPFPNTTFALDLNEPGKILWQNKPKQNPTARTVACCDVVNRGLAYWPGDDQVKPLIFRTQLDGHIVAMDAETGETRWIMENSDIKVGSTLTIAPYVIKDLVLVGSSGAELGVRGYVTAYDVKSGEMRWRAFATGPDEELLLAEDFNAPNPHYGQKNLGLETWEGDAWKIGGGTNWGWYAYDPEVDLFYYGSGNPAPWNETMRPGDNKWTMAIWGREATTGEAKFAYQKTPHDEWDYAGVNVMMLSEQEDKQGQMRKLLTHPDRNGIVYTLDRTNGDLISADKMDDTVNWVKEVQLDTGLPVRDPEFGTRMDHKARDICPSAMGYHNQGHDSYDPERKVFMLGINHICMDWEPFMLPYRAGQFFVGATLTMYPGPKATAERAGAGQIKAYDAISGEMKWEKMERFSVWGGTMATAGGLTFYVTLDGFIKARDSDTGDLLWKFKLPSGVIGHPMTYKHDGRQYVAIMYGVGGWPGVGLVFDLADPTAGLGSVGAFKRLQEFTQMGGGVMVFSLDGESPYSDPNVGEYAPGEPT</w:t>
      </w:r>
    </w:p>
    <w:p w14:paraId="53F4DCF2" w14:textId="77777777" w:rsidR="004B7C7A" w:rsidRDefault="004B7C7A" w:rsidP="004A175F">
      <w:r>
        <w:t>&gt;Mes529</w:t>
      </w:r>
    </w:p>
    <w:p w14:paraId="73CD0DA6" w14:textId="77777777" w:rsidR="004B7C7A" w:rsidRDefault="004B7C7A" w:rsidP="004A175F">
      <w:r>
        <w:t>MKRILTLTVAALALGTPALAYDGTNCKAPGNCWEPKPDYPAKVEGSKYDPQHDPAELSKQGESLAVMDARNEWRVWNMKKTGKFEYDVKKIDGYDETKAPPAE</w:t>
      </w:r>
    </w:p>
    <w:p w14:paraId="1C917C10" w14:textId="77777777" w:rsidR="004B7C7A" w:rsidRDefault="004B7C7A" w:rsidP="004A175F">
      <w:r>
        <w:t>&gt;Mes530</w:t>
      </w:r>
    </w:p>
    <w:p w14:paraId="145134E0" w14:textId="77777777" w:rsidR="004B7C7A" w:rsidRDefault="004B7C7A" w:rsidP="004A175F">
      <w:r>
        <w:t>MALPPNFMPLFRASLIGLGLGCSALALAASAQDAPEAETQAQETQGQAAARAAAADLAAGQDDEPRILEAPAPDARRVYVNDPAHFAAVTQQFVIDGEAGRVIGMIDGGFLPNPVVADDGSFIAHASTVFSRIARGERTDYVEVFDPVTLLPTADIELPDAPRFLVGTYPWMTSLTPDGKTLLFYQFSPAPAVGVVDLEGKAFKRMLDVP</w:t>
      </w:r>
      <w:r>
        <w:lastRenderedPageBreak/>
        <w:t>DCYHIFPTAPDTFFMHCRDGSLAKVAFGTEGTPEITHTEVFHPEDEFLINHPAYSQKAGRLVWPTYTGKIHQIDLSSGDAKFLPAVEALTEAERADGWRPGGWQQVAYHRALDRIYLLVDQRDEWRHKTASRLLVVLDAKTGERLAKFEMGHEIDSINVSQDEKPLLYALSTGDKTLYIHDAESGEELRSVNQLGHGPQVITTADMG</w:t>
      </w:r>
    </w:p>
    <w:p w14:paraId="0A663EA9" w14:textId="77777777" w:rsidR="004B7C7A" w:rsidRDefault="004B7C7A" w:rsidP="004A175F">
      <w:r>
        <w:t>&gt;Mes531</w:t>
      </w:r>
    </w:p>
    <w:p w14:paraId="0F7E7F3D" w14:textId="77777777" w:rsidR="004B7C7A" w:rsidRDefault="004B7C7A" w:rsidP="004A175F">
      <w:r>
        <w:t>MLGNFRFDDMVEKLSRRVAGQTSRRSVIGKLGTAMLGIGLVPLLPVDRRGRVSRANAADAPAGTDPRAKWVPQDNDIQACDYWRHCSIDGNICDCSGGSLTNCPPGTKLATASWVASCYNPTDGQSYLIAYRDCCGYNVSGRCPCLNTEGELPVYRPEFANDIIWCFGAEDDAMTYHCTISPIVGKAS</w:t>
      </w:r>
    </w:p>
    <w:p w14:paraId="02E3F03A" w14:textId="77777777" w:rsidR="004B7C7A" w:rsidRDefault="004B7C7A" w:rsidP="004A175F">
      <w:r>
        <w:t>&gt;Mes533</w:t>
      </w:r>
    </w:p>
    <w:p w14:paraId="7D8382DC" w14:textId="77777777" w:rsidR="004B7C7A" w:rsidRDefault="004B7C7A" w:rsidP="004A175F">
      <w:r>
        <w:t>MAVLLLGEVTNGALNRDATAKAVAAVKALGDVTVLCAGASAKAAAEEAAKIAGVAKVLVAEDALYGHRLAEPTAALIVGLAGDYSHIAAPATTDAKNVMPRVAALLDVMVLSDVSAILDADTFERPIYAGNAIQVVKSKDAKKVFTIRTASFDAAGEGGTAPVTETAAAADPGLSSWVADEVAESDRPELTSARRVVSGGRGLGSKESFAIIEELADKLGAAVGASRAAVDSGYAPNDWQVGQTGKVVAPELYVAVGISGAIQHLAGMKDSKVIVAINKDEEAPIFQIADYGLVGDLFSVVPELTGKL</w:t>
      </w:r>
    </w:p>
    <w:p w14:paraId="39402F0E" w14:textId="77777777" w:rsidR="004B7C7A" w:rsidRDefault="004B7C7A" w:rsidP="004A175F">
      <w:r>
        <w:t>&gt;Mes534</w:t>
      </w:r>
    </w:p>
    <w:p w14:paraId="6E5A03AD" w14:textId="77777777" w:rsidR="004B7C7A" w:rsidRDefault="004B7C7A" w:rsidP="004A175F">
      <w:r>
        <w:t>MKVLVPVKRLIDYNVKARVKSDGSGVDLANVKMSMNPFDEIAVEEAIRLKEKGQAEEIIAVSIGVKQAAETLRTALAMGADRAILVVAADDVQQDIEPLAVAKILAAVARAEGTELIIAGKQAIDNDMNATGQMLAAILGWAQATFASKVEIEGAKAKVTREVDGGLQTIAVSLPAVVTADLRLNEPRYASLPNIMKAKKKPLDEKTAADYGVDVAPRLEVVSVREPEGRKAGIKVGSVDELVGKLKEAGVI</w:t>
      </w:r>
    </w:p>
    <w:p w14:paraId="0E4BEAA7" w14:textId="77777777" w:rsidR="004B7C7A" w:rsidRDefault="004B7C7A" w:rsidP="004A175F">
      <w:r>
        <w:t>&gt;Mes535</w:t>
      </w:r>
    </w:p>
    <w:p w14:paraId="1175C43D" w14:textId="77777777" w:rsidR="004B7C7A" w:rsidRDefault="004B7C7A" w:rsidP="004A175F">
      <w:r>
        <w:t>MRTRAAVALEAGKPLEVMEVNLEGPKAGEVMVEIKATGICHTDEFTLSGADPEGLFPSILGHEGAGVVVEVGPGVTSVKPGNHVIPLYTPECRQCASCLSGKTNLCTAIRATQGQGLMPDGTSRFSMLDGTPIFHYMGCSTFSNYTVLPEIAVAKVREDAPFDKICYIGCGVTTGIGAVINTAKVEIGAKAVVFGLGGIGLNVLQGLRLAGADMIIGVDLNDDKKPMAEHFGMTHFINPKNCENVVQEIVNLTKTPFDQIGGADYSFDCTGNVKVMRDALECTHRGWGQSIIIGVAPAGAEISTRPFQLVTGRVWKGTAFGGARGRTDVPQIVDWYMDGKIEIDPMITHTLSLDDINKGFDLMHAGESIRSVVLY</w:t>
      </w:r>
    </w:p>
    <w:p w14:paraId="6DF61B25" w14:textId="77777777" w:rsidR="004B7C7A" w:rsidRDefault="004B7C7A" w:rsidP="004A175F">
      <w:r>
        <w:t>&gt;Mes536</w:t>
      </w:r>
    </w:p>
    <w:p w14:paraId="157C431F" w14:textId="77777777" w:rsidR="004B7C7A" w:rsidRDefault="004B7C7A" w:rsidP="004A175F">
      <w:r>
        <w:t>MVDTSGVKIHPAVDNGIKPAQPGFAGGTLHCKCSTNPVRVAVRAQTAHNHVCGCTKCWKPEGAIFSQVAVVGRDALEVLEGAEKLEIVNAEAPIQRHRCRDCGVHMYGRIENRDHPFYGLDFVHTELSDEDGWSAPEFAAFVSSIIESGVDPSRMEAIRARLRELGLEPYDALSPPLMDAIATHIAKRSGALAA</w:t>
      </w:r>
    </w:p>
    <w:p w14:paraId="5B27A64C" w14:textId="77777777" w:rsidR="004B7C7A" w:rsidRDefault="004B7C7A" w:rsidP="004A175F">
      <w:r>
        <w:t>&gt;Mes537</w:t>
      </w:r>
    </w:p>
    <w:p w14:paraId="1B2387A1" w14:textId="77777777" w:rsidR="004B7C7A" w:rsidRDefault="004B7C7A" w:rsidP="004A175F">
      <w:r>
        <w:t>MAINIILLGPPGAGKGTQARRLIDERGLVQLSTGDMLREARSSGTEMGKRVAEVMDRGELVTDEIVIGLIREKLGQGGKGFIFDGFPRTLAQADALQALMAEMDQRIDAVIEMRVDDAALVSRISGRFTCGNCGEVYHDVTKPTKEPGKCDVCGSTDLRRRADDNEESLKTRLMEYYKKTSPLIGYYYVKGNLNPVDGLAEIDEVAAQVAKVMDKIPA</w:t>
      </w:r>
    </w:p>
    <w:p w14:paraId="3D16F30C" w14:textId="77777777" w:rsidR="004B7C7A" w:rsidRDefault="004B7C7A" w:rsidP="004A175F">
      <w:r>
        <w:t>&gt;Mes538</w:t>
      </w:r>
    </w:p>
    <w:p w14:paraId="3476D8BE" w14:textId="77777777" w:rsidR="004B7C7A" w:rsidRDefault="004B7C7A" w:rsidP="004A175F">
      <w:r>
        <w:t>MESKQEKGLSRRALLGATAGGAAVAGAFGGRLALGPAALGLGTAGVATVAGS</w:t>
      </w:r>
      <w:r>
        <w:lastRenderedPageBreak/>
        <w:t>GAALAASGDGSVAPGQLDDYYGFWSSGQSGEMRILGIPSMRELMRVPVFNRCSATGWGQTNESVRIHERTMSERTKKFLAANGKRIHDNGDLHHVHMSFTEGKYDGRFLFMNDKANTRVARVRCDVMKCDAILEIPNAKGIHGLRPQKWPRSNYVFCNGEDETPLVNDGTNMEDVANYVNVFTAVDADKWEVAWQVLVSGNLDNCDADYEGKWAFSTSYNSEKGMTLPEMTAAEMDHIVVFNIAEIEKAIAAGDYQELNGVKVVDGRKEASSLFTRYIPIANNPHGCNMAPDKKHLCVAGKLSPTATVLDVTRFDAVFYENADPRSAVVAEPELGLGPLHTAFDGRGNAYTSLFLDSQVVKWNIEDAIRAYAGEKVDPIKDKLDVHYQPGHLKTVMGETLDATNDWLVCLSKFSKDRFLNVGPLKPENDQLIDISGDKMVLVHDGPTFAEPHDAIAVHPSILSDIKSVWDRNDPMWAETRAQAEADGVDIDNWTEEVIRDGNKVRVYMSSVAPSFSIESFTVKEGDEVTVIVTNLDEIDDLTHGFTMGNYGVAMEIGPQMTSSVTFVAANPGVYWYYCQWFCHALHMEMRGRMLVEPKEA</w:t>
      </w:r>
    </w:p>
    <w:p w14:paraId="4E65D281" w14:textId="77777777" w:rsidR="004B7C7A" w:rsidRDefault="004B7C7A" w:rsidP="004A175F">
      <w:r>
        <w:t>&gt;Mes539</w:t>
      </w:r>
    </w:p>
    <w:p w14:paraId="334984C4" w14:textId="77777777" w:rsidR="004B7C7A" w:rsidRDefault="004B7C7A" w:rsidP="004A175F">
      <w:r>
        <w:t>MIGLTHYLVVGAILFVTGIFGIFVNRKNVIVILMSIELMLLAVNINFVAFSTHLGDLAGQVFTMFVLTVAAAEAAIGLAILVVFFRNRGTIAVEDVNVMKG</w:t>
      </w:r>
    </w:p>
    <w:p w14:paraId="26772E3E" w14:textId="77777777" w:rsidR="004B7C7A" w:rsidRDefault="004B7C7A" w:rsidP="004A175F">
      <w:r>
        <w:t>&gt;Mes541</w:t>
      </w:r>
    </w:p>
    <w:p w14:paraId="4535CE99" w14:textId="77777777" w:rsidR="004B7C7A" w:rsidRDefault="004B7C7A" w:rsidP="004A175F">
      <w:r>
        <w:t>MLRRLSPIQPDSFEFTPANLEWARAQMTKYPEGRQQSAIIPVLWRAQEQEGWLSRPAIEYCADLLGMPYIRALEVATFYFMFQLQPVGSVAHIQICGTTTCMICGAEDLIRVCKEKIAPEPHALSADGRFSWEEVECLGACTNAPMAQIGKDFYEDLTVEKLAALIDRFAAGEVPVPGPQNGRFSAEALGGPTALADLKGGEAHNASVARALRLGDSIKRIDGTEVPITTPWLATQNGV</w:t>
      </w:r>
    </w:p>
    <w:p w14:paraId="3C43A7C3" w14:textId="77777777" w:rsidR="004B7C7A" w:rsidRDefault="004B7C7A" w:rsidP="004A175F">
      <w:r>
        <w:t>&gt;Mes542</w:t>
      </w:r>
    </w:p>
    <w:p w14:paraId="0A87B810" w14:textId="77777777" w:rsidR="004B7C7A" w:rsidRDefault="004B7C7A" w:rsidP="004A175F">
      <w:r>
        <w:t>MADLRKIKIDDTIIEVDPNMTLIQACEMAGIEVPRFCYHERLSIAGNCRMCLVEVVGGPPKPAASCAMQVKDLRPGPEGAPSEIRTNSPMVKKAREGVMEFLLINHPLDCPICDQGGECDLQDQAMAYGVDFSRYREPKRATEDLNLGPLVETHMTRCISCTRCVRFTTEVAGITQMGQTGRGEDSEITSYLNQTLESNMQGNIIDLCPVGALVSKPYAFTARPWELTKTESIDVMDALGSSIRIDTKGREVMRILPRNHDGVNEEWISDKTRFVWDGLRRQRLDRPYIRENGRLRPASWPEALEAAARAMKGKKIAGLIGDLVPAEAAFSLKQLVEGLGGKVECRVDGARLPAGNRSAYVGTARIEDIDDAEMIQLIGTNPRDEAPVLNARIRKAWSKGAKVGLVGEPVDLTYDYAHVGTDRAALESLSSREISDETKARPSIVIVGQGAIARRDGEAVLAHAMKLAENSNSGLLILHTAAGRVGAMDVGAVTEGGLLAAIDGAEVVYNLGADEVDIDQGPFVIYQGSHGDRGAHRDIILPGACYTEESGLFVNTEGRPQLAMRANFAPGEGKENWAILRALSAELGATQPWDSLAGLRRKLVEAVPHLAQIDQVPQNEWQPLGRFDLGQASFRYAIRDFYLTNPIARSSPLMGELSAMAAARKAPAPLAAE</w:t>
      </w:r>
    </w:p>
    <w:p w14:paraId="13ACF796" w14:textId="77777777" w:rsidR="004B7C7A" w:rsidRDefault="004B7C7A" w:rsidP="004A175F">
      <w:r>
        <w:t>&gt;Mes543</w:t>
      </w:r>
    </w:p>
    <w:p w14:paraId="6DA2EAB0" w14:textId="77777777" w:rsidR="004B7C7A" w:rsidRDefault="004B7C7A" w:rsidP="004A175F">
      <w:r>
        <w:t>MDGDIRKNSLDDGSMDALTGEQSIRNFNINFGPQHPAAHGLLRMVLELDGEIVERADPHIGLLHRGTEKLMESRTYLQNLPYLDRLDYVAPMNQEHAWCLAIERLTGTVIPRRASLIRVLYSEIGRILNHLMGVTTGAMDVGALTPPLWGFEAREELMIFYERACGARLHAAYFRPGGVHQDLPPDLLDDIEEWCERFPKLVDDLDTLLTENRIFKQRLVDIGIVTEADALDWGYTGVMVRGSGLAWDLRRSQPYECYDEFDFQIPVGRNGDCYDRYLCRMAEMRESCKIMQQAVQKLRAEPAGDVLARGKLTPPRRAEMKRDMESLIHHFKLYTEGFKVPAGEVYAAVEGPKGEFGVYLVADGTNKPWRAKLRAPGFAHLQSIDWMSRGHMLADVPAIIATLDIVFGEVDR</w:t>
      </w:r>
    </w:p>
    <w:p w14:paraId="1E1260CB" w14:textId="77777777" w:rsidR="004B7C7A" w:rsidRDefault="004B7C7A" w:rsidP="004A175F">
      <w:r>
        <w:lastRenderedPageBreak/>
        <w:t>&gt;Mes544</w:t>
      </w:r>
    </w:p>
    <w:p w14:paraId="42181327" w14:textId="77777777" w:rsidR="004B7C7A" w:rsidRDefault="004B7C7A" w:rsidP="004A175F">
      <w:r>
        <w:t>MSEALSDEALLELAEHIAVRRENDVISTQAVGELTVNATLSGVIGLIEFLRNDPNCRFSTLIDITAVDNPARPARFDVVYHLLSMYQNQRIRVKVQVREDELVPSLIGVFPGANWYEREVFDLFGILFSGHSDLRRILTDYGFRGHPLRKDFPTTGYVEVRWSDIEKRVVYEPVNLVQEYRQFDFLSPWEGAKYVLPGDEKAPEAKK</w:t>
      </w:r>
    </w:p>
    <w:p w14:paraId="30A39CFB" w14:textId="77777777" w:rsidR="004B7C7A" w:rsidRDefault="004B7C7A" w:rsidP="004A175F">
      <w:r>
        <w:t>&gt;Mes545</w:t>
      </w:r>
    </w:p>
    <w:p w14:paraId="0FCA0C8C" w14:textId="77777777" w:rsidR="004B7C7A" w:rsidRDefault="004B7C7A" w:rsidP="004A175F">
      <w:r>
        <w:t>MNALVGCTTSFDPGWEVDAFGAVSNLCQPMEADLYGCADPCWWPAQVADTLNTYPNWSAGADDVMQDWRKLQSVFPETKGSS</w:t>
      </w:r>
    </w:p>
    <w:p w14:paraId="555015A6" w14:textId="77777777" w:rsidR="004B7C7A" w:rsidRDefault="004B7C7A" w:rsidP="004A175F">
      <w:r>
        <w:t>&gt;Mes546</w:t>
      </w:r>
    </w:p>
    <w:p w14:paraId="7C5B6362" w14:textId="77777777" w:rsidR="004B7C7A" w:rsidRDefault="004B7C7A" w:rsidP="004A175F">
      <w:r>
        <w:t>MTLAYETVSENRSFGGIQGVYRHQSQATGTPMTFAIYLPPDARHGKVPVLWYLSGLTCTHENAMTKAGAQEWAAEYGIAVIFPDTSPRGEGVANDETYDLGQGAGFYVDATEAPWAPHFRMWHYVTHELPELVFNNFPLDREAQGITGHSMGGHGALTIAMTFPERYRSVSAFAPIAHPSESDWGRKQFAAYLGDDKAAWKRHDSTILMREKGYPGEVLIDQGASDQFLDLLKPEALAHAMAERRQPGTFRMQQGYDHSYFFVQSFMADHIRWHAERLG</w:t>
      </w:r>
    </w:p>
    <w:p w14:paraId="59009DE3" w14:textId="77777777" w:rsidR="004B7C7A" w:rsidRDefault="004B7C7A" w:rsidP="004A175F">
      <w:r>
        <w:t>&gt;Mes547</w:t>
      </w:r>
    </w:p>
    <w:p w14:paraId="07B5EDE7" w14:textId="77777777" w:rsidR="004B7C7A" w:rsidRDefault="004B7C7A" w:rsidP="004A175F">
      <w:r>
        <w:t>MLGNLKPQAPDKILALMGEFRADPRQGKIDLGVGVYKDATGHTPIMRAVHAAEQRMLETETTKTYAGLSGEPEFQKAMGELILGDGLKSETTATLATVGGTGALRQALELARMANPDLRVFVSDPTWPNHVSIMNFMGLPVQTYRYFDAETRGVDFEGMKADLAAAKKGDMVLLHGCCHNPTGANLTLDQWAEIASILEKTGALPLIDLAYQGFGDGLEEDAAGTRLIASRIPEVLIAASCSKNFGIYRERTGCLLALCADAATRELAQGAMAFLNRQTYSFPPFHGAKIVSTVLTTPELRADWMAELEAVRSGMLRLREQLAGELRDLSGSDRFGFVAEHRGMFSRLGATPEQVKRIKEEFGIYMVGDSRINIAGLNDNTIPILARAIIEVGV</w:t>
      </w:r>
    </w:p>
    <w:p w14:paraId="697461A0" w14:textId="77777777" w:rsidR="004B7C7A" w:rsidRDefault="004B7C7A" w:rsidP="004A175F">
      <w:r>
        <w:t>&gt;Mes548</w:t>
      </w:r>
    </w:p>
    <w:p w14:paraId="30D2257F" w14:textId="77777777" w:rsidR="004B7C7A" w:rsidRDefault="004B7C7A" w:rsidP="004A175F">
      <w:r>
        <w:t>MSHADEHAGDHGATRRDFLYYATAGAGTVAAGAAAWTLVNQMNPSADVQALASIQVDVSGVETGTQLTVKWLGKPVFIRRRTEDEIQAGREVDLGQLIDRSAQNSNKPDAPATDENRTMDEAGEWLVMIGVCTHLGCVPIGDGAGDFGGWFCPCHGSHYDTSGRIRRGPAPQNLHIPVAEFLDDTTIKLG</w:t>
      </w:r>
    </w:p>
    <w:p w14:paraId="08F541F9" w14:textId="77777777" w:rsidR="004B7C7A" w:rsidRDefault="004B7C7A" w:rsidP="004A175F">
      <w:r>
        <w:t>&gt;Mes549</w:t>
      </w:r>
    </w:p>
    <w:p w14:paraId="43F08FD9" w14:textId="77777777" w:rsidR="004B7C7A" w:rsidRDefault="004B7C7A" w:rsidP="004A175F">
      <w:r>
        <w:t>MTARASQDSAALPLDKETLLTVYRKMRTIRDFEERLHVDFGRGDIPGFVHLYAGEEAAGVGILHHLNDGDRIASTHRGHGHCIAKGVDPVAMMKEIYGKKGGSCNGKGGSMHIADLSKGMMGANGILGAGAPLICGAALAAKFRGKGEVGITFCGDGASNQGTFLESLNLAAVWNLPVIFVIENNGYAESTSRDYGTAVDSYVDRAAGFGIPGVTVDGTDFFAVHEAAGEVIRRAREGGGPSLLECKMVRFYGHFEGDAQTYRAAGELDDIRANKDCLKLFGRAVTQAGVVAREELDTIDREVAALIEHAVQEAKAAPQPGPEDLLTDVYVSY</w:t>
      </w:r>
    </w:p>
    <w:p w14:paraId="7ECB5FFB" w14:textId="77777777" w:rsidR="004B7C7A" w:rsidRDefault="004B7C7A" w:rsidP="004A175F">
      <w:r>
        <w:t>&gt;Mes550</w:t>
      </w:r>
    </w:p>
    <w:p w14:paraId="5B2E0C74" w14:textId="77777777" w:rsidR="004B7C7A" w:rsidRDefault="004B7C7A" w:rsidP="004A175F">
      <w:r>
        <w:t>MARKLSIKLAINEAIDQEMTRDPSVIMLGEDIVGGAGADGEKDAWGGVLGVTKGLYAKHGDRLLDTPLSESAYVGAAIGAAACGMRPIAELMFIDFMGVCFDQIFNQAAKFRYMFGGKAETPVVIRAMVGAGFRAAAQHSQMLTPLFTHIPGLKVVCPSTPYDTKGLLIQAIRDNDPVIFCEHKNLYGLEGEVPEGAYAIPFGEANIVRDGKDVSIVTYGLMVHRALEAAATLAKEGIEAEIVDLRTLSPLDMDTVLESVENTGRLVVVDEASPRCNIATDISAQVAQQAFGALKAGIEMVCPPHTPVPFSPTLEDL</w:t>
      </w:r>
      <w:r>
        <w:lastRenderedPageBreak/>
        <w:t>YIPSAAQIAAAARKTMKGGKH</w:t>
      </w:r>
    </w:p>
    <w:p w14:paraId="10A0AA1E" w14:textId="77777777" w:rsidR="004B7C7A" w:rsidRDefault="004B7C7A" w:rsidP="004A175F">
      <w:r>
        <w:t>&gt;Mes551</w:t>
      </w:r>
    </w:p>
    <w:p w14:paraId="7EAAEA8E" w14:textId="77777777" w:rsidR="004B7C7A" w:rsidRDefault="004B7C7A" w:rsidP="004A175F">
      <w:r>
        <w:t>MATEISPTIIPIVMPKWGLSMKEGTVNAWLVDEGTEITVGLPILDVETDKIANAVEAPDAGTLRRKVAQAGDVLPVKALLGVLAPAEVSDAQIDDYVAAYETPADDAGEEDAAAAYQFADVDGIRVRYARKGGGAETVLFIHGFGGDLDNWLFNLDPLADAYTVVALDLPGHGQSSPRLAGTTLAQMAGFVARFMDETGIEAAHVVGHSMGGGVAAQLAVDAPQRVLSVALVSPVGFGDAVNSGYTEGFVSAQSRRELKPVVELLFADAGLVSRQMLDDLLRYKRLDGVTEALTALGQGLFGGGRQSEQPGQRLANSGKRVLVVWGGQDQIIPAAHAEAAPPGATVKVFADAGHMSQMEKANDFNALLKKHLGG</w:t>
      </w:r>
    </w:p>
    <w:p w14:paraId="7DF5497C" w14:textId="77777777" w:rsidR="004B7C7A" w:rsidRDefault="004B7C7A" w:rsidP="004A175F">
      <w:r>
        <w:t>&gt;Mes552</w:t>
      </w:r>
    </w:p>
    <w:p w14:paraId="46111CA6" w14:textId="77777777" w:rsidR="004B7C7A" w:rsidRDefault="004B7C7A" w:rsidP="004A175F">
      <w:r>
        <w:t>MDLRQREHIETVVQATTYLAPPAVLADRIAHDAIIQNSWRRCVHQYGLDPSRMQEARILPQPRLREHQERIDDFARIARHGLQSLYGQVAGLGYVVLLTDAQGVTVDYIGEARSDAALRHAGLYLGAEWSESGAGTCAVGTALATGQALTVHQADHFDATHIPLTCTAAPLFDTHGNLHAILDISALTSPQAKDSQGLALQMVRIYAAHIENANFLRAHRRDWILKLNVAPEFVDVNPEYLLALDEAGRIVGHNHRARLMLEGELGGAPGATVLGQRFETLFDARLEDLGHYVYSRPSEQRLVALTRSGGLLYLSVLPPALRWQAPPAETQVAMPDALAALTGGDAALQLQLQRAARLVDSPINLLIHGETGSGKEFLAKALHLASARRGGPFVAVNCAAIPETLIESELFGHLPNSFSGAGPRGKRGLIQEADGGTLFLDEIGDMPRELQSRLLRVLAEGEVLPVGAARPVPVRLRVISATHHSLEQLVADGRFREDLYYRLNGARFTLPPLRARTDLDWLVRKLLQEGSAEGSEITLSPAARERLHRHRWPGNLRELRNVLEYARAVCADGYIDVPDLPDSLAGPAPSAALPQPGPAQSPAAAPFDPHQLPPEGMLLMQYLRASGWNLSAVARQIGVSRMTLYRRMERYGIQSPNRRDGGPEPTDA</w:t>
      </w:r>
    </w:p>
    <w:p w14:paraId="1984D6DC" w14:textId="77777777" w:rsidR="004B7C7A" w:rsidRDefault="004B7C7A" w:rsidP="004A175F">
      <w:r>
        <w:t>&gt;Mes553</w:t>
      </w:r>
    </w:p>
    <w:p w14:paraId="18338580" w14:textId="77777777" w:rsidR="004B7C7A" w:rsidRDefault="004B7C7A" w:rsidP="004A175F">
      <w:r>
        <w:t>MLYLVRMDVNLPHDMPAAQADDIKAREKAYAQQLQHEGKWQQLYRVVGEYANYSIFDVGSHDELHTLLSGLPLFPYMKIHVTPLAKHPSSIR</w:t>
      </w:r>
    </w:p>
    <w:p w14:paraId="0B952F3C" w14:textId="77777777" w:rsidR="004B7C7A" w:rsidRDefault="004B7C7A" w:rsidP="004A175F">
      <w:r>
        <w:t>&gt;Mes557</w:t>
      </w:r>
    </w:p>
    <w:p w14:paraId="7541B8F5" w14:textId="77777777" w:rsidR="004B7C7A" w:rsidRDefault="004B7C7A" w:rsidP="004A175F">
      <w:r>
        <w:t>MHSTQIPPQQKQKRRLRLTVLAAAASMLAAACVSGDDNNNGNGSNPNTKPANIGTVTINSYNGTTDDLLTAGLGKDGLASATAPLPANPTAPTAAELRRYAIHTNYRAIVDTTASGGYGSLYGPNVDAQGNVTGSDGKVAGVEYLAFSDDGSGQQNVTMLVQIPASFNTSKPCMITATSSGSRGVYGAIATGEWGLKRGCAVAYTDKGTGAAPHDLDTDTVPLIDGTRATRAAAGKNAQFAAPAGATSLADFTAANPHRLAFKHAHSQRNPEKDWGKFTLQAVEFAIWAINDRFGAVSANGTRQRTLDKDRIVVIASSVSNGGGAAVAAAEQDAGGLIDGVAVGEPNLNMPPNTGIVVQRGATPVAASGRTLYDYTTTANLLQHCAARATALTQAPFYTNPATATFFANRCQTLAEKGLVSGANTDEQSASALQALHDAGWEAESDDLHPSLAVFDVAAAISVNYANAYAQASVTDRLCGYSFASTLTDLKPAAIAPAALASMFATGNGVPPQPPVQLINDLDPQHGPYLNLASVSPSTLREDLNYDGANCLRSLLAGSDAAARALQAGQALTLRNGNLRGKPAVIVHGRSDGLLPVNHTSRPYLGLNRQQEGVTSKLSYVEVENAQHFDAFIGLVPGYSNRYVPLHVYLNRALDAVYDNLTAGKALPPSQVLRTTPRGGTLNTPAPALLPSNVPPFAASPAAGNAITVNANAVQVPD</w:t>
      </w:r>
    </w:p>
    <w:p w14:paraId="756176A0" w14:textId="77777777" w:rsidR="004B7C7A" w:rsidRDefault="004B7C7A" w:rsidP="004A175F">
      <w:r>
        <w:t>&gt;Mes558</w:t>
      </w:r>
    </w:p>
    <w:p w14:paraId="3710E06C" w14:textId="77777777" w:rsidR="004B7C7A" w:rsidRDefault="004B7C7A" w:rsidP="004A175F">
      <w:r>
        <w:t>MSVVDPSLIERIIRDDVRAMGAYHVPDSHGLVKLDAMENPYRLPPALRSELAA</w:t>
      </w:r>
      <w:r>
        <w:lastRenderedPageBreak/>
        <w:t>RLGEVALNRYPVPSSEALRAKLKEVMQVPAGMEVLLGNGSDEIISMLALAAARPGAKVMAPVPGFVMYAMSAQFAGLEFVGVPLRADFTLDRGAMLAAMAEHQPAIVYLAYPNNPTGNLFDAADMEAIVRAAQGSVCRSLVVVDEAYQPFAQESWMSRLTDFGNLLVMRTVSKLGLAGIRLGYVAGDPQWLEQLDKVRPPYNVNVLTEATALFALEHVAVLDEQAAQLRAERSRVAEGMAAHGGVTVFPSAANFLLARVPDAAQTFDRLLARKVLIKNVSKMHPLLANCLRVTVSTPEENAQFLEAFAASLQD</w:t>
      </w:r>
    </w:p>
    <w:p w14:paraId="1D7E524C" w14:textId="77777777" w:rsidR="004B7C7A" w:rsidRDefault="004B7C7A" w:rsidP="004A175F">
      <w:r>
        <w:t>&gt;Mes559</w:t>
      </w:r>
    </w:p>
    <w:p w14:paraId="1227F6E4" w14:textId="77777777" w:rsidR="004B7C7A" w:rsidRDefault="004B7C7A" w:rsidP="004A175F">
      <w:r>
        <w:t>MLTQKTKDIVKATAPVLAEHGYDIIKCFYQRMFEAHPELKNVFNMAHQEQGQQQQALARAVYAYAENIEDPNSLMAVLKNIANKHASLGVKPEQYPIVGEHLLAAIKEVLGNAATDDIISAWAQAYGNLADVLMGMESELYERSAEQPGGWKGWRTFVIREKRPESDVITSFILEPADGGPVVNFEPGQYTSVAIDVPALGLQQIRQYSLSDMPNGRSYRISVKREGGGPQPPGYVSNLLHDHVNVGDQVKLAAPYGSFHIDVDAKTPIVLISGGVGLTPMVSMLKVALQAPPRQVVFVHGARNSAVHAMRDRLREAAKTYENLDLFVFYDQPLPEDVQGRDYDYPGLVDVKQIEKSILLPDADYYICGPIPFMRMQHDALKNLGIHEARIHYEVFGPDLFAE</w:t>
      </w:r>
    </w:p>
    <w:p w14:paraId="22375508" w14:textId="77777777" w:rsidR="004B7C7A" w:rsidRDefault="004B7C7A" w:rsidP="004A175F">
      <w:r>
        <w:t>&gt;Mes560</w:t>
      </w:r>
    </w:p>
    <w:p w14:paraId="3FC5E355" w14:textId="77777777" w:rsidR="004B7C7A" w:rsidRDefault="004B7C7A" w:rsidP="004A175F">
      <w:r>
        <w:t>MDSRITTILERYRSDRTRLIDILWDVQHEYGHIPDAVLPQLGAGLKLSPLDIRETASFYHFFLDKPSGKYRIYLCNSVIAKINGYQAVREALERETGIRFGETDPNGMFGLFDTPCIGLSDQEPAMLIDKVVFTRLRPGKITDIIAQLKQGRSPAEIANPAGLPSQDIAYVDAMVESNVRTKGPVFFRGRTDLRSLLDQCLLLKPEQVIETIVDSRLRGRGGAGFSTGLKWRLCRDAESEQKYVICNADEGEPGTFKDRVLLTRAPKKVFVGMVIAAYAIGCRKGIVYLRGEYFYLKDYLERQLQELREDGLLGRAIGGRAGFDFDIRIQMGAGAYICGDESALIESCEGKRGTPRVKPPFPVQQGYLGKPTSVNNVETFAAVSRIMEEGADWFRAMGTPDSAGTRLLSVAGDCSKPGIYEVEWGVTLNEVLAMVGARDARAVQISGPSGECVSVAKDGERKLAYEDLSCNGAFTIFNCKRDLLEIVRDHMQFFVEESCGICVPCRAGNVDLHRKVEWVIAGKACQKDLDDMVSWGALVRRTSRCGLGATSPKPILTTLEKFPEIYQNKLVRHEGPLLPSFDLDTALGGYEKALKDLEEVTR</w:t>
      </w:r>
    </w:p>
    <w:p w14:paraId="25AEFC09" w14:textId="77777777" w:rsidR="004B7C7A" w:rsidRDefault="004B7C7A" w:rsidP="004A175F">
      <w:r>
        <w:t>&gt;Mes561</w:t>
      </w:r>
    </w:p>
    <w:p w14:paraId="4507BC09" w14:textId="77777777" w:rsidR="004B7C7A" w:rsidRDefault="004B7C7A" w:rsidP="004A175F">
      <w:r>
        <w:t>MSRKLVIDPVTRIEGHGKVVVHLDDDNKVVDAKLHVVEFRGFEKFVQGHPFWEAPMFLQRICGICFVSHHLCGAKALDDMVGVGLKSGIHVTPTAEKMRRLGHYAQMLQSHTTAYFYLIVPEMLFGMDAPPAQRNVLGLIEANPDLVKRVVMLRKWGQEVIKAVFGKKMHGINSVPGGVNNNLSIAERDRFLNGEEGLLSVDQVIDYAQDGLRLFYDFHQKHRAQVDSFADVPALSMCLVGDDDNVDYYHGRLRIIDDDKHIVREFDYHDYLDHFSEAVEEWSYMKFPYLKELGREQGSVRVGPLGRMNVTKSLPTPLAQEALERFHAYTKGRTNNMTLHTNWARAIEILHAAEVVKELLHDPDLQKDQLVLTPPPNAWTGEGVGVVEAPRGTLLHHYRADERGNITFANLVVATTQNNQVMNRTVRSVAEDYLGGHGEITEGMMNAIEVGIRAYDPCLSCATHALGQMPLVVSVFDAAGRLIDERAR</w:t>
      </w:r>
    </w:p>
    <w:p w14:paraId="54C58C25" w14:textId="77777777" w:rsidR="004B7C7A" w:rsidRDefault="004B7C7A" w:rsidP="004A175F">
      <w:r>
        <w:t>&gt;Mes562</w:t>
      </w:r>
    </w:p>
    <w:p w14:paraId="399E5057" w14:textId="77777777" w:rsidR="004B7C7A" w:rsidRDefault="004B7C7A" w:rsidP="004A175F">
      <w:r>
        <w:t>MFQLLAGVRMNSTGRPRAKIILLYALLIAFNIGAWLCALAAFRDHPVLLGTALLAYGLGLRHAVDADHLAAIDNVTRKLMQDGRRPITAGLWFSLGHSSVVVLASVLIAVMATTLQERLDAFHEVGSVIGTLASALFLFAIAAINLVILRSAYRAFRRVR</w:t>
      </w:r>
      <w:r>
        <w:lastRenderedPageBreak/>
        <w:t>RGGIYVEEDFDLLFGNRGFLARIFRPLFRFITRSWHMYPLGMLFALGFDTATEVALLGISTMEASRGVPIWSILVFPALFTAGMALIDTIDSILMCGAYAWAYAKPVRKLYYNMTITFVSAIVALIVGGIETLGLLADKFMLKGVFWNAVGALNENFCQLGFVIIGIFTVCWVVSIVVYRLRRYDDSEVRA</w:t>
      </w:r>
    </w:p>
    <w:p w14:paraId="097CFED6" w14:textId="77777777" w:rsidR="004B7C7A" w:rsidRDefault="004B7C7A" w:rsidP="004A175F">
      <w:r>
        <w:t>&gt;Mes563</w:t>
      </w:r>
    </w:p>
    <w:p w14:paraId="1B491A6E" w14:textId="77777777" w:rsidR="004B7C7A" w:rsidRDefault="004B7C7A" w:rsidP="004A175F">
      <w:r>
        <w:t>MSIQITIDGKTLTTEEGRTLVDVAAENGVYIPTLCYLKDKPCLGTCRVCSVKVNGNVAAACTVRVSKGLNVEVNDPELVDMRKALVEFLFAEGNHNCPSCEKSGRCQLQAVGYEVDMMVSRFPYRFPVRVVDHASEKIWLERDRCIFCQRCVEFIRDKASGRKIFSISHRGPESRIEIDAELANAMPPEQVKEAVAICPVGTILEKRVGYDDPIGRRKYEIQSVRARALEGEDK</w:t>
      </w:r>
    </w:p>
    <w:p w14:paraId="5E87BAC3" w14:textId="77777777" w:rsidR="004B7C7A" w:rsidRDefault="004B7C7A" w:rsidP="004A175F">
      <w:r>
        <w:t>&gt;Mes564</w:t>
      </w:r>
    </w:p>
    <w:p w14:paraId="1814ABA6" w14:textId="77777777" w:rsidR="004B7C7A" w:rsidRDefault="004B7C7A" w:rsidP="004A175F">
      <w:r>
        <w:t>MRAPHKDEIASHELPATPMDPALAANREGKIKVATIGLCGCWGCTLSFLDMDERLLPLLEKVTLLRSSLTDIKRIPERCAIGFVEGGVSSEENIETLEHFRENCDILISVGACAVWGGVPAMRNVFELKDCLAEAYVNSATAVPGAKAVVPFHPDIPRITTKVYPCHEVVKMDYFIPGCPPDGDAIFKVLDDLVNGRPFDLPSSINRYD</w:t>
      </w:r>
    </w:p>
    <w:p w14:paraId="6C09CCDA" w14:textId="77777777" w:rsidR="004B7C7A" w:rsidRDefault="004B7C7A" w:rsidP="004A175F">
      <w:r>
        <w:t>&gt;Mes565</w:t>
      </w:r>
    </w:p>
    <w:p w14:paraId="4F04C752" w14:textId="77777777" w:rsidR="004B7C7A" w:rsidRDefault="004B7C7A" w:rsidP="004A175F">
      <w:r>
        <w:t>MSERYPIIAITGSSGAGTTSVTRTFENIFCREGVKSVVIEGDSFHRYDRAEMKVKMAEAERTGNMNFSHFGAENNLFGDLESLFRSYAESGTGMRRRYLHSTEEAAPFGQQPGTFTAWEPLPADTDLLFYEGLHGGVVTDEVNVAQYPNLLIGVVPVINLEWIQKLWRDKKQRGYSTEAVTDTILRRMPDYVNYICPQFSRTHVNFQRVPCVDTSNPFISREIPAPDESMVVIRFANPKGIDFQYLLSMIHDSFMSRANTIVVPGGKMELAMQLIFTPFVLRMMERRKRAAL</w:t>
      </w:r>
    </w:p>
    <w:p w14:paraId="055F8602" w14:textId="77777777" w:rsidR="004B7C7A" w:rsidRDefault="004B7C7A" w:rsidP="004A175F">
      <w:r>
        <w:t>&gt;Mes567</w:t>
      </w:r>
    </w:p>
    <w:p w14:paraId="3CA4BFD0" w14:textId="77777777" w:rsidR="004B7C7A" w:rsidRDefault="004B7C7A" w:rsidP="004A175F">
      <w:r>
        <w:t>MKISLTSARQLARDILAAQQVPADIADDVAEHLVESDRCGYISHGLSILPNYRTALDGHSVNPQGRAKCVLDQGTLMVFDGDGGFGQHVGKSVMQAAIERVRQHGHCIVTLRRSHHLGRMGHYGEMAAAAGFVLLSFTNVINRAPVVAPFGGRVARLTTNPLCFAGPMPNGRPPLVVDIATSAIAINKARVLAEKGEPAPEGSIIGADGNPTTDASTMFGEHPGALLPFGGHKGYALGVVAELLAGVLSGGGTIQPDNPRGGVATNNLFAVLLNPALDLGLDWQSAEVEAFVRYLHDTPPAPGVDRVQYPGEYEAANRAQASDTLNINPAIWRNLERLAQSLNVAVPTA</w:t>
      </w:r>
    </w:p>
    <w:p w14:paraId="175F542C" w14:textId="77777777" w:rsidR="004B7C7A" w:rsidRDefault="004B7C7A" w:rsidP="004A175F">
      <w:r>
        <w:t>&gt;Mes568</w:t>
      </w:r>
    </w:p>
    <w:p w14:paraId="3F2CEC02" w14:textId="77777777" w:rsidR="004B7C7A" w:rsidRDefault="004B7C7A" w:rsidP="004A175F">
      <w:r>
        <w:t>MSAYATQGFNLDDRGRRIVVDPVTRIEGHMRCEVNVDANNVIRNAVSTGTMWRGLEVILKGRDPRDAWAFVERICGVCTGCHALASVRAVENALDIRIPKNAHLIREIMAKTLQVHDHAVHFYHLHALDWVDVMSALKADPKRTSELQQLVSPAHPLSSAGYFRDIQNRLKRFVESGQLGPFMNGYWGSKAYVLPPEANLMAVTHYLEALDLQKEWVKIHTIFGGKNPHPNYLVGGVPCAINLDGIGAASAPVNMERLSFVKARIDEIIEFNKNVYVPDVLAIGTLYKQAGWLYGGGLAATNVLDYGEYPNVAYNKSTDQLPGGAILNGNWDEVFPVDPRDSQQVQEFVSHSWYKYADESVGLHPWDGVTEPNYVLGANTKGTRTRIEQIDESAKYSWIKSPRWRGHAMEVGPLSRYILAYAHARSGNKYAERPKEQLEYSAQMINSAIPKALGLPETQYTLKQLLPSTIGRTLARALESQYCGEMMHSDWHDLVANIRAGDTATANVDKWDPATWPLQAKGVGTVAAPRGALGHWIRIKDGRIENYQCVVPTTWNGSPRDYKGQIGAFEASLMNTPMVNPEQPVEILRTLHSFDPCLACSTHVMSAEGQELTTVKVR</w:t>
      </w:r>
    </w:p>
    <w:p w14:paraId="3966E244" w14:textId="77777777" w:rsidR="004B7C7A" w:rsidRDefault="004B7C7A" w:rsidP="004A175F">
      <w:r>
        <w:t>&gt;Mes569</w:t>
      </w:r>
    </w:p>
    <w:p w14:paraId="3B0326DE" w14:textId="77777777" w:rsidR="004B7C7A" w:rsidRDefault="004B7C7A" w:rsidP="004A175F">
      <w:r>
        <w:lastRenderedPageBreak/>
        <w:t>MVETFYEVMRRQGISRRSFLKYCSLTATSLGLGPSFLPQIAHAMETKPRTPVLWLHGLECTCCSESFIRSAHPLAKDVVLSMISLDYDDTLMAAAGHQAEAILEEIMTKYKGNYILAVEGNPPLNQDGMSCIIGGRPFIEQLKYVAKDAKAIISWGSCASWGCVQAAKPNPTQATPVHKVITDKPIIKVPGCPPIAEVMTGVITYMLTFDRIPELDRQGRPKMFYSQRIHDKCYRRPHFDAGQFVEEWDDESARKGFCLYKMGCKGPTTYNACSTTRWNEGTSFPIQSGHGCIGCSEDGFWDKGSFYDRLTGISQFGVEANADKIGGTASVVVGAAVTAHAAASAIKRASKKNETSGSEH</w:t>
      </w:r>
    </w:p>
    <w:p w14:paraId="02F6D62A" w14:textId="77777777" w:rsidR="004B7C7A" w:rsidRDefault="004B7C7A" w:rsidP="004A175F">
      <w:r>
        <w:t>&gt;Mes570</w:t>
      </w:r>
    </w:p>
    <w:p w14:paraId="5282AF9F" w14:textId="77777777" w:rsidR="004B7C7A" w:rsidRDefault="004B7C7A" w:rsidP="004A175F">
      <w:r>
        <w:t>MPIQLECLSHTPLHGYVDPAPEVVAEVERVQAAARDRVRAFDPELVVVFAPDHFNGFFYDVMPPFCIGAAATAIGDFKSLAGKLPVPADLALSLAESVMAADIDVALSHRMQVDHGCADALAALTGSLHRYPVIPVFINSVAPPMATLRRARLLGDAVGRFLSRAGKRVLVVGSGGISHEPPVPELAGASEEVAERLIAGRNPSPESAARQARTVAAAKSFVAGDSHLHPLNPEWDRAFLSLLASGELTAVDGMTNDAITRDGGKSAHEIRTWVAAFGALAAYGPYRASLDFYRAIPEWIAGFATMHAEPAAV</w:t>
      </w:r>
    </w:p>
    <w:p w14:paraId="7A98409A" w14:textId="77777777" w:rsidR="004B7C7A" w:rsidRDefault="004B7C7A" w:rsidP="004A175F">
      <w:r>
        <w:t>&gt;Mes571</w:t>
      </w:r>
    </w:p>
    <w:p w14:paraId="3DF33C9F" w14:textId="77777777" w:rsidR="004B7C7A" w:rsidRDefault="004B7C7A" w:rsidP="004A175F">
      <w:r>
        <w:t>MKISRRDFIKQTAITATASVAGVTLPAGAANFVTDSEVTKLKWSKAPCRFCGTGCGVTVAVKDNKVVATQGDPQAEVNKGLNCVKGYFLSKIMYGQDRLTRPLMRMKNGKYDKNGDFAPVTWDQAFDEMERQFKRVLKEKGPTAVGMFGSGQWTVWEGYAAAKLYKAGFRSNNIDPNARHCMASAAAGFMRTFGMDEPMGCYDDFEAADAFVLWGSNMAEMHPILWTRVTDRRLSHPKTRVVVLSTFTHRCFDLADIGIIFKPQTDLAMLNYIANYIIRNNKVNKDFVNKHTVFKEGVTDIGYGLRPDHPLQKAAKNASDPGAAKVITFDEFAKFVSKYDADYVSKLSAVPKAKLDQLAELYADPNIKVMSLWTMGFNQHTRGTWANNMVYNLHLLTGKIATPGNSPFSLTGQPSACGTAREVGTFSHRLPADMVVTNPKHREEAERIWKLPPGTIPDKPGYDAVLQNRMLKDGKLNAYWVQVNNNMQAAANLMEEGLPGYRNPANFIVVSDAYPTVTALAADLVLPSAMWVEKEGAYGNAERRTQFWHQLVDAPGEARSDLWQLVEFAKRFKVEEVWPPELIAKKPEYKGKTLYDVLYRNGQVDKFPLKDVNAEYHNAEAKAFGFYLQKGLFEEYATFGRGHGHDLAPFDAYHEARGLRWPVVNGKETRWRYREGSDPYVKAGTGFQFYGNPDGKAVIFALPYEPPAESPDKEYPYWLVTGRVLEHWHSGSMTRRVPELYRSFPNAVVFMHPEDAKALGLRRGVEVEVVSRRGRMRSRIETRGRDAPPRGLVFVPWFDASQLINKVTLDATCPISLQTDFKKCAVKIVKV</w:t>
      </w:r>
    </w:p>
    <w:p w14:paraId="37697029" w14:textId="77777777" w:rsidR="004B7C7A" w:rsidRDefault="004B7C7A" w:rsidP="004A175F">
      <w:r>
        <w:t>&gt;Mes572</w:t>
      </w:r>
    </w:p>
    <w:p w14:paraId="6300AAE9" w14:textId="77777777" w:rsidR="004B7C7A" w:rsidRDefault="004B7C7A" w:rsidP="004A175F">
      <w:r>
        <w:t>MKPSRSWASLLAVCAVLLAALAMQAIFFPAPARAQGLVDAMRGPTAIANEPRAPLLYPTENKDIRRTRNYTMQPPTIPHKIDGYQLDKDFNRCMFCHARTRTEETQAIPVSITHYMDRDNNVLADVSPRRYFCTQCHVPQADTKPLIGNNFVDVDTILKRRPGAKGAAK</w:t>
      </w:r>
    </w:p>
    <w:p w14:paraId="2BA99A91" w14:textId="77777777" w:rsidR="004B7C7A" w:rsidRDefault="004B7C7A" w:rsidP="004A175F">
      <w:r>
        <w:t>&gt;Mes575</w:t>
      </w:r>
    </w:p>
    <w:p w14:paraId="249B7210" w14:textId="77777777" w:rsidR="004B7C7A" w:rsidRDefault="004B7C7A" w:rsidP="004A175F">
      <w:r>
        <w:t>MATGKGAAASTQEGKSQPFKVTPGPFDPATWLEWSRQWQGTEGNGHAAASGIPGLDALAGVKIAPAQLGDIQQRYMKDFSALWQAMAEGKAEATGPLHDRRFAGDAWRTNLPYRFAAAFYLLNARALTELADAVEADAKTRQRIRFAISQWVDAMSPANFLATNPEAQRLLIESGGESLRAGVRNMMEDLTRGKISQTDESAFEVGRNVAVTEGAVVFENEYFQLLQYKPLTDKVHARPLLMVPPCINKYYILDLQPESSLVRHVVEQGHTVFLVSWRNPDASMAGSTWDDYIEHAAIRAIEVARDISGQDK</w:t>
      </w:r>
      <w:r>
        <w:lastRenderedPageBreak/>
        <w:t>INVLGFCVGGTIVSTALAVLAARGEHPAASVTLLTTLLDFADTGILDVFVDEGHVQLREATLGGGAGAPCALLRGLELANTFSFLRPNDLVWNYVVDNYLKGNTPVPFDLLFWNGDATNLPGPWYCWYLRHTYLQNELKVPGKLTVCGVPVDLASIDVPTYIYGSREDHIVPWTAAYASTALLANKLRFVLGASGHIAGVINPPAKNKRSHWTNDALPESPQQWLAGAIEHHGSWWPDWTAWLAGQAGAKRAAPANYGNARYRAIEPAPGRYVKAKA</w:t>
      </w:r>
    </w:p>
    <w:p w14:paraId="7A738AED" w14:textId="77777777" w:rsidR="004B7C7A" w:rsidRDefault="004B7C7A" w:rsidP="004A175F">
      <w:r>
        <w:t>&gt;Mes579</w:t>
      </w:r>
    </w:p>
    <w:p w14:paraId="3DA5B25D" w14:textId="77777777" w:rsidR="004B7C7A" w:rsidRDefault="004B7C7A" w:rsidP="004A175F">
      <w:r>
        <w:t>MRITQGTFSFLPELTDEQITKQLEYCLNQGWAVGLEYTDDPHPRNTYWEMFGLPMFDLRDAAGILMEINNARNTFPNHYIRVTAFDSTHTVESVVMSFIVNRPADEPGFRLVRQEEPGRTLRYSIESYAVQARPEGSRY</w:t>
      </w:r>
    </w:p>
    <w:p w14:paraId="18B874D3" w14:textId="77777777" w:rsidR="004B7C7A" w:rsidRDefault="004B7C7A" w:rsidP="004A175F">
      <w:r>
        <w:t>&gt;Mes580</w:t>
      </w:r>
    </w:p>
    <w:p w14:paraId="776690B9" w14:textId="77777777" w:rsidR="004B7C7A" w:rsidRDefault="004B7C7A" w:rsidP="004A175F">
      <w:r>
        <w:t>MSVVANPLHPLFAAGVEDIDLREALGSTEVREIERLMDEKSVLVFRGQPLSQDQQIAFARNFGPLEGGFIKVNQRPSRFKYAELADISNVSLDGKVAQRDAREVVGNFANQLWHSDSSFQQPAARYSMLSAVVVPPSGGDTEFCDMRAAYDALPRDLQSELEGLRAEHYALNSRFLLGDTDYSEAQRNAMPPVNWPLVRTHAGSGRKFLFIGAHASHVEGLPVAEGRMLLAELLEHATQREFVYRHRWNVGDLVMWDNRCVLHRGRRYDISARRELRRATTLDDAVV</w:t>
      </w:r>
    </w:p>
    <w:p w14:paraId="34CB13C0" w14:textId="77777777" w:rsidR="004B7C7A" w:rsidRDefault="004B7C7A" w:rsidP="004A175F">
      <w:r>
        <w:t>&gt;Mes582</w:t>
      </w:r>
    </w:p>
    <w:p w14:paraId="6DC1810B" w14:textId="77777777" w:rsidR="004B7C7A" w:rsidRDefault="004B7C7A" w:rsidP="004A175F">
      <w:r>
        <w:t>MTGDLNEFVAHFWPVRVVFGAGSTERIPAEVKRLGARRALVLCTPDQRDLAQRVLGDLGDLGAGFHDGAVMHVPEASVTRAAQAARDADADLLVAVGGGSTIGLAKALALHHGMRFVALPTTYAGSEMTPIWGLTADGAKRTGRDPRVLPSTVLYDPHHLTSLPPEVTGPSGMNAIAHAVESMYAPDRNPITMLLAEESIRAMAQGLPVAVDSPGDLDARTRTLYAAWLAGTVLGMVSMGLHHKLCHVLGGRFNLPHAPMHAVLLPHVAAFNEVAAPAELGRVAAALGAPGPGGAGAALHALLRFTCTERSLAAIGMPAQGIYDAAEHALADAYANPRQASREDIARLLRAAFTGEMPA</w:t>
      </w:r>
    </w:p>
    <w:p w14:paraId="33806A19" w14:textId="77777777" w:rsidR="004B7C7A" w:rsidRDefault="004B7C7A" w:rsidP="004A175F">
      <w:r>
        <w:t>&gt;Mes583</w:t>
      </w:r>
    </w:p>
    <w:p w14:paraId="60731886" w14:textId="77777777" w:rsidR="004B7C7A" w:rsidRDefault="004B7C7A" w:rsidP="004A175F">
      <w:r>
        <w:t>MEFRQLRYFVAAAEEGNVGAAARRLHISQPPVTRQIHALEQHLGVLLFERSARGVQLTPAGAAFLEDARRMLELGRTSVDRSRAASRGEIGQLDIGYLGTAIYQTVPALLHAFTQAVPGATLSLALMPKVRQIEALRAGTIHLGVGRFYPQEPGITVEHLHYERLYIAAGSSIARQLRQDPTLLRLKSESLVLFPKEGRPSFADEVIALMRRAGVEPRVTAIVEDVNAALGLVAAGAGVTLVPASVAAIRRPFVRTMEMADASDKVPVSLTYLTDSRVPVLRAFLDVARRGKGQK</w:t>
      </w:r>
    </w:p>
    <w:p w14:paraId="3A80A58C" w14:textId="77777777" w:rsidR="004B7C7A" w:rsidRDefault="004B7C7A" w:rsidP="004A175F">
      <w:r>
        <w:t>&gt;Mes585</w:t>
      </w:r>
    </w:p>
    <w:p w14:paraId="745BAFAB" w14:textId="77777777" w:rsidR="004B7C7A" w:rsidRDefault="004B7C7A" w:rsidP="004A175F">
      <w:r>
        <w:t>MMFTFGKPLNFQRWLDDHSDLLRPPVGNQQVWQDSDFIVTVVGGPNFRTDFHDDPMEEFFYQFKGNAYLNIMDRGQMDRVELKEGDIFLLPPHLRHSPQRPEAGSRCLVIERQRPKGMLDGFEWYCLSCNGLVYRVDVQLNSIVTDLPPLFDIFYGNVGLRKCPQCGQVHPGKAAIEAVARGDQP</w:t>
      </w:r>
    </w:p>
    <w:p w14:paraId="7C6F1BB8" w14:textId="77777777" w:rsidR="004B7C7A" w:rsidRDefault="004B7C7A" w:rsidP="004A175F">
      <w:r>
        <w:t>&gt;Mes591</w:t>
      </w:r>
    </w:p>
    <w:p w14:paraId="4D875190" w14:textId="77777777" w:rsidR="004B7C7A" w:rsidRDefault="004B7C7A" w:rsidP="004A175F">
      <w:r>
        <w:t>MAMITGGELVVRTLIKAGVEHLFGLHGAHIDTIFQACLDHDVPIIDTRHEAAAGHAAEGYARAGAKLGVAGHGGRGIYQCGHAHCQRLAGSQGRCIPHPGSGALRDDETNTLQAGIDQVAMAAPITKWAHRVMATEHIPRLVMQAIRAALSAPRGPVLLDLPWDILMNQIDEDSVIIPDLVLSAHGARPDPADLDQALALLRKAERPVIVLGSEASRTARKTALSAFVAATGVPVFADYEGLSMLSGLPDAMRGGLVQNLYSFAKADAAPDLVLMLGARFGLNTGHGSGQLIPHSAQVIQVDPDACELGRLQGIA</w:t>
      </w:r>
      <w:r>
        <w:lastRenderedPageBreak/>
        <w:t>LGIVADVGGTIEALAQATAQDAAWPDRGDWCAKVTDLAQERYASIAAKSSSEHALHPFHASQVIAKHVDAGVTVVADGALTYLWLSEVMSRVKPGGFLCHGYLGSMGVGFGTALGAQVADLEAGRRTILVTGDGSVGYSIGEFDTLVRKQLPLIVIIMNNQSWGATLHFQQLAVGPNRVTGTRLENGSYHGVAAAFGADGYHVDSVESFSAALAQALAHNRPACINVAVALDPIPPEELILIGMDPFA</w:t>
      </w:r>
    </w:p>
    <w:p w14:paraId="5B50D48E" w14:textId="77777777" w:rsidR="004B7C7A" w:rsidRDefault="004B7C7A" w:rsidP="004A175F">
      <w:r>
        <w:t>&gt;Mes593</w:t>
      </w:r>
    </w:p>
    <w:p w14:paraId="46F74438" w14:textId="77777777" w:rsidR="004B7C7A" w:rsidRDefault="004B7C7A" w:rsidP="004A175F">
      <w:r>
        <w:t>MSQKFDVVVIGAGPGGYVAAIRAAQLGLKTACIEKYIGKEGKVALGGTCLNVGCIPSKALLDSSYKYHEAKEAFKVHGIEAKGVTIDVPAMVARKANIVKNLTGGIATLFKANGVTSFEGHGKLLANKQVEVTGLDGKTQVLEAENVIIASGSRPVEIPPAPLSDDIIVDSTGALEFQAVPKKLGVIGAGVIGLELGSVWARLGAEVTVLEALDKFLPAADEQIAKEALKVLTKQGLNIRLGARVTASEVKKKQVTVTFTDANGEQKETFDKLIVAVGRRPVTTDLLAADSGVTLDERGFIYVDDHCKTSVPGVFAIGDVVRGAMLAHKASEEGVMVAERIAGHKAQMNYDLIPSVIYTHPEIAWVGKTEQTLKAEGVEVNVGTFPFAASGRAMAANDTTGLVKVIADAKTDRVLGVHVIGPSAAELVQQGAIGMEFGTSAEDLGMMVFSHPTLSEALHEAALAVNGHAIHIANRKKR</w:t>
      </w:r>
    </w:p>
    <w:p w14:paraId="1701031F" w14:textId="77777777" w:rsidR="004B7C7A" w:rsidRDefault="004B7C7A" w:rsidP="004A175F">
      <w:r>
        <w:t>&gt;Mes597</w:t>
      </w:r>
    </w:p>
    <w:p w14:paraId="1CE16985" w14:textId="77777777" w:rsidR="004B7C7A" w:rsidRDefault="004B7C7A" w:rsidP="004A175F">
      <w:r>
        <w:t>MTEPLILQPAKPADACVIWLHGLGADRYDFMPVAEALQESLLTTRFVLPQAPTRPVTINGGYEMPSWYDIKAMSPARSISLEELEVSAKMVTDLIEAQKRTGIDASRIFLAGFSQGGAVVFHTAFINWQGPLGGVIALSTYAPTFGDELELSASQQRIPALCLHGQYDDVVQNAMGRSAFEHLKSRGVTVTWQEYPMGHEVLPQEIHDIGAWLAARLG</w:t>
      </w:r>
    </w:p>
    <w:p w14:paraId="0E99E212" w14:textId="77777777" w:rsidR="004B7C7A" w:rsidRDefault="004B7C7A" w:rsidP="004A175F">
      <w:r>
        <w:t>&gt;Mes599</w:t>
      </w:r>
    </w:p>
    <w:p w14:paraId="40827C58" w14:textId="77777777" w:rsidR="004B7C7A" w:rsidRDefault="004B7C7A" w:rsidP="004A175F">
      <w:r>
        <w:t>MQPIRLGLVGYGKIAQDQHVPAINANPAFTLVSVATQGKPCPGVENFQSLGELLENGPPVDAIAFCTPPQGRFALVQQALAAGKHVLVEKPPCATLGKAALWIKREQASAPCSPCIAYAPAIAAARDWLATRTLQSVQIDWKEDVRKWHPGQAWIWQPGLGVFDPGINALSIVTHLLPLPLFVESAELRVPSNCQSPIAASIKMSDPRLLDVRAEFDFDHGHDELWSIQIRCAEGTLRLDNGGALLSIDGVRQTVAEEGEYAAVYRHFQQLIGDKTSDVDVQPLRLVADSFFVGSRVSVEAFYD</w:t>
      </w:r>
    </w:p>
    <w:p w14:paraId="68E91176" w14:textId="77777777" w:rsidR="004B7C7A" w:rsidRDefault="004B7C7A" w:rsidP="004A175F">
      <w:r>
        <w:t>&gt;Mes600</w:t>
      </w:r>
    </w:p>
    <w:p w14:paraId="504FBF5F" w14:textId="77777777" w:rsidR="004B7C7A" w:rsidRDefault="004B7C7A" w:rsidP="004A175F">
      <w:r>
        <w:t>MKKKILAATAILLAAIANTGVADNTPFYVGADLSYVNEMESCGATYRDQGKKVDPFQLFADKGADLVRVRLWHNATWTKYSDLKDVSKTLKRAKNAGMKTLLDFHYSDTWTDPEKQFIPKAWAHITDTKELAKALYDYTTDTLASLDQQQLLPNLVQVGNETNIEILQAEDTLVHGIPNWQRNATLLNSGVNAVRDYSKKTGKPIQVVLHIAQPENALWWFKQAKENGVIDYDVIGLSYYPQWSEYSLPQLPDAIAELQNTYHKPVMIVETAYPWTLHNFDQAGNVLGEKAVQPEFPASPRGQLTYLLTLTQLVKSAGGMGVIYWEPAWVSTRCRTLWGKGSHWENASFFDATRKNNALPAFLFFKADYQASAQAE</w:t>
      </w:r>
    </w:p>
    <w:p w14:paraId="1E6D81BF" w14:textId="77777777" w:rsidR="004B7C7A" w:rsidRDefault="004B7C7A" w:rsidP="004A175F">
      <w:r>
        <w:t>&gt;Mes601</w:t>
      </w:r>
    </w:p>
    <w:p w14:paraId="6A1734E1" w14:textId="77777777" w:rsidR="004B7C7A" w:rsidRDefault="004B7C7A" w:rsidP="004A175F">
      <w:r>
        <w:t>MNLLSGWVRPLMLGCGLLGAALSAGSIQAAVCEYRVTNEWGSGFTASIRITNNGSSTINGWSVSWNYTDGSRVTSSWNAGLSGANPYSATPVGWNTSIPIGSSVEFGVQGNNGSSRAQVPAVTGAICGGQGSSAPSSVASSSSSSSVVSSTPRSSSSSVSSSVPGTSSSSSSSVLTGAQACNWYGTLTPLCNNTSNGWGYEDGRSCVARTTCSAQPAPYGIVSTSSSTPLSSSSSSRSSVASSSSLSSATSSSASSVSSVPPIDGGCNGY</w:t>
      </w:r>
      <w:r>
        <w:lastRenderedPageBreak/>
        <w:t>ATRYWDCCKPHCGWSANVPSLVSPLQSCSANNTRLSDVSVGSSCDGGGGYMCWDKIPFAVSPTLAYGYAATSSGDVCGRCYQLQFTGSSYNAPGDPGSAALAGKTMIVQATNIGYDVSGGQFDILVPGGGVGAFNACSAQWGVSNAELGAQYGGFLAACKQQLGYNASLSQYKSCVLNRCDSVFGSRGLTQLQQGCTWFAEWFEAADNPSLKYKEVPCPAELTTRSGMNRSILNDIRNTCP</w:t>
      </w:r>
    </w:p>
    <w:p w14:paraId="17549A4C" w14:textId="77777777" w:rsidR="004B7C7A" w:rsidRDefault="004B7C7A" w:rsidP="004A175F">
      <w:r>
        <w:t>&gt;Mes602</w:t>
      </w:r>
    </w:p>
    <w:p w14:paraId="23B00112" w14:textId="77777777" w:rsidR="004B7C7A" w:rsidRDefault="004B7C7A" w:rsidP="004A175F">
      <w:r>
        <w:t>MGHVTSPSKRYPASFKRAGSILGVSIALAAFSNVAAAGCEYVVTNSWGSGFTAAIRITNSTSSVINGWNVSWQYNSNRVTNLWNPNLSGSNPYSASNLSWNGTIQPGQTVEFGFQGVTNSGTVESPTVNGAACTGGTSSSVSSSSVVSSSSSSRSSVSSSSVVSSSSSVVSSSSSSVVSGGGQCNWYGTLYPLCVSTTSGWGYENNRSCISPSTCSAQPAPYGIVGGSSSPSSISSSSVRSSSSSSVVPPSSSSSSSVPSSSCSSVSSSSVVSSSSSSVSVPGTGVFRVNTKGNLTKDGQLLPARCGNWFGLEGRHEPSNDADNPSGAPMELYAGNMWWVNNSQGSGRTIQQTMTELKQQGITMLRLPIAPQTLDANDPQGRSPNLKNHQSIRQSNARQALEDFIKLADQNDIQIFIDIHSCSNYVGWRAGRLDARPPYVDANRVGYDFTREEYSCSATNNPSSVTRIHAYDKQKWLANLREIAGLSAKLGVSNLIGIDVFNEPYDYTWAEWKGMVEEAYQAINEVNPNMLIIVEGISANANTQDGTPDTSVPVPHGSTDLNPNWGENLYEAGANPPNIPKDRLLFSPHTYGPSVFVQRQFMDPAQTECAGLEGDEAAQARCRIVINPTVLEQGWEEHFGYLRELGYGILIGEFGGNMDWPGAKSSQADRNAWSHITTNVDQQWQQAAASYFKRKGINACYWSMNPESADTMGWYLTPWDPVTANDMWGQWTGFDPRKTQLLHNMWGL</w:t>
      </w:r>
    </w:p>
    <w:p w14:paraId="3225D081" w14:textId="77777777" w:rsidR="004B7C7A" w:rsidRDefault="004B7C7A" w:rsidP="004A175F">
      <w:r>
        <w:t>&gt;Mes603</w:t>
      </w:r>
    </w:p>
    <w:p w14:paraId="6FBCAAD8" w14:textId="77777777" w:rsidR="004B7C7A" w:rsidRDefault="004B7C7A" w:rsidP="004A175F">
      <w:r>
        <w:t>MSAFNTTLPSLDYDDDTLREHLQGADIPTLLLTVAHLTGDLQILKPNWKPSIAMGVARSGMDLETEAQVREFCLQRLIDFRDSGQPAPGRPTSDQLHILGTWLMGPVIEPYLPLIAEEAVTAEEDLRAPRWHKDHVASGRDFKVVIIGAGESGMIAALRFKQAGVPFVIYEKGNDVGGTWRENTYPGCRVDINSFWYSFSFARGIWDDCFAPAPQVFAYMQAVAREHGLYEHIRFNTEVSDAHWDESTQRWQLLYRDSEGQTQVDSNVVVFAVGQLNRPMIPAIPGIETFKGPMFHSAQWDHDVDWSGKRVGVIGTGASATQFIPQLAQTAAELKVFARTTNWLLPTPDLHEKISDSCKWLLAHVPHYSLWYRVAMAMPQSVGFLEDVMVDVGYPPTELAVSARNDRLRQDISAWMEPQFADRPDLREVLIPDSPVGGKRIVRDNGTWISTLKRDNVSMIRQPIEVITPKGICCVDGTEHEFDLIVYGTGFHASKFLMPINVTGRDGVALHDVWKGDDARAYLGMTVPQFPNMFCMYGPNTGLVVYSTVIQFSEMTASYIVDAVRLLLEGGHQSMEVKTPVFESYNQRVDEGNALRAWGFSKVNSWYKNSKGRVTQNFPFTAVEFWQRTHSVEPTDYQLG</w:t>
      </w:r>
    </w:p>
    <w:p w14:paraId="33F31356" w14:textId="77777777" w:rsidR="004B7C7A" w:rsidRDefault="004B7C7A" w:rsidP="004A175F">
      <w:r>
        <w:t>&gt;Mes604</w:t>
      </w:r>
    </w:p>
    <w:p w14:paraId="0F398F41" w14:textId="77777777" w:rsidR="004B7C7A" w:rsidRDefault="004B7C7A" w:rsidP="004A175F">
      <w:r>
        <w:t>MTATDNARQVTIIGAGLAGTLVARLLARNGWQVNLFERRPDPRIETGARGRSINLALAERGAHALRLAGLEREVLAEAVMMRGRMVHVPGTPPNLQPYGRDDSEVIWSINRDRLNRILLDGAEAAGASIHFNLGLDSVDFARQRLTLSNVSGERLEKRFHLLIGADGCNSAVRQAMASVVDLGEHLETQPHGYKELQITPEASAQFNLEPNALHIWPHGDYMCIALPNLDRSFTVTLFLHHQSPAAQPASPCFAQLVDGHAARRFFQRQFPDLSPMLDSLEQDFEHHPTGKLATLRLTTWHVGGQAVLLGDAAHPMVPFHGQGMNCALEDAVALAEHLQSAADNASALAAFTAQRQPDALAIQAMALENYVEMSSKVASPTYLLERELGQIMAQRQPTRFIPRYSMVTFSRLPYAQAMA</w:t>
      </w:r>
      <w:r>
        <w:lastRenderedPageBreak/>
        <w:t>RGQIQEQLLKFAVANHSDLTSINLDAVEHEVTRCLPPLSHLC</w:t>
      </w:r>
    </w:p>
    <w:p w14:paraId="2E396F41" w14:textId="77777777" w:rsidR="004B7C7A" w:rsidRDefault="004B7C7A" w:rsidP="004A175F">
      <w:r>
        <w:t>&gt;Mes605</w:t>
      </w:r>
    </w:p>
    <w:p w14:paraId="6C6DE4C1" w14:textId="77777777" w:rsidR="004B7C7A" w:rsidRDefault="004B7C7A" w:rsidP="004A175F">
      <w:r>
        <w:t>MTTRNDCLALDAQDSLAPLRQQFALPEGVIYLDGNSLGARPVAALARAQAVIAEEWGNGLIRSWNSAGWRDLSERLGNRLATLIGARDGEVVVTDTTSINLFKVLSAALRVQATRSPERRVIVTETSNFPTDLYIAEGLADMLQQGYTLRLVDSPEELPQAIDQDTAVVMLTHVNYKTGYMHDMQALTALSHECGALAIWDLAHSAGAVPVDLHQAGADYAIGCTYKYLNGGPGSQAFVWVSPQLCDLVPQPLSGWFGHSRQFAMEPRYEPSNGIARYLCGTQPITSLAMVECGLDVFAQTDMASLRRKSLALTDLFIELVEQRCAAHELTLVTPREHAKRGSHVSFEHPEGYAVIQALIDRGVIGDYREPRIMRFGFTPLYTTFTEVWDAVQILGEILDRKTWAQAQFQVRHSVT</w:t>
      </w:r>
    </w:p>
    <w:p w14:paraId="4EEDBFA4" w14:textId="77777777" w:rsidR="004B7C7A" w:rsidRDefault="004B7C7A" w:rsidP="004A175F">
      <w:r>
        <w:t>&gt;Mes606</w:t>
      </w:r>
    </w:p>
    <w:p w14:paraId="11DDD66A" w14:textId="77777777" w:rsidR="004B7C7A" w:rsidRDefault="004B7C7A" w:rsidP="004A175F">
      <w:r>
        <w:t>MGVFDYKNLGTEASKTLFADATAITLYTYHNLDNGFAVGYQQHGLGLGCRHTGRGVARQHRLPGSDPPAFPGILTRKRPPWTRCTQPVGRQSSASALGYGGKVDARGTFFGEKAGYTTAQAEVLGKYDDAGKLLEIGIGFRGTSGPRESLITTPCRSGQRPARRAGPQGLCEKLCRRTFGGLLKTVADYAGAHGLSGKDVLVSGHSLGGLAVNSMADLSTSKWAGFYKDANYLAYASPTQSAGDKVLNIGYENDPVFRALDGSTFNLSSLGVHDKAHESTTDNIVSFNDHYASTLWNVLPFSIANLSTWVSHLPSAYGDGMTRVLESGFYEQMTRDSTIILCPTWSDPARANTWVQDLNRNAEPHTGNTFIIGSDGNDLIQGGKGADFIEGGKGNDTIRDNSGHNTFLFSGHFGQDRIIGYQPTGWCSRAPTAAPTCATTRRPWGPIRC</w:t>
      </w:r>
    </w:p>
    <w:p w14:paraId="06776033" w14:textId="77777777" w:rsidR="004B7C7A" w:rsidRDefault="004B7C7A" w:rsidP="004A175F">
      <w:r>
        <w:t>&gt;Mes607</w:t>
      </w:r>
    </w:p>
    <w:p w14:paraId="2CB24724" w14:textId="77777777" w:rsidR="004B7C7A" w:rsidRDefault="004B7C7A" w:rsidP="004A175F">
      <w:r>
        <w:t>MKTITTARLPWAAQSFALGICLIALLGCNHAANKSSASRADVKPVTVKLVDSQATMETRSLFAFMQEQRRHSIMFGHQHETTQGLTITRTDGTQSDTFNAVGDFAAVYGWDTLSIVAPKAEGDIVAQVKKAYARGGIITVSSHFDNPKTDTQKGVWPVGTSWDQTPAVVDSLPGGAYNPVLNGYLDQVAEWANNLKDEQGRLIPVIFRLYHENTGSWFWWGDKQSTPEQYKQLFRYSVEYLRDVKGVRNFLYAYSPNNFWDVTEANYLERYPGDEWVDVLGFDTYGPVADNADWFRNVVANAALVARMAEARGKIPVISEIGIRAPDIEAGLYDNQWYRKLISGLKADPDAREIAFLLVWRNAPQGVPGPNGTQVPHYWVPANRPENINNGTLEDFQAFYADEFTAFNRDIEQVYQRPTLIVK</w:t>
      </w:r>
    </w:p>
    <w:p w14:paraId="4E5FF5E9" w14:textId="77777777" w:rsidR="004B7C7A" w:rsidRDefault="004B7C7A" w:rsidP="004A175F">
      <w:r>
        <w:t>&gt;Mes608</w:t>
      </w:r>
    </w:p>
    <w:p w14:paraId="5269D092" w14:textId="77777777" w:rsidR="004B7C7A" w:rsidRDefault="004B7C7A" w:rsidP="004A175F">
      <w:r>
        <w:t>MATIHVDGKELEVDGADNLLQACLSLGLDIPYFCWHPALGSVGACRQCAVKQYTDENDKRGRIVMSCMTPATDGSWISIDDEEAKVFRASVVEWLMTNHPHDCPVCEEGGHCHLQDMTVMTGHNERRYRFTKRTHQNQDLGPFISHEMNRCIACYRCVRFYKDYAGGTDLGVFGAHDNVYFGRVEDGTLESEFSGNLTEVCPTGVFTDKTHSERYNRKWDMQFSPSICHGCSSGCNISPGERYGELRRIENRFNGSVNQYFLCDRGRFGYGYVNRKDRPRQPLLANGAKLSLDQALDKAAELLRGRNIVGIGSPRASLESNYALRELVGAEHFYSGIEAGELERIRLVLQVLKDSPLPVPNMRDIEDHDAVFVLGEDLTQTAARMALALRQSVKGKAEDMADAMRVQPWLDAAVKNIGQHALNPLFIASLAETKLDDVAEECVHAAPDDLARIGFAVAHALDASAPAVDGLDSEAAALAQRIADALLAAKRPLIIAGTSLGSKALIEAAANIAKALKLREKNGSISLIVPEANSLGLAMLGGESVDAALQAVIDGSADAIVVLENDLYTRTDKAKVDAALNAAKVLIVADHQKTATTDRAHLVLPAASFAEGDGTLVSQEGRAQRFFQVFDPQYLDASILVHEGWRWLHALRATLLDQPIDWTQLDHVTAAVASSSP</w:t>
      </w:r>
      <w:r>
        <w:lastRenderedPageBreak/>
        <w:t>QLAAIVDAAPSASFRIKGLKLAREPLRYSGRTAMRADISVHEPRTSQDNDTAFSFSMEGYSGSTEPRSQVPFAWSPGWNSPQAWNKFQDEVGGHLRAGDPGTRLIESQGDHLSWFASVPRAFNPAPGTWQVVPFHHLFGSEENSSKAAPVQERIPAAYVSLAKSEADRLGVNDGALLSLNVAGQTLRLPLRINEELGAGLVALPAGLAGIPPAIFGKTVDGLQEAAQ</w:t>
      </w:r>
    </w:p>
    <w:p w14:paraId="40736494" w14:textId="77777777" w:rsidR="004B7C7A" w:rsidRDefault="004B7C7A" w:rsidP="004A175F">
      <w:r>
        <w:t>&gt;Mes609</w:t>
      </w:r>
    </w:p>
    <w:p w14:paraId="25E65F0E" w14:textId="77777777" w:rsidR="004B7C7A" w:rsidRDefault="004B7C7A" w:rsidP="004A175F">
      <w:r>
        <w:t>MFKYIGDIVKGTGTQLRSLVMIFGHGFRKRDTLQYPEEPVYLAPRYRGRIVLTRDPDGEERCVACNLCAVACPVGCISLQKAETEDGRWYPDFFRINFSRCIFCGLCEEACPTTAIQLTPDFEMAEFKRQDLVYEKEDLLISGPGKNPDYNFYRVAGMAIAGKPKGAAQNEAEPINVKSLLP</w:t>
      </w:r>
    </w:p>
    <w:p w14:paraId="11D95509" w14:textId="77777777" w:rsidR="004B7C7A" w:rsidRDefault="004B7C7A" w:rsidP="004A175F">
      <w:r>
        <w:t>&gt;Mes610</w:t>
      </w:r>
    </w:p>
    <w:p w14:paraId="599FEF8B" w14:textId="77777777" w:rsidR="004B7C7A" w:rsidRDefault="004B7C7A" w:rsidP="004A175F">
      <w:r>
        <w:t>MPLRTLLCGLLLAVCLGQHALAASRCSERPRTLLRPAEVSCSYQSTWLDSGLVGQRKIIYQTPLGTPPAGGWPVVLIYQGSFFPLNDFSYHSNLPFGGYYEGKLVQNLLDHGYAVIAPSAPADLFWQTNIPGLAQAYELSTDYDFLGNVLAAIASGHFGPLNAQRQYATGISSGGYNTSRMAVSFPGKFRALAVQSGSYATCSGPLCVVPDQLPADHPPTLFLHGFVDAVVPWWSMDLYYDRLLHQGIETARYTEPLGGHEWFAASPGKVLAWFNAHP</w:t>
      </w:r>
    </w:p>
    <w:p w14:paraId="67B586F4" w14:textId="77777777" w:rsidR="004B7C7A" w:rsidRDefault="004B7C7A" w:rsidP="004A175F">
      <w:r>
        <w:t>&gt;Mes611</w:t>
      </w:r>
    </w:p>
    <w:p w14:paraId="3A072837" w14:textId="77777777" w:rsidR="004B7C7A" w:rsidRDefault="004B7C7A" w:rsidP="004A175F">
      <w:r>
        <w:t>MKTQVAIIGAGPSGLLLGQLLHKAGIDNVILERQTPDYVLGRIRAGVLEQGMVDLLREAGVDRRMARDGLVHEGVEIAFAGQRRRIDLKRLSGGKTVTVYGQTEVTRDLMEAREACGATTVYQAAEVRLHDLQGERPYVTFERDGERLRLDCDYIAGCDGFHGISRQSIPAERLKVFERVYPFGWLGLLADTPPVSHELIYANHPRGFALCSQRSATRSRYYVQVPLTEKVEDWSDERFWTELKARLPAEVAEKLVTGPSLEKSIAPLRSFVVEPMQHGRLFLAGDAAHIVPPTGAKGLNLAASDVSTLYRLLLKAYREGRGELLERYSAICLRRIWKAERFSWWMTSVLHRFPDTDAFSQRIQQTELEYYLGSEAGLATIAENYVGLPYEEIE</w:t>
      </w:r>
    </w:p>
    <w:p w14:paraId="3F9E9D33" w14:textId="77777777" w:rsidR="004B7C7A" w:rsidRDefault="004B7C7A" w:rsidP="004A175F">
      <w:r>
        <w:t>&gt;Mes612</w:t>
      </w:r>
    </w:p>
    <w:p w14:paraId="4301717D" w14:textId="77777777" w:rsidR="004B7C7A" w:rsidRDefault="004B7C7A" w:rsidP="004A175F">
      <w:r>
        <w:t>MHNYVIIDAFASVPLEGNPVAVFFDADDLPPAQMQRIAREMNLSESTFVLKPRNGGDALIRIFTPVNELPFAGHPLLGTAIALGAHTDNHRLYLETQMGTIAFELERQNGSVIAASMDQPIPTWTALGRDAELLKALGISDSTFPIEIYHNGPRHVFVGLPSIDALSALHPDHRALSNFHDMAINCFAGAGRRWRSRMFSPAYGVVEDAATGSAAGPLAIHLARHGQIEFGQPVEILQGVEIGRPSLMFAKAEGRAEQLTRVEVSGNGVTFGRGTIVL</w:t>
      </w:r>
    </w:p>
    <w:p w14:paraId="296B9896" w14:textId="77777777" w:rsidR="004B7C7A" w:rsidRDefault="004B7C7A" w:rsidP="004A175F">
      <w:r>
        <w:t>&gt;Mes613</w:t>
      </w:r>
    </w:p>
    <w:p w14:paraId="1FC9739B" w14:textId="77777777" w:rsidR="004B7C7A" w:rsidRDefault="004B7C7A" w:rsidP="004A175F">
      <w:r>
        <w:t>MNGSIQGKPLLGKGMSESLTGTLDAPFPEYQTLPADPMSVLHNWLERARRVGIREPRALALATADSQGRPSTRIVVISEISDAGVVFSTHAGSQKGRELLHNPWASGVLYWRETSQQIILNGQAVRLPNAKADDAWLKRPYATHPMSSVSRQSEELQDVQAMRNAARQLAELQGPLPRPEGYCVFELRLESLEFWGNGQERLHERLRYDRSDTGWNVRRLQP</w:t>
      </w:r>
    </w:p>
    <w:p w14:paraId="0E64D53B" w14:textId="77777777" w:rsidR="004B7C7A" w:rsidRDefault="004B7C7A" w:rsidP="004A175F">
      <w:r>
        <w:t>&gt;Mes614</w:t>
      </w:r>
    </w:p>
    <w:p w14:paraId="4D54FCB1" w14:textId="77777777" w:rsidR="004B7C7A" w:rsidRDefault="004B7C7A" w:rsidP="004A175F">
      <w:r>
        <w:t>MKLKNTLGFAIGSIIAATSFGALAQGQGAVEGELFYKKQYNDSVKHIEDGFNPGARIGYFLTDDLSLNLSYDKTNHTRSNDGTGSQKIGGDTSSLTAQYHFGQAGVDSLRPYVEGGFGHQSRGNVKADGHSGRDQSTLAIAGAGVKYYFTNNVYARAGVEADYALDNGKWDYSALVGLGVNFGGNAGAAAPAPTPAPAPEPTPEPEAPV</w:t>
      </w:r>
      <w:r>
        <w:lastRenderedPageBreak/>
        <w:t>AQVVRVELDVKFDFDKSVVKPNSYGDVKNLADFMAQYPATNVEVAGHTDSIGPDAYNQKLSQRRADRVKQVLVKDGVAPSRITAVGYGESRPVADNATEAGRAVNRRVEASVEAQAQ</w:t>
      </w:r>
    </w:p>
    <w:p w14:paraId="506EFE59" w14:textId="77777777" w:rsidR="004B7C7A" w:rsidRDefault="004B7C7A" w:rsidP="004A175F">
      <w:r>
        <w:t>&gt;Mes615</w:t>
      </w:r>
    </w:p>
    <w:p w14:paraId="4D207353" w14:textId="77777777" w:rsidR="004B7C7A" w:rsidRDefault="004B7C7A" w:rsidP="004A175F">
      <w:r>
        <w:t>MTTFTTRDGTQIYYKDWGSGQPIVFSHGWPLNADSWESQMIFLAAQGYRVIAHDRRGHGRSSQPWSGNDMDTYADDLAQLIEHLDLRDAVLFGFSTGGGEVARYIGRHGTARVAKAGLISAVPPLMLKTEANPGGLPMEVFDGIRQASLADRSQLYKDLASGPFFGFNQPGAKSSAGMVDWFWLQGMAAGHKNAYDCIKAFSETDFTEDLKKIDVPTLVVHGDADQVVPIEASGIASAALVKGSTLKIYSGAPHGLTDTHKDQLNADLLAFIKG</w:t>
      </w:r>
    </w:p>
    <w:p w14:paraId="70F50C91" w14:textId="77777777" w:rsidR="004B7C7A" w:rsidRDefault="004B7C7A" w:rsidP="004A175F">
      <w:r>
        <w:t>&gt;Mes616</w:t>
      </w:r>
    </w:p>
    <w:p w14:paraId="03F01994" w14:textId="77777777" w:rsidR="004B7C7A" w:rsidRDefault="004B7C7A" w:rsidP="004A175F">
      <w:r>
        <w:t>MTPLETKRPLQLNDQGQLQHFLSLDGLRRELLTEILDTADSFLEVGARAVKKVPLLRGKTVCNVFFENSTRTRTTFELAAQRLSADVITLNVSTSSASKGETLLDTLRNLEAMAADMFVVRHGDSGAAHFIAEHVCPQVAIINGGDGRHAHPTQGMLDMLTIRRHKGSFENLSVAIVGDILHSRVARSNMLALKTLGCPDIRVIAPKTLLPIGVEQYGVKVYTDMTEGLKDVDVVIMLRLQRERMTGGLLPSEGEFYRLFGLTTARLAGAKPDAIVMHPGPINRGVEIESAVADGPHSVILNQVTYGIAIRMAVLSMAMSGQTAQRQFDQENAQ</w:t>
      </w:r>
    </w:p>
    <w:p w14:paraId="2D1202D5" w14:textId="77777777" w:rsidR="004B7C7A" w:rsidRDefault="004B7C7A" w:rsidP="004A175F">
      <w:r>
        <w:t>&gt;Mes617</w:t>
      </w:r>
    </w:p>
    <w:p w14:paraId="27036478" w14:textId="77777777" w:rsidR="004B7C7A" w:rsidRDefault="004B7C7A" w:rsidP="004A175F">
      <w:r>
        <w:t>MAVYNYDVVVLGSGPAGEGAAMNAAKAGRKVAMVDSRRQVGGNCTHLGTIPSKALRHSVRQIMQFNTNPMFRAIGEPRWFSFPDVLKSAEKVISKQVASRTGYYARNRVDLFFGTGSFADEQTVEVVCANGVVEKLVAKHIIIATGSRPYRPADIDFHHPRIYDSDTILSLGHTPRKLIIYGAGVIGCEYASIFSGLGVLVELVDNRDQLLSFLDSEISQALSYHFSNNNITVRHNEEYDRVEGLDNGVILHLKSGKKIKADALLWCNGRTGNTDKLGMENIGVKVNSRGQIEVDENYRTCVTNIYGAGDVIGWPSLASAAHDQGRSAAGSIVDNGSWRYVNDVPTGIYTIPEISSIGKNEHELTKAKVPYEVGKAFFKSMARAQIAGEPQGMLKILFHRETLEVLGVHCFGYQASEIVHIGQAIMNQPGEQNTLKYFVNTTFNYPTMAEAYRVAAYDGLNRLF</w:t>
      </w:r>
    </w:p>
    <w:p w14:paraId="4832272F" w14:textId="77777777" w:rsidR="004B7C7A" w:rsidRDefault="004B7C7A" w:rsidP="004A175F">
      <w:r>
        <w:t>&gt;Mes618</w:t>
      </w:r>
    </w:p>
    <w:p w14:paraId="47161CE0" w14:textId="77777777" w:rsidR="004B7C7A" w:rsidRDefault="004B7C7A" w:rsidP="004A175F">
      <w:r>
        <w:t>MSTEGSGPVRFPAMEDAVLERWEKEKTFEQSISAREGKPVYVFYDGPPFATGLPHYGHILTSYIKDVIPRYQTMLGKQVPRRWGWDCHGLPVEFEVEKAMGFKSKRDILEFGVEQFNDECRELVLKYADDWRGFVNRMGRWVDFDGAYKTMDNDYMESVLWGFKTLHDKGHVYEGGKIVPYCVRCQTVLSNFEARLDDAFRPRRDMSAYVKFRQQDRPDTFFLAWTTTPWTLPANVALAVAADENYVCIEHGEERLWLAEGCLGGLFDEPVILERCTGAELAGLRYLPVVGEVIDASAHRVVTADFVQMGDGSGIVHIAPAFGEDDALLGQQYELPAPNPVRDDGTFSDAVAQYAGQNIFEATPRILADLKSSGLLFKQEQIEHNYPHCWRCDNPLIYRAVESWFIRASALREQLVENNSQVNWVPEHVKEGRFGDWIRNARDWAVSRNRFWGAPIPVWRCDQCGTVEVMGSIAQIEARSGRKVEDLHVPHIDEHRFACQCCEGTMSRVTGVFDCWFESGAMPFASRHYPFENKQEFEQTFPADFIVEYLAQTRGWFYTMMVISTGCFEQNPFKNAMCHGVILAKDGRKMSKRLKNYPNPMDLMQTHGSDALRVALLASPVCKGEDIKFSEESVRDVVRRYHLLFWNCLQFYKTFTEIDQFSPSGDLGQPLDNVLDHYLLHELAALESDIKMWMESLDFSKIYSRIEVFINVLSTWYLRLNKARIWRDGLDDDKRQCYEVLHYALSNFARLLAPFMPFLAEAVYTELGYADSVHLQDWPS</w:t>
      </w:r>
      <w:r>
        <w:lastRenderedPageBreak/>
        <w:t>IDRQYLSYELADEMSSLRNLIASVRNVRETNGVSQKFPLRSIRVAGIEQAVLERYAQFLEEELNVKQVQWAADADEWAQPVVVLIFSLLGKRLGPAMKAVTTAVKAGEYVIDEQGGLVAAGQTIQPHEFERRLTVRDTLNNVGIVENMVVWLDLDIDASLKREGAVRELNRRLQDLRKKAKLGYTEKVDIAVLGGAYVDEILVHHEDWLKSQLLVQSLLRSDLEAPLAVDEVELPEGDPVRIQLRRSVLA</w:t>
      </w:r>
    </w:p>
    <w:p w14:paraId="365E9F4F" w14:textId="77777777" w:rsidR="004B7C7A" w:rsidRDefault="004B7C7A" w:rsidP="004A175F">
      <w:r>
        <w:t>&gt;Mes619</w:t>
      </w:r>
    </w:p>
    <w:p w14:paraId="67125CAF" w14:textId="77777777" w:rsidR="004B7C7A" w:rsidRDefault="004B7C7A" w:rsidP="004A175F">
      <w:r>
        <w:t>MRTAMAKSLGAAAFLGAALFAHTLAAQTATCSYNITNEWNTGYTGDITITNRGSSAINGWSVNWQYATNRLSSSWNANVSGSNPYSASNLSWNGNIQPGQSVSFGFQVNKNGGSAERPSVGGSICSGSVASSSAPASSVPSSIASSSPSSVASSVISSMASSSPVSSSSVASSTPGSSSGNQQCNWYGTLYPLCVTTTNGWGWEDQRSCIARSTCAAQPAPFGIVGSGSSTPVSSSSSSLSSSSVVSSIRSSSSSSSSSVATGNGLASLADFPIGVAVAASGGNADIFTSSARQNIVRAEFNQITAENIMKMSYMYSGSNFSFTNSDRLVSWAAQNGQTVHGHALVWHPSYQLPNWASDSNANFRQDFARHIDTVAAHFAGQVKSWDVVNEALFDSADDPDGRGSANGYRQSVFYRQFGGPEYIDEAFRRARAADPTAELYYNDFNTEENGAKTTALVNLVQRLLNNGVPIDGVGFQMHVMNDYPSIANIRQAMQKIVALSPTLKIKITELDVRLNNPYDGNSSNDYTNRNDCAVSCAGLDRQKARYKEIVQAYLEVVPPGRRGGITVWGIADPDSWLYTHQNLPDWPLLFNDNLQPKPAYQGVVEALSGR</w:t>
      </w:r>
    </w:p>
    <w:p w14:paraId="467A8E40" w14:textId="77777777" w:rsidR="004B7C7A" w:rsidRDefault="004B7C7A" w:rsidP="004A175F">
      <w:r>
        <w:t>&gt;Mes620</w:t>
      </w:r>
    </w:p>
    <w:p w14:paraId="66AFFD92" w14:textId="77777777" w:rsidR="004B7C7A" w:rsidRDefault="004B7C7A" w:rsidP="004A175F">
      <w:r>
        <w:t>MTISASDYRHPGNFLKRTTALLCVGTALTALAFNASAACTYTIDSEWSTGFTANITLKNDTGAAINNWNVNWQYSSNRMTSGWNANFSGTNPYNATNMSWNGSIAPGQSISFGLQGEKNGSTAERPTVTGAACNSATTSSVASSSSTPTTSSSSASSVASALLLQEAQAGFCRVDGTIDNNHTGFTGSGFANTNNAQGAAVVWAIDATSSGRRTLTIRYANGGTANRNGSLVINGGSNGNYTVSLPTTGAWTTWQTATIDVDLVQGNNIVQLSATTAEGLPNIDSLSVVGGTVRAGNCGSVSSSSSVQSSSSSSSSSAASAKKFIGNITTSGAVRSDFTRYWNQITPENESKWGSVEGTRNVYNWAPLDRIYAYARQNNIPVKAHTFVWGAQSPSWLNNLSGPEVAVEIEQWIRDYCARYPDTAMIDVVNEAVPGHQPAGYAQRAFGNNWIQRVFQLARQYCPNSILILNDYNNIRWQHNEFIALAKAQGNYIDAVGLQAHELKGMTAAQVKTAIDNIWNQVGKPIYISEYDIGDTNDQVQLQNFQAHFPVFYNHPHVHGITSGICGGQDLDRRLRFDPGQWHTAPGNDVVD</w:t>
      </w:r>
    </w:p>
    <w:p w14:paraId="089FBF75" w14:textId="77777777" w:rsidR="004B7C7A" w:rsidRDefault="004B7C7A" w:rsidP="004A175F">
      <w:r>
        <w:t>&gt;Mes622</w:t>
      </w:r>
    </w:p>
    <w:p w14:paraId="738090D1" w14:textId="77777777" w:rsidR="004B7C7A" w:rsidRDefault="004B7C7A" w:rsidP="004A175F">
      <w:r>
        <w:t>MDTKLLDILACPICKGPLKLSADKTELISKGAGLAYPIRDGIPVMLESEARTLTTEERLDK</w:t>
      </w:r>
    </w:p>
    <w:p w14:paraId="26408D4D" w14:textId="77777777" w:rsidR="004B7C7A" w:rsidRDefault="004B7C7A" w:rsidP="004A175F">
      <w:r>
        <w:t>&gt;Mes623</w:t>
      </w:r>
    </w:p>
    <w:p w14:paraId="157981B1" w14:textId="77777777" w:rsidR="004B7C7A" w:rsidRDefault="004B7C7A" w:rsidP="004A175F">
      <w:r>
        <w:t>MSDIAERVKKIVIDHLGVDAEKVSEGASFIDDLGADSLDTVELVMAFEEEFGVEIPDDAADSILTVGDAVKFIEKAQA</w:t>
      </w:r>
    </w:p>
    <w:p w14:paraId="7171180C" w14:textId="77777777" w:rsidR="004B7C7A" w:rsidRDefault="004B7C7A" w:rsidP="004A175F">
      <w:r>
        <w:t>&gt;Mes624</w:t>
      </w:r>
    </w:p>
    <w:p w14:paraId="1AB47FC5" w14:textId="77777777" w:rsidR="004B7C7A" w:rsidRDefault="004B7C7A" w:rsidP="004A175F">
      <w:r>
        <w:t>MTTGKPNILIIMVDQLNGKLFPDGPADFLHAPNLKALAKRSARFHNNYTSSPLCAPARASFMAGQLPSRTRVYDNAAEYQSSIPTYAHHLRRAGYYTALSGKMHFVGPDQLHGFEERLTTDIYPADFGWTPDYRKPGERIDWWYHNLGSVTGAGVAEITNQMEYDDEVAFLANQKLYQLSRENDDESRRPWCLTVSFTHPHDPYVARRKFWDLYEDCEHLTPEVGAIPLDEQDPHSQRIMLSCDYQNFDVTEENVRRSRRAYFANISYLDEKVGELIDTLTRTRMLDDTLILFCSDHGDMLGERGLWFKMNFFEG</w:t>
      </w:r>
      <w:r>
        <w:lastRenderedPageBreak/>
        <w:t>SARVPLMIAGPGIAPGLHLTPTSNLDVTPTLADLAGISLEEVRPWTDGVSLVPMVNGVERTEPVLMEYAAEASYAPLVAIREGKWKYVYCALDPEQLFDLEADPLELTNLAENPRGPVDQATLTAFRDMRAAHWDMEAFDAAVRESQARRWVVYEALRNGAYYPWDHQPLQKASERYMRNHMNLDTLEESKRYPRGE</w:t>
      </w:r>
    </w:p>
    <w:p w14:paraId="19966257" w14:textId="77777777" w:rsidR="004B7C7A" w:rsidRDefault="004B7C7A" w:rsidP="004A175F">
      <w:r>
        <w:t>&gt;Mes625</w:t>
      </w:r>
    </w:p>
    <w:p w14:paraId="394758CE" w14:textId="77777777" w:rsidR="004B7C7A" w:rsidRDefault="004B7C7A" w:rsidP="004A175F">
      <w:r>
        <w:t>MRSVTSFNDSWVFSEASTRDAERSGRVSRSACRTNAVELPFNYFDERCYQRAFTYQRVLAWRPDFSQGSRSSSTRQWPMRSCISTAKRSSRIRDGYTPFEARLTDRLLEGDNLITVKIDGSENPEIPPFGAGIDYLTYAGIYRDVWLKVTDPVSIANIKIETRDVLSDHKAVSLRCDLSNPQGLSFSGTISALLKNAAGEVLAEVAGETTGQSLAFEMDGLRGLSLWDIDDPVLYVIEVELRTGQGFRLLRRAFRLPHGEFTTEGFRLNGRPLKIRGLNRHQSFPYVGLRMGRTAKGSAHADIMNAHRLHCNLVRTSHYPQSKWFLDHCDRIGLLVFARNPRLAAYRWGGMETGGNPERPPHRSSATGTTRLSYIWGVRINESQDSHDFYAETNRLARELDPTRQTGGVRYITDSEFLEDVYTMNDFILGNEELPGANRPGTALRPQQECTGLPRKVPYLITEFGGHMYPTKIYDQEQRQAEHVRRHLEVLNAAYARNPGISGAIGWCMFDYNTTRISAPATGSAITASWTCSASPKFAAYVYASQCDPSEEIVMKPVTFWARGDDDIGGVLPLIVLTNCDEIELKYGSLTKRVGPDRENFPHLPHPPVVIDHRHFTKDELGVWGMKWESAEFTGFIAGKPVADLRMAADPVPTTLQVEADSKTLRREGRDTVRLILRALDQAGNVLPFLNDAVDIEIHGPARLVGPARIVLQGGSGFLAGVHGRRRHASSRSRRRGSAAAKLDLVALADGAASA</w:t>
      </w:r>
    </w:p>
    <w:p w14:paraId="0126AF55" w14:textId="77777777" w:rsidR="004B7C7A" w:rsidRDefault="004B7C7A" w:rsidP="004A175F">
      <w:r>
        <w:t>&gt;Mes626</w:t>
      </w:r>
    </w:p>
    <w:p w14:paraId="4420F0D9" w14:textId="77777777" w:rsidR="004B7C7A" w:rsidRDefault="004B7C7A" w:rsidP="004A175F">
      <w:r>
        <w:t>MQIENRLNAAAASGDGLGNLAGRSADPTGAADKGESGVPVPPTGFVDPTPRISLSADALLYLGRAKRTPEKLPPLTKDEWNNRLSPQLAAREHQAFGRLAETGDYRAYYRAFIDYYDGLRPEDQNSLRYFGTREAAVAGLRSLDYDADSGLDMDAEFENLVSVFLEEDKIAPSPATTTMSPAERAFFAWDASNISYEVDAPEPRPMTEIERLYSELL</w:t>
      </w:r>
    </w:p>
    <w:p w14:paraId="3EC48BAD" w14:textId="77777777" w:rsidR="004B7C7A" w:rsidRDefault="004B7C7A" w:rsidP="004A175F">
      <w:r>
        <w:t>&gt;Mes627</w:t>
      </w:r>
    </w:p>
    <w:p w14:paraId="152F3ECC" w14:textId="77777777" w:rsidR="004B7C7A" w:rsidRDefault="004B7C7A" w:rsidP="004A175F">
      <w:r>
        <w:t>MAKKPSAPNNTKPATIHDQKATRGNGGELHQIAEGDTPVLTTAQGGPVADDQNSLRAGERGPTLIEDFHFREKIFHFDHERIPERVVHARGYGVHGFFETYESLAAYTRADLFQRPGERTPAFVRFSTVAGSKGSFDLARDVRGFAVKIYTKEGNWDLVGNNIPVFFIQDAIKFPDVIHSVKPEPDREFPQAQSAHDNFWDFISLTPESMHMIMWVMSDRAIPRSFRFMEGFGVHTFRFVNAKDESTFVKFHWKPKLGLQSVVWNEAVKINGADPDFHRRDMWQAIQSGNFPEWDLHVQLFDQDFADKFDFDILDPTKIIPEEVLPTKPVGRLVLDRMPENFFAETEQVAFMTQNVPPGIDFSDDPLLQGRNFSYLDTQLKRLGSPNFTHLPINAPKCPFQHFQQDGHMAMRNPVGRVNYQPNSWGEGPRESPMKGFRHFPSEEQGPKLRIRAESFADHYSQARQFFISQTPPEQRHIADALTFELSKVETPVIRERMVAHLLNIDETLGKKVGHALGLETMPKPADAAVATRQDLDPSPALSIIQRGPKRFEGRKLGILATDGADGALLDALIAAVEKEKAAFELIAPKVGGFTASDGKRIAAHQMLDGGPSVLYDAVVLLPSAEAVTDLIDVATARDFVADAFAHCKYIGYAGAAVPLLERAGIAELLDEGTIELTDAASAAAFLTEIGKLRVWGREPSVKLK</w:t>
      </w:r>
    </w:p>
    <w:p w14:paraId="5088CE82" w14:textId="77777777" w:rsidR="004B7C7A" w:rsidRDefault="004B7C7A" w:rsidP="004A175F">
      <w:r>
        <w:t>&gt;Mes633</w:t>
      </w:r>
    </w:p>
    <w:p w14:paraId="2B67261F" w14:textId="77777777" w:rsidR="004B7C7A" w:rsidRDefault="004B7C7A" w:rsidP="004A175F">
      <w:r>
        <w:t>MADNGQADRKERSNGVIVGTCLAFVAGMIGMAYAAVPLYDMFCRVTGYNGTTQRVEQASDLILDEKIKVTFDANVAAGLPWEFVPVQRDIDVRIGETVQIMYRA</w:t>
      </w:r>
      <w:r>
        <w:lastRenderedPageBreak/>
        <w:t>KNLASTPTTGQATFNVTPMAAGAYFNKVQCFCFTETTLEPGEEMEMPVVFFVDPEIVKPVETQGIKTLTLSYTFYPREPSKPVAQVKAKAENKL</w:t>
      </w:r>
    </w:p>
    <w:p w14:paraId="2F2E4562" w14:textId="77777777" w:rsidR="004B7C7A" w:rsidRDefault="004B7C7A" w:rsidP="004A175F">
      <w:r>
        <w:t>&gt;Mes634</w:t>
      </w:r>
    </w:p>
    <w:p w14:paraId="1D289D71" w14:textId="77777777" w:rsidR="004B7C7A" w:rsidRDefault="004B7C7A" w:rsidP="004A175F">
      <w:r>
        <w:t>MNSGTVKWFNSTKGFGFIQPDDGATDVFVHASAVERAGMRSLVEGQKVTYDIVRDTKSGKSSADNLRAA</w:t>
      </w:r>
    </w:p>
    <w:p w14:paraId="3A2CAD8D" w14:textId="77777777" w:rsidR="004B7C7A" w:rsidRDefault="004B7C7A" w:rsidP="004A175F">
      <w:r>
        <w:t>&gt;Mes636</w:t>
      </w:r>
    </w:p>
    <w:p w14:paraId="5F0AC839" w14:textId="77777777" w:rsidR="004B7C7A" w:rsidRDefault="004B7C7A" w:rsidP="004A175F">
      <w:r>
        <w:t>MIIEHSAEVRGKTPLYRHLYVQVLAAIAAGILLGHFYPDIGTELKPLGDAFIRLVKMIIAPVIFLTVATGIAGMTDLAKVGRVAGKAMIYFLAFSTLALVVGLVVANVVQPGAGMHIDPASLDAKAVATYAEKAHEQSITGFLMNIIPTTLVGAFAEGDILQVLFISVLFGISLAIVGKKAEPVVDFLQALTLPIFRLVAILMKAAPIGAFGAMAFTIGKYGIASIANLAMLIGTFYLTSFLFVFIVLGAVARYNGFSILSLIRYIKEELLLVLGTSSSEAALPGLMNKMEKAGCKRSVVGLVIPTGYSFNLDGTNIYMTLAALFIAQATDTPLSYGDQILLLLVAMLSSKGAAGITGAGFITLAATLSVVPSVPVAGMALILGIDRFMSECRALTNFVGNAVATIVVAKWEGELDQAQLSAALGGEASVEAIPAVVQPAE</w:t>
      </w:r>
    </w:p>
    <w:p w14:paraId="3BB00FEB" w14:textId="77777777" w:rsidR="004B7C7A" w:rsidRDefault="004B7C7A" w:rsidP="004A175F">
      <w:r>
        <w:t>&gt;Mes637</w:t>
      </w:r>
    </w:p>
    <w:p w14:paraId="6C5F82B6" w14:textId="77777777" w:rsidR="004B7C7A" w:rsidRDefault="004B7C7A" w:rsidP="004A175F">
      <w:r>
        <w:t>MHHVRMVKLPAEASDPHALRSRARRSWLVFAAVALVLLAAGLLLARDYGRSQALAGLAGQSRIDASLKASLLRAVVERQRALPLVLADDAAIRGALLSPDRPSLDRINRKLEALATSAEAAVIYLIDRSGVAVAASNWQEPTSFVGNDYAFRDYFRLAVRDGMAEHFAMGTVSNRPGLYISRRVDGPGGPLGVIVAKLEFDGVEADWQASGKPAYVTDRRGIVLITSLPSWRFMTTKPIAEDRLAPIRESLQFGDAPLLPLPFRKIEARPDGSSTLDALLPGDSTAAFLRVETMVPSTNWRLEQLSPLKAPLAAGAREAQLLTLAALVPLLALAALLLRRRQVVAMRSAEERLARNALEASVEERTRDLRMARDRLETEIADHRQTTEKLQAVQQDLVQANRLAILGQVAAGVAHEINQPVATIRAYADNARTFLHRGQTVTAAENMESIAELTERVGAITDELRRFARKGHFAAGPTAMKEVVEGALMLLRSRFAGRMDAIRLDLPPDGLQALGNRIRLEQVLINLLQNALEAIGDSEDGAIQVRCEEAAGGIALTVADNGPGIAADVREELFTPFNTSKEDGLGLGLAISKEIVSDYGGTIEVESGPSGTTFAVNLKKA</w:t>
      </w:r>
    </w:p>
    <w:p w14:paraId="27265FE1" w14:textId="77777777" w:rsidR="004B7C7A" w:rsidRDefault="004B7C7A" w:rsidP="004A175F">
      <w:r>
        <w:t>&gt;Mes638</w:t>
      </w:r>
    </w:p>
    <w:p w14:paraId="0638F39D" w14:textId="77777777" w:rsidR="004B7C7A" w:rsidRDefault="004B7C7A" w:rsidP="004A175F">
      <w:r>
        <w:t>MSAAPSVFLIDDDRDLRKAMQQTLELAGFTVSSFASATEALAGLSADFAGIVISDIRMPGMDGLALFRKILALDPDLPMILVTGHGDIPMAVQAIQDGAYDFIAKPFAADRLVQSARRAEEKRRLVMENRSLRRAAEAASEGLPLIGQTPVMERLRQTLKHIADTDVDVLVAGETGSGKEVVATLLHQWSRRRTGNFVALNCGALPETVIESELFGHEPGAFTGAVKKRIGRIEHASGGTLFLDEIEAMPPATQVKMLRVLEAREITPLGTNLTRPVDIRVVAAAKVDLGDPAARGDFREDLYYRLNVVTLSIPPLRERRDDIPLLFSHFLARASERFGREVPAISAAMRAYLATHSWPGNVRELSHFAERVALGVEGNLGVPAAAPASSGATLPERLERYEADILKQALTAHCGDVKETLQALGIPRKTFYDKLQRHGINRADYVERAGPGRPNAISKT</w:t>
      </w:r>
    </w:p>
    <w:p w14:paraId="51E67C57" w14:textId="77777777" w:rsidR="004B7C7A" w:rsidRDefault="004B7C7A" w:rsidP="004A175F">
      <w:r>
        <w:t>&gt;Mes640</w:t>
      </w:r>
    </w:p>
    <w:p w14:paraId="123CF930" w14:textId="77777777" w:rsidR="004B7C7A" w:rsidRDefault="004B7C7A" w:rsidP="004A175F">
      <w:r>
        <w:t>MTIDRYRRFARLAFIATLPLAGLATAAAAQEGANGKSFKDDFDTLDTRVWFVSDGWNNGGHQNCTWSKKQVKTVDGILELTFEEKKVKERNFACGEIQTRKRFGYGTYEARIKAADGSGLNSAFFTYIGPADKKPHDEIDFEVLGKNTAKVQINQYVSAKGGNEFLADVPGGANQGFNDYAFVWEKNRIRYYVNGELVHEVTDPAKIPVNAQKIFFSLWGTDTLTDWMGTFSYKEPTKLQVDRVAFTAAGDECQFAESVAC</w:t>
      </w:r>
      <w:r>
        <w:lastRenderedPageBreak/>
        <w:t>QLERAQSE</w:t>
      </w:r>
    </w:p>
    <w:p w14:paraId="48306946" w14:textId="77777777" w:rsidR="004B7C7A" w:rsidRDefault="004B7C7A" w:rsidP="004A175F">
      <w:r>
        <w:t>&gt;Mes641</w:t>
      </w:r>
    </w:p>
    <w:p w14:paraId="04437D2C" w14:textId="77777777" w:rsidR="004B7C7A" w:rsidRDefault="004B7C7A" w:rsidP="004A175F">
      <w:r>
        <w:t>MSKTVLNAVGTPLYYSGSSTAWFSATGSGPTLHGTAGNDSMWGDSSVNVTMIGGRGDDIYYLYSSINRAYEAAGEGVDTISTWMSYTLPANFENLTVTGSGRFAFGNEADNIIKGGSGTQTIDGRGGNDVLIGAGGADTFVFARGNGSDLITDFNYDDIVRLDGYGFTSFEQILSNVAQEGADLRLHLADGESLVFANTTADELQAHQFRLSLDRSVLSQTFSDEFNTLQLRNGTSGVWDAKFWWAPEKGATLSSNGEQQWYINPSYEPTASVNPFSVNNGVLTITAAPASEAIQAEINGYDYTSGMLTTYSSFAQTYGYFEMRADMPDDQGVWPAFWLLPADGSWPPELDVVEMRGQDSNTVIATVHSNETGSRTSIENSVKVADASGFHTYGVLWTEEEIVWYFDDAAIARADTPSDMHDPMYMLVNLAVGGIAGTPRDGLADGSEMKIDYIKAYSLDADWQI</w:t>
      </w:r>
    </w:p>
    <w:p w14:paraId="2C25B330" w14:textId="77777777" w:rsidR="004B7C7A" w:rsidRDefault="004B7C7A" w:rsidP="004A175F">
      <w:r>
        <w:t>&gt;Mes642</w:t>
      </w:r>
    </w:p>
    <w:p w14:paraId="3D5806BD" w14:textId="77777777" w:rsidR="004B7C7A" w:rsidRDefault="004B7C7A" w:rsidP="004A175F">
      <w:r>
        <w:t>MTDYTVHIVDDEEPVRKSLAFMLTMNGFAVKMHQSAEAFLAFAPDVRNGVLVTDLRMPDMSGVELLRNLGDLKINIPSIVITGHGDVPMAVEAMKAGAVDFIEKPFEDTVIIEAIERASEHLVAAEADVDDANDIRARLQTLSERERQVLSAVVAGLPNKSIAYDLDISPRTVEVHRANVMAKMKAKSLPHLVRMALAGGFGPS</w:t>
      </w:r>
    </w:p>
    <w:p w14:paraId="75075361" w14:textId="77777777" w:rsidR="004B7C7A" w:rsidRDefault="004B7C7A" w:rsidP="004A175F">
      <w:r>
        <w:t>&gt;Mes645</w:t>
      </w:r>
    </w:p>
    <w:p w14:paraId="35169E75" w14:textId="77777777" w:rsidR="004B7C7A" w:rsidRDefault="004B7C7A" w:rsidP="004A175F">
      <w:r>
        <w:t>MLDGKTIIVVAADQGLRRSVAFALEVEGYYTESYDSVQKSEASCREALCAIVDDDILRTEPQAAAQFLSNRGGRAILLVDGLSALQPPVDYATLTKPFTGADLLGVINSLVVAAK</w:t>
      </w:r>
    </w:p>
    <w:p w14:paraId="3FC9CFD6" w14:textId="77777777" w:rsidR="004B7C7A" w:rsidRDefault="004B7C7A" w:rsidP="004A175F">
      <w:r>
        <w:t>&gt;Mes646</w:t>
      </w:r>
    </w:p>
    <w:p w14:paraId="3C371CB5" w14:textId="77777777" w:rsidR="004B7C7A" w:rsidRDefault="004B7C7A" w:rsidP="004A175F">
      <w:r>
        <w:t>MLEKAEKQRRAGSGQQRAAGYMPGFGNDFETESLPGALPQGQNSPQKCNYGLYAEQLSGSPFTAPRGTNERSWLYRIRPSVRHTGRFRRVDYPHWKTAPHVGEHSLALGQLRWSPLPAPSEALDFLQGIRTMTTAGDALTQAGMAAHAYAFNADMVDDYFFNADGELLIVPETGAIQVFTELGRMDVEPSEICLIPRGMMFKVTRLGEEKVWRGYICENYGAKFTLPDRGPIGANCLANPRDFKTPVAAYEDKETPCRVQVKWCGSFHMVEIGHSPLDVVAWHGNYAPYKYDLKTFSPVGAILFDHPDPSIFTVLTAPSGEEGTANVDFVIFPPRWLVAEHTFRPPWYHRNIMSEFMGLIYGRYDAKEEGFVPGGMSLHNMMLAHGPDFSGFEKASNGELKPVKLDNTMAFMFETRFPQQLTTFAAELDTLQDDYMDCWSGLERKFDGTPGIK</w:t>
      </w:r>
    </w:p>
    <w:p w14:paraId="29552F09" w14:textId="77777777" w:rsidR="004B7C7A" w:rsidRDefault="004B7C7A" w:rsidP="004A175F">
      <w:r>
        <w:t>&gt;Mes647</w:t>
      </w:r>
    </w:p>
    <w:p w14:paraId="43FA3998" w14:textId="77777777" w:rsidR="004B7C7A" w:rsidRDefault="004B7C7A" w:rsidP="004A175F">
      <w:r>
        <w:t>MTVILRPGSVPLSDLETIYWTGAPARLDAAFDAGIAKAAARIAEIVAGNAPVYGINTGFGKLASIKIDSSDVATLQRNLILSHCCGVGQPLTEDIVRLIMALKLISLGRGASGVRLELVRLIEAMLDKGVIPLIPEKGSVGASGDLAPLAHMAAVMMGHGEAFFAGERMKGDAALKAAGLSPVTLAAKEGLALINGTQVSTALALAGLFRAHRAGQAALITGALSTDAAMGSSAPFHPDIHTLRGHKGQIDTAAALRQLLTGSPIRQSHIEGDERVQDPYCIRCQPQVDGACLDLLRSVAATLTIEANAVTDNPLVLSDNSVVSGGNFHAEPVAFAADQIALAVCEIGAISQRRIALLVDPALSYGLPAFLAKKPGLNSGLMIAEVTSAALMSENKQLSHPASVDSTPTSANQEDHVSMACHGARRLLQMTENLFSIIGIEALAAVQGIEFRAPLTTSPELQKAAAAVRGVSSSIEEDRYMADDLKAAGDLVASGRLAAAVSAGILPKLEN</w:t>
      </w:r>
    </w:p>
    <w:p w14:paraId="71806770" w14:textId="77777777" w:rsidR="004B7C7A" w:rsidRDefault="004B7C7A" w:rsidP="004A175F">
      <w:r>
        <w:t>&gt;Mes648</w:t>
      </w:r>
    </w:p>
    <w:p w14:paraId="660D311E" w14:textId="77777777" w:rsidR="004B7C7A" w:rsidRDefault="004B7C7A" w:rsidP="004A175F">
      <w:r>
        <w:t>MNTGDKAKSQAVPASGDIDQQALFFHRYPRPGKLEIQPTKPLGNQRDLALAYSPGVAAPCLAIKDNPETAADFTARANLVAVVSNGTAVLGLGNIGPLASKPVMEG</w:t>
      </w:r>
      <w:r>
        <w:lastRenderedPageBreak/>
        <w:t>KAVLFKKFAGIDVFDIEIDAPTVDRMVDVISALEPTFGGINLEDIKAPECFEVERRLREKMEIPVFHDDQHGTAIIVAAAVLNGLELAGKDIAEAKIVASGAGAAALACLNLLVTLGARRENIWVHDIEGLVYKGREALMDEWKAVYAQESDNRVLADSIGGADVFLGLSAAGVLKPELLARMAEKPLIMALANPTPEIMPEVARAARPDAMICTGRSDFPNQVNNVLCFPHIFRGALDCGARTINEEMKMAAVRAIAGLAREEPSDVAARAYSGETPVFGPDYLIPSPFDQRLILRIAPAVAKAAAESGVATRPIQDFDAYLDKLNRFVFRSGFIMKPVFAAAKNAAKNRVIFAEGEDERVLRAAQVLLEEGTAKPILIGRPQIIETRLRRYGLRIRPDVDFEVVNPEGDPRYRDYVDDYFALVGRLGVIPEAARTIVRTNTTVIGALAVKRGEADALICGVEGRYSRHLRDVSQIIGKRSGVLDFSALSLLISQRGATFFTDTYVSFSPSAEEIAQTTVMAANEIRRFGITPRAALVSHSNFGSRDSESAFKMRTALQLVRELAPDLEVDGEMHGDSAISEVLRQRVMPDSTLNGEANLLVFPNLDAANITLGVVKTMTDSLHVGPILLGSALPAHILSPSVTSRGVVNMAALAVVESSHPV</w:t>
      </w:r>
    </w:p>
    <w:p w14:paraId="23222870" w14:textId="77777777" w:rsidR="004B7C7A" w:rsidRDefault="004B7C7A" w:rsidP="004A175F">
      <w:r>
        <w:t>&gt;Mes650</w:t>
      </w:r>
    </w:p>
    <w:p w14:paraId="707610AC" w14:textId="77777777" w:rsidR="004B7C7A" w:rsidRDefault="004B7C7A" w:rsidP="004A175F">
      <w:r>
        <w:t>MTVRFGLLGAGRIGKVHAKAVSGNADARLVAVADAFPAAAEAIAGAYGCEVRTIDAIEAAADIDAVVICTPTDTHADLIERFARAGKAIFCEKPIDLDAERVRACLKVVSDTKAKLMVGFNRRFDPHFMAVRKAIDDGRIGEVEMVTITSRDPSAPPVDYIKRSGGIFRDMTIHDFDMARFLLGEEPVSVTATAAVLIDKAIGDAGDYDSVSVILQTASGKQAIISNSRRATYGYDQRIEVHGSKGAVAAENQRPVSIEIATGDGYTRPPLHDFFMTRYTEAYANEIESFIAAIEKGAEIAPSGNDGLAALALADAAVRSVAEKRQISIA</w:t>
      </w:r>
    </w:p>
    <w:p w14:paraId="7C6A9B54" w14:textId="77777777" w:rsidR="004B7C7A" w:rsidRDefault="004B7C7A" w:rsidP="004A175F">
      <w:r>
        <w:t>&gt;Mes651</w:t>
      </w:r>
    </w:p>
    <w:p w14:paraId="20D5E7AB" w14:textId="77777777" w:rsidR="004B7C7A" w:rsidRDefault="004B7C7A" w:rsidP="004A175F">
      <w:r>
        <w:t>MFEGSITALVTPFADDRIDEVALHDLVEWQIEEGSFGLVPCGTTGESPTLSKSEHEQVVEITIKTANGRVPVIAGAGSNSTAEAIAFVRHAQNAGADGVLIVSPYYNKPTQEGIYQHFKAIDAASTIPIIVYNIPGRSAIEIHVETLARIFEDCPNVKGVKDATGNLLRPSLERMACGEDFNLLTGEDGTALGYMAHGGHGCISVTANVAPALCADFQQACLNGDFAAALKLQDRLMPLHRALFLETNPAGAKYALQRLGRMRGDLRLPLVTISPSFQEEIDDAMRHAGDPFMMDNARFAERIEMDLIGANNQRRKQGGTCMGLDSGEAPCTS</w:t>
      </w:r>
    </w:p>
    <w:p w14:paraId="4925523A" w14:textId="77777777" w:rsidR="004B7C7A" w:rsidRDefault="004B7C7A" w:rsidP="004A175F">
      <w:r>
        <w:t>&gt;Mes653</w:t>
      </w:r>
    </w:p>
    <w:p w14:paraId="37D0635F" w14:textId="77777777" w:rsidR="004B7C7A" w:rsidRDefault="004B7C7A" w:rsidP="004A175F">
      <w:r>
        <w:t>MSLKVQWKLCWENQLERADHQELSEFFRKSYGPTGAFHAKPFEGGRSWAGARPERRAIAYDSVGIASHMGVLRRFIKVGETDLLVAELGLYAVRPDLERMGIAHSVGALTPTLRELGVPFAFGTVRHAMRNHVERYCQNGMASILTGVRVRSSIAEVNADLPSTRTEDPLVVIFPVGRPLNEWPPGTLIERNGSEL</w:t>
      </w:r>
    </w:p>
    <w:p w14:paraId="5081075B" w14:textId="77777777" w:rsidR="004B7C7A" w:rsidRDefault="004B7C7A" w:rsidP="004A175F">
      <w:r>
        <w:t>&gt;Mes654</w:t>
      </w:r>
    </w:p>
    <w:p w14:paraId="010411B8" w14:textId="77777777" w:rsidR="004B7C7A" w:rsidRDefault="004B7C7A" w:rsidP="004A175F">
      <w:r>
        <w:t>MCGIVGIVGHQPVSERLVEALEPLEYRGYDSAGVATMDAGTLQRRRAEGKLGNLREKLKEAPLSGTIGIAHTRWATHGAPTERNAHPHFTEGVAVVHNGIIENFAELKDELAAGGAEFQTETDTEVVAHLLAKYRRDGLGRREAMHAMLKRVKGAYALAVLFEDDPSTIMAARTGPLAIGHGNGEMFLGSDAIALAPFTNEITYLIDGDWAVIGKTGVHIFDFDGNVVERPRQISTAAAFLVDKGNHRHFMEKEIYEQPEVIAIALGHYVNVIDKSCRSDSDAIDFAGVESLAISCCGTAYLAGLIGKYWFERYARLPVEIAVASEFRYREIPLSPQSALFISQSGETADTLASLRYCKAHGLRIGAVVNARESTMARESDAVFPILAGPEIGVARTKAFTCQLAVLAALRAGAGKARGTISGDEEQALIKSLAEMPAIMGQVLNSIQPEIEVLSRELSNCRDVLYLGRGTSFPLAMEG</w:t>
      </w:r>
      <w:r>
        <w:lastRenderedPageBreak/>
        <w:t>ALKLKEISYIQPKSYAAGQLKHGPYALIDENMPVIVIAPHDRFFDKTVTNMQEVARGGRIILITDEKGAAASKLDTMHTIVLPEVDEIIAPMIFSLPLQLLAYHTAVFMGTDVDQPRNLAKSVTVE</w:t>
      </w:r>
    </w:p>
    <w:p w14:paraId="1428634A" w14:textId="77777777" w:rsidR="004B7C7A" w:rsidRDefault="004B7C7A" w:rsidP="004A175F">
      <w:r>
        <w:t>&gt;Mes655</w:t>
      </w:r>
    </w:p>
    <w:p w14:paraId="6C75BE23" w14:textId="77777777" w:rsidR="004B7C7A" w:rsidRDefault="004B7C7A" w:rsidP="004A175F">
      <w:r>
        <w:t>MTGATILVADDDAAIRTVLNQALSRAGYDVRITSNAATLWRWIAAGDGDLVVTDVVMPDENAFDLLPRIKKARPDLPVLVMSAQNTFMTAIKASEKGAYDYLPKPFDLTELIGIIGRALAEPKRRPSKLEDDSQDGMPLVGRSAAMQEIYRVLARLMQTDLTLMITGESGTGKELVARALHDYGKRRNGPFVAINMAAIPRDLIESELFGHEKGAFTGAQTRSTGRFEQAEGGTLFLDEIGDMPMDAQTRLLRVLQQGEYTTVGGRTPIRSDVRIVAATNKDLKQSINQGLFREDLYYRLNVVPLRLPPLRDRAEDIPDLVRHFVQQAEKEGLDVKRFDQEALELMKAHPWPGNVRELENLVRRLTALYPQDVITREIIENELRSEIPDSPIEKAAARSGSLSISQAVEENMRQYFASFGDALPPSGLYDRVLAEMEYPLILAALTATRGNQIKAADLLGLNRNTLRKKIRELGVSVYRSSRSA</w:t>
      </w:r>
    </w:p>
    <w:p w14:paraId="7C0C2927" w14:textId="77777777" w:rsidR="004B7C7A" w:rsidRDefault="004B7C7A" w:rsidP="004A175F">
      <w:r>
        <w:t>&gt;Mes656</w:t>
      </w:r>
    </w:p>
    <w:p w14:paraId="7993BD11" w14:textId="77777777" w:rsidR="004B7C7A" w:rsidRDefault="004B7C7A" w:rsidP="004A175F">
      <w:r>
        <w:t>MKFFNYRRVPYAEIRAFSVHILTASGSFLAFLGVVAAAEHRFVDMFWWLGLALLVDGIDGPIARKVQVKEVLPNWSGDTLDNVIDYVTYVLLPAFALYQSGMIGEPWSFVAAGAIVVSSAIYYADMGMKTDEYFFSGFPVVWNMVVFTLFVIQASEVTASIVVFLSVILTFLPINFLHPVRVKRLRPLNLGIFLVWSVLGMYALLLHFETPPWVVVGVVATGLYLYVIGFILQIFPKLGRA</w:t>
      </w:r>
    </w:p>
    <w:p w14:paraId="33C937C7" w14:textId="77777777" w:rsidR="004B7C7A" w:rsidRDefault="004B7C7A" w:rsidP="004A175F">
      <w:r>
        <w:t>&gt;Mes657</w:t>
      </w:r>
    </w:p>
    <w:p w14:paraId="496D97D9" w14:textId="77777777" w:rsidR="004B7C7A" w:rsidRDefault="004B7C7A" w:rsidP="004A175F">
      <w:r>
        <w:t>MIQKNWQELIKPNKVEFASSGRTKATLVAEPLERGFGLTLGNALRRVLLSSLRGAAVTAVQIDGVLHEFSSIPGVREDVTDIVLNIKEIAIKMDGDDAKRMVVRKQGPGVVTAGDIQTVGDIEILNPNHVICTLDEGAEIRMEFTVNNGKGYVPADRNRSEDAPIGLIPVDSLYSPVKKVSYKVENTREGQVLDYDKLTMSIETDGSVTGEDAIAFAARILQDQLSVFVNFDEPQKETEEEAVTELAFNPALLKKVDELELSVRSANCLKNDNIVYIGDLIQKTEAEMLRTPNFGRKSLNEIKEVLASMGLHLGMEVPSWPPENIEDLAKRYEDQY</w:t>
      </w:r>
    </w:p>
    <w:p w14:paraId="0C672F69" w14:textId="77777777" w:rsidR="004B7C7A" w:rsidRDefault="004B7C7A" w:rsidP="004A175F">
      <w:r>
        <w:t>&gt;Mes659</w:t>
      </w:r>
    </w:p>
    <w:p w14:paraId="6D927EDF" w14:textId="77777777" w:rsidR="004B7C7A" w:rsidRDefault="004B7C7A" w:rsidP="004A175F">
      <w:r>
        <w:t>MPNDPLLQPYQLKHLTLRNRIIVTAHEPAYPEDGMPKERYRAYTVERARGGVAMTMTAGSAAVSKDSPPVFNNLLAYRDEIVPWIREMTDAVHEEGAVIMIQLTHLGRRTRWDKGDWLPVVAPSHHREAAHRAFPKKIEDWDIDRIIKDFADAAERMKAGGMDGVELEAYGHLIDQFASPLTNELDGPYGGSLDNRMRFCFDVLKAIRARVGDEFILGVRYTADECLPGGTDKAEGLEISKRLKESGLIDYLNIIRGHIDTDPGLTDVIPIQGMANSPHLDFAGEIRAATNFPTFHAAKIPDVATARHAIASGKVDMVGMTRAHMTDPHIVRKIIEKREEDIRPCVGANYCLDRIYQGGAAYCIHNAATGRELTMPHSIAKAHCRRKVVVVGTGPAGLEAARVAGERGHEVIVFEAASDPGGQVRLTAQSPRRREMISIIDWRMSQCEKLGVTFHFNTWAEAEAIQAESPDVVIIATGGLPHTEVLSRGNELVVSAWDIISGDAKPGTNVLIFDDAGDHAALQAAEFLATAGARVEIMTPDRSFAPEVMAMNLVPYMRCLQKLDVTFTVTYRLEAVEKSGNELVAHVGSDYGGISKQRTFDQVVVNHGTIPLDELYFELKPFSSNLGEIAHDQMIAGEPQSVVRNAEGKFQLFRIGDAVAARNTHAAIYDALRLLKDI</w:t>
      </w:r>
    </w:p>
    <w:p w14:paraId="281A25E7" w14:textId="77777777" w:rsidR="004B7C7A" w:rsidRDefault="004B7C7A" w:rsidP="004A175F">
      <w:r>
        <w:t>&gt;Mes660</w:t>
      </w:r>
    </w:p>
    <w:p w14:paraId="0E2CD02F" w14:textId="77777777" w:rsidR="004B7C7A" w:rsidRDefault="004B7C7A" w:rsidP="004A175F">
      <w:r>
        <w:t>MKKTLLASSLIACLSIASVNVYAASESSISIGYAQSHVKENGYTLDNDPKGFNL</w:t>
      </w:r>
      <w:r>
        <w:lastRenderedPageBreak/>
        <w:t>KYRYELDDNWGVIGSFAYTHQGYDFFYGSNKFGHGDVDYYSVTMGPSFRINEYVSLYGLLGAAHGKVKASVFDESISASKTSMAYGAGVQFNPLPNFVIDASYEYSKLDSIKVGTWMLGAGYRF</w:t>
      </w:r>
    </w:p>
    <w:p w14:paraId="683B5691" w14:textId="77777777" w:rsidR="004B7C7A" w:rsidRDefault="004B7C7A" w:rsidP="004A175F">
      <w:r>
        <w:t>&gt;Mes662</w:t>
      </w:r>
    </w:p>
    <w:p w14:paraId="4774DB0E" w14:textId="77777777" w:rsidR="004B7C7A" w:rsidRDefault="004B7C7A" w:rsidP="004A175F">
      <w:r>
        <w:t>MNQTISSRAPQKRLAPRLLCVMIGAALGTLSASSWAAAATDSTAENAKKTSATAATAKAEDSKTNDTITVVGAQETFRAGGNDLIPTYLDGQVANGGRIGFLGQQDARNVPFNVIGYTSKMIEDQQANSIADVVKNDASVQNVRGYGNPSQNYRIRGYNLDGDDISFGGLFGVLPRQIVSTSMVERVEVFKGANAFINGISPSGSGVGGMINLEPKRAGDTPLTRVTVDYGSASQVGGALDVGRRYGDDDQFGVRVNVLHREGESAIHDQKERTTAVSTGLDYRGDRARTSLDVGYQKQTIHHMRTDVAIGGATVIPEPPSSTLNYGQSWVYTDMETTFGMLRSEYDVSQNWTVYGSVGASRNEETGQYGAPMLTNNNGDATISRLYVPYVADSVAGLGGIRGHFDTGPITHKVNLGYAANYRTTKSAWNMSGQEDTNIYNPGVIGFPQTVMGSDSQDPQLTSQVRASGLSLSDTLSMMDDKVSLMLGVRRQEVTIRNFDSGVPNSAGSLDAMKVTPIYGIMVKPWEKVSLYANHIEALGPGKSAPYQYNGKPVVNAGQIPGIIHSKQNEIGVKFDNQRYGGTLALFEITRPTGMVDPATNVYGFYGEQRNRGIELNVFGEPVFGTRLLASATWLDPKLTKAADSANNGNDAVGVANYQLVFGGEYDIPVVEGLTATGTVVRSGSQYANEANTLKLKPWTRLDLGVRYTMPMKDTSLTWRANIENVTNERYWESVEDSGTYIYQGDPRALKLSVSMDF</w:t>
      </w:r>
    </w:p>
    <w:p w14:paraId="690494E1" w14:textId="77777777" w:rsidR="004B7C7A" w:rsidRDefault="004B7C7A" w:rsidP="004A175F">
      <w:r>
        <w:t>&gt;Mes663</w:t>
      </w:r>
    </w:p>
    <w:p w14:paraId="6FD0720C" w14:textId="77777777" w:rsidR="004B7C7A" w:rsidRDefault="004B7C7A" w:rsidP="004A175F">
      <w:r>
        <w:t>MKMTRLYPLALGGLLLPAIANAQTSQQDESTLEVTASKQSSRSASANNVSSTVVSAPELSDAGVTASDKLPRVLPGLNIENSGNMLFSTISLRGVSSAQDFYNPAVTLYVDGVPQLSTNTIQALTDVQSVELLRGPQGTLYGKSAQGGIINIVTQQPDSTPRGYIEGGVSSRDSYRSKFNLSGPIQDGLLYGSVTLLRQVDDGDMINPATGSDDLGGTRASIGNVKLRLAPDDQPWEMGFAASRECTRATQDAYVGWNDIKGRKLSLSDGSPDPYMRRCTDSQTLSGKYTTDDWVFNLISAWQQQHYSRTFPSGSLIVNMPQRWNQDVQELRAATLGDARTVDMVFGLYRQNTREKLNSAYNMPTMPYLSSTGYTTAETLAAYSDLTWHLTDRFDIGGGVRFSHDKSSTQYHGSMLGNPFGDQGKSNDDQVLGQLSAGYMLTDDWRVYTRIAQGYKPSGYNIVPTAGLDAKPFVAEKSINYELGTRYETADVTLQAATFYTHTKDMQLYSGPVGMQTLSNAGKADATGVELEAKWRFAPGWSWDINGNVIRSEFTNDSELYHGNRVPFVPRYGAGSSVNGVIDTRYGALMPRLAVNLVGPHYFDGDNQLRQGTYATLDSSLGWQATERINISVHVDNLFDRRYRTYGYMNGSSAVAQVNMGRTVGINTRIDFF</w:t>
      </w:r>
    </w:p>
    <w:p w14:paraId="2AB42F4C" w14:textId="77777777" w:rsidR="004B7C7A" w:rsidRDefault="004B7C7A" w:rsidP="004A175F">
      <w:r>
        <w:t>&gt;Mes664</w:t>
      </w:r>
    </w:p>
    <w:p w14:paraId="5D8730AD" w14:textId="77777777" w:rsidR="004B7C7A" w:rsidRDefault="004B7C7A" w:rsidP="004A175F">
      <w:r>
        <w:t>MPRSTSDRFRWSPLSLAIACTLSLAVQAADTSSTQTNSKKRIADTMVVTATGNERSSFEAPMMVTVVEADTPTSETATSATDMLRNIPGLTVTGSGRVNGQDVTLRGYGKQGVLTLVDGIRQGTDTGHLNSTFLDPALVKRVEIVRGPSALLYGSGALGGVISYETVDAADLLLPGQNSGYRVYSAAATGDHSFGLGASAFGRTDDVDGILSFGTRDIGNIRQSDGFNAPNDETISNVLAKGTWRIDQIQSLSANLRYYNNSALEPKNPQTSAASSTNLMTDRSTIQRDAQLKYNIKPLDQEWLNATAQVYYSEVEINARPQGTPEEGRKQTTKGGKLENRTRLFTDSFASHLLTYGTEAYKQEQTPSGATESFPQADIRFGSGWLQDEITLRDLPVSILAGTRYDNYRGSSEGYADVDADKWSSRGAVSVTPTDWLMLFGSYAQAFRAPTMGEMYNDSKHFSMNIMGNTLTNYWVPNPNLKPETNETQEYGFGLRFNDLMMAEDDLQFKASYFDTNAKDYISTG</w:t>
      </w:r>
      <w:r>
        <w:lastRenderedPageBreak/>
        <w:t>VTMDFGFGPGGLYCKNCSTYSTNIDRAKIWGWDATMTYQTQWFNLGLAYNRTRGKNQNTNEWLDTINPDTVTSTLDVPVANSGFAVGWIGTFADRSSRVSSSGTPQAGYGVNDFYVSYKGQEQFKGMTTTVVLGNAFDKGYYGPQGVPQDGRNAKFFVSYQW</w:t>
      </w:r>
    </w:p>
    <w:p w14:paraId="26635449" w14:textId="77777777" w:rsidR="004B7C7A" w:rsidRDefault="004B7C7A" w:rsidP="004A175F">
      <w:r>
        <w:t>&gt;Mes665</w:t>
      </w:r>
    </w:p>
    <w:p w14:paraId="4BA53C86" w14:textId="77777777" w:rsidR="004B7C7A" w:rsidRDefault="004B7C7A" w:rsidP="004A175F">
      <w:r>
        <w:t>MSKSIYEQYLQAKADNPGKYARDLATLMGISEAELTHSRVSHDAKRLKGDARALLAALEAVGEVKAITRNTYAVHEQMGRYENQHLNGHAGLILNPRNLDLRLFLNQWASAFTLTEETRHGVRHSIQFFDHQGDALHKVYVTEQTDMPAWEALLAQFITTEIPELQLEPLSAPEVTEPTATDEAVDAEWRAMTDVHQFFQLLKRNNLTRQQAFRAVGNDLAYQVDNSSLTQLLNIAQQEQNEIMIFVGNRGCVQIFTGMIEKVTPHQDWINVFNQRFTLHLIETTIAESWITRKPTKDGFVTSLELFAADGTQIAQLYGQRTEGQPEQTQWRDEIARLNNKDIAA</w:t>
      </w:r>
    </w:p>
    <w:p w14:paraId="1D0FCFE0" w14:textId="77777777" w:rsidR="004B7C7A" w:rsidRDefault="004B7C7A" w:rsidP="004A175F">
      <w:r>
        <w:t>&gt;Mes666</w:t>
      </w:r>
    </w:p>
    <w:p w14:paraId="02A68D22" w14:textId="77777777" w:rsidR="004B7C7A" w:rsidRDefault="004B7C7A" w:rsidP="004A175F">
      <w:r>
        <w:t>MVDTAVVDTALLEANQLSYHVQGQKLINNVSLQIASGEMVAIIGPNGAGKSTLLRLLTGYLAPSEGHCQLLGKNLNSWQPQALARTRAVMRQYSDLAFPFSVSEVIQMGRAPYGAAQNRQALQEVMAQTDCLALAQRDYRALSGGEQQRVQLARVLAQLWQPEPTSRWLFLDEPTSALDLYHQQHTLRLLRQLTLEEPLAVCCVLHDLNLAALYADRILLLAQGELVACGTPEEVLNAETLTRWYQADLGISRHPESALPQIYLRQ</w:t>
      </w:r>
    </w:p>
    <w:p w14:paraId="4A811323" w14:textId="77777777" w:rsidR="004B7C7A" w:rsidRDefault="004B7C7A" w:rsidP="004A175F">
      <w:r>
        <w:t>&gt;Mes669</w:t>
      </w:r>
    </w:p>
    <w:p w14:paraId="54C811FD" w14:textId="77777777" w:rsidR="004B7C7A" w:rsidRDefault="004B7C7A" w:rsidP="004A175F">
      <w:r>
        <w:t>MKKIVFVLTLMLFSFGTLGQETASGQVGDVSSSTIATEVSEAECGTQSATTQGENDWDWCCELCCNPACFGC</w:t>
      </w:r>
    </w:p>
    <w:p w14:paraId="1A66F373" w14:textId="77777777" w:rsidR="004B7C7A" w:rsidRDefault="004B7C7A" w:rsidP="004A175F">
      <w:r>
        <w:t>&gt;Mes670</w:t>
      </w:r>
    </w:p>
    <w:p w14:paraId="7A9642C3" w14:textId="77777777" w:rsidR="004B7C7A" w:rsidRDefault="004B7C7A" w:rsidP="004A175F">
      <w:r>
        <w:t>MTTLRKLPIALAVAAGVLSTQAMAVDFHGYARSGIGWTGSGGEQQCFKTTGAQSKYRLGNECETYAELKLGQELWKEGDKSFYLDTNVAYSVSQRDDWESTDPAFREANVQGKNLIESLPGSTMWAGKRFYQRHDVHMIDFYYWDISGPGAGLEAIDLGFGKLSVAATRNSEAGGSSAWINNQRKDADKTINDVYDIRLAGLETNPGGSLEFGVDYGRANTQDDYSLAPNASKDGVLLTAEHTQSMMGGFNKFVVQYATDSMTSWNSGHSQGTSVNNNGHMLRVIDHGAINLAEKWDMMYVALYQDTDWDNNNGTTWYSVGVRPMYKWTPIMSTLLEAGYDNVKSQRTGDRNGQYKLTLAQQWQAGDSIWSRPAIRVFATYANWDEKWGYNNVDKSPDNGLAQNGTIGTDSRGKSNEVTFGAQFEAWW</w:t>
      </w:r>
    </w:p>
    <w:p w14:paraId="718C37AF" w14:textId="77777777" w:rsidR="004B7C7A" w:rsidRDefault="004B7C7A" w:rsidP="004A175F">
      <w:r>
        <w:t>&gt;Mes671</w:t>
      </w:r>
    </w:p>
    <w:p w14:paraId="2B4136BA" w14:textId="77777777" w:rsidR="004B7C7A" w:rsidRDefault="004B7C7A" w:rsidP="004A175F">
      <w:r>
        <w:t>MNMKKFVKKPLAIAVLMLASGGMVNMVHAEPTVINSKDISATKTVKEGGSFSVEFKATENEIVSGKLDADTPAFHLVMSDSGEHKGWNVRPTGASEGGQMVSADGTRVDLHTNELSWDNDHWWIDDGSERVEATFFLAAGDEVKAGEYQFTGRVEEYVE</w:t>
      </w:r>
    </w:p>
    <w:p w14:paraId="7FDD44AC" w14:textId="77777777" w:rsidR="004B7C7A" w:rsidRDefault="004B7C7A" w:rsidP="004A175F">
      <w:r>
        <w:t>&gt;Mes673</w:t>
      </w:r>
    </w:p>
    <w:p w14:paraId="66A08925" w14:textId="77777777" w:rsidR="004B7C7A" w:rsidRDefault="004B7C7A" w:rsidP="004A175F">
      <w:r>
        <w:t>MIREERLLKVLRAPHVSEKASAAMEKNNTIVLKVAKDATKAEIKAAVQKLFEVEVEDVNTLLVKGKSKRHGQRVGRRSDWKKAYVTLKEGQNLDFIGGAE</w:t>
      </w:r>
    </w:p>
    <w:p w14:paraId="37BA4AA6" w14:textId="77777777" w:rsidR="004B7C7A" w:rsidRDefault="004B7C7A" w:rsidP="004A175F">
      <w:r>
        <w:t>&gt;Mes674</w:t>
      </w:r>
    </w:p>
    <w:p w14:paraId="00CEA5F7" w14:textId="77777777" w:rsidR="004B7C7A" w:rsidRDefault="004B7C7A" w:rsidP="004A175F">
      <w:r>
        <w:t>MLIKLLTKVFGSRNDRTLRRMRKVVDLINRMEPEVEKLTNEELRAKTDEFRERLANGAVLETLIPEAFAVVREASKRVFGMRHFDVQLLGGMVLNERCIAEMRTGEGKTLTATLPAYLNALSGRGVHVVTVNDYLAQRDAENNRPLFEFLGLSVGINL</w:t>
      </w:r>
      <w:r>
        <w:lastRenderedPageBreak/>
        <w:t>PNMPAPAKRAAYAADITYGTNNEFGFDYLRDNMAFSPEERVQRKLHYALVDEVDSILIDEARTPLIISGPAEDSSEMYIRVNKLIPKLIRQEKEDSDTFQGEGHFSVDEKSRQVHLTERGLIKIEEMLVEAGIMEEGESLYSPANIMLMHHVTAALRAHVLFTRDVDYIVKDGEVIIVDEHTGRTMQGRRWSDGLHQAVEAKEGVEIQNENQTLASITFQNYFRLYEKLAGMTGTADTEAFEFSSIYKLDTIVVPTNRPMIRKDLADLVYMTEQEKIGAIIEDIRERTANGQPVLVGTISIEKSEVVSAELTKAGIEHKVLNAKFHAMEAEIVSQAGQPGAVTIATNMAGRGTDIVLGGSWQSEIALLENPTEDQIAAIKAAWQIRHDAVLASGGLHIIGTERHESRRIDNQLRGRAGRQGDAGSSRFYLSMEDALMRIFASDRVSGMMRKLGMKPGEAIEHPWVTKAIANAQRKVESRNFDIRKQLLEYDDVASDQRRAIYSQRNELLDVADVSETINSIREDVFKTVIDSYIPTQSLEEMWDVEGLEQRLKNDFDLDMPIAQWLEDEPQLHEETLRERILQLAIADYQRKEEVVGFDMMRNFEKGVMLQTLDSLWKEHLAAMDYLRQGIHLRGYAQKDPKQEYKRESFAMFAAMLESLKYEVISVLSKVQVRMPEEVEALEVQRREEAERLAKQQQLSHESDNSALMSQEEANVAASLERKVGRNDPCPCGSGKKYKQCHGRLQ</w:t>
      </w:r>
    </w:p>
    <w:p w14:paraId="12C1982D" w14:textId="77777777" w:rsidR="004B7C7A" w:rsidRDefault="004B7C7A" w:rsidP="004A175F">
      <w:r>
        <w:t>&gt;Mes675</w:t>
      </w:r>
    </w:p>
    <w:p w14:paraId="27F7A69B" w14:textId="77777777" w:rsidR="004B7C7A" w:rsidRDefault="004B7C7A" w:rsidP="004A175F">
      <w:r>
        <w:t>MKKWLCAASLGLALAASASVQAAKIAIVNVSRIFQQLPESETVAKQLENEFKGRATELQGMESDLQTKMQKLQRDGSTMKASDRTKLENDVMKQRETFSTKAQAFEQDNRRRQMEERNKILSRIQDAVKSVASKGGYDVVIDANAVAYADPSKDITADVLKQVK</w:t>
      </w:r>
    </w:p>
    <w:p w14:paraId="62BF4663" w14:textId="77777777" w:rsidR="004B7C7A" w:rsidRDefault="004B7C7A" w:rsidP="004A175F">
      <w:r>
        <w:t>&gt;Mes677</w:t>
      </w:r>
    </w:p>
    <w:p w14:paraId="5EFC1D64" w14:textId="77777777" w:rsidR="004B7C7A" w:rsidRDefault="004B7C7A" w:rsidP="004A175F">
      <w:r>
        <w:t>MSWIEPIISHFCQDLGVPTSSPLSPLIQLEMAQSGTLQLEQHGATLTLWLARSLAWHQCEDAMVKALTLTAAQKSGALPLRAGWLGENQLVLFVSLDERSLTLPLLHQAFEQLLRLQQEVLAP</w:t>
      </w:r>
    </w:p>
    <w:p w14:paraId="09006A2F" w14:textId="77777777" w:rsidR="004B7C7A" w:rsidRDefault="004B7C7A" w:rsidP="004A175F">
      <w:r>
        <w:t>&gt;Mes678</w:t>
      </w:r>
    </w:p>
    <w:p w14:paraId="6FF65348" w14:textId="77777777" w:rsidR="004B7C7A" w:rsidRDefault="004B7C7A" w:rsidP="004A175F">
      <w:r>
        <w:t>MQTTFTELMQQLFLKLGLNHQVNENDVYTFEVDGHIQVLIACYHQQWVQLFSELGADLPTNDNLFGEHWPAHVQGRLDGKSILWSQQSLVGLDIDEMQAWLERFIDDIEQRKEPQNTKFQPNSTSPILFI</w:t>
      </w:r>
    </w:p>
    <w:p w14:paraId="57E5D290" w14:textId="77777777" w:rsidR="004B7C7A" w:rsidRDefault="004B7C7A" w:rsidP="004A175F">
      <w:r>
        <w:t>&gt;Mes679</w:t>
      </w:r>
    </w:p>
    <w:p w14:paraId="26CBBD40" w14:textId="77777777" w:rsidR="004B7C7A" w:rsidRDefault="004B7C7A" w:rsidP="004A175F">
      <w:r>
        <w:t>MSTKTNSTKATSEKTDSLKTNRGTKSSAGYSDQNIPLGGCILADTPITFNENKPVTKVKVRNTGDRPIQVGSHFHFFEANRALEFDRAAAYGKRLNISSTTAIRFEPGDETEVPLIPFGGKQTLYGFNNLVDGWTGEGVVPNSERPDKLEAIRRAAERGFKSSK</w:t>
      </w:r>
    </w:p>
    <w:p w14:paraId="7127F90B" w14:textId="77777777" w:rsidR="004B7C7A" w:rsidRDefault="004B7C7A" w:rsidP="004A175F">
      <w:r>
        <w:t>&gt;Mes680</w:t>
      </w:r>
    </w:p>
    <w:p w14:paraId="258A0F10" w14:textId="77777777" w:rsidR="004B7C7A" w:rsidRDefault="004B7C7A" w:rsidP="004A175F">
      <w:r>
        <w:t>MASLEIIKLEWATPIFKVVEHSQDGLYILLQGQISWQNSSQTYDLDEGNMLFLRRGSYAVRCGTKEPCQLLWIPLPGSFLSTFLHRFGSLLSEIRRDNATPKPLLIFNISPILSQSIQNLCAILERSDFPSVLTQLRIEELLLLLAFSSQGALFLSALRHLGNRPEERLQKFMEENYLQGWKLSKFAREFGMGLTTFKELFGTVYGISPRAWISERRILYAHQLLLNGKMSIVDIAMEAGFSSQSYFTQSYRRRFGCTPSQARLTKIATTG</w:t>
      </w:r>
    </w:p>
    <w:p w14:paraId="3C709A3A" w14:textId="77777777" w:rsidR="004B7C7A" w:rsidRDefault="004B7C7A" w:rsidP="004A175F">
      <w:r>
        <w:t>&gt;Mes681</w:t>
      </w:r>
    </w:p>
    <w:p w14:paraId="46D96C80" w14:textId="77777777" w:rsidR="004B7C7A" w:rsidRDefault="004B7C7A" w:rsidP="004A175F">
      <w:r>
        <w:t>MTKDFKISVSAALISALFSSPYAFADDYDGIPNLTAVQISPNADPALGLEYPVRPPVPGAGGLNASAKGIHSIAIGATAEAAKGAAVAVGAGSIATGVNSVAIGPLSKALGDSAVTYGAASTAQKDGVAIGARASTSDTGVAVGFNSKADAKNSVAIGHSSHVAANHGYSIAIGDRSKTDRENSVSIGHESLNRQLTHLAAGTKDTDAVNVAQL</w:t>
      </w:r>
      <w:r>
        <w:lastRenderedPageBreak/>
        <w:t>KKEIEKTQENTNKRSAELLANANAYADNKSSSVLGIANNYTDSKSAETLENARKEAFAQSKDVLNMAKAHSNSVARTTLETAEEHANSVARTTLETAEEHANKKSAEALASANVYADSKSSHTLKTANSYTDVTVSNSTKKAIRESNQYTDHKFRQLDNRLDKLDTRVDKGLASSAALNSLFQPYGVGKVNFTAGVGGYRSSQALAIGSGYRVNENVALKAGVAYAGSSDVMYNASFNIEW</w:t>
      </w:r>
    </w:p>
    <w:p w14:paraId="1E2444A4" w14:textId="77777777" w:rsidR="004B7C7A" w:rsidRDefault="004B7C7A" w:rsidP="004A175F">
      <w:r>
        <w:t>&gt;Mes683</w:t>
      </w:r>
    </w:p>
    <w:p w14:paraId="706A0EC2" w14:textId="77777777" w:rsidR="004B7C7A" w:rsidRDefault="004B7C7A" w:rsidP="004A175F">
      <w:r>
        <w:t>MYSFEQAITQLFQQLSLSIPDTIEPVIGVKVGEFACHITEHPVGQILMFTLPSLDNNNEKETLLSHNIFSQDILKPILSWDEVGGHPVLWNRQPLNNLDNNSLYTQLEMLVQGAERLQTSSLISPPRSFS</w:t>
      </w:r>
    </w:p>
    <w:p w14:paraId="2FC517BF" w14:textId="77777777" w:rsidR="004B7C7A" w:rsidRDefault="004B7C7A" w:rsidP="004A175F">
      <w:r>
        <w:t>&gt;Mes685</w:t>
      </w:r>
    </w:p>
    <w:p w14:paraId="372CCA30" w14:textId="77777777" w:rsidR="004B7C7A" w:rsidRDefault="004B7C7A" w:rsidP="004A175F">
      <w:r>
        <w:t>MKKNMKLIAITAVLSSVLVLSGCGAMSTAIKKRNLEVKTQMSETIWLEPSSQKTVYLQIKNTSDKNMLGLAPKITKAVQDKGYTVTSSPEDAHYWIQANVLKADKMDLREAEGFLSQGYQGAALGAALGAGITGYNSNSAGASLGVGLAAGLVGMVADAMVEDINYTMVTDVQISEKTDTPLQTDNVAALKQGTSGYKVQTSTQTGNKHQYQTRVVSSANKVNLKFEEAQPVLEDQLAKSIANIL</w:t>
      </w:r>
    </w:p>
    <w:p w14:paraId="4C555812" w14:textId="77777777" w:rsidR="004B7C7A" w:rsidRDefault="004B7C7A" w:rsidP="004A175F">
      <w:r>
        <w:t>&gt;Mes686</w:t>
      </w:r>
    </w:p>
    <w:p w14:paraId="01209311" w14:textId="77777777" w:rsidR="004B7C7A" w:rsidRDefault="004B7C7A" w:rsidP="004A175F">
      <w:r>
        <w:t>MKISSFISTSLPLPASVSGSSSVGEMSGRSVSQQKSDQYANNLAGRTESPQGSSLASRIIERLSSMAHSVIGFIQRMFSEGSHKPVVTPALTPAQMPSPTSFSDSIKQLAAETLPKYMQQLSSLDAETLQKNHDQFATGSGPLRGSITQCQGLMQFCGGELQAEASAILNTPVCGIPFSQWGTVGGAASAYVASGVDLTQAANEIKGLGQQMQQLLSLM</w:t>
      </w:r>
    </w:p>
    <w:p w14:paraId="59B6B590" w14:textId="77777777" w:rsidR="004B7C7A" w:rsidRDefault="004B7C7A" w:rsidP="004A175F">
      <w:r>
        <w:t>&gt;Mes687</w:t>
      </w:r>
    </w:p>
    <w:p w14:paraId="51602C9B" w14:textId="77777777" w:rsidR="004B7C7A" w:rsidRDefault="004B7C7A" w:rsidP="004A175F">
      <w:r>
        <w:t>MNLSLSDLHRQVSRLVQQESGDCTGKLRGNVAANKETTFQGLTIASGARESEKVFAQTVLSHVANIVLTQEDTAKLLQSTVKHNLNNYELRSVGNGNSVLVSLRSDQMTLQDAKVLLEAALRQESGARGHVSSHSHSVLHAPGTPVREGLRSHLDPRTPPLPPRERPHTSGHHGAGEARATAPSTVSPYGPEARAELSSRLTTLRNTLAPATNDPRYLQACGGEKLNRFRDIQCCRQTAVRADLNANYIQVGNTRTIACQYPLQSQLESHFRMLAENRTPVLAVLASSSEIANQRFGMPDYFRQSGTYGSITVESKMTQQVGLGDGIMADMYTLTIREAGQKTISVPVVHVGNWPDQTAVSSEVTKALASLVDQTAETKRNMYESKGSSAVADDSKLRPVIHCRAGVGRTAQLIGAMCMNDSRNSQLSVEDMVSQMRVQRNGIMVQKDEQLDVLIKLAEGQGRPLLNS</w:t>
      </w:r>
    </w:p>
    <w:p w14:paraId="719C0CB3" w14:textId="77777777" w:rsidR="004B7C7A" w:rsidRDefault="004B7C7A" w:rsidP="004A175F">
      <w:r>
        <w:t>&gt;Mes688</w:t>
      </w:r>
    </w:p>
    <w:p w14:paraId="0AA0196E" w14:textId="77777777" w:rsidR="004B7C7A" w:rsidRDefault="004B7C7A" w:rsidP="004A175F">
      <w:r>
        <w:t>MTTLHNLSYGNTPLRNEHPEIASSQIVNQTLGQFRGESVQIVSGTLQSIADMAEEVTFVFSERKELSLDKRKLSDSQARVSDVEEQVNQYLSKVPELKQKQNVSELLSLLSNSPNISLSQLKAYLEGKSEEPSEQFKMLCGLRDALKGRPELAHLLHLVEQALVSMVEEQEEAIVLGARITPEAYRESQSGVNPLQPLRDTYRDAVMGYQGINAIWSDLQKRFPNGDIDSVILFLQKALSADLQSQQSGSEREKLEIVISDLQKLKEFRSVSDQVKGFWQLFSEGITNGLRPF</w:t>
      </w:r>
    </w:p>
    <w:p w14:paraId="3AFC41BD" w14:textId="77777777" w:rsidR="004B7C7A" w:rsidRDefault="004B7C7A" w:rsidP="004A175F">
      <w:r>
        <w:t>&gt;Mes689</w:t>
      </w:r>
    </w:p>
    <w:p w14:paraId="7A72D303" w14:textId="77777777" w:rsidR="004B7C7A" w:rsidRDefault="004B7C7A" w:rsidP="004A175F">
      <w:r>
        <w:t>MSQITTKHITVLFRRWMAIICCLIIKIAYLAY</w:t>
      </w:r>
    </w:p>
    <w:p w14:paraId="221614C0" w14:textId="77777777" w:rsidR="004B7C7A" w:rsidRDefault="004B7C7A" w:rsidP="004A175F">
      <w:r>
        <w:t>&gt;Mes690</w:t>
      </w:r>
    </w:p>
    <w:p w14:paraId="4426CA90" w14:textId="77777777" w:rsidR="004B7C7A" w:rsidRDefault="004B7C7A" w:rsidP="004A175F">
      <w:r>
        <w:t>MQNLLKNLATSLGRKPFVADKQGVYRLTIDKHLVMLTPHGSELVLRTPIDAPMLREGNNVNVTLLRSLMQQALAWAKRYPQTLVLDDCGQLVLEARLRLQELDTHGLQEVINKQLALLEHLIPQLTPFSVASRVGWN</w:t>
      </w:r>
    </w:p>
    <w:p w14:paraId="1F35D4B9" w14:textId="77777777" w:rsidR="004B7C7A" w:rsidRDefault="004B7C7A" w:rsidP="004A175F">
      <w:r>
        <w:lastRenderedPageBreak/>
        <w:t>&gt;Mes691</w:t>
      </w:r>
    </w:p>
    <w:p w14:paraId="6F2E91F3" w14:textId="77777777" w:rsidR="004B7C7A" w:rsidRDefault="004B7C7A" w:rsidP="004A175F">
      <w:r>
        <w:t>MSWVCRFYQGKHRGVEVELPHGRCVFGSDPLQSDIVLSDSEIAPVHLVLMVDEEGIRLTDSAEPLLQEGLPVPLGTLLRAGTCLEVGFLLWTFVAVGQPLPETLQVPTQRKEPTDRLPRSRLGVGLGVLSLLLLLTFLGMLGHGLWREYNQDGQLVEQEVRRLLATAAYKDVVLTSPKEGEPWLLTGYIQDNHARLSLQNFLESHGIPFRLELRSMEELRQGAEFILQRLGYHGIEVSLAPQAGWLQLNGEVSEEIQKQKIDSLLQAEVPGLLGVENKVRIAGNQRKRLDALLEQFGLDSDFTVNVKGELIELRGQVNDEKLSSFNQLQQTFRQEFGNRPKLELVNVGGQPQHDELNFEVQAISLGKVPYVVLDNHQRYPEGAILNNGVRILAIRRDAVIVSKGKREFVIQLNGGKPR</w:t>
      </w:r>
    </w:p>
    <w:p w14:paraId="68A201D3" w14:textId="77777777" w:rsidR="004B7C7A" w:rsidRDefault="004B7C7A" w:rsidP="004A175F">
      <w:r>
        <w:t>&gt;Mes692</w:t>
      </w:r>
    </w:p>
    <w:p w14:paraId="2A2CE0E2" w14:textId="77777777" w:rsidR="004B7C7A" w:rsidRDefault="004B7C7A" w:rsidP="004A175F">
      <w:r>
        <w:t>MTQLEEQLHNVETVRSITMQLEMALAKLKKDMMRGGDAKQYQVWQSESKAIESAIAIIHYVAGGLK</w:t>
      </w:r>
    </w:p>
    <w:p w14:paraId="16BC00CA" w14:textId="77777777" w:rsidR="004B7C7A" w:rsidRDefault="004B7C7A" w:rsidP="004A175F">
      <w:r>
        <w:t>&gt;Mes693</w:t>
      </w:r>
    </w:p>
    <w:p w14:paraId="4577122F" w14:textId="77777777" w:rsidR="004B7C7A" w:rsidRDefault="004B7C7A" w:rsidP="004A175F">
      <w:r>
        <w:t>MSNFSGFTKGNDIADLDAVAQTLKKPADDANKAVNDSIAALKDTPDNPALLADLQHSINKWSVIYNISSTIVRSMKDLMQGILQKFP</w:t>
      </w:r>
    </w:p>
    <w:p w14:paraId="040175E3" w14:textId="77777777" w:rsidR="004B7C7A" w:rsidRDefault="004B7C7A" w:rsidP="004A175F">
      <w:r>
        <w:t>&gt;Mes694</w:t>
      </w:r>
    </w:p>
    <w:p w14:paraId="47142CA7" w14:textId="77777777" w:rsidR="004B7C7A" w:rsidRDefault="004B7C7A" w:rsidP="004A175F">
      <w:r>
        <w:t>MKYKLNVLLAEIALIGTGNHCHEEANCIAEWLHLKGEEEAVQLIQLSSLMNRGDYASALQQGNKSTYPDLEPWLALCEYRLGLGNALESRLNRLATSQDPRIQTFVNGMKEQLKT</w:t>
      </w:r>
    </w:p>
    <w:p w14:paraId="6C01DC6E" w14:textId="77777777" w:rsidR="004B7C7A" w:rsidRDefault="004B7C7A" w:rsidP="004A175F">
      <w:r>
        <w:t>&gt;Mes695</w:t>
      </w:r>
    </w:p>
    <w:p w14:paraId="1E725908" w14:textId="77777777" w:rsidR="004B7C7A" w:rsidRDefault="004B7C7A" w:rsidP="004A175F">
      <w:r>
        <w:t>MTVTLNRGSITSLMSSSQAVSTLQPAASELKTQLEHKLKSESAEKTREVLWQQYYASNPPDHAVLEVLATPVREALLARFGQHQGPVVPAIDLPELRSVLQQFDSFGKRREAILLQVLEGIKPNESQVGLPYLSELINKELMILLPYNSIVDSLLHNSHQIDMET</w:t>
      </w:r>
    </w:p>
    <w:p w14:paraId="23CE3F21" w14:textId="77777777" w:rsidR="004B7C7A" w:rsidRDefault="004B7C7A" w:rsidP="004A175F">
      <w:r>
        <w:t>&gt;Mes696</w:t>
      </w:r>
    </w:p>
    <w:p w14:paraId="3A58A9CF" w14:textId="77777777" w:rsidR="004B7C7A" w:rsidRDefault="004B7C7A" w:rsidP="004A175F">
      <w:r>
        <w:t>MPNIEIAQADEVIITTLEELGPVEPTTEQIMRFDAAMSEDTQGLGHSLLKEVSDIQKTFKTAKSDLHTKLAVSVDNPNDLMLMQWSLIRITIQEELIAKTAGRMSQNVETLSKGG</w:t>
      </w:r>
    </w:p>
    <w:p w14:paraId="76773559" w14:textId="77777777" w:rsidR="004B7C7A" w:rsidRDefault="004B7C7A" w:rsidP="004A175F">
      <w:r>
        <w:t>&gt;Mes697</w:t>
      </w:r>
    </w:p>
    <w:p w14:paraId="56469EA7" w14:textId="77777777" w:rsidR="004B7C7A" w:rsidRDefault="004B7C7A" w:rsidP="004A175F">
      <w:r>
        <w:t>MKVKTSLSTLILILFLTGCKVDLYTGISQKEGNEMLALLRQEGLSADKEPDKDGKIKLLVEESDVAQAIDILKRKGYPHESFSTLQDVFPKDGLISSPIEELARLNYAKAQEISRTLSEIDGVLVARVHVVLPEEQNNKGKKGVAASASVFIKHAADIQFDTYIPQIKQLVNNSIEGLAYDRISVILVPSVDVRQSSHLPRNTSILSIQVSEESKGRLIGLLSLLILLLPVTNLAQYFWLQRKK</w:t>
      </w:r>
    </w:p>
    <w:p w14:paraId="6E41484E" w14:textId="77777777" w:rsidR="004B7C7A" w:rsidRDefault="004B7C7A" w:rsidP="004A175F">
      <w:r>
        <w:t>&gt;Mes698</w:t>
      </w:r>
    </w:p>
    <w:p w14:paraId="597FB7CB" w14:textId="77777777" w:rsidR="004B7C7A" w:rsidRDefault="004B7C7A" w:rsidP="004A175F">
      <w:r>
        <w:t>MMENYITSFQLRFCPAAYLHLEQLPSLWRSILPYLPQWRDSAHLNAALLDEFSLDTDYEEPHGLGALPLQPQSQLELLLCRLGLVLHGEAIRRCVLASPLQQLLTLVNQETLRQIIVQHELLIGPWPTNWQRPLPTEIESRTMIQSGLAFWLAAMEPQPQAWCKRLSLRLPLATPSEPWLVAESQRPLAQTLCHKLVKQVMPTCSHLFK</w:t>
      </w:r>
    </w:p>
    <w:p w14:paraId="13BAD079" w14:textId="77777777" w:rsidR="004B7C7A" w:rsidRDefault="004B7C7A" w:rsidP="004A175F">
      <w:r>
        <w:t>&gt;Mes699</w:t>
      </w:r>
    </w:p>
    <w:p w14:paraId="00DC70C0" w14:textId="77777777" w:rsidR="004B7C7A" w:rsidRDefault="004B7C7A" w:rsidP="004A175F">
      <w:r>
        <w:t>MSQTCQTGYAYMQPFVQIIPSNLSLACGLRILRAEDYQSSLTTEELISAAKQDAEKILADAQEVYEQQKQLGWQAGMDEARTLQATLIHETQLQCQQFYRHVEQQMSEVVLLAVRKILNDYDQVDMTLQVVREALALVSNQKQVVVRVNPDQAGTIREQIAKVHKDFPEISYLEVTADARLDQGGCILETEVGIIDASIDGQIEALSRAIST</w:t>
      </w:r>
      <w:r>
        <w:lastRenderedPageBreak/>
        <w:t>TLGQMKVTEEE</w:t>
      </w:r>
    </w:p>
    <w:p w14:paraId="23DE3178" w14:textId="77777777" w:rsidR="004B7C7A" w:rsidRDefault="004B7C7A" w:rsidP="004A175F">
      <w:r>
        <w:t>&gt;Mes700</w:t>
      </w:r>
    </w:p>
    <w:p w14:paraId="1E1C9985" w14:textId="77777777" w:rsidR="004B7C7A" w:rsidRDefault="004B7C7A" w:rsidP="004A175F">
      <w:r>
        <w:t>MKINTLQSLINQQITQVGHGGQAGRLTETNPLTENSHQISTAEKAFASEVLEHVKNTALSRHDIACLLPRVSNLELKQGKAGEVIVTGLRTEQLSLSDAKLLLEAAMRQDTAADG</w:t>
      </w:r>
    </w:p>
    <w:p w14:paraId="4A3A48E3" w14:textId="77777777" w:rsidR="004B7C7A" w:rsidRDefault="004B7C7A" w:rsidP="004A175F">
      <w:r>
        <w:t>&gt;Mes701</w:t>
      </w:r>
    </w:p>
    <w:p w14:paraId="390B0C30" w14:textId="77777777" w:rsidR="004B7C7A" w:rsidRDefault="004B7C7A" w:rsidP="004A175F">
      <w:r>
        <w:t>MLSLDQIPHHIRHGIVGSRLIQIRGRVTQVTGTLLKAVVPGVRIGELCYLRNPDNSLSLQAEVIGFAQHQALLIPLGEMYGISSNTEVSPTGTMHQVGVGEHLLGQVLDGLGQPFDGGHLPEPAAWYPVYQDAPAPMSRKLITTPLSLGIRVIDGLLTCGEGQRMGIFAAAGGGKSTLLASLIRSAEVDVTVLALIGERGREVREFIESDLGEEGLRKAVLVVATSDRPSMERAKAGFVATSIAEYFRDQGKRVLLLMDSVTRFARAQREIGLAAGEPPTRRGYPPSVFAALPRLMERAGQSSKGSITALYTVLVEGDDMTEPVADETRSILDGHIILSRKLAAANHYPAIDVLRSASRVMNQIVSKEHKTWAGDLRRLLAKYEEVELLLQIGEYQKGQDKEADQAIERIGAIRGWLCQGTHELSHFNETLNLLETLTQ</w:t>
      </w:r>
    </w:p>
    <w:p w14:paraId="77DF55D1" w14:textId="77777777" w:rsidR="004B7C7A" w:rsidRDefault="004B7C7A" w:rsidP="004A175F">
      <w:r>
        <w:t>&gt;Mes702</w:t>
      </w:r>
    </w:p>
    <w:p w14:paraId="4DEC1E99" w14:textId="77777777" w:rsidR="004B7C7A" w:rsidRDefault="004B7C7A" w:rsidP="004A175F">
      <w:r>
        <w:t>MSRIITAPHIGIEKLSAISLEELSCGLPDRYALPPDGHPVEPHLERLYPTAQSKRSLWDFASPGYTFHGLHRAQDYRRELDTLQSLLTTSQSSELQAAAALLKCQQDDDRLLQIILNLLHKV</w:t>
      </w:r>
    </w:p>
    <w:p w14:paraId="765EAE2B" w14:textId="77777777" w:rsidR="004B7C7A" w:rsidRDefault="004B7C7A" w:rsidP="004A175F">
      <w:r>
        <w:t>&gt;Mes703</w:t>
      </w:r>
    </w:p>
    <w:p w14:paraId="294C989D" w14:textId="77777777" w:rsidR="004B7C7A" w:rsidRDefault="004B7C7A" w:rsidP="004A175F">
      <w:r>
        <w:t>MNITLTKRQQEFLLLNGWLQLQCGHAERACILLDALLTLNPEHLAGRRCRLVALLNNNQGERAEKEAQWLISHDPLQAGNWLCLSRAQQLNGDLDKARHAYQHYLELKDHNESP</w:t>
      </w:r>
    </w:p>
    <w:p w14:paraId="7A879593" w14:textId="77777777" w:rsidR="004B7C7A" w:rsidRDefault="004B7C7A" w:rsidP="004A175F">
      <w:r>
        <w:t>&gt;Mes704</w:t>
      </w:r>
    </w:p>
    <w:p w14:paraId="3E8220BD" w14:textId="77777777" w:rsidR="004B7C7A" w:rsidRDefault="004B7C7A" w:rsidP="004A175F">
      <w:r>
        <w:t>MKAIVFAYHDIGCVGLNALAEAGYDIQAVFTHTDNPGENRFFSSVARVAADLALPVFAPEDVNHPLWVERIRELQPDIIFSFYYRNMLSDEILSLAPQGGFNLHGSLLPQYRGRAPINWVLVNGETETGVTLHQMVKKADAGPIAGQYKVAISDVDTALTLHAKMRDAAQELLRNLLPRMKEGPLPLTPQKEADASYFGRRTAADGEIHWQKSAFTINNLVRAVTEPYPGAFSYLGQRKLTIWRSRPLDLVHNKLPGTVLSTAPLTVACGEGALEIITGQGEAGLYVQGDRLAQEMGIVTDVRLGNKPSNTLKRRTRVLILGVNGFIGNHLTERLLQDDRYEVYGLDIGSDAISRFLGNPAFHFVEGDISIHSEWIEYHIKKCDVILPLVAIATPIEYTRNPLRVFELDFEENLKIVRDCVKYNKRIVFPSTSEVYGMCDDKEFDEDTSRLIVGPINKQRWIYSVSKQLLDRVIWAYGVKEGLKFTLFRPFNWMGPRLDNLDAARIGSSRAITQLILNLVEGSPIKLVDGGAQKRCFTDIHDGIEALFRIIENRDGCCDGQIINIGNPTNEASIRELAEMLLTSFENHELRDHFPPFAGFKDIESSAYYGKGYQDVEYRTPSIKNARRILHWQPEIAMQQTVTETLDFFLRAAVIEKTAAPKDELNA</w:t>
      </w:r>
    </w:p>
    <w:p w14:paraId="212EC1B6" w14:textId="77777777" w:rsidR="004B7C7A" w:rsidRDefault="004B7C7A" w:rsidP="004A175F">
      <w:r>
        <w:t>&gt;Mes705</w:t>
      </w:r>
    </w:p>
    <w:p w14:paraId="19CA2ECC" w14:textId="77777777" w:rsidR="004B7C7A" w:rsidRDefault="004B7C7A" w:rsidP="004A175F">
      <w:r>
        <w:t>MQSFLPFSRPAIGSEEINAVANVLGSGWITTGPQNHQLETDFCQIFGCKHAIAVCSATAGMHITLLALGIGPGDEVITPSQTWVSTINMIVLLGAEPVMVDVDRDTLMVNAAAIEAAITPNTKAIIPVHYAGAPCDLDALRQISQRHGIPLIEDAAHAVGTRYRDQWIGEQGTAIFSFHAIKNITCAEGGLVATDDDELAARVRRLKFHGLGVDAFDRQIQGRSPQAEVVEPGYKYNLSDIHAAIAVVQLRRLPEINARRQALVASYHKALAHLPLQPLALPHYSHQHAWHLFMVRVDEERCGISRDQLMACLKDMGI</w:t>
      </w:r>
      <w:r>
        <w:lastRenderedPageBreak/>
        <w:t>GSGLHFRAVHSQKYYRERYPHLCLPNTEWNSARLCTLPLFPDMLDSDIERVANALTTIIGSHRVTK</w:t>
      </w:r>
    </w:p>
    <w:p w14:paraId="7C720D1D" w14:textId="77777777" w:rsidR="004B7C7A" w:rsidRDefault="004B7C7A" w:rsidP="004A175F">
      <w:r>
        <w:t>&gt;Mes706</w:t>
      </w:r>
    </w:p>
    <w:p w14:paraId="3E6E1CE7" w14:textId="77777777" w:rsidR="004B7C7A" w:rsidRDefault="004B7C7A" w:rsidP="004A175F">
      <w:r>
        <w:t>MSLNEPIKKVSIVIPVYNEQESLPALIDRTTAACKLLTQAYEIILVDDGSSDNSTELLTAAANDPDSHIIAILLNRNYGQHSAIMAGFNQVSGDLIITLDADLQNPPEEIPRLVHVAEEGYDVVGTVRANRQDSLFRKTASRMINMMIQRATGKSMGDYGCMLRAYRRHIVEAMLHCHERSTFIPILANTFARRTTEITVHHAEREFGNSKYSLMRLINLMYDLITCLTTTPLRLLSLVGSAIALLGFTFSVLLVALRLIFGPEWAGGGVFTLFAVLFMFIGAQFVGMGLLGEYIGRIYNDVRARPRYFVQKVVGAEQTENNQDVEK</w:t>
      </w:r>
    </w:p>
    <w:p w14:paraId="21579E11" w14:textId="77777777" w:rsidR="004B7C7A" w:rsidRDefault="004B7C7A" w:rsidP="004A175F">
      <w:r>
        <w:t>&gt;Mes707</w:t>
      </w:r>
    </w:p>
    <w:p w14:paraId="3957A4FA" w14:textId="77777777" w:rsidR="004B7C7A" w:rsidRDefault="004B7C7A" w:rsidP="004A175F">
      <w:r>
        <w:t>MKQVGLRIDVDTYRGTQYGVPSLLTVLEKHDIRASFFFSVGPDNMGRHLWRLFRPRFLWKMLRSNAASLYGWDILLAGTAWPGKKIAKDFGPLMKAAAMAGHEVGLHAWDHQGWQANVASWSQQQLTEQVQRGVDTLQQSIGQPISCSAAAGWRADERVLAVKQQFDFSYNSDCRGTHPFRPLLPNGSLGSVQIPVTLPTYDEVVGGEVQAENFNDFIIDAILRDSGVSVYTIHAEVEGMSQAAMFEQLLMRAKQQDIEFCPLSKLLPSDLQLLPVGKVIRAAFPGREGWLGCQSDIKDAE</w:t>
      </w:r>
    </w:p>
    <w:p w14:paraId="7260EA80" w14:textId="77777777" w:rsidR="004B7C7A" w:rsidRDefault="004B7C7A" w:rsidP="004A175F">
      <w:r>
        <w:t>&gt;Mes708</w:t>
      </w:r>
    </w:p>
    <w:p w14:paraId="0B112EFC" w14:textId="77777777" w:rsidR="004B7C7A" w:rsidRDefault="004B7C7A" w:rsidP="004A175F">
      <w:r>
        <w:t>MNSYLLLLMVSLLTCIGQLCQKQAAQCWEQPQARRLNLTLRWLAIAVVSLGLGMLLWLRLLQQLPLSVAYPMLSFNFVLVTLAAQLFYGEKATLRHWLGVAAIIFGILLMSWHL</w:t>
      </w:r>
    </w:p>
    <w:p w14:paraId="2D441E0A" w14:textId="77777777" w:rsidR="004B7C7A" w:rsidRDefault="004B7C7A" w:rsidP="004A175F">
      <w:r>
        <w:t>&gt;Mes709</w:t>
      </w:r>
    </w:p>
    <w:p w14:paraId="29412AB8" w14:textId="77777777" w:rsidR="004B7C7A" w:rsidRDefault="004B7C7A" w:rsidP="004A175F">
      <w:r>
        <w:t>MKGYLWGGASVVLVTVAQLVLKWGMMNIPLLSLADINVQFLTMYFVQLASVMCGLMGYALSMLCWFFALRYLPLNRAYPLLSLSYALVYLGAVLLPWFNEPATLLKTLGAGFILLGIWLINIKPIKAS</w:t>
      </w:r>
    </w:p>
    <w:p w14:paraId="44109A74" w14:textId="77777777" w:rsidR="004B7C7A" w:rsidRDefault="004B7C7A" w:rsidP="004A175F">
      <w:r>
        <w:t>&gt;Mes710</w:t>
      </w:r>
    </w:p>
    <w:p w14:paraId="4C02242A" w14:textId="77777777" w:rsidR="004B7C7A" w:rsidRDefault="004B7C7A" w:rsidP="004A175F">
      <w:r>
        <w:t>MKLLKDSGAALLALFFVLVYLLPVNSRLLWQPDETRYAEISREMLQRGDWVVPYFMDIRYFEKPVAGYWFNNISQWIFGDSNFAVRFGSIFSTALSAVLVYWLATLLWRNRSTSVLATLIYLSFLLVFGIGTYAVLDPMISLWLTAAMVSFYLTLKAENWQQKVGAYALLGVACGMGFMTKGFLALAVPVIAVLPIVIQQKRIKDLVVFGPIAIVCAVLLSLPWALAIAQREPDFWNYFFWVEHIQRFAEASAQHKSPIWYYLPILCIGVLPWLGLLPGALFKGWRERATKPELFFLLSWVVMPLLFFSVAKGKLPTYILPCMAPLSLLMAAYATDCANNIRMRALKINGVINLLFGVACALVIVVIGLGLVKDIVAYGPQENQKVWLGVLAFAGWGVTGFITLRNNARNWRWAAACPLLFILLVGYLIPQQVVDSKQPQNFIKNNFSELSSSRYVLTDSVGVAAGLAWELKRSDILMFSEKGELTYGLAYPDSQDNYISNDDFPTWLAQARKEGDVSLVVQLAKNEALPAHLPPADKVNLMNRLALLWYQKTP</w:t>
      </w:r>
    </w:p>
    <w:p w14:paraId="093238CD" w14:textId="77777777" w:rsidR="004B7C7A" w:rsidRDefault="004B7C7A" w:rsidP="004A175F">
      <w:r>
        <w:t>&gt;Mes711</w:t>
      </w:r>
    </w:p>
    <w:p w14:paraId="66B9C645" w14:textId="77777777" w:rsidR="004B7C7A" w:rsidRDefault="004B7C7A" w:rsidP="004A175F">
      <w:r>
        <w:t>MSLNVKLHPSGIIFTSDGTSTILDAALDSNIHIEYSCKDGTCGSCKAILISGEVDSAENTFLTEEDVAKGAILTCCSKAKSDIELDVNYYPELSHIQKKTYPCKLDSIEFVGEDIAILSLRLPPTAKIQYLAGQYIDLIINGQRRSYSIANAPGGNGNIELHVRKVVNGVFSNIIFNELKLQQLLRIEGPQGTFFVREDNLPIVFLAGGTGFAPVKSMVEALINKNDQRQVHIYWGMPAGHNFYSDIANEWAIKHPNIHYVPVVSGDDSTWTGATGFVHQAVLEDIPDLSLFNVYACGSLAMITAARNDFINHGLAENKFFSDA</w:t>
      </w:r>
      <w:r>
        <w:lastRenderedPageBreak/>
        <w:t>FVPSK</w:t>
      </w:r>
    </w:p>
    <w:p w14:paraId="7FF82EF0" w14:textId="77777777" w:rsidR="004B7C7A" w:rsidRDefault="004B7C7A" w:rsidP="004A175F">
      <w:r>
        <w:t>&gt;Mes716</w:t>
      </w:r>
    </w:p>
    <w:p w14:paraId="6F2DA046" w14:textId="77777777" w:rsidR="004B7C7A" w:rsidRDefault="004B7C7A" w:rsidP="004A175F">
      <w:r>
        <w:t>MKQLTILGSTGSIGNSTLSVVRANPELFKVTALVAGRNVREMAQQCLEFSPRYAAMSDEHSAKSLRLLLAEQGSDTEVYSGETAACELAALDDVDQVMAAIVGIAGLPSTLAAIRAGKQVLLANKESLITCGKLFMDEVKRSRAQLLPIDSEHNAIFQSLPERIQRQLGYSSLNENGVSRIILTGSGGPFRETPLSQFSDVTPDQACAHPNWSMGRKISVDSATMMNKGLEYIEARWLFNASAEQIEVVLHPQSVIHSMVRYHDGSILAQMGTPDMRTPIAHAMAYPMRVSSGVAPLDFCKVGALTFTTPDYQRYPCLKLAIDACNAGQAATTALNAANEISVMAFLDSKIRFTDIEVINRTVVEGLLLSEPTSVEEVLVIDRKARDVAAQVIAKLNN</w:t>
      </w:r>
    </w:p>
    <w:p w14:paraId="446A9DA2" w14:textId="77777777" w:rsidR="004B7C7A" w:rsidRDefault="004B7C7A" w:rsidP="004A175F">
      <w:r>
        <w:t>&gt;Mes717</w:t>
      </w:r>
    </w:p>
    <w:p w14:paraId="492E2199" w14:textId="77777777" w:rsidR="004B7C7A" w:rsidRDefault="004B7C7A" w:rsidP="004A175F">
      <w:r>
        <w:t>MVFQPISEFLLIRNAGMSMYFNKIISFNIISRIVICIFLICGMFMAGASEKYDANAPQQVQPYSVSSSAFENLHPNNEMESSINPFSASDTERNAAIIDRANKEQETEAVNKMISTGARLAASGRASDVAHSMVGDAVNQEIKQWLNRFGTAQVNLNFDKNFSLKESSLDWLAPWYDSASFLFFSQLGIRNKDSRNTLNLGVGIRTLENGWLYGLNTFYDNDLTGHNHRIGLGAEAWTDYLQLAANGYFRLNGWHSSRDFSDYKERPATGGDLRANAYLPALPQLGGKLMYEQYTGERVALFGKDNLQRNPYAVTAGINYTPVPLLTVGVDQRMGKSSKHETQWNLQMNYRLGESFQSQLSPSAVAGTRLLAESRYNLVDRNNNIVLEYQKQQVVKLTLSPATISGLPGQVYQVNAQVQGASAVREIVWSDAELIAAGGTLTPLSTTQFNLVLPPYKRTAQVSRVTDDLTANFYSLSALAVDHQGNRSNSFTLSVTVQQPQLTLTAAVIGDGAPANGKTAITVEFTVADFEGKPLAGQEVVITTNNGALPNKITEKTDANGVARIALTNTTDGVTVVTAEVEGQRQSVDTHFVKGTIAADKSTLAAVPTSIIADGLMASTITLELKDTYGDPQAGANVAFDTTLGNMGVITDHNDGTYSAPLTSTTLGVATVTVKVDGAAFSVPSVTVNFTADPIPDAGRSSFTVSTPDILADGTMSSTLSFVPVDKNGHFISGMQGLSFTQNGVPVSISPITEQPDSYTATVVGNTAGDVTITPQVDTLILSTLQKKISLFPVPTLTGILVNGQNFATDKGFPKTIFKNATFQLQMDNDVANNTQYEWSSSFTPNVSVNDQGQVTITYQTYSEVAVTAKSKKFPSYSVSYRFYPNRWIYDGGTSLVSSLEASRQCQGSDMSAVLESSRATNGTRAPDGTLWGEWGSLTAYSSDWQSGEYWVKKTSTDFETMNMDTGALVQGPAYLAFPLCALAI</w:t>
      </w:r>
    </w:p>
    <w:p w14:paraId="09CBCAF2" w14:textId="77777777" w:rsidR="004B7C7A" w:rsidRDefault="004B7C7A" w:rsidP="004A175F">
      <w:r>
        <w:t>&gt;Mes718</w:t>
      </w:r>
    </w:p>
    <w:p w14:paraId="6A3549A7" w14:textId="77777777" w:rsidR="004B7C7A" w:rsidRDefault="004B7C7A" w:rsidP="004A175F">
      <w:r>
        <w:t>MRIGHGFDVHKFGENGSGPLIIGGVRIPYEKGLLAHSDGDVALHAATDALLGAAALGDIGKLFPDTDPAFKGADSRGLLREAYRRILAKGYKLGNLDITIIAQAPKMAPHIPQMRVNLAEDLQCHMDDINVKATTTEQLGFTGRGEGIACEAVVLLVNVEQG</w:t>
      </w:r>
    </w:p>
    <w:p w14:paraId="19577E29" w14:textId="77777777" w:rsidR="004B7C7A" w:rsidRDefault="004B7C7A" w:rsidP="004A175F">
      <w:r>
        <w:t>&gt;Mes727</w:t>
      </w:r>
    </w:p>
    <w:p w14:paraId="4C8FB35A" w14:textId="77777777" w:rsidR="004B7C7A" w:rsidRDefault="004B7C7A" w:rsidP="004A175F">
      <w:r>
        <w:t>MSISVGPSREDKPLSGGAKPPRWYKQLTPAQWKAFVAAWIGYALDGFDFVLITLVLTDIKQEFGLTLIQATSLISAAFISRWFGGLVLGAMGDRYGRKLAMITSIVLFSFGTLACGLAPGYTTLFIARLIIGIGMAGEYGSSSTYVMESWPKNMRNKASGFLISGFSIGAVLAAQAYSYVVPAFGWRMLFYIGLLPIIFALWLRKNLPEAEDWEKAQSKQKKGKQVTDRNMVDILYRSHLSYLNIGLTIFAAVSLYLCFTGMVSTLLVVVLGILCAAIFIYFMVQTSGDRWPTGVMLMVVVFCAFLYSWPIQALLPTYLKMDLGYDPHTVGNILFFSGFGAAVGCCVGGFLGDWLGTRKAYVTSLLISQLLIIPLFAIQGSSILFLGGLLFLQQMLGQGIAGLLPKLLGGYFDTEQRAAGLGFTYN</w:t>
      </w:r>
      <w:r>
        <w:lastRenderedPageBreak/>
        <w:t>VGALGGALAPILGASIAQHLSLGTALGSLSFSLTFVVILLIGFDMPSRVQRWVRPSGLRMVDAIDGKPFSGAITAQHARVVTQK</w:t>
      </w:r>
    </w:p>
    <w:p w14:paraId="3FE04FF9" w14:textId="77777777" w:rsidR="004B7C7A" w:rsidRDefault="004B7C7A" w:rsidP="004A175F">
      <w:r>
        <w:t>&gt;Mes731</w:t>
      </w:r>
    </w:p>
    <w:p w14:paraId="1B68D9DA" w14:textId="77777777" w:rsidR="004B7C7A" w:rsidRDefault="004B7C7A" w:rsidP="004A175F">
      <w:r>
        <w:t>MKKTAIALAVALVGFATVAQAAPKDNTWYTGGKLGWSQYQDTGSIINNDGPTHKDQLGAGAFFGYQANQYLGFEMGYDWLGRMPYKGDINNGAFKAQGVQLAAKLSYPVAQDLDVYTRLGGLVWRADAKGSFDGGLDRASGHDTGVSPLVALGAEYAWTKNWATRMEYQWVNNIGDRETVGARPDNGLLSVGVSYRFGQEDAAAPIVAPTPAPAPIVDTKRFTLKSDVLFGFNKANLKPEGQQALDQLYAQLSSIDPKDGSVVVLGFADRIGQPAPNLALSQRRADSVRDYLVSKGIPADKITARGEGQANPVTGNTCDNVKPRAALIECLAPDRRVEIEVKGYKEVVTQPQA</w:t>
      </w:r>
    </w:p>
    <w:p w14:paraId="207A443C" w14:textId="77777777" w:rsidR="004B7C7A" w:rsidRDefault="004B7C7A" w:rsidP="004A175F">
      <w:r>
        <w:t>&gt;Mes737</w:t>
      </w:r>
    </w:p>
    <w:p w14:paraId="0D986294" w14:textId="77777777" w:rsidR="004B7C7A" w:rsidRDefault="004B7C7A" w:rsidP="004A175F">
      <w:r>
        <w:t>MESTLGSDLARLVRVWRALIDHRLKPLELTQTHWVTLYNINRLPPEQSQIQLAKAIGIEQPSLVRTLDQLEEKGLITRHTCANDRRAKRIKLTEQSSPIIEQVDGVICSTRKEILGGISSDEIAVLSGLIDKLEKNIIQLQTK</w:t>
      </w:r>
    </w:p>
    <w:p w14:paraId="2A0A84C2" w14:textId="77777777" w:rsidR="004B7C7A" w:rsidRDefault="004B7C7A" w:rsidP="004A175F">
      <w:r>
        <w:t>&gt;Mes743</w:t>
      </w:r>
    </w:p>
    <w:p w14:paraId="7093DAC5" w14:textId="77777777" w:rsidR="004B7C7A" w:rsidRDefault="004B7C7A" w:rsidP="004A175F">
      <w:r>
        <w:t>MSALITHDRSTPVTGSLLPYVETPAPAPLQTQQVAGELKDKNGGVSSQGVQLPAPLAVVASQVTEGQQQEVTKLLESVTRGAAGSQLISNYVSVLTKFTLASPDTFEIELGKLVSNLEEVRKDIKIADIQRLHEQNMKKIEENQEKIKETEENAKQVKKSGIASKIFGWLSAIASVIVGAIMVASGVGAVAGAMMVASGVIGMANMAVKQAAEDGLISQEAMKILGPILTAIEVALTVVSTVMTFGGSALKCLANIGAKLGANTASLAAKGAEFSAKVAQISTGISNTVGSAVTKLGGSFAGLTMSHAIRTGSQATQVAVGVGSGITQTINNKKQADLQHNNADLALNKADMAALQSIIDRLKEELSHLSESHQQVMELIFQMINAKGDMLHNLAGRPHTV</w:t>
      </w:r>
    </w:p>
    <w:p w14:paraId="733C9EAA" w14:textId="77777777" w:rsidR="004B7C7A" w:rsidRDefault="004B7C7A" w:rsidP="004A175F">
      <w:r>
        <w:t>&gt;Mes744</w:t>
      </w:r>
    </w:p>
    <w:p w14:paraId="779FDD8F" w14:textId="77777777" w:rsidR="004B7C7A" w:rsidRDefault="004B7C7A" w:rsidP="004A175F">
      <w:r>
        <w:t>MTINIKTDSPIITTGSQLDAITTETVKQSGEIKKTEDTRHEAQAIKSSEASLSRSQVPELIKPSQGINVALLSKSQGDLNGTLSILLLLLELARKAREMGLQQRDIENKATITAQKEQVAEMVSGAKLMIAMAVVSGIMAATSTVASAFSIAKEVKIVKQEQILNSNIAGREQLIDTKMQQMSNIGDKAVSREDIGRIWKPEQVADQNKLALLDKEFRMTDSKANAFNAATQPLGQMANSAIQVHQGYSQAEVKEKEVNASIAANEKQKAEEAMNYNDNFMKDVLRLIEQYVSSHTHAMKAAFGVV</w:t>
      </w:r>
    </w:p>
    <w:p w14:paraId="4B03B641" w14:textId="77777777" w:rsidR="004B7C7A" w:rsidRDefault="004B7C7A" w:rsidP="004A175F">
      <w:r>
        <w:t>&gt;Mes747</w:t>
      </w:r>
    </w:p>
    <w:p w14:paraId="6873A677" w14:textId="77777777" w:rsidR="004B7C7A" w:rsidRDefault="004B7C7A" w:rsidP="004A175F">
      <w:r>
        <w:t>MIGPISQINISGGLSEKETSSLISNEELKNIITQLETDISDGSWFHKNYSRMDVEVMPALVIQANNKYPEMNLNLVTSPLDLSIEIKNVIENGVRSSRFIINMGEGGIHFSVIDYKHINGKTSLILFEPANFNSMGPAMLAIRTKTAIERYQLPDCHFSMVEMDIQRSSSECGIFSFALAKKLYIERDSLLKIHEDNIKGILSDGENPLPHDKLDPYLPVTFYKHTQGKKRLNEYLNTNPQGVGTVVNKKNETIVNRFDNNKSIVDGKELSVSVHKKRIAEYKTLLKV</w:t>
      </w:r>
    </w:p>
    <w:p w14:paraId="37C60EAE" w14:textId="77777777" w:rsidR="004B7C7A" w:rsidRDefault="004B7C7A" w:rsidP="004A175F">
      <w:r>
        <w:t>&gt;Mes749</w:t>
      </w:r>
    </w:p>
    <w:p w14:paraId="442DEED2" w14:textId="77777777" w:rsidR="004B7C7A" w:rsidRDefault="004B7C7A" w:rsidP="004A175F">
      <w:r>
        <w:t>MNSIHGHYHIQLSNYSAGENLQSATLTEGVIGAHRVKVETALSHSNLQKKLSATIKHNQSGRSMLDRKLTSDGKANQRSSFTFSMIMYRMIHFVLSTRVPAVRESVANYGGNINFKFAQTKGAFLHKIIKHSDTASGVCEALCAHWIRSHAQGQSLFDQLYVGGRKGKFQIDTLYSIKQLQIDGCKADVDQDEVTLDWFKKNGISERMIERHCLLRPVDVTGTTESEGLDQLLNAILDTHGIGYGYKKIHLSGQMSAHAIAAYVNEKSGVTFFDPNFGEFHFSDKEKFRKWFTNSFWDNSMYHYPLGVGQRFRV</w:t>
      </w:r>
      <w:r>
        <w:lastRenderedPageBreak/>
        <w:t>LTFDSKEV</w:t>
      </w:r>
    </w:p>
    <w:p w14:paraId="312FBE50" w14:textId="77777777" w:rsidR="004B7C7A" w:rsidRDefault="004B7C7A" w:rsidP="004A175F">
      <w:r>
        <w:t>&gt;Mes750</w:t>
      </w:r>
    </w:p>
    <w:p w14:paraId="0FA4DC9B" w14:textId="77777777" w:rsidR="004B7C7A" w:rsidRDefault="004B7C7A" w:rsidP="004A175F">
      <w:r>
        <w:t>MKSVKIMGTMPPSISLAKAHERISQHWQNPVGELNIGGKRYRIIDNQVLRLNPHSGFSLFREGVGKIFSGKMFNFSIARNLTDTLHAAQKTTSQELRSDIPNALSNLFGAKPQTELPLGWKGEPLSGAPDLEGMRVAETDKFAEGESHISIIETKDKQRLVAKIERSIAEGHLFAELEAYKHIYKTAGKHPNLANVHGMAVVPYGNRKEEALLMDEVDGWRCSDTLRTLADSWKQGKINSEAYWGTIKFIAHRLLDVTNHLAKAGVVHNDIKPGNVVFDRASGEPVVIDLGLHSRSGEQPKGFTESFKAPELGVGNLGASEKSDVFLVVSTLLHCIEGFEKNPEIKPNQGLRFITSEPAHVMDENGYPIHRPGIAGVETAYTRFITDILGVSADSRPDSNEARLHEFLSDGTIDEESAKQILKDTLTGEMSPLSTDVRRITPKKLRELSDLLRTHLSSAATKQLDMGGVLSDLDTMLVALDKAEREGGVDKDQLKSFNSLILKTYRVIEDYVKGREGDTKNSSTEVSPYHRSNFMLSIVEPSLQRIQKHLDQTHSFSDIGSLVRAHKHLETLLEVLVTLSQQGQPVSSETYGFLNRLAEAKITLSQQLNTLQQQQESAKAQLSILINRSGSWADVARQSLQRFDSTRPVVKFGTEQYTAIHRQMMAAHAAITLQEVSEFTDDMRNFTVDSIPLLIQLGRSSLMDEHLVEQREKLRELTTIAERLNRLEREWM</w:t>
      </w:r>
    </w:p>
    <w:p w14:paraId="42AFDC1B" w14:textId="77777777" w:rsidR="004B7C7A" w:rsidRDefault="004B7C7A" w:rsidP="004A175F">
      <w:r>
        <w:t>&gt;Mes758</w:t>
      </w:r>
    </w:p>
    <w:p w14:paraId="6F9BE1AE" w14:textId="77777777" w:rsidR="004B7C7A" w:rsidRDefault="004B7C7A" w:rsidP="004A175F">
      <w:r>
        <w:t>MDMQISRQQAAGGASGHLTIDLGALRDNYLTLAGMAPASQTAAVVKADAYGLGADVVSQTLFEAGCRNFFVAHIDEALALRLRLSAKARIFVLNGLQPGNETSCAAMAITPVLNSLEQIAQWSAHARELGKTLTAAVQIDTGMCRLGLSPEELEILSAKQQLLDGIEIAFVMSHLACADEPDHVSNAAQLAVMRKAATAFPETPVCFSNSGGIFLGNDYHNALLRPGIALYGGAPSAAGPNPMKPVVRLDVAVIQTRTVPAGSLVGYGGSFTASVPTRLATIAAGYADGLPRSLSNRGAAWYNGVRLPIAGRVSMDSIILDISALPEGTLTQGSLVQMIGPDQTLEDIAEDAGTIAYEILTGLGRRYRRSYIQPGMSPATASTSVNHK</w:t>
      </w:r>
    </w:p>
    <w:p w14:paraId="4A2DC34D" w14:textId="77777777" w:rsidR="004B7C7A" w:rsidRDefault="004B7C7A" w:rsidP="004A175F">
      <w:r>
        <w:t>&gt;Mes759</w:t>
      </w:r>
    </w:p>
    <w:p w14:paraId="58AA3ACF" w14:textId="77777777" w:rsidR="004B7C7A" w:rsidRDefault="004B7C7A" w:rsidP="004A175F">
      <w:r>
        <w:t>MNGAGEINASRHRKENELKTCQILGAPVQSGASQPGCLMGPDAFRTAGLTQVLTELGWAVTDLGDATPTVEPELSHPNSAVKNLDALVGWTRSLSQKALEMARSCDLPVFLGGDHSMSAGTVSGVAQRTAELGKEQFVLWLDAHTDLHTLHTTASGNLHGTPVAYYTGQSGFEGLPPLAAPVNPRNVSMMGIRSVDPEERRRVAEIGVQVADMRVLDEQGVVRPLEAFLDRVSKVSGRLHVSLDVDFLDPAIAPAVGTTVPGGATFREAHLIMEMLHDSGLVTSLDLAELNPFLDERGRTARLITDLASSLFGRRVFDRVTTAF</w:t>
      </w:r>
    </w:p>
    <w:p w14:paraId="159F0F3D" w14:textId="77777777" w:rsidR="004B7C7A" w:rsidRDefault="004B7C7A" w:rsidP="004A175F">
      <w:r>
        <w:t>&gt;Mes760</w:t>
      </w:r>
    </w:p>
    <w:p w14:paraId="12184A31" w14:textId="77777777" w:rsidR="004B7C7A" w:rsidRDefault="004B7C7A" w:rsidP="004A175F">
      <w:r>
        <w:t>MVTETPLEKPLDIGEIPLPAMEKRATEVAILLKTLAHPARLMLACTLAQGEFSVGELEAKLDIRQPTLSQQLGVLREAGIVDTRREAKQIFYRLAEDKAARLIEALYAIFCAPEENL</w:t>
      </w:r>
    </w:p>
    <w:p w14:paraId="48E2E1AA" w14:textId="77777777" w:rsidR="004B7C7A" w:rsidRDefault="004B7C7A" w:rsidP="004A175F">
      <w:r>
        <w:t>&gt;Mes762</w:t>
      </w:r>
    </w:p>
    <w:p w14:paraId="42F80283" w14:textId="77777777" w:rsidR="004B7C7A" w:rsidRDefault="004B7C7A" w:rsidP="004A175F">
      <w:r>
        <w:t>ADGGTHDARIALMKKIGGATGALGAIAKGEKPYDAEIVKASLTTIAETAKAFPDQFNPKDSTDAEVNPKIWDNLDDFKAKAAKLSTDAETALAQLPADQAGVGNTLKTLGGNCGACHQAYRIKKD</w:t>
      </w:r>
    </w:p>
    <w:p w14:paraId="3F852791" w14:textId="77777777" w:rsidR="004B7C7A" w:rsidRDefault="004B7C7A" w:rsidP="004A175F">
      <w:r>
        <w:t>&gt;Mes765</w:t>
      </w:r>
    </w:p>
    <w:p w14:paraId="724BC68E" w14:textId="77777777" w:rsidR="004B7C7A" w:rsidRDefault="004B7C7A" w:rsidP="004A175F">
      <w:r>
        <w:t>MKSIISLMAACAIGAASFAAPAFAQDKGSVGIAMPTKSSARWIDDGNNIVKQLQEAGYKTDLQYADDDIPNQLSQIENMVTKGVKVLVIASIDGTTLSDVLKQAG</w:t>
      </w:r>
      <w:r>
        <w:lastRenderedPageBreak/>
        <w:t>EQGIKVIAYDRLIRNSGDVSYYATFDNFQVGVLQATSITDKLGLKDGKGPFNIELFGGSPDDNNAFFFYDGAMSVLKPYIDSGKLVVKSGQMGMDKVGTLRWDPATAQARMDNLLSAYYTDAKVDAVLSPYDGLSIGIISSLKGVGYGTKDQPLPVVSGQDAEVPSVKSIIAGEQYSTIFKDTRELAKVTVNMVNAVMEGKEPEVNDTKTYENGVKVVPSYLLKPVAVTKENYKQVLVDGGYYKEDQLK</w:t>
      </w:r>
    </w:p>
    <w:p w14:paraId="600D3077" w14:textId="77777777" w:rsidR="004B7C7A" w:rsidRDefault="004B7C7A" w:rsidP="004A175F">
      <w:r>
        <w:t>&gt;Mes774</w:t>
      </w:r>
    </w:p>
    <w:p w14:paraId="7509413C" w14:textId="77777777" w:rsidR="004B7C7A" w:rsidRDefault="004B7C7A" w:rsidP="004A175F">
      <w:r>
        <w:t>MKTHKTKNDLPSNAKSTVIGILNESLASVIDLALVTKQAHWNLKGPQFIAVHELLDTFRTQLDNHGDTIAERVVQLGGTALGSLQAVSSTTKLKAYPTDIYKIHDHLDALIERYGEVANMIRKAIDDSDEAGDPTTADIFTAASRDLDKSLWFLEAHVQEKS</w:t>
      </w:r>
    </w:p>
    <w:p w14:paraId="7F188C3C" w14:textId="77777777" w:rsidR="004B7C7A" w:rsidRDefault="004B7C7A" w:rsidP="004A175F">
      <w:r>
        <w:t>&gt;Mes777</w:t>
      </w:r>
    </w:p>
    <w:p w14:paraId="6BC8DA4C" w14:textId="77777777" w:rsidR="004B7C7A" w:rsidRDefault="004B7C7A" w:rsidP="004A175F">
      <w:r>
        <w:t>MKHIKAIAFDLYGTLFDVHSVIDQCEKRFPGRGREVSTLWRQKQLEYTWLRSLMNRYVTFEQATEDALRYTCRHLGFALDDAACTVLCDAYLRLQAFPEVPPRLRELRNRGLQLAVLSNGSPHSIGAVVGNAGIRDEFDHLISVDPVRVYKPHDRAYGLAEEAFGLARTSILFVSSNGWDATGARYFGFPTCWINRGGNVFEEMGQTPDWDLLGIDEIVRLFDSAEGSAPSV</w:t>
      </w:r>
    </w:p>
    <w:p w14:paraId="136B833C" w14:textId="77777777" w:rsidR="004B7C7A" w:rsidRDefault="004B7C7A" w:rsidP="004A175F">
      <w:r>
        <w:t>&gt;Mes779</w:t>
      </w:r>
    </w:p>
    <w:p w14:paraId="1E963E62" w14:textId="77777777" w:rsidR="004B7C7A" w:rsidRDefault="004B7C7A" w:rsidP="004A175F">
      <w:r>
        <w:t>MPGNNSAKGTATGNATALWRNAQLATLNPAMDGIGAVENAVIAVRNGRIAFAGPESDLPDDLSTADETTDCGGRWITPALIDCHTHLVFGGNRAMEFEMRLNGATYEEIAKAGGGIVSSVRDTRALSDEVLVAQALPRLDTLLSEGVSTIEIKSGYGLDIETELKMLRVARRLETLRPVRIVTSYLAAHATPADYKGRNADYITDVVLPGLEKAHAEGLADAVDGFCEGIAFSVKEIDRVFAAAQQRGLPVKLHAEQLSNLGGAELAASYNALSADHLEYLDETGAKALAKAGTVAVLLPGAFYALREKQLPPVQALRDAGAEIALATDCNPGTSPLTSLLLTMNMGATLFRMTVEECLTATTRNAAKALGLLAETGTLEAGKSADFAIWDIERPAELVYRIGFNPLHARIFKGQKVSP</w:t>
      </w:r>
    </w:p>
    <w:p w14:paraId="04E4082D" w14:textId="77777777" w:rsidR="004B7C7A" w:rsidRDefault="004B7C7A" w:rsidP="004A175F">
      <w:r>
        <w:t>&gt;Mes780</w:t>
      </w:r>
    </w:p>
    <w:p w14:paraId="3B1A6045" w14:textId="77777777" w:rsidR="004B7C7A" w:rsidRDefault="004B7C7A" w:rsidP="004A175F">
      <w:r>
        <w:t>MLLHLIYGPTCSGKTDMAIQIAQETGWPVVALDRVQCCPQIATGSGRPLESELQSTRRIYLDSRPLTEGILDAESAHRRLIFEVDWRKSEEGLILEGGSISLLNCMAKSPFWRSGFQWHVKRLRLGDSDAFLTRAKQRVAEMFAIREDRPSLLEELAELWNYPAARPILEDIDGYRCAIRFARKHDLAISQLPNIDAGRHVELIEAIANEYLEHALSQERDFPQWPEDGAGQPVCPVTLTRIR</w:t>
      </w:r>
    </w:p>
    <w:p w14:paraId="7DEBFA33" w14:textId="77777777" w:rsidR="004B7C7A" w:rsidRDefault="004B7C7A" w:rsidP="004A175F">
      <w:r>
        <w:t>&gt;Mes781</w:t>
      </w:r>
    </w:p>
    <w:p w14:paraId="60EA6D23" w14:textId="77777777" w:rsidR="004B7C7A" w:rsidRDefault="004B7C7A" w:rsidP="004A175F">
      <w:r>
        <w:t>MAVYTDITEDELRNFLTQYDVGSLTSYKGIAEGVENSNFLLHTTKDPLILTLYEKRVEKNDLPFFLGLMQHLAAKGLSCPLPLPRKDGELLGELSGRPAALISFLEGMWLRKPEAKHCREVGKALAAMHLASEGFEIKRPNALSVDGWKVLWDKSEERADEVEKGLREEIRPEIDYLAAHWPKDLPAGVIHADLFQDNVFFLGDELSGLIDFYFACNDLLAYDVSICLNAWCFEKDGAYNVTKGKALLEGYQSVRPLSEAELEALPLLSRGSALRFFLTRLYDWLTTPAGALVVKKDPLEYLRKLRFHRTIANVAEYGLAGE</w:t>
      </w:r>
    </w:p>
    <w:p w14:paraId="1C69C63D" w14:textId="77777777" w:rsidR="004B7C7A" w:rsidRDefault="004B7C7A" w:rsidP="004A175F">
      <w:r>
        <w:t>&gt;Mes793</w:t>
      </w:r>
    </w:p>
    <w:p w14:paraId="20E6C291" w14:textId="77777777" w:rsidR="004B7C7A" w:rsidRDefault="004B7C7A" w:rsidP="004A175F">
      <w:r>
        <w:t>MIRIVRAELHGITVTGADLDYHGSITLDPEHCDLAGIRPLEFVDIWNKQSGARISTYVIFGEAGSKCCILNGAAARTCQRGDQVIICSSSYVEETALYDTAPMVLTFTPKNDVKDVLRYRVKETARRPFDFFIETLPRAENSDVDDGSAADRAIA</w:t>
      </w:r>
    </w:p>
    <w:p w14:paraId="4FC2F530" w14:textId="77777777" w:rsidR="004B7C7A" w:rsidRDefault="004B7C7A" w:rsidP="004A175F">
      <w:r>
        <w:t>&gt;Mes798</w:t>
      </w:r>
    </w:p>
    <w:p w14:paraId="05451B57" w14:textId="77777777" w:rsidR="004B7C7A" w:rsidRDefault="004B7C7A" w:rsidP="004A175F">
      <w:r>
        <w:lastRenderedPageBreak/>
        <w:t>MTKTDIATRVHNHTWKLDPIVRSLIDTDFYKLLMLQMIWKLYPEVDATFSLINRTKTVRLAEEIDEMELREQLDHARTLRLSKKENIWLAGNTFYGRSQIFEPEFLSWLSSYQLPEYELFKRDGQYELNFHGRWMDTTLWEIPALSIINELRSRSAMRSLGYFTLDVLYARAKAKMWEKVERLRELPGLRISDFGTRRRHSFLWQRWCVEALKEGIGPAFTGTSNVLLAMDSDLEAVGTNAHELPMVVAALAQTNEELAAAPYQVLKDWNRLYGGNLLIVLPDAFGTAAFLRNAPEWVADWTGFRPDSAPPIEGGEKIIEWWRKMGRDPRTKMLIFSDGLDVDAIVDTYRHFEGRVRMSFGWGTNLTNDFAGCAPKTIASLKPISIVCKVSDANGRPAVKLSDNPQKATGDPAEVERYLKFFGEEDHKEQKVLV</w:t>
      </w:r>
    </w:p>
    <w:p w14:paraId="47369778" w14:textId="77777777" w:rsidR="004B7C7A" w:rsidRDefault="004B7C7A" w:rsidP="004A175F">
      <w:r>
        <w:t>&gt;Mes801</w:t>
      </w:r>
    </w:p>
    <w:p w14:paraId="145DBFA5" w14:textId="77777777" w:rsidR="004B7C7A" w:rsidRDefault="004B7C7A" w:rsidP="004A175F">
      <w:r>
        <w:t>MAWSAQQYLKFEDERTRPARDLLAQVPLERVLNGYDLGCGPGNSTELLTDRYGVNVITGIDSDDDMLEKAADRLPNTNFGKADLATWKPAQKADLLYANAVFQWVPDHLAVLSQLMDQLESGGVLAVQMPDNLQEPTHIAMHETADGGPWKDAFSGGGLRRKPLPPPSDYFNALSPKSSRVDVWHTVYNHPMKDADSIVEWVKGTGLRPYLAAAGEENREAFLADYTRRIAAAYPPMADGRLLLRFPRLFVVAVKK</w:t>
      </w:r>
    </w:p>
    <w:p w14:paraId="6B8DE9BE" w14:textId="77777777" w:rsidR="004B7C7A" w:rsidRDefault="004B7C7A" w:rsidP="004A175F">
      <w:r>
        <w:t>&gt;Mes805</w:t>
      </w:r>
    </w:p>
    <w:p w14:paraId="3E4CFED5" w14:textId="77777777" w:rsidR="004B7C7A" w:rsidRDefault="004B7C7A" w:rsidP="004A175F">
      <w:r>
        <w:t>MKGSEYALLVARETLAEHYKEVEAFQTARAKSARRLSKVIAAVATIAVLGNVAQAFTIATMVPLIRLVPVYLWIRPDGTVDSEVSVSRLPATQEEAVVNASLWEYVRLRESYDADTAQYAYDLVSNFSAPMVRQNYQQFFNYPNPTSPQVILGKHGRLEVEHIASNDVTPGVQQIRYKRTLIVDGKMPMASTWTATVRYEKVTSLPGRLRLTNPGGLVVTSYQTSEDTVSNAGHSEP</w:t>
      </w:r>
    </w:p>
    <w:p w14:paraId="2AD8FEEE" w14:textId="77777777" w:rsidR="004B7C7A" w:rsidRDefault="004B7C7A" w:rsidP="004A175F">
      <w:r>
        <w:t>&gt;Mes808</w:t>
      </w:r>
    </w:p>
    <w:p w14:paraId="61B8CA39" w14:textId="77777777" w:rsidR="004B7C7A" w:rsidRDefault="004B7C7A" w:rsidP="004A175F">
      <w:r>
        <w:t>MNDDNQQSAHDVDASGSLVSDTHHRRLSGAQKLIVGGVVLALSLSLIWLGGREKKENGDAPPSTMIATNTKPFHPAPIDVTLDPPAAQEAVQPTAPPPARSEPERHEPRPEETPIFAYTSGDQGTSKRVQQGETDRRREGNGEDSPLPKVEVSAENDLSIRMKPTELQPTRATLLPHPDFMVTEGTIIPCILQTAIDTSLAGYVKCVLPWDVRGTTNNVVLLDRGTTVVGEIQRGLQQGDARVFVLWDRAETPDHAMISLASPSADELGRSGLPGTVDNHFWQRFSGAMLLSVVQGAFQAASTYAGSSGGGTSFNSVQNNGEQTADTALKATINIPPTLKKNQGDTVSIFVARDLDFSGIYQLRMAGRAARGRDRRP</w:t>
      </w:r>
    </w:p>
    <w:p w14:paraId="0932DDC7" w14:textId="77777777" w:rsidR="004B7C7A" w:rsidRDefault="004B7C7A" w:rsidP="004A175F">
      <w:r>
        <w:t>&gt;Mes809</w:t>
      </w:r>
    </w:p>
    <w:p w14:paraId="7F72D270" w14:textId="77777777" w:rsidR="004B7C7A" w:rsidRDefault="004B7C7A" w:rsidP="004A175F">
      <w:r>
        <w:t>MGIRKPALSVGEARRLAAARPEIVHPSLPVATQNSTLPQPPENLDEEDRRPAPATAKRCHSSDQQSMLTVDALSSTTAPEKIQVFLSARPPAPEVSKIYDNLILQYSPSKSLQMILRRALGDFENMLADGSFRAAPKSYPIPHTAFEKSIIVQTSRMFPVSLIEAARNHFDPLGLETARAFGHKLATAALACFFAREKATNS</w:t>
      </w:r>
    </w:p>
    <w:p w14:paraId="730006E6" w14:textId="77777777" w:rsidR="004B7C7A" w:rsidRDefault="004B7C7A" w:rsidP="004A175F">
      <w:r>
        <w:t>&gt;Mes812</w:t>
      </w:r>
    </w:p>
    <w:p w14:paraId="63159B44" w14:textId="77777777" w:rsidR="004B7C7A" w:rsidRDefault="004B7C7A" w:rsidP="004A175F">
      <w:r>
        <w:t>MDPKAEGNGENITETAAGNVETSDFVNLKRQKREGVNSTGMSEIDMTGSQETPEHNMHGSPTHTDDLGPRLDADMLDSQSSHVSSSAQGNRSEVENELSNLFAKMALPGHDRRTDEYILVRQTGQDKFAGTTKCNLDHLPTKAEFNASCRLYRDGVGNYYPPPLAFERIDIPEQLAAQLHNLEPREQSKQCFQYKLEVWNRAHAEMGITGTDIFYQTDKNIKLDRNYKLRPEDRYIQTEKYGRREIQKRYEHQFQAGSLLPDILIKTPQNDIHFSYRFAGDAYANKRFEEFERAIKTKYGSDTEIKLKSKSGIMHDSKYLESWERGSADIRFAEFAGENRAHNKQFPAATVNMGRQPDGQGGMTRDRHVSVDYLLQNLPNSPWTQALKEGKLWDRVQVLARDGNRYMSPSRLEYSDP</w:t>
      </w:r>
      <w:r>
        <w:lastRenderedPageBreak/>
        <w:t>EHFTQLMDQVGLPVSMGRQSHANSVKFEQFDRQAAVIVADGPNLREVPDLSPEKLQQLSQKDVLIADRNEKGQRTGTYTNVVEYERLMMKLPSDAAQLLAEPSDRYSRAFVRPEPALPPISDSRRTYESRPRGPTVNSL</w:t>
      </w:r>
    </w:p>
    <w:p w14:paraId="4EF26754" w14:textId="77777777" w:rsidR="004B7C7A" w:rsidRDefault="004B7C7A" w:rsidP="004A175F">
      <w:r>
        <w:t>&gt;Mes814</w:t>
      </w:r>
    </w:p>
    <w:p w14:paraId="4472E35F" w14:textId="77777777" w:rsidR="004B7C7A" w:rsidRDefault="004B7C7A" w:rsidP="004A175F">
      <w:r>
        <w:t>MRNSSLRDASGSNDAQVPHKTELLNLPDHVLTEVAKRLATNNPVESAENIANFSKSHRFTRDAVRTEPLEKFSSRLKILSRNAKLLSHAVRHAATLPDGEQLSEAQLSQMRSEVATRPVLGVAYTHQDGQPEERLSGNHLDHKINNIPNLVFNVAEPIMFNEISALEVMAEVRPIARSIKTAHDDARAELMSADRPRSTRGL</w:t>
      </w:r>
    </w:p>
    <w:p w14:paraId="068995E5" w14:textId="77777777" w:rsidR="004B7C7A" w:rsidRDefault="004B7C7A" w:rsidP="004A175F">
      <w:r>
        <w:t>&gt;Mes815</w:t>
      </w:r>
    </w:p>
    <w:p w14:paraId="6748389F" w14:textId="77777777" w:rsidR="004B7C7A" w:rsidRDefault="004B7C7A" w:rsidP="004A175F">
      <w:r>
        <w:t>MRQSTLHTRLSTGPGGSMRSSIEIFNIRTRKMRVVWQTPELFEAPNWSPDGKYLLLNSEGLLYRLSLAGDPSPEKVDTGFATICNNDHGISPDGALYAISDKVEFGKSAIYLLPSTGGTPRLMTKNLPSYWHGWSPDGKSFTYCGIRDQVFDIYSMDIDSGVETRLTHGEGRNDGPDYSPDGRWIYFNSSRTGQMQIWRVRVDGSSVERITDSAYGDWFPHPSPSGDKVVFVSYDADVFDHPRDLDVRVQLMDMDGGNVETLFDLFGGQGTMNSPNWSPDGDEFAYVRYFPVE</w:t>
      </w:r>
    </w:p>
    <w:p w14:paraId="58B12213" w14:textId="77777777" w:rsidR="004B7C7A" w:rsidRDefault="004B7C7A" w:rsidP="004A175F">
      <w:r>
        <w:t>&gt;Mes816</w:t>
      </w:r>
    </w:p>
    <w:p w14:paraId="1E75057A" w14:textId="77777777" w:rsidR="004B7C7A" w:rsidRDefault="004B7C7A" w:rsidP="004A175F">
      <w:r>
        <w:t>MYKFEIYQDKAGEYRFRFKASNGETMFSSEGYKAKASAIHAIESIKRNSAGADTVDLTTMTA</w:t>
      </w:r>
    </w:p>
    <w:p w14:paraId="0A5FD33E" w14:textId="77777777" w:rsidR="004B7C7A" w:rsidRDefault="004B7C7A" w:rsidP="004A175F">
      <w:r>
        <w:t>&gt;Mes817</w:t>
      </w:r>
    </w:p>
    <w:p w14:paraId="1937B4A9" w14:textId="77777777" w:rsidR="004B7C7A" w:rsidRDefault="004B7C7A" w:rsidP="004A175F">
      <w:r>
        <w:t>MTIPTSYLNHTDAEAARKARATYRDGLVAPTSGIAPGFTQANMIVLPRDWAFDFLLYAQRNPKPCPVLDVSDPGSPTTLLAPGADLRTDLPLYRIWRDGKLAEETADATSAWAERDDLVAFLIGCSFTFETPMVEAGIEIRHMTDKSNVPMYLTNRPCRPAGRLKGNMVVSMRPIPASRVADAATISGRFPAVHGAPVHVGAPEQIGISDLSKPDFGDAVRIEPGEVPVFWACGVTPQAAVMASGVPFAITHAPGHMFITDIPDTAYHA</w:t>
      </w:r>
    </w:p>
    <w:p w14:paraId="091A87A5" w14:textId="77777777" w:rsidR="004B7C7A" w:rsidRDefault="004B7C7A" w:rsidP="004A175F">
      <w:r>
        <w:t>&gt;Mes818</w:t>
      </w:r>
    </w:p>
    <w:p w14:paraId="59D28D05" w14:textId="77777777" w:rsidR="004B7C7A" w:rsidRDefault="004B7C7A" w:rsidP="004A175F">
      <w:r>
        <w:t>MKKISSVIAIALFGTIATANAADLTASTTATATLVEPARITLTYKEGAPITIMDNGNIDTELLVGTLTLGGYKTGTTSTSVNFTDAAGDPMYLTFTSQDGNNHQFTTKVIGKDSRDFDISPKVNGENLVGDDVVLATGSQDFFVRSIGSKGGKLAAGKYTDAVTVTVSNQ</w:t>
      </w:r>
    </w:p>
    <w:p w14:paraId="7D78EEFA" w14:textId="77777777" w:rsidR="004B7C7A" w:rsidRDefault="004B7C7A" w:rsidP="004A175F">
      <w:r>
        <w:t>&gt;Mes819</w:t>
      </w:r>
    </w:p>
    <w:p w14:paraId="2374D7D2" w14:textId="77777777" w:rsidR="004B7C7A" w:rsidRDefault="004B7C7A" w:rsidP="004A175F">
      <w:r>
        <w:t>MRYSKLFLCAGLTLATLPCWGRAYTFDSTMLDTNSGESIDVSLFNQGLQLPGNYFVNVFVNGRKVDSGNIDFRLEKHNGKELLWPCLSSLQLTKYGIDIDKYPDLIKSGTEQCVDLLAIPHSDVQFYFNQQKLSLIVPPQALLPRFDGIMPMQLWDDGIPALFMNYNTNMQTRKFREGGKSLDSYYAQLQPGLNIGAWRFRSSTSWWKQQGWQRSYIYAERGLNTIKSRLTLGETYSDSSIFDSIPIKGIKIASDESMVPYYQWNFAPVVRGIARTQARVEVLRDGYTVSNELVPSGPFELANLPLGGGSGELKVIIHESDGTKQVFTVPYDTPAVALRKGYFEYSMMGGEYRPANDLTQTSYVGALGMKYGLPRNLTLYGGLQGSQNYHAAALGIGAMLGDFGAISTDVTQADSQKNKQKKESGQRWRVRYNKYLQSGTSLNIASEEYATEGFNKLADTLNTYCKPNTRNDCRFDYAKPKNKVQFNLSQSIPGSGTLNFSGYRKNYWRDSRSTTSFSVGYNHFFRNGMSLTLNLSKTQNINKYGEKTSELLSNIWLSFPLSRWLGNNSINSNYQMTSDSHGNTTHEVGVYGEAFDRQLYWDVRERFNEKGRKYTSNALNLNYRGTYGEISGNYSYDQTQSQLGIGVNGNMVITQYGITAGQKTGDTIALVQAPDISGASVGY</w:t>
      </w:r>
      <w:r>
        <w:lastRenderedPageBreak/>
        <w:t>WPGMKTDFRGYTNYGYLTPYRENKVEINPVTLPNDAEITNNIVSVIPTKGAVVLAKFNARIGGRLFLHLKRSDNKPVPFGSIVTIEGQSSSSGIVGDNSGVYLTGLPKKSKILVKWGRDKNQSCSSNVVLPEKTDISGAYRLSTTCILNN</w:t>
      </w:r>
    </w:p>
    <w:p w14:paraId="54885573" w14:textId="77777777" w:rsidR="004B7C7A" w:rsidRDefault="004B7C7A" w:rsidP="004A175F">
      <w:r>
        <w:t>&gt;Mes820</w:t>
      </w:r>
    </w:p>
    <w:p w14:paraId="0D430588" w14:textId="77777777" w:rsidR="004B7C7A" w:rsidRDefault="004B7C7A" w:rsidP="004A175F">
      <w:r>
        <w:t>MILNRLSTLGIITFGMLSFAANSAQPDIKFASKEYGVTIGESRIIYPLDAAGVMVSVKNTQDYPVLIQSRIYDENKEKESEDPFVVTPPLFRLDAKQQNSLRIAQAGGVFPRDKESLKWLCVKGIPPKDEDIWVDDATNKQKFNPDKDVGVFVQFAINNCIKLLVRPNELKGTPIQFAENLSWKVDGGKLIAENPSPFYMNIGELTFGGKSIPSHYIPPKSTWAFDLPKGLAGARNVSWRIINDQGGLDRLYSKNVTL</w:t>
      </w:r>
    </w:p>
    <w:p w14:paraId="5F37E355" w14:textId="77777777" w:rsidR="004B7C7A" w:rsidRDefault="004B7C7A" w:rsidP="004A175F">
      <w:r>
        <w:t>&gt;Mes821</w:t>
      </w:r>
    </w:p>
    <w:p w14:paraId="7E19252B" w14:textId="77777777" w:rsidR="004B7C7A" w:rsidRDefault="004B7C7A" w:rsidP="004A175F">
      <w:r>
        <w:t>MHRRDFLKLTAALGAATSLPLWSRAALAADFSPLPIPPLLQPDANGKINLNIQTGSVVWLPSTATQTWGYNGNLLGPAIRLQRGKAVTIDITNALPEATTVHWHGLEIPGEVDGGPQALIQPGAKRQVTFAVEQPAATCWFHPHTHSKTGHQVAMGLGGLVLIDDSDSETLPLPKQWGVDDIPVILQDKLLDKHGQVDYQLDVMTAAVGWFGDRMLTNGVPYPQQITPRGWVRLRLLNGCNARSLNLALSDGRPMYVIASDGGLLAEPVVVRELPILMGERFEVLVDTRDGQSLDLVTLPVTQMGMTLAPFDQPLPVLRIQPSLAIGSQVLPESLVVIPELADVTGVQERWFQLMMDPKLDMLGMQALVARYGMKAMAGMNMNHGDMGAMDHGNRPDMSQGKMKGMDHGTMNGAPAFNFSHANRINGKAFSMTEPAFDAKQGKYEKWTISGEGDMMLHPFHVHGTQFRILTENGKPPAEHRRGWKDIVRVEGARSEILVRFNYLAPASTPYMAHCHLLEHEDTGMMLGFTVSA</w:t>
      </w:r>
    </w:p>
    <w:p w14:paraId="25B3D50A" w14:textId="77777777" w:rsidR="004B7C7A" w:rsidRDefault="004B7C7A" w:rsidP="004A175F">
      <w:r>
        <w:t>&gt;Mes822</w:t>
      </w:r>
    </w:p>
    <w:p w14:paraId="7F00A231" w14:textId="77777777" w:rsidR="004B7C7A" w:rsidRDefault="004B7C7A" w:rsidP="004A175F">
      <w:r>
        <w:t>MSDSDAMTDPNAVSYSNAIVVLCTAPDEASAQNLAAQVLGEKLAACVTLLPGATSLYYWEGKLEQEYEVQLLFKSNTDHQQALLTYIKQHHPYQTPELLVLPVRDGDKDYLSWLNASLL</w:t>
      </w:r>
    </w:p>
    <w:p w14:paraId="565B2F88" w14:textId="77777777" w:rsidR="004B7C7A" w:rsidRDefault="004B7C7A" w:rsidP="004A175F">
      <w:r>
        <w:t>&gt;Mes823</w:t>
      </w:r>
    </w:p>
    <w:p w14:paraId="033B4675" w14:textId="77777777" w:rsidR="004B7C7A" w:rsidRDefault="004B7C7A" w:rsidP="004A175F">
      <w:r>
        <w:t>MQQLQNVIETAFERRADITPANVDTVTREAITHVIDLLDTGALRVAEKIDGQWVTHQWLKKAVLLSFRINDNQVMEGAETRYYDKVPMKFAGYDEARFQREGFRVVPPATVRKGAFIARNTVLMPSYVNIGAFVDEGTMVDTWATVGSCAQIGKNVHLSGGVGIGGVLEPLQANPTIIEDNCFVGARSEVVEGVIVEEGSVISMGVFIGQSTRIYDRETGEVHYGRVPAGSVVVSGNLPSKDGSYSLYCAVIVKKVDAKTRSKVGINELLRTID</w:t>
      </w:r>
    </w:p>
    <w:p w14:paraId="140AA603" w14:textId="77777777" w:rsidR="004B7C7A" w:rsidRDefault="004B7C7A" w:rsidP="004A175F">
      <w:r>
        <w:t>&gt;Mes830</w:t>
      </w:r>
    </w:p>
    <w:p w14:paraId="778F7AB5" w14:textId="77777777" w:rsidR="004B7C7A" w:rsidRDefault="004B7C7A" w:rsidP="004A175F">
      <w:r>
        <w:t>MSNSSMSVVILAAGKGTRMYSDLPKVLHPLAGKPMVQHVIDAAMKLGAQHVHLVYGHGGELLKKTLADPSLNWVLQAEQLGTGHAMQQAAPHFADDEDILMLYGDVPLISVDTLQRLLAAKPEGGIGLLTVKLDNPSGYGRIVRENGDVVGIVEHKDASDAQREINEINTGILVANGRDLKRWLSLLDNNNAQGEFYITDIIALAHADGKKIATVHPTRLSEVEGVNNRLQLSALERVFQTEQAEKLLLAGVMLLDPSRFDLRGELTHGRDITIDTNVIIEGHVILGDRVRIGTGCVLKNCVIGDDSEISPYTVLEDARLDANCTVGPFARLRPGAELAEGAHVGNFVEIKKARLGKGSKAGHLSYLGDAEIGAGVNIGAGTITCNYDGANKFKTIIGDDVFVGSDTQLVAPVTVANGATIGAGTTVTRDVAENELVISRVKQVHIQGWKRPVKKK</w:t>
      </w:r>
    </w:p>
    <w:p w14:paraId="56637CBF" w14:textId="77777777" w:rsidR="004B7C7A" w:rsidRDefault="004B7C7A" w:rsidP="004A175F">
      <w:r>
        <w:t>&gt;Mes834</w:t>
      </w:r>
    </w:p>
    <w:p w14:paraId="41B58321" w14:textId="77777777" w:rsidR="004B7C7A" w:rsidRDefault="004B7C7A" w:rsidP="004A175F">
      <w:r>
        <w:t>MSFIAIIPARYASTRLPGKPLADIAGKPMVVHVMERALASGADRVIVATDHPDV</w:t>
      </w:r>
      <w:r>
        <w:lastRenderedPageBreak/>
        <w:t>VKAVEAAGGEVCLTRADHQSGTERLAEVIEHYGFADDDIIVNVQGDEPLVPPVIIRQVADNLAACSAGMATLAVPIASSEEAFNPNAVKVVMDAQGYALYFSRATIPWERERFAQSKETIGDCFLRHIGIYAYRAGFIRRYVNWAPSQLEQIELLEQLRVLWYGEKIHVAVAKAVPAVGVDTQSDLDRVRAIMLNQ</w:t>
      </w:r>
    </w:p>
    <w:p w14:paraId="6B74575C" w14:textId="77777777" w:rsidR="004B7C7A" w:rsidRDefault="004B7C7A" w:rsidP="004A175F">
      <w:r>
        <w:t>&gt;Mes835</w:t>
      </w:r>
    </w:p>
    <w:p w14:paraId="69486479" w14:textId="77777777" w:rsidR="004B7C7A" w:rsidRDefault="004B7C7A" w:rsidP="004A175F">
      <w:r>
        <w:t>MSNTAYIDTCYGPVADDVIQRAANIRLLICDVDGVMSDGLIYMGNQGEELKAFNVRDGYGIRCLITSDIDVAIITGRRAKLLEDRANTLGITHLYQGQSDKLVAYHELLATLQCQPEQVAYIGDDLIDWPVMAQVGLSVAVADAHPLLLPKAHYVTRIKGGRGAVREVCDLILLAQDKLEGATGLSI</w:t>
      </w:r>
    </w:p>
    <w:p w14:paraId="19436022" w14:textId="77777777" w:rsidR="004B7C7A" w:rsidRDefault="004B7C7A" w:rsidP="004A175F">
      <w:r>
        <w:t>&gt;Mes836</w:t>
      </w:r>
    </w:p>
    <w:p w14:paraId="48CBBA97" w14:textId="77777777" w:rsidR="004B7C7A" w:rsidRDefault="004B7C7A" w:rsidP="004A175F">
      <w:r>
        <w:t>MNSKFIVIEGLEGAGKTTTRDTVVAVLRAQGINDIVFTREPGGTPLAEKLRDLIKQGIDGEVLTDKAEVLMLYAARVQLVENVIKPALARGSWVVGDRHDLSSQAYQGGGRGIDSQLMASLRDTVLGEFRPDLTLYLDLPPAVGLARARARGELDRIEQESLAFFERTRARYLELAASDASIKTIDASQPIEQVSASISQALAQWLTNQEPV</w:t>
      </w:r>
    </w:p>
    <w:p w14:paraId="4AC1FC36" w14:textId="77777777" w:rsidR="004B7C7A" w:rsidRDefault="004B7C7A" w:rsidP="004A175F">
      <w:r>
        <w:t>&gt;Mes845</w:t>
      </w:r>
    </w:p>
    <w:p w14:paraId="0EF576CA" w14:textId="77777777" w:rsidR="004B7C7A" w:rsidRDefault="004B7C7A" w:rsidP="004A175F">
      <w:r>
        <w:t>MIRAYEQNPQHFIEDLEKVRVEQLTGHGSSVLEELVQLVKDKNIDISIKYDPRKDSEVFANRVITDDIELLKKILAYFLPEDAILKGGHYDNQLQNGIKRVKEFLESSPNTQWELRAFMAVMHFSLTADRIDDDILKVIVDSMNHHGDARSKLREELAELTAELKIYSVIQAEINKHLSSSGTINIHDKSINLMDKNLYGYTDEEIFKASAEYKILEKMPQTTIQVDGSEKKIVSIKDFLGSENKRTGALGNLKNSYSYNKDNNELSHFATTCSDKSRPLNDLVSQKTTQLSDITSRFNSAIEALNRFIQKYDSVMQRLLDDTSGK</w:t>
      </w:r>
    </w:p>
    <w:p w14:paraId="79DAEEAF" w14:textId="77777777" w:rsidR="004B7C7A" w:rsidRDefault="004B7C7A" w:rsidP="004A175F">
      <w:r>
        <w:t>&gt;Mes846</w:t>
      </w:r>
    </w:p>
    <w:p w14:paraId="5F039E77" w14:textId="77777777" w:rsidR="004B7C7A" w:rsidRDefault="004B7C7A" w:rsidP="004A175F">
      <w:r>
        <w:t>MHVTLVEINVKEDKVDQFIEVFRANHLGSIREAGNLRFDVLRDEHIPTRFYIYEAYTDEAAVAIHKTTPHYLQCVEQLAPLMTGPRKKTVFIGLMP</w:t>
      </w:r>
    </w:p>
    <w:p w14:paraId="28E334D7" w14:textId="77777777" w:rsidR="004B7C7A" w:rsidRDefault="004B7C7A" w:rsidP="004A175F">
      <w:r>
        <w:t>&gt;Mes859</w:t>
      </w:r>
    </w:p>
    <w:p w14:paraId="2F6EEE61" w14:textId="77777777" w:rsidR="004B7C7A" w:rsidRDefault="004B7C7A" w:rsidP="004A175F">
      <w:r>
        <w:t>MADLLLGVNIDHIATLRNARGTIYPDPVQAAFIAEQAGADGITVHLREDRRHITDRDVRILRQTIQTRMNLEMAVTDEMVDIACDIKPHFCCLVPEKRQEVTTEGGLDVAGQVDKMTLAVGRLADVGILVSLFIDADFRQIDAAVAAGAPYIEIHTGAYADASTVLERQAELMRIAKAATYAAGKGLKVNAGHGLTYHNVQPIAALPEMHELNIGHAIIGQAVMTGLAAAVTDMKVLMREARR</w:t>
      </w:r>
    </w:p>
    <w:p w14:paraId="4DBBC3A6" w14:textId="77777777" w:rsidR="004B7C7A" w:rsidRDefault="004B7C7A" w:rsidP="004A175F">
      <w:r>
        <w:t>&gt;Mes860</w:t>
      </w:r>
    </w:p>
    <w:p w14:paraId="374D8AED" w14:textId="77777777" w:rsidR="004B7C7A" w:rsidRDefault="004B7C7A" w:rsidP="004A175F">
      <w:r>
        <w:t>MKMKCFAKNALAVTTLMIAACGMANASTVINSKDVSGEVTVKQGNTFHVDFAPNTGEIFAGKQPGDVTMFTLTMGDTAPHGGWRLIPTGDSKGGYMISADGDYVGLYSYMMSWVGIDNNWYINDDSPKDIKDHLYVKAGTVLKPTTYKFTGRVEEYVF</w:t>
      </w:r>
    </w:p>
    <w:p w14:paraId="34D774D9" w14:textId="77777777" w:rsidR="004B7C7A" w:rsidRDefault="004B7C7A" w:rsidP="004A175F">
      <w:r>
        <w:t>&gt;Mes861</w:t>
      </w:r>
    </w:p>
    <w:p w14:paraId="48AA7F00" w14:textId="77777777" w:rsidR="004B7C7A" w:rsidRDefault="004B7C7A" w:rsidP="004A175F">
      <w:r>
        <w:t>MGKNVVVLGTQWGDEGKGKVVDLLTERAKYVVRYQGGHNAGHTLVINGEKTVLHLIPSGILRENVISIIGNGVVLAPDALMKEMTELEARGVPVRERLLLSEACPLILPYHVALDNAREKARGAKAIGTTGRGIGPAYEDKVARRGLRVSDLFNKETFAIKLKEIVEYHNFQLVHYYKEAAVDYQKVLDDVLAIADILTAMVVDVSELLDNARKQGELIMFEGAQGTLLDIDHGTYPYVTSSNTTAGGVATGSGLGPRYVDYVLGIVKAYSTRVGAGPFPTELNDETGEFLRKQGNEYGATTGRSRRTGWLDIVAVRRAVQINSLSGFCMTKLDVLDGLKEVKLCVGYRMPDGREVDTTPLAAEG</w:t>
      </w:r>
      <w:r>
        <w:lastRenderedPageBreak/>
        <w:t>WEGIEPIYETMPGWSETTFGVKEHSKLPQAALNYIQRVEELTGVPIDIISTGPDRDETMILRDPFDA</w:t>
      </w:r>
    </w:p>
    <w:p w14:paraId="4FD6F87E" w14:textId="77777777" w:rsidR="004B7C7A" w:rsidRDefault="004B7C7A" w:rsidP="004A175F">
      <w:r>
        <w:t>&gt;Mes862</w:t>
      </w:r>
    </w:p>
    <w:p w14:paraId="0507DD48" w14:textId="77777777" w:rsidR="004B7C7A" w:rsidRDefault="004B7C7A" w:rsidP="004A175F">
      <w:r>
        <w:t>MNQTLLSDFGTPVERVERAIDALRNGRGVMVLDDESRENEGDMVFAAEAMTLEQMALTIRHGSGIVCLCITDERRQQLDLPMMVTHNSSQFQTAFTVTIEAAEGVTTGVSAADRLTTIRKAIADNAKPADLNRPGHVFPLRGQPGGVLSRRGHTEASIDLATLAGYKPAGVLCELTNDDGSMAHAPEVIAFAKLHDMPVVTIDDLAAYLQSRAKKAS</w:t>
      </w:r>
    </w:p>
    <w:p w14:paraId="19C0CF07" w14:textId="77777777" w:rsidR="004B7C7A" w:rsidRDefault="004B7C7A" w:rsidP="004A175F">
      <w:r>
        <w:t>&gt;Mes863</w:t>
      </w:r>
    </w:p>
    <w:p w14:paraId="14D2F80B" w14:textId="77777777" w:rsidR="004B7C7A" w:rsidRDefault="004B7C7A" w:rsidP="004A175F">
      <w:r>
        <w:t>MKPNIHPPYRTVVFHDTSADAYFTVGSTIATERTIERDGQTYPYVTLDISSASHPYYTGKQKEFAKEGSTARFHQRFGSFLTKKTN</w:t>
      </w:r>
    </w:p>
    <w:p w14:paraId="7C826FD2" w14:textId="77777777" w:rsidR="004B7C7A" w:rsidRDefault="004B7C7A" w:rsidP="004A175F">
      <w:r>
        <w:t>&gt;Mes875</w:t>
      </w:r>
    </w:p>
    <w:p w14:paraId="3308C37A" w14:textId="77777777" w:rsidR="004B7C7A" w:rsidRDefault="004B7C7A" w:rsidP="004A175F">
      <w:r>
        <w:t>MAYDLSEFMGDIVALVDKRWAGIHDIEHLANAFSLPTPEIKVRFYQDLKRMFRLFPLGVFSDEEQRQNLLQMCQNAIDMAIESEEEELSELD</w:t>
      </w:r>
    </w:p>
    <w:p w14:paraId="723FE048" w14:textId="77777777" w:rsidR="004B7C7A" w:rsidRDefault="004B7C7A" w:rsidP="004A175F">
      <w:r>
        <w:t>&gt;Mes877</w:t>
      </w:r>
    </w:p>
    <w:p w14:paraId="178C1681" w14:textId="77777777" w:rsidR="004B7C7A" w:rsidRDefault="004B7C7A" w:rsidP="004A175F">
      <w:r>
        <w:t>MTKTDYLMRLRKCTTIDTLERVIEKNKYELSDDELELFYSAADHRLAELTMNKLYDKIPPTVWQHVK</w:t>
      </w:r>
    </w:p>
    <w:p w14:paraId="74481F83" w14:textId="77777777" w:rsidR="004B7C7A" w:rsidRDefault="004B7C7A" w:rsidP="004A175F">
      <w:r>
        <w:t>&gt;Mes879</w:t>
      </w:r>
    </w:p>
    <w:p w14:paraId="0DEDDDD4" w14:textId="77777777" w:rsidR="004B7C7A" w:rsidRDefault="004B7C7A" w:rsidP="004A175F">
      <w:r>
        <w:t>MFINPRNVSNTFLQEPLRHSSNLTEMPVEAENVKSKTEYYNAWSEWERNAPPGNGEQREMAVSRLRDCLDRQAHELELNNLGLSSLPELPPHLESLVASCNSLTELPELPQSLKSLLVDNNNLKALSDLPPLLEYLGVSNNQLEKLPELQNSSFLKIIDVDNNSLKKLPDLPPSLEFIAAGNNQLEELPELQNLPFLTAIYADNNSLKKLPDLPLSLESIVAGNNILEELPELQNLPFLTTIYADNNLLKTLPDLPPSLEALNVRDNYLTDLPELPQSLTFLDVSENIFSGLSELPPNLYYLNASSNEIRSLCDLPPSLEELNVSNNKLIELPALPPRLERLIASFNHLAEVPELPQNLKQLHVEYNPLREFPDIPESVEDLRMNSERVVDPYEFAHETTDKLEDDVFE</w:t>
      </w:r>
    </w:p>
    <w:p w14:paraId="7963BD98" w14:textId="77777777" w:rsidR="004B7C7A" w:rsidRDefault="004B7C7A" w:rsidP="004A175F">
      <w:r>
        <w:t>&gt;Mes884</w:t>
      </w:r>
    </w:p>
    <w:p w14:paraId="026D572D" w14:textId="77777777" w:rsidR="004B7C7A" w:rsidRDefault="004B7C7A" w:rsidP="004A175F">
      <w:r>
        <w:t>MSGEKTEQPTPKKIRDARKKGQVAKSKEVVSTALIVALSAMLMGLSDYYFEHFSKLMLIPAEQSYLPFSQALSYVVDNVLLEFFYLCFPLLTVAALMAIASHVVQYGFLISGEAIKPDIKKINPIEGAKRIFSIKSLVEFLKSILKVVLLSILIWIIIKGNLVTLLQLPTCGIECITPLLGQILRQLMVICTVGFVVISIADYAFEYYQYIKELKMSKDEIKREYKEMEGSPEIKSKRRQFHQEIQSRNMRENVKRSSVVVANPTHIAIGILYKRGETPLPLVTFKYTDAQVQTVRKIAEEEGVPILQRIPLARALYWDALVDHYIPAEQIEATAEVLRWLERQNIEKQHSEML</w:t>
      </w:r>
    </w:p>
    <w:p w14:paraId="37B5FCA4" w14:textId="77777777" w:rsidR="004B7C7A" w:rsidRDefault="004B7C7A" w:rsidP="004A175F">
      <w:r>
        <w:t>&gt;Mes887</w:t>
      </w:r>
    </w:p>
    <w:p w14:paraId="5BA9E842" w14:textId="77777777" w:rsidR="004B7C7A" w:rsidRDefault="004B7C7A" w:rsidP="004A175F">
      <w:r>
        <w:t>MRDAALRYPNILFDLDGTLTDPREGITRSVQFALARLGIDEPDLARLEHFIGPPLLQCFMQTYGFDEARAWEAVNHYRERFRVTGLYENRVFDGIPELLEALVGRGHTLYVATSKPGVFAREIARHFAFDRHFKAIYGSELDGTRTHKEELIRHLLDSEGLAAEHCLMIGDRMHDLLGASRNGVACIGVGYGFGSEDELRAHQPTHYCADLAALRQVLESH</w:t>
      </w:r>
    </w:p>
    <w:p w14:paraId="2040242A" w14:textId="77777777" w:rsidR="004B7C7A" w:rsidRDefault="004B7C7A" w:rsidP="004A175F">
      <w:r>
        <w:t>&gt;Mes889</w:t>
      </w:r>
    </w:p>
    <w:p w14:paraId="57B82038" w14:textId="77777777" w:rsidR="004B7C7A" w:rsidRDefault="004B7C7A" w:rsidP="004A175F">
      <w:r>
        <w:t>MSAYQNEIKAVAALKEKNGSSWSAINPEYAARMRIQNRFKTGLDIAKYTAAIMRKDMAEYDADSSVYTQSLGCWHGFIGQQKLISIKKHLKTTNKRYLYLSGWMVAALRSDFGPLPDQSMHEKTAVSGLIEELYTFLRQADARELDLLFTGLDAARA</w:t>
      </w:r>
      <w:r>
        <w:lastRenderedPageBreak/>
        <w:t>AGDKAKEAELLAQIDNFETHVVPIIADIDAGFGNAEATYLLAKKMIEAGACCIQIENQVSDEKQCGHQDGKVTVPHIDFLAKINAVRYAFLELGVDDGVIVARTDSLGAGLTKQIAVTNEPGDLGDLYNSFLDCEEISESELGNGDVVIKREGKLLRPKRLASNLFQFRKGTGEDRCVLDCITSLQNGADLLWIETEKPHVGQIKAMVDRIREVIPNAKLVYNNSPSFNWTLNFRQQVFDAFVAEGKDVSAYDRNKLMSVEYDDTELAKVADEKIRTFQRDGSAHAGIFHHLITLPTYHTAALSTDNLAKGYFADEGMLAYVKGVQRQELRQGIACVKHQNMAGSDIGDNHKEYFAGEAALKASGKDNTMNQFH</w:t>
      </w:r>
    </w:p>
    <w:p w14:paraId="4DB8F0B1" w14:textId="77777777" w:rsidR="004B7C7A" w:rsidRDefault="004B7C7A" w:rsidP="004A175F">
      <w:r>
        <w:t>&gt;Mes890</w:t>
      </w:r>
    </w:p>
    <w:p w14:paraId="4AF682CD" w14:textId="77777777" w:rsidR="004B7C7A" w:rsidRDefault="004B7C7A" w:rsidP="004A175F">
      <w:r>
        <w:t>MSNPTSTPRADGFRMPAEWEPHEQTWMVWPERPDNWRNGGKPAQAAFAAVAKAIARFEPVTVCASAGQYENARARLDDGNIRVVEISSDDAWVRDTGPTFVIDDKGDVRGVDWGFNAWGGFEGGLYFPWQRDDQVARKILEIERRARYRTDDFVLEGGSIHVDGEGTLITTEECLLNHNRNPHLSQAEIERTLRDYLAVESIIWLPNGLYNDETDGHVDNFCCYARPGEVLLAWTDDQDDPNYLRCQAALRVLEESRDAKGRKLVVHKMPIPGPLYATQEECDGVDIVEGSQPRDPSIRLAGSYVNFLIVNGGIIAPSFDDPKDAEARAILQRVFPEHEVVMVPGREILLGGGNIHCITQQQPAPRKA</w:t>
      </w:r>
    </w:p>
    <w:p w14:paraId="6E04DDC4" w14:textId="77777777" w:rsidR="004B7C7A" w:rsidRDefault="004B7C7A" w:rsidP="004A175F">
      <w:r>
        <w:t>&gt;Mes891</w:t>
      </w:r>
    </w:p>
    <w:p w14:paraId="4BBCAC9A" w14:textId="77777777" w:rsidR="004B7C7A" w:rsidRDefault="004B7C7A" w:rsidP="004A175F">
      <w:r>
        <w:t>MNTAVNVNVVHESEAQRQFARVKLPARIRYIGANREGVDARLLDLSAGGFAFTASGAPIQPGDLYKGKLLFQVDSISFSLEVEFQVRSVDPASRRVGCEFQNLKPREVAALRYLITSYLAGEVIGVGDMLNTLQRENFTKARKQGGGNGGMGFFGRVRAVTLSTAIFVVGVGAFAFILNQMYNLYFVTHADSGVVSVPNQQITMPREGTVQSLLGPNAEVAKGAPIATFSANLLDMLKGNLTEEQLNPGNIEKLFGHQMKGTLTSPCDCRVVQQLVADGQYANKGQVIFTLAPRDSVASIEARFPYRNAAELAPGTRVNFQVAGDGVNRSGRIVNTAPVDGDLSSEIRVQIQPDQPLDAQYAGRPAEVSIGGLPGRTLLNKAVTLATAR</w:t>
      </w:r>
    </w:p>
    <w:p w14:paraId="2036684A" w14:textId="77777777" w:rsidR="004B7C7A" w:rsidRDefault="004B7C7A" w:rsidP="004A175F">
      <w:r>
        <w:t>&gt;Mes892</w:t>
      </w:r>
    </w:p>
    <w:p w14:paraId="624B9847" w14:textId="77777777" w:rsidR="004B7C7A" w:rsidRDefault="004B7C7A" w:rsidP="004A175F">
      <w:r>
        <w:t>MIPVILSGGSGSRLWPLSRKQYPKQFLALTGDDTLFQQTIKRLAFDGMQAPLLVCNKEHRFIVQEQLEAQNLASQAILLEPFGRNTAPAVAIAAMKLVAEGRDELLLILPADHVIEDQRAFQQALALATNAAEKGEMVLFGIPASRPETGYGYIRASADAQLPEGVSRVQSFVEKPDEARAREFVAAGGYYWNSGMFLFRASRYLEELKKHDADIYDTCLLALERSQHDGDLVNIDAATFECCPDNSIDYAVMEKTSRACVVPLSAGWNDVGSWSSIWDVHAKDANGNVTKGDVLVHDSHNCLVHGNGKLVSVIGLEDIVVVETKDAMMIAHKDRVQDVKHVVKDLDAQGRSETQNHCEVYRPWGSYDSVDMGGRFQVKHITVKPGARLSLQMHHHRAEHWIVVSGTAQVTCDDKTFLLTENQSTYIPIASVHRLANPGKIPLEIIEVQSGSYLGEDDIERLEDVYGRTAEPALQVVAGSR</w:t>
      </w:r>
    </w:p>
    <w:p w14:paraId="091DBAE1" w14:textId="77777777" w:rsidR="004B7C7A" w:rsidRDefault="004B7C7A" w:rsidP="004A175F">
      <w:r>
        <w:t>&gt;Mes893</w:t>
      </w:r>
    </w:p>
    <w:p w14:paraId="54971078" w14:textId="77777777" w:rsidR="004B7C7A" w:rsidRDefault="004B7C7A" w:rsidP="004A175F">
      <w:r>
        <w:t>METTSEKQGRILLVDDESAILRTFRYCLEDEGYSVATASSAPQAEALLQRQVFDLCFLDLRLGEDNGLDVLAQMRVQAPWMRVVIVTAHSAVDTAVDAMQAGAVDYLVKPCSPDQLRLAAAKQLEVRQLTARLEALEDEVRRQGDGLESHSPAMAAVLETARQVAATDANILILGESGSGKGELARAIHTWSKRAKKPQVTINCPSLTAELMESELFGHSRGAFTGATESTLGRVSQADGGTLFLDEIGDFPLTLQPKLLRFIQDKEYERVGDPVTRRADVRILAATNRDLGAMVAQGQFREDLLYRLNVIVLNLPPLRERAEDILGLAERFLARFVKDYGRPARGFSEAAREAMRQYPWPGNVRELR</w:t>
      </w:r>
      <w:r>
        <w:lastRenderedPageBreak/>
        <w:t>NVIERASIICNQELVDVDHLGFSAAQSASSAPRIGESLSLEDLEKAHITAVMASSATLDQAAKTLGIDASTLYRKRKQYGL</w:t>
      </w:r>
    </w:p>
    <w:p w14:paraId="425FB76A" w14:textId="77777777" w:rsidR="004B7C7A" w:rsidRDefault="004B7C7A" w:rsidP="004A175F">
      <w:r>
        <w:t>&gt;Mes894</w:t>
      </w:r>
    </w:p>
    <w:p w14:paraId="6D0C45F5" w14:textId="77777777" w:rsidR="004B7C7A" w:rsidRDefault="004B7C7A" w:rsidP="004A175F">
      <w:r>
        <w:t>MSTAKAPTLPASIFRAYDIRGVVGDTLTAETAYWIGRAIGSESLARGEPCVAVGRDGRLSGPELVKQLIQGLVDCGCQVSDVGMVPTPVLYYAANVLEGKSGVMLTGSHNPPDYNGFKIVVAGETLANEQIQALRERIEKNDLASGVGSVEQVDILPRYFKQIRDDIAMAKPMKVVVDCGNGVAGVIAPQLIEALGCSVIPLYCEVDGNFPNHHPDPGKPENLKDLIAKVKAENADLGLAFDGDGDRVGVVTNTGTIIYPDRLLMLFAKDVVSRNPGADIIFDVKCTRRLIALISGYGGRPVMWKTGHSLIKKKMKETGALLAGEMSGHVFFKERWFGFDDGIYSAARLLEILSQDQRDSEHVFSAFPSDISTPEINITVTEDSKFAIIEALQRDAQWGEGNITTLDGVRVDYPKGWGLVRASNTTPVLVLRFEADTEEELERIKTVFRNQLKAVDSSLPVPF</w:t>
      </w:r>
    </w:p>
    <w:p w14:paraId="0AE4A9CA" w14:textId="77777777" w:rsidR="004B7C7A" w:rsidRDefault="004B7C7A" w:rsidP="004A175F">
      <w:r>
        <w:t>&gt;Mes895</w:t>
      </w:r>
    </w:p>
    <w:p w14:paraId="01525F83" w14:textId="77777777" w:rsidR="004B7C7A" w:rsidRDefault="004B7C7A" w:rsidP="004A175F">
      <w:r>
        <w:t>MRISIFGLGYVGAVCAGCLSARGHEVIGVDVSSTKIDLINQGKSPIVEPGLEALLQQGRQTGRLSGTTDFKKAVLDSDVSFICVGTPSKKNGDLDLGYIETVCREIGFAIREKSERHTVVVRSTVLPGTVNNVVIPLIEDCSGKKAGVDFGVGTNPEFLRESTAIKDYDFPPMTVIGELDKQTGDLLEEIYRELDAPIIRKTVEVAEMIKYTCNVWHAAKVTFANEIGNIAKAVGVDGREVMDVICQDHKLNLSRYYMRPGFAFGGSCLPKDVRALTYRASQLDVEHPMLGSLMRSNSNQVQKAFDLITSHDTRKVGLLGLSFKAGTDDLRESPLVELAEMLIGKGYELRIFDRNVEYARVHGANKEYIESKIPHVSSLLVSDLDEVVASSDVLVLGNGDELFVDLVNKTPSGKKLVDLVGFMPHTTTAQAEGICW</w:t>
      </w:r>
    </w:p>
    <w:p w14:paraId="5026CFBF" w14:textId="77777777" w:rsidR="004B7C7A" w:rsidRDefault="004B7C7A" w:rsidP="004A175F">
      <w:r>
        <w:t>&gt;Mes896</w:t>
      </w:r>
    </w:p>
    <w:p w14:paraId="7BFCC433" w14:textId="77777777" w:rsidR="004B7C7A" w:rsidRDefault="004B7C7A" w:rsidP="004A175F">
      <w:r>
        <w:t>MNSSRSVNPRPSFAPRALSLAIALLLGAPAFAANSGEAPKNFGLDVKITGESENDRDLGTAPGGTLNDIGIDLRPWAFGQWGDWSAYFMGQAVAATDTIETDTLQSDTDDGNNSRNDGREPDKSYLAAREFWVDYAGLTAYPGEHLRFGRQRLREDSGQWQDTNIEALNWSFETTLLNAHAGVAQRFSEYRTDLDELAPEDKDRTHVFGDISTQWAPHHRIGVRIHHADDSGHLRRPGEEVDNLDKTYTGQLTWLGIEATGDAYNYRSSMPLNYWASATWLTGDRDNLTTTTVDDRRIATGKQSGDVNAFGVDLGLRWNIDEQWKAGVGYARGSGGGKDGEEQFQQTGLESNRSNFTGTRSRVHRFGEAFRGELSNLQAATLFGSWQLREDYDASLVYHKFWRVDDDSDIGTSGINAALQPGEKDIGQELDLVVTKYFKQGLLPASMSQYVDEPSALIRFRGGLFKPGDAYGPGTDSTMHRAFVDFIWRF</w:t>
      </w:r>
    </w:p>
    <w:p w14:paraId="2AFFE0D3" w14:textId="77777777" w:rsidR="004B7C7A" w:rsidRDefault="004B7C7A" w:rsidP="004A175F">
      <w:r>
        <w:t>&gt;Mes897</w:t>
      </w:r>
    </w:p>
    <w:p w14:paraId="3560C1B7" w14:textId="77777777" w:rsidR="004B7C7A" w:rsidRDefault="004B7C7A" w:rsidP="004A175F">
      <w:r>
        <w:t>MPDISLSIPRRRLPRLRPLAAAVLGAVLLHGQAWAAQPVEKPQPVPAQAGNEPGLTQGLKETGNYTVTTAPAEPLHLDPPKLPDLSGYTAAAVEAKIVRKPGGRASVQRMVQQQPLKEFTGGSNRLAEWVKRQRQMPQAIFIEGGYVNLAQLAGKLPASALEQVEPGVFVARLPIVVSQGATLDIDKQVKELRLSQERGAFLVNDGMLFVRDSKVTGWSESKKEPAWFKTPNEFRPFLISWGGAEVYLSNSTFTSFGYNASKAYGISISQYSPGMDKQMKRPRPKGWVIDSTIVDSWYGFYCYEADDLVVKGNTYRDNIVYGIDPHDRSHRLIIADNTVHGTRKKHGIIVSREVNDSFIFNNRSYENKLSGIVLDRNSEGNLVAYNEVYRNHSDGITLYESGDNLLWGNQVLANRRHGIRVRNSVNIRLYENLAAGNQLIGVYGHIKDLTNTDRNIALDPFDTKVSLIVVGGKLAGNGSGPLSVDSPLSLELYRVAMLAPTKSSGISLPGVLGEKQDQILDLLVRQDK</w:t>
      </w:r>
      <w:r>
        <w:lastRenderedPageBreak/>
        <w:t>AVLIDPVESQAELQD</w:t>
      </w:r>
    </w:p>
    <w:p w14:paraId="5BF452C2" w14:textId="77777777" w:rsidR="004B7C7A" w:rsidRDefault="004B7C7A" w:rsidP="004A175F">
      <w:r>
        <w:t>&gt;Mes898</w:t>
      </w:r>
    </w:p>
    <w:p w14:paraId="4717CF0B" w14:textId="77777777" w:rsidR="004B7C7A" w:rsidRDefault="004B7C7A" w:rsidP="004A175F">
      <w:r>
        <w:t>MRPARALIDLQALRHNYRLAREATGARALAVIKADAYGHGAVRCAEALAAEADGFAVACIEEGLELREAGIRQPILLLEGFFEASELELIVAHDFWCVVHCAWQLEAIERASLARPLNVWLKMDSGMHRVGFFPEDFSAAHERLRASGKVAKIVMMSHFSRADELDCPRTEEQLAAFAAASQGLEGEISLRNSPAVLGWPKVPSDWVRPGILLYGATPFERAHPLADRLRPVMTLESKVISVRDLPAGEPVGYGARYSTERSQRIGVVAMGYADGYPRHAADGTLVFIDGKPGRLVGRVSMDMLTVDLTDHPQAGLGSRVELWGPNVPVGALAAQFGSIPYQLLCNLKRVPRVYSGA</w:t>
      </w:r>
    </w:p>
    <w:p w14:paraId="776EA86B" w14:textId="77777777" w:rsidR="004B7C7A" w:rsidRDefault="004B7C7A" w:rsidP="004A175F">
      <w:r>
        <w:t>&gt;Mes899</w:t>
      </w:r>
    </w:p>
    <w:p w14:paraId="6B3FFF63" w14:textId="77777777" w:rsidR="004B7C7A" w:rsidRDefault="004B7C7A" w:rsidP="004A175F">
      <w:r>
        <w:t>MGSHQERPLIGLLFSETGVTADIERSQRYGALLAVEQLNREGGVGGRPIETLSQDPGGDPDRYRLCAEDFIRNRGVRFLVGCYMSHTRKAVMPVVERADALLCYPTPYEGFEYSPNIVYGGPAPNQNSAPLAAYLIRHYGERVVFIGSDYIYPRESNHVMRHLYRQHGGTVLEEIYIPLYPSDDDVQRAVERIYQARADVVFSTVVGTGTAELYRAIARRYGDGRRPPIASLTTSEAEVAKMESDVAEGQVVVAPYFSSIDTAASRAFVQACHGFFPENATITAWAEAAYWQTLLLGRAAQAAGSWRVEDVQRHLYDICIDAPQGPVRVERQNNHSRLSSRIAEIDARGVFQVRWQSPEPIRPDPYVVVHNLDDWSASMGGGALP</w:t>
      </w:r>
    </w:p>
    <w:p w14:paraId="1135762C" w14:textId="77777777" w:rsidR="004B7C7A" w:rsidRDefault="004B7C7A" w:rsidP="004A175F">
      <w:r>
        <w:t>&gt;Mes900</w:t>
      </w:r>
    </w:p>
    <w:p w14:paraId="4B033D8A" w14:textId="77777777" w:rsidR="004B7C7A" w:rsidRDefault="004B7C7A" w:rsidP="004A175F">
      <w:r>
        <w:t>MRHGDISSSNDTVGVAVVNYKMPRLHTAAEVLDNARKIAEMIVGMKQGLPGMDLVVFPEYSLQGIMYDPAEMMETAVAIPGEETEIFSRACRKANVWGVFSLTGERHEEHPRKAPYNTLVLIDNNGEIVQKYRKIIPWCPIEGWYPGGQTYVSEGPKGMKISLIICDDGNYPEIWRDCAMKGAELIVRCQGYMYPAKDQQVMMAKAMAWANNCYVAVANAAGFDGVYSYFGHSAIIGFDGRTLGECGEEEMGIQYAQLSLSQIRDARANDQSQNHLFKILHRGYSGLQASGDGDRGLAECPFEFYRTWVTDAEKARENVERLTRSTTGVAQCPVGRLPYEGLEKEA</w:t>
      </w:r>
    </w:p>
    <w:p w14:paraId="565CC2E1" w14:textId="77777777" w:rsidR="004B7C7A" w:rsidRDefault="004B7C7A" w:rsidP="004A175F">
      <w:r>
        <w:t>&gt;Mes901</w:t>
      </w:r>
    </w:p>
    <w:p w14:paraId="3FAD1338" w14:textId="77777777" w:rsidR="004B7C7A" w:rsidRDefault="004B7C7A" w:rsidP="004A175F">
      <w:r>
        <w:t>MSANSLLGSLRELQVLVLNPPGEVSDALVLQLIRIGCSVRQCWPPPESFDVPVDVVFTSIFQNRHHDEIAALLAAGTPRTTLVALVEYESPAVLSQIIELECHGVITQPLDAHRVLPVLVSARRISEEMAKLKQKTEQLQERIAGQARINQAKALLMQRHGWDEREAHQYLSREAMKRREPILKIAQELLGNEPSA</w:t>
      </w:r>
    </w:p>
    <w:p w14:paraId="6DC7313E" w14:textId="77777777" w:rsidR="004B7C7A" w:rsidRDefault="004B7C7A" w:rsidP="004A175F">
      <w:r>
        <w:t>&gt;Mes902</w:t>
      </w:r>
    </w:p>
    <w:p w14:paraId="0DB918EE" w14:textId="77777777" w:rsidR="004B7C7A" w:rsidRDefault="004B7C7A" w:rsidP="004A175F">
      <w:r>
        <w:t>MRDTRFPCLCGIAASTLLFATTPAIAGEAPADRLKALVDAAVQPVMKANDIPGLAVAISLKGEPHYFSYGLASKEDGRRVTPETLFEIGSVSKTFTATLAGYALTQDKMRLDDRASQHWPALQGSRFDGISLLDLATYTAGGLPLQFPDSVQKDQAQIRDYYRQWQPTYAPGSQRLYSNPSIGLFGYLAARSLGQPFERLMEQQVFPALGLEQTHLDVPEAALAQYAQGYGKDDRPLRVGPGPLDAEGYGVKTSAADLLRFVDANLHPERLDRPWAQALDATHRGYYKVGDMTQGLGWEAYDWPISLKRLQAGNSTPMALQPHRIARLPAPQALEGQRLLNKTGSTNGFGAYVAFVPGRDLGLVILANRNYPNAERVKIAYAILSGLEQQGKVPLKR</w:t>
      </w:r>
    </w:p>
    <w:p w14:paraId="10FE0A40" w14:textId="77777777" w:rsidR="004B7C7A" w:rsidRDefault="004B7C7A" w:rsidP="004A175F">
      <w:r>
        <w:t>&gt;Mes903</w:t>
      </w:r>
    </w:p>
    <w:p w14:paraId="7CDBFE08" w14:textId="77777777" w:rsidR="004B7C7A" w:rsidRDefault="004B7C7A" w:rsidP="004A175F">
      <w:r>
        <w:t>MRAELNQGLIDFLKASPTPFHATASLARRLEAAGYRRLDERDAWHTETGGRYYVTRNDSSLIAIRLGRRSPLESGFRLVGAHTDSPCLRVKPNPEIARNGFLQLGVEVYGGALFAPWFDRDLSLAGRVTFRANGKLESRLVDFRKAIAVIPNLAIHLNR</w:t>
      </w:r>
      <w:r>
        <w:lastRenderedPageBreak/>
        <w:t>AANEGWPINAQNELPPIIAQLAPGEAADFRLLLDEQLLREHGITADVVLDYELSFYDTQSAAVVGLNDEFIAGARLDNLLSCHAGLEALLNAEGDENCILVCTDHEEVGSCSHCGADGPFLEQVLRRLLPEGDAFSRAIQRSLLVSADNAHGVHPNYADRHDANHGPALNGGPVIKINSNQRYATNSETAGFFRHLCQDSEVPVQSFVTRSDMGCGSTIGPITASQVGVRTVDIGLPTFAMHSIRELAGSHDLAHLVKVLGAFYASSELP</w:t>
      </w:r>
    </w:p>
    <w:p w14:paraId="1EAD6F5F" w14:textId="77777777" w:rsidR="004B7C7A" w:rsidRDefault="004B7C7A" w:rsidP="004A175F">
      <w:r>
        <w:t>&gt;Mes904</w:t>
      </w:r>
    </w:p>
    <w:p w14:paraId="7E9649BA" w14:textId="77777777" w:rsidR="004B7C7A" w:rsidRDefault="004B7C7A" w:rsidP="004A175F">
      <w:r>
        <w:t>MSSNSLALKGRSDAYTQVDNFLHAYARGGDELVNGHPSYTVDQAAEQILREQASWQKAPGDSVLTLSYSFLTKPNDFFNTPWKYVSDIYSLGKFSAFSAQQQAQAKLSLQSWSDVTNIHFVDAGQGDQGDLTFGNFSSSVGGAAFAFLPDVPDALKGQSWYLINSSYSANVNPANGNYGRQTLTHEIGHTLGLSHPGDYNAGEGDPTYADATYAEDTRAYSVMSYWEEQNTGQDFKGAYSSAPLLDDIAAIQKLYGANLTTRTGDTVYGFNSNTERDFYSATSSSSKLVFSVWDAGGNDTLDFSGFSQNQKINLNEKALSDVGGLKGNVSIAAGVTVENAIGGSGSDLLIGNDVANVLKGGAGNDILYGGLGADQLWGGAGADTFVYGDIAESSAAAPDTLRDFVSGQDKIDLSGLDAFVNGGLVLQYVDAFAGKAGQAILSYDAASKAGSLAIDFSGDAHADFAINLIGQATQADIVV</w:t>
      </w:r>
    </w:p>
    <w:p w14:paraId="669769F1" w14:textId="77777777" w:rsidR="004B7C7A" w:rsidRDefault="004B7C7A" w:rsidP="004A175F">
      <w:r>
        <w:t>&gt;Mes905</w:t>
      </w:r>
    </w:p>
    <w:p w14:paraId="59C828AD" w14:textId="77777777" w:rsidR="004B7C7A" w:rsidRDefault="004B7C7A" w:rsidP="004A175F">
      <w:r>
        <w:t>MSTEKTKLGVHSEAGKLRKVMVCSPGLAHQRLTPSNCDELLFDDVIWVNQAKRDHFDFVTKMRERGIDVLEMHNLLTETIQNPEALKWILDRKITADSVGLGLTSELRSWLESLEPRKLAEYLIGGVAADDLPASEGANILKMYREYLGHSSFLLPPLPNTQFTRDTTCWIYGGVTLNPMYWPARRQETLLTTAIYKFHPEFANAEFEIWYGDPDKDHGSSTLEGGDVMPIGNGVVLIGMGERSSRQAIGQVAQSLFAKGAAERVIVAGLPKSRAAMHLDTVFSFCDRDLVTVFPEVVKEIVPFSLRPDPSSPYGMNIRREEKTFLEVVAESLGLKKLRVVETGGNSFAAEREQWDDGNNVVCLEPGVVVGYDRNTYTNTLLRKAGVEVITISASELGRGRGGGHCMTCPIVRDPIDY</w:t>
      </w:r>
    </w:p>
    <w:p w14:paraId="6ECD64CA" w14:textId="77777777" w:rsidR="004B7C7A" w:rsidRDefault="004B7C7A" w:rsidP="004A175F">
      <w:r>
        <w:t>&gt;Mes906</w:t>
      </w:r>
    </w:p>
    <w:p w14:paraId="58A08175" w14:textId="77777777" w:rsidR="004B7C7A" w:rsidRDefault="004B7C7A" w:rsidP="004A175F">
      <w:r>
        <w:t>MSQESSQKLRLGALTALVVGSMIGGGIFSLPQNMAASADVGAVLIGWAITAVGMLTLAFVFQTLANRKPELDGGVYAYAKAGFGDYMGFSSAWGYWISAWLGNVGYFVLLFSTLGYFFPIFGKGDTVAAIVCASVLLWALHFLVLRGIKEAAFINTVTTVAKVVPLFLFILICLFAFKLDIFTADIWGKSNPDLGSVMNQVRNMMLVTVWVFIGIEGASIFSSRAEKRSDVGKATVIGFITVLLLLVLVNVLSMGVMTQPELAKLQNPSMALVLEHVVGHWGAVLISVGLLISLLGALLSWVLLCAEIMFAAAKDHTMPEFLRRENANQVPANALWLTNICVQVFLVVVFFTSGDPDGMDPYTKMLLLATSMILIPYFWSAAYGLLLTLKGETYENDARERSKDLVIAGIAVAYAVWLLYAGGLKYLLLSALLYAPGAILFAKAKHEVGQPIFTGIEKLIFAAVVIGALVAAYGLYDGFLTL</w:t>
      </w:r>
    </w:p>
    <w:p w14:paraId="20934AE2" w14:textId="77777777" w:rsidR="004B7C7A" w:rsidRDefault="004B7C7A" w:rsidP="004A175F">
      <w:r>
        <w:t>&gt;Mes907</w:t>
      </w:r>
    </w:p>
    <w:p w14:paraId="4DAC90B9" w14:textId="77777777" w:rsidR="004B7C7A" w:rsidRDefault="004B7C7A" w:rsidP="004A175F">
      <w:r>
        <w:t>MTLSRDDAAQVAKVLSEALPYIRRFVGKTLVIKYGGNAMESEELKAGFARDVVLMKAVGINPVVVHGGGPQIGDLLKRLSIESHFIDGMRVTDAATMDVVEMVLGGQVNKDIVNLINRHGGSAIGLTGKDAELIRAKKLTVTRQTPEMTKPEIIDIGHVGEVTGVNVGLLNMLVKGDFIPVIAPIGVGSNGESYNINADLVAGKVAEALKAEKLMLLTNIAGLMDKQGQVLTGLSTEQVNELIADGTIYGGMLPKIRCALEAVQGGVTSAHIIDGRVPNAVLLEIFTDSGVGTLISNRKRH</w:t>
      </w:r>
    </w:p>
    <w:p w14:paraId="7038F421" w14:textId="77777777" w:rsidR="004B7C7A" w:rsidRDefault="004B7C7A" w:rsidP="004A175F">
      <w:r>
        <w:lastRenderedPageBreak/>
        <w:t>&gt;Mes908</w:t>
      </w:r>
    </w:p>
    <w:p w14:paraId="53FA778B" w14:textId="77777777" w:rsidR="004B7C7A" w:rsidRDefault="004B7C7A" w:rsidP="004A175F">
      <w:r>
        <w:t>MSKRPNFLVIVADDLGFSDIGAFGGEIATPNLDALAIAGLRLTDFHTASTCSPTRSMLLTGTDHHIAGIGTMAEALTPELEGKPGYEGHLNERVVALPELLREAGYQTLMAGKWHLGLKPEQTPHARGFERSFSLLPGAANHYGFEPPYDESTPRILKGTPALYVEDERYLDTLPEGFYSSDAFGDKLLQYLKERDQSRPFFAYLPFSAPHWPLQAPREIVEKYRGRYDAGPEALRQERLARLKELGLVEADVEAHPVLALTREWEALEDEERAKSARAMEVYAAMVERMDWNIGRVVDYLRRQGELDNTFVLFMSDNGAEGALLEAFPKFGPDLLGFLDRHYDNSLENIGRANSYVWYGPRWAQAATAPSRLYKAFTTQGGIRVPALVRYPRLSRQGAISHAFATVMDVTPTLLDLAGVRHPGKRWRGREIAEPRGRSWLGWLSGETEAAHDENTVTGWELFGMRAIRQGDWKAVYLPAPVGPATWQLYDLARDPGEIHDLADSQPGKLAELIEHWKRYVSETGVVEGASPFLVR</w:t>
      </w:r>
    </w:p>
    <w:p w14:paraId="4AC8FC84" w14:textId="77777777" w:rsidR="004B7C7A" w:rsidRDefault="004B7C7A" w:rsidP="004A175F">
      <w:r>
        <w:t>&gt;Mes909</w:t>
      </w:r>
    </w:p>
    <w:p w14:paraId="1B8C38CF" w14:textId="77777777" w:rsidR="004B7C7A" w:rsidRDefault="004B7C7A" w:rsidP="004A175F">
      <w:r>
        <w:t>MSAPHAQVERADFDRYMVPNYAPAAFIPVRGEGSRVWDQSGRELIDFAGGIAVTSLGHAHPALVKALTEQAQRIWHVSNVFTNEPALRLARKLVDATFAERVFLANSGAEANEAAFKLARRYANDVYGPQKYEIIAASNSFHGRTLFTVNVGGQPKYSDGFGPKFEGITHVPYNDLEALKAAISDKTCAVVLEPIQGEGGVLPAQQAYLEGARKLCDEHNALLVFDEVQSGMGRVGELFAYMHYGVVPDILSSAKSLGGGFPIGAMLTTGEIAKHLSVGTHGTTYGGNPLASAVAEAALDVINTPEVLDGVKAKHERFKSRLQKIGQEYGIFDEIRGMGLLIGAALTDEWKGKARDVLNAAEKEAVMVLQASPDVVRFAPSLVIDDAEIDEGLERFERAVAKLVRG</w:t>
      </w:r>
    </w:p>
    <w:p w14:paraId="6D6C2368" w14:textId="77777777" w:rsidR="004B7C7A" w:rsidRDefault="004B7C7A" w:rsidP="004A175F">
      <w:r>
        <w:t>&gt;Mes910</w:t>
      </w:r>
    </w:p>
    <w:p w14:paraId="68972E30" w14:textId="77777777" w:rsidR="004B7C7A" w:rsidRDefault="004B7C7A" w:rsidP="004A175F">
      <w:r>
        <w:t>MKPLLHAFAPGVMALMLLLPQAAQAKEVAPQQKLSNVVILATGGTIAGAGASAANSATYTAAKVPVDQLLASVPQLKDIANVRGEQVFQIASESFTNENLLELGKTVAKLADSDDVDGIVITHGTDTLEETAYFLTLVEHTEKPIVVVGSMRPGTAMSADGMLNLYNAVAVAGDKSARGKGVLITMNDEILSGRDASKMVNIKTEAFKSPWGPLGMVVEGKSYWFRAPVKRHTVNSEFDIKQISALAPVEIAYSYGNVSDTAYKALAQAGAKAIIHAGTGNGSVPARVVPTLQELRKQGVQIIRSSHVNAGGFVLRNAEQPDDKNDWIVAHDLNPQKARILAAVAMTKTQDSKELQRIFWEY</w:t>
      </w:r>
    </w:p>
    <w:p w14:paraId="0AD3C660" w14:textId="77777777" w:rsidR="004B7C7A" w:rsidRDefault="004B7C7A" w:rsidP="004A175F">
      <w:r>
        <w:t>&gt;Mes911</w:t>
      </w:r>
    </w:p>
    <w:p w14:paraId="796E09AB" w14:textId="77777777" w:rsidR="004B7C7A" w:rsidRDefault="004B7C7A" w:rsidP="004A175F">
      <w:r>
        <w:t>MLVMRPAQAADLPQVQRLAADSPVGVTSLPDDAERLRDKILASEASFAAEVSYNGEESYFFVLEDSASGELVGCSAIVASAGFSEPFYSFRNETFVHASRSLSIHNKIHVLSLCHDLTGNSLLTSFYVQRDLVQSVYAELNSRGRLLFMASHPERFADAVVVEIVGYSDEQGESPFWNAVGRNFFDLNYIEAEKLSGLKSRTFLAELMPHYPIYVPLLPDAAQESMGQVHPRAQITFDILMREGFETDNYIDIFDGGPTLHARTSGIRSIAQSRVVPVKIGEAPKSGRPYLVTNGQLQDFRAVVLDLDWAPGKPVALSVEAAEALGVGEGASVRLVAV</w:t>
      </w:r>
    </w:p>
    <w:p w14:paraId="0D75D930" w14:textId="77777777" w:rsidR="004B7C7A" w:rsidRDefault="004B7C7A" w:rsidP="004A175F">
      <w:r>
        <w:t>&gt;Mes912</w:t>
      </w:r>
    </w:p>
    <w:p w14:paraId="7D19C7D9" w14:textId="77777777" w:rsidR="004B7C7A" w:rsidRDefault="004B7C7A" w:rsidP="004A175F">
      <w:r>
        <w:t>MSTHYIAGQWLAGQGETLESLDPVGQGVVWSGRGADATQVDAAVCAAREAFPAWARRPLEQRIELLERFAATLKSRADELARVIGEETGKPLWESATEVTSMVNKVAISVQAFRERTGEKSGPLADATAVLRHKPHGVVAVFGPYNFPGHLPNGHIVPALLAGNCVVFKPSELTPKVAELTLKAWIQAGLPAGVLNLVQGGRETGVALAAHRGLDGLFFTGSSRTGNLLHSQFGGQPQKILALEMGGNNPLVVEEVADLDAAVYTIIQSAFISAGQRCTCARRLLVPQGAWGDALLARLVAVSATLRVGRFDEQPA</w:t>
      </w:r>
      <w:r>
        <w:lastRenderedPageBreak/>
        <w:t>PFMGAVISLSAAEHLLKAQEHLIGKGAQPLLAMTQPIDGAALLTPGILDVSAVAERPDEEFFGPLLQVIRYSDFAAAIREANATQYGLAAGLLSDSRERFEQFLVESRAGIVNWNKQLTGAASSAPFGGIGASGNHRPSAYYAADYCAYPVASLESPSVSLPATLTPGISL</w:t>
      </w:r>
    </w:p>
    <w:p w14:paraId="6114BFA0" w14:textId="77777777" w:rsidR="004B7C7A" w:rsidRDefault="004B7C7A" w:rsidP="004A175F">
      <w:r>
        <w:t>&gt;Mes913</w:t>
      </w:r>
    </w:p>
    <w:p w14:paraId="74083743" w14:textId="77777777" w:rsidR="004B7C7A" w:rsidRDefault="004B7C7A" w:rsidP="004A175F">
      <w:r>
        <w:t>MIVRPVTSADLPALIELARSTGTGLTTLPANEQRLQHRVSWAEKAFRGEAERGDADYLFVLEDDAGKVVGISAIAGAVGLREPWYNYRVGLTVSASQELNIHREIPTLFLANDLTGNSELCSLFLHADHRSGLNGKLLSRARFLFIAEFRHLFGDKLIAEMRGMSDEEGRSPFWESLGRHFFKMEFSQADYLTGVGNKAFIAELMPKFPLYTCFLSEEARGVIGRVHPNTEPALAMLKAEGFSYQGYVDIFDAGPAIEAETDKIRAIAESQNLVLAVGTPGDDAEPYLIHNRKREDCRITAAPARAAAGTLVVDPLTAKRLRLSAGASVRAVPLSAQKRG</w:t>
      </w:r>
    </w:p>
    <w:p w14:paraId="7A3CF2E2" w14:textId="77777777" w:rsidR="004B7C7A" w:rsidRDefault="004B7C7A" w:rsidP="004A175F">
      <w:r>
        <w:t>&gt;Mes914</w:t>
      </w:r>
    </w:p>
    <w:p w14:paraId="0F3EB786" w14:textId="77777777" w:rsidR="004B7C7A" w:rsidRDefault="004B7C7A" w:rsidP="004A175F">
      <w:r>
        <w:t>MSRILAVHASPRGERSQSRRLAEVFLAAYREAHPQARVARREVGRVPLPAVTEAFVAAAFHPQPEQRSLAMQADLALSDQLVGELFDSDLLVISTPMYNFSVPSGLKAWIDQIVRLGVTFDFVLDNGVAQYRPLLRGKRALIVTSRGGHGFGPGGENQAMNHADPWLRTALGFIGIDEVTVVAAEGEESGGRSFEDSCDEAEQRLLALARSA</w:t>
      </w:r>
    </w:p>
    <w:p w14:paraId="7413470D" w14:textId="77777777" w:rsidR="004B7C7A" w:rsidRDefault="004B7C7A" w:rsidP="004A175F">
      <w:r>
        <w:t>&gt;Mes915</w:t>
      </w:r>
    </w:p>
    <w:p w14:paraId="2299A07B" w14:textId="77777777" w:rsidR="004B7C7A" w:rsidRDefault="004B7C7A" w:rsidP="004A175F">
      <w:r>
        <w:t>MLRKLAAVSLLSLLSAPLLAAECSVDIQGNDQMQFNTNAITVDKSCKQFTVNLSHPGNLPKNVMGHNWVLSTAADMQGVVTDGMASGLDKDYLKPDDSRVIAHTKLIGSGEKDSVTFDVSKLKEGEQYMFFCTFPGHSALMKGTLTLK</w:t>
      </w:r>
    </w:p>
    <w:p w14:paraId="7AAE51BE" w14:textId="77777777" w:rsidR="004B7C7A" w:rsidRDefault="004B7C7A" w:rsidP="004A175F">
      <w:r>
        <w:t>&gt;Mes916</w:t>
      </w:r>
    </w:p>
    <w:p w14:paraId="0C82D5AC" w14:textId="77777777" w:rsidR="004B7C7A" w:rsidRDefault="004B7C7A" w:rsidP="004A175F">
      <w:r>
        <w:t>MAALDRSMARVEFDPDGNITDANENFLTLLGYRRDEILGKPHRQLCDGAYAQSEDYRRFWERLRRGEHFSGRCKRITREGRPLWLEATYNPVRDGQGRLLKVVKYASDIDAIVHQEHEMQSKLDALSRSMAMIEFDLDGNVLAANDNFLATMGYGRAELASANHRQFCEPGYRDGPQYADLWRRLNRGEYVTGQFRRVHRNGQPVWLEASYNPVYDADGKLYKVVKFASDVSDRMRRYQAEADNAHQAHTLSTETRTVAEHGALIIQSAVEEMLKIANTLDASSLNIGELSQHSQQITSIVNTIREIAEQTNLLALNAAIEAARAGDQGRGFAVVADEVRQLAERTSKSTKEIADMIGRIQTGTRSVIDDMQHSQEQARRGVELANEAGAAILGIRESTHKVVEAVQQFSRTLNADL</w:t>
      </w:r>
    </w:p>
    <w:p w14:paraId="124BCD7A" w14:textId="77777777" w:rsidR="004B7C7A" w:rsidRDefault="004B7C7A" w:rsidP="004A175F">
      <w:r>
        <w:t>&gt;Mes918</w:t>
      </w:r>
    </w:p>
    <w:p w14:paraId="01167852" w14:textId="77777777" w:rsidR="004B7C7A" w:rsidRDefault="004B7C7A" w:rsidP="004A175F">
      <w:r>
        <w:t>MNVIIKAVVTASTLLMVSFSSFETSAQSPLLKEQIESIVIGKKATVGVAVWGPDDLEPLLINPFEKFPMQSVFKLHLAMLVLHQVDQGKLDLNQTVIVNRAKVLQNTWAPIMKAYQGDEFSVPVQQLLQYSVSHSDNVACDLLFELVGGPAALHDYIQSMGIKETAVVANEAQMHADDQVQYQNWTSMKGAAEILKKFEQKTQLSETSQALLWKWMVETTTGPERLKGLLPAGTVVAHKTGTSGIKAGKTAATNDLGIILLPDGRPLLVAVFVKDSAESSRTNEAIIAQVAQTAYQFELKKLSALSPN</w:t>
      </w:r>
    </w:p>
    <w:p w14:paraId="5612A1B4" w14:textId="77777777" w:rsidR="004B7C7A" w:rsidRDefault="004B7C7A" w:rsidP="004A175F">
      <w:r>
        <w:t>&gt;Mes919</w:t>
      </w:r>
    </w:p>
    <w:p w14:paraId="23D24DE9" w14:textId="77777777" w:rsidR="004B7C7A" w:rsidRDefault="004B7C7A" w:rsidP="004A175F">
      <w:r>
        <w:t>MKTFAAYVIIACLSSTALAGSITENTSWNKEFSAEAVNGVFVLCKSSSKSCATNDLARASKEYLPASTFKIPNAIIGLETGVIKNEHQVFKWDGKPRAMKQWERDLTLRGAIQVSAVPVFQQIAREVGEVRMQKYLKKFSYGNQNISGGIDKFWLEGQLRISAVNQVEFLESLYLNKLSASKENQLIVKEALVTEAAPEYLVHSKTGFSGVGT</w:t>
      </w:r>
      <w:r>
        <w:lastRenderedPageBreak/>
        <w:t>ESNPGVAWWVGWVEKETEVYFFAFNMDIDNESKLPLRKSIPTKIMESEGIIGG</w:t>
      </w:r>
    </w:p>
    <w:p w14:paraId="5603A894" w14:textId="77777777" w:rsidR="004B7C7A" w:rsidRDefault="004B7C7A" w:rsidP="004A175F">
      <w:r>
        <w:t>&gt;Mes920</w:t>
      </w:r>
    </w:p>
    <w:p w14:paraId="656713CC" w14:textId="77777777" w:rsidR="004B7C7A" w:rsidRDefault="004B7C7A" w:rsidP="004A175F">
      <w:r>
        <w:t>MAIRIFAILFSIFSLATFAHAQEGTLERSDWRKFFSEFQAKGTIVVADERQADRAMLVFDPVRSKKRYSPASTFKIPHTLFALDAGAVRDEFQIFRWDGVNRGFAGHNQDQDLRSAMRNSTVWVYELFAKEIGDDKARRYLKKIDYGNAGPSTSNGDYWIEGSLAISAQEQIAFLRKLYRNELPFRVEHQRLVKDLMIVEAGRNWILRAKTGWEGRMGWWVGWVEWPTGSVFFALNIDTPNRMDDLFKREAIVRAILRSIEALPPNPAVNSDAAR</w:t>
      </w:r>
    </w:p>
    <w:p w14:paraId="3E6F77BD" w14:textId="77777777" w:rsidR="004B7C7A" w:rsidRDefault="004B7C7A" w:rsidP="004A175F">
      <w:r>
        <w:t>&gt;Mes921</w:t>
      </w:r>
    </w:p>
    <w:p w14:paraId="55516673" w14:textId="77777777" w:rsidR="004B7C7A" w:rsidRDefault="004B7C7A" w:rsidP="004A175F">
      <w:r>
        <w:t>MKFLLAFSLLIPSVVFASSSKFQQVEQDVKAIEVSLSARIGVSVLDTQNGEYWDYNGNQRFPLTSTFKTIACAKLLYDAEQGKVNPNSTVEIKKADLVTYSPVIEKQVGQAITLDDACFATMTTSDNTAANIILSAVGGPKGVTDFLRQIGDKETRLDRIEPDLNEGKLGDLRDTTTPKAIASTLNKFLFGSALSEMNQKKLESWMVNNQVTGNLLRSVLPAGWNIADRSGAGGFGARSITAVVWSEHQAPIIVSIYLAQTQASMEERNDAIVKIGHSIFDVYTSQSR</w:t>
      </w:r>
    </w:p>
    <w:p w14:paraId="2ED42CFC" w14:textId="77777777" w:rsidR="004B7C7A" w:rsidRDefault="004B7C7A" w:rsidP="004A175F">
      <w:r>
        <w:t>&gt;Mes922</w:t>
      </w:r>
    </w:p>
    <w:p w14:paraId="1CCE85E8" w14:textId="77777777" w:rsidR="004B7C7A" w:rsidRDefault="004B7C7A" w:rsidP="004A175F">
      <w:r>
        <w:t>MTSITPVTLANCEDEPIHVPGAIQPHGALVTLRADGMVLAASENIQALLGFVASPGSYLTQEQVGPEVLRMLEEGLTGNGPWSNSVETRIGEHLFDVIGHSYKEVFYLEFEIRTADTLSITSFTLNAQRIIAQVQLHNDTASLLSNVTDELRRMTGYDRVMAYRFRHDDSGEVVAESRREDLESYLGQRYPASDIPAQARRLYIQNPIRLIADVAYTPMRVFPALNPETNESFDLSYSVLRSVSPIHCEYLTNMGVRASMSISIVVGGKLWGLFSCHHMSPKLIPYPVRMSFQIFSQVCSAIVERLEQGRIAELLRVSTERRLALARRARDADDLFGALAHPDDGIAALIPCDGALVMLGGRTLSIRGDFERQAGNVLQRLQRDPERDIYHTDNWPQPSEDSPDGGDCCGVLAIRFHRQESGWIFWFRHEEVHRIRWGGKPEKLLTIGPSGPRLTPRGSFEAWEEVVRGHSTPWSETDLAIAEKLRLDLMELCLNHAAEVDRMRQRLIAVLGHDLRNPLQSISMAAALLSSSDTRTTELRQHISASSSRMERLVSQILDMSRLQSGIGLTVNPVDTDVSQLVRQIVCETDVAYPGLVIEIAIDPQVRAVVDPDRYAQVAANLLSNARHHGLPGRPVLVTLTRQGDEVCLSVLNETSGLSEAQLANLFEPFKRESADNQRNRNGLGIGLYISQAIAQAHQGRIDVDCRDDVITFCLRLPVRQAETGSSS</w:t>
      </w:r>
    </w:p>
    <w:p w14:paraId="39F3DE43" w14:textId="77777777" w:rsidR="004B7C7A" w:rsidRDefault="004B7C7A" w:rsidP="004A175F">
      <w:r>
        <w:t>&gt;Mes923</w:t>
      </w:r>
    </w:p>
    <w:p w14:paraId="5BA28708" w14:textId="77777777" w:rsidR="004B7C7A" w:rsidRDefault="004B7C7A" w:rsidP="004A175F">
      <w:r>
        <w:t>MKKGTQRLSRLFAAMAIAGFASYSMAADTIKIALAGPVTGPVAQYGDMQRAGALMAIEQINKAGGVNGAQLEGVIYDDACDPKQAVAVANKVVNDGVKFVVGHVCSSSTQPATDIYEDEGVLMITPSATAPEITSRGYKLIFRTIGLDNMQGPVAGKFIAERYKDKTIAVLHDKQQYGEGIATEVKKTVEDAGIKVAVFEGLNAGDKDFNALISKLKKAGVQFVYFGGYHPEMGLLLRQAKQAGLDARFMGPEGVGNSEITAIAGDASEGMLATLPRAFEQDPKNKALIDAFKAKNQDPSGIFVLPAYSAVTVIAKGIEKAGEADPEKVAEALRANTFETPTGNLGFDEKGDLKNFDFTVYEWHKDATRTEVK</w:t>
      </w:r>
    </w:p>
    <w:p w14:paraId="05231DD2" w14:textId="77777777" w:rsidR="004B7C7A" w:rsidRDefault="004B7C7A" w:rsidP="004A175F">
      <w:r>
        <w:t>&gt;Mes924</w:t>
      </w:r>
    </w:p>
    <w:p w14:paraId="2F3BA196" w14:textId="77777777" w:rsidR="004B7C7A" w:rsidRDefault="004B7C7A" w:rsidP="004A175F">
      <w:r>
        <w:t>MGNYFESPFRGKLLSEQVSNPNIRVGRYSYYSGYYHGHSFDDCARYLMPDRDDVDKLVIGSFCSIGSGAAFIMAGNQGHRAEWASTFPFHFMHEEPVFAGAVNGYQPAGDTLIGHDVWIGTEAMFMPGVRVGHGAIIGSRALVTGDVEPYAIVGGNPARTIRKRFSDGDIQNLLEMAWWDWPLADIEAAMPLLCTGDIPALYRHWKQRQ</w:t>
      </w:r>
      <w:r>
        <w:lastRenderedPageBreak/>
        <w:t>ATA</w:t>
      </w:r>
    </w:p>
    <w:p w14:paraId="1DB2B5FC" w14:textId="77777777" w:rsidR="004B7C7A" w:rsidRDefault="004B7C7A" w:rsidP="004A175F">
      <w:r>
        <w:t>&gt;Mes926</w:t>
      </w:r>
    </w:p>
    <w:p w14:paraId="6BFC4AC1" w14:textId="77777777" w:rsidR="004B7C7A" w:rsidRDefault="004B7C7A" w:rsidP="004A175F">
      <w:r>
        <w:t>MKRFLATALLGLALCGVARAAIDTYEFASDAERERFRNLTQELRCPKCQNQDIADSNAPIAADLRKQIYGQLQQGKSDGEIVDYMVARYGDFVRYKPPVNERTWLLWFGPGALLLFGVLVIGVIVLRRRRTAAKVQTTLSAEEQARLANLLKNDK</w:t>
      </w:r>
    </w:p>
    <w:p w14:paraId="48CCAF85" w14:textId="77777777" w:rsidR="004B7C7A" w:rsidRDefault="004B7C7A" w:rsidP="004A175F">
      <w:r>
        <w:t>&gt;Mes927</w:t>
      </w:r>
    </w:p>
    <w:p w14:paraId="6F76603F" w14:textId="77777777" w:rsidR="004B7C7A" w:rsidRDefault="004B7C7A" w:rsidP="004A175F">
      <w:r>
        <w:t>MQSSQLLPLGSLLLSFATPLAQADALHDQASALFKPIPEQVTELRGQPISEQQRELGKKLFFDPRLSRSHVLSCNTCHNVGTGGADNVPTSVGHGWQKGPRNSPTVFNAVFNAAQFWDGRAKDLGEQAKGPIQNSVEMHSTPQLVEQTLGSIPEYVDAFRKAFPKAGKPVSFDNMALAIEAYEATLVTPDSPFDLYLKGDDKALDAQQKKGLKAFMDSGCSACHNGINLGGQAYFPFGLVKKPDASVLPSGDKGRFAVTKTQSDEYVFRAAPLRNVALTAPYFHSGQVWELKDAVAIMGNAQLGKQLAPDDVENIVAFLHSLSGKQPRVEYPLLPASTETTPRPAE</w:t>
      </w:r>
    </w:p>
    <w:p w14:paraId="2B575669" w14:textId="77777777" w:rsidR="004B7C7A" w:rsidRDefault="004B7C7A" w:rsidP="004A175F">
      <w:r>
        <w:t>&gt;Mes929</w:t>
      </w:r>
    </w:p>
    <w:p w14:paraId="509AC7FF" w14:textId="77777777" w:rsidR="004B7C7A" w:rsidRDefault="004B7C7A" w:rsidP="004A175F">
      <w:r>
        <w:t>MAVKVLVVDDSGFFRRRVSEILSADGQIQVVGTGTNGREAIEQALALRPDVITMDYEMPLMDGITAVRNIMQRCPTPVLMFSSLTHEGARVTLDALDAGAVDYLPKNFEDISRNPDKVRQLLCEKVLTIARSNRRSISLPPLPSATSSSHAPASSSSVGASARVGAGASPAPASTSAAPKRKAYRLVAIGTSTGGPVALQRVLTQLPANFPAPLVLIQHMPAAFTKAFAERLDKLCRINVKEAEDGDILRPGLALLAPGGKQMMVDGRGTVRILPGDERLNYKPCVDVTFGSAAKAYNDKVLAVVLTGMGADGREGARLLKQGGSQVWAQDEASCVIYGMPMAVVKANLADAVYGLDDIGRHLVEACQ</w:t>
      </w:r>
    </w:p>
    <w:p w14:paraId="5CF750E9" w14:textId="77777777" w:rsidR="004B7C7A" w:rsidRDefault="004B7C7A" w:rsidP="004A175F">
      <w:r>
        <w:t>&gt;Mes930</w:t>
      </w:r>
    </w:p>
    <w:p w14:paraId="16E7DB3B" w14:textId="77777777" w:rsidR="004B7C7A" w:rsidRDefault="004B7C7A" w:rsidP="004A175F">
      <w:r>
        <w:t>MPISVLVVDDSALIRSLLKEIIQADPELRLVGCAPDAFVARDLIKQHAPDVISLDVEMPRMDGLTFLDKLMKARPTPVLMISSLTERGSEATLRALELGAVDFIAKPRLGIAEGMQAYAEEIRAKLKTVARARLRRRAADAPAPPESAAPLLSTEKIIALGASTGGTEALKEVLLGLPAHSPGVVITQHMPPGFTRSFAERLDRLTRLSVSEARDGDRILPGHALVAPGDHHMEVQRSGANYVVRLNRQAQVNGHRPAVDVMFESLARCAGRNLLAGLLTGMGKDGARGLLAIRQAGGYTLAQDEATCVVYGMPREAVELGAAEDVLPLERIAAALLQQAARRGSGNRL</w:t>
      </w:r>
    </w:p>
    <w:p w14:paraId="57D21F14" w14:textId="77777777" w:rsidR="004B7C7A" w:rsidRDefault="004B7C7A" w:rsidP="004A175F">
      <w:r>
        <w:t>&gt;Mes931</w:t>
      </w:r>
    </w:p>
    <w:p w14:paraId="32FF2865" w14:textId="77777777" w:rsidR="004B7C7A" w:rsidRDefault="004B7C7A" w:rsidP="004A175F">
      <w:r>
        <w:t>MSVANEESYRPSKATDATTEAVPPPMSYPQLFARFLKFGLLAWGGPVAQIDMLRRELVDEERWISSKRFNKLLAVMQVLPGPEAHEICVHLGIRAKGRLGGVLAGLGFMLPGFLLMFALSWLYFQIEFVGTALGAAFLGVQAAVIALIVRAVHRIGEHILLDRWLWVIAIVCALAAIGRVDFWITLPAGGLVYALLVLNHRASALLVTLAAVALAAAVALWAAPTAKLVEAVVQGQASVLLIFASGLKAGLLTFGGAYTAIPFVRNDAVGRGWMTDGQFLDGLALSGVLPAPLIIFATFVGYVAGGPIGAVAMTVGVFLPAFAFSLIFYDRLEAVVENKRLHAFLDGVAAGVVGLIGATTIDLAQVTAERVPSLTVGMSIFAAGLAFLYAWKNKLNVVVVILAAGLAGWLVFPNQG</w:t>
      </w:r>
    </w:p>
    <w:p w14:paraId="01BD7446" w14:textId="77777777" w:rsidR="004B7C7A" w:rsidRDefault="004B7C7A" w:rsidP="004A175F">
      <w:r>
        <w:t>&gt;Mes932</w:t>
      </w:r>
    </w:p>
    <w:p w14:paraId="5C226324" w14:textId="77777777" w:rsidR="004B7C7A" w:rsidRDefault="004B7C7A" w:rsidP="004A175F">
      <w:r>
        <w:t>MSEISRVALFGKLNSLAYKAIEAATVFCKLRGNPYVELVHWFHQILQLPDSDLHQIVRQSGIDPARLAKDLTEALDRLPRGSTSITDLSSHVEEAVERGWVYGSLMFGESQVRTGYLVIGILKTPSLRHALTGLSAEFAKLKVEALTERFDEYVGASPENGLSASDGFNAGAAPGEASGALAPSAMGKQEALKRFTVDLTEQARSGKLDPIVGRDEEIRQLVDILMRRRQNNPILTGEAGVGKTAVVEGFALRIVAGDVPPALKD</w:t>
      </w:r>
      <w:r>
        <w:lastRenderedPageBreak/>
        <w:t>VELRALDVGLLQAGASMKGEFEQRLRQVIEDVQSSEKPIILFIDEAHTLVGAGGAAGTGDAANLLKPALARGTLRTVAATTWAEYKKHIEKDPALTRRFQVVQVDEPSEHKAILMMRGVASTMEKHHQVQILDEALEAAVRLSHRYIPARQLPDKSVSLLDTACARTAISLHAVPAEVDDSRRRIEALETELAIIRRESAIGVATAERQRNAETLLAEERERLAALEQRWAEEKRLVDELLETRARLRAAAEAVDAGGVPLGEGEVRLDEEQRQALHARLAELQAQLSALQGEEPLILPTVDYQAVASVVADWTGIPVGRMARNEIETVLNLDRHLKKRIIGQDHALEMIAKRIQTSRAGLDNPSKPIGVFMLAGTSGVGKTETALALAEAMYGGEQNVITINMSEFQEAHTVSTLKGAPPGYIGYGEGGVLTEAVRRKPYSVVLLDEVEKAHPDVHEIFFQVFDKGVMEDGEGRVIDFKNTLILLTTNAGTEMIASLCADPELMPEPEAIAKSLREPLLKIFPPALLGRLVTIPYYPLSDDMLKAISRLQLGRIKKRVEATHKVPFEFDEGVVDLIVSRCTETESGGRMIDAILTNTLLPDMSREFLTRMLEGKPLAGVRISSRDNQFHYDFAEAE</w:t>
      </w:r>
    </w:p>
    <w:p w14:paraId="2E424163" w14:textId="77777777" w:rsidR="004B7C7A" w:rsidRDefault="004B7C7A" w:rsidP="004A175F">
      <w:r>
        <w:t>&gt;Mes933</w:t>
      </w:r>
    </w:p>
    <w:p w14:paraId="3ED32D42" w14:textId="77777777" w:rsidR="004B7C7A" w:rsidRDefault="004B7C7A" w:rsidP="004A175F">
      <w:r>
        <w:t>MILELDCGNSLIKWRVIEGAARSVAGGLAESDDALVEQLTSQQALPVRACRLVSVRSEQETSQLVARLEQLFPVSALVASSGKQLAGVRNGYLDYQRLGLDRWLALVAAHHLAKKACLVIDLGTAVTSDLVAADGVHLGGYICPGMTLMRSQLRTHTRRIRYDDAEARRALASLQPGQATAEAVERGCLLMLRGFVREQYAMACELLGPDCEIFLTGGDAELVRDELAGARIMPDLVFVGLALACPIE</w:t>
      </w:r>
    </w:p>
    <w:p w14:paraId="467C22F4" w14:textId="77777777" w:rsidR="004B7C7A" w:rsidRDefault="004B7C7A" w:rsidP="004A175F">
      <w:r>
        <w:t>&gt;Mes934</w:t>
      </w:r>
    </w:p>
    <w:p w14:paraId="2355CCA6" w14:textId="77777777" w:rsidR="004B7C7A" w:rsidRDefault="004B7C7A" w:rsidP="004A175F">
      <w:r>
        <w:t>MSADRHYSPIDRFLLQADSALRTLLPFSGQPARPSPAIVEPDGELSEEDTRHIAGLMRINHTGEVCAQALYQGQSLTAKLPEVREAMEEAAEEEIDHLAWCEQRIRQLGSRPSVLNPIFYGLSFGVGAAAGLVSDRVSLGFVAATEDQVCKHLDEHLAQIPQEDRKSRAILEQMRIDEEQHSSNALAAGGLRFPAPVKLGMSLLAKVMTKSTYRI</w:t>
      </w:r>
    </w:p>
    <w:p w14:paraId="2D98C643" w14:textId="77777777" w:rsidR="004B7C7A" w:rsidRDefault="004B7C7A" w:rsidP="004A175F">
      <w:r>
        <w:t>&gt;Mes937</w:t>
      </w:r>
    </w:p>
    <w:p w14:paraId="58FAB687" w14:textId="77777777" w:rsidR="004B7C7A" w:rsidRDefault="004B7C7A" w:rsidP="004A175F">
      <w:r>
        <w:t>MNDIDTITNAWGRWKTAQYGTTCWFTESTQYGRNKDTRSYMQHQTNVSAPKDLVYSNFVQQDGGSTLLGQYDMINEGSQVIELAVNLQQGLVDTFTWSVTEQLKVGVEVKVKANIPLVGGAEITSTVELSLSSTQGASTSKSSNYGASTKVLISPHSHGWGEVALSFTELRTQWVGNVGLQGYVAIWFNNKVALNNDGDYHYLWFIPVEQVFWECVQHNIVNTSGYVVQGNGVLAQATGTFHSSVGLNLKTIAHERPYPETSEAVRTFYNYASLVPDLETRVRSAE</w:t>
      </w:r>
    </w:p>
    <w:p w14:paraId="2539501B" w14:textId="77777777" w:rsidR="004B7C7A" w:rsidRDefault="004B7C7A" w:rsidP="004A175F">
      <w:r>
        <w:t>&gt;Mes938</w:t>
      </w:r>
    </w:p>
    <w:p w14:paraId="22C2E757" w14:textId="77777777" w:rsidR="004B7C7A" w:rsidRDefault="004B7C7A" w:rsidP="004A175F">
      <w:r>
        <w:t>MKPYALLSLLATGTLLAQGAWAEDPEVLFKNKGCVACHAIDTKMVGPAYKDVAAKFAGQAGAEAELAQRIKNGSQGVWGPIPMPPNAVSDDEAQTLAKWVLSQK</w:t>
      </w:r>
    </w:p>
    <w:p w14:paraId="2A31ABAE" w14:textId="77777777" w:rsidR="004B7C7A" w:rsidRDefault="004B7C7A" w:rsidP="004A175F">
      <w:r>
        <w:t>&gt;Mes939</w:t>
      </w:r>
    </w:p>
    <w:p w14:paraId="4E93F918" w14:textId="77777777" w:rsidR="004B7C7A" w:rsidRDefault="004B7C7A" w:rsidP="004A175F">
      <w:r>
        <w:t>MNKLLVSLLLTLGLTGLAHAAGDAAAGQAKAAVCGACHGADGNSPAPNFPKLAGQGERYLLKQMHDIKDGKRTVLEMTGLLTNLSDQDLADIAAYFASQKMSVGMADPNLVAQGEALFRGGKIAEGMPACTGCHSPSGVGIATAGFPHLGGQHATYVAKQLTDFREGTRTNDGDTKIMQSIAAKLSNKDIAAISSYIQGLH</w:t>
      </w:r>
    </w:p>
    <w:p w14:paraId="1DC7E11E" w14:textId="77777777" w:rsidR="004B7C7A" w:rsidRDefault="004B7C7A" w:rsidP="004A175F">
      <w:r>
        <w:t>&gt;Mes940</w:t>
      </w:r>
    </w:p>
    <w:p w14:paraId="1813F5BF" w14:textId="77777777" w:rsidR="004B7C7A" w:rsidRDefault="004B7C7A" w:rsidP="004A175F">
      <w:r>
        <w:t>MLPFATIPATERNSAAQHQDPSPMSQPFDLPALASSLADKSPQDILKAAFEHFGDELWISFSGAEDVVLVDMAWKLNRNVKVFSLDTGRLHPETYRFIDQVREHYGIAIDVLSPDPRLLEPLVKEKGLFSFYRDGHGECCGIRKIEPLKRKLAGVRAWAT</w:t>
      </w:r>
      <w:r>
        <w:lastRenderedPageBreak/>
        <w:t>GQRRDQSPGTRSQVAVLEIDGAFSTPEKPLYKFNPLSSMTSEEVWGYIRMLELPYNSLHERGYISIGCEPCTRPVLPNQHEREGRWWWEEATHKECGLHAGNLISKA</w:t>
      </w:r>
    </w:p>
    <w:p w14:paraId="50C75C8E" w14:textId="77777777" w:rsidR="004B7C7A" w:rsidRDefault="004B7C7A" w:rsidP="004A175F">
      <w:r>
        <w:t>&gt;Mes949</w:t>
      </w:r>
    </w:p>
    <w:p w14:paraId="0B3687F5" w14:textId="77777777" w:rsidR="004B7C7A" w:rsidRDefault="004B7C7A" w:rsidP="004A175F">
      <w:r>
        <w:t>MPKTLHEIPRERPATPLLDRASSPAELRRLGEADLETLADELRQYLLYTVGQTGGHFGAGLGVVELTIALHYVFDTPDDRLVWDVGHQAYPHKILTERRELMGTLRQKNGLAAFPRRAESEYDTFGVGHSSTSISAALGMAIAARLQGKERKSVAVIGDGALTAGMAFEALNHASEVDADMLVILNDNDMSISHNVGGLSNYLAKILSSRTYSSMREGSKKVLSRLPGAWEIARRTEEYAKGMLVPGTLFEELGWNYIGPIDGHDLPTLVATLRNMRDMKGPQFLHVVTKKGKGFAPAELDPIGYHAITKLEAPGSAPKKTGGPKYSSVFGQWLCDMAAQDARLLGITPAMKEGSDLVAFSERYPERYFDVAIAEQHAVTLAAGMACEGMKPVVAIYSTFLQRAYDQLIHDVAVQHLDVLFAIDRAGLVGEDGPTHAGSFDISYLRCIPGMLVMTPSDEDELRKLLTTGYLFDGPAAVRYPRGSGPNHPIDPDLQPVEIGKGVVRRRGGRVALLVFGVQLAEAMKVAESLDATVVDMRFVKPLDEALVRELAGSHELLVTIEENAVMGGAGSAVGEFLASEGLEVPLLQLGLPDYYVEHAKPSEMLAECGLDAAGIEKAVRQRLDRQ</w:t>
      </w:r>
    </w:p>
    <w:p w14:paraId="460A89B6" w14:textId="77777777" w:rsidR="004B7C7A" w:rsidRDefault="004B7C7A" w:rsidP="004A175F">
      <w:r>
        <w:t>&gt;Mes951</w:t>
      </w:r>
    </w:p>
    <w:p w14:paraId="1D51DE71" w14:textId="77777777" w:rsidR="004B7C7A" w:rsidRDefault="004B7C7A" w:rsidP="004A175F">
      <w:r>
        <w:t>MIRMALKPLVAACLLASLSTAPQAAPSPYSTLVVFGDSLSDAGQFPDPAGPAGSTSRFTNRVGPTYQNGSGEIFGPTAPMLLGNQLGIAPGDLAASTSPVNAQQGIADGNNWAVGGYRTDQIYDSITAANGSLIERDNTLLRSRDGYLVDRARQGLGADPNALYYITGGGNDFLQGRILNDVQAQQAAGRLVDSVQALQQAGARYIVVWLLPDLGLTPATFGGPLQPFASQLSGTFNAELTAQLSQAGANVIPLNIPLLLKEGMANPASFGLAADQNLIGTCFSGNGCTMNPTYGINGSTPDPSKLLFNDSVHPTITGQRLIADYTYSLLSAPWELTLLPEMAHGTLRAYQDELRSQWQADWENWQNVGQWRGFVGGGGQRLDFDSQDSAASGDGNGYNLTLGGSYRIDEAWRAGVAAGFYRQKLEAGAKDSDYRMNSYMASAFVQYQENRWWADAALTGGYLDYDDLKRKFALGGGERSEKGDTNGHLWAFSARLGYDIAQQADSPWHLSPFVSADYARVEVDGYSEKGASATALDYDDQKRSSKRLGAGLQGKYAFGSDTQLFAEYAHEREYEDDTQDLTMSLNSLPGNRFTLEGYTPQDHLNRVSLGFSQKLAPELSLRGGYNWRKGEDDTQQSVSLALSLDF</w:t>
      </w:r>
    </w:p>
    <w:p w14:paraId="68CF47ED" w14:textId="77777777" w:rsidR="004B7C7A" w:rsidRDefault="004B7C7A" w:rsidP="004A175F">
      <w:r>
        <w:t>&gt;Mes952</w:t>
      </w:r>
    </w:p>
    <w:p w14:paraId="730735BF" w14:textId="77777777" w:rsidR="004B7C7A" w:rsidRDefault="004B7C7A" w:rsidP="004A175F">
      <w:r>
        <w:t>MEREYMEFDVVIVGAGPAGLSAACRLKQKAAEAGQEISVCVVEKGSEVGAHILSGAVFEPRALNELFPDWKELGAPLNTPVTGDDIYVLKSAESATKVPNFFVPKTMHNEGNYIISLGNLCRWLAQQAEGLGVEIYPGFAAQEALIDENGVVRGIVTGDLGVDREGNPKEGYYTPGMELRAKYTLFAEGCRGHIGKQLIKKYNLDSEADAQHYGIGIKEIWDIDPSKHKPGLVVHTAGWPLNDENTGGSFLYHLENNQVFVGLIIDLSYSNPHLSPFDEFQRYKHHPVVKQYLEGGKRVAYGARAICKGGLNSLPKMVFPGGALIGCDLGTLNFAKIKGSHTAMKSGMLAADAIAEALAAGREGGDELSSYVDAFKASWLYDELFRSRNFGAAIHKFGAIGGGAFNFIDQNIFGGKIPVTLHDDKPDYACLKKASEAPKIDYPKPDGKLSFDKLSSVFLSNTNHEEDQPIHLKLADASIPIEKNLPLYDEPAQRYCPAGVYEVVANDDGSKRFQINAQNCVHCKTCDIKDPAQNITWVAPEGTGGPNYPNM</w:t>
      </w:r>
    </w:p>
    <w:p w14:paraId="76A5DABE" w14:textId="77777777" w:rsidR="004B7C7A" w:rsidRDefault="004B7C7A" w:rsidP="004A175F">
      <w:r>
        <w:t>&gt;Mes953</w:t>
      </w:r>
    </w:p>
    <w:p w14:paraId="53C59CB0" w14:textId="77777777" w:rsidR="004B7C7A" w:rsidRDefault="004B7C7A" w:rsidP="004A175F">
      <w:r>
        <w:t>MTTRTSPAPAGLLRPSLHCLAFAVALGSAGAALAKDVTWEDIANDDKTTGDV</w:t>
      </w:r>
      <w:r>
        <w:lastRenderedPageBreak/>
        <w:t>LQYGMGTHAQRWSPLKQVNADNVFKLTPAWSYSFGDEKQRGQESQAIVSDGVIYVTASYSRLFALDAKTGKRLWTYNHRLPDDIRPCCDVVNRGAAIYGDKVFFGTLDASVVALNKNTGKVVWKKKFADHGAGYTMTGAPTIVKDGKTGKVLLIHGSSGDEFGVVGRLFARDPDTGEEIWMRPFVEGHMGRLNGKDSTVTGDVKAPSWPDDRNSPTGKVESWSHGGGAPWQSASFDAETNTIIVGAGNPGPWNTWARTAKGGNPHDYDSLYTSGQVGVDPSSGEVKWFYQHTPNDAWDFSGNNELVLFDYKAKDGKIVKATAHADRNGFFYVVDRSNGKLQNAFPFVDNITWASHIDLKTGRPVEREGQRPPLPEPGQKHGKAVEVSPPFLGGKNWNPMAYSQDTGLFYVPANHWKEDYWTEEVSYTKGSAYLGMGFRIKRMYDDHVGSLRAMDPVSGKVVWEHKEHLPLWAGVLATAGNLVFTGTGDGYFKAFDAKSGKELWKFQTGSGIVSPPITWEQDGEQYLGVTVGYGGAVPLWGGDMADLTRPVAQGGSFWVFKLPSWDNRTASR</w:t>
      </w:r>
    </w:p>
    <w:p w14:paraId="5F18FAE8" w14:textId="77777777" w:rsidR="004B7C7A" w:rsidRDefault="004B7C7A" w:rsidP="004A175F">
      <w:r>
        <w:t>&gt;Mes954</w:t>
      </w:r>
    </w:p>
    <w:p w14:paraId="5C5E707E" w14:textId="77777777" w:rsidR="004B7C7A" w:rsidRDefault="004B7C7A" w:rsidP="004A175F">
      <w:r>
        <w:t>MMDINEIREYLPHRYPFLLVDRVVELDIEGKRIRAYKNVSINEPFFNGHFPEHPIMPGVLIIEAMAQAAGILGFKMLDVKPADGTLYYFVGSDKLRFRQPVLPGDQLQLHAKFISVKRSIWKFDCHATVDDKPVCSAEIICAERKL</w:t>
      </w:r>
    </w:p>
    <w:p w14:paraId="2E0E864A" w14:textId="77777777" w:rsidR="004B7C7A" w:rsidRDefault="004B7C7A" w:rsidP="004A175F">
      <w:r>
        <w:t>&gt;Mes955</w:t>
      </w:r>
    </w:p>
    <w:p w14:paraId="7E4289AA" w14:textId="77777777" w:rsidR="004B7C7A" w:rsidRDefault="004B7C7A" w:rsidP="004A175F">
      <w:r>
        <w:t>MSRTILQPGQIEAAANIPPHLHQPSRDLFARRGERLLQLAEGHPMGDYLRLVAGLCRLQQALLDNPPALAPLDPERLRKSREHGMPPLAYDLLVREGAWLPWLDALLAGYPAPANAAVGAALEQLREAEEGQRKAWAIALLSGQFDLLPAALVPFLGAALQVAWSHWLLGLEEGAVVETESRTLCPACGSPPMAGMIRQGGKETGLRYLSCSLCACEWHYVRIKCSHCEESKHLAYLSLEHDGQPAEKAVLRAETCPSCQGYLKQFYLEFDRHADALADDLASLALDMRLAEDGYLRRSPNLLLAPGGE</w:t>
      </w:r>
    </w:p>
    <w:p w14:paraId="59A83538" w14:textId="77777777" w:rsidR="004B7C7A" w:rsidRDefault="004B7C7A" w:rsidP="004A175F">
      <w:r>
        <w:t>&gt;Mes956</w:t>
      </w:r>
    </w:p>
    <w:p w14:paraId="250E85EE" w14:textId="77777777" w:rsidR="004B7C7A" w:rsidRDefault="004B7C7A" w:rsidP="004A175F">
      <w:r>
        <w:t>MSRTVMCRKYHEELPGLDRPPYPGAKGEDIYNNVSRKAWDEWQKHQTMLINERRLNMMNAEDRKFLQQEMDKFLSGEDYAKADGYVPPSA</w:t>
      </w:r>
    </w:p>
    <w:p w14:paraId="3934B41C" w14:textId="77777777" w:rsidR="004B7C7A" w:rsidRDefault="004B7C7A" w:rsidP="004A175F">
      <w:r>
        <w:t>&gt;Mes957</w:t>
      </w:r>
    </w:p>
    <w:p w14:paraId="35EE55F0" w14:textId="77777777" w:rsidR="004B7C7A" w:rsidRDefault="004B7C7A" w:rsidP="004A175F">
      <w:r>
        <w:t>MALTVNTNIASLNTQRNLNNSSASLNTSLQRLSTGSRINSAKDDAAGLQIANRLTSQVNGLNVATKNANDGISLAQTAEGALQQSTNILQRMRDLSLQSANGSNSDSERTALNGEVKQLQKELDRISNTTTFGGRKLLDGSFGVASFQVGSAANEIISVGIDEMSAESLNGTYFKADGGGAVTAATASGTVDIAIGITGGSAVNVKVDMKGNETAEQAAAKIAAAVNDANVGIGAFSDGDTISYVSKAGKDGSGAITSAVSGVVIADTGSTGVGTAAGVTPSATAFAKTNDTVAKIDISTAKGAQSAVLVIDEAIKQIDAQRADLGAVQNRFDNTINNLKNIGENVSAARGRIEDTDFAAETANLTKNQVLQQAGTAILAQANQLPQSVLSLLR</w:t>
      </w:r>
    </w:p>
    <w:p w14:paraId="1363A1C5" w14:textId="77777777" w:rsidR="004B7C7A" w:rsidRDefault="004B7C7A" w:rsidP="004A175F">
      <w:r>
        <w:t>&gt;Mes958</w:t>
      </w:r>
    </w:p>
    <w:p w14:paraId="7041C447" w14:textId="77777777" w:rsidR="004B7C7A" w:rsidRDefault="004B7C7A" w:rsidP="004A175F">
      <w:r>
        <w:t>MALTVNTNIASLNTQRNLNASSNDLNTSLQRLTTGYRINSAKDDAAGLQISNRLSNQISGLNVATRNANDGISLAQTAEGALQQSTNILQRIRDLALQSANGSNSDADRAALQKEVAAQQAELTRISDTTTFGGRKLLDGSFGTTSFQVGSNAYETIDISLQNASASAIGSYQVGSNGAGTVASVAGTATASGIASGTVNLVGGGQVKNIAIAAGDSAKAIAEKMDGAIPNLSARARTVFTADVSGVTGGSLNFDVTVGSNTVSLAGVTSTQDLADQLNSNSSKLGITASINDKGVLTITSATGENVKFGAQTGTATAGQVAVKVQGSDGKFEAAAKNVVAAGTAATTTIVTGYVQLNSPTAYSVSGTGTQASQVFGNASAAQKSSVASVDISTADGAQNAIAVVDNALAAIDAQRADLGAVQN</w:t>
      </w:r>
      <w:r>
        <w:lastRenderedPageBreak/>
        <w:t>RFKNTIDNLTNISENATNARSRIKDTDFAAETAALSKNQVLQQAGTAILAQANQLPQAVLSLLR</w:t>
      </w:r>
    </w:p>
    <w:p w14:paraId="2613BD19" w14:textId="77777777" w:rsidR="004B7C7A" w:rsidRDefault="004B7C7A" w:rsidP="004A175F">
      <w:r>
        <w:t>&gt;Mes959</w:t>
      </w:r>
    </w:p>
    <w:p w14:paraId="5E4A31BC" w14:textId="77777777" w:rsidR="004B7C7A" w:rsidRDefault="004B7C7A" w:rsidP="004A175F">
      <w:r>
        <w:t>MKAQKGFTLIELMIVVAIIGILAAIAIPQYQDYTARTQVTRAVSEVSALKTAAESAILEGKEIVSSATPKDTQYDIGFTESTLLDGSGKSQIQVTDNQDGTVELVATLGKSSGSAIKGAVITVSRKNDGVWNCKITKTPTAWKPNYAPANCPKS</w:t>
      </w:r>
    </w:p>
    <w:p w14:paraId="5F62E857" w14:textId="77777777" w:rsidR="004B7C7A" w:rsidRDefault="004B7C7A" w:rsidP="004A175F">
      <w:r>
        <w:t>&gt;Mes960</w:t>
      </w:r>
    </w:p>
    <w:p w14:paraId="707832C9" w14:textId="77777777" w:rsidR="004B7C7A" w:rsidRDefault="004B7C7A" w:rsidP="004A175F">
      <w:r>
        <w:t>MKAAQKGFTLIELMIVVAIIGILAAIAIPAYQDYTARAQLSERMTLASGLKTKVSDIFSQDGSCPANTAATAGIEKDTDINGKYVAKVTTGGTAAASGGCTIVATMKASDVATPLRGKTLTLTLGNADKGSYTWACTSNADNKYLPKTCQTATTTTP</w:t>
      </w:r>
    </w:p>
    <w:p w14:paraId="4E413969" w14:textId="77777777" w:rsidR="004B7C7A" w:rsidRDefault="004B7C7A" w:rsidP="004A175F">
      <w:r>
        <w:t>&gt;Mes962</w:t>
      </w:r>
    </w:p>
    <w:p w14:paraId="37445CAB" w14:textId="77777777" w:rsidR="004B7C7A" w:rsidRDefault="004B7C7A" w:rsidP="004A175F">
      <w:r>
        <w:t>MKAQKGFTLIELMIVVAIIGILAAIAIPQYQNYVARSEGASALATINPLKTTVEESLSRGIAGSKIKIGTTASTATETYVGVEPDANKLGVIAVAIEDSGAGDITFTFQTGTSSPKNATKVITLNRTADGVWACKSTQDPMFTPKGCDN</w:t>
      </w:r>
    </w:p>
    <w:p w14:paraId="54A3D8B2" w14:textId="77777777" w:rsidR="004B7C7A" w:rsidRDefault="004B7C7A" w:rsidP="004A175F">
      <w:r>
        <w:t>&gt;Mes963</w:t>
      </w:r>
    </w:p>
    <w:p w14:paraId="2CBD16EE" w14:textId="77777777" w:rsidR="004B7C7A" w:rsidRDefault="004B7C7A" w:rsidP="004A175F">
      <w:r>
        <w:t>MLTGLNHLTLAVADLPASIAFYRDLLGFRLEARWDQGAYLELGSLWLCLSREPQYGGPAADYTHYAFGIAAADFARFAAQLRAHGVREWKQNRSEGDSFYFLDPDGHRLEAHVGDLRSRLAACRQAPYAGMRFAD</w:t>
      </w:r>
    </w:p>
    <w:p w14:paraId="6D25825F" w14:textId="77777777" w:rsidR="004B7C7A" w:rsidRDefault="004B7C7A" w:rsidP="004A175F">
      <w:r>
        <w:t>&gt;Mes964</w:t>
      </w:r>
    </w:p>
    <w:p w14:paraId="53077584" w14:textId="77777777" w:rsidR="004B7C7A" w:rsidRDefault="004B7C7A" w:rsidP="004A175F">
      <w:r>
        <w:t>MKTETKVIKGRQGIARNRHTPLCLGLLLALSPLAAAVADARKDGETELPDMVISGESTSATQPPGVTTLGKVPLKPRELPQSASVIDHERLEQQNLFSLDEAMQQATGVTVQPFQLLTTAYYVRGFKVDSFELDGVPALLGNTASSPQDMAIYERVEILRGSNGLLHGTGNPAATVNLVRKRPQREFAASTTLSAGRWDRYRAEVDVGGPLSASGNVRGRAVAAYEDRDYFYDVADQGTRLLYGVTEFDLSPDTLLTVGAQYQHIDSITNMAGVPMAKDGSNLGLSRDTYLDVDWDRFKWDTYRAFGSLEQQLGGGWKGKVSAEYQEADSRLRYAGSFGAIDPQTGDGGQLMGAAYKFKSIQRSLDANLNGPVRLFGLTHELLGGVTYAQGETRQDTARFLNLPNTPVNVYRWDPHGVPRPQIGQYTSPGTTTTTQKGLYALGRIKLAEPLTLVVGGRESWWDQDTPATRFKPGRQFTPYGGLIWDFARDWSWYVSYAEVYQPQADRQTWNSEPLSPVEGKTYETGIKGELADGRLNLSLAAFRIDLENNPQEDPDHPGPPNNPFYISGGKVRSQGFELEGTGYLTPYWSLSAGYTYTSTEYLKDSQNDSGTRYSTFTPRHLLRLWSNYDLPWQDRRWSVGGGLQAQSDYSVDYRGVSMRQGGYALVNMRLGYKIDEHWTAAVNVNNLFDRTYYQSLSNPNWNNRYGEPRSFNVSLRGAF</w:t>
      </w:r>
    </w:p>
    <w:p w14:paraId="60341E4B" w14:textId="77777777" w:rsidR="004B7C7A" w:rsidRDefault="004B7C7A" w:rsidP="004A175F">
      <w:r>
        <w:t>&gt;Mes965</w:t>
      </w:r>
    </w:p>
    <w:p w14:paraId="4A7B1F2D" w14:textId="77777777" w:rsidR="004B7C7A" w:rsidRDefault="004B7C7A" w:rsidP="004A175F">
      <w:r>
        <w:t>MPAPHGLSPLSKAFLMRRAFQRRILPHSLAMALSLPLAGYVQAQEVEFDIPPQALGSALQEFGRQADIQVLYRPEEVRNKRSSAIKGKLEPNQAITELLRGTGASVDFQGNAITISVAEAADSSVDLGATMITSNQLGTITEDSGSYTPGTIATATRLVLTPRETPQSITVVTRQNMDDFGLNNIDDVMRHTPGITVSAYDTDRNNYYARGFSINNFQYDGIPSTARNVGYSAGNTLSDMAIYDRVEVLKGATGLLTGAGSLGATINLIRKKPTHEFKGHVELGAGSWDNYRSELDVSGPLTESGNVRGRAVAAYQDKHSFMDHYERKTSVYYGILEFDLNPDTMLTVGADYQDNDPKGSGWSGSFPLFDSQGNRNDVSRSFNNGAKWSSWEQYTRTVFANLEHNFANGWVGKVQLDHKINGYHAPLGAIMGDWPAPDNSAKIVAQKYTGETKSNSLDIYLTGPFQFLGREHELVVGTSASFSHWEGKSYWNLRNYDNTTDDFINWDGDIGKPDWGTPSQYIDDKT</w:t>
      </w:r>
      <w:r>
        <w:lastRenderedPageBreak/>
        <w:t>RQLGSYMTARFNVTDDLNLFLGGRVVDYRVTGLNPTIRESGRFIPYVGAVYDLNDTYSVYASYTDIFMPQDSWYRDSSNKLLEPDEGQNYEIGIKGEYLDGRLNTSLAYFEIHEENRAEEDALYNSKPTNPAITYAYKGIKAKTKGYEAEISGELAPGWQVQAGYTHKIIRDDSGKKVSTWEPQDQLSLYTSYKFKGALDKLTVGGGARWQGKSWQMVYNNPRSRWEKFSQEDYWLVDLMARYQITDKLSASVNVNNVFDKTYYTNIGFYTSASYGDPRNLMFSTRWDF</w:t>
      </w:r>
    </w:p>
    <w:p w14:paraId="7067EBD1" w14:textId="77777777" w:rsidR="004B7C7A" w:rsidRDefault="004B7C7A" w:rsidP="004A175F">
      <w:r>
        <w:t>&gt;Mes966</w:t>
      </w:r>
    </w:p>
    <w:p w14:paraId="5DCEB566" w14:textId="77777777" w:rsidR="004B7C7A" w:rsidRDefault="004B7C7A" w:rsidP="004A175F">
      <w:r>
        <w:t>MRRKNSDLKDSTTASHAAAWRQQLHSRLKEGVLIALGALCLYLWMALLTYDSADPSWSHSSQVDQVQNAAGRLGAVSADILFMTLGYFAYLFPLLLGIKTWQVFRRRNLPWEWNTWLFSWRLVGLIFLILAGSALAYIHFHASGHMPASASAGGAIGQSLGRVAVDALNVQGSTLVFFALFLFGLTVFADLSWFKVMDVTGKITLDFFELIQNAFNRWMGARAERKQLVAQLREVDERVAEVVAPSVPDRREQSKAKERLLEREEALAKHMSEREKRPPPKIDPPPSPKAPEPSKRVLKEKQAPLFVDTAVEGTLPPLSLLDPAEVKQKSYSPESLEAMSRLLEIKLKEFGVEVSVDSVHPGPVITRFEIQPAAGVKVSRISNLAKDLARSLAVISVRVVEVIPGKTTVGIEIPNEDRQMVRFSEVLSSPEYDEHKSTVPLALGHDIGGRPIITDLAKMPHLLVAGTTGSGKSVGVNAMLLSILFKSTPSEARLIMIDPKMLELSIYEGIPHLLCPVVTDMKEAANALRWSVAEMERRYRLMAAMGVRNLAGFNRKVKDAEEAGTPLTDPLFRRESPDDEPPQLSTLPTIVVVVDEFADMMMIVGKKVEELIARIAQKARAAGIHLILATQRPSVDVITGLIKANIPTRIAFQVSSKIDSRTILDQGGAEQLLGHGDMLYLPPGTGLPIRVHGAFVSDDEVHRVVEAWKLRGAPDYIEDILAGVDEGGGGGGSFDGGDGSGEGSEDDPLYDEAVRFVTESRRASISAVQRKLKIGYNRAARMIEAMEMAGVVTPMNTNGSREVIAPAPVRD</w:t>
      </w:r>
    </w:p>
    <w:p w14:paraId="5E11E949" w14:textId="77777777" w:rsidR="004B7C7A" w:rsidRDefault="004B7C7A" w:rsidP="004A175F">
      <w:r>
        <w:t>&gt;Mes967</w:t>
      </w:r>
    </w:p>
    <w:p w14:paraId="702F908D" w14:textId="77777777" w:rsidR="004B7C7A" w:rsidRDefault="004B7C7A" w:rsidP="004A175F">
      <w:r>
        <w:t>MFELVDNIAQTAVIKVIGVGGGGGNAVNHMAKNNVEGVEFICANTDAQALKNIAARTVLQLGPGVTKGLGAGANPEVGRQAALEDRERISEVLEGADMVFITTGMGGGTGTGAAPIIAEVAKEMGILTVAVVTRPFPFEGRKRMQIADEGIRALAESVDSLITIPNEKLLTILGKDASLLAAFAKADDVLAGAVRGISDIIKRPGMINVDFADVKTVMSEMGMAMMGTGCASGPNRAREATEAAIRNPLLEDVNLQGARGILVNITAGPDLSLGEYSDVGNIIEQFASEHATVKVGTVIDADMRDELHVTVVATGLGARLEKPVKVVDNTVQGSAAQAAAPAQREQQSVNYRDLDRPTVMRNQSHGSAATAAKLNPQDDLDYLDIPAFLRRQAD</w:t>
      </w:r>
    </w:p>
    <w:p w14:paraId="6BC954CD" w14:textId="77777777" w:rsidR="004B7C7A" w:rsidRDefault="004B7C7A" w:rsidP="004A175F">
      <w:r>
        <w:t>&gt;Mes969</w:t>
      </w:r>
    </w:p>
    <w:p w14:paraId="25C725C0" w14:textId="77777777" w:rsidR="004B7C7A" w:rsidRDefault="004B7C7A" w:rsidP="004A175F">
      <w:r>
        <w:t>MPDVRVLPCTLALFGALGDLALRKLFPALYQLDRENLLHRDTRVLALARDEGAPAEHLATLEQRLRLAVPAKEWDDVVWQRFRERLDYLSMDFLDPQAYVGLREAVDDELPLVAYFATPASVFGGICENLAAAGLAERTRVVLEKPIGHDLESSREVNEAVARFFPESRIYRIDHYLGKETVQNLIALRFANSLFETQWNQNHISHVEITVAEKVGIEGRWGYFDQAGQLRDMVQNHLLQLLCLIAMDPPSDLSADSIRDEKVKVLRALEPIPAEQLASRVVRGQYTAGFSDGKAVPGYLEEEHANRDSDAETFVALRVDIRNWRWSGVPFYLRTGKRMPQKLSQIVIHFKEPPHYIFAPEQRSLISNRLIIRLQPDEGISLQVMTKDQGLGKGMQLRTGPLQLSFSETYHAARIPDAYERLLLEVTQGNQYLFVRKDEVEFAWKWCDQLIAGWERLSEAPKPYPAGSWGPVASVALVARDGRSWYGDF</w:t>
      </w:r>
    </w:p>
    <w:p w14:paraId="63FFF22B" w14:textId="77777777" w:rsidR="004B7C7A" w:rsidRDefault="004B7C7A" w:rsidP="004A175F">
      <w:r>
        <w:t>&gt;Mes971</w:t>
      </w:r>
    </w:p>
    <w:p w14:paraId="6CFA3708" w14:textId="77777777" w:rsidR="004B7C7A" w:rsidRDefault="004B7C7A" w:rsidP="004A175F">
      <w:r>
        <w:lastRenderedPageBreak/>
        <w:t>MTRSALVTGITGQDGAYLAKLLLEKGYRVHGLVARRSSDTRWRLRELGIEGDIQYEDGDMADACSVQRAVIKAQPQEVYNLAAQSFVGASWNQPVTTGVVDGLGVTHLLEAIRQFSPETRFYQASTSEMFGLIQAERQDENTPFYPRSPYGVAKLYGHWITVNYRESFGLHASSGILFNHESPLRGIEFVTRKVTDAVARIKLGKQQELRLGNVDAKRDWGFAGDYVEAMWLMLQQDKADDYVVATGVTTTVRDMCQIAFEHVGLDYRDFLKIDPAFFRPAEVDVLLGNPAKAQRVLGWKPRTSLDELIRMMVEADLRRVSRE</w:t>
      </w:r>
    </w:p>
    <w:p w14:paraId="561E1ED2" w14:textId="77777777" w:rsidR="004B7C7A" w:rsidRDefault="004B7C7A" w:rsidP="004A175F">
      <w:r>
        <w:t>&gt;Mes972</w:t>
      </w:r>
    </w:p>
    <w:p w14:paraId="5C91544D" w14:textId="77777777" w:rsidR="004B7C7A" w:rsidRDefault="004B7C7A" w:rsidP="004A175F">
      <w:r>
        <w:t>MDMQHRIRQLFQASIETKQQALEVLPPYIEQASLVMVNALLNEGKILSCGNGGSAGDAQHFSSELLNRFERERPSLPAVALTTDSSTITSIANDYSYNEVFSKQIRALGQPGDVLLAISTSGNSANVIQAIQAAHDREMLVVALTGRDGGGMASLLLPEDVEIRVPSKITARIQEVHLLAIHCLCDLIDRQLFGSEE</w:t>
      </w:r>
    </w:p>
    <w:p w14:paraId="4E5BEB08" w14:textId="77777777" w:rsidR="004B7C7A" w:rsidRDefault="004B7C7A" w:rsidP="004A175F">
      <w:r>
        <w:t>&gt;Mes974</w:t>
      </w:r>
    </w:p>
    <w:p w14:paraId="375482AD" w14:textId="77777777" w:rsidR="004B7C7A" w:rsidRDefault="004B7C7A" w:rsidP="004A175F">
      <w:r>
        <w:t>MIPRRSSDITIKTRSDVLPFSGASSRWLQRYAPALLAVALIIAMSISLAWQAAGWLRLQRSPVAVAASPVSHESIRSDPTRLARLFGTSAQDPNAPPPATNLDLVLKGSFVQSDPKLSSAIIQRQGDKPHRYAVGGEISDGVKLHAVYRDRVELQRGGRLESLPFPHRSGGLLASADDITSENDSIEQLQSLQDENAAALRERLDALRQQMEATPIAEPAEEDSSEPTTTPTESD</w:t>
      </w:r>
    </w:p>
    <w:p w14:paraId="4025E87C" w14:textId="77777777" w:rsidR="004B7C7A" w:rsidRDefault="004B7C7A" w:rsidP="004A175F">
      <w:r>
        <w:t>&gt;Mes975</w:t>
      </w:r>
    </w:p>
    <w:p w14:paraId="0954BB63" w14:textId="77777777" w:rsidR="004B7C7A" w:rsidRDefault="004B7C7A" w:rsidP="004A175F">
      <w:r>
        <w:t>MAVDMFIKIGDVKGESKDKTHAEEIDVLAWSWGMSQSGSMHMGGGGGAGKVNVQDLSFTKYIDKSTPNLMMACSSGKHYPQAKLTIRKAGGENQVEYLIITLKEVLVSSVSTGGSGGEDRLTENVTLNFAQVQVDYQPQKADGAKDGGPVKYGWNIRQNVQA</w:t>
      </w:r>
    </w:p>
    <w:p w14:paraId="12A56C61" w14:textId="77777777" w:rsidR="004B7C7A" w:rsidRDefault="004B7C7A" w:rsidP="004A175F">
      <w:r>
        <w:t>&gt;Mes976</w:t>
      </w:r>
    </w:p>
    <w:p w14:paraId="6F3B8D8B" w14:textId="77777777" w:rsidR="004B7C7A" w:rsidRDefault="004B7C7A" w:rsidP="004A175F">
      <w:r>
        <w:t>MSFTPANRAYPYTRLRRNRRDDFSRRLVRENVLTVDDLILPVFVLDGVNQRESIPSMPGVERLSIDQLLIEAEEWVALGIPALALFPVTPVEKKSLDAAEAYNPEGIAQRATRALRERFPELGIITDVALDPFTTHGQDGILDDDGYVLNDVSIDVLVRQALSHAEAGAQVVAPSDMMDGRIGAIREALESAGHTNVRIMAYSAKYASAYYGPFRDAVGSASNLGKGNKATYQMDPANSDEALHEVAADLAEGADMVMVKPGMPYLDIVRRVKDEFRAPTFVYQVSGEYAMHMGAIQNGWLAESVILESLTAFKRAGADGILTYFAKQAAEQLRRGR</w:t>
      </w:r>
    </w:p>
    <w:p w14:paraId="5AB1F233" w14:textId="77777777" w:rsidR="004B7C7A" w:rsidRDefault="004B7C7A" w:rsidP="004A175F">
      <w:r>
        <w:t>&gt;Mes978</w:t>
      </w:r>
    </w:p>
    <w:p w14:paraId="77A56D29" w14:textId="77777777" w:rsidR="004B7C7A" w:rsidRDefault="004B7C7A" w:rsidP="004A175F">
      <w:r>
        <w:t>MTTPSKFRDIEIRAPRGTTLTAKSWLTEAPLRMLMNNLDPEVAENPRELVVYGGIGRAARNWECYDRIVETLKQLNDDETLLVQSGKPVGVFKTHANAPRVLIANSNLVPHWATWEHFNELDAKGLAMYGQMTAGSWIYIGSQGIVQGTYETFVEAGRQHYDGNLKGRWVLTAGLGGMGGAQPLAATLAGACSLNIECQQSRIDFRLRSRYVDEQAKDLDDALARIQRYTAEGKAISIALLGNAAEILPELVRRGVRPDMVTDQTSAHDPLNGYLPAGWSWEEYRDRAQTDPAAVVKAAKQSMAVHVRAMLAFQQQGVPTFDYGNNIRQMAKEEGVANAFDFPGFVPAYIRPLFCRGIGPFRWAALSGDPQDIYKTDAKVKQLIPDDAHLHRWLDMARERISFQGLPARICWVGLGLRAKLGLAFNEMVRTGELSAPIVIGRDHLDSGSVASPNRETEAMQDGSDAVSDWPLLNALLNTASGATWVSLHHGGGVGMGFSQHSGMVIVCDGSDEAAERIARVLTNDPGTGVMRHADAGYQVAIDCAKEQGLNLPMITAQR</w:t>
      </w:r>
    </w:p>
    <w:p w14:paraId="2059A78C" w14:textId="77777777" w:rsidR="004B7C7A" w:rsidRDefault="004B7C7A" w:rsidP="004A175F">
      <w:r>
        <w:t>&gt;Mes979</w:t>
      </w:r>
    </w:p>
    <w:p w14:paraId="2A7D5DD5" w14:textId="77777777" w:rsidR="004B7C7A" w:rsidRDefault="004B7C7A" w:rsidP="004A175F">
      <w:r>
        <w:lastRenderedPageBreak/>
        <w:t>MQRIRIIDSHTGGEPTRLVIGGFPDLGQGDMAERRRLLGERHDAWRAACILEPRGSDVLVGALLCAPVDPEACAGVIFFNNSGYLGMCGHGTIGLVASLAHLGRIGPGVHRIETPVGEVEATLHEDGSVSVRNVPAYRYRRQVSVEVPGIGRVSGDIAWGGNWFFLVAGHGQRLAGDNLDALTAYTVAVQQALDDQDIRGEDGGAIDHIELFADDPHADSRNFVLCPGKAYDRSPCGTGTSAKLACLAADGKLLPGQPWRQASVIGSQFEGRYEWLDGQPGGPIVPTIRGRAHVSAEATLLLADDDPFAWGIRR</w:t>
      </w:r>
    </w:p>
    <w:p w14:paraId="26858228" w14:textId="77777777" w:rsidR="004B7C7A" w:rsidRDefault="004B7C7A" w:rsidP="004A175F">
      <w:r>
        <w:t>&gt;Mes980</w:t>
      </w:r>
    </w:p>
    <w:p w14:paraId="6ADF00D6" w14:textId="77777777" w:rsidR="004B7C7A" w:rsidRDefault="004B7C7A" w:rsidP="004A175F">
      <w:r>
        <w:t>MGALTKAEIAERLYEELGLNKREAKELVELFFEEIRQALEHNEQVKLSGFGNFDLRDKRQRPGRNPKTGEEIPITARRVVTFRPGQKLKARVEAYAGTKS</w:t>
      </w:r>
    </w:p>
    <w:p w14:paraId="082FF673" w14:textId="77777777" w:rsidR="004B7C7A" w:rsidRDefault="004B7C7A" w:rsidP="004A175F">
      <w:r>
        <w:t>&gt;Mes981</w:t>
      </w:r>
    </w:p>
    <w:p w14:paraId="330E520D" w14:textId="77777777" w:rsidR="004B7C7A" w:rsidRDefault="004B7C7A" w:rsidP="004A175F">
      <w:r>
        <w:t>MRVFYDKDCDLSIIQGKKVAIIGYGSQGHAHACNLKDSGVDVTVGLRSGSATVAKAEAHGLKVADVKTAVAAADVVMILTPDEFQGRLYKEEIEPNLKKGATLAFAHGFSIHYNQVVPRADLDVIMIAPKAPGHTVRSEFVKGGGIPDLIAIYQDASGNAKNVALSYACGVGGGRTGIIETTFKDETETDLFGEQAVLCGGCVELVKAGFETLVEAGYAPEMAYFECLHELKLIVDLMYEGGIANMNYSISNNAEYGEYVTGPEVINAESRAAMRNALKRIQDGEYAKMFITEGAANYPSMTAYRRNNAAHPIEQIGEKLRAMMPWIAANKIVDKSKN</w:t>
      </w:r>
    </w:p>
    <w:p w14:paraId="476E8002" w14:textId="77777777" w:rsidR="004B7C7A" w:rsidRDefault="004B7C7A" w:rsidP="004A175F">
      <w:r>
        <w:t>&gt;Mes982</w:t>
      </w:r>
    </w:p>
    <w:p w14:paraId="7531AAE9" w14:textId="77777777" w:rsidR="004B7C7A" w:rsidRDefault="004B7C7A" w:rsidP="004A175F">
      <w:r>
        <w:t>MSMADRDGVIWYDGELVQWRDATTHVLTHTLHYGMGVFEGVRAYDTPQGTAIFRLQAHTDRLFDSAHIMNMQIPYSRDEINEATRAAVRENNLESAYIRPMVFYGSEGMGLRASGLKVHVIIAAWSWGAYMGEEALQQGIKVRTSSFTRHHVNISMTRAKSNGAYINSMLALQEAISGGADEAMMLDPEGYVAEGSGENIFIIKDGVIYTPEVTACLNGITRNTILTLAAEHGFKLVEKRITRDEVYIADEAFFTGTAAEVTPIREVDGRKIGAGRRGPVTEKLQKAYFDLVSGKTEAHAEWRTLVK</w:t>
      </w:r>
    </w:p>
    <w:p w14:paraId="0D7692DA" w14:textId="77777777" w:rsidR="004B7C7A" w:rsidRDefault="004B7C7A" w:rsidP="004A175F">
      <w:r>
        <w:t>&gt;Mes983</w:t>
      </w:r>
    </w:p>
    <w:p w14:paraId="18EC5F62" w14:textId="77777777" w:rsidR="004B7C7A" w:rsidRDefault="004B7C7A" w:rsidP="004A175F">
      <w:r>
        <w:t>MKSKISEYTEKEFLEFVEDIYTNNKKKFPTEESHIQAVLEFKKLTEHPSGSDLLYYPNENREDSPAGVVKEVKEWRASKGLPGFKAG</w:t>
      </w:r>
    </w:p>
    <w:p w14:paraId="3F13F031" w14:textId="77777777" w:rsidR="004B7C7A" w:rsidRDefault="004B7C7A" w:rsidP="004A175F">
      <w:r>
        <w:t>&gt;Mes985</w:t>
      </w:r>
    </w:p>
    <w:p w14:paraId="7AF26D7A" w14:textId="77777777" w:rsidR="004B7C7A" w:rsidRDefault="004B7C7A" w:rsidP="004A175F">
      <w:r>
        <w:t>MSASAKLSRMVCLLCGFFSTGISMASSLILLSASDLAGQWTLQQDEAPAICHLELRDSEVAEASGYDLGGDTACLTRWLPSEPRAWRPTPAGIALLERGGLTLMLLGRQGEGDYRVQKGDGGQLVLRRATP</w:t>
      </w:r>
    </w:p>
    <w:p w14:paraId="415ECDD1" w14:textId="77777777" w:rsidR="004B7C7A" w:rsidRDefault="004B7C7A" w:rsidP="004A175F">
      <w:r>
        <w:t>&gt;Mes986</w:t>
      </w:r>
    </w:p>
    <w:p w14:paraId="6D0AA55D" w14:textId="77777777" w:rsidR="004B7C7A" w:rsidRDefault="004B7C7A" w:rsidP="004A175F">
      <w:r>
        <w:t>MNGVSRLLSLALLGAALHWAPAQAEEQPRLFELLGQPGYKATWHAMFKGESDVPKWVSDASGPSSPSTSLSLEGQPYVLANSCKPHDCGNNRLLVAFRGDKSAAYGLQVSLPDEPAEVMQTPSKYATYRWYGEPSRQVRELLMKQLESDPNWK</w:t>
      </w:r>
    </w:p>
    <w:p w14:paraId="4C76C3D7" w14:textId="77777777" w:rsidR="004B7C7A" w:rsidRDefault="004B7C7A" w:rsidP="004A175F">
      <w:r>
        <w:t>&gt;Mes987</w:t>
      </w:r>
    </w:p>
    <w:p w14:paraId="0343EE0B" w14:textId="77777777" w:rsidR="004B7C7A" w:rsidRDefault="004B7C7A" w:rsidP="004A175F">
      <w:r>
        <w:t>MSMPLPMKLRTRLFLSISALITVSLFGLLLGLFSVMQLGRAQEQRMSHHYATIEVSQQLRQLLGDQLVILLRETPDGQALERSQNDFRRVLEQGRANTVDSAEQAALDGVRDAYLQLQAHTPALLEAPMVDNDGFSEAFNGLRLRLQDLQQLALAGISDAETSARHRAYLVAGLLGLVGVAILLIGFVTAHSIARRFGAPIETLARAADRIGEGDFDVTLPMTNVAEVGQLTRRFGLMAEALRQYRKTSVEEVLSGERRLQAVLDSIDDGLVIFDNQGRIEHANPVAIRQLFVSNDPHGKRIDEILSDVDVQEAVEKALLGEVQDEAMPDLVVDVAGESRLLAWSLYPVTHPGGHSVGAVLVVRDVTEQRAFERVRSEFVLRASHELRTPVTGMQMAFSLLRERLDFPAESREADLIQTVDEE</w:t>
      </w:r>
      <w:r>
        <w:lastRenderedPageBreak/>
        <w:t>MSRLVLLINDLLNFSRYQTGMQKLELASCDLVDLLTQAQQRFIPKGEARRVSLQLELGDELPRLQLDRLQIERVIDNLLENALRHSSEGGQIHLQARRQGDRVLIAVEDNGEGIPFSQQGRIFEPFVQVGRKKGGAGLGLELCKEIIQLHGGRIAVRSQPGQGARFYMLLPV</w:t>
      </w:r>
    </w:p>
    <w:p w14:paraId="600FD4CA" w14:textId="77777777" w:rsidR="004B7C7A" w:rsidRDefault="004B7C7A" w:rsidP="004A175F">
      <w:r>
        <w:t>&gt;Mes989</w:t>
      </w:r>
    </w:p>
    <w:p w14:paraId="5A633D73" w14:textId="77777777" w:rsidR="004B7C7A" w:rsidRDefault="004B7C7A" w:rsidP="004A175F">
      <w:r>
        <w:t>MQHKRSRAMASPRSPFLFVLLALAVGGTANAHDDGLPAFRYSAELLGQLQLPSVALPLNDDLFLYGRDAEAFDLEAYLALNAPALRDKSEYLEHWSGYYSINPKVLLTLMVMQSGPLGAPDERALAAPLGRLSAKRGFDAQVRDVLQQLSRRYYGFEEYQLRQAAARKAVGEDGLNAASAALLGLLREGAKVSAVQGGNPLGAYAQTFQRLFGTPAAELLQPSNRVARQLQAKAALAPPSNLMQLPWRQGYSWQPNGAHSNTGSGYPYSSFDASYDWPRWGSATYSVVAAHAGTVRVLSRCQVRVTHPSGWATNYYHMDQIQVSNGQQVSADTKLGVYAGNINTALCEGGSSTGPHLHFSLLYNGAFVSLQGASFGPYRINVGTSNYDNDCRRYYFYNQSAGTTHCAFRPLYNPGLAL</w:t>
      </w:r>
    </w:p>
    <w:p w14:paraId="2C393D1F" w14:textId="77777777" w:rsidR="004B7C7A" w:rsidRDefault="004B7C7A" w:rsidP="004A175F">
      <w:r>
        <w:t>&gt;Mes990</w:t>
      </w:r>
    </w:p>
    <w:p w14:paraId="2AEA87A9" w14:textId="77777777" w:rsidR="004B7C7A" w:rsidRDefault="004B7C7A" w:rsidP="004A175F">
      <w:r>
        <w:t>MIVQIGRREEFDKKLLGEMHKLRAQVFKERKGWDVSVIDEMEIDGYDALSPYYMLIQEDTPEAQVFGCWRILDTTGPYMLKNTFPELLHGKEAPCSPHIWELSRFAINSGQKGSLGFSDCTLEAMRALARYSLQNDIQTLVTVTTVGVEKMMIRAGLDVSRFGPHLKIGIERAVALRIELNAKTQIALYGGVLVEQRLAVS</w:t>
      </w:r>
    </w:p>
    <w:p w14:paraId="0263171F" w14:textId="77777777" w:rsidR="004B7C7A" w:rsidRDefault="004B7C7A" w:rsidP="004A175F">
      <w:r>
        <w:t>&gt;Mes991</w:t>
      </w:r>
    </w:p>
    <w:p w14:paraId="2E7AA0A2" w14:textId="77777777" w:rsidR="004B7C7A" w:rsidRDefault="004B7C7A" w:rsidP="004A175F">
      <w:r>
        <w:t>MALVDGFLELERSSGKLEWSAILQKMASDLGFSKILFGLLPKDSQDYENAFIVGNYPAAWREHYDRAGYARVDPTVSHCTQSVLPIFWEPSIYQTRKQHEFFEEASAAGLVYGLTMPLHGARGELGALSLSVEAENRAEANRFMESVLPTLWMLKDYALQSGAGLAFEHPVSKPVVLTSREKEVLQWCAIGKTSWEISVICNCSEANVNFHMGNIRRKFGVTSRRVAAIMAVNLGLITL</w:t>
      </w:r>
    </w:p>
    <w:p w14:paraId="31712C50" w14:textId="77777777" w:rsidR="004B7C7A" w:rsidRDefault="004B7C7A" w:rsidP="004A175F">
      <w:r>
        <w:t>&gt;Mes992</w:t>
      </w:r>
    </w:p>
    <w:p w14:paraId="5DBDD227" w14:textId="77777777" w:rsidR="004B7C7A" w:rsidRDefault="004B7C7A" w:rsidP="004A175F">
      <w:r>
        <w:t>MKKKSLLPLGLAIGLASLAASPLIQASTYTQTKYPIVLAHGMLGFDNILGVDYWFGIPSALRRDGAQVYVTEVSQLDTSEVRGEQLLQQVEEIVALSGQPKVNLIGHSHGGPTIRYVAAVRPDLIASATSVGAPHKGSDTADFLRQIPPGSAGEAVLSGLVNSLGALISFLSSGSTGTQNSLGSLESLNSEGAARFNAKYPQGIPTSACGEGAYKVNGVSYYSWSGSSPLTNFLDPSDAFLGASSLTFKNGTANDGLVGTCSSHLGMVIRDNYRMNHLDEVNQVFGLTSLFETSPVSVYRQHANRLKNASL</w:t>
      </w:r>
    </w:p>
    <w:p w14:paraId="5633FAE2" w14:textId="77777777" w:rsidR="004B7C7A" w:rsidRDefault="004B7C7A" w:rsidP="004A175F">
      <w:r>
        <w:t>&gt;Mes993</w:t>
      </w:r>
    </w:p>
    <w:p w14:paraId="232C8C57" w14:textId="77777777" w:rsidR="004B7C7A" w:rsidRDefault="004B7C7A" w:rsidP="004A175F">
      <w:r>
        <w:t>MKRRSVLLSGVALSGTALANDSIFFSPLKYLGAEQQRSIDASRSLLDNLIPPSLPQYDNLAGKLARRAVLTSKKLAYVWTENFANVKGVPMARSVPLGELPNVDWLLKTAGVIVELIVNSFASLPASAAAQFERIPAGLNGDLEAARQVHEALLEEAKNDPAAAGSLLLRFTELQTRVIALLTRVGLLVDDILKSASNLVTQGGQGDGLNRFRAVFGTLRLPEVADSFRDDEAFAYWRVAGPNPLLIRRVDALPANFPLGEEQFRRVMGADDSLLEAAASRRLYLLDYAELGKLAPSGAVDKLLTGTGFAYAPIALFALGKDRARLLPVAIQCGQDPATHPMFVRPAESESDLYWGWQMAKTVVLVAEENYHEMFVHLAQTHLVSEAFCLATQRTLAPSHPLHVLLAPHFEGTLFVNEGAARILLPSAGFIDVMFAAPIQDTQATAGGNRLGFDFYRGMLPESLKARNVDDPAALPDYPYRDDGLLVWNAIRQWAADYVAVYYASDGDVTADVELAAWVGEVIGSGKVAGFRPITGRSQLVEVLTMVIFTASAQHAAVNFPQPSMMTYAPAICAMSAAP</w:t>
      </w:r>
      <w:r>
        <w:lastRenderedPageBreak/>
        <w:t>APDSPSGKSEADWLKMMPPALVALEKVNIYHLLGSVYHGRLGDYRQTGFPYAPVFSDRRVTASGGPLERFQARLKEVEATIRTRNQARRKPYEYLLPSRIPASTNI</w:t>
      </w:r>
    </w:p>
    <w:p w14:paraId="7F10B015" w14:textId="77777777" w:rsidR="004B7C7A" w:rsidRDefault="004B7C7A" w:rsidP="004A175F">
      <w:r>
        <w:t>&gt;Mes994</w:t>
      </w:r>
    </w:p>
    <w:p w14:paraId="3E400499" w14:textId="77777777" w:rsidR="004B7C7A" w:rsidRDefault="004B7C7A" w:rsidP="004A175F">
      <w:r>
        <w:t>MKRLFLSFVALALLAGSIAACGQKGPLYLPDDEKAKKEHSKDRYGF</w:t>
      </w:r>
    </w:p>
    <w:p w14:paraId="38FD3BDF" w14:textId="77777777" w:rsidR="004B7C7A" w:rsidRDefault="004B7C7A" w:rsidP="004A175F">
      <w:r>
        <w:t>&gt;Mes995</w:t>
      </w:r>
    </w:p>
    <w:p w14:paraId="65EEAF21" w14:textId="77777777" w:rsidR="004B7C7A" w:rsidRDefault="004B7C7A" w:rsidP="004A175F">
      <w:r>
        <w:t>MIKQRTLKNIIRATGVGLHSGEKVYLTLKPAPVDTGIVFCRTDLDPVVEIPARAENVGETTMSTTLVKGDVKVDTVEHLLSAMAGLGIDNAYVELSASEVPIMDGSAGPFVFLIQSAGLQEQEAAKKFIRIKREVSVEEGDKRAVFVPFDGFKVSFEIDFDHPVFRGRTQQASVDFSSTSFVKEVSRARTFGFMRDIEYLRSQNLALGGSVENAIVVDENRVLNEDGLRYEDEFVKHKILDAIGDLYLLGNSLIGEFRGFKSGHALNNQLLRTLIADKDAWEVVTFEDARTAPISYMRPAAAV</w:t>
      </w:r>
    </w:p>
    <w:p w14:paraId="10C16C05" w14:textId="77777777" w:rsidR="004B7C7A" w:rsidRDefault="004B7C7A" w:rsidP="004A175F">
      <w:r>
        <w:t>&gt;Mes996</w:t>
      </w:r>
    </w:p>
    <w:p w14:paraId="6759A5ED" w14:textId="77777777" w:rsidR="004B7C7A" w:rsidRDefault="004B7C7A" w:rsidP="004A175F">
      <w:r>
        <w:t>MHKRTYLNACLVLALAAGASQALAAPGASEMAGDVAVLQASPASTGHARFANPNAAISAAGIHFAAPPARRVARAAPLAPKPGTPLQVGVGLKTATPEIDLTTLEWIDTPDGRHTARFPISAAGAASLRAAIRLETHSGSLPDDVLLHFAGAGKEIFEASGKDLSVNRPYWSPVIEGDTLTVELVLPANLQPGDLRLSVPQVSYFADSLYKAGYRDGFGASGSCEVDAVCATQSGTRAYDNATAAVAKMVFTSSADGGSYICTGTLLNNGNSPKRQLFWSAAHCIEDQATAATLQTIWFYNTTQCYGDASTINQSVTVLTGGANILHRDAKRDTLLLELKRTPPAGVFYQGWSATPIANGSLGHDIHHPRGDAKKYSQGNVSAVGVTYDGHTALTRVDWPSAVVEGGSSGSGLLTVAGDGSYQLRGGLYGGPSYCGAPTSQRNDYFSDFSGVYSQISRYFAP</w:t>
      </w:r>
    </w:p>
    <w:p w14:paraId="753F5215" w14:textId="77777777" w:rsidR="004B7C7A" w:rsidRDefault="004B7C7A" w:rsidP="004A175F">
      <w:r>
        <w:t>&gt;Mes997</w:t>
      </w:r>
    </w:p>
    <w:p w14:paraId="193CD96E" w14:textId="77777777" w:rsidR="004B7C7A" w:rsidRDefault="004B7C7A" w:rsidP="004A175F">
      <w:r>
        <w:t>MATPAYMSITGTKQGLITAGAFTEDSVGNTYQEGHEDQVMVQGFNHEVIIPRDPQSGQPTGQRVHKPVVITKVFDKASPLLLAALTSGERLTKVEIQWYRTSAAGTQEHYYTTVLEDAIIVDIKDYMHNCQDPGNAHFTHLEDVHFTYRKITWTHEVSGTSGSDDWRSPVAG</w:t>
      </w:r>
    </w:p>
    <w:p w14:paraId="4E6E16B8" w14:textId="77777777" w:rsidR="004B7C7A" w:rsidRDefault="004B7C7A" w:rsidP="004A175F">
      <w:r>
        <w:t>&gt;Mes998</w:t>
      </w:r>
    </w:p>
    <w:p w14:paraId="706A6ECD" w14:textId="77777777" w:rsidR="004B7C7A" w:rsidRDefault="004B7C7A" w:rsidP="004A175F">
      <w:r>
        <w:t>MTHLKITGMTCDSCAAHVKEALEKVPGVQSALVSYPKGTAQLAIVPGTSPDALTAAVAGLGYKATLADAPLADNRVGLLDKVRGWMAAAEKHSGNEPPVQVAVIGSGGAAMAAALKAVEQGAQVTLIERGTIGGTCVNVGCVPSKIMIRAAHIAHLRRESPFDGGIAATVPTIDRSKLLAQQQARVDELRHAKYEGILGGNPAITVVHGEARFKDDQSLTVRLNEGGERVVMFDRCLVATGASPAVPPIPGLKESPYWTSTEALASDTIPERLAVIGSSVVALELAQAFARLGSKVTVLARNTLFFREDPAIGEAVTAAFRAEGIEVLEHTQASQVAHMDGEFVLTTTHGELRADKLLVATGRTPNTRSLALDAAGVTVNAQGAIVIDQGMRTSNPNIYAAGDCTDQPQFVYVAAAAGTRAAINMTGGDAALDLTAMPAVVFTDPQVATVGYSEAEAHHDGIETDSRTLTLDNVPRALANFDTRGFIKLVIEEGSHRLIGVQAVAPEAGELIQTAALAIRNRMTVQELADQLFPYLTMVEGLKLAAQTFNKDVKQLSCCAG</w:t>
      </w:r>
    </w:p>
    <w:p w14:paraId="3E29A622" w14:textId="77777777" w:rsidR="004B7C7A" w:rsidRDefault="004B7C7A" w:rsidP="004A175F">
      <w:r>
        <w:t>&gt;Mes999</w:t>
      </w:r>
    </w:p>
    <w:p w14:paraId="5ED74356" w14:textId="77777777" w:rsidR="004B7C7A" w:rsidRDefault="004B7C7A" w:rsidP="004A175F">
      <w:r>
        <w:t>MENNLENLTIGVFAKAAGVNVETIRFYQRKGLLLEPDKPYGSIRRYGEADVTRVRFVKSAQRLGFSLDEIAELLRLEDGTHCEEASSLAEHKLKDVREKMADLARMEAVLSELVCACHARRGNVSCPLIASLQGGASLAGSAMP</w:t>
      </w:r>
    </w:p>
    <w:p w14:paraId="033F240C" w14:textId="77777777" w:rsidR="004B7C7A" w:rsidRDefault="004B7C7A" w:rsidP="004A175F">
      <w:r>
        <w:t>&gt;Mes1000</w:t>
      </w:r>
    </w:p>
    <w:p w14:paraId="28567FC2" w14:textId="77777777" w:rsidR="004B7C7A" w:rsidRDefault="004B7C7A" w:rsidP="004A175F">
      <w:r>
        <w:t>MQRTPAMRVLVPALLVAISALSGCGKSEAPPPAQTPEVGIVTLEAQTVTLNTEL</w:t>
      </w:r>
      <w:r>
        <w:lastRenderedPageBreak/>
        <w:t>PGRTNAFRIAEVRPQVNGIILKRLFKEGSDVKAGQQLYQIDPATYEADYQSAQANLASTQEQAQRYKLLVADQAVSKQQYADANAAYLQSKAAVEQARINLRYTKVLSPISGRIGRSAVTEGALVTNGQANAMATVQQLDPIYVDVTQPSTALLRLRRELASGQLERAGDNAAKVSLKLEDGSQYPLEGRLEFSEVSVDEGTGSVTIRAVFPNPNNELLPGMFVHAQLQEGVKQKAILAPQQGVTRDLKGQATALVVNAQNKVELRVIKADRVIGDKWLVTEGLNAGDKIITEGLQFVQPGVEVKTVPAKNVASAQKADAAPAKTDSKG</w:t>
      </w:r>
    </w:p>
    <w:p w14:paraId="196FED14" w14:textId="77777777" w:rsidR="004B7C7A" w:rsidRDefault="004B7C7A" w:rsidP="004A175F">
      <w:r>
        <w:t>&gt;Mes1001</w:t>
      </w:r>
    </w:p>
    <w:p w14:paraId="75E6DA33" w14:textId="77777777" w:rsidR="004B7C7A" w:rsidRDefault="004B7C7A" w:rsidP="004A175F">
      <w:r>
        <w:t>MSKFFIDRPIFAWVIALVIMLAGGLSILSLPVNQYPAIAPPAIAVQVSYPGASAETVQDTVVQVIEQQMNGIDNLRYISSESNSDGSMTITVTFEQGTDPDIAQVQVQNKLQLATPLLPQEVQRQGIRVTKAVKNFLMVVGVVSTDGSMTKEDLSNYIVSNIQDPLSRTKGVGDFQVFGSQYSMRIWLDPAKLNSYQLTPGDVSSAIQAQNVQISSGQLGGLPAVKGQQLNATIIGKTRLQTAEQFENILLKVNPDGSQVRLKDVADVGLGGQDYSINAQFNGSPASGIAIKLATGANALDTAKAIRQTIANLEPFMPQGMKVVYPYDTTPVVSASIHEVVKTLGEAILLVFLVMYLFLQNFRATLIPTIAVPVVLLGTFGVLAAFGFSINTLTMFGMVLAIGLLVDDAIVVVENVERVMAEEGLSPREAARKSMGQIQGALVGIAMVLSAVFLPMAFFGGSTGVIYRQFSITIVSAMALSVIVALILTPALCATMLKPIEKGDHGEHKGGFFGWFNRMFLSTTHGYERGVASILKHRAPYLLIYVVIVAGMIWMFTRIPTAFLPDEDQGVLFAQVQTPPGSSAERTQVVVDSMREYLLEKESSSVSSVFTVTGFNFAGRGQSSGMAFIMLKPWEERPGGENSVFELAKRAQMHFFSFKDAMVFAFAPPSVLELGNATGFDLFLQDQAGVGHEVLLQARNKFLMLAAQNPALQRVRPNGMSDEPQYKLEIDDEKASALGVSLADINSTVSIAWGSSYVNDFIDRGRVKRVYLQGRPDARMNPDDLSKWYVRNDKGEMVPFNAFATGKWEYGSPKLERYNGVPAMEILGEPAPGLSSGDAMAAVEEIVKQLPKGVGYSWTGLSYEERLSGSQAPALYALSLLVVFLCLAALYESWSIPFSVMLVVPLGVIGALLATSMRGLSNDVFFQVGLLTTIGLSAKNAILIVEFAKELHEQGKGIVEAAIEACRMRLRPIVMTSLAFILGVVPLAISTGAGSGSQHAIGTGVIGGMVTATVLAIFWVPLFYVAVSTLFKDEASKQQASVEKGQ</w:t>
      </w:r>
    </w:p>
    <w:p w14:paraId="344DD0BD" w14:textId="77777777" w:rsidR="004B7C7A" w:rsidRDefault="004B7C7A" w:rsidP="004A175F">
      <w:r>
        <w:t>&gt;Mes1002</w:t>
      </w:r>
    </w:p>
    <w:p w14:paraId="284DA007" w14:textId="77777777" w:rsidR="004B7C7A" w:rsidRDefault="004B7C7A" w:rsidP="004A175F">
      <w:r>
        <w:t>MNYPVNPDLMPALMAVFQHVRTRIQSELDCQRLDLTPPDVHVLKLIDEQRGLNLQDLGRQMCRDKALITRKIRELEGRNLVRRERNPSDQRSFQLFLTDEGLAIHQHAEAIMSRVHDELFAPLTPVEQATLVHLLDQCLAAQPLEDI</w:t>
      </w:r>
    </w:p>
    <w:p w14:paraId="4500FD51" w14:textId="77777777" w:rsidR="004B7C7A" w:rsidRDefault="004B7C7A" w:rsidP="004A175F">
      <w:r>
        <w:t>&gt;Mes1003</w:t>
      </w:r>
    </w:p>
    <w:p w14:paraId="5202DEEC" w14:textId="77777777" w:rsidR="004B7C7A" w:rsidRDefault="004B7C7A" w:rsidP="004A175F">
      <w:r>
        <w:t>MSSLPPAIFLMGPTAAGKTDLAMALADALPCELISVDSALIYRGMDIGTAKPSRELLARYPHRLIDIRDPAESYSAAEFRADALAAMAKATARGRIPLLVGGTMLYYKALLEGLADMPGADPEVRAAIEAEAQAEGWEALHRQLAEVDPESAARIHPNDPQRLMRALEVYRLGGVSMSDLRRRQSAEKADFDASGRNQLPYTVAQLAIAPEQRQVLHARIAQRFRQMLEQGFIAEVEALHARSDLHAGLPSIRAVGYRQVWDYLDGKLSYAEMTERGIIATRQLAKRQFTWLRSWSHLHWMDSLAGDNLPRALKYLKTVSILA</w:t>
      </w:r>
    </w:p>
    <w:p w14:paraId="532EDD0C" w14:textId="77777777" w:rsidR="004B7C7A" w:rsidRDefault="004B7C7A" w:rsidP="004A175F">
      <w:r>
        <w:t>&gt;Mes1004</w:t>
      </w:r>
    </w:p>
    <w:p w14:paraId="47E302FB" w14:textId="77777777" w:rsidR="004B7C7A" w:rsidRDefault="004B7C7A" w:rsidP="004A175F">
      <w:r>
        <w:t>MKKALWLLLAAVPVVLVACGGSDDDKQTAQVDYLALPGDAKLDTRSVDYKCENGRKFTVQYLNKGDNSLAVVPVSDNSTLVFSNVISASGAKYAAGQYIWWTKGEEATLYGDWKGGEPTDGVACKER</w:t>
      </w:r>
    </w:p>
    <w:p w14:paraId="6AF6270E" w14:textId="77777777" w:rsidR="004B7C7A" w:rsidRDefault="004B7C7A" w:rsidP="004A175F">
      <w:r>
        <w:lastRenderedPageBreak/>
        <w:t>&gt;Mes1005</w:t>
      </w:r>
    </w:p>
    <w:p w14:paraId="0045360E" w14:textId="77777777" w:rsidR="004B7C7A" w:rsidRDefault="004B7C7A" w:rsidP="004A175F">
      <w:r>
        <w:t>MSVPVRHLIAGAFVEGLGAQRIPVSNPLDNSTLAEIACASAEQVEQAVASARETFASWKETPVSERARVMLRYQALLKEHHDELAKIVSSELGKTFEDAKGDVWRGIEVVEHACNVPSLLMGETVENVARNIDTYSITQPLGVCVGITPFNFPAMIPLWMFPLAIACGNAFILKPSEQVPLTSVRLAELFLEAGAPKGVLQVVHGGKEQVDQLLKHPQVKAVSFVGSVAVGQYVYHTGTAHNKRVQSFAGAKNHMVIMPDADKAQVISNLVGASVGAAGQRCMAISVAVLVGAAREWIPEIRDALAKVRPGPWDDSGASYGPVINPQAKARIERLIGQGVEEGAQLLLDGRGYKVEGYPDGNWVGPTLFAGVRPDMAIYREEVFGPVLCLAEVDSLEQAIRLINESPYGNGTSIFTSSGAAARTFQHHIEVGQVGINIPIPVPLPFFSFTGWKGSFYGDLHAYGKQGVRFYTETKTVTARWFDSDSVAGTNFSIQMR</w:t>
      </w:r>
    </w:p>
    <w:p w14:paraId="7A377533" w14:textId="77777777" w:rsidR="004B7C7A" w:rsidRDefault="004B7C7A" w:rsidP="004A175F">
      <w:r>
        <w:t>&gt;Mes1006</w:t>
      </w:r>
    </w:p>
    <w:p w14:paraId="3C98159F" w14:textId="77777777" w:rsidR="004B7C7A" w:rsidRDefault="004B7C7A" w:rsidP="004A175F">
      <w:r>
        <w:t>MTDIAFLGLGNMGGPMAANLLKAGHRVNVFDLQPKAVLGLVEQGAQGADSALQCCEGAEVVISMLPAGQHVESLYLGDDGLLARVAGKPLLIDCSTIAPETARKVAEAAAAKGLTLLDAPVSGGVGGARAGTLSFIVGGPAEGFARARPVLENMGRNIFHAGDHGAGQVAKICNNMLLGILMAGTAEALALGVKNGLDPAVLSEVMKQSSGGNWALNLYNPWPGVMPQAPASNGYAGGFQVRLMNKDLGLALANAQAVQASTPLGALARNLFSLHAQADAEHEGLDFSSIQKLYRGKD</w:t>
      </w:r>
    </w:p>
    <w:p w14:paraId="318252CC" w14:textId="77777777" w:rsidR="004B7C7A" w:rsidRDefault="004B7C7A" w:rsidP="004A175F">
      <w:r>
        <w:t>&gt;Mes1008</w:t>
      </w:r>
    </w:p>
    <w:p w14:paraId="6FAF345F" w14:textId="77777777" w:rsidR="004B7C7A" w:rsidRDefault="004B7C7A" w:rsidP="004A175F">
      <w:r>
        <w:t>MSLIASDHFRIVVGLGKSGMSLVRYLARRGLPFAVVDTRENPPELATLRAQYPQVEVRCGELDAEFLCSARELYVSPGLSLRTPALVQAAAKGVRISGDIDLFAREAKAPIVAITGSNAKSTVTTLVGEMAVAADKRVAVGGNLGTPALDLLADDIELYVLELSSFQLETCDRLNAEVATVLNVSEDHMDRYDGMADYHLAKHRIFRGARQVVVNRADALTRPLIADTVPCWSFGLNKPDFKAFGLIEEDGQKWLAFQFDKLLPVGELKIRGAHNYSNALAALALGHAVGLPFDAMLGALKAFSGLAHRCQWVRERQGVSYYDDSKATNVGAALAAIEGLGADIDGKLVLLAGGDGKGADFHDLREPVARFCRAVVLLGRDAGLIAQALGNAVPLVRVATLDEAVRQAAELAREGDAVLLSPACASLDMFKNFEERGRLFAKAVEELA</w:t>
      </w:r>
    </w:p>
    <w:p w14:paraId="2F791FAB" w14:textId="77777777" w:rsidR="004B7C7A" w:rsidRDefault="004B7C7A" w:rsidP="004A175F">
      <w:r>
        <w:t>&gt;Mes1009</w:t>
      </w:r>
    </w:p>
    <w:p w14:paraId="54C0A009" w14:textId="77777777" w:rsidR="004B7C7A" w:rsidRDefault="004B7C7A" w:rsidP="004A175F">
      <w:r>
        <w:t>MGKRIGLFGGTFDPVHIGHMRSAVEMAEQFALDELRLLPNARPPHRETPQVSAAQRLAMVERAVAGVERLTVDPRELQRDKPSYTIDTLESVRAELAADDQLFMLIGWDAFCGLPTWHRWEALLDHCHIVVLQRPDADSEPPESLRDLLAARSVADPQALKGPGGQITFVWQTPLAVSATQIRALLGAGRSVRFLVPDAVLNYIEAHHLYRAPH</w:t>
      </w:r>
    </w:p>
    <w:p w14:paraId="7CC86CF5" w14:textId="77777777" w:rsidR="004B7C7A" w:rsidRDefault="004B7C7A" w:rsidP="004A175F">
      <w:r>
        <w:t>&gt;Mes1010</w:t>
      </w:r>
    </w:p>
    <w:p w14:paraId="3008DE3A" w14:textId="77777777" w:rsidR="004B7C7A" w:rsidRDefault="004B7C7A" w:rsidP="004A175F">
      <w:r>
        <w:t>MSRSAFTALLLSCVLLALSMPARADDLPYRFGLGKADITGEAAEVGMMGYSSLEQKTAGIHMRQWARAFVIEEAASGRRLVYVNTDLGMIFQAVHLKVLARLKAKYPGVYDENNVMLAATHTHSGPGGFSHYAMYNLSVLGFQEKTFNAIVDGIVRSIERAQARLQPGRLFYGSGELRNANRNRSLLSHLKNPDIVGYEDGIDPQMSVLSFVDANGELAGAISWFPVHSTSMTNANHLISPDNKGYASYHWEHDVSRKSGFVAAFAQTNAGNLSPNLNLKPGSGPFDNEFDNTREIGLRQFAKAYEIAGQAQEEVLGELDSRFRFVDFTRLPIRPEFTDGQPRQLCTAAIGTSLAAGSTEDGPGPLGLEEGNNPFLSALGGLLTGVPPQELVQCQAEKTILADTGNKKPYPWTPTVLPIQMFRIGQLELLGAPAEFTVMAGVRIRRAVQAASEAAGIRHVVFNGYANAYASY</w:t>
      </w:r>
      <w:r>
        <w:lastRenderedPageBreak/>
        <w:t>VTTREEYAAQEYEGGSTLYGPWTQAAYQQLFVDMAVALRERLPVETSAIAPDLSCCQMNFQTGVVADDPYIGKSFGDVLQQPRESYRIGDKVTVAFVTGHPKNDLRTEKTFLEVVNIGKDGKQTPETVATDNDWDTQYRWERVGISASKATISWSIPPGTEPGHYYIRHYGNAKNFWTQKISEIGGSTRSFEVLGTTP</w:t>
      </w:r>
    </w:p>
    <w:p w14:paraId="5F422E36" w14:textId="77777777" w:rsidR="004B7C7A" w:rsidRDefault="004B7C7A" w:rsidP="004A175F">
      <w:r>
        <w:t>&gt;Mes1012</w:t>
      </w:r>
    </w:p>
    <w:p w14:paraId="08F3B0FA" w14:textId="77777777" w:rsidR="004B7C7A" w:rsidRDefault="004B7C7A" w:rsidP="004A175F">
      <w:r>
        <w:t>MRDATPFYEATGHEIEVFERAWRHGLPVLLKGPTGCGKTRFVQYMARRLELPLYSVACHDDLGAADLLGRHLIGADGTWWQDGPLTRAVREGGICYLDEVVEARQDTTVAIHPLADDRRELYLERTGETLQAPPSFMLVVSYNPGYQNLLKGLKPSTRQRFVALRFDYPAAQQEARILVGESGCAETLAQRLVQLGQALRRLEQHDLEEVASTRLLIFAARLIGDGMDPREACRVALAEPLSDDPATVAALMDIVDLHVA</w:t>
      </w:r>
    </w:p>
    <w:p w14:paraId="07D914C1" w14:textId="77777777" w:rsidR="004B7C7A" w:rsidRDefault="004B7C7A" w:rsidP="004A175F">
      <w:r>
        <w:t>&gt;Mes1013</w:t>
      </w:r>
    </w:p>
    <w:p w14:paraId="2DFDF0DA" w14:textId="77777777" w:rsidR="004B7C7A" w:rsidRDefault="004B7C7A" w:rsidP="004A175F">
      <w:r>
        <w:t>MPFGKPLVGTLLASLTLLGLATAHAKDDMKAAEQYQGAASAVDPAHVVRTNGAPDMSESEFNEAKQIYFQRCAGCHGVLRKGATGKPLTPDITQQRGQQYLEALITYGTPLGMPNWGSSGELSKEQITLMAKYIQHTPPQPPEWGMPEMRESWKVLVKPEDRPKKQLNDLDLPNLFSVTLRDAGQIALVDGDSKKIVKVIDTGYAVHISRMSASGRYLLVIGRDARIDMIDLWAKEPTKVAEIKIGIEARSVESSKFKGYEDRYTIAGAYWPPQFAIMDGETLEPKQIVSTRGMTVDTQTYHPEPRVAAIIASHEHPEFIVNVKETGKVLLVNYKDIDNLTVTSIGAAPFLHDGGWDSSHRYFMTAANNSNKVAVIDSKDRRLSALVDVGKTPHPGRGANFVHPKYGPVWSTSHLGDGSISLIGTDPKNHPQYAWKKVAELQGQGGGSLFIKTHPKSSHLYVDTTFNPDARISQSVAVFDLKNLDAKYQVLPIAEWADLGEGAKRVVQPEYNKRGDEVWFSVWNGKNDSSALVVVDDKTLKLKAVVKDPRLITPTGKFNVYNTQHDVY</w:t>
      </w:r>
    </w:p>
    <w:p w14:paraId="020DB2A4" w14:textId="77777777" w:rsidR="004B7C7A" w:rsidRDefault="004B7C7A" w:rsidP="004A175F">
      <w:r>
        <w:t>&gt;Mes1014</w:t>
      </w:r>
    </w:p>
    <w:p w14:paraId="628AF014" w14:textId="77777777" w:rsidR="004B7C7A" w:rsidRDefault="004B7C7A" w:rsidP="004A175F">
      <w:r>
        <w:t>MSETFTKGMARNIYFGGSVFFILLFLALTYHTEKTLPERTNEAAMSAAVVRGKLVWEQNNCVGCHTLLGEGAYFAPELGNVVGRRGGEEGFNTFLQAWMNIQPLNVPGRRAMPQFHLSEGQVDDLAEFLKWSSKIDTNQWPPNKEG</w:t>
      </w:r>
    </w:p>
    <w:p w14:paraId="07291972" w14:textId="77777777" w:rsidR="004B7C7A" w:rsidRDefault="004B7C7A" w:rsidP="004A175F">
      <w:r>
        <w:t>&gt;Mes1015</w:t>
      </w:r>
    </w:p>
    <w:p w14:paraId="4EC1DD4A" w14:textId="77777777" w:rsidR="004B7C7A" w:rsidRDefault="004B7C7A" w:rsidP="004A175F">
      <w:r>
        <w:t>MHRASHHELRAMFRALLDSSRCYHTASVFDPMSARIAADLGFECGILGGSVASLQVLAAPDFALITLSEFVEQATRIGRVARLPVIADADHGYGNALNVMRTVVELERAGIAALTIEDTLLPAQFGRKSTDLICVEEGVGKIRAALEARVDPALTIIARTNAELIDVDAVIQRTLAYQEAGADGICLVGVRDFAHLEAIAEHLHIPLMLVTYGNPQLRDDARLARLGVRVVVNGHAAYFAAIKATYDCLREERGAVASDLTASELSKKYTFPEEYQAWARDYMEVKE</w:t>
      </w:r>
    </w:p>
    <w:p w14:paraId="7E534688" w14:textId="77777777" w:rsidR="004B7C7A" w:rsidRDefault="004B7C7A" w:rsidP="004A175F">
      <w:r>
        <w:t>&gt;Mes1016</w:t>
      </w:r>
    </w:p>
    <w:p w14:paraId="5BC5C9C3" w14:textId="77777777" w:rsidR="004B7C7A" w:rsidRDefault="004B7C7A" w:rsidP="004A175F">
      <w:r>
        <w:t>MGTHVIKMPDIGEGIAEVELVEWHVQVGDSVNEDQVLAEVMTDKATVEIPSPVAGRILALGGQPGQVMAVGGELIRLEVEGAGNLAESPAAATPAAPVAATPEKPKEAPVAAPKAAAEAPRALRDSEAPRQRRQPGERPLASPAVRQRARDLGIELQFVQGSGPAGRVLHEDLDAYLTQDGSVARSGGAAQGYAERHDEQAVPVIGLRRKIAQKMQDAKRRIPHFSYVEEIDVTDLEALRAHLNQKWGGQRGKLTLLPFLVRAMVVALRDFPQLNARYDDEAEVVTRYGAVHVGIATQSDNGLMVPVLRHAESRDLWGNASEVARLAEAARSGKAQRQELSGSTITLSSLGVLGGIVSTPVINHPEVAIVGVNRIVERPMVVGGNIVVRKMMNLSSSFDHRVVDGMDAAAFIQAVRGLLEHPATLFLE</w:t>
      </w:r>
    </w:p>
    <w:p w14:paraId="4DDA2F81" w14:textId="77777777" w:rsidR="004B7C7A" w:rsidRDefault="004B7C7A" w:rsidP="004A175F">
      <w:r>
        <w:t>&gt;Mes1017</w:t>
      </w:r>
    </w:p>
    <w:p w14:paraId="465D56C2" w14:textId="77777777" w:rsidR="004B7C7A" w:rsidRDefault="004B7C7A" w:rsidP="004A175F">
      <w:r>
        <w:lastRenderedPageBreak/>
        <w:t>MKRSFLSLAVAAVVLSGCSLIPDYQRPEAPVAAAYPQGQAYGQNTGAAAVPAADIGWREFFRDPQLQQLIGVALENNRDLRVAALNVEAFRAQYRIQRADLFPRIGVDGSGTRQRLPGDLSTTGSPAISSQYGVTLGTTAWELDLFGRLRSLRDQALEQYLATEQAQRSAQTTLVASVATAYLTLKADQAQLQLTKDTLGTYQKSFDLTQRSYDVGVASALDLRQAQTAVEGARATLAQYTRLVAQDQNALVLLLGSGIPANLPQGLGLDQTLLTEVPAGLPSDLLQRRPDILEAEHQLMAANASIGAARAAFFPSISLTANAGTMSRQLSGLFDAGSGSWLFQPSINLPIFTAGSLRASLDYAKIQKDINVAQYEKAIQTAFQEVADGLAARGTFTEQLQAQRDLVKASDEYYQLADKRYRTGVDNYLTLLDAQRSLFTAQQQLITDRLNQLTSEVNLYKALGGGWNQQTVTQQQTAKKEDPQA</w:t>
      </w:r>
    </w:p>
    <w:p w14:paraId="05D623BA" w14:textId="77777777" w:rsidR="004B7C7A" w:rsidRDefault="004B7C7A" w:rsidP="004A175F">
      <w:r>
        <w:t>&gt;Mes1019</w:t>
      </w:r>
    </w:p>
    <w:p w14:paraId="0325427B" w14:textId="77777777" w:rsidR="004B7C7A" w:rsidRDefault="004B7C7A" w:rsidP="004A175F">
      <w:r>
        <w:t>MAFNMHNRNLLSLMHHSTRELRYLLDLSRDLKRAKYTGTEQQHLKRKNIALIFEKTSTRTRCAFEVAAYDQGANVTYIDPNSSQIGHKESMKDTARVLGRMYDAIEYRGFKQEIVEELAKFAGVPVFNGLTDEYHPTQMLADVLTMREHSDKPLHDISYAYLGDARNNMGNSLLLIGAKLGMDVRIAAPKALWPHDEFVAQCKKFAEESGAKLTLTEDPKEAVKGVDFVHTDVWVSMGEPVEAWGERIKELLPYQVNMEIMKATGNPRAKFMHCLPAFHNSETKVGKQIAEQYPNLANGIEVTEDVFESPYNIAFEQAENRMHTIKAILVSTLADI</w:t>
      </w:r>
    </w:p>
    <w:p w14:paraId="47742D18" w14:textId="77777777" w:rsidR="004B7C7A" w:rsidRDefault="004B7C7A" w:rsidP="004A175F">
      <w:r>
        <w:t>&gt;Mes1020</w:t>
      </w:r>
    </w:p>
    <w:p w14:paraId="4EF2C557" w14:textId="77777777" w:rsidR="004B7C7A" w:rsidRDefault="004B7C7A" w:rsidP="004A175F">
      <w:r>
        <w:t>MQASKALLAALALGITGLAQAADEVVVYSSRIDELIKPVFDAYTSKTGVKVKFITDKEAPLMARIKAEGANTPADLLLTVDAGNLWQAEQMGLLQPFKSATIERNIPSQYRSSTDSWTGLSLRARTIVYSTERVKPEELSTYEALADKQWEGRLCLRTAKKVYNQSLTGTLIETHGAQKTEEILQGWVNNLATDVFADDNAVIQAVDAGQCDVGIVNTYYYGRLHKQNPNLRVKLFWPNQADRGVHVNLSGIGLTRHAPHPEAAKALVEWMTGPDAQALFAGINQEFPANPQVAPSAEVASWGSFKADSIPVEVAGKRQAEAIRLMDRAGWN</w:t>
      </w:r>
    </w:p>
    <w:p w14:paraId="5289805B" w14:textId="77777777" w:rsidR="004B7C7A" w:rsidRDefault="004B7C7A" w:rsidP="004A175F">
      <w:r>
        <w:t>&gt;Mes1021</w:t>
      </w:r>
    </w:p>
    <w:p w14:paraId="000E1687" w14:textId="77777777" w:rsidR="004B7C7A" w:rsidRDefault="004B7C7A" w:rsidP="004A175F">
      <w:r>
        <w:t>MSTPRIAFIGAGNMAASLIGGLRAQGVPAAQIRASDPGAEQRAKIAGEFAIDVVESNAEAVADADVVVLSVKPQAMKAVCQALAPALKPEQLIVSIAAGIPCASLEAWLGQPRPVVRCMPNTPALLRQGASGLYANAQVSAAQCEQAGQLLSAVGIALWLDDEAQIDAVTAVSGSGPAYFFLLMQAMTDAGEKLGLSRETASRLTLQTALGAAQMALSSEVEPAELRRRVTSPNGTTEAAIKSFQANGFEALVEQALNAASQRSAELAEQLGQ</w:t>
      </w:r>
    </w:p>
    <w:p w14:paraId="3782E8FF" w14:textId="77777777" w:rsidR="004B7C7A" w:rsidRDefault="004B7C7A" w:rsidP="004A175F">
      <w:r>
        <w:t>&gt;Mes1022</w:t>
      </w:r>
    </w:p>
    <w:p w14:paraId="34316212" w14:textId="77777777" w:rsidR="004B7C7A" w:rsidRDefault="004B7C7A" w:rsidP="004A175F">
      <w:r>
        <w:t>MAWKGEVLANNEAGQVTSIIYNPGDVITIVAAGWASYGPTQKWGPQGDREHPDQGLICHDAFCGALVMKIGNSGTIPVNTGLFRWVAPNNVQGAITLIYNDVPGTYGNNSGSFSVNIGKDQS</w:t>
      </w:r>
    </w:p>
    <w:p w14:paraId="658C0F13" w14:textId="77777777" w:rsidR="004B7C7A" w:rsidRDefault="004B7C7A" w:rsidP="004A175F">
      <w:r>
        <w:t>&gt;Mes1024</w:t>
      </w:r>
    </w:p>
    <w:p w14:paraId="492B3121" w14:textId="77777777" w:rsidR="004B7C7A" w:rsidRDefault="004B7C7A" w:rsidP="004A175F">
      <w:r>
        <w:t>MKTPEDCTGLADIREAIDRIDLDIVQALGRRMDYVKAASRFKASEAAIPAPERVAAMLPERARWAEENGLDAPFVEGLFAQIIHWYIAEQIKYWRQTRGAA</w:t>
      </w:r>
    </w:p>
    <w:p w14:paraId="1908A80A" w14:textId="77777777" w:rsidR="004B7C7A" w:rsidRDefault="004B7C7A" w:rsidP="004A175F">
      <w:r>
        <w:t>&gt;Mes1025</w:t>
      </w:r>
    </w:p>
    <w:p w14:paraId="7C23546E" w14:textId="77777777" w:rsidR="004B7C7A" w:rsidRDefault="004B7C7A" w:rsidP="004A175F">
      <w:r>
        <w:t>MTITIIAPPQADAAAPAPGNRPGVAHIDPNMKLVTGTFCSASEDWFEEPLERGLRLILVQSGQLRCRIPGQPEHLIEGPSLCTIANDGDFTSAQIYGTDKPLRYTIVQLGVEALDSRLGWLPEQLIRRPGGDPRIMSCPAPRAMQALASQIATCQMLGPTRD</w:t>
      </w:r>
      <w:r>
        <w:lastRenderedPageBreak/>
        <w:t>LYLGGKALELAALSAQFLSGEGRPVEEPRITCSEVERIHAARDLLVGALQEPPSLDTLASRVGMNPRKLTAGFRKVFGASVFGYLQEYRLREAHRMLCDEEANVSTVAYRVGYSPAHFSIAFRKRYGISPSEIR</w:t>
      </w:r>
    </w:p>
    <w:p w14:paraId="726B0721" w14:textId="77777777" w:rsidR="004B7C7A" w:rsidRDefault="004B7C7A" w:rsidP="004A175F">
      <w:r>
        <w:t>&gt;Mes1026</w:t>
      </w:r>
    </w:p>
    <w:p w14:paraId="0EFD70E8" w14:textId="77777777" w:rsidR="004B7C7A" w:rsidRDefault="004B7C7A" w:rsidP="004A175F">
      <w:r>
        <w:t>MSLRFALTPGEPAGIGPDLCLLLARSAQPHPLIAIASRTLLQERAGQLGLAIDLKDVSPAAWPERPAKAGQLYVWDTPLAAPVRPGQLDRANAAYVLETLTRAGQGCLDGHFAGMITAPVHKGVINEAGIPFSGHTEFLADLTHTAQVVMMLATRGLRVALATTHLPLREVADAISDERLTRVARILHADLRDKFGIAHPRILVCGLNPHAGEGGHLGREEIEVIEPCLERLRGEGLDLIGPLPADTLFTPKHLEHCDAVLAMYHDQGLPVLKYKGFGAAVNVTLGLPIIRTSVDHGTALDLAGSGRIDSGSLQVALETAYQMAASRC</w:t>
      </w:r>
    </w:p>
    <w:p w14:paraId="2BE127C2" w14:textId="77777777" w:rsidR="004B7C7A" w:rsidRDefault="004B7C7A" w:rsidP="004A175F">
      <w:r>
        <w:t>&gt;Mes1027</w:t>
      </w:r>
    </w:p>
    <w:p w14:paraId="77BF0F25" w14:textId="77777777" w:rsidR="004B7C7A" w:rsidRDefault="004B7C7A" w:rsidP="004A175F">
      <w:r>
        <w:t>MRILADENIPVVDAFFADQGSIRRLPGRAIDRAALAEVDVLLVRSVTEVSRAALAGSPVRFVGTCTIGTDHLDLDYFAEAGIAWSSAPGCNARGVVDYVLGCLLAMAEVRGADLAERTYGVVGAGQVGGRLVEVLRGLGWKVLVCDPPRQAREPDGEFVSLERLLAEADVISLHTPLNRDGEHPTRHLLDEPRLAALRPGTWLVNASRGAVVDNQALRRLLEGGADLEVALDVWEGEPQADPELAARCLIATPHIAGYSLEGKLRGTAQIYQAYCAWRGIAERVSLQDVLPETWLAGLQLNPGCDPAWALATLCRAVYDPRSDDAAFRRSLTGDSATRRAAFDALRKHYPPRREITGLRVATGGQAELQRVVRALGAQLV</w:t>
      </w:r>
    </w:p>
    <w:p w14:paraId="77B4FE31" w14:textId="77777777" w:rsidR="004B7C7A" w:rsidRDefault="004B7C7A" w:rsidP="004A175F">
      <w:r>
        <w:t>&gt;Mes1028</w:t>
      </w:r>
    </w:p>
    <w:p w14:paraId="75889276" w14:textId="77777777" w:rsidR="004B7C7A" w:rsidRDefault="004B7C7A" w:rsidP="004A175F">
      <w:r>
        <w:t>MSSRALPAVPFLLLSSCLLANAVHAAGQGDGSVIELGEQTVVATAQEETKQAPGVSIITAEDIAKRPPSNDLSQIIRTMPGVNLTGNSSSGQRGNNRQIDIRGMGPENTLILVDGKPVSSRNSVRYGWRGERDSRGDTNWVPADQVERIEVIRGPAAARYGNGAAGGVVNIITKQAGAETHGNLSVYSNFPQHKAEGASERMSFGLNGPLTENLSYRVYGNIAKTDSDDWDINAGHESNRTGKQAGTLPAGREGVRNKDIDGLLSWRLTPEQTLEFEAGFSRQGNIYTGDTQNTNSNNYVKQMLGHETNRMYRETYSVTHRGEWDFGSSLAYLQYEKTRNSRINEGLAGGTEGIFDPNNAGFYTATLRDLTAHGEVNLPLHLGYEQTLTLGSEWTEQKLDDPSSNTQNTEEGGSIPGLAGKNRSSSSSARIFSLFAEDNIELMPGTMLTPGLRWDHHDIVGDNWSPSLNLSHALTERVTLKAGIARAYKAPNLYQLNPDYLLYSRGQGCYGQSTSCYLRGNDGLKAETSVNKELGIEYSHDGLVAGLTYFRNDYKNKIESGLSPVDHASGGKGDYANAAIYQWENVPKAVVEGLEGTLTLPLADGLKWSNNLTYMLQSKNKETGDVLSVTPRYTLNSMLDWQATDDLSLQATVTWYGKQKPKKYDYHGDRVTGSANDQLSPYAIAGLGGTYRLSKNLSLGAGVDNLFDKRLFRAGNAQGVVGIDGAGAATYNEPGRTFYTSLTASF</w:t>
      </w:r>
    </w:p>
    <w:p w14:paraId="1367B207" w14:textId="77777777" w:rsidR="004B7C7A" w:rsidRDefault="004B7C7A" w:rsidP="004A175F">
      <w:r>
        <w:t>&gt;Mes1029</w:t>
      </w:r>
    </w:p>
    <w:p w14:paraId="0C258572" w14:textId="77777777" w:rsidR="004B7C7A" w:rsidRDefault="004B7C7A" w:rsidP="004A175F">
      <w:r>
        <w:t>MPKSFRHLVQALACLALLASASLQAQESRLDRILESGVLRVATTGDYKPFSYRTEEGGYAGFDVDMAQRLAESLGAKLVVVPTSWPNLMRDFADDRFDIAMSGISINLERQRQAYFSIPYLRDGKTPITLCSEEARFQTLEQIDQPGVTAIVNPGGTNEKFARANLKKARILVHPDNVTIFQQIVDGKADLMMTDAIEARLQSRLHPELCAVHPQQPFDFAEKAYLLPRDEAFKRYVDQWLHIAEQSGLLRQRMEHWLEYRWPTAHGK</w:t>
      </w:r>
    </w:p>
    <w:p w14:paraId="167D2428" w14:textId="77777777" w:rsidR="004B7C7A" w:rsidRDefault="004B7C7A" w:rsidP="004A175F">
      <w:r>
        <w:t>&gt;Mes1031</w:t>
      </w:r>
    </w:p>
    <w:p w14:paraId="59E0DFC8" w14:textId="77777777" w:rsidR="004B7C7A" w:rsidRDefault="004B7C7A" w:rsidP="004A175F">
      <w:r>
        <w:lastRenderedPageBreak/>
        <w:t>MSTAERAPILLTPGPLTTSYRTRRAMMVDWGSWDSDFNELTASVCQRLLKIVGGEGSHTCVPLQGSGTFAVEAAIGTLVPRDGKVLVLINGAYGKRLAKICEVLQRPFSTLETEENVPTTAADVERLLAADPAISHVALIHCETSTGILNPLEAIAKVVERHGKRLIVDAMSSFGAIGIDARKVPFDALIAASGKCLEGVPGMGFVFARSAALEASAGNCHSLAMDLQDQHAYMRKTGQWRFTPPTHVVAALHEALSQYEEEGGLPARQRRYASNCETLLGEMARLGFRSFLPAEIQAPIIVTFHAPRDPRYRFADFYQRVREKGFILYPGKLTQVETFRVGCIGHVDAAEMRQAVAAIGEALRELEVLEI</w:t>
      </w:r>
    </w:p>
    <w:p w14:paraId="22F5DFEA" w14:textId="77777777" w:rsidR="004B7C7A" w:rsidRDefault="004B7C7A" w:rsidP="004A175F">
      <w:r>
        <w:t>&gt;Mes1032</w:t>
      </w:r>
    </w:p>
    <w:p w14:paraId="4D9BC8D5" w14:textId="77777777" w:rsidR="004B7C7A" w:rsidRDefault="004B7C7A" w:rsidP="004A175F">
      <w:r>
        <w:t>MNYNQPATLQAAILDWAGTVVDFGSFAPTQIFVEAFAEFGVQVSLEEARGPMGMGKWDHIRTLCDIPAIAERYRAVFGRLPSDDDVTAIYERFMPLQIEKIAEHSALIPGALQAIAELRGMGLKIGSCSGYPAVVMEKVVALAETNGYVADHVVATDEVPNGRPWPAQALANVIALGIDDVAACVKVDDTWPGILEGRRAGMWTVALTCSGNALGLTYEQYQALPAAELERERTRIEQMFEGSRPHYLIETIAELPAVVRDINARLARGEMPQGN</w:t>
      </w:r>
    </w:p>
    <w:p w14:paraId="6C746F63" w14:textId="77777777" w:rsidR="004B7C7A" w:rsidRDefault="004B7C7A" w:rsidP="004A175F">
      <w:r>
        <w:t>&gt;Mes1033</w:t>
      </w:r>
    </w:p>
    <w:p w14:paraId="49E22B44" w14:textId="77777777" w:rsidR="004B7C7A" w:rsidRDefault="004B7C7A" w:rsidP="004A175F">
      <w:r>
        <w:t>MLDNAIPQGFEDAVELRRKNRETVVKYMNTKGQDRLRRHELFVEDGCGGLWTTDTGSPIVIRGKDKLAEHAVWSLKCFPDWEWYNIKVFETDDPNHFWVECDGHGKILFPGYPEGYYENHFLHSFELDDGKIKRNREFMNVFQQLRALSIPVPQIKREGIPT</w:t>
      </w:r>
    </w:p>
    <w:p w14:paraId="04A2A4C0" w14:textId="77777777" w:rsidR="004B7C7A" w:rsidRDefault="004B7C7A" w:rsidP="004A175F">
      <w:r>
        <w:t>&gt;Mes1034</w:t>
      </w:r>
    </w:p>
    <w:p w14:paraId="6E971371" w14:textId="77777777" w:rsidR="004B7C7A" w:rsidRDefault="004B7C7A" w:rsidP="004A175F">
      <w:r>
        <w:t>MAESAFSERIVQNLLDTDFYKLTMMQAVLHNYPNAEVEWEFRCRNQEDLRLYLPAIREQLEYLAGLAISDEQLAFLERIPFLAPDFIRFLGLFRFNPRYVQTGIENDEFFLRLKGPWLHVILFEVPLLAMISEVRNRARYPAATVEQARERLQEKFDWLRREASAEELAGFKMADFGTRRRFSYRVHEAVVSGLKEDFPGCFVGTSNVHLARKLDLKPLGTMAHEWLMAHQQLGPRLIDSQSAALDCWVREYRGLLGIALTDCITTDAFLRDFDLYFAKLFDGLRHDSGDPLLWAEKTIAHYLKLGIDPLTKTLVFSDGLDLPRALKIYRALQGRINVSFGIGTHFTCDLPGVEPMNIVVKMSACNGHPVAKISDTPGKAQCRDPDFIHYLKHVFQVA</w:t>
      </w:r>
    </w:p>
    <w:p w14:paraId="34D1D102" w14:textId="77777777" w:rsidR="004B7C7A" w:rsidRDefault="004B7C7A" w:rsidP="004A175F">
      <w:r>
        <w:t>&gt;Mes1035</w:t>
      </w:r>
    </w:p>
    <w:p w14:paraId="704C1669" w14:textId="77777777" w:rsidR="004B7C7A" w:rsidRDefault="004B7C7A" w:rsidP="004A175F">
      <w:r>
        <w:t>MYKNKKTRPAARTVGCLFALGALGLGSAAHAAEAFSPNSKWMLGDWGGKRTELLEKGYDFKLEYVGEAAANLDGGYDDDKTGRYTDQFALGVHMDLEKILGWKATEFQFTVTERNGKNLSNDRIGDPRAGHISSVQEVWGRGQTWRLTQLWLKQQYFDGALDVKFGRFGEGEDFNSFPCDFQNLAFCGSQVGNWAGSIWYNWPVSQWALRVKYNFAPDWYVQVGAYEQNPSNLETGNGFKMSGSGTKGALLPVELIWQPKVGAEQLPGEYRLGYYYSTAKADDVYDDVDGQPQGLTGNDFKSRGSKHGWWVVAQQQVTSHNGDASRGLSLFANLTVHDKATNVVDNYQQLGVVYKGPFDARPKDDIGLGIARIHVNDDVKKRQRLVNQVNGIDDYDNPLYQPLQDTEYNAELYYGVHVTDWLTVRPNLQYIKQPGGVDEVDNALVAGIKIQTVF</w:t>
      </w:r>
    </w:p>
    <w:p w14:paraId="3204AE6F" w14:textId="77777777" w:rsidR="004B7C7A" w:rsidRDefault="004B7C7A" w:rsidP="004A175F">
      <w:r>
        <w:t>&gt;Mes1036</w:t>
      </w:r>
    </w:p>
    <w:p w14:paraId="78A4AE90" w14:textId="77777777" w:rsidR="004B7C7A" w:rsidRDefault="004B7C7A" w:rsidP="004A175F">
      <w:r>
        <w:t>MKVMKWSAIALAVSAGSTQFAVADAFVSDQAEAKGFIEDSSLDLLLRNYYFNRDGKSGSGDRVDWTQGFLTTYESGFTQGTVGFGVDAFGYLGLKLDGTSDKTGTGNLPVMNDGKPRDDYSRAGGAVKVRISKTMLKWGEMQPTAPVFAAGGSRLFPQTATGFQLQSSEFEGLDLEAGHFTEGKEPTTVKSRGELYATYAGETAKSADFIGGRYAITDNLSASLYGAELEDIYRQYYLNSNYTIPLASDQSLGFDFNIYRTN</w:t>
      </w:r>
      <w:r>
        <w:lastRenderedPageBreak/>
        <w:t>DEGKAKAGDISNTTWSLAAAYTLDAHTFTLAYQKVHGDQPFDYIGFGRNGSGAGGDSIFLANSVQYSDFNGPGEKSWQARYDLNLASYGVPGLTFMVRYINGKDIDGTKMSDNNVGYKNYGYGEDGKHHETNLEAKYVVQSGPAKDLSFRIRQAWHRANADQGEGDQNEFRLIVDYPLSIL</w:t>
      </w:r>
    </w:p>
    <w:p w14:paraId="60C9CD23" w14:textId="77777777" w:rsidR="004B7C7A" w:rsidRDefault="004B7C7A" w:rsidP="004A175F">
      <w:r>
        <w:t>&gt;Mes1037</w:t>
      </w:r>
    </w:p>
    <w:p w14:paraId="38CF9740" w14:textId="77777777" w:rsidR="004B7C7A" w:rsidRDefault="004B7C7A" w:rsidP="004A175F">
      <w:r>
        <w:t>MKLKNTLGVVIGSLVAASAMNAFAQGQNSVEIEAFGKRYFTDSVRNMKNADLYGGSIGYFLTDDVELALSYGEYHDVRGTYETGNKKVHGNLTSLDAIYHFGTPGVGLRPYVSAGLAHQNITNINSDSQGRQQMTMANIGAGLKYYFTENFFAKASLDGQYGLEKRDNGHQGEWMAGLGVGFNFGGSKAAPAPEPVADVCSDSDNDGVCDNVDKCPDTPANVTVDANGCPAVAEVVRVQLDVKFDFDKSKVKENSYADIKNLADFMKQYPSTSTTVEGHTDSVGTDAYNQKLSERRANAVRDVLVNEYGVEGGRVNAVGYGESRPVADNATAEGRAINRRVEAEVEAEAK</w:t>
      </w:r>
    </w:p>
    <w:p w14:paraId="0EEA3C6F" w14:textId="77777777" w:rsidR="004B7C7A" w:rsidRDefault="004B7C7A" w:rsidP="004A175F">
      <w:r>
        <w:t>&gt;Mes1039</w:t>
      </w:r>
    </w:p>
    <w:p w14:paraId="4B1D1B0E" w14:textId="77777777" w:rsidR="004B7C7A" w:rsidRDefault="004B7C7A" w:rsidP="004A175F">
      <w:r>
        <w:t>MIRRHSCKGVGSSVAWSLLGLAISAQSLAGTVTTDGADIVIKTKGGLEVATTDKEFSFKLGGRLQADYGRFDGYYTNNGNTADAAYFRRAYLEFGGTAYRDWKYQINYDLSRNVGNDSAGYFDEASVTYTGFNPVNLKFGRFYTDFGLEKATSSKWVTALERNLTYDIADWVNDNVGTGIQASSVVGGMAFLSGSVFSENNNDTDGDSVKRYNLRGVFAPLHEPGNVVHLGLQYAYRDLEDSAVDTRIRPRMGMRGVSTNGGNDAGSNGNRGLFGGSSAVEGLWKDDSVWGLEGAWALGAFSAQAEYLRRTVKAERDREDLKASGYYAQLAYTLTGEPRLYKLDGAKFDTIKPENKEIGAWELFYRYDSIKVEDDNIVVDSATREVGDAKGKTHTLGVNWYANEAVKVSANYVKAKTDKISNANGDDSGDGLVMRLQYVF</w:t>
      </w:r>
    </w:p>
    <w:p w14:paraId="36A3D2C9" w14:textId="77777777" w:rsidR="004B7C7A" w:rsidRDefault="004B7C7A" w:rsidP="004A175F">
      <w:r>
        <w:t>&gt;Mes1040</w:t>
      </w:r>
    </w:p>
    <w:p w14:paraId="45DA35AC" w14:textId="77777777" w:rsidR="004B7C7A" w:rsidRDefault="004B7C7A" w:rsidP="004A175F">
      <w:r>
        <w:t>MTPGYPLALSLAVSMAVLGSALPAQARQDDPSLFNRQARGELSEYGGARRVEQDLTQALKQSLSKKKAKNVILLIGDGMGDSEITVARNYARGAGGYFKGIDALPLTGQYTHYSLHKDSGLPDYVTDSAASATAWSTGVKSYNGAIGVDIHEQPHRNLLELAKLNGKATGNVSTAELQDATPAALLAHVTARKCYGPEATSKQCPSNALENGGAGSITEQWLKTRPDVVLGGGAATFAETAKAGRYAGKTLRAQAEARGYRIVENLDELKAVRRANQKQPLIGLFAPGNMPVRWLGPTATYHGNLNQPAVSCEANPKRTADIPTLAQMTSKAIELLKDNPNGFFLQVEGASIDKQDHAANPCGQIGETVDLDEAVQKALAFAKADGETLVIVTADHAHSSQIIPPETAAPGLTQLLTTKDGAPLAISYGNSEESSQEHTGTQLRIAAYGPQAANVTGLTDQTDLFFTIRRALNLRD</w:t>
      </w:r>
    </w:p>
    <w:p w14:paraId="5F49DA5A" w14:textId="77777777" w:rsidR="004B7C7A" w:rsidRDefault="004B7C7A" w:rsidP="004A175F">
      <w:r>
        <w:t>&gt;Mes1041</w:t>
      </w:r>
    </w:p>
    <w:p w14:paraId="2F4AAADA" w14:textId="77777777" w:rsidR="004B7C7A" w:rsidRDefault="004B7C7A" w:rsidP="004A175F">
      <w:r>
        <w:t>MFKRSLIAASLSVAALVSAQAMAVTGGGASLPAELYKGSADSILPANFSYAVTGSGTGKNAFLTNNSSLFGTTGTVHYAGSDSVLSGSELTTYNSNYNGTYGPLIQIPSVATSVTVPYRKDGNTTLNLTSAQLCDAFSGAKTTWGQLLGTTDSTPIRIVYRTGSSGTTELFTRHLNSICPTRFATNSTFTNARLPAGGTLPSNWVGVAATSTVVSTVKATNGSLGYVSPDAVNINSNAEVSRVNGNLPTQANVSTALGSVAPPANAADRADPSKWVPVFTNPSAGYSIVGYTNFVFGQCYKDASVSTDVRAFINKHYGGTTTNAAVAAHGFIPLTPAWKSAIVSAFYTGTSENLAIGNTNVCNTKGRP</w:t>
      </w:r>
    </w:p>
    <w:p w14:paraId="5E894635" w14:textId="77777777" w:rsidR="004B7C7A" w:rsidRDefault="004B7C7A" w:rsidP="004A175F">
      <w:r>
        <w:t>&gt;Mes1042</w:t>
      </w:r>
    </w:p>
    <w:p w14:paraId="5357575D" w14:textId="77777777" w:rsidR="004B7C7A" w:rsidRDefault="004B7C7A" w:rsidP="004A175F">
      <w:r>
        <w:t>MGNPILAGLGFSLPKRQVSNHDLVGRINTSDEFIVERTGVRTRYHVEPEQAVSALMVPAARQAIEAAGLLPEDIDLLLVNTLSPDHHDPSQACLIQPLLGLRHIPVLDI</w:t>
      </w:r>
      <w:r>
        <w:lastRenderedPageBreak/>
        <w:t>RAQCSGLLYGLQMARGQILAGLARHVLVVCGEVLSKRMDCSDRGRNLSILLGDGAGAVVVSAGESLEDGLLDLRLGADGNYFDLLMTAAPGSASPTFLDENVLREGGGEFLMRGRPMFEHASQTLVRIAGEMLAAHELTLDDIDHVICHQPNLRILDAVQEQLGIPQHKFAVTVDRLGNMASASTPVTLAMFWPDIQPGQRVLVLTYGSGATWGAALYRKPEEVNRPC</w:t>
      </w:r>
    </w:p>
    <w:p w14:paraId="58BF6B24" w14:textId="77777777" w:rsidR="004B7C7A" w:rsidRDefault="004B7C7A" w:rsidP="004A175F">
      <w:r>
        <w:t>&gt;Mes1043</w:t>
      </w:r>
    </w:p>
    <w:p w14:paraId="427E348C" w14:textId="77777777" w:rsidR="004B7C7A" w:rsidRDefault="004B7C7A" w:rsidP="004A175F">
      <w:r>
        <w:t>MDKSTQIPPDSFAARLKQAMAMRNLKQETLAEAAGVSQNTIHKLTSGKAQSTRKLIEIAAALGVSPVWLQTGEGAPAARSAVSVADGSPLVLEPLHPWDSDTPLDEDEVELPLYKEVEMSAGAGRTAVREIEGRKLRFSYATLRASGVDPSAAICAQLTGNSMEPLIMDGSTIGVDTATTHITDGEIYALEHDGMLRVKFVYRLPGGGIRLRSFNREEYPDEEYSPEDMRSRQISMIGWVFWWSTVRHRRGPSLVR</w:t>
      </w:r>
    </w:p>
    <w:p w14:paraId="7EB2AAFC" w14:textId="77777777" w:rsidR="004B7C7A" w:rsidRDefault="004B7C7A" w:rsidP="004A175F">
      <w:r>
        <w:t>&gt;Mes1044</w:t>
      </w:r>
    </w:p>
    <w:p w14:paraId="2756745E" w14:textId="77777777" w:rsidR="004B7C7A" w:rsidRDefault="004B7C7A" w:rsidP="004A175F">
      <w:r>
        <w:t>MMTALETRLSVADGTHAAALRQRLQAALAECRRELARGACPEHFQFLQQQARALEGGLGILSQLTED</w:t>
      </w:r>
    </w:p>
    <w:p w14:paraId="3ABB0680" w14:textId="77777777" w:rsidR="004B7C7A" w:rsidRDefault="004B7C7A" w:rsidP="004A175F">
      <w:r>
        <w:t>&gt;Mes1047</w:t>
      </w:r>
    </w:p>
    <w:p w14:paraId="33F539DD" w14:textId="77777777" w:rsidR="004B7C7A" w:rsidRDefault="004B7C7A" w:rsidP="004A175F">
      <w:r>
        <w:t>MGMRTVLTGLAGMLLGSMMPVQADMPRPTGLAADIRWTAYGVPHIRAKDERGLGYGIGYAYARDNACLLAEEIVTARGERARYFGSEGKSSAELDNLPSDIFYAWLNQPEALQAFWQAQTPAVRQLLEGYAAGFNRFLREADGKTTSCLGQPWLRAIATDDLLRLTRRLLVEGGVGQFADALVAAAPPGAEKVALSGEQAFQVAEQRRQRFRLERGSNAIAVGSERSADGKGMLLANPHFPWNGAMRFYQMHLTIPGRLDVMGASLPGLPVVNIGFSRHLAWTHTVDTSSHFTLYRLALDPKDPRRYLVDGRSLPLEEKSVAIEVRGADGKLSRVEHKVYQSIYGPLVVWPGKLDWNRSEAYALRDANLENTRVLQQWYSINQASDVADLRRRVEALQGIPWVNTLAADEQGNALYMNQSVVPYLKPELIPACAIPQLVAEGLPALQGQDSRCAWSRDPAAAQAGITPAAQLPVLLRRDFVQNSNDSAWLTNPASPLQGFSPLVSQEKPIGPRARYALSRLQGKQPLEAKTLEEMVTANHVFSADQVLPDLLRLCRDNQGEKSLARACAALAQWDRGANLDSGSGFVYFQRFMQRFAELDGAWKEPFDAQRPLDTPQGIALDRPQVATQVRQALADAAAEVEKSGIPDGARWGDLQVSTRGQERIAIPGGDGHFGVYNAIQSVRKGDHLEVVGGTSYIQLVTFPEEGPKARGLLAFSQSSDPRSPHYRDQTELFSRQQWQTLPFSDRQIDADPQLQRLSIRE</w:t>
      </w:r>
    </w:p>
    <w:p w14:paraId="61B99332" w14:textId="77777777" w:rsidR="004B7C7A" w:rsidRDefault="004B7C7A" w:rsidP="004A175F">
      <w:r>
        <w:t>&gt;Mes1048</w:t>
      </w:r>
    </w:p>
    <w:p w14:paraId="2750E30C" w14:textId="77777777" w:rsidR="004B7C7A" w:rsidRDefault="004B7C7A" w:rsidP="004A175F">
      <w:r>
        <w:t>MSACQSPIIVALDFPTREAALALADQLDPKLCRVKVGKELFTSCAAGIVETLRGKGFEVFLDLKFHDIPNTTAMAVKAAAEMGVWMVNVHCSGGLRMMAACRETLEAFSGPRPLLIGVTVLTSMEREDLAGIGLDIEPQEQVLRLAALAQKAGMDGLVCSAQEAPALKAAHPGLQLVTPGIRPAGSAQDDQRRILTPRQALDAGSDYLVIGRPISQAADPAKALAAIVAELG</w:t>
      </w:r>
    </w:p>
    <w:p w14:paraId="6522FCD4" w14:textId="77777777" w:rsidR="004B7C7A" w:rsidRDefault="004B7C7A" w:rsidP="004A175F">
      <w:r>
        <w:t>&gt;Mes1050</w:t>
      </w:r>
    </w:p>
    <w:p w14:paraId="0A4A3712" w14:textId="77777777" w:rsidR="004B7C7A" w:rsidRDefault="004B7C7A" w:rsidP="004A175F">
      <w:r>
        <w:t>MAVNDYEPGSMVITHVQGGGRDIIQYIPARSSYGTPPFVPPGPSPYVGTGMQEYRKLRSTLDKSHSELKKNLKNETLKEVDELKSEAGLPGKAVSANDIRDEKSIVDALMDAKAKSLKAIEDRPANLYTASDFPQKSESMYQSQLLASRKFYGEFLDRHMSELAKAYSADIYKAQIAILKQTSQELENKARSLEAEAQRAAAEVEADYKARKANVEKKVQSELDQAGNALPQLTNPTPEQWLERATQLVTQAIANKKKLQTANNALIAKAPNALEKQKATYNADLLVDEIASLQARLDKLNAETARRKEIARQAAIRAANTYAMPANGSVVATAAGRGLIQVAQGAASLAQAISDAIAVLGRVLASA</w:t>
      </w:r>
      <w:r>
        <w:lastRenderedPageBreak/>
        <w:t>PSVMAVGFASLTYSSRTAEQWQDQTPDSVRYALGMDAAKLGLPPSVNLNAVAKASGTVDLPMRLTNEARGNTTTLSVVSTDGVSVPKAVPVRMAAYNATTGLYEVTVPSTTAEAPPLILTWTPASPPGNQNPSSTTPVVPKPVPVYEGATLTPVKATPETYPGVITLPEDLIIGFPADSGIKPIYVMFRDPRDVPGAATGKGQPVSGNWLGAASQGEGAPIPSQIADKLRGKTFKNWRDFREQFWIAVANDPELSKQFNPGSLAVMRDGGAPYVRESEQAGGRIKIEIHHKVRIADGGGVYNMGNLVAVTPKRHIEIHKGGK</w:t>
      </w:r>
    </w:p>
    <w:p w14:paraId="5C2F7026" w14:textId="77777777" w:rsidR="004B7C7A" w:rsidRDefault="004B7C7A" w:rsidP="004A175F">
      <w:r>
        <w:t>&gt;Mes1051</w:t>
      </w:r>
    </w:p>
    <w:p w14:paraId="22EE4E01" w14:textId="77777777" w:rsidR="004B7C7A" w:rsidRDefault="004B7C7A" w:rsidP="004A175F">
      <w:r>
        <w:t>MASPAFMRFLPRCGAAAAFGTLLGLAGCQSWLDDRYADSLPPTSGVQPIKGLAQNVSIRRNALGMPLIETGTFHDALFALGYVHASDRLSQMVSLRLLAQGRLAEMVGPGALEIDRFMRTVNLRQAAEIQYRNASPRLQRFFEVYARGVNAYLYRYRDKLPMDLAQSGYRPEYWKPEDSALVFALLNFGLAVNLQEEIASLTLAQKVGSDKLAWLTPTYPDENLPFDEAEKLKGLRLDGQVPGLAGVEGAARQVAALSMLGVAASNNWAIAPQRSRSGKSLMANDTHLPLSMPSVWNYVQIRSPKYQAAGVSIAGLPGVVAGFNGKLAWGMTMVLGDNQDLYLEQLRRQGNRLYYLADGKWQPTRERQETFFIKGQRPIREVIHETRHGPLLNSALGERKNILQPLPLKSGYGLAYRSIQQEADKTLDGFFDLSRAKTIEQAFDATREIRAMPLNIVFADEKHIGWQVTGRYPNRKEGRGLLPSPGWDGRYDWDGYADPILHPSDQDPQQGWLGTANHRTVQPGYGAQLSNSWYYPERAERIAQLAGASKSHDTQSMIRMQYDQTSLFVAKLQAMFDNPGMALPLRQAIDALPEAQRSRAREAYDRLMAFDGKLTASSSDAALYGAFLHESARQIFLDELGPEDGPAWKAFVETANLSYSAQADHLLGRDDSPFWDDTRTPQKEDKPAILARSLAAAVEFCEQRLGSERKAWQWGKLHTYEWQSDSSKMAPYLGAGERAGLGAIKGYLDRGPYPAGGDHTTLDVSAYGWGQDFDTWLIPAMRLIVDFGQSEPMIGVNSSGQSGNPASPHYADGIDAWLKGRYVSFPFQPQNLDRVYGNKRLTLTPAR</w:t>
      </w:r>
    </w:p>
    <w:p w14:paraId="2B333AEE" w14:textId="77777777" w:rsidR="004B7C7A" w:rsidRDefault="004B7C7A" w:rsidP="004A175F">
      <w:r>
        <w:t>&gt;Mes1052</w:t>
      </w:r>
    </w:p>
    <w:p w14:paraId="676889A3" w14:textId="77777777" w:rsidR="004B7C7A" w:rsidRDefault="004B7C7A" w:rsidP="004A175F">
      <w:r>
        <w:t>MWFRNLLVYRLTQDLQLDADSLEKALGEKSARPCASQELTTYGFTAPFGKGPDAPLVHVSQDFFLISARKEERILPGSVVRDALKEKVDEIEAQQMRKVYKKERDQLKDEIVQTLLPRAFIRRSSTFAAIAPSLGLILVDSASAKKAEDLLSTLREALGSLPVRPLSVKVAPTATLTDWVKTQEAAGDFHVLDECELRDTHEDGGVVRCKRQDLTSEEIQLHLTAGKLVTQLSLAWSDKLSFVLDDKLAVKRLRFEDLLQEQAEKDGGEDALGQLDASFTLMMLTFAEFLPALFEALGGEEIPQGV</w:t>
      </w:r>
    </w:p>
    <w:p w14:paraId="30750F80" w14:textId="77777777" w:rsidR="004B7C7A" w:rsidRDefault="004B7C7A" w:rsidP="004A175F">
      <w:r>
        <w:t>&gt;Mes1053</w:t>
      </w:r>
    </w:p>
    <w:p w14:paraId="15E080D0" w14:textId="77777777" w:rsidR="004B7C7A" w:rsidRDefault="004B7C7A" w:rsidP="004A175F">
      <w:r>
        <w:t>MRRESLLVSVCKGLRVHVERVGQDPGRSTVMLVNGAMATTASFARTCKCLAEHFNVVLFDLPFAGQSRQHNPQRGLITKDDEVEILLALIERFEVNHLVSASWGGISTLLALSRNPRGIRSSVVMAFAPGLNQAMLDYVGRAQALIELDDKSAIGHLLNETVGKYLPQRLKASNHQHMASLATGEYEQARFHIDQVLALNDRGYLACLERIQSHVHFINGSWDEYTTAEDARQFRDYLPHCSFSRVEGTGHFLDLESKLAAVRVHRALLEHLLKQPEPQRAERAAGFHEMAIGYA</w:t>
      </w:r>
    </w:p>
    <w:p w14:paraId="60BA60D6" w14:textId="77777777" w:rsidR="004B7C7A" w:rsidRDefault="004B7C7A" w:rsidP="004A175F">
      <w:r>
        <w:t>&gt;Mes1054</w:t>
      </w:r>
    </w:p>
    <w:p w14:paraId="6921D133" w14:textId="77777777" w:rsidR="004B7C7A" w:rsidRDefault="004B7C7A" w:rsidP="004A175F">
      <w:r>
        <w:t>MHPYFSLAGRIALVTGGSRGIGQMIAQGLLEAGARVFICARDAEACADTATRLSAYGDCQAIPADLSSEAGARRLAQALGELSARLDILVNNAGTSWGAALESYPVSGWEKVMQLNVTSVFSCIQQLLPLLRRSASAENPARVINIGSVAGISAMGEQAYAYGPSKAALHQLSRMLAKELVGEHINVNVIAPGRFPSRMTRHIANDPQALE</w:t>
      </w:r>
      <w:r>
        <w:lastRenderedPageBreak/>
        <w:t>ADSASIPMGRWGRPEEMAALAISLAGTAGAYMTGNVIPIDGGFHL</w:t>
      </w:r>
    </w:p>
    <w:p w14:paraId="51637B1A" w14:textId="77777777" w:rsidR="004B7C7A" w:rsidRDefault="004B7C7A" w:rsidP="004A175F">
      <w:r>
        <w:t>&gt;Mes1055</w:t>
      </w:r>
    </w:p>
    <w:p w14:paraId="70766BA9" w14:textId="77777777" w:rsidR="004B7C7A" w:rsidRDefault="004B7C7A" w:rsidP="004A175F">
      <w:r>
        <w:t>MPTPADDLVVIGKIVSVYGIRGEVKVYSFTDPLDNLLDYRRWTLRRDGEIRQAELVRGRLHGKVLAAKLKGLDDREEARTFTGYEICIPRSELPSLEEGEYYWHQLEGLKVIDQGRQLLGVIDHLLETGANDVMVVKPCAGSLDDRERLLPYTGQCVLSIDLAAGEMRVDWDADF</w:t>
      </w:r>
    </w:p>
    <w:p w14:paraId="0A0D1CB9" w14:textId="77777777" w:rsidR="004B7C7A" w:rsidRDefault="004B7C7A" w:rsidP="004A175F">
      <w:r>
        <w:t>&gt;Mes1060</w:t>
      </w:r>
    </w:p>
    <w:p w14:paraId="34138F18" w14:textId="77777777" w:rsidR="004B7C7A" w:rsidRDefault="004B7C7A" w:rsidP="004A175F">
      <w:r>
        <w:t>MAVQQNKKSRSARDMRRSHDALESNALSVEKSTGEVHLRHHVSPDGFYRGRKVVDKGSDE</w:t>
      </w:r>
    </w:p>
    <w:p w14:paraId="6D6553CC" w14:textId="77777777" w:rsidR="004B7C7A" w:rsidRDefault="004B7C7A" w:rsidP="004A175F">
      <w:r>
        <w:t>&gt;Mes1063</w:t>
      </w:r>
    </w:p>
    <w:p w14:paraId="634CAF45" w14:textId="77777777" w:rsidR="004B7C7A" w:rsidRDefault="004B7C7A" w:rsidP="004A175F">
      <w:r>
        <w:t>MSEDNFDDEFDGSLPSGPRHPMARRFRGYLPVVVDVETGGFNSATDALLEIAATTVGMDEKGFLFPEHTYFFRIEPFEGANIEPAALEFTGIKLDHPLRMAVQEEAALTEIFRGIRKALKANGCKRAILVGHNSSFDLGFLNAAVARTGIKRNPFHPFSSFDTATLAGLAYGQTVLAKACQAAGMEFDNREAHSARYDTEKTAELFCGIVNRWKEMGGWMDDDD</w:t>
      </w:r>
    </w:p>
    <w:p w14:paraId="0FECD524" w14:textId="77777777" w:rsidR="004B7C7A" w:rsidRDefault="004B7C7A" w:rsidP="004A175F">
      <w:r>
        <w:t>&gt;Mes1064</w:t>
      </w:r>
    </w:p>
    <w:p w14:paraId="0BB98F36" w14:textId="77777777" w:rsidR="004B7C7A" w:rsidRDefault="004B7C7A" w:rsidP="004A175F">
      <w:r>
        <w:t>MHYVTPDLCDAYPELVQVVEPMFSNFGGRDSFGGEIVTIKCFEDNSLVKEQVDKDGKGKVLVVDGGGSLRRALLGDMLAEKAAKNGWEGIVVYGCIRDVDVIAQTDLGVQALASHPLKTDKRGIGDLNVAVTFGGVTFRPGEFVYADNNGIIVSPQALKMPE</w:t>
      </w:r>
    </w:p>
    <w:p w14:paraId="68B7C8E1" w14:textId="77777777" w:rsidR="004B7C7A" w:rsidRDefault="004B7C7A" w:rsidP="004A175F">
      <w:r>
        <w:t>&gt;Mes1065</w:t>
      </w:r>
    </w:p>
    <w:p w14:paraId="6DA25DC4" w14:textId="77777777" w:rsidR="004B7C7A" w:rsidRDefault="004B7C7A" w:rsidP="004A175F">
      <w:r>
        <w:t>MANTPSAKKRAKQAEKRRSHNASLRSMVRTYIKNVVKAIDAKDLEKAQAAFTAAVPVIDRMADKGIIHKNKAARHKSRLSGHIKALSTAAA</w:t>
      </w:r>
    </w:p>
    <w:p w14:paraId="08F415FA" w14:textId="77777777" w:rsidR="004B7C7A" w:rsidRDefault="004B7C7A" w:rsidP="004A175F">
      <w:r>
        <w:t>&gt;Mes1066</w:t>
      </w:r>
    </w:p>
    <w:p w14:paraId="16FBCF58" w14:textId="77777777" w:rsidR="004B7C7A" w:rsidRDefault="004B7C7A" w:rsidP="004A175F">
      <w:r>
        <w:t>MPAVKVKENEPFDVALRRFKRSCEKAGVLAEVRSREFYEKPTAERKRKAAAAVKRHAKKVQREQRRRERLY</w:t>
      </w:r>
    </w:p>
    <w:p w14:paraId="554E2D4C" w14:textId="77777777" w:rsidR="004B7C7A" w:rsidRDefault="004B7C7A" w:rsidP="004A175F">
      <w:r>
        <w:t>&gt;Mes1067</w:t>
      </w:r>
    </w:p>
    <w:p w14:paraId="332C9DA5" w14:textId="77777777" w:rsidR="004B7C7A" w:rsidRDefault="004B7C7A" w:rsidP="004A175F">
      <w:r>
        <w:t>MARGVNKVILVGNVGGDPETRYMPNGNAVTNITLATSESWKDKQTGQQQERTEWHRVVFFGRLAEIAGEYLRKGSQVYVEGSLRTRKWQGQDGQDRYTTEIVVDINGNMQLLGGRPSGDDSQRAPREPMQRPQQAPQQQSRPAPQQQPAPQPAQDYDSFDDDIPF</w:t>
      </w:r>
    </w:p>
    <w:p w14:paraId="51A87F08" w14:textId="77777777" w:rsidR="004B7C7A" w:rsidRDefault="004B7C7A" w:rsidP="004A175F">
      <w:r>
        <w:t>&gt;Mes1068</w:t>
      </w:r>
    </w:p>
    <w:p w14:paraId="481E49AC" w14:textId="77777777" w:rsidR="004B7C7A" w:rsidRDefault="004B7C7A" w:rsidP="004A175F">
      <w:r>
        <w:t>MSLEIFWFLPTHGDGHYLGTTQGARAVDHGYLQQIAQAADRLGFGGVLIPTGRSCEDSWLVAASLIPVTQRLKFLVALRPGIISPTVAARQAATLDRLSNGRALFNLVTGGDPDELAGDGLHLSHAERYEASVEFTRIWRRVLEGETVDYAGKHIQVKGAKLLYPPLQQPRPPLYFGGSSEAAQDLAAEQVELYLTWGEPPAAVAEKIAQVREKAARQGRQVRFGIRLHVIVRETSEEAWQAADRLIAHLDDDTIARAQASLARFDSVGQQRMAALHGGSRDNLEVSPNLWAGVGLVRGGAGTALVGDGPTVAARVREYAELGIDTFIFSGYPHLEESYRVAELLFPHLDVQRPAQPEGRGYVSPFGEMVANDILPRQAAQS</w:t>
      </w:r>
    </w:p>
    <w:p w14:paraId="4CFD1750" w14:textId="77777777" w:rsidR="004B7C7A" w:rsidRDefault="004B7C7A" w:rsidP="004A175F">
      <w:r>
        <w:t>&gt;Mes1070</w:t>
      </w:r>
    </w:p>
    <w:p w14:paraId="24742B03" w14:textId="77777777" w:rsidR="004B7C7A" w:rsidRDefault="004B7C7A" w:rsidP="004A175F">
      <w:r>
        <w:t>MQTSHSLPSAQLPLFQEAFWASNGAPLLDDVIDSPSSASIEEPAAFSELSLSGLPGHCLTLLAPILRELSEEQDARWLTLIAPPASLTHEWLRRAGLNRERILLLQAKDNAAALALSCEALRLGRSHTVVSWLEPLSRAARKQLSRAAQLGQAQSLNIRLG</w:t>
      </w:r>
    </w:p>
    <w:p w14:paraId="17A2C87E" w14:textId="77777777" w:rsidR="004B7C7A" w:rsidRDefault="004B7C7A" w:rsidP="004A175F">
      <w:r>
        <w:lastRenderedPageBreak/>
        <w:t>&gt;Mes1071</w:t>
      </w:r>
    </w:p>
    <w:p w14:paraId="5AF2384D" w14:textId="77777777" w:rsidR="004B7C7A" w:rsidRDefault="004B7C7A" w:rsidP="004A175F">
      <w:r>
        <w:t>MALDLVDYEQKARDAVKAFWGNREAARQKQIESGKADQGERAGVTGGKNMDGFLALVLDVIKANGLAHAEIHQNRAMLTLPGYFRPTKLWDLLVIYKGELIAAIELKSHVGPSFSNNFNNRTEEAIGTAHDLWTAYREEAFGKQPRPFVGWLMMVEDAPESRRPVRDSSPHFPVFEEFKGASYLTRYDLLCQRLVQEQLYTTAAVIAAERSAVDTGNFTELSSMTSLKTFVSALAGHIAAEAARLG</w:t>
      </w:r>
    </w:p>
    <w:p w14:paraId="1966DA76" w14:textId="77777777" w:rsidR="004B7C7A" w:rsidRDefault="004B7C7A" w:rsidP="004A175F">
      <w:r>
        <w:t>&gt;Mes1073</w:t>
      </w:r>
    </w:p>
    <w:p w14:paraId="19D79758" w14:textId="77777777" w:rsidR="004B7C7A" w:rsidRDefault="004B7C7A" w:rsidP="004A175F">
      <w:r>
        <w:t>MKQQFERSPSESYFWPVVLAVVLHVLIFAMLFVSWAFAPELPPSKPIVQATLYQLKSKSQATTQTNQKIAGEAKKTASKQYEVEQLEQKKLEQQKLEQQKLEQQQVAAAKAAEQKKADEARKAEAQKAAEAKKADEAKKAAEAKAAEQKKQADIAKKRAEDEAKKKAAEDAKKKAAEDAKKKAAEEAKKKAAAEAAKKKAAVEAAKKKAAAAAAAARKAAEDKKARALAELLSDTTERQQALADEVGSEVTGSLDDLIVNLVSQQWRRPPSARNGMSVEVLIEMLPDGTITNASVSRSSGDKPFDSSAVAAVRNVGRIPEMQQLPRATFDSLYRQRRIIFKPEDLSL</w:t>
      </w:r>
    </w:p>
    <w:p w14:paraId="7ED5C077" w14:textId="77777777" w:rsidR="004B7C7A" w:rsidRDefault="004B7C7A" w:rsidP="004A175F">
      <w:r>
        <w:t>&gt;Mes1074</w:t>
      </w:r>
    </w:p>
    <w:p w14:paraId="69458998" w14:textId="77777777" w:rsidR="004B7C7A" w:rsidRDefault="004B7C7A" w:rsidP="004A175F">
      <w:r>
        <w:t>MHLTPHWIPLVASLGLLAGGSFASAAEEAFDLWNECAKACVLDLKDGVRSSRMSVDPAIADTNGQGVLHYSMVLEGGNDALKLAIDNALSITSDGLTIRLEGGVEPNKPVRYSYTRQARGSWSLNWLVPIGHEKPSNIKVFIHELNAGNQLSHMSPIYTIEMGDELLAKLARDATFFVRAHESNEMQPTLAISHAGVSVVMAQAQPRREKRWSEWASGKVLCLLDPLDGVYNYLAQQRCNLDDTWEGKIYRVLAGNPAKHDLDIKPTVISHRLHFPEGGSLAALTAHQACHLPLETFTRHRQPRGWEQLEQCGYPVQRLVALYLAARLSWNQVDQVIRNALASPGSGGDLGEAIREQPEQARLALTLAAAESERFVRQGTGNDEAGAASADVVSLTCPVAAGECAGPADSGDALLERNYPTGAEFLGDGGDISFSTRGTQNWTVERLLQAHRQLEERGYVFVGYHGTFLEAAQSIVFGGVRARSQDLDAIWRGFYIAGDPALAYGYAQDQEPDARGRIRNGALLRVYVPRSSLPGFYRTGLTLAAPEAAGEVERLIGHPLPLRLDAITGPEEEGGRLETILGWPLAERTVVIPSAIPTDPRNVGGDLDPSSIPDKEQAISALPDYASQPGKPPREDLK</w:t>
      </w:r>
    </w:p>
    <w:p w14:paraId="2BBC6982" w14:textId="77777777" w:rsidR="004B7C7A" w:rsidRDefault="004B7C7A" w:rsidP="004A175F">
      <w:r>
        <w:t>&gt;Mes1075</w:t>
      </w:r>
    </w:p>
    <w:p w14:paraId="7628592B" w14:textId="77777777" w:rsidR="004B7C7A" w:rsidRDefault="004B7C7A" w:rsidP="004A175F">
      <w:r>
        <w:t>MTATDRTPPPLKWLCLGNRDANDGFELFAHGIYARNGALVGSKLSLRERRQRVDLSAFLSGAPPLLAEAAVKHLLARLLCVHRHNTDLELLGKNFIPLHASSLGNAGVCERILASARQLQQHQVELCLLLAIDEQEPASAEYLTSLARLRDSGVRIALHPQRIDTDARQCFAEVDAGLCDYLGLDARLLAPGPLTRNLRQRKSIEYLNRLLVAQDIQMLCLNVDNEELHQQANALPFAFRHGRHYSEPFQAWPFSSPAC</w:t>
      </w:r>
    </w:p>
    <w:p w14:paraId="04F1C8A0" w14:textId="77777777" w:rsidR="004B7C7A" w:rsidRDefault="004B7C7A" w:rsidP="004A175F">
      <w:r>
        <w:t>&gt;Mes1076</w:t>
      </w:r>
    </w:p>
    <w:p w14:paraId="4AAA5B4C" w14:textId="77777777" w:rsidR="004B7C7A" w:rsidRDefault="004B7C7A" w:rsidP="004A175F">
      <w:r>
        <w:t>MSKVLIVDDHPAIRLAVRLLFERDGFTIVGEADNGAEALQVARKKSPDLAILDIGIPKIDGLEVIARLKSLKLDTKVLVLTRQNPAQFAPRCLQAGAMGFVSKRENLSELLLAAKAVLAGYIHFPTGALRSINQQSRDNEARMLESLSDREMTVLQYLANGNTNKAIAQQLFLSEKTVSTYKSRIMLKLNAHSLAGLIDFARRHELI</w:t>
      </w:r>
    </w:p>
    <w:p w14:paraId="047D3CCB" w14:textId="77777777" w:rsidR="004B7C7A" w:rsidRDefault="004B7C7A" w:rsidP="004A175F">
      <w:r>
        <w:t>&gt;Mes1077</w:t>
      </w:r>
    </w:p>
    <w:p w14:paraId="5391E47A" w14:textId="77777777" w:rsidR="004B7C7A" w:rsidRDefault="004B7C7A" w:rsidP="004A175F">
      <w:r>
        <w:t>MSQPLNVAVVGATGSVGEALVGLLDERDFPLHRLHLLASAESAGQRMGFAESSLRVGDVDSFDFSSVGLAFFAAAAEVSRAHAERARAAGCSVIDLSGALEPSVAPPVMVSVNAERLASQAAPFLLSSPCAVAAELCEVLAPLLATLDCRQLNLTACLSVSSLGREGVKELARQTAELLNARPLEPRLFDRQIAFNLLAQVGAVDAEGHSA</w:t>
      </w:r>
      <w:r>
        <w:lastRenderedPageBreak/>
        <w:t>IERRIFAEVQALLGERIGPLNVTCIQAPVFFGDSLSVTLQCAEPVDLAAVTRVLDATKGIEWVGEGDYPTVVGDALGQDETYVGRVRAGQADPCQVNLWIVSDNVRKGAALNAVLLGELLIKHYL</w:t>
      </w:r>
    </w:p>
    <w:p w14:paraId="1EF70705" w14:textId="77777777" w:rsidR="004B7C7A" w:rsidRDefault="004B7C7A" w:rsidP="004A175F">
      <w:r>
        <w:t>&gt;Mes1078</w:t>
      </w:r>
    </w:p>
    <w:p w14:paraId="05D51779" w14:textId="77777777" w:rsidR="004B7C7A" w:rsidRDefault="004B7C7A" w:rsidP="004A175F">
      <w:r>
        <w:t>MVAITHTPKLKHLDKLLAHCHRRRYTAKSTIIYAGDRCETLFFIIKGSVTILIEDDDGREMIIGYLNSGDFFGELGLFEKEGSEQERSAWVRAKVECEVAEISYAKFRELSQQDSEILYTLGSQMADRLRKTTRKVGDLAFLDVTGRVARTLLDLCQQPDAMTHPDGMQIKITRQEIGRIVGCSREMVGRVLKSLEEQGLVHVKGKTMVVFGTR</w:t>
      </w:r>
    </w:p>
    <w:p w14:paraId="5AF22977" w14:textId="77777777" w:rsidR="004B7C7A" w:rsidRDefault="004B7C7A" w:rsidP="004A175F">
      <w:r>
        <w:t>&gt;Mes1079</w:t>
      </w:r>
    </w:p>
    <w:p w14:paraId="172D9007" w14:textId="77777777" w:rsidR="004B7C7A" w:rsidRDefault="004B7C7A" w:rsidP="004A175F">
      <w:r>
        <w:t>MRYARHASRYSLFTLAVSAALLPGAGWAANGDLAGARKPPSVACSWNREAALSYEERRLDTPLPFSGANVVTHDQTPLAERIVKGAGFDGFEPAFAKRLCAADGRTPVTSYAKALKLVTEEGRALWRAAVDRAQGRRAIPAGALPASDDRMLYWTRLYMTRTLRQWAPSFHLGKAQAQALQWRFERASRGQLDIDLPRRYAADGSRYRRMIISGFDVFTLGTPGTANTGLRNGNPSGATALALDGREFRLADGSLLRIEAYLLPVSYDPFNRGMQEDTLGPWFRPGPRRVDASITISQGGANQFWLEAWNGRFHGSSAGNDGIVYCPADSALPNYVLPLGSVTNPGTAPISLRGSGCNINPPRRWLGYDSASRWRQNLPAQFSKASLPVRQLLAADTWRGIERPPGATSQAAEGFDVTWHTNYDFFPDCANPRTENVPTNGVMNAMPDPSLVLPPNRRICARNGGGGDYLSNESAYRNTVLRDAFRLEIPAGHIHVPVMNNYYTGVPASGGGARNDNAISDARYEAYRSAIVAQTRALLVGVGNALAQGAQAD</w:t>
      </w:r>
    </w:p>
    <w:p w14:paraId="49FB0F32" w14:textId="77777777" w:rsidR="004B7C7A" w:rsidRDefault="004B7C7A" w:rsidP="004A175F">
      <w:r>
        <w:t>&gt;Mes1080</w:t>
      </w:r>
    </w:p>
    <w:p w14:paraId="3F82C2E9" w14:textId="77777777" w:rsidR="004B7C7A" w:rsidRDefault="004B7C7A" w:rsidP="004A175F">
      <w:r>
        <w:t>MLRLSAPGQLDDDLCLLGDVQVPVFLLRLGEASWALVEGGISRDAELVWADLCRWVADPSQVHYWLITHKHYDHCGLLPYLCPRLPNVQVLASERTCQAWKSESAVRVVERLNRQLLRAEQRLPEACAWDALPVRAVADGEWLELGPRHRLQVIEAHGHSDDHVVFYDVRRRRLFCGDALGEFDEAEGVWRPLVFDDMEAYLESLERLQRLPTLLQLIPGHGGLLRGRLAADGAESAYTECLRLCRRLLWRQSMGESLDELSEELHRAWGGQSVDFLPGELHLGSMRRMLEILSRQALPLD</w:t>
      </w:r>
    </w:p>
    <w:p w14:paraId="167C4501" w14:textId="77777777" w:rsidR="004B7C7A" w:rsidRDefault="004B7C7A" w:rsidP="004A175F">
      <w:r>
        <w:t>&gt;Mes1081</w:t>
      </w:r>
    </w:p>
    <w:p w14:paraId="38700178" w14:textId="77777777" w:rsidR="004B7C7A" w:rsidRDefault="004B7C7A" w:rsidP="004A175F">
      <w:r>
        <w:t>MRSQRIVHIVSCHAEGEVGDVIVGGVAAPPGATLWEQSRWIARDQDLRNFVLNEPRGGVFRHANLLVPAKDPRAQMGWIIMEPADTPPMSGSNSLCVATVLLDSGILPMREPLTRLLLEAPGGLIEARAECRDGKAERVEIRNVPSFADRLDAWIEVEGLGSLQVDTAYGGDSFVIADARRLGFALRADEAAELVATGLKITHAANEQLGFRHPTNPDWDHLSFCQLAAPPERRDGVLGANNAVVIRPGKIDRSPCGTGCSARMAVLQAKGQLRVGERFVGRSIIGSEFHCHIESLTELGGRPAILPCLSGRAWITGIHQYLLDPDDPWPQGYRLSDTWPGGHC</w:t>
      </w:r>
    </w:p>
    <w:p w14:paraId="3BF524B9" w14:textId="77777777" w:rsidR="004B7C7A" w:rsidRDefault="004B7C7A" w:rsidP="004A175F">
      <w:r>
        <w:t>&gt;Mes1082</w:t>
      </w:r>
    </w:p>
    <w:p w14:paraId="468E95AA" w14:textId="77777777" w:rsidR="004B7C7A" w:rsidRDefault="004B7C7A" w:rsidP="004A175F">
      <w:r>
        <w:t>MENAMETKHSNRARSRKGALRGAVLAGALMALVGCQTSPAATTSSNTGGTNMQLQLTQEWDKTFPLSAKVEHRKVTFANRYGITLAADLYLPKNRGGDRLPAIVIGGPFGAVKEQSSGLYAQTMAERGFVTLAFDPSYTGESGGQPRNVASPDINTEDFSAAVDFISLLPEVNRERIGVIGICGWGGMALNAVAVDKRVKAVVTSTMYDMTRVMSKGYNDSVTLEQRTRTLEQLGQQRWKDAESGTPAYQPPYNELKGGEAQFLVDYHDYYMTPRGYHPRAVNSGNAWTMTTPLSFMNMPILTYIKEISPRPILLIHGERAHSRYFSETAYAAAAEPKELLIVPGASHVDLYDRLDRIPFDRIAGFFD</w:t>
      </w:r>
      <w:r>
        <w:lastRenderedPageBreak/>
        <w:t>EHL</w:t>
      </w:r>
    </w:p>
    <w:p w14:paraId="67106708" w14:textId="77777777" w:rsidR="004B7C7A" w:rsidRDefault="004B7C7A" w:rsidP="004A175F">
      <w:r>
        <w:t>&gt;Mes1083</w:t>
      </w:r>
    </w:p>
    <w:p w14:paraId="7B4D9AA9" w14:textId="77777777" w:rsidR="004B7C7A" w:rsidRDefault="004B7C7A" w:rsidP="004A175F">
      <w:r>
        <w:t>MNAKEILVHSLRLLENGDARGWCDLFHPEGVLEFPYAPPGWKTRFEGRETIWAHMRLFPEHLTVRFTDVQFYETADPDLAIGEFHGDGVATVSGGKLAQDYISVLRTRDGQILLYRDFWNPLRHLEALGGVEAAAKIVQGA</w:t>
      </w:r>
    </w:p>
    <w:p w14:paraId="6B332FCA" w14:textId="77777777" w:rsidR="004B7C7A" w:rsidRDefault="004B7C7A" w:rsidP="004A175F">
      <w:r>
        <w:t>&gt;Mes1084</w:t>
      </w:r>
    </w:p>
    <w:p w14:paraId="25BD55E4" w14:textId="77777777" w:rsidR="004B7C7A" w:rsidRDefault="004B7C7A" w:rsidP="004A175F">
      <w:r>
        <w:t>MLIPHDLLEADTLNNLLEDFVTREGTDNGDETPLDVRVERARHALRRGEAVILFDPESQQCQLMLRSEVPAELLRD</w:t>
      </w:r>
    </w:p>
    <w:p w14:paraId="6B94C8E4" w14:textId="77777777" w:rsidR="004B7C7A" w:rsidRDefault="004B7C7A" w:rsidP="004A175F">
      <w:r>
        <w:t>&gt;Mes1085</w:t>
      </w:r>
    </w:p>
    <w:p w14:paraId="45EBD474" w14:textId="77777777" w:rsidR="004B7C7A" w:rsidRDefault="004B7C7A" w:rsidP="004A175F">
      <w:r>
        <w:t>MKTTKILLHTGVLALSLLATQVMAAVSADEAAKLGTSLTPLGAEKAGNADGSIPAWDGGLATNAGSVDSRGFLANPYASEQPLFTITAQNVDQYKDKLTPGQLAMFKRYPDTYKIPVYKTHRSATVPAAVQEAAKRNATTTKLVEGGNGLENFDTANPFPIPQNGLEVIWNHITRYRGGSVRRLVTQATPQVNGSYQLVYFQDAFTFRTNLKDYNPNKPSNVLFYFKQRVTAPSRLAGNVLLVHETLNQVKEPRLAWLYNAGQRRVRRAPQVSYDGPGTAADGLRTSDNFDMYNGAPDRYDWKLEGKKEIYIPYNSYKLDDPKIKYSEIVKAGHINQDLTRYELHRVWHVVATLKPGERHIYAKRDFYIDEDTWQAAEIDHYDGRGTLWRVAEAHAEQYYDKQVPWYAVETLYDLLSGRYLALGMKNEEKQAYDFNYSASESDYTPAALRQEGVR</w:t>
      </w:r>
    </w:p>
    <w:p w14:paraId="03424946" w14:textId="77777777" w:rsidR="004B7C7A" w:rsidRDefault="004B7C7A" w:rsidP="004A175F">
      <w:r>
        <w:t>&gt;Mes1086</w:t>
      </w:r>
    </w:p>
    <w:p w14:paraId="2101C1D2" w14:textId="77777777" w:rsidR="004B7C7A" w:rsidRDefault="004B7C7A" w:rsidP="004A175F">
      <w:r>
        <w:t>MNSDVIKGKWKQLTGKIKERWGDLTDDDLQAADGHAEYLVGKLQERYGWSKERAEQEVRDFSDRL</w:t>
      </w:r>
    </w:p>
    <w:p w14:paraId="5B756264" w14:textId="77777777" w:rsidR="004B7C7A" w:rsidRDefault="004B7C7A" w:rsidP="004A175F">
      <w:r>
        <w:t>&gt;Mes1087</w:t>
      </w:r>
    </w:p>
    <w:p w14:paraId="414C83A6" w14:textId="77777777" w:rsidR="004B7C7A" w:rsidRDefault="004B7C7A" w:rsidP="004A175F">
      <w:r>
        <w:t>MSQSNTLTVQILDKEYCINCPDDERANLESAARYLDGKMREIRSSGKVIGADRVAVMAALNITHDLLHRKERLDQESSSTRERVRELLDRVDRALANPADAGEA</w:t>
      </w:r>
    </w:p>
    <w:p w14:paraId="2F6351AB" w14:textId="77777777" w:rsidR="004B7C7A" w:rsidRDefault="004B7C7A" w:rsidP="004A175F">
      <w:r>
        <w:t>&gt;Mes1088</w:t>
      </w:r>
    </w:p>
    <w:p w14:paraId="1040E936" w14:textId="77777777" w:rsidR="004B7C7A" w:rsidRDefault="004B7C7A" w:rsidP="004A175F">
      <w:r>
        <w:t>MIVGLGTDIAEIERVEKALARSGENFARRILTDSELEQFHASKQQGRFLAKRFAAKEAASKALGTGIAQGVTFHDFTISHDKLGKPLLILSGQAAELASQLQVENIHLSISDERHYAMATVILERR</w:t>
      </w:r>
    </w:p>
    <w:p w14:paraId="253F7929" w14:textId="77777777" w:rsidR="004B7C7A" w:rsidRDefault="004B7C7A" w:rsidP="004A175F">
      <w:r>
        <w:t>&gt;Mes1089</w:t>
      </w:r>
    </w:p>
    <w:p w14:paraId="0F17EABF" w14:textId="77777777" w:rsidR="004B7C7A" w:rsidRDefault="004B7C7A" w:rsidP="004A175F">
      <w:r>
        <w:t>MDVSLPCIKIQVQTRYIEEQSNPEYQRFVFAYLITIKNLSSQTVQLMSRRWLITDADGKQTVVEGDGVVGEQPRIKANDEYTYSSGTALDTPVGVMQGQYLMIDEQGESFTVEIEPFRLAVPHVLN</w:t>
      </w:r>
    </w:p>
    <w:p w14:paraId="2395547D" w14:textId="77777777" w:rsidR="004B7C7A" w:rsidRDefault="004B7C7A" w:rsidP="004A175F">
      <w:r>
        <w:t>&gt;Mes1092</w:t>
      </w:r>
    </w:p>
    <w:p w14:paraId="32D7149B" w14:textId="77777777" w:rsidR="004B7C7A" w:rsidRDefault="004B7C7A" w:rsidP="004A175F">
      <w:r>
        <w:t>MVKIIFVFFIFLSSFSYANDDKLYRADSRPPDEIKQSGGLMPRGQSEYFDRGTQMNINLYDHARGTQTGFVRHDDGYVSTSISLRSAHLVGQTILSGHSTYYIYVIATAPNMFNVNDVLGAYSPHPDEQEVSALGGIPYSQIYGWYRVHFGVLDEQLHRNRGYRDRYYSNLDIAPAADGYGLAGFPPEHRAWREEPWIHHAPPGCGNAPRSSMSNTCDEKTQSLGVKFLDEYQSKVKRQIFSGYQSDIDTHNRIKDEL</w:t>
      </w:r>
    </w:p>
    <w:p w14:paraId="003E45F2" w14:textId="77777777" w:rsidR="004B7C7A" w:rsidRDefault="004B7C7A" w:rsidP="004A175F">
      <w:r>
        <w:t>&gt;Mes1093</w:t>
      </w:r>
    </w:p>
    <w:p w14:paraId="700DFAE6" w14:textId="77777777" w:rsidR="004B7C7A" w:rsidRDefault="004B7C7A" w:rsidP="004A175F">
      <w:r>
        <w:t>MIKLKFGVFFTVLLSSAYAHGTPQNITDLCAEYHNTQIYTLNDKIFSYTESLAGKREMAIITFKNGAIFQVEVPGSQHIDSQKKAIERMKDTLRIAYLTEAKVEKLCVWNNKTPHAIAAISMAN</w:t>
      </w:r>
    </w:p>
    <w:p w14:paraId="635F4D47" w14:textId="77777777" w:rsidR="004B7C7A" w:rsidRDefault="004B7C7A" w:rsidP="004A175F">
      <w:r>
        <w:t>&gt;Mes1095</w:t>
      </w:r>
    </w:p>
    <w:p w14:paraId="5A249174" w14:textId="77777777" w:rsidR="004B7C7A" w:rsidRDefault="004B7C7A" w:rsidP="004A175F">
      <w:r>
        <w:t>MIVSMDVIKRVYQYAEPNLSLVGWMGMLGFPAYYFIWEYWFPQSYENLGLR</w:t>
      </w:r>
      <w:r>
        <w:lastRenderedPageBreak/>
        <w:t>CAAAVLFGGLVFRDSMPKKWQRYMPGYFLFTIGFCLPFFFAFMMLMNDWSTIWAMSFMASIFLHILLVHDTRVMALQALFSVLVAYLAVYGLTDFHPTTLIEWQYIPIFLFTYVFGNLCFFRNQISHETKVSIAKTFGAGIAHEMRNPLSALKTSIDVVRTMIPKPQTAAHTDYSLDAQELDLLHQILNEADDVIYSGNNAIDLLLTSIDENRVSPASFKKHSVVDVIEKAVKTFPYKNAADQHSVELEVHQPFDFFGSDTLLTYALFNLLKNAFYYQKEHFSVCISIEQTSEHNLIRVRDNGVGIAPEMLEDIFRDFYTFGKNGSYGLGLPFCRKVMSAFGGTIRCASQQGQWTEFVLSFPRYDSDTVNEIKTELLKTKSLIYIGSNQAIVRELNQLAVEDEFGFTAISAQQAVRRQDYEFEFDLILLDLDDATAQGELLPKLEGTLSFAEGCIGYVYDPGKTYAVNINRYLRIQPISIHSILRKPRKIIERLLFEQESLSMNRNVIPLQKSRHERRILVVDDNQSIRTFTAILLEQQGYEVVQANDGSEVLKHMESQNIDLVLMDIEMPNVGGLEATRLIRNSEHEYKNIPIIGYTGDNSPKTLALVQTSGMNDFIVKPADRDVLLNKVAAWV</w:t>
      </w:r>
    </w:p>
    <w:p w14:paraId="47ED0839" w14:textId="77777777" w:rsidR="004B7C7A" w:rsidRDefault="004B7C7A" w:rsidP="004A175F">
      <w:r>
        <w:t>&gt;Mes1096</w:t>
      </w:r>
    </w:p>
    <w:p w14:paraId="6B6160ED" w14:textId="77777777" w:rsidR="004B7C7A" w:rsidRDefault="004B7C7A" w:rsidP="004A175F">
      <w:r>
        <w:t>MEKINLVWLKRDLRLTDHAPLQAALTSGRPTLLLYLFEPMLLGDAHYSERHWRFVWQSLQAINRDLAQSKGEVLIVTSDWQTCFARIAERYAIEAIYSHQEVGLACTFQRDLALAQWCQQHDIVWHEFPYAAVIRGAQTRKNWDEHWQQVMRSPCCDPDLTRANWLKLDAATLGLRSDIPATWQSKQAGMQTGGSDMAWATLEDFFARRGREYYRSISSPSLARHACSRMSPYLAWGNISLREMYQTLLKHWSVAGFRRSLIALSSRLHWHCHFIQKFESECEMEFRCVNRAYDSLLQQSSDAPAAQLAAWQTGHTGIPLVDACMRCLIQTGYLNFRMRAMLVSVLTHHMNVDWRAGVTYLAQLFLDFEPGIHYPQFQMQAGVTGTNTIRIYNPTKQAQEHDSEGQFIHKWVPELAQVPVPLLFEPWLMTPLEAQMYQVPLESPYLKPVMDLEASAKQARDRLWQWQKLPAVQAEAMRILARHVRQAKPRTSPRQPNKRQPEMD</w:t>
      </w:r>
    </w:p>
    <w:p w14:paraId="11D0455C" w14:textId="77777777" w:rsidR="004B7C7A" w:rsidRDefault="004B7C7A" w:rsidP="004A175F">
      <w:r>
        <w:t>&gt;Mes1097</w:t>
      </w:r>
    </w:p>
    <w:p w14:paraId="7E018534" w14:textId="77777777" w:rsidR="004B7C7A" w:rsidRDefault="004B7C7A" w:rsidP="004A175F">
      <w:r>
        <w:t>MSKKIGLYWFTNDLRVNDNPLLEQASQQVDRLICLYCYPSITPFLARYAQQTQWGEAKKRFLNQTLADLDHSLSTLGQKLWVTPLLPYQALRHLLTQVEITDIYVDAVAGSDERQAIARIHQDFSSVHIHQQALHSLLSEPQLPFALEALPSTFTQFRKQVETISLSAPMGYPHVLPPIEQGWQLPLMDIVTEPNHSAFVGGEQAGLTHCQNYFSSLLPSRYKETRNGLDGMDYSTKFSPWLALGAVSPKTIYAMLQRYEAVHGANDSTYWIFFELLWREYFYWYARRYGAKLFRFSGIGEKKPLTSFYAQRFLQWKHGETPFPIVNACMRQLNQTGYMSNRGRQLVASCLVHELGLDWRYGAAYFETQLVDYDVGSNWGNWQYLAGVGADPRGSRQFNLEKQAHTYDPKGEFVAKWCGTACDKLNALENLALDSVDMVDWPIAASAYLLIHHPQNKESSS</w:t>
      </w:r>
    </w:p>
    <w:p w14:paraId="1B60113B" w14:textId="77777777" w:rsidR="004B7C7A" w:rsidRDefault="004B7C7A" w:rsidP="004A175F">
      <w:r>
        <w:t>&gt;Mes1098</w:t>
      </w:r>
    </w:p>
    <w:p w14:paraId="4F81C94B" w14:textId="77777777" w:rsidR="004B7C7A" w:rsidRDefault="004B7C7A" w:rsidP="004A175F">
      <w:r>
        <w:t>MSTKMTGSVKWFNETKGFGFLTQDNGGNDVFVHFNSIQSEGFKTLAEGQRVSFIVEQGKKGPQASNVVAL</w:t>
      </w:r>
    </w:p>
    <w:p w14:paraId="41141950" w14:textId="77777777" w:rsidR="004B7C7A" w:rsidRDefault="004B7C7A" w:rsidP="004A175F">
      <w:r>
        <w:t>&gt;Mes1099</w:t>
      </w:r>
    </w:p>
    <w:p w14:paraId="3B1BEE73" w14:textId="77777777" w:rsidR="004B7C7A" w:rsidRDefault="004B7C7A" w:rsidP="004A175F">
      <w:r>
        <w:t>MSVLQVLTFPDDRLRTVAKPVEQVTPEIQQIVDDMLETMYAEEGIGLAATQVDIHQRIVVIDISETRDQPMVLINPEIIEKRGEDGIEEGCLSVPGARALVPRAAEVTVKALDRNGQEYQFDADDLLAICVQHELDHLAGKLFVDYLSPLKRNRIKEKLEKIKRFNEKK</w:t>
      </w:r>
    </w:p>
    <w:p w14:paraId="39978A32" w14:textId="77777777" w:rsidR="004B7C7A" w:rsidRDefault="004B7C7A" w:rsidP="004A175F">
      <w:r>
        <w:t>&gt;Mes1100</w:t>
      </w:r>
    </w:p>
    <w:p w14:paraId="059D6088" w14:textId="77777777" w:rsidR="004B7C7A" w:rsidRDefault="004B7C7A" w:rsidP="004A175F">
      <w:r>
        <w:t>MATPHINAQMGDFADVVLMPGDPLRAKYIAENFLDNAVQVCDVRNMFGYTGTYKGRKISVMGHGMGIPSCSIYVTELIKDYGVKKIIRVGSCGAVNEGIKVRDV</w:t>
      </w:r>
      <w:r>
        <w:lastRenderedPageBreak/>
        <w:t>VIGMGACTDSKVNRIRFKDHDFAAIADYKMVKAAEEAAKARGIDVKVGNLFSAELFYTPDPSMFDVMDKYGIVGVEMEAAGIYGVAAEYGAKALAICTVSDHIKTGEQTTSEERQNTFNEMIEIALDSVLIGDQAGY</w:t>
      </w:r>
    </w:p>
    <w:p w14:paraId="018CF603" w14:textId="77777777" w:rsidR="004B7C7A" w:rsidRDefault="004B7C7A" w:rsidP="004A175F">
      <w:r>
        <w:t>&gt;Mes1101</w:t>
      </w:r>
    </w:p>
    <w:p w14:paraId="17C671D6" w14:textId="77777777" w:rsidR="004B7C7A" w:rsidRDefault="004B7C7A" w:rsidP="004A175F">
      <w:r>
        <w:t>MSQQFNVAIFGATGAVGETMLEVLQEREFPVDELFLLASERSEGKTYRFNGKTVRVQNVEEFDWSQVHIALFSAGGELSAKWAPIAAEAGVVVIDNTSHFRYDYDIPLVVPEVNPEAIAEFRNRNIIANPNCSTIQMLVALKPIYDAVGIERINVTTYQSVSGAGKAGIDELAGQTAKLLNGYPAETNTFSQQIAFNCIPQIDQFMDNGYTKEEMKMVWETQKIFNDPSIMVNPTCVRVPVFYGHAEAVHVETRAPIDAEQVMDMLEQTDGIELFRGADFPTQVRDAGGKDHVLVGRVRNDISHHSGINLWVVADNVRKGAATNAVQIAELLVRDYF</w:t>
      </w:r>
    </w:p>
    <w:p w14:paraId="3309E0AE" w14:textId="77777777" w:rsidR="004B7C7A" w:rsidRDefault="004B7C7A" w:rsidP="004A175F">
      <w:r>
        <w:t>&gt;Mes1105</w:t>
      </w:r>
    </w:p>
    <w:p w14:paraId="1CFD528F" w14:textId="77777777" w:rsidR="004B7C7A" w:rsidRDefault="004B7C7A" w:rsidP="004A175F">
      <w:r>
        <w:t>MMIFRFVTTLAASLPLLTFAAPISFSHAKNEAVKIYRDHPVSFYCGCEIRWQGKKGIPDLESCGYQVRKNENRASRIEWEHVVPAWQFGHQLQCWQQGGRKNCTRTSPEFNQMEADLHNLTPAIGEVNGDRSNFSFSQWNGVDGVTYGQCEMQVNFKERTAMPPERARGAIARTYLYMSEQYGLRLSKAQSQLMQAWNNQYPVSEWECVRDQRIEKVQGNSNRFVREQCPN</w:t>
      </w:r>
    </w:p>
    <w:p w14:paraId="3D5503E4" w14:textId="77777777" w:rsidR="004B7C7A" w:rsidRDefault="004B7C7A" w:rsidP="004A175F">
      <w:r>
        <w:t>&gt;Mes1106</w:t>
      </w:r>
    </w:p>
    <w:p w14:paraId="01830C0C" w14:textId="77777777" w:rsidR="004B7C7A" w:rsidRDefault="004B7C7A" w:rsidP="004A175F">
      <w:r>
        <w:t>MKKLFALVATLMLSVSAYAAQFKEGEHYQVLKTPASSSPVVNEFFSFYCPHCNTFEPIIAQLKQQLPEGAKFQKNHVSFMGGNMGQAMSKAYATMIALEVEDKMVPVMFNRIHTLRKPPKDEQELRQIFLDEGIDAAKFDAAYNGFAVDSMVRRFDKQFQDSGLTGVPAVVVNNRYLVQGQSVKSLDEYFDLVNYLLTLK</w:t>
      </w:r>
    </w:p>
    <w:p w14:paraId="1B71EBCC" w14:textId="77777777" w:rsidR="004B7C7A" w:rsidRDefault="004B7C7A" w:rsidP="004A175F">
      <w:r>
        <w:t>&gt;Mes1107</w:t>
      </w:r>
    </w:p>
    <w:p w14:paraId="7C6FB6DE" w14:textId="77777777" w:rsidR="004B7C7A" w:rsidRDefault="004B7C7A" w:rsidP="004A175F">
      <w:r>
        <w:t>MLRVAINGFGRIGRNVLRAVYESGKRDRIQVVAVNELAKPDAMAHLLQYDTSHGRFGKKISHDQQHIYVHHQNGEYDSIRILHLSEIPLLPWRDLGVDLVLDCTGVYGCQEDGQQHIDAGAKLVLFSHPGASDLDNTIIYGVNHETLTAEHKIVSNGSCTTNCIVPIIKVLDDAFGIDSGTITTIHSSMNDQQVIDAYHNDLRRTRAASQSIIPVDTKLHKGIERIFPKFSNKFEAISVRVPTVNVTAMDLSVTIKSNVKVNDVNQTIVNASQCTLRGIVDYTEAPLVSIDFNHDPHSAIVDGTQTRVSNGQLVKMLVWCDNEWGFANRMLDTALAMQATQ</w:t>
      </w:r>
    </w:p>
    <w:p w14:paraId="64C74C1C" w14:textId="77777777" w:rsidR="004B7C7A" w:rsidRDefault="004B7C7A" w:rsidP="004A175F">
      <w:r>
        <w:t>&gt;Mes1109</w:t>
      </w:r>
    </w:p>
    <w:p w14:paraId="4CBFAE28" w14:textId="77777777" w:rsidR="004B7C7A" w:rsidRDefault="004B7C7A" w:rsidP="004A175F">
      <w:r>
        <w:t>MRVFALTLSLLLVWLLYTLMWGKNGVMDFRAVQAEIEVQQQVNANLHLRNQEMFAEIDDLRQGLDAIEERARNELGMVKDGETFYRIIGEESRQ</w:t>
      </w:r>
    </w:p>
    <w:p w14:paraId="70890228" w14:textId="77777777" w:rsidR="004B7C7A" w:rsidRDefault="004B7C7A" w:rsidP="004A175F">
      <w:r>
        <w:t>&gt;Mes1110</w:t>
      </w:r>
    </w:p>
    <w:p w14:paraId="53249943" w14:textId="77777777" w:rsidR="004B7C7A" w:rsidRDefault="004B7C7A" w:rsidP="004A175F">
      <w:r>
        <w:t>MSDNNQALKDAGLKVTLPRLKILEVLQQPECQHISAEELYKKLIDLGEEIGLATVYRVLNQFDDAGIVTRHHFEGGKSVFELSTQHHHDHLVCLDCGEVIEFSDDVIEQRQKEIAAKYNVQLTNHSLYLYGKCGSDGSCKDNPNAHKPKK</w:t>
      </w:r>
    </w:p>
    <w:p w14:paraId="3E188C5C" w14:textId="77777777" w:rsidR="004B7C7A" w:rsidRDefault="004B7C7A" w:rsidP="004A175F">
      <w:r>
        <w:t>&gt;Mes1111</w:t>
      </w:r>
    </w:p>
    <w:p w14:paraId="4ECD8A46" w14:textId="77777777" w:rsidR="004B7C7A" w:rsidRDefault="004B7C7A" w:rsidP="004A175F">
      <w:r>
        <w:t>MLKNINPTQTQAWKALTAHFESAQDMDLKALFAQDSERFAKYSARFGQDILVDYSKNLVNAETMQHLFALAKETDLQSAITAMFKGEAINQTEDRAVLHTALRNRSNSPVLVNGEDVMPAVNAVLAKMKAFSERVIGGEWKGFTGKAITDVVNIGIGGSDLGPYMVTEALVPYKNHLTMHFVSNVDGTHMAETLKNVDPETTLFLVASKTFTTQETMTNAHTARDWFLKAAGDEAHVAKHFAALSTNGKAVAEFGIDTDNMFEFWDWVGGRYSLWSAIGLSIILSIGYDNFVELLAGAHEMDQHFVNTPFES</w:t>
      </w:r>
      <w:r>
        <w:lastRenderedPageBreak/>
        <w:t>NIPVILALIGIWYNNFHGAESEAILPYDQYLHRFAAYFQQGNMESNGKYVDRNGNPVTYQTGPIIWGEPGTNGQHAFYQLIHQGTKLIPCDFIAPAVSHNLVGDHHQKLMSNFFAQTEALAFGKSAQAVQAELEKAGKSAAEIAALVPFKVFEGNRPTNSILVKQITPRTLGNLIAMYEHKIFVQGVIWNIFSFDQWGVELGKQLANQILPELADSAAVTSHDSSTNGLINAFKAFRA</w:t>
      </w:r>
    </w:p>
    <w:p w14:paraId="3E3E8C00" w14:textId="77777777" w:rsidR="004B7C7A" w:rsidRDefault="004B7C7A" w:rsidP="004A175F">
      <w:r>
        <w:t>&gt;Mes1113</w:t>
      </w:r>
    </w:p>
    <w:p w14:paraId="008DBD69" w14:textId="77777777" w:rsidR="004B7C7A" w:rsidRDefault="004B7C7A" w:rsidP="004A175F">
      <w:r>
        <w:t>MEFKQLPPLAAWPRLLSQNTLRWQKPISEGLTLLLLVASAWTLGKMVWVVSAEQTPVPTWSPTLSGLKAERQPLDISVLQKGELFGVFTEPKEAPVVEQPVVVDAPKTRLSLVLSGVVASNDAQKSLAVIANRGVQATYGINEVIEGTQAKLKAVMPDRVIISNSGRDETLMLEGLDYTAPATASVSNPPRPRPNQPNAVPQFEDKVDAIREAIARNPQEIFQYVRLSQVKRDDKVLGYRVSPGKDPVLFESIGLQDGDMAVALNGLDLTDPNVMNTLFQSMNEMTEMSLTVERDGQQHDVYIQF</w:t>
      </w:r>
    </w:p>
    <w:p w14:paraId="58A81DB7" w14:textId="77777777" w:rsidR="004B7C7A" w:rsidRDefault="004B7C7A" w:rsidP="004A175F">
      <w:r>
        <w:t>&gt;Mes1115</w:t>
      </w:r>
    </w:p>
    <w:p w14:paraId="4488D4A4" w14:textId="77777777" w:rsidR="004B7C7A" w:rsidRDefault="004B7C7A" w:rsidP="004A175F">
      <w:r>
        <w:t>MAAFEYKALDAKGRHKKGVIEGDNARQVRQRLKEQSLVPMEVVETQVKAARSRSQGFAFKRGISTPDLALITRQLATLVQSGMPLEECLRAVAEQSEKPRIRTMLVAVRAKVTEGYTLSDSLGDYPHVFDELFRSMVAAGEKSGHLDSVLERLADYAENRQKMRSKLQQAMIYPVVLVVFAVGIVAFLLAAVVPKIVGQFVQMGQALPASTQFLLDASDFLQHWGISLLVGLLMLIYLVRWLLTKPDIRLRWDRRVISLPVIGKIARGLNTARFARTLSICTSSAIPILDGMRVAVDVMTNQFVKQQVLAAAENVREGSSLRKALEQTKLFPPMMLHMIASGEQSGELEGMLTRAADNQDNSFESTVNIALGIFTPALIALMAGMVLFIVMATLMPILEMNNLMSR</w:t>
      </w:r>
    </w:p>
    <w:p w14:paraId="505270BE" w14:textId="77777777" w:rsidR="004B7C7A" w:rsidRDefault="004B7C7A" w:rsidP="004A175F">
      <w:r>
        <w:t>&gt;Mes1116</w:t>
      </w:r>
    </w:p>
    <w:p w14:paraId="05BC08B6" w14:textId="77777777" w:rsidR="004B7C7A" w:rsidRDefault="004B7C7A" w:rsidP="004A175F">
      <w:r>
        <w:t>MKKMRKQTGFTLLEVMVVVVILGILASFVVPNLLGNKEKADQQKAVTDIVALENALDMYKLDNSVYPTTDQGLEALVTKPTNPEPRNYREGGYIKRLPKDPWGNDYQYLSPGDKGTIDVFTLGADGQEGGEGTGADIGNWNIQDFQ</w:t>
      </w:r>
    </w:p>
    <w:p w14:paraId="19A6DFDF" w14:textId="77777777" w:rsidR="004B7C7A" w:rsidRDefault="004B7C7A" w:rsidP="004A175F">
      <w:r>
        <w:t>&gt;Mes1117</w:t>
      </w:r>
    </w:p>
    <w:p w14:paraId="31E738DE" w14:textId="77777777" w:rsidR="004B7C7A" w:rsidRDefault="004B7C7A" w:rsidP="004A175F">
      <w:r>
        <w:t>MTATRGFTLLEILLVLVLVSASAVAVIATFPVSVKDEAKISAQSFYQRLLLLNEEAILSGQDFGVRIDVDTRRLTFLQLTADKGWQKWQNDKMTNQTTLKEGLQLDFELGGGAWQKDDRLFNPGSLFDEEMFADEKKEQKQEPAPQLFVLSSGEVTPFTLSIFPKGQEPDEQWRVTAQENGTLRLLAPGESDEE</w:t>
      </w:r>
    </w:p>
    <w:p w14:paraId="0E7D61BC" w14:textId="77777777" w:rsidR="004B7C7A" w:rsidRDefault="004B7C7A" w:rsidP="004A175F">
      <w:r>
        <w:t>&gt;Mes1118</w:t>
      </w:r>
    </w:p>
    <w:p w14:paraId="7B1B2EE7" w14:textId="77777777" w:rsidR="004B7C7A" w:rsidRDefault="004B7C7A" w:rsidP="004A175F">
      <w:r>
        <w:t>MEGSVSEFLTVRLSSQKEADIPWLVWSAEQQEVIASGQVAGWEALHEIESYADQRSVVVLLAASDLILTSVEIPPGASRQLENMLPYLLEDEIAQDVEDVHFCVLSKGRETADVVGVDRLWLRACLDHLKACGFDVKRVLPDVLAIPRPEHGLAALQLGDEWLVRKSTTQGMAVDAQWLSLLAASDWVQNEGEYLPLQALTPLPELSLAETQEWRYEPSGLVMQLLTQEALTSKFNLLTGSFKLKSSWLRYWQIWRKVAIAAGLFVAVSISYSLFQAHQYEAQADAYRAESERIFRSIFPDKQKIPTVTYLKRQMSDEMARLSGGASVGSVLKWLSPLPEALKGVNLQLQSIKFDSNRSEIRLEATSRDFQSFEQARTQLEQYFAVEQGQLNKNGEQVFGVFVVKPK</w:t>
      </w:r>
    </w:p>
    <w:p w14:paraId="5CE34A4E" w14:textId="77777777" w:rsidR="004B7C7A" w:rsidRDefault="004B7C7A" w:rsidP="004A175F">
      <w:r>
        <w:t>&gt;Mes1119</w:t>
      </w:r>
    </w:p>
    <w:p w14:paraId="16A66BE1" w14:textId="77777777" w:rsidR="004B7C7A" w:rsidRDefault="004B7C7A" w:rsidP="004A175F">
      <w:r>
        <w:t>MKELLAPVQAWWRSVTPREQKMVMGMGALTVLAIAYWGIWQPLSERTAQAQARLQTEKQLLSWVSENANDIVTLRAQGGSDAPSDQPLNQVITNSTRQFNIELIRVQPRGEMMQVWIQPLPFSQLVSWIAYLQERQGVSVDAIDIDRGKVNGVVEVKRLQLKRGG</w:t>
      </w:r>
    </w:p>
    <w:p w14:paraId="09854C8A" w14:textId="77777777" w:rsidR="004B7C7A" w:rsidRDefault="004B7C7A" w:rsidP="004A175F">
      <w:r>
        <w:lastRenderedPageBreak/>
        <w:t>&gt;Mes1120</w:t>
      </w:r>
    </w:p>
    <w:p w14:paraId="59D60DA4" w14:textId="77777777" w:rsidR="004B7C7A" w:rsidRDefault="004B7C7A" w:rsidP="004A175F">
      <w:r>
        <w:t>MKMIQRPLNWLVLAGAATGFPLYAAQMVTIDDASMVEQALAQQQYSMMPAASGFKAVNTVQLPNGKVKVRYQQMYNGVPVYGTVVVATESSKGISQVYGQMAQQLEADLPTVTPDIESQQAIALAVSHFGEQHAGESLPVENESVQLMVRLDDNQQAQLVYLVDFFVASETPSRPFYFISAETGEVLDQWDGINHAQATGTGPGGNQKTGRYEYGSNGLPGFTIDKTGTTCTMNNSAVKTVNLNGGTSGSTAFSYACNNSTNYNSVKTVNGAYSPLNDAHFFGKVVFDMYQQWLNTSPLTFQLTMRVHYGNNYENAFWDGRAMTFGDGYTRFYPLVDINVSAHEVSHGFTEQNSGLVYRDMSGGINEAFSDIAGEAAEYFMRGNVDWIVGADIFKSSGGLRYFDQPSRDGRSIDHASQYYSGIDVHHSSGVFNRAFYLLANKSGWNVRKGFEVFAVANQLYWTPNSTFDQGGCGVVKAAQDLNYNTADVVAAFNTVGVNASCGTTPPPVGKVLEKGKPITGLSGSRGGEDFYTFTVTNSGSVVVSISGGTGDADLYVKAGSKPTTSSWDCRPYRSGNAEQCSISAVVGTTYHVMLRGYSNYSGVTLRLD</w:t>
      </w:r>
    </w:p>
    <w:p w14:paraId="03D63FAC" w14:textId="77777777" w:rsidR="004B7C7A" w:rsidRDefault="004B7C7A" w:rsidP="004A175F">
      <w:r>
        <w:t>&gt;Mes1121</w:t>
      </w:r>
    </w:p>
    <w:p w14:paraId="4D555CF6" w14:textId="77777777" w:rsidR="004B7C7A" w:rsidRDefault="004B7C7A" w:rsidP="004A175F">
      <w:r>
        <w:t>MAKGQSLQDPFLNALRRERIPVSIYLVNGIKLQGQIESFDQFVILLKNTVNQMVYKHAISTVVPARPVSHHSGDRPASDRPAEKSEE</w:t>
      </w:r>
    </w:p>
    <w:p w14:paraId="5EDC1B0A" w14:textId="77777777" w:rsidR="004B7C7A" w:rsidRDefault="004B7C7A" w:rsidP="004A175F">
      <w:r>
        <w:t>&gt;Mes1122</w:t>
      </w:r>
    </w:p>
    <w:p w14:paraId="3D062806" w14:textId="77777777" w:rsidR="004B7C7A" w:rsidRDefault="004B7C7A" w:rsidP="004A175F">
      <w:r>
        <w:t>MRKTKRRPVSVGEMLKVEFLEPMGITSKALAEAMGVHRNTVSNLINGGVLTAPVAIKLAAALGNTPEFWLNIQHAVDLWDTRNRYQEEAKFVKPLFVSLEQSART</w:t>
      </w:r>
    </w:p>
    <w:p w14:paraId="303A3C68" w14:textId="77777777" w:rsidR="004B7C7A" w:rsidRDefault="004B7C7A" w:rsidP="004A175F">
      <w:r>
        <w:t>&gt;Mes1123</w:t>
      </w:r>
    </w:p>
    <w:p w14:paraId="452C2D89" w14:textId="77777777" w:rsidR="004B7C7A" w:rsidRDefault="004B7C7A" w:rsidP="004A175F">
      <w:r>
        <w:t>MSNRDLFAELSSALVEAKQHSEGKLTLKTHHVNDVGELNISPDEIVSIREQFNMSRGVFARLLHTSSRTLENWEQGRSVPNGQAVTLLKLVQRHPETLSHIAEL</w:t>
      </w:r>
    </w:p>
    <w:p w14:paraId="4ADBACBF" w14:textId="77777777" w:rsidR="004B7C7A" w:rsidRDefault="004B7C7A" w:rsidP="004A175F">
      <w:r>
        <w:t>&gt;Mes1124</w:t>
      </w:r>
    </w:p>
    <w:p w14:paraId="687EFC44" w14:textId="77777777" w:rsidR="004B7C7A" w:rsidRDefault="004B7C7A" w:rsidP="004A175F">
      <w:r>
        <w:t>MALEFKDKWLEQFYEDDKRHRLIPSSIENALFRKLEILDAAQAESDLRIPPGNRFEHLEGNLKGWCSIRVNKQYRLIFQWVDGVALNTYLDPHKY</w:t>
      </w:r>
    </w:p>
    <w:p w14:paraId="6AA0B795" w14:textId="77777777" w:rsidR="004B7C7A" w:rsidRDefault="004B7C7A" w:rsidP="004A175F">
      <w:r>
        <w:t>&gt;Mes1125</w:t>
      </w:r>
    </w:p>
    <w:p w14:paraId="32AFCB23" w14:textId="77777777" w:rsidR="004B7C7A" w:rsidRDefault="004B7C7A" w:rsidP="004A175F">
      <w:r>
        <w:t>MKSVFVESTIFEKYRDEYLSDEEYRLFQAELMLNPKLGDVIQGTGGLRKIRVASKGKGKRGGSRIIYYFLDEKRRFYLLTIYGKNEMSDLNANQRKQLMAFMEAWRNEQS</w:t>
      </w:r>
    </w:p>
    <w:p w14:paraId="1D10C8CC" w14:textId="77777777" w:rsidR="004B7C7A" w:rsidRDefault="004B7C7A" w:rsidP="004A175F">
      <w:r>
        <w:t>&gt;Mes1126</w:t>
      </w:r>
    </w:p>
    <w:p w14:paraId="27F3EDBD" w14:textId="77777777" w:rsidR="004B7C7A" w:rsidRDefault="004B7C7A" w:rsidP="004A175F">
      <w:r>
        <w:t>MPKLNRCAIAIFTILSAISSPTLLANINEPSGEAADIISQVADSHAIKYYNAADWQAEDNALPSLAELRDLVINQQKRVLVDFSQISDAEGQAEMQAQFRKAYGVGFANQFIVITEHKGELLFTPFDQAEEVDPQLLEAPRTARLLARSGFASPAPANSETNTLPHVAFYISVNRAISDEECTFNNSWLWKNEKGSRPFCKDANISLIYRVNLERSLQYGIVGSATPDAKIVRISLDDDSTGAGIHLNDQLGYRQFGASYTTLDAYFREWSTDAIAQDYRFVFNASNNKAQILKTFPVDNINEKFERKEVSGFELGVTGGVEVSGDGPKAKLEARASYTQSRWLTYNTQDYRIERNAKNAQAVSFTWNRQQYATAESLLNRSTDALWVNTYPVDVNRISPLSYASFVPKMDVIYKASATETGSTDFIIDSSVNIRPIYNGAYKHYYVVGAHQSYHGFEDTPRRRITKSASFTVDWDHPVFTGGRPVNLQLASFNNRCIQVDAQGRLAANTCDSQQSAQSFIYDQLGRYVSASNTKLCLDGEALDALQPCNQNLTQRWEWRKGTDELTNVYSGESLGHDKQTGELGLYASSNDAVSLRTITAYTDVFNAQESSPILGYTQGKMNQQRVGQDHRLYVRAGAAIDALGSASDLLVGGNGGSLSSVDLSGVKSITATSGDFQYGGQQLVALTFTYQDGRQQTVGSKAYVTNAHEDRFDLPAAAKITQLKIWSDDWLVKGVQF</w:t>
      </w:r>
      <w:r>
        <w:lastRenderedPageBreak/>
        <w:t>DLN</w:t>
      </w:r>
    </w:p>
    <w:p w14:paraId="53F424E8" w14:textId="77777777" w:rsidR="004B7C7A" w:rsidRDefault="004B7C7A" w:rsidP="004A175F">
      <w:r>
        <w:t>&gt;Mes1127</w:t>
      </w:r>
    </w:p>
    <w:p w14:paraId="5838A96D" w14:textId="77777777" w:rsidR="004B7C7A" w:rsidRDefault="004B7C7A" w:rsidP="004A175F">
      <w:r>
        <w:t>MNYFELFGLPIQFELDGSLLSSQFRALQKRFHPDNFATASERDRLMAVQQAAQINDAYQTLKDPLRRAEYLLSLQGIEMNAEQQTLQDPMFLMEQMELREELESVTACADPEAALVAFDTKVTAMQRHYLAQLQGQLAQSEWLAAADQIRKLKFIAKLKNEVERVEDQLLG</w:t>
      </w:r>
    </w:p>
    <w:p w14:paraId="10C8AFF0" w14:textId="77777777" w:rsidR="004B7C7A" w:rsidRDefault="004B7C7A" w:rsidP="004A175F">
      <w:r>
        <w:t>&gt;Mes1128</w:t>
      </w:r>
    </w:p>
    <w:p w14:paraId="7E124EE5" w14:textId="77777777" w:rsidR="004B7C7A" w:rsidRDefault="004B7C7A" w:rsidP="004A175F">
      <w:r>
        <w:t>MRNLFIALMLLFSSIAFSQTVENNKKTVQQPQQIESKVNIKKLSENEECPFIKQVDENGNLIDCCEICCNPACFGCLN</w:t>
      </w:r>
    </w:p>
    <w:p w14:paraId="1F6996B0" w14:textId="77777777" w:rsidR="004B7C7A" w:rsidRDefault="004B7C7A" w:rsidP="004A175F">
      <w:r>
        <w:t>&gt;Mes1129</w:t>
      </w:r>
    </w:p>
    <w:p w14:paraId="30C69C34" w14:textId="77777777" w:rsidR="004B7C7A" w:rsidRDefault="004B7C7A" w:rsidP="004A175F">
      <w:r>
        <w:t>MSETATTNKETRGFQSEVKQLLHLMIHSLYSNKEIFLRELISNASDAVDKLRFQALSHPDLYQGDAELGVKLSFDKDKNTLTISDNGIGMTRDEVIENLGTIAKSGTAEFFSKLSQEQSKNSQLIGQFGVGFYSAFIVADAVTVRTRAAGSAPADAVQWYSKGEGEYTVETINKESRGTDIILHLREEGKEFLSEWRLRDVISKYSDHIGIPVYIQTSVMDEEGKATEETKWEQINKAQALWTRAKSEVTDEEYKEFYKHVSHDFADPLVWSHNKVEGKNDYTSLLYIPAKAPWDLFNREHKHGLKLYVQRVFIMDDAAQFMPSYLRFVRGLIDSNDLPLNVSREILQDNKITQSLRQACTKRVLTMLERMASNDADNYQKFWKEFGLVMKEGPAEDFANREKIASLLRFASTHIDSAEQTISLASYVERMKEGQDKIYYLTADSYTAAKNSPHLEQFKSKGIEVILMFDRIDEWLMNYLPEFEGKAFQSITKAGLDLSQFEDEAEKEKHKETEEQFKSVVERLKGYLGSRVKEVRTTFKLANTPAVVVTDDYEMGTQMAKLLAAAGQPVPEVKYILEVNPEHALVKRMADEADEQTFGRWAEVLLGQAMLAERGSMEDPSQFLGAVNQLLAPSH</w:t>
      </w:r>
    </w:p>
    <w:p w14:paraId="4E634E8E" w14:textId="77777777" w:rsidR="004B7C7A" w:rsidRDefault="004B7C7A" w:rsidP="004A175F">
      <w:r>
        <w:t>&gt;Mes1130</w:t>
      </w:r>
    </w:p>
    <w:p w14:paraId="52C98B5B" w14:textId="77777777" w:rsidR="004B7C7A" w:rsidRDefault="004B7C7A" w:rsidP="004A175F">
      <w:r>
        <w:t>MNPNFTTEHTWQGRHDPEDGQAGRRVHHIACPIQVGELANQEPGVALIGFECDAGVERNKGRTGAKHAPSLIKQALANLAWHHPIPIYDLGNIRCEGDELEQAQQECAQVIQQALPHARAIVLGGGHEIAWATFQGLAQHFLATGVKQPRIGIINFDAHFDLRTFESELAPVRPSSGTPFNQIHHFCQQQGWDFHYACLGVSRASNTPALFERADKLGVWYVEDKAFSPLSLKDHLTQLQHFIDDCDYLYLTIDLDVFPAASAPGVSAPAARGVSLEALAPYFDRILHYKNKLMIADIAEYNPSFDIDQHTARLAARLCWDIANAMAEQVQSIRHP</w:t>
      </w:r>
    </w:p>
    <w:p w14:paraId="18F3FFDF" w14:textId="77777777" w:rsidR="004B7C7A" w:rsidRDefault="004B7C7A" w:rsidP="004A175F">
      <w:r>
        <w:t>&gt;Mes1131</w:t>
      </w:r>
    </w:p>
    <w:p w14:paraId="63ABD15F" w14:textId="77777777" w:rsidR="004B7C7A" w:rsidRDefault="004B7C7A" w:rsidP="004A175F">
      <w:r>
        <w:t>MEHKIVHVGDIPVANDKPFTLFAGMNVLESRDLAMQICEHYVKVTDKLGIPYVFKASFDKANRSSVHSYRGPGLEEGMKIFQELKETFGVKIITDVHTEAQAQPVADVVDVIQLPAFLARQTDLVEAMAKTGAVINVKKPQFMSPGQVGNIVEKFAECGNDKVILCERGSCHGYDNLVVDMLGFGVMKQASNGSPIIFDVTHSLQMRDPSGAASGGRREQTVELAKAGLATGIAGLFIEAHPNPDKARCDGPSALPLDKLEPFLAQMKALDDLIKSFAHIDIR</w:t>
      </w:r>
    </w:p>
    <w:p w14:paraId="518C0EAA" w14:textId="77777777" w:rsidR="004B7C7A" w:rsidRDefault="004B7C7A" w:rsidP="004A175F">
      <w:r>
        <w:t>&gt;Mes1132</w:t>
      </w:r>
    </w:p>
    <w:p w14:paraId="051B71D8" w14:textId="77777777" w:rsidR="004B7C7A" w:rsidRDefault="004B7C7A" w:rsidP="004A175F">
      <w:r>
        <w:t>MELTMKKVSVIAAAVAATLAAGSAFAVDFNGYFRAGTGISGNGNADQAVNKAGTGRLGNENDNYYEFGFAEELKTGEQTWKVESMIAQGNSGANGWEDGDFNVAQFNVQAKGLLASDQEAVMWAGKRYYQRKDIHITDFYFLNTSGTGGGIENLSVGNQKLSVALVQDGDNTNSSGYIFDARLANIGLWENASLELAMAYNFATEKDSKNEVADDGVLVSAILHQGLSNGFNQTVFQYGTAGYGAQAANFWGAGSYY</w:t>
      </w:r>
      <w:r>
        <w:lastRenderedPageBreak/>
        <w:t>ARGTEAFNDASGFRLLNWGVINLGENWEMGHQLAYLAGSDIGGQFGGDGANKNTYTGKSFDIDQYSVVVRPMYKWNDTMRTVFEAGYNAGEKISNGGLATEDFGNAKFTVAQAWAMGDSFWARPELRVYGTYLLDTENDKAFGDDDTEFVVGIQVEAWW</w:t>
      </w:r>
    </w:p>
    <w:p w14:paraId="08EB1608" w14:textId="77777777" w:rsidR="004B7C7A" w:rsidRDefault="004B7C7A" w:rsidP="004A175F">
      <w:r>
        <w:t>&gt;Mes1135</w:t>
      </w:r>
    </w:p>
    <w:p w14:paraId="3DB8EAFA" w14:textId="77777777" w:rsidR="004B7C7A" w:rsidRDefault="004B7C7A" w:rsidP="004A175F">
      <w:r>
        <w:t>MQEFSLSTLLEMTVGLASGANNEERFHRLLDAVRKAVICDCVVLMSLHNDTLTPLAMQGLTRDTLGRRFVVSEHPRLAQICSADLPVRFAADCPLPDPFDGLLLDSEDDLPMHSCMGLPLHFGEQLLGILTLDSLKPDAFDHLSPRSLEILAAIAAATLKMTLTFSELENQAKQTQLRLEELNQEAWSRDSVEIIGNSGPMLAMKADIDVVAPSQFNILIHGETGVGKELVARTIHQRSNRKRQPLVYVNCAAIPENLLESELFGHVKGAFTGADRARMGKFALADGGTLFLDEIGELPLSAQSKILRALQNHEIQPVGQDRVQTVDVRILAATNRDLKKEVEAGRFRADLYHRLSVYPIYVPPLRERKGDLSLLAGYFVEQARRKLGITQLKLHGDVLSQLIQYPWPGNVRELEHVINRAALKAKARQRGRPVTTLKVEDLGELQGPRAAMVEPTAQDEPMLGEWIGELGLRDATDEFQRHLISETLTQADFNWAEAARRLQTDRANLTRLAKRLGITVSRSHSIERSR</w:t>
      </w:r>
    </w:p>
    <w:p w14:paraId="7A1B49E4" w14:textId="77777777" w:rsidR="004B7C7A" w:rsidRDefault="004B7C7A" w:rsidP="004A175F">
      <w:r>
        <w:t>&gt;Mes1136</w:t>
      </w:r>
    </w:p>
    <w:p w14:paraId="03EE9E34" w14:textId="77777777" w:rsidR="004B7C7A" w:rsidRDefault="004B7C7A" w:rsidP="004A175F">
      <w:r>
        <w:t>MVEDTASVAALYRSYLTPLDIDINIVGTGRDAIESIGRREPDLILLDLRLPDMTGMDVLYAVKEKSPDVPIVFMTAHGSIDTAVEAMRHGAQDFLIKPCEADRLRVTVNNAIRKASKLKNDVDNKNQNYQGFIGSSQTMQAVYRTIDSAASSKASIFITGESGTGKEVCAEAIHAASKRGDKPFIAINCAAIPKDLIESELFGHVKGAFTGAATERQGAAEAADGGTLFLDELCEMDLDLQTKLLRFIQTGTFQKVGSSKMKSVDVRFVCATNRDPWKEVQEGRFREDLYYRLYVIPLHLPPLRARGDDVIEIAYSLLGFMSKEEGKDFVRLSAEVVERFRQYEWPGNVRQLQNVLRNVVVLNEGREITLDMLPPPLNQMSAPINRALPLAHENKVSVHEIFPLWMTEKQAIEQAIEACDGNIPRAATYLDVSPSTIYRKLQTWNEKVKEKEKER</w:t>
      </w:r>
    </w:p>
    <w:p w14:paraId="7437D36E" w14:textId="77777777" w:rsidR="004B7C7A" w:rsidRDefault="004B7C7A" w:rsidP="004A175F">
      <w:r>
        <w:t>&gt;Mes1138</w:t>
      </w:r>
    </w:p>
    <w:p w14:paraId="1CB7190D" w14:textId="77777777" w:rsidR="004B7C7A" w:rsidRDefault="004B7C7A" w:rsidP="004A175F">
      <w:r>
        <w:t>MSLHSDESNWQTFKRLWTYIRLYKAGLVVSTIALVINAAADTYMISLLKPLLDEGFGNAESNFLRILPFMILGLMFVRGLSGFASSYCLSWVSGNVVMQMRRRLFNHFMHMPVRFFDQESTGGLLSRITYDSEQVAGATSRALVSIVREGASIIGLLTLMFWNSWQLSLVLIVVAPVVAFAISFVSKRFRKISRNMQTAMGHVTSSAEQMLKGHKVVLSYGGQEVERKRFDKVSNSMRQQTMKLVSAQSIADPVIQMIASLALFAVLFLASVDSIRAELTPGTFTVVFSAMFGLMRPLKALTSVTSEFQRGMAACQTLFGLMDLETERDNGKYEAERVNGEVDVKDVTFTYQGKEKPALSHVSFSIPQGKTVALVGRSGSGKSTIANLFTRFYDVDSGSICLDGHDVRDYKLTNLRRHFALVSQNVHLFNDTIANNIAYAAEGEYTREQIEQAARQAHAMEFIENMPQGLDTVIGENGTSLSGGQRQRVAIARALLRDAPVLILDEATSALDTESERAIQAALDELQKNKTVLVIAHRLSTIEQADEILVVDEGEIIERGRHADLLAQDGAYAQLHRIQFGE</w:t>
      </w:r>
    </w:p>
    <w:p w14:paraId="3748C564" w14:textId="77777777" w:rsidR="004B7C7A" w:rsidRDefault="004B7C7A" w:rsidP="004A175F">
      <w:r>
        <w:t>&gt;Mes1139</w:t>
      </w:r>
    </w:p>
    <w:p w14:paraId="7DC9539B" w14:textId="77777777" w:rsidR="004B7C7A" w:rsidRDefault="004B7C7A" w:rsidP="004A175F">
      <w:r>
        <w:t>MKIGIIGAMQQEVAILKDLIEDVQEVNQAGCTFYSGQIQGVDVVLLQSGIGKVSAALGTALLISQYAPDVVINTGSAGGFDASLNVGDVVISSEVRHHDADVTAFGYEIGQMAGQPAAFKADEKLMTVAEQALAQLPNTHAVRGLICTGDAFVCTAERQQFIRQHFPSVVAVEMEASAIAQTCHQFKVPFVVVRAISDVADKESPLSFEEFL</w:t>
      </w:r>
      <w:r>
        <w:lastRenderedPageBreak/>
        <w:t>PLAAKSSSAMVLKMVELLK</w:t>
      </w:r>
    </w:p>
    <w:p w14:paraId="2F99700C" w14:textId="77777777" w:rsidR="004B7C7A" w:rsidRDefault="004B7C7A" w:rsidP="004A175F">
      <w:r>
        <w:t>&gt;Mes1140</w:t>
      </w:r>
    </w:p>
    <w:p w14:paraId="2C6C5740" w14:textId="77777777" w:rsidR="004B7C7A" w:rsidRDefault="004B7C7A" w:rsidP="004A175F">
      <w:r>
        <w:t>MYALTNCKIYTGNDVLVKHAVIINGDKIEAVCPIESLPSEMNVVDLNGANLSPGFIDLQLNGCGGVMFNDEITAETIDTMHKANLKSGCTSFLPTLITSSDENMRQAIAAAREYQAKYPNQSLGLHLEGPYLNVMKKGIHSVDFIRPSDDTMIDTICANSDVIAKVTLAPENNKPEHIEKLVKAGIVVSIGHTNATYSEARKSFESGITFATHLFNAMTPMVGREPGVVGAIYDTPEVYAGIIADGFHVDYANIRIAHKIKGEKLVLVTDATAPAGAEMDYFIFVGKKVYYRDGKCVDENGTLGGSALTMIEAVQNTVEHVGIALDEALRMATLYPAKAIGVDEKLGRIKKGMIANLTVFDRDFNVKATVVNGQYEQN</w:t>
      </w:r>
    </w:p>
    <w:p w14:paraId="535BF263" w14:textId="77777777" w:rsidR="004B7C7A" w:rsidRDefault="004B7C7A" w:rsidP="004A175F">
      <w:r>
        <w:t>&gt;Mes1141</w:t>
      </w:r>
    </w:p>
    <w:p w14:paraId="096EAC64" w14:textId="77777777" w:rsidR="004B7C7A" w:rsidRDefault="004B7C7A" w:rsidP="004A175F">
      <w:r>
        <w:t>MGPLWLDVAGYELSAEDREILQHPTVGGVILFGRNYHDNQQLLALNKAIRQAAKRPILIGVDQEGGRVQRFREGFSRIPPAQYYARAENGVELAEQGGWLMAAELIAHDVDLSFAPVLDMGFACKAIGNRAFGEDVQTVLKHSSAFLRGMKAVGMATTGKHFPGHGAVIADSHLETPYDERETIAQDMAIFRAQIEAGVLDAMMPAHVVYPHYDAQPASGSSYWLKQVLREELGFKGIVFSDDLSMEGAAVMGGPVERSHQALVAGCDMILICNKREAAVEVLDNLPIMEVPQAEALLKKQQFSYSELKRLERWQQASANMQRLIEQFSE</w:t>
      </w:r>
    </w:p>
    <w:p w14:paraId="75D8256F" w14:textId="77777777" w:rsidR="004B7C7A" w:rsidRDefault="004B7C7A" w:rsidP="004A175F">
      <w:r>
        <w:t>&gt;Mes1142</w:t>
      </w:r>
    </w:p>
    <w:p w14:paraId="0020FA81" w14:textId="77777777" w:rsidR="004B7C7A" w:rsidRDefault="004B7C7A" w:rsidP="004A175F">
      <w:r>
        <w:t>MRFKNVKKTALMLAMFGMATSSNAALFDYNATGDTEFDSPAKQGWMQDNTNNGSGVLTNADGMPAWLVQGIGGRAQWTYSLSTNQHAQASSFGWRMTTEMKVLSGGMITNYYANGTQRVLPIISLDSSGNLVVEFEGQTGRTVLATGTAATEYHKFELVFLPGSNPSASFYFDGKLIRDNIQPTASKQNMIVWGNGSSNTDGVAAYRDIKFEIQGDVIFRGPDRIPSIVASSVTPGVVTAFAEKRVGGGDPGALSNTNDIITRTSRDGGITWDTELNLTEQINVSDEFDFSDPRPIYDPSSNTVLVSYARWPTDAAQNGDRIKPWMPNGIFYSVYDVASGNWQAPIDVTDQVKERSFQIAGWGGSELYRRNTSLNSQQDWQSNAKIRIVDGAANQIQVADGSRKYVVTLSIDESGGLVANLNGVSAPIILQSEHAKVHSFHDYELQYSALNHTTTLFVDGQQITTWAGEVSQENNIQFGNADAQIDGRLHVQKIVLTQQGHNLVEFDAFYLAQQTPEVEKDLEKLGWTKIKTGNTMSLYGNASVNPGPGHGITLTRQQNISGSQNGRLIYPAIVLDRFFLNVMSIYSDDGGSNWQTGSTLPIPFRWKSSSILETLEPSEADMVELQNGDLLLTARLDFNQIVNGVNYSPRQQFLSKDGGITWSLLEANNANVFSNISTGTVDASITRFEQSDGSHFLLFTNPQGNPAGTNGRQNLGLWFSFDEGVTWKGPIQLVNGASAYSDIYQLDSENAIVIVETDNSNMRILRMPITLLKQKLTLSQN</w:t>
      </w:r>
    </w:p>
    <w:p w14:paraId="0C36DEFD" w14:textId="77777777" w:rsidR="004B7C7A" w:rsidRDefault="004B7C7A" w:rsidP="004A175F">
      <w:r>
        <w:t>&gt;Mes1145</w:t>
      </w:r>
    </w:p>
    <w:p w14:paraId="30154543" w14:textId="77777777" w:rsidR="004B7C7A" w:rsidRDefault="004B7C7A" w:rsidP="004A175F">
      <w:r>
        <w:t>MPMSLGNAFIKNFLGKAPDWYKVAIIAFLIINPIVFFFINPFLAGWLLVVEFIFTLAMALKCYPLQPGGLLAIEAIAIGMTSPGQVKHELVANIEVLLLLVFMVAGIYFMKQLLLFIFTKILLGIRSKVLLSIAFSVTAAFLSAFLDALTVIAVIISVAVGFYSIYHKVASGQSVHSSHDHTHDEGISELTRDDLENYRAFLRSLLMHAGVGTALGGVTTMVGEPQNLIIADQAGWQFGEFLLRMAPVTVPVFIAGMLTCMLVEKFRIFGYGARLPANVRQILLDFDSEERKNRTNQDVAKLWVQGAIAVWLIVGLALHLAAVGLIGLSVIILATAFTGVIEEHSLGKAFEEALPFTALLAVFFSIVAVIIDQELFKPVIDAVLNVEDHGTQLALFYVANGLLSMVSDNVFVGTVYITEVKTALMEGMISRDQFDLLAVAINTGTNLPSVATPNGQAAFLFLLTSALAPLIRLSYGRMVIMAFPYTL</w:t>
      </w:r>
      <w:r>
        <w:lastRenderedPageBreak/>
        <w:t>ALSLVGFIGIMFLLEPMTEVFYSLGWISHHVAPAADALLQSGH</w:t>
      </w:r>
    </w:p>
    <w:p w14:paraId="3B0EE9C8" w14:textId="77777777" w:rsidR="004B7C7A" w:rsidRDefault="004B7C7A" w:rsidP="004A175F">
      <w:r>
        <w:t>&gt;Mes1148</w:t>
      </w:r>
    </w:p>
    <w:p w14:paraId="462B6F11" w14:textId="77777777" w:rsidR="004B7C7A" w:rsidRDefault="004B7C7A" w:rsidP="004A175F">
      <w:r>
        <w:t>MKKIALFITASLIAGNALAAQTYIRNGNIYTHEGQWAAEVGAFGSTDLLKDQDKSYGALLNFGYHGEDFNADLSGLNYRFFGNTGDIVNLGTYLTGSGVAYDQDSANSVKGMDKRKATVDLGLNADIALGDGTVSTYFQHDILNENKGYKTGVNYFHIIDLGVADLVPFAGISYQSSDYNNYYFGVKDKEATAQRKAYHAGGDFSYNLGYKLVYPINDRWEITQTSAYTRLGSDIAHSPIVDSANQWLVGATVAYHF</w:t>
      </w:r>
    </w:p>
    <w:p w14:paraId="0B50B366" w14:textId="77777777" w:rsidR="004B7C7A" w:rsidRDefault="004B7C7A" w:rsidP="004A175F">
      <w:r>
        <w:t>&gt;Mes1149</w:t>
      </w:r>
    </w:p>
    <w:p w14:paraId="31FF09D3" w14:textId="77777777" w:rsidR="004B7C7A" w:rsidRDefault="004B7C7A" w:rsidP="004A175F">
      <w:r>
        <w:t>MRLVWFRRDLRSFDNTALTAALNSGDPVAAMYIATPEQWHQHHLAPIQADLIWRRLAELQQELAALNVPLFYQQVADFQAAAVAVSQLAKTLNATQVLANRDYELDEQQRDQLAQQLLSEQGIIWSAFDDKCVLPPGSVRTKQGEFFKVFTPFKRAWLTLFQPPVIGKNRPVALWNVPSALAELVWHPEQAFDYPRIDSTPWAADFETVRAQLRDFCRERVQDYHQARDFPAREGTSSLSPYLAIGVLSARQCVARLYHESSMGELSEGAQVWLSELIWREFYQHLVAIEPNLSKSRDFVEWGARLEWWNDNEKFQLWCEGKTGYPIVDAAMRQLNQTGWMHNRLRMIVASFLTKDLHIDWRWGERYFMSRLIDGDYAANNGGWQWCASTGCDGQPYFRIFNPVSQGEKFDPNGDFIRRWVPELRSVSSAYIHQPWTYPAVNSVLYPARLVDHKQEREVTLRLYKTAKG</w:t>
      </w:r>
    </w:p>
    <w:p w14:paraId="2028BF38" w14:textId="77777777" w:rsidR="004B7C7A" w:rsidRDefault="004B7C7A" w:rsidP="004A175F">
      <w:r>
        <w:t>&gt;Mes1150</w:t>
      </w:r>
    </w:p>
    <w:p w14:paraId="563C7978" w14:textId="77777777" w:rsidR="004B7C7A" w:rsidRDefault="004B7C7A" w:rsidP="004A175F">
      <w:r>
        <w:t>MSKYSDAKELASLTLGKKTEYANQYDPSLLQPVPRSLNRNDLHLSATLPFQGCDIWTLYELSWLNQKGLPQVAIGEVSIPATSANLIESKSFKLYLNSYNQTRFASWDEVQTRLVHDLSACAGETVTVNVKSLNEYTAEPIVTMQGECIDDQDIEIANYEFDDALLQGAAQGEEVSEVLHSHLLKSNCLITNQPDWGSVEIAYHGAKMNREALLRYLVSFREHNEFHEQCVERIFTDIMRYCQPQSLTVYARYTRRGGLDINPFRSSHQSAPNHNQRMARQ</w:t>
      </w:r>
    </w:p>
    <w:p w14:paraId="690CDE49" w14:textId="77777777" w:rsidR="004B7C7A" w:rsidRDefault="004B7C7A" w:rsidP="004A175F">
      <w:r>
        <w:t>&gt;Mes1152</w:t>
      </w:r>
    </w:p>
    <w:p w14:paraId="2DB893BA" w14:textId="77777777" w:rsidR="004B7C7A" w:rsidRDefault="004B7C7A" w:rsidP="004A175F">
      <w:r>
        <w:t>MVYSYTEKKRIRKDFGTRPQVLDIPYLLSIQLDSFEKFIEQDPEGQYGLEAAFRSVFPIQSYNGNSELQYVSYRLGEPVFDVKECQIRGVTYSKPLRVKLRLVIFDKDAPAGTVKDIKEQEVYMGEIPLMTENGTFVINGTERVIVSQLHRSPGVFFDSDKGKTHSSGKVLYNARIIPYRGSWLDFEFDPKDNLYVRIDRRRKLPASIILRALGKTSAEILDIFFEKVNFEVKDQTLMMELVPERLRGETATFDIEADGKVYVEKGRRVTARHIRQLEKDGVNFIEVPVEYIVGKVSAKDYVNEATGELIITANQEISLEALANLSQAGYKKLEVLFTNDLDHGPFMSETLRVDSTTDRISALVEIYRMMRPGEPPTKEAAESLFESLFFSAERYDLSTVGRMKFNSSIGREDAEEQGTLDEVDIIEVMKKLISIRNGKGEVDDIDHLGNRRIRSVGEMAENQFRVGLVRVERAVKERLSLGDLDNVMPQDLINAKPISAAVKEFFGSSQLSQFMDQNNPLSEVTHKRRISALGPGGLTRERAGFEVRDVHVTHYGRLCPIETPEGPNIGLINSLSAFARCNEYGFLETPYRRVVNGVVTDEVDYLSAIEEGQFVIAQANAKLTEEGGFADELVTARQKGESGLHPREHVDYMDVATNQVVSIAASLIPFLEHDDANRALMGANMQRQAVPTLRSEKPLVGTGIERNVAVDSGVTAVAKRGGVIQSVDASRIVVKVNEEELIPGEAGIDIYNLTKYTRSNQNTCINQRPCVMPGEPVARGDVLADGPSTDLGELALGQNMRIAFMPWNGYNFEDSILVSERVVQDDRFTTIHIQELSCVARDTKLGAEEITADIPNVGEAALSKLDESGIVYIGAEVKGGDILVGKVTPKGETQLTPEEKLLRAIFGEKASDVKDTSLRVPNSVAGTVIDVQVFTRDGVEKDKRALEIEQMQLKEAKKD</w:t>
      </w:r>
      <w:r>
        <w:lastRenderedPageBreak/>
        <w:t>LTEEFQILEGGLLARVRSVLLAGGYTEAKLGSIERKKWLEQTLENEELQNQLEQLAEQYDELKADFDKKFEAKRRKITQGDDLAPGVLKIVKVYLAVKRRIQPGDKMAGRHGNKGVISKINPVEDMPYDENGQPVDIVLNPLGVPSRMNIGQILEVHLGLAAKGIGDKINQMIKEQQELAKLREFLQKVYDLGDTRQRVDISELSDEDVRTLAHNLRAGLPVATPVFDGAPESSIKAMLELADLPASGQLTLFDGRTGDAFERPVTVGYMYMLKLNHLVDDKMHARSTGSYSLVTQQPLGGKAQFGGQRFGEMEVWALEAYGAAYTLQEMLTVKSDDVNGRTKMYKNIVDGNHAMEPGMPESFNVLLKEIRSLGINIELEDE</w:t>
      </w:r>
    </w:p>
    <w:p w14:paraId="1D080E0E" w14:textId="77777777" w:rsidR="004B7C7A" w:rsidRDefault="004B7C7A" w:rsidP="004A175F">
      <w:r>
        <w:t>&gt;Mes1154</w:t>
      </w:r>
    </w:p>
    <w:p w14:paraId="590FED80" w14:textId="77777777" w:rsidR="004B7C7A" w:rsidRDefault="004B7C7A" w:rsidP="004A175F">
      <w:r>
        <w:t>MYLFDSLKDVAQEYLTEPQIEALRQSYVVARDAHEGQTRSSGEPYIIHPVAVARILAEMRLDLETLQAALLHDVIEDCDVTKEDLDAHFGSSVAELVDGVSKLDKLKFRDRKEAQAENFRKMVLAMVQDIRVILIKLADRTPNMRTLGALRPDKKRRIARETLEIYAPLAHRLGIHNIKTELEELGFEALYPNRYRVLKEVVKAARGNRKEMIQRIHSEIEGRLQEVGLPARVVGREKNLFSIYNKMKTKEQRFHTIMDIYAFRIVVDTADTCYRVLGQVHSLYKPRPARMKDYIAVPKANGYQSLHTSMVGPHGVPVEVQIRTEDMDQMADKGVAAHWSYKANSERGGTTAQIKAQRWMQSLLELQQSAGNSFEFIENVKSDLFPDEIYVFTPKGRIVELPMGATAVDFAYAVHTDIGNTCVGARVDRTPYPLSQSLKSGQTVEIISAPGARPNAAWLNYVVTSRARTKIRQVLKTMRREDSITLGRRLLNHALGEHSVNEIAPENISKVLSDLKIASMDDLLAAIGLGELMSIVIARRLLGNADELTEPSKSGGNKNKLPIRGAEGILLTFANCCHPIPDDHIIAHVSPGRGLVVHRETCPNVRGYQKEPDKYMAVEWTKDYDQEFITELKVDMHNRQGALAELTNVISKTGSNIHGLSTEERDGRLYTVTVLLTTKDRVHLAGIMRKIRTMPHALKVRRRKN</w:t>
      </w:r>
    </w:p>
    <w:p w14:paraId="53172D1A" w14:textId="77777777" w:rsidR="004B7C7A" w:rsidRDefault="004B7C7A" w:rsidP="004A175F">
      <w:r>
        <w:t>&gt;Mes1155</w:t>
      </w:r>
    </w:p>
    <w:p w14:paraId="3B2A23F9" w14:textId="77777777" w:rsidR="004B7C7A" w:rsidRDefault="004B7C7A" w:rsidP="004A175F">
      <w:r>
        <w:t>MQLLKQLFKKKFVKEEHDKKTGQEGMTLLEVIIVLGIMGVVSAGVVTLAQRAIDSQIMTKAAQSLNSIQVALTQTYRGLGNYPATADATAASKLTSGLVSLGKISSDEAKNPFNGTNMNIFSFPRNAAANKAFAISVDGLTQAQCKTLITSVGDMFPYIAIKAGGAVALADLGDFENSAAAAETGVGVIKSIAPASKNLDLTNITHVEKLCKGTAPFGVAFGNS</w:t>
      </w:r>
    </w:p>
    <w:p w14:paraId="5AB2E604" w14:textId="77777777" w:rsidR="004B7C7A" w:rsidRDefault="004B7C7A" w:rsidP="004A175F">
      <w:r>
        <w:t>&gt;Mes1156</w:t>
      </w:r>
    </w:p>
    <w:p w14:paraId="1C2F0A23" w14:textId="77777777" w:rsidR="004B7C7A" w:rsidRDefault="004B7C7A" w:rsidP="004A175F">
      <w:r>
        <w:t>MQVTVETLEGLQRRLNITVPAANIEDAVAAELRNIAKNRRFDGFRKGKVPMKMVAKMYGKAVRQDVLGEVMQRHFIEAIVKEKINPAGAPTFAPVEIGEGKDLVFTATFEVYPEVELKGLENIAVEKPAAEVTDADVAEMLETLRKQQATWKEVDEAAENGKRVSIDFVGSIDGVEFEGGKAENFPLEMGAGRMIPGFEDGIVGKTKGMEFVIDVTFPEDYHAENLKGKAAKFAIKVNKVEARELPELNDEFVARFGVAEGGVDALKAEVRKNMERELKQAIKARIKEQAIEGLVKENEIQVPSALIDQEINVLRQQAAQRFGGNVEAAAQLPRELFEEQAKRRVVVGLLLGEVIRTHELKADEEKVKALITEMATAYEDPSEVVSYYEQNQQLMNNMRNVALEEQAVDAIIAKAKVTEKAISFSELMNPVAA</w:t>
      </w:r>
    </w:p>
    <w:p w14:paraId="53A49CA8" w14:textId="77777777" w:rsidR="004B7C7A" w:rsidRDefault="004B7C7A" w:rsidP="004A175F">
      <w:r>
        <w:t>&gt;Mes1157</w:t>
      </w:r>
    </w:p>
    <w:p w14:paraId="6D1ABEDB" w14:textId="77777777" w:rsidR="004B7C7A" w:rsidRDefault="004B7C7A" w:rsidP="004A175F">
      <w:r>
        <w:t>MQNRHIAMGILLLSLLLSSWLYWGSDFKLEQVLTSREWQSKMVSLIKTNSNRPAMGPLSRVDVTSNVKYLPNGTYLRVSIVKLFSDDNSAESVINISEFGEWDISDNYLLVTPVEFKDISSNQSKDFTDEQLQLITQLFKMDAQQSRRVDIVNERTILFTSLSHGSTVLFSNS</w:t>
      </w:r>
    </w:p>
    <w:p w14:paraId="3618D1FE" w14:textId="77777777" w:rsidR="004B7C7A" w:rsidRDefault="004B7C7A" w:rsidP="004A175F">
      <w:r>
        <w:lastRenderedPageBreak/>
        <w:t>&gt;Mes1158</w:t>
      </w:r>
    </w:p>
    <w:p w14:paraId="713CCF9E" w14:textId="77777777" w:rsidR="004B7C7A" w:rsidRDefault="004B7C7A" w:rsidP="004A175F">
      <w:r>
        <w:t>MSESLTWHDVIGNEKQQAYFQQTLQFVESQRQAGKVIYPPAKDVFNAFRFTEFGDVKVVILGQDPYHGPNQAHGLCFSVLPGVKTPPSLVNIYKELAQDIPGFQIPPHGYLQSWAQQGVLLLNTVLTVEQGMAHSHANTGWETFTDRVIDALNQHRNGLIFLLWGSHAQKKGQMIDRQRHHVLMAPHPSPLSAHRGFLGCRHFSKTNQLLQAQGIAPINWQPELES</w:t>
      </w:r>
    </w:p>
    <w:p w14:paraId="44F5D224" w14:textId="77777777" w:rsidR="004B7C7A" w:rsidRDefault="004B7C7A" w:rsidP="004A175F">
      <w:r>
        <w:t>&gt;Mes1159</w:t>
      </w:r>
    </w:p>
    <w:p w14:paraId="258B7EBB" w14:textId="77777777" w:rsidR="004B7C7A" w:rsidRDefault="004B7C7A" w:rsidP="004A175F">
      <w:r>
        <w:t>MSNEVERVYPRLLDFVRKKYVSKNLLRVTLTGEDLIGFPEDQNGSHIKVFFPNQASGILQLPIREGDKVIWPEHKPVPRAYTVRQYRAQSNELDIDFVVHGEGTPGGGWALKAQTGSQLGLIGPGGPDPLIEPADWHIMAGDLSAVPAISAILEKMPSQAKGYVFLEVDDIEDKHDISHPEQMVIKWLVRDPNQAQPVLAMAIEQLPVPQGAESLSAFVAGENESVIACRKILRNEYRIARDKIYAIPYWKRGKNEEAYHEERHVVMDEEF</w:t>
      </w:r>
    </w:p>
    <w:p w14:paraId="738982A1" w14:textId="77777777" w:rsidR="004B7C7A" w:rsidRDefault="004B7C7A" w:rsidP="004A175F">
      <w:r>
        <w:t>&gt;Mes1160</w:t>
      </w:r>
    </w:p>
    <w:p w14:paraId="7D654B40" w14:textId="77777777" w:rsidR="004B7C7A" w:rsidRDefault="004B7C7A" w:rsidP="004A175F">
      <w:r>
        <w:t>MYTAEQKARIKWACRRGMLELDVVIMPFFEECFDSLTESEQDDFVALLESDDPDLFAWVMGHGRCENLGLAAMVDKIVAHNLSKVR</w:t>
      </w:r>
    </w:p>
    <w:p w14:paraId="3204E4B1" w14:textId="77777777" w:rsidR="004B7C7A" w:rsidRDefault="004B7C7A" w:rsidP="004A175F">
      <w:r>
        <w:t>&gt;Mes1161</w:t>
      </w:r>
    </w:p>
    <w:p w14:paraId="00C61952" w14:textId="77777777" w:rsidR="004B7C7A" w:rsidRDefault="004B7C7A" w:rsidP="004A175F">
      <w:r>
        <w:t>MRSFILRARSAPTDSQRLLDEIGGKCHTEILAHCMMNSLFTAQSHREDVVIHLVLESTRDYSRTITVEANEISDVGGFHEAALIALLVKALDASVGMGKEQTRVVQPGLTVRTISFEALLGELAEHHSLYMMDKKGDSIRDIKIGPNPCFILTDHIPMPKKSGNSMKRLGVEKISLGPKMLFASQCVTLIHNEIDHQEAGW</w:t>
      </w:r>
    </w:p>
    <w:p w14:paraId="4AC6090C" w14:textId="77777777" w:rsidR="004B7C7A" w:rsidRDefault="004B7C7A" w:rsidP="004A175F">
      <w:r>
        <w:t>&gt;Mes1162</w:t>
      </w:r>
    </w:p>
    <w:p w14:paraId="2A55FC49" w14:textId="77777777" w:rsidR="004B7C7A" w:rsidRDefault="004B7C7A" w:rsidP="004A175F">
      <w:r>
        <w:t>MNLTNHFLVAMPSMKDPYFKRSVIYICEHNQDGAMGLMINAPIDITVGGMLKQVDIEPAYPQSHQENLKKPVFNGGPVSEDRGFILHRPRDHYESSMKMTDDIAVTTSKDILTVLGTEAEPEGYIVALGYSGWSAGQLEVELTENSWLTIEADPELIFNTPVHEKWQKAIQKLGISPAQLSSDAGHA</w:t>
      </w:r>
    </w:p>
    <w:p w14:paraId="3FBC432D" w14:textId="77777777" w:rsidR="004B7C7A" w:rsidRDefault="004B7C7A" w:rsidP="004A175F">
      <w:r>
        <w:t>&gt;Mes1163</w:t>
      </w:r>
    </w:p>
    <w:p w14:paraId="3469FA34" w14:textId="77777777" w:rsidR="004B7C7A" w:rsidRDefault="004B7C7A" w:rsidP="004A175F">
      <w:r>
        <w:t>MPPIIKRRVMRKIIIASQNPAKVNAVRSAFSTVFPDQEWEFIGVSVPSEVADQPMSDEETKQGALNRVRNAKQRHPGAEYYVGLEAGIEENKTFAWMIVESDQQRGESRSACLMLPPLVLERLRQAKELGDVMDEVFGTENIKQKGGAIGLLTRHHLTRSTVYHQALILALIPFINPEHYPSA</w:t>
      </w:r>
    </w:p>
    <w:p w14:paraId="60B06319" w14:textId="77777777" w:rsidR="004B7C7A" w:rsidRDefault="004B7C7A" w:rsidP="004A175F">
      <w:r>
        <w:t>&gt;Mes1164</w:t>
      </w:r>
    </w:p>
    <w:p w14:paraId="69D6977D" w14:textId="77777777" w:rsidR="004B7C7A" w:rsidRDefault="004B7C7A" w:rsidP="004A175F">
      <w:r>
        <w:t>MSIFIHHGAPGSYKTSGALWLRLLPAIKSGRHIITNVRGLNLERMAKYLKMDVSDISIEFIDTDHPDGRLTMARFWHWARKDAFLFIDECGRIWPPRLTVTNLKALDTPPDLVAEDRPESFEVAFDMHRHHGWDICLTTPNIAKVHNMIREAAEIGYRHFNRATVGLGAKFTLTTHDAANSGQMDSHALTRQVKKIPSPIFKMYASTTTGKARDTMAGTALWKDRKILFLFGMVFLMFSYSFYGLHDNPIFTGGNDATIESEQSEPQSKATVGNAVGSKAVAPASFGFCIGRLCVQDGFVTVGDERYRLVDNLDIPYRGLWATGHHIYKDTLTVFFETESGSVPTELFASSYRYKVLPLPDFNHFVVFDTFAAQALWVEVKRGLPIKTENDKKGLNSIF</w:t>
      </w:r>
    </w:p>
    <w:p w14:paraId="687E7558" w14:textId="77777777" w:rsidR="004B7C7A" w:rsidRDefault="004B7C7A" w:rsidP="004A175F">
      <w:r>
        <w:t>&gt;Mes1165</w:t>
      </w:r>
    </w:p>
    <w:p w14:paraId="56689020" w14:textId="77777777" w:rsidR="004B7C7A" w:rsidRDefault="004B7C7A" w:rsidP="004A175F">
      <w:r>
        <w:t>MPLRDYNAAVDFVDRNVAEGRGGKIAFIDPQRSLSYGELRDAVARVGPMLARLGVEQENRIALVLKDTVDFPILFWGAIRAGIVPVLLNTRLTADQYRYLLEDSRSRVVFASSEFLPVIEEAAADLPHLRTIIAVGDAPAPTLQLANLLATEQEGGAPAAT</w:t>
      </w:r>
      <w:r>
        <w:lastRenderedPageBreak/>
        <w:t>CADDIAYWQYSSGTTGMPKGVMHVHSSPRVMAENAGRRIGYREDDVVFSAAKLFFAYGLGNAMFCPMGIGATSVLYPERPTADSVFDTLRLHQPTLLFAVPTLYAAMLADPRSRTETLPDRLRLCVSAGEPLPAQVGLNWRNRFGHDIVNGVGSTEMGHLFLTNLPHAVEYGTSGVPVDGYRLRLVGDRGQDVADDEIGELLVSGGSSAAGYWNQRDKTRTTFVGEWTRTGDKYHRRADGVYTYCGRTDDIFKVSGIWVSPFEIEQALMSHAKVLEAAVIPAEDTDGLIKPKAFIVLASRGDIDPGALFDELKEHVKSAIGPWKYPRWIQIMDDLPKTSSGKLQRYLLREMTLGGIEATESAPSEPALYGRVVAGNGR</w:t>
      </w:r>
    </w:p>
    <w:p w14:paraId="046E0FB1" w14:textId="77777777" w:rsidR="004B7C7A" w:rsidRDefault="004B7C7A" w:rsidP="004A175F">
      <w:r>
        <w:t>&gt;Mes1166</w:t>
      </w:r>
    </w:p>
    <w:p w14:paraId="0D5CBAA4" w14:textId="77777777" w:rsidR="004B7C7A" w:rsidRDefault="004B7C7A" w:rsidP="004A175F">
      <w:r>
        <w:t>MPHLAYPTTTCEGFRCETHCAVRGLAICGELGPADHEEFERLAQHVRYGPKEALFSEDEVADSVYSLIEGIARLYKLLPDGRRQIIGFALPGDFLGMAPGNRYSFSADSIGGVTVCKFFRGPFLRFIENRPQMLLRMNDFATRELSLAQDQMLLLGRRSAEEKVAAFLVGWRDRLARLEGVTKTVSLPMGRQDIADFLGLTIETVSRTFTKLEREKLIVIVPDGVRVLDPKRFDALAAA</w:t>
      </w:r>
    </w:p>
    <w:p w14:paraId="3970E80A" w14:textId="77777777" w:rsidR="004B7C7A" w:rsidRDefault="004B7C7A" w:rsidP="004A175F">
      <w:r>
        <w:t>&gt;Mes1167</w:t>
      </w:r>
    </w:p>
    <w:p w14:paraId="3B82A5E5" w14:textId="77777777" w:rsidR="004B7C7A" w:rsidRDefault="004B7C7A" w:rsidP="004A175F">
      <w:r>
        <w:t>MMAKKRVATDNAADAKMELANRLFFRLYQCANMLHKTGTRAVEAEGLTTQQWAVLGALSRPTVANGMSVGDLARYLMVSRQNLTGLIGRMERDGHVAVVPDERDRRSRLVTMTKSGRHVWEVLAQPKIRAYYGEVLGDFSINDVTHTLHYLLKILDNMKRLDDGAAGETAATDLE</w:t>
      </w:r>
    </w:p>
    <w:p w14:paraId="1E230900" w14:textId="77777777" w:rsidR="004B7C7A" w:rsidRDefault="004B7C7A" w:rsidP="004A175F">
      <w:r>
        <w:t>&gt;Mes1168</w:t>
      </w:r>
    </w:p>
    <w:p w14:paraId="411D116D" w14:textId="77777777" w:rsidR="004B7C7A" w:rsidRDefault="004B7C7A" w:rsidP="004A175F">
      <w:r>
        <w:t>MLRTVIVAGALVLTASAVMAQQDLVDKTQKLMKDNGRNMMVLGAIAKGEKPYDQAAVDAALKQFDETAKDLPKLFPDSVKGLKPFDSKYSSSPKIWAERAKFDTEIADFAKAVDGAKGKIKDVDTLKAAMQPIGKACGNCHENFRDKEG</w:t>
      </w:r>
    </w:p>
    <w:p w14:paraId="133266EE" w14:textId="77777777" w:rsidR="004B7C7A" w:rsidRDefault="004B7C7A" w:rsidP="004A175F">
      <w:r>
        <w:t>&gt;Mes1170</w:t>
      </w:r>
    </w:p>
    <w:p w14:paraId="0FA37442" w14:textId="77777777" w:rsidR="004B7C7A" w:rsidRDefault="004B7C7A" w:rsidP="004A175F">
      <w:r>
        <w:t>MVKKLLTILSIAATAGSLSIGTASAQDAKAGEAVFKQCMTCHRADKNMVGPALGGVVGRKAGTAAGFTYSPLNHNSGEAGLVWTADNIINYLNDPNAFLKKFLTDKGKADQAVGVTKMTFKLANEQQRKDVVAYLATLK</w:t>
      </w:r>
    </w:p>
    <w:p w14:paraId="0CAFB982" w14:textId="77777777" w:rsidR="004B7C7A" w:rsidRDefault="004B7C7A" w:rsidP="004A175F">
      <w:r>
        <w:t>&gt;Mes1173</w:t>
      </w:r>
    </w:p>
    <w:p w14:paraId="4C6C662D" w14:textId="77777777" w:rsidR="004B7C7A" w:rsidRDefault="004B7C7A" w:rsidP="004A175F">
      <w:r>
        <w:t>MKLRIATIAGLVVLGSGFAVAQTDVIAQRKAILKQMGEATKPIAAMLKGEAKFDQAVVQKSLAAIADDSKKLPALFPADSKTGGDTAALPKIWEDKAKFDDLFAKLAAAATAAQGTIKDEASLKANIGGVLGNCKSCHDDFRAKKS</w:t>
      </w:r>
    </w:p>
    <w:p w14:paraId="75989DCB" w14:textId="77777777" w:rsidR="004B7C7A" w:rsidRDefault="004B7C7A" w:rsidP="004A175F">
      <w:r>
        <w:t>&gt;Mes1180</w:t>
      </w:r>
    </w:p>
    <w:p w14:paraId="7AEA5F97" w14:textId="77777777" w:rsidR="004B7C7A" w:rsidRDefault="004B7C7A" w:rsidP="004A175F">
      <w:r>
        <w:t>AYKIVTSQCTVCGACEFECPNAAISMKRGTYVIDATKCTECEGQFDKPQCVSVCPVDNTCVPA</w:t>
      </w:r>
    </w:p>
    <w:p w14:paraId="0C6224F6" w14:textId="77777777" w:rsidR="004B7C7A" w:rsidRDefault="004B7C7A" w:rsidP="004A175F">
      <w:r>
        <w:t>&gt;Mes1182</w:t>
      </w:r>
    </w:p>
    <w:p w14:paraId="2C30A3A5" w14:textId="77777777" w:rsidR="004B7C7A" w:rsidRDefault="004B7C7A" w:rsidP="004A175F">
      <w:r>
        <w:t>MNQGRIWTVVNPGVGLPLLLGSVTVIAILVHYAVLSNTTWFPKYWNGATVAAPAAAPAPAAPAAKK</w:t>
      </w:r>
    </w:p>
    <w:p w14:paraId="6102C635" w14:textId="77777777" w:rsidR="004B7C7A" w:rsidRDefault="004B7C7A" w:rsidP="004A175F">
      <w:r>
        <w:t>&gt;Mes1187</w:t>
      </w:r>
    </w:p>
    <w:p w14:paraId="427AD438" w14:textId="77777777" w:rsidR="004B7C7A" w:rsidRDefault="004B7C7A" w:rsidP="004A175F">
      <w:r>
        <w:t>MADDPNKVWPTGLTIAESEELHKHVIDGTRIFGAIAIVAHFLAYVYSPWLH</w:t>
      </w:r>
    </w:p>
    <w:p w14:paraId="7D2C3092" w14:textId="77777777" w:rsidR="004B7C7A" w:rsidRDefault="004B7C7A" w:rsidP="004A175F">
      <w:r>
        <w:t>&gt;Mes1189</w:t>
      </w:r>
    </w:p>
    <w:p w14:paraId="23505524" w14:textId="77777777" w:rsidR="004B7C7A" w:rsidRDefault="004B7C7A" w:rsidP="004A175F">
      <w:r>
        <w:t>MARDKIALIGSGQIGGTLAHLVGLKELGDVVLFDIAEGVPQGKALDIAESSPVDGFDSKLTGANSYEAIEGARVVIVTAGVPRKPGMSRDDLLSINLKVMEQVGAGIKKYAPDAFVICITNPLDAMVWALQKASGLPAKKVVGMAGVLDSARFRYFLADEFNVSVEDVTAFVLGGHGDTMVPLVKYSTVAGIPLPDLVKMGWTSQARL</w:t>
      </w:r>
      <w:r>
        <w:lastRenderedPageBreak/>
        <w:t>DEIVDRTRNGGAEIVNLLKTGSAFYAPASSAIAMAESYLKDKKRVVPVAAHLNGEYGVKDMYVGVPVVIGDKGVERIVEIELAGKDKEAFDRSVAAVQGLVEACKKIAPDLLGR</w:t>
      </w:r>
    </w:p>
    <w:p w14:paraId="5BDF028B" w14:textId="77777777" w:rsidR="004B7C7A" w:rsidRDefault="004B7C7A" w:rsidP="004A175F">
      <w:r>
        <w:t>&gt;Mes1190</w:t>
      </w:r>
    </w:p>
    <w:p w14:paraId="15717EBE" w14:textId="77777777" w:rsidR="004B7C7A" w:rsidRDefault="004B7C7A" w:rsidP="004A175F">
      <w:r>
        <w:t>MQETGVHNGAYGTDKFGLKNLKGVYWNFGAPQLYEHALKNGEAVLSSDGALVADTGVFTGRSPKDKFTVRDATTENTMWWGGNQSITAEQFEALYQDFLKHAEGMTLFAQDLYGGADPTFRIKTRVYTELAWHSLFIRTLLRRPERAELENFVPELTLIDLPSFRADPKRHGCRSENVVAIDFARKIVLIGGTQYAGEMKKSVFTTLNYYLPEKGVLPMHCSANVGPNGDTAIFFGLSGTGKTTLSADPNRTLIGDDEHGWGKDGVFNFEGGCYAKCIKLSSENEPEIYAASTRFGAVLENVVLGELDRKPDFDDGSKTENTRSAYPLESIPNASLTGRAGQPKNVVMLAADAFGVMPPIAKLTPAQAMYHFLSGYTAKVAGTERGVTEPTPEFSTCFGSPFLPRDPSVYGNMLRELIAKHNVDCWLVNTGWTGGIYGTGHRMPIKVTRALLTAALDGSLRNVEFRTDPYFGFAVPTALPGVPSEILDPVKTWADKAAFDTTARKLVGMFQKNFAKFEAQVDAEVRAAAPDVKMAVE</w:t>
      </w:r>
    </w:p>
    <w:p w14:paraId="3E17F63F" w14:textId="77777777" w:rsidR="004B7C7A" w:rsidRDefault="004B7C7A" w:rsidP="004A175F">
      <w:r>
        <w:t>&gt;Mes1191</w:t>
      </w:r>
    </w:p>
    <w:p w14:paraId="384EA3B5" w14:textId="77777777" w:rsidR="004B7C7A" w:rsidRDefault="004B7C7A" w:rsidP="004A175F">
      <w:r>
        <w:t>MTPDDIAGFYAKRADLDLDNYIELDFDFECAGDPHEAAAHLCSEQSTAQWRRVGFDEDFRPRFAAKVLELSAEPRPSGFSVPVECAARGPVHACRVTIAHPHGNFGAKIPNLLSAVCGEGVFFSPGIPLIRLQDIRFPEPYLAAFDGPRFGIAGVRERLQAFDRPIFFGVIKPNIGLPPQPFAELGYQSWTGGLDIAKDDEMLADVDWCPLAERAALLGDACRRASAETGVPKIYLANITDEVDRLTELHDVAVANGAGALLINAMPVGLSAVRMLRKHATVPLIAHFPFIAAFSRLANYGIHSRVMTRLQRLAGFDVVIMPGFGPRMMTPEHEVLDCIRACLEPMGPIKPCLPVPGGSDSAATLENVYRKVGSADFGFVPGRGVFGHPMGPAAGATSIRQAWDAIAAGIPVPDHAASHPELAAALRAFGGR</w:t>
      </w:r>
    </w:p>
    <w:p w14:paraId="3BEB21E8" w14:textId="77777777" w:rsidR="004B7C7A" w:rsidRDefault="004B7C7A" w:rsidP="004A175F">
      <w:r>
        <w:t>&gt;Mes1192</w:t>
      </w:r>
    </w:p>
    <w:p w14:paraId="4680A23D" w14:textId="77777777" w:rsidR="004B7C7A" w:rsidRDefault="004B7C7A" w:rsidP="004A175F">
      <w:r>
        <w:t>MAMLSFEKKYRVRGGTLIGGDLFDFWVGPFYVGIFGVMTVFFALIGIALIAWNTALGPTWNLWQISVNPPDAKYGLGFAPLAEGGIWQWVSICATGAFVTWALREVEICRKLGIGFHVPFAFSFAIFAYVTLVVIRPVLMGSWSYGFPYGIFTHLDWVSNTGYSYGQFHYNPAHMIAITFFFTTCLALALHGGLVLSALNPDRGEPVKSPEHENTVFRDLVGYSIGTIGIHRLGLFLALSAVFFSAVCMIISGPVLAEGGSWPDWWNWWRNLPIWNP</w:t>
      </w:r>
    </w:p>
    <w:p w14:paraId="4FDCD9A6" w14:textId="77777777" w:rsidR="004B7C7A" w:rsidRDefault="004B7C7A" w:rsidP="004A175F">
      <w:r>
        <w:t>&gt;Mes1193</w:t>
      </w:r>
    </w:p>
    <w:p w14:paraId="669686D3" w14:textId="77777777" w:rsidR="004B7C7A" w:rsidRDefault="004B7C7A" w:rsidP="004A175F">
      <w:r>
        <w:t>MVLLAGTANRRELAVERAAKKEAVESLNGLFQTTSVAIVAHYSGLTVAQMQKLRQQMKQAGASVKVSKNRLAKIALEGTDVAAIGPLLKGPTVIATSSDPVAAPKVAVEFAKANEKFVILGGSMGTTVLNVDGVKALASLPSLDELRAKLVGLVQAPATKIAQVTTAPAAKLARVVQAYASKSEAA</w:t>
      </w:r>
    </w:p>
    <w:p w14:paraId="37BF3E78" w14:textId="77777777" w:rsidR="004B7C7A" w:rsidRDefault="004B7C7A" w:rsidP="004A175F">
      <w:r>
        <w:t>&gt;Mes1195</w:t>
      </w:r>
    </w:p>
    <w:p w14:paraId="3ECC5810" w14:textId="77777777" w:rsidR="004B7C7A" w:rsidRDefault="004B7C7A" w:rsidP="004A175F">
      <w:r>
        <w:t>MKTFSAKPAEVTKKWVIIDATGLVVGRLATLVAMRLRGKHLPTYTPHVDCGDNVIIINASKVVLTGRKRDNKVYYHHTGFIGGIKERSAKAILEGRFPERVVEKAIERMIPRGPLGRVQMGNLRVYPGAEHPHEAQQPEKLDIGAMNRKNMRAA</w:t>
      </w:r>
    </w:p>
    <w:p w14:paraId="405B28D1" w14:textId="77777777" w:rsidR="004B7C7A" w:rsidRDefault="004B7C7A" w:rsidP="004A175F">
      <w:r>
        <w:t>&gt;Mes1196</w:t>
      </w:r>
    </w:p>
    <w:p w14:paraId="0439ACF3" w14:textId="77777777" w:rsidR="004B7C7A" w:rsidRDefault="004B7C7A" w:rsidP="004A175F">
      <w:r>
        <w:t>MIQMQTNLDVADNSGARRVMCIKVIGGSKRRYATVGDVIVVSIKEAIPRGKVKKGDVMKAVVVRVRKDIRRADGSVIRFDRNAAVLINNQSEPIGTRIFGPVPREL</w:t>
      </w:r>
      <w:r>
        <w:lastRenderedPageBreak/>
        <w:t>RAKNHMKIISLAPEVL</w:t>
      </w:r>
    </w:p>
    <w:p w14:paraId="33ACA3A5" w14:textId="77777777" w:rsidR="004B7C7A" w:rsidRDefault="004B7C7A" w:rsidP="004A175F">
      <w:r>
        <w:t>&gt;Mes1197</w:t>
      </w:r>
    </w:p>
    <w:p w14:paraId="010EC1B8" w14:textId="77777777" w:rsidR="004B7C7A" w:rsidRDefault="004B7C7A" w:rsidP="004A175F">
      <w:r>
        <w:t>MKLSEIADNVGSRKKRMRIGRGIGSGKGKTGGRGGKGQTARSGVRIKGFEGGQMPLHRRLPKRGFNNIFALEFAEVNLDRLQEAVDSKAIDAGKVVDAAALVEAGVLRRAKDGVRLLGRGELTAKLNIEVHGATKSAIAAVEKAGGSVKILAPKAEEGEAA</w:t>
      </w:r>
    </w:p>
    <w:p w14:paraId="2E2A5BFA" w14:textId="77777777" w:rsidR="004B7C7A" w:rsidRDefault="004B7C7A" w:rsidP="004A175F">
      <w:r>
        <w:t>&gt;Mes1199</w:t>
      </w:r>
    </w:p>
    <w:p w14:paraId="2A175F23" w14:textId="77777777" w:rsidR="004B7C7A" w:rsidRDefault="004B7C7A" w:rsidP="004A175F">
      <w:r>
        <w:t>MKHGKVHRKLNRTAEHRKAMFANMCAALIKHEQIVTTLPKAKELRPIVEKLVTLGKKGGLDKRRQAIAEMRDIEQVKKLFDVLAPRYKDRNGGYTRIIKAGFRYGDNAAMAVIEFVDRDEDAKGRDSGPTQDNSEAEAA</w:t>
      </w:r>
    </w:p>
    <w:p w14:paraId="5DA99479" w14:textId="77777777" w:rsidR="004B7C7A" w:rsidRDefault="004B7C7A" w:rsidP="004A175F">
      <w:r>
        <w:t>&gt;Mes1200</w:t>
      </w:r>
    </w:p>
    <w:p w14:paraId="4DB1C47B" w14:textId="77777777" w:rsidR="004B7C7A" w:rsidRDefault="004B7C7A" w:rsidP="004A175F">
      <w:r>
        <w:t>MSKMKITNARRTNRVRTALRRTANGRPRLSVFRSSKHIYAQVIDDAKGETLASASSLEKTMRDAGNTGANIDAAKAVGKLVAERAVEKGVKEVVFDRGGYLYHGRVKALADAARESGLSF</w:t>
      </w:r>
    </w:p>
    <w:p w14:paraId="37CB6EA9" w14:textId="77777777" w:rsidR="004B7C7A" w:rsidRDefault="004B7C7A" w:rsidP="004A175F">
      <w:r>
        <w:t>&gt;Mes1202</w:t>
      </w:r>
    </w:p>
    <w:p w14:paraId="12612A48" w14:textId="77777777" w:rsidR="004B7C7A" w:rsidRDefault="004B7C7A" w:rsidP="004A175F">
      <w:r>
        <w:t>MAIGKRLKKIREGIDRTKLYPLDEAVKLVKERAISKFDETIEVAINLGVDPRHADQMVRGVVMLPNGTGRTVRVGVFARGAKADEAKAAGADVVGAEDLVEQVQAGNINFDRCIATPDMMPLVGRLGKVLGPRGMMPNPKIGTVTMDVAGAVKGAKGGSVEFRVEKAGIIQAGVGKASFDADKLVENIKALADAVNKAKPSGAKGTYIQRVAVSSTMGPGVKVEPGTVH</w:t>
      </w:r>
    </w:p>
    <w:p w14:paraId="349FBA50" w14:textId="77777777" w:rsidR="004B7C7A" w:rsidRDefault="004B7C7A" w:rsidP="004A175F">
      <w:r>
        <w:t>&gt;Mes1203</w:t>
      </w:r>
    </w:p>
    <w:p w14:paraId="6EBB64B4" w14:textId="77777777" w:rsidR="004B7C7A" w:rsidRDefault="004B7C7A" w:rsidP="004A175F">
      <w:r>
        <w:t>MARVKRGVTAHAKHKKVYKLAKGYRGRRKNTIRTAKAAVDKAGQYAFRDRKRKKRTFRALWIQRLNAAVRPFGMTYSVFINGLSKSGIVVDRKVLSDLAINEPAAFQAIAEKAKAALAA</w:t>
      </w:r>
    </w:p>
    <w:p w14:paraId="26133ED5" w14:textId="77777777" w:rsidR="004B7C7A" w:rsidRDefault="004B7C7A" w:rsidP="004A175F">
      <w:r>
        <w:t>&gt;Mes1204</w:t>
      </w:r>
    </w:p>
    <w:p w14:paraId="4B5E4B84" w14:textId="77777777" w:rsidR="004B7C7A" w:rsidRDefault="004B7C7A" w:rsidP="004A175F">
      <w:r>
        <w:t>MFAVIKTGGRQYRVVPEDVLEVGKIDGDVGSIIQLGEVLVLGGDTPVLGAPTVAGATVAAEVLDHKRGPKVIAFKKRRRKHSKRKRGYRDEITVLRITEILADGKKPSVGPRAKRTKAAPAAEAAE</w:t>
      </w:r>
    </w:p>
    <w:p w14:paraId="7B83F47F" w14:textId="77777777" w:rsidR="004B7C7A" w:rsidRDefault="004B7C7A" w:rsidP="004A175F">
      <w:r>
        <w:t>&gt;Mes1205</w:t>
      </w:r>
    </w:p>
    <w:p w14:paraId="10479B69" w14:textId="77777777" w:rsidR="004B7C7A" w:rsidRDefault="004B7C7A" w:rsidP="004A175F">
      <w:r>
        <w:t>MSKPKRERSLPDNEAKAVARMLRVSPQKLNLVAQLIRGRKASAALADLAFSRKRIAVDVKKCLESAIANAENNHDLDVDALVVSEAHVGKGIVMKRFTPRGRGRSGRIFKPFAQLTIVVRQVEEASA</w:t>
      </w:r>
    </w:p>
    <w:p w14:paraId="2621B495" w14:textId="77777777" w:rsidR="004B7C7A" w:rsidRDefault="004B7C7A" w:rsidP="004A175F">
      <w:r>
        <w:t>&gt;Mes1206</w:t>
      </w:r>
    </w:p>
    <w:p w14:paraId="76197CC3" w14:textId="77777777" w:rsidR="004B7C7A" w:rsidRDefault="004B7C7A" w:rsidP="004A175F">
      <w:r>
        <w:t>MKSIDPRHYDVIVAPVVTEKSTMASEHNKVVFKVQGGATKPQIKEAVEKLFDVKVKSVNTLVRKGKTKAFRGTFGTQSDVKRAVVTLEEGHRIDVTTGL</w:t>
      </w:r>
    </w:p>
    <w:p w14:paraId="4AD42D5D" w14:textId="77777777" w:rsidR="004B7C7A" w:rsidRDefault="004B7C7A" w:rsidP="004A175F">
      <w:r>
        <w:t>&gt;Mes1208</w:t>
      </w:r>
    </w:p>
    <w:p w14:paraId="48DD319C" w14:textId="77777777" w:rsidR="004B7C7A" w:rsidRDefault="004B7C7A" w:rsidP="004A175F">
      <w:r>
        <w:t>MTSVLELKATARPKSGKGAARAERRAGRVPGVIYGDNQSPLPISVEEKELRLRILAGRFLTTVFDVVLDGKKHRVIPRDYHLDPVRDFPIHVDFLRLGAGATIRVSVPLHLKGLEVAPGVKRGGTFNIVTHTVELEAPAENIPQFIEADVSTLDIGVSLHLSDIALPTGVKSVSRDDVTLVTIVPPSGYNEDKAAAGAAPAAAAAPAAAAKAPAAAAKAPAAAAPAAKKK</w:t>
      </w:r>
    </w:p>
    <w:p w14:paraId="68C50BEE" w14:textId="77777777" w:rsidR="004B7C7A" w:rsidRDefault="004B7C7A" w:rsidP="004A175F">
      <w:r>
        <w:t>&gt;Mes1209</w:t>
      </w:r>
    </w:p>
    <w:p w14:paraId="6A6796A1" w14:textId="77777777" w:rsidR="004B7C7A" w:rsidRDefault="004B7C7A" w:rsidP="004A175F">
      <w:r>
        <w:t>MAHKKAGGSSRNGRDSAGKRLGVKAFGGEHVIPGNIIARQRGTQWHPGLNVGMGTDHTLFAKVEGRVEFRAKANGRTYVSVLPIAMQAAE</w:t>
      </w:r>
    </w:p>
    <w:p w14:paraId="230A9148" w14:textId="77777777" w:rsidR="004B7C7A" w:rsidRDefault="004B7C7A" w:rsidP="004A175F">
      <w:r>
        <w:lastRenderedPageBreak/>
        <w:t>&gt;Mes1210</w:t>
      </w:r>
    </w:p>
    <w:p w14:paraId="6774351F" w14:textId="77777777" w:rsidR="004B7C7A" w:rsidRDefault="004B7C7A" w:rsidP="004A175F">
      <w:r>
        <w:t>MSRRCELTAKGAQVGHKVSHSNIKTKRRFLPNLVNVTFLSDTLGRAVRLRVSTNALKSVDHRGGLDAYLLKAREAELSPKAVELKRAIAKKMAGEPVAAAS</w:t>
      </w:r>
    </w:p>
    <w:p w14:paraId="7026C86A" w14:textId="77777777" w:rsidR="004B7C7A" w:rsidRDefault="004B7C7A" w:rsidP="004A175F">
      <w:r>
        <w:t>&gt;Mes1211</w:t>
      </w:r>
    </w:p>
    <w:p w14:paraId="1AE388C4" w14:textId="77777777" w:rsidR="004B7C7A" w:rsidRDefault="004B7C7A" w:rsidP="004A175F">
      <w:r>
        <w:t>MAEMKTADIRAMSEDQMDDAILSLKKERFNLRFQRATGQLENTSRLREARRDIARIKTIAAQKRAGKTK</w:t>
      </w:r>
    </w:p>
    <w:p w14:paraId="26027D3A" w14:textId="77777777" w:rsidR="004B7C7A" w:rsidRDefault="004B7C7A" w:rsidP="004A175F">
      <w:r>
        <w:t>&gt;Mes1212</w:t>
      </w:r>
    </w:p>
    <w:p w14:paraId="488AF27C" w14:textId="77777777" w:rsidR="004B7C7A" w:rsidRDefault="004B7C7A" w:rsidP="004A175F">
      <w:r>
        <w:t>MALKTFNPTTPGQRQLVMVDRSALYKGKPVKRLTEGKNSNGGRNNTGRITVRFRGGGHKQAYRLVDFKRTKVDVPAKVERLEYDPNRTAFIALIKYEDGEQAYILAPQRLAVGDTVIAGAYVDVKPGNVMPLGNMPIGTIVHNVELKIGKGGQLARSAGTYAQIVGRDHDYVILRMNSGEQRLIHGRCIAAIGAVSNPDHMNISIGKAGRKRWLGRRPHNRGVVMNPIDHPHGGGEGRTSGGRHPVTPWGKPTKGKKTRSNKSTDKFILISRHKRKKK</w:t>
      </w:r>
    </w:p>
    <w:p w14:paraId="158565C7" w14:textId="77777777" w:rsidR="004B7C7A" w:rsidRDefault="004B7C7A" w:rsidP="004A175F">
      <w:r>
        <w:t>&gt;Mes1213</w:t>
      </w:r>
    </w:p>
    <w:p w14:paraId="399E37E5" w14:textId="77777777" w:rsidR="004B7C7A" w:rsidRDefault="004B7C7A" w:rsidP="004A175F">
      <w:r>
        <w:t>MAKAANMIKVEQIGSPIRRHHSQRETLIGLKLNKIGRVAELQDTPEVRGMIGKVQHLVRVVDEK</w:t>
      </w:r>
    </w:p>
    <w:p w14:paraId="05D3134D" w14:textId="77777777" w:rsidR="004B7C7A" w:rsidRDefault="004B7C7A" w:rsidP="004A175F">
      <w:r>
        <w:t>&gt;Mes1214</w:t>
      </w:r>
    </w:p>
    <w:p w14:paraId="0D9832EA" w14:textId="77777777" w:rsidR="004B7C7A" w:rsidRDefault="004B7C7A" w:rsidP="004A175F">
      <w:r>
        <w:t>MKTEIHPDYHTITVVMTDGTEYQTRSTWGKEGDKLNLDIDPKSHPAWTGGTQQVLDRGGRVSRFQKKFSGFLKKD</w:t>
      </w:r>
    </w:p>
    <w:p w14:paraId="22E5E87E" w14:textId="77777777" w:rsidR="004B7C7A" w:rsidRDefault="004B7C7A" w:rsidP="004A175F">
      <w:r>
        <w:t>&gt;Mes1215</w:t>
      </w:r>
    </w:p>
    <w:p w14:paraId="6914E710" w14:textId="77777777" w:rsidR="004B7C7A" w:rsidRDefault="004B7C7A" w:rsidP="004A175F">
      <w:r>
        <w:t>MAVPRRKTSPSRRGMRRSADAIKRPTYVEDKDSGELRRPHHLDLKTGMYKGRQVLKKKDS</w:t>
      </w:r>
    </w:p>
    <w:p w14:paraId="61F140FA" w14:textId="77777777" w:rsidR="004B7C7A" w:rsidRDefault="004B7C7A" w:rsidP="004A175F">
      <w:r>
        <w:t>&gt;Mes1216</w:t>
      </w:r>
    </w:p>
    <w:p w14:paraId="7F56B3CC" w14:textId="77777777" w:rsidR="004B7C7A" w:rsidRDefault="004B7C7A" w:rsidP="004A175F">
      <w:r>
        <w:t>MAKAVTIKIKLVSTADTGFYYVTKKNSRTMTDKMVKKKYDPVARKHVEFKEAKIK</w:t>
      </w:r>
    </w:p>
    <w:p w14:paraId="3C3C986A" w14:textId="77777777" w:rsidR="004B7C7A" w:rsidRDefault="004B7C7A" w:rsidP="004A175F">
      <w:r>
        <w:t>&gt;Mes1217</w:t>
      </w:r>
    </w:p>
    <w:p w14:paraId="7BAFE55C" w14:textId="77777777" w:rsidR="004B7C7A" w:rsidRDefault="004B7C7A" w:rsidP="004A175F">
      <w:r>
        <w:t>MPKLKTKSGAKKRFKVTATGKVMSAQRGKRHGMIKRTKKQIRQLRGTRAIFKTDGDNIKKYFLPNA</w:t>
      </w:r>
    </w:p>
    <w:p w14:paraId="25FEE5DF" w14:textId="77777777" w:rsidR="004B7C7A" w:rsidRDefault="004B7C7A" w:rsidP="004A175F">
      <w:r>
        <w:t>&gt;Mes1218</w:t>
      </w:r>
    </w:p>
    <w:p w14:paraId="3EC561C5" w14:textId="77777777" w:rsidR="004B7C7A" w:rsidRDefault="004B7C7A" w:rsidP="004A175F">
      <w:r>
        <w:t>MKVRNSLKSLLTRHRENRLVRRKGRLYVINKTQRRFKARQG</w:t>
      </w:r>
    </w:p>
    <w:p w14:paraId="3544A087" w14:textId="77777777" w:rsidR="004B7C7A" w:rsidRDefault="004B7C7A" w:rsidP="004A175F">
      <w:r>
        <w:t>&gt;Mes1219</w:t>
      </w:r>
    </w:p>
    <w:p w14:paraId="24CF2C58" w14:textId="77777777" w:rsidR="004B7C7A" w:rsidRDefault="004B7C7A" w:rsidP="004A175F">
      <w:r>
        <w:t>MRSGVIAQKVGMTRVFTEAGEHIPVTVLKLGNCQVLGHRTKEKNGYVALQVGSGSRKTVYMPKAERGQFAAAKVEPKRKVEEFRVSEDALLPVGAEIQADHFVVGQFVDVTGTSTGKGFAGGMKRWNFGGLRATHGVSVSHRSIGSTGGRQDPGKTFKNKKMPGHMGVDRVTTLNLRVVQTDVERGLILVEGAVPGTKGGWIRVRDAVKKALPADAPKPGKFRLANGDAAAEAPAAEQEGA</w:t>
      </w:r>
    </w:p>
    <w:p w14:paraId="3AE4E284" w14:textId="77777777" w:rsidR="004B7C7A" w:rsidRDefault="004B7C7A" w:rsidP="004A175F">
      <w:r>
        <w:t>&gt;Mes1220</w:t>
      </w:r>
    </w:p>
    <w:p w14:paraId="79D2C4C8" w14:textId="77777777" w:rsidR="004B7C7A" w:rsidRDefault="004B7C7A" w:rsidP="004A175F">
      <w:r>
        <w:t>MELKVTTLEGKEAGSVQLSDEIFGLEPRSDIIQRCVIWQLAKRQAGTHKAKGRAEVWRTGKKMYKQKGTGGARHGSQRVPQFRGGGRAFGPVVRSHAIDLPKKVRVLALRHALSAKAKGGGLIVLDKAELEAAKTKTLVGHFSGLGLESALIIDGAEVNNGFAAAARNIPNIDVLPVQGINVYDILRRKKLVLTKAAVDALEARFK</w:t>
      </w:r>
    </w:p>
    <w:p w14:paraId="25D41CE7" w14:textId="77777777" w:rsidR="004B7C7A" w:rsidRDefault="004B7C7A" w:rsidP="004A175F">
      <w:r>
        <w:t>&gt;Mes1221</w:t>
      </w:r>
    </w:p>
    <w:p w14:paraId="5565814A" w14:textId="77777777" w:rsidR="004B7C7A" w:rsidRDefault="004B7C7A" w:rsidP="004A175F">
      <w:r>
        <w:t>MAETAYVPRLRTEYDRHIRTQLTEKFGYANVMQVPKLDKVVLNMGVGEAVNDRKKAEQAAADLSLIAGQKAVITYSRVAISTFKLRENQPIGCKVTLRQARMYE</w:t>
      </w:r>
      <w:r>
        <w:lastRenderedPageBreak/>
        <w:t>FIDRLITVALPRVRDFRGLNPKSFDGRGNYSLGIKEHIIFPEIDFDKTGESWGMDITVCTTARTDDEARALLTAFNFPFRQ</w:t>
      </w:r>
    </w:p>
    <w:p w14:paraId="321DD6A4" w14:textId="77777777" w:rsidR="004B7C7A" w:rsidRDefault="004B7C7A" w:rsidP="004A175F">
      <w:r>
        <w:t>&gt;Mes1224</w:t>
      </w:r>
    </w:p>
    <w:p w14:paraId="3DC0147D" w14:textId="77777777" w:rsidR="004B7C7A" w:rsidRDefault="004B7C7A" w:rsidP="004A175F">
      <w:r>
        <w:t>MEVILLERVAKLGQMGELVRVKDGFARNFLLPRGKALRATAANREKYEHMKADLEARNIAAKAEATKVAEKIDGQNVVVIRQASEGGQLFGSVSVRDIIASFDGQGVKIDRSQVLLDAPIKTIGKHSIQVAVHPEVEVAVSVTVARSAEEAERINRGEDISTRREDEDAAAEALAAAGEFFDPDAQFGEEQPTEE</w:t>
      </w:r>
    </w:p>
    <w:p w14:paraId="0CDEE11F" w14:textId="77777777" w:rsidR="004B7C7A" w:rsidRDefault="004B7C7A" w:rsidP="004A175F">
      <w:r>
        <w:t>&gt;Mes1226</w:t>
      </w:r>
    </w:p>
    <w:p w14:paraId="5D6F1057" w14:textId="77777777" w:rsidR="004B7C7A" w:rsidRDefault="004B7C7A" w:rsidP="004A175F">
      <w:r>
        <w:t>MAKDATRIRRRERKNIASGIAHVNSSFNNTTITITDAQGNAIAWSSAGTMGFKGSRKSTPYAAQVAAEDVAKKAQEHGMRTLEVEVAGPGSGRESALRALQAAGFTVTSIRDVTTIPHNGCRPRKRRRV</w:t>
      </w:r>
    </w:p>
    <w:p w14:paraId="08D2CEA6" w14:textId="77777777" w:rsidR="004B7C7A" w:rsidRDefault="004B7C7A" w:rsidP="004A175F">
      <w:r>
        <w:t>&gt;Mes1228</w:t>
      </w:r>
    </w:p>
    <w:p w14:paraId="1A4E5F25" w14:textId="77777777" w:rsidR="004B7C7A" w:rsidRDefault="004B7C7A" w:rsidP="004A175F">
      <w:r>
        <w:t>MTGEKSVARIAGVNIPTNKRVLIALQYIHGIGQKNAADILEKVKIPLDRRVNQLSDAEVLQIREVIDRDYLVEGDLRRETGMNIKRLMDLGCYRGLRHRRGLPVRGQRTHTNARTRKGPAKAIAGKKK</w:t>
      </w:r>
    </w:p>
    <w:p w14:paraId="4BA4C1B1" w14:textId="77777777" w:rsidR="004B7C7A" w:rsidRDefault="004B7C7A" w:rsidP="004A175F">
      <w:r>
        <w:t>&gt;Mes1229</w:t>
      </w:r>
    </w:p>
    <w:p w14:paraId="0AA7866F" w14:textId="77777777" w:rsidR="004B7C7A" w:rsidRDefault="004B7C7A" w:rsidP="004A175F">
      <w:r>
        <w:t>MAKKSAIEKNNRRKKMTKNAAPKRARLKAIIADKSKPMEERFAATLKLAEMPRNSSATRIRNRCDLTGRPRSVYRLNKLSRIAIRDLGSRGLVLGLVKSSW</w:t>
      </w:r>
    </w:p>
    <w:p w14:paraId="57DD0FB6" w14:textId="77777777" w:rsidR="004B7C7A" w:rsidRDefault="004B7C7A" w:rsidP="004A175F">
      <w:r>
        <w:t>&gt;Mes1230</w:t>
      </w:r>
    </w:p>
    <w:p w14:paraId="56B0AC95" w14:textId="77777777" w:rsidR="004B7C7A" w:rsidRDefault="004B7C7A" w:rsidP="004A175F">
      <w:r>
        <w:t>MSITAERKAEVIKTSATKAGDTGSPEVQVAILSERITNLTAHFKTHTKDNHSRRGLLKLVSTRRSLLDYIKKKDEARYKALLEKHNIRR</w:t>
      </w:r>
    </w:p>
    <w:p w14:paraId="52D9A672" w14:textId="77777777" w:rsidR="004B7C7A" w:rsidRDefault="004B7C7A" w:rsidP="004A175F">
      <w:r>
        <w:t>&gt;Mes1231</w:t>
      </w:r>
    </w:p>
    <w:p w14:paraId="02D346D9" w14:textId="77777777" w:rsidR="004B7C7A" w:rsidRDefault="004B7C7A" w:rsidP="004A175F">
      <w:r>
        <w:t>MSVVIRLARAGTKKRPFYHVVVADSRFPRDGRFIERLGYFNPLMAKDNEARLKLDLDKVKDWLAKGAQPSDRVARFLDTAGVRKREARNNPEKAVPRKERKAADGK</w:t>
      </w:r>
    </w:p>
    <w:p w14:paraId="7E51A7BA" w14:textId="77777777" w:rsidR="004B7C7A" w:rsidRDefault="004B7C7A" w:rsidP="004A175F">
      <w:r>
        <w:t>&gt;Mes1233</w:t>
      </w:r>
    </w:p>
    <w:p w14:paraId="1D9C93EB" w14:textId="77777777" w:rsidR="004B7C7A" w:rsidRDefault="004B7C7A" w:rsidP="004A175F">
      <w:r>
        <w:t>MAEAGARRPFFRRRKTCPFTGANAPKIDYKDSKLLMRYVSERGKIVPSRITAVSAKKQRELARAIKRARFLGLLPYVIR</w:t>
      </w:r>
    </w:p>
    <w:p w14:paraId="1AE366D4" w14:textId="77777777" w:rsidR="004B7C7A" w:rsidRDefault="004B7C7A" w:rsidP="004A175F">
      <w:r>
        <w:t>&gt;Mes1235</w:t>
      </w:r>
    </w:p>
    <w:p w14:paraId="20EC9F4B" w14:textId="77777777" w:rsidR="004B7C7A" w:rsidRDefault="004B7C7A" w:rsidP="004A175F">
      <w:r>
        <w:t>MASTDTYNPTRDDFAAMLDESFAGGNLQESSVIKGKVVAIEKDMAVIDVGLKTEGRVPLREFAGPGRDNEIKVGDTVEVFLDRIENALGEAVLSRDKARREESWGKLEKAFQNNEKVFGVIFNQVKGGFTVDLDGAVAFLPRSQVDIRPIRDVAPLMNNSQPFQILKMDRRRGNIVVSRRTVLEETRAEQRQELVQNLEEGQVIDGVVKNITDYGAFVDLGGIDGLLHVTDIAWRRVNHPTEVLTIGQTVKVKIIKINHETHRISLGMKQLLDDPWQGIEAKYPLNARFTGRVTNITDYGAFVELEPGIEGLIHVSEMSWTKKNMHPGKIVSTSQEVEVQVLEVDSVKRRISLGLKQTMRNPWEVFVEKHPVGSTVEGEVKNKTEFGLFLGLDGDVDGMVHLSDLDWKLPGEQVIDNFKKGDMVKAVVLDVDVEKERISLGVKQLEGDPFAEPGDVKKGAVVTCEVLDVKESGIDVQIVGTDFNTFIKRSELARDRNDQRSDRFAVGEKVDARVIQFDKKARKVQVSIKALEVAEEKEAIAQYGSSDSGATLGDILGTALKQRDK</w:t>
      </w:r>
    </w:p>
    <w:p w14:paraId="30A7D6A4" w14:textId="77777777" w:rsidR="004B7C7A" w:rsidRDefault="004B7C7A" w:rsidP="004A175F">
      <w:r>
        <w:t>&gt;Mes1236</w:t>
      </w:r>
    </w:p>
    <w:p w14:paraId="31E2159D" w14:textId="77777777" w:rsidR="004B7C7A" w:rsidRDefault="004B7C7A" w:rsidP="004A175F">
      <w:r>
        <w:t>MANTSSAKKATRKIARRTAVNKSRRTQMRGSVRIVEEAIASGDRDAALKAMARAEPELMRAAQRNIIHRNAASRKVSRLTHSIAKLAK</w:t>
      </w:r>
    </w:p>
    <w:p w14:paraId="4963FF2D" w14:textId="77777777" w:rsidR="004B7C7A" w:rsidRDefault="004B7C7A" w:rsidP="004A175F">
      <w:r>
        <w:t>&gt;Mes1237</w:t>
      </w:r>
    </w:p>
    <w:p w14:paraId="1C4144B4" w14:textId="77777777" w:rsidR="004B7C7A" w:rsidRDefault="004B7C7A" w:rsidP="004A175F">
      <w:r>
        <w:lastRenderedPageBreak/>
        <w:t>MQVLVRDNNVDQALKALKKKMQREGIFREMKLRGHYEKPSEKKAREKAEAVRRARKLARKKLQREGLLPSKPKPAFGADRRPSAAAR</w:t>
      </w:r>
    </w:p>
    <w:p w14:paraId="0EF581B0" w14:textId="77777777" w:rsidR="004B7C7A" w:rsidRDefault="004B7C7A" w:rsidP="004A175F">
      <w:r>
        <w:t>&gt;Mes1238</w:t>
      </w:r>
    </w:p>
    <w:p w14:paraId="7B7CFDAC" w14:textId="77777777" w:rsidR="004B7C7A" w:rsidRDefault="004B7C7A" w:rsidP="004A175F">
      <w:r>
        <w:t>MSLPEFSMRQLLEAGVHFGHQSHRWNPKMADYIFGVRNNIHIVDLTQTVPLLHRALQAISDTVAKGGRVLFVGTKRQAQDAVADAAKRSAQYFVNSRWLGGTLTNWKTISGSIRRLRHLEDVLSSADANAYTKKERLELQRERDKLNRSLGGIKDMGGLPDLIFVIDTNKEDIAIQEAQRLGIPVAAIVDTNCDPKGITYLVPGNDDAGRAIALYCDLVARAVIDGISRAQGDVGIDIGAAAQPLREDLPAAQATTFQGLPGPRGTPDDLKKLPGVSGAIEKKFNDLGIFHFWQLAELDQATAHQIGEELGLPSRADAWVAQAKSLTAEAE</w:t>
      </w:r>
    </w:p>
    <w:p w14:paraId="051CAD4B" w14:textId="77777777" w:rsidR="004B7C7A" w:rsidRDefault="004B7C7A" w:rsidP="004A175F">
      <w:r>
        <w:t>&gt;Mes1240</w:t>
      </w:r>
    </w:p>
    <w:p w14:paraId="3830C8D3" w14:textId="77777777" w:rsidR="004B7C7A" w:rsidRDefault="004B7C7A" w:rsidP="004A175F">
      <w:r>
        <w:t>MTKRAEAKYKIDRRMGQNIWGRPKSPVNRREYGPGQHGQRRKGKLSDFGVQLRAKQKLKGYYANISERQFHAIYVEATRLKGDSGENLIGLLERRLDAVVYRAKFVSTMFAARQFINHGHIKVNGKRVNIPSYKVRVGDVIEVKEASKQLAFVLEASQLAERDVPDYIEVDHNKMTAKFARIPALSDVPFAVQMEPHLIVEFYSR</w:t>
      </w:r>
    </w:p>
    <w:p w14:paraId="4295116E" w14:textId="77777777" w:rsidR="004B7C7A" w:rsidRDefault="004B7C7A" w:rsidP="004A175F">
      <w:r>
        <w:t>&gt;Mes1241</w:t>
      </w:r>
    </w:p>
    <w:p w14:paraId="6BCA8D70" w14:textId="77777777" w:rsidR="004B7C7A" w:rsidRDefault="004B7C7A" w:rsidP="004A175F">
      <w:r>
        <w:t>MAAERERGGRERSREREERDSEFVDKLVHINRVAKVVKGGKRFGFAALVVVGDQKGRVGFGHGKAREVPEAIRKATESAKRNLTRVALREGRTLHHDIAGRHGAGRVYLRAAPAGTGIIAGGPMRAVFETLGIADVVAKSVGSSNPYNMVRATFDALKHLDSPRSVAARRNIKVSTLQARRVGGDAEVVAE</w:t>
      </w:r>
    </w:p>
    <w:p w14:paraId="54A0F1C7" w14:textId="77777777" w:rsidR="004B7C7A" w:rsidRDefault="004B7C7A" w:rsidP="004A175F">
      <w:r>
        <w:t>&gt;Mes1242</w:t>
      </w:r>
    </w:p>
    <w:p w14:paraId="3D68554E" w14:textId="77777777" w:rsidR="004B7C7A" w:rsidRDefault="004B7C7A" w:rsidP="004A175F">
      <w:r>
        <w:t>MPLYEHVFLARQDASAQQVEELTTQITGVIEGLGGKVTKTESWGLRSLTYRMNKNRKAHFVLLNIDGPAAVVSEIERQERINEDVIRYLTVRVDEHEEGPSAMMRKADRDRERDDRGPREGGFRGDREGRGDRDGFRGDRGPRRPREDADAPAAAVEE</w:t>
      </w:r>
    </w:p>
    <w:p w14:paraId="669D6E65" w14:textId="77777777" w:rsidR="004B7C7A" w:rsidRDefault="004B7C7A" w:rsidP="004A175F">
      <w:r>
        <w:t>&gt;Mes1243</w:t>
      </w:r>
    </w:p>
    <w:p w14:paraId="40A10975" w14:textId="77777777" w:rsidR="004B7C7A" w:rsidRDefault="004B7C7A" w:rsidP="004A175F">
      <w:r>
        <w:t>MSRRHAAEKREVLPDPKFGNIIVTKFMNSVMYAGKKSVAESIVYGAFDLIEAKTKQPPLGVFEQALDNVMPTIEVRSRRVGGATYQVPVEVRSTRRQALGIRWLITAARGRNEKTMTERLSAELLDASNNRGNAVKKREDVHKMAEANRAFSHYRW</w:t>
      </w:r>
    </w:p>
    <w:p w14:paraId="7CF4B580" w14:textId="77777777" w:rsidR="004B7C7A" w:rsidRDefault="004B7C7A" w:rsidP="004A175F">
      <w:r>
        <w:t>&gt;Mes1245</w:t>
      </w:r>
    </w:p>
    <w:p w14:paraId="52E3F432" w14:textId="77777777" w:rsidR="004B7C7A" w:rsidRDefault="004B7C7A" w:rsidP="004A175F">
      <w:r>
        <w:t>MSETMQSLDQLAALKTTVTGADAPTYTKKVDKFGRAYATGKRKDAVARVWIKPGAGKITVNSREVETYFARPVLRMMIQQPLVAAARAGQYDVICTVAGGGLSGQAGAVRHGISKALTNFEPELRSVLKKGGFLTRDSRVVERKKYGKAKARRSFQFSKR</w:t>
      </w:r>
    </w:p>
    <w:p w14:paraId="0E1C1662" w14:textId="77777777" w:rsidR="004B7C7A" w:rsidRDefault="004B7C7A" w:rsidP="004A175F">
      <w:r>
        <w:t>&gt;Mes1246</w:t>
      </w:r>
    </w:p>
    <w:p w14:paraId="66935683" w14:textId="77777777" w:rsidR="004B7C7A" w:rsidRDefault="004B7C7A" w:rsidP="004A175F">
      <w:r>
        <w:t>MRLSRFFLPILKENPKEAEIVSHRLMLRAGMLRQEAAGIYAWLPLGHRVLKKIEQIVREEQNRAGAIELLMPTLQLADLWRESGRYDAYGPEMLRIADRHKRELLYGPTNEEMITEIFRAYIKSYKSLPLNLYHIQWKFRDEQRPRFGVMRGREFLMKDAYSFDVDEAGARKSYNKMFVAYLRTFARMGLKAIPMRAETGPIGGDLSHEFIVLAETGESGVYIDRDVLNLPVPDENVDYDGDLTPIIKQWTSVYAATEDVHEPARYESEVPEANRLNTRGIEVGQIFYFGTKYSDSMKANVTGPDGTDAPIHGGSYGVGVSRLLGAIIEACHDDNGIIWPEAVAPFRVTILNLKQGDAATDAACDQLYRELSAKGVDVLYDDTDQRAGAKFATADLIGIPWQIHVGPRGLAEGKVELKRRSDGARENLALADVVARLT</w:t>
      </w:r>
    </w:p>
    <w:p w14:paraId="3D6AC02C" w14:textId="77777777" w:rsidR="004B7C7A" w:rsidRDefault="004B7C7A" w:rsidP="004A175F">
      <w:r>
        <w:lastRenderedPageBreak/>
        <w:t>&gt;Mes1247</w:t>
      </w:r>
    </w:p>
    <w:p w14:paraId="435B36FE" w14:textId="77777777" w:rsidR="004B7C7A" w:rsidRDefault="004B7C7A" w:rsidP="004A175F">
      <w:r>
        <w:t>MTPTLETKYVFTITARIGDVTSAGEIGTGVRRIIPILGGEVKGEGISGQVLPFGADFQIIRPNELIELEAKYAFETDDGAVVYVENVGIRFGPVELLRKLKRGEPVDPKVIYFRTRPRFETGHPNYQWLMQYLFVGSAARHADRVVIDVHQVL</w:t>
      </w:r>
    </w:p>
    <w:p w14:paraId="1D599467" w14:textId="77777777" w:rsidR="004B7C7A" w:rsidRDefault="004B7C7A" w:rsidP="004A175F">
      <w:r>
        <w:t>&gt;Mes1248</w:t>
      </w:r>
    </w:p>
    <w:p w14:paraId="0B0F300A" w14:textId="040DED6D" w:rsidR="004B7C7A" w:rsidRDefault="004B7C7A" w:rsidP="004A175F">
      <w:r>
        <w:t>MAKTDRSQPSVLARIAAFRTGLSAEASAADYLERQGYRILARRFKTRCGEIDLVAQRDALVAFVEVKARGNVDDAAYAVTPRQQSRIVAAAEAWLSRHPEHAMSELRFDAILIAPNTAPRHLPGAFDATP</w:t>
      </w:r>
      <w:r>
        <w:br w:type="page"/>
      </w:r>
    </w:p>
    <w:p w14:paraId="048A35C1" w14:textId="7B6AF9F5" w:rsidR="004A175F" w:rsidRDefault="004A175F" w:rsidP="004A175F">
      <w:r>
        <w:lastRenderedPageBreak/>
        <w:t>Sequences</w:t>
      </w:r>
      <w:r>
        <w:rPr>
          <w:rFonts w:hint="eastAsia"/>
        </w:rPr>
        <w:t xml:space="preserve"> </w:t>
      </w:r>
      <w:r>
        <w:t xml:space="preserve">of </w:t>
      </w:r>
      <w:r>
        <w:rPr>
          <w:rFonts w:hint="eastAsia"/>
        </w:rPr>
        <w:t>th</w:t>
      </w:r>
      <w:r>
        <w:t>ermophilic proteins</w:t>
      </w:r>
    </w:p>
    <w:p w14:paraId="54AB98A0" w14:textId="1558A3A2" w:rsidR="004B7C7A" w:rsidRDefault="004B7C7A" w:rsidP="004A175F">
      <w:r>
        <w:t>&gt;The1</w:t>
      </w:r>
    </w:p>
    <w:p w14:paraId="560B02AC" w14:textId="77777777" w:rsidR="004B7C7A" w:rsidRDefault="004B7C7A" w:rsidP="004A175F">
      <w:r>
        <w:t>MIGYLFGNRVLVDDKELPLIEAYYLLDKGELEVYEDDKKLSKEEFLKKCLTYDERFLIRYKAYKELRDKGYTLGTALKFGADFRVYDIGVIPKKGKRSEREHSKWVLYPVSKDETFDFYEFASKNRVAHSTRKKLLLGIVSDKIEFIEVSWKKP</w:t>
      </w:r>
    </w:p>
    <w:p w14:paraId="7F72646F" w14:textId="77777777" w:rsidR="004B7C7A" w:rsidRDefault="004B7C7A" w:rsidP="004A175F">
      <w:r>
        <w:t>&gt;The3</w:t>
      </w:r>
    </w:p>
    <w:p w14:paraId="6284025D" w14:textId="77777777" w:rsidR="004B7C7A" w:rsidRDefault="004B7C7A" w:rsidP="004A175F">
      <w:r>
        <w:t>MSNVPKEKRFIVWLDEVTKDDVVLVGGKNANLGEMIRAGIPVPPGFAVTAYAYKYFIEKTGLKDKIYPLLNSIDVNDKKVLDETTAKIRQWIMDTPMPPEVEEEIRKYYRELAKKIGMEPEKLRVAVRSSATAEDMPEASFAGQQDTYLNVYGEDNVVYYVKRCWASLFTSRAVFYRVAQGIPHEKSLMSVTVQKMVNSRTAGVMFTLHPVTGDEKVVVIEASWGLGESVVGGKVTPDEWVVDKQTLQIVDQKIHHKTLAIVFDPKKGKNVEIRWDENKQAWVSEEGPVDIEMVKHFHPDKPALKEEEVKRLAELALLIEKHYGRHMDIEWAVDYDIPFPDNVFIVQARLETVWSVRKEKEKAEKKAEIKGKNIVKLSEAKVLVRGLPASPGIGAGVAKVIFDPHSKEAQEFKEGEVLVTKMTDPDWVPLMKKAVAIVTDEGGMTSHAAIVSRELGIPAIVGTGNATQVIKSGIEVTVDGSRGVVYEGIVEDLVKPKEEVKAEVAGVGISPEQLLPLYPVTATKIYMNLGEPDAIEKYKDLPFDGIGLMRIEFIITDWVQYHPLYLIEQGKESLFIDKLAEGIAKVAQAIYPRPVVVRFSDFKTNEYRGLKGGEKYEPEERNPMIGWRGVSRYIHPKYEPAFRLEVRAIKKVREEMGLTNVWVMFPFVRTTWELERALKIMEEEGLKRGKDFKVWAMAEVPSIVLLADKFAEYVDGFSIGSNDLTQLILGADRDSNILAEMGYFDERDPAVLAGIKMIIEKAHSKGATVSICGQAPSVYPEIVEFLVEAGIDSISVNPDAVIATRRLVASIERKIMLKRLNKIMDKLNKLELGF</w:t>
      </w:r>
    </w:p>
    <w:p w14:paraId="7D5B965A" w14:textId="77777777" w:rsidR="004B7C7A" w:rsidRDefault="004B7C7A" w:rsidP="004A175F">
      <w:r>
        <w:t>&gt;The9</w:t>
      </w:r>
    </w:p>
    <w:p w14:paraId="3DA40277" w14:textId="77777777" w:rsidR="004B7C7A" w:rsidRDefault="004B7C7A" w:rsidP="004A175F">
      <w:r>
        <w:t>MAELAKYERVVIDQDICISCGACVAACPYQALELDENGKSRLIWEKCKDDFSCVAVCPVKAISKASEATPEAKAKKGWYRFGKSLTPEEQKAFEEWKTKYGITAPPV</w:t>
      </w:r>
    </w:p>
    <w:p w14:paraId="57FF6E2A" w14:textId="77777777" w:rsidR="004B7C7A" w:rsidRDefault="004B7C7A" w:rsidP="004A175F">
      <w:r>
        <w:t>&gt;The10</w:t>
      </w:r>
    </w:p>
    <w:p w14:paraId="7D32206A" w14:textId="77777777" w:rsidR="004B7C7A" w:rsidRDefault="004B7C7A" w:rsidP="004A175F">
      <w:r>
        <w:t>MPVLLRAKAHGLVVTGKNLHYEGSLTLGRDIIEAAGFYPLEKVEVYNVTNGARFTTYVIPGRPGEVVLNGAAARLGEVGDVIIVAAYECVANPASHIATIAIFEGNKLKEVRKISLSDMY</w:t>
      </w:r>
    </w:p>
    <w:p w14:paraId="07127693" w14:textId="77777777" w:rsidR="004B7C7A" w:rsidRDefault="004B7C7A" w:rsidP="004A175F">
      <w:r>
        <w:t>&gt;The11</w:t>
      </w:r>
    </w:p>
    <w:p w14:paraId="6A5BA6D0" w14:textId="77777777" w:rsidR="004B7C7A" w:rsidRDefault="004B7C7A" w:rsidP="004A175F">
      <w:r>
        <w:t>MEKQDLEKIESDIINDWTEADDLDDALDFLFMEKVSEFKIKFKDPLKVTEEEYRELLGNYDSSNSVSSNGITIDQYTYDEDDDIMYKLEFTYRKEDNKIYIYEVQGWREKKK</w:t>
      </w:r>
    </w:p>
    <w:p w14:paraId="591B695B" w14:textId="77777777" w:rsidR="004B7C7A" w:rsidRDefault="004B7C7A" w:rsidP="004A175F">
      <w:r>
        <w:t>&gt;The12</w:t>
      </w:r>
    </w:p>
    <w:p w14:paraId="0BA5A233" w14:textId="77777777" w:rsidR="004B7C7A" w:rsidRDefault="004B7C7A" w:rsidP="004A175F">
      <w:r>
        <w:t>MQTQEQSQKKKQKAVFGIYMDKDLKTRLKVYCAKNNLQLTQAIEEAIKEYLQKRNG</w:t>
      </w:r>
    </w:p>
    <w:p w14:paraId="6C4C45B5" w14:textId="77777777" w:rsidR="004B7C7A" w:rsidRDefault="004B7C7A" w:rsidP="004A175F">
      <w:r>
        <w:t>&gt;The17</w:t>
      </w:r>
    </w:p>
    <w:p w14:paraId="451B2006" w14:textId="77777777" w:rsidR="004B7C7A" w:rsidRDefault="004B7C7A" w:rsidP="004A175F">
      <w:r>
        <w:t>MGNPKSNQQPFVPQHIGTKPREAGGNKGKQMQDQSGQHPQVIQTKGE</w:t>
      </w:r>
    </w:p>
    <w:p w14:paraId="3CA855FB" w14:textId="77777777" w:rsidR="004B7C7A" w:rsidRDefault="004B7C7A" w:rsidP="004A175F">
      <w:r>
        <w:t>&gt;The18</w:t>
      </w:r>
    </w:p>
    <w:p w14:paraId="20F742D2" w14:textId="77777777" w:rsidR="004B7C7A" w:rsidRDefault="004B7C7A" w:rsidP="004A175F">
      <w:r>
        <w:t>MVKRKANHVIPGMNDASAQGKGAGYNEELSNEPLTEAQKQNNKKRKKNQ</w:t>
      </w:r>
    </w:p>
    <w:p w14:paraId="48CB3473" w14:textId="77777777" w:rsidR="004B7C7A" w:rsidRDefault="004B7C7A" w:rsidP="004A175F">
      <w:r>
        <w:t>&gt;The22</w:t>
      </w:r>
    </w:p>
    <w:p w14:paraId="36A80887" w14:textId="77777777" w:rsidR="004B7C7A" w:rsidRDefault="004B7C7A" w:rsidP="004A175F">
      <w:r>
        <w:t>MTKSIYFSLGIHNHQPVGNFDFVIERAYEMSYKPLINFFFKHPDFPINVHFSGFLLLWLEKNHPEYFEKLKIMAERGQIEFVSGGFYEPILPIIPDKDKVQQIKKLNKYI</w:t>
      </w:r>
      <w:r>
        <w:lastRenderedPageBreak/>
        <w:t>YDKFGQTPKGMWLAERVWEPHLVKYIAEAGIEYVVVDDAHFFSVGLKEEDLFGYYLMEEQGYKLAVFPISMKLRYLIPFADPEETITYLDKFASEDKSKIALLFDDGEKFGLWPDTYRTVYEEGWLETFVSKIKENFLLVTPVNLYTYMQRVKPKGRIYLPTASYREMMEWVLFPEAQKELEELVEKLKTENLWDKFSPYVKGGFWRNFLAKYDESNHMQKKMLYVWKKVQDSPNEEVKEKAMEEVFQGQANDAYWHGIFGGLYLPHLRTAIYEHLIKAENYLENSEIRFNIFDFDCDGNDEIIVESPFFNLYLSPNHGGSVLEWDFKTKAFNLTNVLTRRKEAYHSKLSYVTSEAQGKSIHERWTAKEEGLENILFYDNHRRVSFTEKIFESEPVLEDLWKDSSRLEVDSFYENYDYEINKDENKIRVLFSGVFRGFELCKSYILYKDKSFVDVVYEIKNVSETPISLNFGWEINLNFLAPNHPDYYFLIGDQKYPLSSFGIEKVNNWKIFSGIGIELECVLDVEASLYRYPIETVSLSEEGFERVYQGSALIHFYKVDLPVGSTWRTTIRFWVK</w:t>
      </w:r>
    </w:p>
    <w:p w14:paraId="675BFA55" w14:textId="77777777" w:rsidR="004B7C7A" w:rsidRDefault="004B7C7A" w:rsidP="004A175F">
      <w:r>
        <w:t>&gt;The23</w:t>
      </w:r>
    </w:p>
    <w:p w14:paraId="4E9F802B" w14:textId="77777777" w:rsidR="004B7C7A" w:rsidRDefault="004B7C7A" w:rsidP="004A175F">
      <w:r>
        <w:t>MIYDDKIFGDLCHKEFLVEREVKKLEEIYLEEVLPEDPKPEDEIEFTFNCPLKFHITSGKIVKDNREIYTFNIQERKTQWNDSIFNFSEIIKIKIPPLKENGLYQIHLYEMNEKIYEQYLSIDNFEAPLWSEESIIYHIFIDRFAKDEKEVEYSENLKEKLGGNLKGILSRLDYIENLGINTIWISPIFKSTSYHGYDIEDYFEIDPIWGTKEDLKKLVREAFNRGIRIILDFVPNHMSYKNPIFQKALKDKNSNLRSWFIFKGEDYETFFGVKSMPKINLKNKEAIDYIINAAKYWIREFGISGYRMDHATGPDINFWSIFYYNLKSEFPETFYFGEIVETPKETKKYVGKFDGTLDFYLFKIIRDFFIGKRWSTKEFVKMIDLEEKFYGNKFKRISFLENHDSNRFLWVAKDKKLLRLASIFQFSINAIPIIYNGQEMGCSQYRDILEGNRTLHEHARLPIPWSDDKQDKELIDFYRQLVKIRKSHPALYKGTFIPIFSDMISFIKETQEESILVLINIEDKEEIFNLNGTYRDLFSGNIYTNSLKLGPMSAHLLLRIDH</w:t>
      </w:r>
    </w:p>
    <w:p w14:paraId="5804E409" w14:textId="77777777" w:rsidR="004B7C7A" w:rsidRDefault="004B7C7A" w:rsidP="004A175F">
      <w:r>
        <w:t>&gt;The25</w:t>
      </w:r>
    </w:p>
    <w:p w14:paraId="4EAD151F" w14:textId="77777777" w:rsidR="004B7C7A" w:rsidRDefault="004B7C7A" w:rsidP="004A175F">
      <w:r>
        <w:t>MNKLLRKVRKAFSLKADNKAETGIGTLIVFIAMVLVAAVAATVLVHTAGTLQQKATSTGSQTTQQVSTGIQVNSIYGLDSNKSVPTHGVIEWLAIQISITAGSSPINLANVTISLTYHGVSASLTYVGLENIGNATVTNDVYGFNSAVGGTNNVFNSSYFKTINGASNGSKHFAILVLSDPTNSMTAQYPVISYEDQVDLLVNVSAVFGGITEGQAVSGEVQAPVGSPGVIQFTAPESFVSDVIQLQ</w:t>
      </w:r>
    </w:p>
    <w:p w14:paraId="611016A8" w14:textId="77777777" w:rsidR="004B7C7A" w:rsidRDefault="004B7C7A" w:rsidP="004A175F">
      <w:r>
        <w:t>&gt;The26</w:t>
      </w:r>
    </w:p>
    <w:p w14:paraId="4142276A" w14:textId="77777777" w:rsidR="004B7C7A" w:rsidRDefault="004B7C7A" w:rsidP="004A175F">
      <w:r>
        <w:t>MTGDRRDEYYWKAKKEQLRSRAAFKLEFLLDRYRVVRKGDAVIEIGSSPGGWTQVLNSLARKIISIDLQEMEEIAGVRFIRCDIFKETIFDDIDRALREEGIEKVDDVVSDAMAKVSGIPSRDHAVSYQIGQRVMEIAVRYLRNGGNVLLKQFQGDMTNDFIAIWRKNFSSYKISKPPASRGSSSEIYIMFFGFKAP</w:t>
      </w:r>
    </w:p>
    <w:p w14:paraId="21EED511" w14:textId="77777777" w:rsidR="004B7C7A" w:rsidRDefault="004B7C7A" w:rsidP="004A175F">
      <w:r>
        <w:t>&gt;The27</w:t>
      </w:r>
    </w:p>
    <w:p w14:paraId="6270B28F" w14:textId="77777777" w:rsidR="004B7C7A" w:rsidRDefault="004B7C7A" w:rsidP="004A175F">
      <w:r>
        <w:t>MDKNGEIVEKIKDEKSINQNLDFLRNYRDSYNRTPLMVACMLGMENAIDKLVENFDKLEDKDIEGSTALIWAVKNNRLGIAEKLLSKGSNVNTKDFSGKTPLMWSIIFGYSEMSYFLLEHGANVNDRNLEGETPLIVASKYGRSEIVKKLLELGADISARDLTGLTAEASARIFGRQEVIKIFTEVRRA</w:t>
      </w:r>
    </w:p>
    <w:p w14:paraId="187EF96F" w14:textId="77777777" w:rsidR="004B7C7A" w:rsidRDefault="004B7C7A" w:rsidP="004A175F">
      <w:r>
        <w:t>&gt;The29</w:t>
      </w:r>
    </w:p>
    <w:p w14:paraId="5A33D6DD" w14:textId="77777777" w:rsidR="004B7C7A" w:rsidRDefault="004B7C7A" w:rsidP="004A175F">
      <w:r>
        <w:t>MDIKRAVLENLKRRSKEEIKGFIQEVVDSKNENAIPGLGVIFEAAWEKMTEEEKDSMMNLIMRGIS</w:t>
      </w:r>
    </w:p>
    <w:p w14:paraId="11C6B754" w14:textId="77777777" w:rsidR="004B7C7A" w:rsidRDefault="004B7C7A" w:rsidP="004A175F">
      <w:r>
        <w:t>&gt;The31</w:t>
      </w:r>
    </w:p>
    <w:p w14:paraId="0F73B93B" w14:textId="77777777" w:rsidR="004B7C7A" w:rsidRDefault="004B7C7A" w:rsidP="004A175F">
      <w:r>
        <w:t>MAEQLVEAPAYARTLDRAVEYLLSCQKDEGYWWGPLLSNVTMEAEYVLLCH</w:t>
      </w:r>
      <w:r>
        <w:lastRenderedPageBreak/>
        <w:t>ILDRVDRDRMEKIRRYLLHEQREDGTWALYPGGPPDLDTTIEAYVALKYIGMSRDEEPMQKALRFIQSQGGIESSRVFTRMWLALVGEYPWEKVPMVPPEIMFLGKRMPLNIYEFGSWARATVVALSIVMSRQPVFPLPERARVPELYETDVPPRRRGAKGGGGWIFDALDRALHGYQKLSVHPFRRAAEIRALDWLLERQAGDGSWGGIQPPWFYALIALKILDMTQHPAFIKGWEGLELYGVELDYGGWMFQASISPVWDTGLAVLALRAAGLPADHDRLVKAGEWLLDRQITVPGDWAVKRPNLKPGGFAFQFDNVYYPDVDDTAVVVWALNTLRLPDERRRRDAMTKGFRWIVGMQSSNGGWGAYDVDNTSDLPNHIPFCDFGEVTDPPSEDVTAHVLECFGSFGYDDAWKVIRRAVEYLKREQKPDGSWFGRWGVNYLYGTGAVVSALKAVGIDTREPYIQKALDWVEQHQNPDGGWGEDCRSYEDPAYAGKGASTPSQTAWALMALIAGGRAESEAARRGVQYLVETQRPDGGWDEPYYTGTGFPGDFYLGYTMYRHVFPTLALGRYKQAIERR</w:t>
      </w:r>
    </w:p>
    <w:p w14:paraId="6595CA3F" w14:textId="77777777" w:rsidR="004B7C7A" w:rsidRDefault="004B7C7A" w:rsidP="004A175F">
      <w:r>
        <w:t>&gt;The32</w:t>
      </w:r>
    </w:p>
    <w:p w14:paraId="3E7CCD78" w14:textId="77777777" w:rsidR="004B7C7A" w:rsidRDefault="004B7C7A" w:rsidP="004A175F">
      <w:r>
        <w:t>MNKRAMLGAIGLAFGLMAWPFGASAKEKSMVWNEQWKTPSFVSGSLLKGEDAPEELVYRYLDQEKNTFQLGGQARERLSLIGKQTDELGHTVMRFEQRYRGIPVYGAVLVAHVNDGELSSLSGTLIPNLDKRTLKTEAAISIQQAEMIAKQDVADAVTKERPAAEEGKPTRLVIYPDGETPRLAYEVNVRFLTPVPGNWIYMIDAADGKVLNKWNQMDEAKPGGGQPVAGTSTVGVGRGVLGDQKYINTTYSSYYGYYYLQDNTRGSGIFTYDGRNRTVLPGSLWADGDNQFFASYDAAAVDAHYYAGVVYDYYKNVHGRLSYDGSNAAIRSTVHYGRGYNNAFWNGSQMVYGDGDGQTFLPFSGGIDVVGHELTHAVTDYTAGLVYQNESGAINEAMSDIFGTLVEFYANRNPDWEIGEDIYTPGIAGDALRSMSDPAKYGDPDHYSKRYTGTQDNGGVHTNSGIINKAAYLLSQGGVHYGVSVTGIGRDKMGKIFYRALVYYLTPTSNFSQLRAACVQAAADLYGSTSQEVNSVKQAFNAVGVY</w:t>
      </w:r>
    </w:p>
    <w:p w14:paraId="54E354BA" w14:textId="77777777" w:rsidR="004B7C7A" w:rsidRDefault="004B7C7A" w:rsidP="004A175F">
      <w:r>
        <w:t>&gt;The33</w:t>
      </w:r>
    </w:p>
    <w:p w14:paraId="30363F22" w14:textId="77777777" w:rsidR="004B7C7A" w:rsidRDefault="004B7C7A" w:rsidP="004A175F">
      <w:r>
        <w:t>ATMTLTDANFQQAIQGDKPVLVDFWAAWCGPCRMMAPVLEEFAEAHADKVTVAKLNVDENPETTSQFGIMSIPTLILFKGGRPVKQLIGYQPKEQLEAQLADVLQ</w:t>
      </w:r>
    </w:p>
    <w:p w14:paraId="2C20D3D8" w14:textId="77777777" w:rsidR="004B7C7A" w:rsidRDefault="004B7C7A" w:rsidP="004A175F">
      <w:r>
        <w:t>&gt;The37</w:t>
      </w:r>
    </w:p>
    <w:p w14:paraId="026BCCCE" w14:textId="77777777" w:rsidR="004B7C7A" w:rsidRDefault="004B7C7A" w:rsidP="004A175F">
      <w:r>
        <w:t>MQRPWAEPYKIKAVEPIRMTTREYREQAIREAGYNTFLLRSEDVYIDLLTDSGTNAMSDRQWGALMMGDEAYAGARSFFRLEEAVREIYGFKYVVPTHQGRGAEHLISRILIKPGDYIPGNMYFTTTRTHQELQGGTFVDVIIDEAHDPQASHPFKGNVDIAKFEALIDRVGADKIPYINVALTVNMAGGQPVSMANLREVRKVCDRHGIRMWSDATRAVENAYFIKEREEGYQDKPVREILKEMMSYFDGCTMSGKKDCLVNIGGFLAMNEEWILQKAREQVVIFEGMPTYGGLAGRDMEAIAQGIYEMVDDDYIAHRIHQVRYLGEQLLEAGIPIVQPIGGHAVFLDARAFLPHIPQDQFPAQALAAALYVDSGVRAMERGIVSAGRNPQTGEHNYPKLELVRLTIPRRVYTDRHMDVVAYSVKHLWKERDTIRGLRMVYEPPTLRFFTARFEPIS</w:t>
      </w:r>
    </w:p>
    <w:p w14:paraId="7C9CAB50" w14:textId="77777777" w:rsidR="004B7C7A" w:rsidRDefault="004B7C7A" w:rsidP="004A175F">
      <w:r>
        <w:t>&gt;The41</w:t>
      </w:r>
    </w:p>
    <w:p w14:paraId="216509E9" w14:textId="77777777" w:rsidR="004B7C7A" w:rsidRDefault="004B7C7A" w:rsidP="004A175F">
      <w:r>
        <w:t>MAEFFPEIPKVQFEGKESTNPLAFKFYDPEEIIDGKPLKDHLKFSVAFWHTFVNEGRDPFGDPTADRPWNRYTDPMDKAFARVDALFEFCEKLNIEYFCFHDRDIAPEGKTLRETNKILDKVVERIKERMKDSNVKLLWGTANLFSHPRYMHGAATTCSADVFAYAAAQVKKALEITKELGGEGYVFWGGREGYETLLNTDLGFELENLARFLRMAVDYAKRIGFTGQFLIEPKPKEPTKHQYDFDVATAYAFLKSHGLDEYFKFNIEANHATLAGHTFQHELRMARILGKLGSIDANQGDLLLGWDTDQFPTNVYD</w:t>
      </w:r>
      <w:r>
        <w:lastRenderedPageBreak/>
        <w:t>TTLAMYEVIKAGGFTKGGLNFDAKVRRASYKVEDLFIGHIAGMDTFALGFKVAYKLVKDGVLDKFIEEKYRSFREGIGRDIVEGKVDFEKLEEYIIDKETIELPSGKQEYLESLINSYIVKTILELR</w:t>
      </w:r>
    </w:p>
    <w:p w14:paraId="3C3A0523" w14:textId="77777777" w:rsidR="004B7C7A" w:rsidRDefault="004B7C7A" w:rsidP="004A175F">
      <w:r>
        <w:t>&gt;The44</w:t>
      </w:r>
    </w:p>
    <w:p w14:paraId="18E3F339" w14:textId="77777777" w:rsidR="004B7C7A" w:rsidRDefault="004B7C7A" w:rsidP="004A175F">
      <w:r>
        <w:t>MVKIVIHEERCHGCGNCVIACPVNACNSPNVWGGKGPEDGEDVVIKVVNGTVSVINEDLCEACMTCELACPVDAIEIKT</w:t>
      </w:r>
    </w:p>
    <w:p w14:paraId="7BF68D92" w14:textId="77777777" w:rsidR="004B7C7A" w:rsidRDefault="004B7C7A" w:rsidP="004A175F">
      <w:r>
        <w:t>&gt;The45</w:t>
      </w:r>
    </w:p>
    <w:p w14:paraId="3CA21F43" w14:textId="77777777" w:rsidR="004B7C7A" w:rsidRDefault="004B7C7A" w:rsidP="004A175F">
      <w:r>
        <w:t>MEDLVCVGITHKEAEVEELEKARFESDEAVRDIVESFGLSGCVLLQTCNRVEVYASGARDRAEELGDLIHDDAWVKRGSEAVRHLFRVACGLESMMVGEQEILRQVKKAYDRAARLGTLDEALKIVFRRAINLGKRAREETRISEGAVSIGSAAVELAERELGSLHDKTVLVVGAGEMGKTVAKSLVDRGVRAVLVANRTYERAVELARDLGGEAVRFDELVDHLARSDVVVSATAAPHPVIHVDDVREALRKRDRRSPILIIDIANPRDVEEGVENIEDVEVRTIDDLRVIARENLERRRKEIPKVEKLIEEELSTVEEELEKLKERRLVADVAKSLHEIKDRELERALRRLKTGDPENVLQDFAEAYTKRLINVLTSAIMELPDEYRRAACRALRRASELNG</w:t>
      </w:r>
    </w:p>
    <w:p w14:paraId="329625AE" w14:textId="77777777" w:rsidR="004B7C7A" w:rsidRDefault="004B7C7A" w:rsidP="004A175F">
      <w:r>
        <w:t>&gt;The46</w:t>
      </w:r>
    </w:p>
    <w:p w14:paraId="453063F8" w14:textId="77777777" w:rsidR="004B7C7A" w:rsidRDefault="004B7C7A" w:rsidP="004A175F">
      <w:r>
        <w:t>MVEINKVAILGAGCWRTHAATGITTFKRACEVADETGIKEAALTHSSVTYAVELKHLAGVDEVVLSDPVFDADGFTVVDIEEDCDVDLDEFIKAHLEGNPEDVMPKLRDYVNDIADDVPKPPKGAIHFLSPEEMEDKLDIVVTTDDAEAVEDADMIISWLPKGGVQPDIFKKIIDDIPEGCIVANTCTIPTRQFKEMFEDMGRDDLQVTSYHPATVPEHKGQVFVAEGYADEEVVEAVYELGEKARGLAFKVPGYLLGPVCDMASAVTAIVYAGLLTFRDACTDILGAPVDFTQNMAVEALQMMAKFMEEEGLDKLEEALDPAALTNTADSMNFGPLADTEILPKALEVLEKYSKKAE</w:t>
      </w:r>
    </w:p>
    <w:p w14:paraId="6C78002D" w14:textId="77777777" w:rsidR="004B7C7A" w:rsidRDefault="004B7C7A" w:rsidP="004A175F">
      <w:r>
        <w:t>&gt;The47</w:t>
      </w:r>
    </w:p>
    <w:p w14:paraId="52ABAB71" w14:textId="77777777" w:rsidR="004B7C7A" w:rsidRDefault="004B7C7A" w:rsidP="004A175F">
      <w:r>
        <w:t>MVSVNENALPLVERMIERAELLNVEVQELENGTTVIDCGVEAAGGFEAGLLFSEVCMGGLATVELTEFEHDGLCLPAVQVTTDHPAVSTLAAQKAGWQVQVGDYFAMGSGPARALALKPKETYEEIDYEDDADVAILCLESSELPDEDVAEHVADECGVDPENLYLLVAPTASIVGSVQVSARVVETGLYKLLEVLEYDVTRVKYATGTAPIAPVADDDGEAMGRTNDCILYGGTVYLYVEGDDELPEVVEELPSEASEDYGKPFMKIFEEADYDFYKIDPGVFAPARVVVNDLSTGKTYTAGEINVDVLKESFGL</w:t>
      </w:r>
    </w:p>
    <w:p w14:paraId="1EDCF9E0" w14:textId="77777777" w:rsidR="004B7C7A" w:rsidRDefault="004B7C7A" w:rsidP="004A175F">
      <w:r>
        <w:t>&gt;The48</w:t>
      </w:r>
    </w:p>
    <w:p w14:paraId="1E6AC877" w14:textId="77777777" w:rsidR="004B7C7A" w:rsidRDefault="004B7C7A" w:rsidP="004A175F">
      <w:r>
        <w:t>MSSAEEKLFMKALKEKFEESPEEKYTKFYIFGGWKQSERKKEFKEWADKIVEERGVPHYNPDIGVPLGQRKLMSYQVSGTDVFVEGDDLHFVNNAAMQQMWDDIRRTVIVGMDTAHRVLERRLGKEVTPETINEYMETLNHALPGGAVVQEHMVEIHPGLTWDCYAKIITGDLELADEIDDKFLIDIEKLFPEEQAEQLIKAIGNRTYQVCRMPTIVGHVCDGATMYRWAAMQIAMSFICAYKIAAGEAAVSDFAFASKHAEVINMGEMLPARRARGENEPGGVPFGVLADCVQTMRKYPDDPAKVALEVIAAGAMLYDQIWLGSYMSGGVGFTQYATAVYTDNILDDYVYYGLEYVEDKYGIAEAEPSMDVVKDVATEVTLYGLEQYERYPAAMETHFGGSQRAAVCAAAAGCSTAFATGHAQAGLNGWYLSQILHKEGHGRLGFYGYALQDQCGAANSLSVRSDEGLPLELRGPNYPNYAMNVGHLGEYAGIVQAAHAARGDAFCVHPVIKVAFADENLVFDFTEPRKEFAKGALREFEPAGERDLIVPAE</w:t>
      </w:r>
    </w:p>
    <w:p w14:paraId="019938A7" w14:textId="77777777" w:rsidR="004B7C7A" w:rsidRDefault="004B7C7A" w:rsidP="004A175F">
      <w:r>
        <w:t>&gt;The49</w:t>
      </w:r>
    </w:p>
    <w:p w14:paraId="6E1F13B7" w14:textId="77777777" w:rsidR="004B7C7A" w:rsidRDefault="004B7C7A" w:rsidP="004A175F">
      <w:r>
        <w:lastRenderedPageBreak/>
        <w:t>MAEVSFGIELLPDDKPTKIAHLIKVAEDNGFEYAWICDHYNNYSYMGVLTLAAVITSKIKLGPGITNPYTRHPLITASNIATLDWISGGRAIIGMGPGDKATFDKMGLPFPCKIPIWNPEAEDEVGPATAIREVKEVIYQYLEGGPVEYEGKYVKTGTADVNARSIQGSDIPFYMGAQGPIMLKTAGEIADGVLVNASNPKDFEVAVPKIEEGAKEAGRSLDEIDVAAYTCFSIDKDEDKAIEATKIVVAFIVMGSPDVVLERHGIDTEKAEQIAEAIGKGDFGTAIGLVDEDMIEAFSIAGDPDTVVDKIEELLKAGVTQVVVGSPIGPDKEKAIELVGQEVIPHFKE</w:t>
      </w:r>
    </w:p>
    <w:p w14:paraId="39444466" w14:textId="77777777" w:rsidR="004B7C7A" w:rsidRDefault="004B7C7A" w:rsidP="004A175F">
      <w:r>
        <w:t>&gt;The50</w:t>
      </w:r>
    </w:p>
    <w:p w14:paraId="0B00D83F" w14:textId="77777777" w:rsidR="004B7C7A" w:rsidRDefault="004B7C7A" w:rsidP="004A175F">
      <w:r>
        <w:t>MTVAKAIFIKCGNLGTSMMMDMLLDERADREDVEFRVVGTSVKMDPECVEAAVEMALDIAEDFEPDFIVYGGPNPAAPGPSKAREMLADSEYPAVIIGDAPGLKVKDEMEEQGLGYILVKPDAMLGARREFLDPVEMAIYNADLMKVLAATGVFRVVQEAFDELIEKAKEDEISENDLPKLVIDRNTLLEREEFENPYAMVKAMAALEIAENVADVSVEGCFVEQDKERYVPIVASAHEMMRKAAELADEARELEKSNDAVLRTPHAPDGKVLSKRKFMEDPE</w:t>
      </w:r>
    </w:p>
    <w:p w14:paraId="3A749E89" w14:textId="77777777" w:rsidR="004B7C7A" w:rsidRDefault="004B7C7A" w:rsidP="004A175F">
      <w:r>
        <w:t>&gt;The55</w:t>
      </w:r>
    </w:p>
    <w:p w14:paraId="26F2C9B5" w14:textId="77777777" w:rsidR="004B7C7A" w:rsidRDefault="004B7C7A" w:rsidP="004A175F">
      <w:r>
        <w:t>MDMNRVKQIVSSPADIPVYYNGVSVWIDGYDEENQMATVHLRDGRLNERRDVPVAELEEKGEAAH</w:t>
      </w:r>
    </w:p>
    <w:p w14:paraId="4B30F9B9" w14:textId="77777777" w:rsidR="004B7C7A" w:rsidRDefault="004B7C7A" w:rsidP="004A175F">
      <w:r>
        <w:t>&gt;The56</w:t>
      </w:r>
    </w:p>
    <w:p w14:paraId="30E9074C" w14:textId="77777777" w:rsidR="004B7C7A" w:rsidRDefault="004B7C7A" w:rsidP="004A175F">
      <w:r>
        <w:t>MRNKEHNFPNQNNNKFEGEPRAKSEYASKRADGTTNTHPQERMRASGERSDFF</w:t>
      </w:r>
    </w:p>
    <w:p w14:paraId="76C9C752" w14:textId="77777777" w:rsidR="004B7C7A" w:rsidRDefault="004B7C7A" w:rsidP="004A175F">
      <w:r>
        <w:t>&gt;The59</w:t>
      </w:r>
    </w:p>
    <w:p w14:paraId="35F09764" w14:textId="77777777" w:rsidR="004B7C7A" w:rsidRDefault="004B7C7A" w:rsidP="004A175F">
      <w:r>
        <w:t>MTNKNDSKDMRKNVSKGDNPGQPEPLDGSKKVKNRNHTRQKHNTSHDM</w:t>
      </w:r>
    </w:p>
    <w:p w14:paraId="69ECA1E1" w14:textId="77777777" w:rsidR="004B7C7A" w:rsidRDefault="004B7C7A" w:rsidP="004A175F">
      <w:r>
        <w:t>&gt;The60</w:t>
      </w:r>
    </w:p>
    <w:p w14:paraId="360B2AAD" w14:textId="77777777" w:rsidR="004B7C7A" w:rsidRDefault="004B7C7A" w:rsidP="004A175F">
      <w:r>
        <w:t>MPRPKPDDRSDNVEKLQDMVQNTIENIEKAEETMQFASPEERERIREKNRRREEAIAAMRAEIKDEAAAREHGYQ</w:t>
      </w:r>
    </w:p>
    <w:p w14:paraId="657104F0" w14:textId="77777777" w:rsidR="004B7C7A" w:rsidRDefault="004B7C7A" w:rsidP="004A175F">
      <w:r>
        <w:t>&gt;The61</w:t>
      </w:r>
    </w:p>
    <w:p w14:paraId="3BD76014" w14:textId="77777777" w:rsidR="004B7C7A" w:rsidRDefault="004B7C7A" w:rsidP="004A175F">
      <w:r>
        <w:t>MAAESQLKRVIETLRRLGIEEVLKLERRDPQYRAVCNVVKRHGETVGSRLAMLNALISYRLTGKGEEHWEYFGKYFSQLEVIDLCRDFLKYIETSPFLKIGVEARKKRALKACDYVPNLEDLGLTLRQLSHIVGARREQKTLVFTIKILNYAYMCSRGVNRVLPFDIPIPVDYRVARLTWCAGLIDFPPEEALRRYEAVQKIWDAVARETGIPPLHLDTLLWLAGRAVLYGENLHGVPKEVIALFQWRGGCRPPSE</w:t>
      </w:r>
    </w:p>
    <w:p w14:paraId="508DA087" w14:textId="77777777" w:rsidR="004B7C7A" w:rsidRDefault="004B7C7A" w:rsidP="004A175F">
      <w:r>
        <w:t>&gt;The62</w:t>
      </w:r>
    </w:p>
    <w:p w14:paraId="64543CE6" w14:textId="77777777" w:rsidR="004B7C7A" w:rsidRDefault="004B7C7A" w:rsidP="004A175F">
      <w:r>
        <w:t>MIHLVDYALLKPYLTVDEAVAGARKAEELGVAAYCVNPIYAPVVRPLLRKVKLCVVADFPFGALPTASRIALVSRLAEVADEIDVVAPIGLVKSRRWAEVRRDLISVVGAAGGRVVKVITEEPYLRDEERYTLYDIIAEAGAHFIKSSTGFAEEAYAARQGNPVHSTPERAAAIARYIKEKGYRLGVKMAGGIRTREQAKAIVDAIGWGEDPARVRLGTSTPEALL</w:t>
      </w:r>
    </w:p>
    <w:p w14:paraId="0EB125F0" w14:textId="77777777" w:rsidR="004B7C7A" w:rsidRDefault="004B7C7A" w:rsidP="004A175F">
      <w:r>
        <w:t>&gt;The63</w:t>
      </w:r>
    </w:p>
    <w:p w14:paraId="3D092E9F" w14:textId="77777777" w:rsidR="004B7C7A" w:rsidRDefault="004B7C7A" w:rsidP="004A175F">
      <w:r>
        <w:t>MIGYLRGLAVIVEDVEFARRLYKEGFYGRFLGYDKVKRDEVEKINAPLILGLYEALYLAEKGRLKVMGEDGREVAPEELAALGRERMRNFDEIYKIYKYFRDLGYVVKSGLKFGALFSVYEKGPGIDHAPMVVVFLEPDKGISATDITRGGRLSHSVRKTWTLATVLRQTGEVVLLGFGWARL</w:t>
      </w:r>
    </w:p>
    <w:p w14:paraId="244E59B6" w14:textId="77777777" w:rsidR="004B7C7A" w:rsidRDefault="004B7C7A" w:rsidP="004A175F">
      <w:r>
        <w:t>&gt;The64</w:t>
      </w:r>
    </w:p>
    <w:p w14:paraId="6CD46DB0" w14:textId="77777777" w:rsidR="004B7C7A" w:rsidRDefault="004B7C7A" w:rsidP="004A175F">
      <w:r>
        <w:t>MDVALRIIPCLDIDGKAGVVVKGVNFQGIREVGDPVEMAVRYEEEGADEIAIL</w:t>
      </w:r>
      <w:r>
        <w:lastRenderedPageBreak/>
        <w:t>DITAAPEGRATFIDSVKRVAEAVSIPVLVGGGVRSLEDATTLFRAGADKVSVNTAAVRNPQLVALLAREFGSQSTVVAIDAKWNGEYYEVYVKGGREATGLDAVKWAKEVEELGAGEILLTSIDRDGTGLGYDVELIRRVADSVRIPVIASGGAGRVEHFYEAAAAGADAVLAASLFHFRVLSIAQVKRYLKERGVEVRI</w:t>
      </w:r>
    </w:p>
    <w:p w14:paraId="2C80D939" w14:textId="77777777" w:rsidR="004B7C7A" w:rsidRDefault="004B7C7A" w:rsidP="004A175F">
      <w:r>
        <w:t>&gt;The65</w:t>
      </w:r>
    </w:p>
    <w:p w14:paraId="661A22EA" w14:textId="77777777" w:rsidR="004B7C7A" w:rsidRDefault="004B7C7A" w:rsidP="004A175F">
      <w:r>
        <w:t>MNMISYALLGVILGISGVIYAVYLAVWVLRQDPGNEKMRFISQAIATGARAYLFRQYRTLAVLLVILAVLILVAIDMPRRTFGLTALAFIVGALGSMLAGYLGMYVTTRSASRVAQAAATGGMGKALLVSWRAGAVMGLSLASIALLLISGFYLVFRSVLPDDWAVPLVALGFGASLVTLFMRVGGGIYTKAADLGADLVGKVEAGIPEDDPRNPGVIADNVGDNVGDVAGMAADVYESYIVTVTAAIFLAAILGLPTQFIEAIILFAALALVATFAGVNLLKTTGVKHPLSSISLAIYATIGLSVVLFFIGAFTLGLDSTKALALAATTSLGAVIAPLIVKITDYYTSYNYGPVRKIAEQAKISPATVIITGYGVGLMSAIPVIAVIVAVLGISYMIGYYTVPVSGFGELSKYLAGIFGTAMASVGLLVVAGIIITADSYGPVSDNAGGVVEMAGLPDEVREITDVLDSVGNTTKATTKGYAIASAALAALVLFIALIFEIVYSASKILGKGIVDMISESLSGLQLINANVLIGAFLGVALVYFFSSRTLEAVGRTAMEIVEEIRRQFREKPGILEWKEQPDYARVVDIATRRALGEFLIPGLAAIVLPLITGLLLGWNALAGLIMGAIVAGVPRALLMANAGGAWDNAKKYIEIQGLKKTEMHKAAVIGDTVGDPMKDTVGPSLNPLIKVLNTLSVVFTYVIVSTNIALGIWPSGLLPF</w:t>
      </w:r>
    </w:p>
    <w:p w14:paraId="13BA6897" w14:textId="77777777" w:rsidR="004B7C7A" w:rsidRDefault="004B7C7A" w:rsidP="004A175F">
      <w:r>
        <w:t>&gt;The66</w:t>
      </w:r>
    </w:p>
    <w:p w14:paraId="714B2CD0" w14:textId="77777777" w:rsidR="004B7C7A" w:rsidRDefault="004B7C7A" w:rsidP="004A175F">
      <w:r>
        <w:t>MVLKWVMSTKYVEAGELKEGSYVVIDGEPCRVVEIEKSKTGKHGSAKARIVAVGVFDGGKRTLSLPVDAQVEVPIIEKFTAQILSVSGDVIQLMDMRDYKTIEVPMKYVEEEAKGRLAPGAEVEVWQILDRYKIIRVK</w:t>
      </w:r>
    </w:p>
    <w:p w14:paraId="6C031E19" w14:textId="77777777" w:rsidR="004B7C7A" w:rsidRDefault="004B7C7A" w:rsidP="004A175F">
      <w:r>
        <w:t>&gt;The67</w:t>
      </w:r>
    </w:p>
    <w:p w14:paraId="4EA68CB5" w14:textId="77777777" w:rsidR="004B7C7A" w:rsidRDefault="004B7C7A" w:rsidP="004A175F">
      <w:r>
        <w:t>MSAPRGDHAILRARNLTKRVATLGPSTDVLRPDELIKFLDLVDGVRINLAHASPNEVKFRIEAVRSYEKAKNRPLAVIVDLKGPSIRVGSTSPINVQEGEVVKFKLSDKSDGTYIPVPNKAFFSAVEQNDVILMLDGRLRLKVTNTGSDWIEAVAESSGVITGGKAIVVEGKDYDISTPAEEDVEALKAISPIRDNIDYVAISLAKSCKDVDSVRSLLTELGFQSQVAVKIETKGAVNNLEELVQCSDYVVVARGDLGLHYGLDALPIVQRRIVHTSLKYGKPIAVATQLLDSMQSSPIPTRAEINDVFTTASMGVDSLWLTNETASGKYPLAAVSWLSRILMNVEYQIPQSPLLQNSRDRFAKGLVELAQDLGANILVFSMSGTLARRIAKFRPRGVVYVGTPNVRVARSLSIVWALEPLYIPAENYEEGLEKLISLKGTTPFVATYGIRGGVHSVKVKL</w:t>
      </w:r>
    </w:p>
    <w:p w14:paraId="6670DDAF" w14:textId="77777777" w:rsidR="004B7C7A" w:rsidRDefault="004B7C7A" w:rsidP="004A175F">
      <w:r>
        <w:t>&gt;The68</w:t>
      </w:r>
    </w:p>
    <w:p w14:paraId="12F56BED" w14:textId="77777777" w:rsidR="004B7C7A" w:rsidRDefault="004B7C7A" w:rsidP="004A175F">
      <w:r>
        <w:t>MPVEKTLLILKPDAVARGLVGEIISRFEKAGLKIVALKMVKASPEEIERFYPSSEEWLRSAGQKLLKAYQELGIDPRAKIGTDDPVEVGRIIKRSLVKYMTSGPIVVMVLKGNRAVEIVRKLVGPTSPHSAPPGTIRGDYSIDSPDLAAEEGRVVFNLVHASDSPSEAEREIRFWFREEEVLE</w:t>
      </w:r>
    </w:p>
    <w:p w14:paraId="6C3A2568" w14:textId="77777777" w:rsidR="004B7C7A" w:rsidRDefault="004B7C7A" w:rsidP="004A175F">
      <w:r>
        <w:t>&gt;The69</w:t>
      </w:r>
    </w:p>
    <w:p w14:paraId="0DB9FD79" w14:textId="77777777" w:rsidR="004B7C7A" w:rsidRDefault="004B7C7A" w:rsidP="004A175F">
      <w:r>
        <w:t>MSQLLQDYLNWENYILRRVDFPTSYVVEGEVVRIEAMPRLYISGMGGSGVVADLIRDFSLTWNWEVEVIAVKDYFLKARDGLLIAVSYSGNTIETLYTVEYAKRRRIPAVAITTGGRLAQMGVPTVIVPKASAPRAALPQLLTAALHVVAKVYGIDVKIPEGLEPPNEALIHKLVEEFQKRPTIIAAESMRGVAYRVKNEFNENAKIEPSVEILPEAHHNWIEGSERAVVALTSPHIPKEHQERVKATVEIVGGSIYAVEMHPKGVLS</w:t>
      </w:r>
      <w:r>
        <w:lastRenderedPageBreak/>
        <w:t>FLRDVGIASVKLAEIRGVNPLATPRIDALKRRLQ</w:t>
      </w:r>
    </w:p>
    <w:p w14:paraId="333DB3A5" w14:textId="77777777" w:rsidR="004B7C7A" w:rsidRDefault="004B7C7A" w:rsidP="004A175F">
      <w:r>
        <w:t>&gt;The70</w:t>
      </w:r>
    </w:p>
    <w:p w14:paraId="61218C9E" w14:textId="77777777" w:rsidR="004B7C7A" w:rsidRDefault="004B7C7A" w:rsidP="004A175F">
      <w:r>
        <w:t>MVTTKRYTLPPLPYAYNALEPYISAEIMQLHHQKHHQGYVNGANAALEKLEKFRKGEAQIDIRAVLRDLSFHLNGHILHSIFWPNMAPPGKGGGKPGGKIADLINKFFGSFEKFKEEFSQAAKNVEGVGWAILVYEPLEEQLLILQIEKHNLMHAADAQVLLALDVWEHAYYLQYKNDRGSYVDNWWNVVNWDDVERRLQKALNGQIALKL</w:t>
      </w:r>
    </w:p>
    <w:p w14:paraId="5F1C74C5" w14:textId="77777777" w:rsidR="004B7C7A" w:rsidRDefault="004B7C7A" w:rsidP="004A175F">
      <w:r>
        <w:t>&gt;The71</w:t>
      </w:r>
    </w:p>
    <w:p w14:paraId="61B88E91" w14:textId="77777777" w:rsidR="004B7C7A" w:rsidRDefault="004B7C7A" w:rsidP="004A175F">
      <w:r>
        <w:t>MKILVTNDDGVHSPGLRLLYQFALSLGDVDVVAPESPKSATGLGITLHKPLRMYEVDLCGFRAIATSGTPSDTVYLATFGLGRKYDIVLSGINLGDNTSLQVILSSGTLGAAFQAALLGIPALAYSAYLENWNELLNNKEAVEIMGAVVSSTASYVLKNGMPQGVDVISVNFPRRLGRGVRAKLVKAAKLRYAQQVVERVDPRGVRYYWLYGRDLAPEPETDVYVVLKEGGIAITPLTLNLNAVDAHREVDMDSLNRMVEYINASL</w:t>
      </w:r>
    </w:p>
    <w:p w14:paraId="00424B30" w14:textId="77777777" w:rsidR="004B7C7A" w:rsidRDefault="004B7C7A" w:rsidP="004A175F">
      <w:r>
        <w:t>&gt;The72</w:t>
      </w:r>
    </w:p>
    <w:p w14:paraId="0A4B233E" w14:textId="77777777" w:rsidR="004B7C7A" w:rsidRDefault="004B7C7A" w:rsidP="004A175F">
      <w:r>
        <w:t>MRELVEIIKGIGIEGAKEVEEKVDRQFYALQYLFRHQDPEMFIKLVIANSLVSYQLTGRGEDWWWEFARYFSGREVDSIWKAYGEFLPKSKNNRRLIEAKLNRIRKVEGFLSTLTLKDLEGYYKNMKMLWKALIKIMGSREDSKTIVFTVKMFGYASRIAFSRFIPYPMEIPIPEDLRIKSVTSKLTQEKPTKFWMKIGQESGVPPLHIDSLIWPLLGNADLTPLDIELRNKLMKLTELLGL</w:t>
      </w:r>
    </w:p>
    <w:p w14:paraId="7F93BAD7" w14:textId="77777777" w:rsidR="004B7C7A" w:rsidRDefault="004B7C7A" w:rsidP="004A175F">
      <w:r>
        <w:t>&gt;The73</w:t>
      </w:r>
    </w:p>
    <w:p w14:paraId="6173D6F6" w14:textId="77777777" w:rsidR="004B7C7A" w:rsidRDefault="004B7C7A" w:rsidP="004A175F">
      <w:r>
        <w:t>MEAPQNVGIKRRLKRFFRRDGRALIFAMDHGFEHGPTDFEPVWEHVNPRVIIRKVVRAGIDGVMMLPGLARIAGDEVKPEVGLMIKLTSKTNLRPKPEQLLQSQLGFVDDAIKLGADAIAATVYWGSPQEDVMMRQFAEIVSYAHDLGYPVVQFAYPRGPYIDEKYGKKEDYRVVMYGARAAAESGADMIKTYWTGSKETFAKVVEAAAGVPVLLSGGAKTENPVDFLKVVWEVIEAGGAGAVVGRNIFQRENPEPMIKALIRVIHRNEDPEEAAKAEGLI</w:t>
      </w:r>
    </w:p>
    <w:p w14:paraId="340A78A7" w14:textId="77777777" w:rsidR="004B7C7A" w:rsidRDefault="004B7C7A" w:rsidP="004A175F">
      <w:r>
        <w:t>&gt;The74</w:t>
      </w:r>
    </w:p>
    <w:p w14:paraId="10C37DFB" w14:textId="77777777" w:rsidR="004B7C7A" w:rsidRDefault="004B7C7A" w:rsidP="004A175F">
      <w:r>
        <w:t>MDTEKLMKAGEIAKKVREKAIKLARPGMLLLELAESIEKMIMELGGKPAFPVNLSINEIAAHYTPYKGDTTVLKEGDYLKIDVGVHIDGFIADTAVTVRVGMEEDELMEAAKEALNAAISVARAGVEIKELGKAIENEIRKRGFKPIVNLSGHKIERYKLHAGISIPNIYRPHDNYVLKEGDVFAIEPFATIGAGQVIEVPPTLIYMYVRDVPVRVAQARFLLAKIKREYGTLPFAYRWLQNDMPEGQLKLALKTLEKAGAIYGYPVLKEIRNGIVAQFEHTIIVEKDSVIVTTE</w:t>
      </w:r>
    </w:p>
    <w:p w14:paraId="36C4BB75" w14:textId="77777777" w:rsidR="004B7C7A" w:rsidRDefault="004B7C7A" w:rsidP="004A175F">
      <w:r>
        <w:t>&gt;The75</w:t>
      </w:r>
    </w:p>
    <w:p w14:paraId="345856F7" w14:textId="77777777" w:rsidR="004B7C7A" w:rsidRDefault="004B7C7A" w:rsidP="004A175F">
      <w:r>
        <w:t>MGDKINFIFGIHNHQPLGNFGWVFEEAYEKCYWPFLETLEEYPNMKVAIHTSGPLIEWLQDNRPEYIDLLRSLVKRGQVEIVVAGFYEPVLASIPKEDRIEQIRLMKEWAKSIGFDARGVWLTERVWQPELVKTLKESGIDYVIVDDYHFMSAGLSKEELYWPYYTEDGGEVIAVFPIDEKLRYLIPFRPVDKVLEYLHSLIDGDESKVAVFHDDGEKFGIWPGTYEWVYEKGWLREFFDRISSDEKINLMLYTEYLEKYKPRGLVYLPIASYFEMSEWSLPAKQARLFVEFVNELKVKGIFEKYRVFVRGGIWKNFFYKYPESNYMHKRMLMVSKLVRNNPEARKYLLRAQCNDAYWHGLFGGVYLPHLRRAIWNNLIKANSYVSLGKVIRDIDYDGFEEVLIENDNFYAVFKPSYGGSLVEFSSKNRLVNYVDVLARRWEHYHGYVESQFDGVASIHELEKKIPDEIRKEVAYD</w:t>
      </w:r>
      <w:r>
        <w:lastRenderedPageBreak/>
        <w:t>KYRRFMLQDHVVPLGTTLEDFMFSRQQEIGEFPRVPYSYELLDGGIRLKREHLGIEVEKTVKLVNDGFEVEYIVNNKTGNPVLFAVELNVAVQSIMESPGVLRGKEIVVDDKYAVGKFALKFEDEMEVWKYPVKTLSQSESGWDLIQQGVSYIVPIRLEDKIRFKLKFEEASG</w:t>
      </w:r>
    </w:p>
    <w:p w14:paraId="3C0D04F1" w14:textId="77777777" w:rsidR="004B7C7A" w:rsidRDefault="004B7C7A" w:rsidP="004A175F">
      <w:r>
        <w:t>&gt;The76</w:t>
      </w:r>
    </w:p>
    <w:p w14:paraId="5A8368C4" w14:textId="77777777" w:rsidR="004B7C7A" w:rsidRDefault="004B7C7A" w:rsidP="004A175F">
      <w:r>
        <w:t>MYGNWGRFIRVNLSTGDIKVEEYDEELAKKWLGSRGLAIYLLLKEMDPTVDPLSPENKLIIAAGPLTGTSAPTGGRYNVVTKSPLTGFITMANSGGYFGAELKFAGYDAIVVEGKAEKPVYIYIKDEHIEIRDASHIWGKKVSETEATIRKEVGSEKVKIASIGPAGENLVKFAAIMNDGHRAAGRGGVGAVMGSKNLKAIAVEGSKTVPIADKQKFMLVVREKVNKLRNDPVAGGGLPKYGTAVLVNIINENGLYPVKNFQTGVYPYAYEQSGEAMAAKYLVRNKPCYACPIGCGRVNRLPTVGETEGPEYESVWALGANLGINDLASIIEANHMCDELGLDTISTGGTLATAMELYEKGHIKDEELGDAPPFRWGNTEVLHYYIEKIAKREGFGDKLAEGSYRLAESYGHPELSMTVKKLELPAYDPRGAEGHGLGYATNNRGGCHIKNYMISPEILGYPYKMDPHDVSDDKIKMLILFQDLTALIDSAGLCLFTTFGLGADDYRDLLNAALGWDFTTEDYLKIGERIWNAERLFNLKAGLDPARDDTLPKRFLEEPMPEGPNKGHTVRLKEMLPRYYKLRGWTEDGKIPKEKLEELGIAEFY</w:t>
      </w:r>
    </w:p>
    <w:p w14:paraId="7E571186" w14:textId="77777777" w:rsidR="004B7C7A" w:rsidRDefault="004B7C7A" w:rsidP="004A175F">
      <w:r>
        <w:t>&gt;The78</w:t>
      </w:r>
    </w:p>
    <w:p w14:paraId="6D483837" w14:textId="77777777" w:rsidR="004B7C7A" w:rsidRDefault="004B7C7A" w:rsidP="004A175F">
      <w:r>
        <w:t>MSRGDSMLRFEIKDRDAAGRIGKLEVNGKKIETPAIMPVVNPKQLIVEPKELKRMGFDIIITNSYIIYKDKKLREKALEKGIHRLLDYDGIIEVDSGSFQLMRYGKVEVTNREIVEFQHKIGVDIGTFLDIPTPPDAPREKAEQDLKITLERAKEAESIKQIPMNATVQGSTYLDLRKLAARKLSEMNFEIHPIGAVVPLLESYRFKDVVDIVIASKMGLRPDRPVHLFGAGHPMVFALAVAMGVDLFDSASYALYAKDDRYLTPQGTKRLEELEYFSCSCPVCSKYTPQELREMPKEEREKLLALHNLWVIREEINRVKQAIKEGELWRLVDERARAHPKLYAAYKRLLEYYHYLEEYEPITKKSAFFKISEESLKWPIARRAKERAEKVKAKFPESIPHPIFGEIPKYLSLTYPFAQSESEEDFQIEKPTRENAILYIMAIAEYQFGEGAGEAFRDAEVEIAKTGMPRQVKKNGKRLATVRAEDGLLTLGIEGAKRLHELLPYPVMRVVVNKEAEPFARKGKDVFAKFVEFADPKIRPYDEVLIVNENDELLATGQALLSGREMVLFSSGRAVKTRRGVEEKK</w:t>
      </w:r>
    </w:p>
    <w:p w14:paraId="06A17D9C" w14:textId="77777777" w:rsidR="004B7C7A" w:rsidRDefault="004B7C7A" w:rsidP="004A175F">
      <w:r>
        <w:t>&gt;The79</w:t>
      </w:r>
    </w:p>
    <w:p w14:paraId="7C5C853D" w14:textId="77777777" w:rsidR="004B7C7A" w:rsidRDefault="004B7C7A" w:rsidP="004A175F">
      <w:r>
        <w:t>MSTESEIAVRIRGIYSTALTKLLMDRGFKIVQPSDVIAERFGIEKSYEDFDVDIYDKNHGVTIVGTKVEAVKKVFEEEFIDVFFRKLPYKLHGIYKGLVVKRDDRFVYVDIGNVIGTVLIEELPDAAEGDEVVVQVKKHNVLPHLSTLITIPGDYAVLIPKPIGVQRHVKISRKIKDPEERERLRILGLSVDLGEWGVLWRTAAAYKDWNTLRDELVRLSKIADKLKEAEKFSAPAEIIEGREIYEIEFGGGVKKKLDEIRNEVVPTIEGHHQFKSYDPEFTLAVDVAEGILAKLPSQRQKISKGFLEAIITSKGPKVGWIFTLNHVKPDGQIIKIGPGEVIEVSTDPLKVTIKRYLRPGKFYDGLEVPIESGDYAITEIEAGKWWFVHRYYDKDGNLKGEFYNINTPVEIYPDKARYVDLEVDIVRWPDGKKEIIDKEKLKEHYEEGIISEKLYKATLRIAQEVYDRL</w:t>
      </w:r>
    </w:p>
    <w:p w14:paraId="04705E83" w14:textId="77777777" w:rsidR="004B7C7A" w:rsidRDefault="004B7C7A" w:rsidP="004A175F">
      <w:r>
        <w:t>&gt;The80</w:t>
      </w:r>
    </w:p>
    <w:p w14:paraId="65E68A0D" w14:textId="77777777" w:rsidR="004B7C7A" w:rsidRDefault="004B7C7A" w:rsidP="004A175F">
      <w:r>
        <w:t>MNTEKYLAKGLEDVYIDQTNICYIDGKEGKLYYRGYSVEELAELSTFEEVVYLLWWGKLPSLSELENFKKELAKSRGLPKEVIEIMEALPKNTHPMGALRTIISYLGNIDDSGDIPVTPEEVYRIGISVTAKIPTIVANWYRIKNGLEYVPPKEKLSHAANFLYMLHGEEPPKEWEKAMDVALILYAEHEINASTLAVMTVGSTLSDYYSAILA</w:t>
      </w:r>
      <w:r>
        <w:lastRenderedPageBreak/>
        <w:t>GIGALKGPIHGGAVEEAIKQFMEIGSPEKVEEWFFKALQQKRKIMGAGHRVYKTYDPRARIFKKYASKLGDKKLFEIAERLERLVEEYLSKKGISINVDYWSGLVFYGMKIPIELYTTIFAMGRIAGWTAHLAEYVSHNRIIRPRLQYVGEIGKKYLPIELRR</w:t>
      </w:r>
    </w:p>
    <w:p w14:paraId="584AF2FB" w14:textId="77777777" w:rsidR="004B7C7A" w:rsidRDefault="004B7C7A" w:rsidP="004A175F">
      <w:r>
        <w:t>&gt;The81</w:t>
      </w:r>
    </w:p>
    <w:p w14:paraId="4E58745B" w14:textId="77777777" w:rsidR="004B7C7A" w:rsidRDefault="004B7C7A" w:rsidP="004A175F">
      <w:r>
        <w:t>MGKRVVIALGGNALQQRGQKGSYEEMMDNVRKTARQIAEIIARGYEVVITHGNGPQVGSLLLHMDAGQATYGIPAQPMDVAGAMSQGWIGYMIQQALKNELRKRGMEKKVVTIITQTIVDKNDPAFQNPTKPVGPFYDEETAKRLAREKGWIVKEDSGRGWRRVVPSPDPKGHVEAETIKKLVERGVIVIASGGGGVPVILEDGEIKGVEAVIDKDLAGEKLAEEVNADIFMILTDVNGAALYYGTEKEQWLREVKVEELRKYYEEGHFKAGSMGPKVLAAIRFIEWGGERAIIAHLEKAVEALEGKTGTQVLP</w:t>
      </w:r>
    </w:p>
    <w:p w14:paraId="3274937D" w14:textId="77777777" w:rsidR="004B7C7A" w:rsidRDefault="004B7C7A" w:rsidP="004A175F">
      <w:r>
        <w:t>&gt;The82</w:t>
      </w:r>
    </w:p>
    <w:p w14:paraId="3D4AE060" w14:textId="77777777" w:rsidR="004B7C7A" w:rsidRDefault="004B7C7A" w:rsidP="004A175F">
      <w:r>
        <w:t>MVEQDPYEIVIKQLERAAQYMEISEEALEFLKRPQRIVEVTIPVEMDDGSVKVFTGFRVQHNWARGPTKGGIRWHPEETLSTVKALAAWMTWKTAVMDLPYGGGKGGIIVDPKKLSDREKERLARGYIRAIYDVISPYEDIPAPDVYTNPQIMAWMMDEYETISRRKTPAFGIITGKPLSIGGSLGRIEATARGASYTIREAAKVLGWDTLKGKTIAIQGYGNAGYYLAKIMSEDFGMKVVAVSDSKGGIYNPDGLNADEVLKWKNEHGSVKDFPGATNITNEELLELEVDVLAPAAIEEVITKKNADNIKAKIVAEVANGPVTPEADEILFEKGILQIPDFLCNAGGVTVSYFEWVQNITGYYWTIEEVRERLDKKMTKAFYDVYNIAKEKNIHMRDAAYVVAVQRVYQAMLDRGWVKH</w:t>
      </w:r>
    </w:p>
    <w:p w14:paraId="7C8EA507" w14:textId="77777777" w:rsidR="004B7C7A" w:rsidRDefault="004B7C7A" w:rsidP="004A175F">
      <w:r>
        <w:t>&gt;The83</w:t>
      </w:r>
    </w:p>
    <w:p w14:paraId="075DFBCD" w14:textId="77777777" w:rsidR="004B7C7A" w:rsidRDefault="004B7C7A" w:rsidP="004A175F">
      <w:r>
        <w:t>MRYLELAQLYQKLEKTTMKLIKTRLVADFLKKVPDDHLEFIPYLILGEVFPEWDERELGVGEKLLIKAVAMATGIDAKEIEESVKDTGDLGESIALAVKKKKQKSFFSQPLTIKRVYQTLVKVAETTGEGSQDKKVKYLADLFMDAEPLEAKYLARTILGTMRTGVAEGLLRDAIAMAFHVKVELVERAYMLTSDFGYVAKIAKLEGNEGLAKVQVQLGKPIKPMLAQQAASIRDALLEMGGEAEFEIKYDGARVQVHKDGSKIIVYSRRLENVTRAIPEIVEALKEAIIPEKAIVEGELVAIGENGRPLPFQYVLRRFRRKHNIEEMMEKIPLELNLFDVLYVDGQSLIDTKFIDRRRTLEEIIKQNEKIKVAENLITKKVEEAEAFYKRALEMGHEGLMAKRLDAVYEPGNRGKKWLKIKPTMENLDLVIIGAEWGEGRRAHLFGSFILGAYDPETGEFLEVGKVGSGFTDDDLVEFTKMLKPLIIKEEGKRVWLQPKVVIEVTYQEIQKSPKYRSGFALRFPRFVALRDDKGPEDADTIERIAQLYELQEKMKGKVES</w:t>
      </w:r>
    </w:p>
    <w:p w14:paraId="3B919D7F" w14:textId="77777777" w:rsidR="004B7C7A" w:rsidRDefault="004B7C7A" w:rsidP="004A175F">
      <w:r>
        <w:t>&gt;The84</w:t>
      </w:r>
    </w:p>
    <w:p w14:paraId="5C53E98D" w14:textId="77777777" w:rsidR="004B7C7A" w:rsidRDefault="004B7C7A" w:rsidP="004A175F">
      <w:r>
        <w:t>MELPKEIEEYFEMLQREIDKAYEIAKKARSQGKDPSTDVEIPQATDMAGRVESLVGPPGVAQRIRELLKEYDKEIVALKIVDEIIEGKFGDFGSKEKYAEQAVRTALAILTEGIVSAPLEGIADVKIKRNTWADNSEYLALYYAGPIRSSGGTAQALSVLVGDYVRRKLGLDRFKPSGKHIERMVEEVDLYHRAVSRLQYHPSPDEVRLAMRNIPIEITGEATDDVEVSHRDVEGVETNQLRGGAILVLAEGVLQKAKKLVKYIDKMGIDGWEWLKEFVEAKEKGEEIEESESKAEESKVETRVEVEKGFYYKLYEKFRAEIAPSEKYAKEIIGGRPLFAGPSENGGFRLRYGRSRVSGFATWSINPATMVLVDEFLAIGTQMKTERPGKGAVVTPATTAEGPIVKLKDGSVVRVDDYNLALKIRDEVEEILYLGDAIIAFGDFVENNQTLLPANYVEEWWIQEFVKAVNEAYEVELRPF</w:t>
      </w:r>
      <w:r>
        <w:lastRenderedPageBreak/>
        <w:t>EENPRESVEEAAEYLEVDPEFLAKMLYDPLRVKPPVELAIHFSEILEIPLHPYYTLYWNTVNPKDVERLWGVLKDKATIEWGTFRGIKFAKKIEISLDDLGSLKRTLELLGLPHTVREGIVVVDYPWSAALLTPLGNLEWEFKAKPFYTVIDIINENNQIKLRDRGISWIGARMGRPEKAKERKMKPPVQVLFPIGLAGGSSRDIKKAAEEGKIAEVEIAFFKCPKCGHVGPETLCPECGIRKELIWTCPKCGAEYTNSQAEGYSYSCPKCNVKLKPFTKRKIKPSELLNRAMENVKVYGVDKLKGVMGMTSGWKIAEPLEKGLLRAKNEVYVFKDGTIRFDATDAPITHFRPREIGVSVEKLRELGYTHDFEGKPLVSEDQIVELKPQDVILSKEAGKYLLRVARFVDDLLEKFYGLPRFYNAEKMEDLIGHLVIGLAPHTSAGIVGRIIGFVDALVGYAHPYFHAAKRRNCDGDEDSVMLLLDALLNFSRYYLPEKRGGKMDAPLVITTRLDPREVDSEVHNMDVVRYYPLEFYEATYELKSPKELVGVIERVEDRLGKPEMYYGIKFTHDTDDIALGPKMSLYKQLGDMEEKVKRQLTLAERIRAVDQHYVAETILNSHLIPDLRGNLRSFTRQEFRCVKCNTKYRRPPLDGKCPVCGGKIVLTVSKGAIEKYLGTAKMLVANYNVKPYTRQRICLTEKDIDSLFEYLFPEAQLTLIVDPNDICMKMIKERTGETVQGGLLENFNSSGNNGKKIEKKEKKAKEKPKKKKVISLDDFFSKR</w:t>
      </w:r>
    </w:p>
    <w:p w14:paraId="1A33ACF4" w14:textId="77777777" w:rsidR="004B7C7A" w:rsidRDefault="004B7C7A" w:rsidP="004A175F">
      <w:r>
        <w:t>&gt;The85</w:t>
      </w:r>
    </w:p>
    <w:p w14:paraId="4B7EC13D" w14:textId="77777777" w:rsidR="004B7C7A" w:rsidRDefault="004B7C7A" w:rsidP="004A175F">
      <w:r>
        <w:t>MILDVDYITEEGKPVIRLFKKENGKFKIEHDRTFRPYIYALLRDDSKIEEVKKITGERHGKIVRIVDVEKVEKKFLGKPITVWKLYLEHPQDVPTIREKVREHPAVVDIFEYDIPFAKRYLIDKGLIPMEGEEELKILAFDIETLYHEGEEFGKGPIIMISYADENEAKVITWKNIDLPYVEVVSSEREMIKRFLRIIREKDPDIIVTYNGDSFDFPYLAKRAEKLGIKLTIGRDGSEPKMQRIGDMTAVEVKGRIHFDLYHVITRTINLPTYTLEAVYEAIFGKPKEKVYADEIAKAWESGENLERVAKYSMEDAKATYELGKEFLPMEIQLSRLVGQPLWDVSRSSTGNLVEWFLLRKAYERNEVAPNKPSEEEYQRRLRESYTGGFVKEPEKGLWENIVYLDFRALYPSIIITHNVSPDTLNLEGCKNYDIAPQVGHKFCKDIPGFIPSLLGHLLEERQKIKTKMKETQDPIEKILLDYRQKAIKLLANSFYGYYGYAKARWYCKECAESVTAWGRKYIELVWKELEEKFGFKVLYIDTDGLYATIPGGESEEIKKKALEFVKYINSKLPGLLELEYEGFYKRGFFVTKKRYAVIDEEGKVITRGLEIVRRDWSEIAKETQARVLETILKHGDVEEAVRIVKEVIQKLANYEIPPEKLAIYEQITRPLHEYKAIGPHVAVAKKLAAKGVKIKPGMVIGYIVLRGDGPISNRAILAEEYDPKKHKYDAEYYIENQVLPAVLRILEGFGYRKEDLRYQKTRQVGLTSWLNIKKS</w:t>
      </w:r>
    </w:p>
    <w:p w14:paraId="58C82EA1" w14:textId="77777777" w:rsidR="004B7C7A" w:rsidRDefault="004B7C7A" w:rsidP="004A175F">
      <w:r>
        <w:t>&gt;The88</w:t>
      </w:r>
    </w:p>
    <w:p w14:paraId="12B1BECB" w14:textId="77777777" w:rsidR="004B7C7A" w:rsidRDefault="004B7C7A" w:rsidP="004A175F">
      <w:r>
        <w:t>MAWKVSVDQDTCIGDAICASLCPDVFEMNDEGKAQPKVEVIEDEELYNCAKEAMEACPVSAITIEEA</w:t>
      </w:r>
    </w:p>
    <w:p w14:paraId="47F11F3A" w14:textId="77777777" w:rsidR="004B7C7A" w:rsidRDefault="004B7C7A" w:rsidP="004A175F">
      <w:r>
        <w:t>&gt;The90</w:t>
      </w:r>
    </w:p>
    <w:p w14:paraId="0847D7BB" w14:textId="77777777" w:rsidR="004B7C7A" w:rsidRDefault="004B7C7A" w:rsidP="004A175F">
      <w:r>
        <w:t>MYKEPFGVKVDFETGIIEGAKKSVRRLSDMEGYFVDERAWKELVEKEDPVVYEVYAVEQEEKEGDLNFATTVLYPGKVGKEFFFTKGHFHAKLDRAEVYVALKGKGGMLLQTPEGDAKWISMEPGTVVYVPPYWAHRTVNIGDEPFIFLAIYPADAGHDYGTIAEKGFSKIVIEENGEVKVVDNPRWKK</w:t>
      </w:r>
    </w:p>
    <w:p w14:paraId="472BC460" w14:textId="77777777" w:rsidR="004B7C7A" w:rsidRDefault="004B7C7A" w:rsidP="004A175F">
      <w:r>
        <w:t>&gt;The91</w:t>
      </w:r>
    </w:p>
    <w:p w14:paraId="75196D7D" w14:textId="77777777" w:rsidR="004B7C7A" w:rsidRDefault="004B7C7A" w:rsidP="004A175F">
      <w:r>
        <w:t>MSKITVKSPGRVNLIGEHTDYTYGYVMPMAIDLYTIITAEKYDKVQLYSEHFNEEKTFTLDNLTKEGSWIDYVKGVLWVLIQEGYKIGGLKGKITGDLPLGAGLSSSASFEVGILEVLNQLYNLNIDPLKKALLAKKAENEFVGVPCGILDQFAVVFGKKDNVIFLDTQTLQYEYIPFPKDVSVLVFYTGVKRELASSEYAERKRIAEESLRIL</w:t>
      </w:r>
      <w:r>
        <w:lastRenderedPageBreak/>
        <w:t>GKESSKEVTEKDLGKLPPLHRKFFSYIVRENARVLEVRDALKEGDIEKVGKILTTAHWDLAENYRVSCEELDFFVKKAMELGAYGARLTGAGFGGSAIALVDKDKAKTIGDAILREYLAKFSWKAKYFVVKPSDGVGV</w:t>
      </w:r>
    </w:p>
    <w:p w14:paraId="6B8A53B6" w14:textId="77777777" w:rsidR="004B7C7A" w:rsidRDefault="004B7C7A" w:rsidP="004A175F">
      <w:r>
        <w:t>&gt;The93</w:t>
      </w:r>
    </w:p>
    <w:p w14:paraId="34BA5E56" w14:textId="77777777" w:rsidR="004B7C7A" w:rsidRDefault="004B7C7A" w:rsidP="004A175F">
      <w:r>
        <w:t>MRVDELRVDERIKSTLKERGIESFYPPQAEALKSGILEGKNALISIPTASGKTLIAEIAMVHRILTQGGKAVYIVPLKALAEEKFQEFQDWEKIGLRVAMATGDYDSKDEWLGKYDIIIATAEKFDSLLRHGSSWIKDVKILVADEIHLIGSRDRGATLEVILAHMLGKAQIIGLSATIGNPEELAEWLNAELIVSDWRPVKLRRGVFYQGFVTWEDGSIDRFSSWEELVYDAIRKKKGALIFVNMRRKAERVALELSKKVKSLLTKPEIRALNELADSLEENPTNEKLAKAIRGGVAFHHAGLGRDERVLVEENFRKGIIKAVVATPTLSAGINTPAFRVIIRDIWRYSDFGMERIPIIEVHQMLGRAGRPKYDEVGEGIIVSTSDDPREVMNHYIFGKPEKLFSQLSNESNLRSQVLALIATFGYSTVEEILKFISNTFYAYQRKDTYSLEEKIRNILYFLLENEFIEISLEDKIRPLSLGIRTAKLYIDPYTAKMFKDKMEEVVKDPNPIGIFHLISLTPDITPFNYSKREFERLEEEYYEFKDRLYFDDPYISGYDPYLERKFFRAFKTALVLLAWINEVPEGEIVEKYSVEPGDIYRIVETAEWLVYSLKEIAKVLGAYEIVDYLETLRVRVKYGIREELIPLMQLPLVGRRRARALYNSGFRSIEDISQARPEELLKIEGIGVKTVEAIFKFLGKNVKISEKPRKSTLDYFLKS</w:t>
      </w:r>
    </w:p>
    <w:p w14:paraId="6CC1CE66" w14:textId="77777777" w:rsidR="004B7C7A" w:rsidRDefault="004B7C7A" w:rsidP="004A175F">
      <w:r>
        <w:t>&gt;The96</w:t>
      </w:r>
    </w:p>
    <w:p w14:paraId="621811FE" w14:textId="77777777" w:rsidR="004B7C7A" w:rsidRDefault="004B7C7A" w:rsidP="004A175F">
      <w:r>
        <w:t>MNPFHDLEPGPDVPEVVYAIIEIPKGSRNKYELDKKTGLLKLDRVLYSPFFYPVDYGIIPRTWYEDDDPFDIMVIMREPVYPLTIIEARPIGLFKMIDSGDKDYKVLAVPVEDPYFKDWKDIDDVPKAFLDEIAHFFKRYKELQGKEIIVEGWEGAEAAKREILRAIEMYKEKFGKKE</w:t>
      </w:r>
    </w:p>
    <w:p w14:paraId="50772FB0" w14:textId="77777777" w:rsidR="004B7C7A" w:rsidRDefault="004B7C7A" w:rsidP="004A175F">
      <w:r>
        <w:t>&gt;The98</w:t>
      </w:r>
    </w:p>
    <w:p w14:paraId="076D5ACB" w14:textId="77777777" w:rsidR="004B7C7A" w:rsidRDefault="004B7C7A" w:rsidP="004A175F">
      <w:r>
        <w:t>MRRATYAFALLAILVLGVVASGCIGGGTTTPTQTSPATQPTTTQTPTQTETQAVECGSGKVVIWHAMQPNELEVFQSLAEEYMALCPEVEIVFEQKPNLEDALKAAIPTGQGPDLFIWAHDWIGKFAEAGLLEPIDEYVTEDLLNEFAPMAQDAMQYKGHYYALPFAAETVAIIYNKEMVSEPPKTFDEMKAIMEKYYDPANEKYGIAWPINAYFISAIAQAFGGYYFDDKTEQPGLDKPETIEGFKFFFTEIWPYMAPTGDYNTQQSIFLEGRAPMMVNGPWSINDVKKAGINFGVVPLPPIIKDGKEYWPRPYGGVKLIYFAAGIKNKDAAWKFAKWLTTSEESIKTLALELGYIPVLTKVLDDPEIKNDPVIYGFGQAVQHAYLMPKSPKMSAVWGGVDGAINEILQDPQNADIEGILKKYQQEILNNMQG</w:t>
      </w:r>
    </w:p>
    <w:p w14:paraId="0940C7C9" w14:textId="77777777" w:rsidR="004B7C7A" w:rsidRDefault="004B7C7A" w:rsidP="004A175F">
      <w:r>
        <w:t>&gt;The99</w:t>
      </w:r>
    </w:p>
    <w:p w14:paraId="153D19AD" w14:textId="77777777" w:rsidR="004B7C7A" w:rsidRDefault="004B7C7A" w:rsidP="004A175F">
      <w:r>
        <w:t>MKFAHLADIHLGYEQFHKPQREEEFAEAFKNALEIAVQENVDFILIAGDLFHSSRPSPGTLKKAIALLQIPKEHSIPVFAIEGNHDRTQRGPSVLNLLEDFGLVYVIGMRKEKVENEYLTSERLGNGEYLVKGVYKDLEIHGMKYMSSAWFEANKEILKRLFRPTDNAILMLHQGVREVSEARGEDYFEIGLGDLPEGYLYYALGHIHKRYETSYSGSPVVYPGSLERWDFGDYEVRYEWDGIKFKERYGVNKGFYIVEDFKPRFVEIKVRPFIDVKIKGSEEEIRKAIKRLIPLIPKNAYVRLNIGWRKPFDLTEIKELLNVEYLKIDTWRIKERTDEESGKIGLPSDFFTEFELKIIDILGEKDFDDFDYIIKLITEGKVEEEGPLEEAVKKVSEEKGKTVRQKIESIPKKKRGTLDSWLGGAR</w:t>
      </w:r>
    </w:p>
    <w:p w14:paraId="640EC967" w14:textId="77777777" w:rsidR="004B7C7A" w:rsidRDefault="004B7C7A" w:rsidP="004A175F">
      <w:r>
        <w:t>&gt;The100</w:t>
      </w:r>
    </w:p>
    <w:p w14:paraId="2651602B" w14:textId="77777777" w:rsidR="004B7C7A" w:rsidRDefault="004B7C7A" w:rsidP="004A175F">
      <w:r>
        <w:t>MEKVEELKKEIERLKKERNAIILAHNYQLPEVQDVADFVGDSLELARKATKV</w:t>
      </w:r>
      <w:r>
        <w:lastRenderedPageBreak/>
        <w:t>DADVIVFAGVDFMAETAKILNPDKIVLIPNKRATCAMANMLKVKHILEAKKKYPNAPVVLYVNSTAETKAYADVTVTSANAVDIIRKLDSDVIIFGPDKNLAHYVAKVTGKTIIPIPPEGHCYVHKKFTIEDVERAKKLHPNAKLMVHPECNPEVQEHADIIVSTGGMIRRACEWDEWVVFTEREMVYRLSKLYPNKKFYPAKEDAVCVGMKAITLQHVYESLRDMKYEVTVPEEIAEKARKAIERMLEMS</w:t>
      </w:r>
    </w:p>
    <w:p w14:paraId="1AE30CBE" w14:textId="77777777" w:rsidR="004B7C7A" w:rsidRDefault="004B7C7A" w:rsidP="004A175F">
      <w:r>
        <w:t>&gt;The101</w:t>
      </w:r>
    </w:p>
    <w:p w14:paraId="136C9491" w14:textId="77777777" w:rsidR="004B7C7A" w:rsidRDefault="004B7C7A" w:rsidP="004A175F">
      <w:r>
        <w:t>MRFRIRKCPKCGRYTLKEVCPVCGEKTKVAHPPRFSPEDPYGEYRRRWKREVLGIGRKEK</w:t>
      </w:r>
    </w:p>
    <w:p w14:paraId="478C335A" w14:textId="77777777" w:rsidR="004B7C7A" w:rsidRDefault="004B7C7A" w:rsidP="004A175F">
      <w:r>
        <w:t>&gt;The102</w:t>
      </w:r>
    </w:p>
    <w:p w14:paraId="689AD1C5" w14:textId="77777777" w:rsidR="004B7C7A" w:rsidRDefault="004B7C7A" w:rsidP="004A175F">
      <w:r>
        <w:t>MVVSLAGRDLLCLQDYTAEEIWTILETAKMFKIWQKIGKPHRLLEGKTLAMIFQKPSTRTRVSFEVAMAHLGGHALYLNAQDLQLRRGETIADTARVLSRYVDAIMARVYDHKDVEDLAKYATVPVINGLSDFSHPCQALADYMTIWEKKGTIKGVKVVYVGDGNNVAHSLMIAGTKLGADVVVATPEGYEPDEKVIKWAEQNAAESGGSFELLHDPVKAVKDADVIYTDVWASMGQEAEAEERRKIFRPFQVNKDLVKHAKPDYMFMHCLPAHRGEEVTDDVIDSPNSVVWDQAENRLHAQKAVLALVMGGIKF</w:t>
      </w:r>
    </w:p>
    <w:p w14:paraId="166E56C0" w14:textId="77777777" w:rsidR="004B7C7A" w:rsidRDefault="004B7C7A" w:rsidP="004A175F">
      <w:r>
        <w:t>&gt;The103</w:t>
      </w:r>
    </w:p>
    <w:p w14:paraId="2202B19C" w14:textId="77777777" w:rsidR="004B7C7A" w:rsidRDefault="004B7C7A" w:rsidP="004A175F">
      <w:r>
        <w:t>MPFEIVFEGAKEFAQLIDTASKLIDEAAFKVTEDGISMRAMDPSRVVLIDLNLPSSIFSKYEVVEPETIGVNMDHLKKILKRGKAKDTLILKKGEENFLEITIQGTATRTFRVPLIDVEEMEVDLPELPFTAKVVVLGEVLKDAVKDASLVSDSIKFIARENEFIMKAEGETQEVEIKLTLEDEGLLDIEVQEETKSAYGVSYLSDMVKGLGKADEVTIKFGNEMPMQMEYYIRDEGRLTFLLAPRVEE</w:t>
      </w:r>
    </w:p>
    <w:p w14:paraId="5C646771" w14:textId="77777777" w:rsidR="004B7C7A" w:rsidRDefault="004B7C7A" w:rsidP="004A175F">
      <w:r>
        <w:t>&gt;The104</w:t>
      </w:r>
    </w:p>
    <w:p w14:paraId="12E1359E" w14:textId="77777777" w:rsidR="004B7C7A" w:rsidRDefault="004B7C7A" w:rsidP="004A175F">
      <w:r>
        <w:t>MKVLVTGFEPFGGEKINPTERIAKDLDGIKIGDAQVFGRVLPVVFGKAKEVLEKTLEEIKPDIAIHVGLAPGRSAISIERIAVNAIDARIPDNEGKKIEDEPIVPGAPTAYFSTLPIKKIMKKLHERGIPAYISNSAGLYLCNYVMYLSLHHSATKGYPKMSGFIHVPYIPEQIIDKIGKGQVPPSMCYEMELEAVKVAIEVALEELL</w:t>
      </w:r>
    </w:p>
    <w:p w14:paraId="64D2A086" w14:textId="77777777" w:rsidR="004B7C7A" w:rsidRDefault="004B7C7A" w:rsidP="004A175F">
      <w:r>
        <w:t>&gt;The106</w:t>
      </w:r>
    </w:p>
    <w:p w14:paraId="7F65225F" w14:textId="77777777" w:rsidR="004B7C7A" w:rsidRDefault="004B7C7A" w:rsidP="004A175F">
      <w:r>
        <w:t>MKILFLSANEFEDVELIYPYHRLKEEGHEVYIASFEKGVITGKHGYSVKVDLTFDEVNPDEFDALVLPGGRAPERVRLNEKAVEIARKMFTEGKPVATICHGPQILISAGVLKGRKGTSYIGIRDDMINAGVEWIDREVVVDGNWVSSRHPGDLYAWMREFVKLLK</w:t>
      </w:r>
    </w:p>
    <w:p w14:paraId="65E493B7" w14:textId="77777777" w:rsidR="004B7C7A" w:rsidRDefault="004B7C7A" w:rsidP="004A175F">
      <w:r>
        <w:t>&gt;The107</w:t>
      </w:r>
    </w:p>
    <w:p w14:paraId="0D03C167" w14:textId="77777777" w:rsidR="004B7C7A" w:rsidRDefault="004B7C7A" w:rsidP="004A175F">
      <w:r>
        <w:t>MMDEKELYEKWMRTVEMLKAEGIIRSKEVERAFLKYPRYLFVEDKYKKYAHIDEPLPIPAGQTVSAPHMVAIMLEIANLKPGMNILEVGTGSGWNAALISEIVKTDVYTIERIPELVEFAKRNLERAGVKNVHVILGDGSKGFPPKAPYDVIIVTAGAPKIPEPLIEQLKIGGKLIIPVGSYHLWQELLEVRKTKDGIKIKNHGGVAFVPLIGEYGWKE</w:t>
      </w:r>
    </w:p>
    <w:p w14:paraId="641F51CD" w14:textId="77777777" w:rsidR="004B7C7A" w:rsidRDefault="004B7C7A" w:rsidP="004A175F">
      <w:r>
        <w:t>&gt;The108</w:t>
      </w:r>
    </w:p>
    <w:p w14:paraId="209206F5" w14:textId="77777777" w:rsidR="004B7C7A" w:rsidRDefault="004B7C7A" w:rsidP="004A175F">
      <w:r>
        <w:t>MNKKGLTVLFIAIMLLSVVPVHFVSAGTPPVSSENSTTSILPNQQVVTKEVSQAALNAIMKGQPNMVLIIKTKEGKLEEAKTELEKLGAEILDENRVLNMLLVKIKPEKVKELNYISSLEKAWLNREVKLSPPIVEKDVKTKEPSLEPKMYNSTWVINALQFIQEFGYDGSGVVVAVLDTGVDPNHPFLSITPDGRRKIIEWKDFTDEGFVDTSFSFSKVVNGTLIINTTFQVASGLTLNESTGLMEYVVKTVYVSNVTIGNITSANG</w:t>
      </w:r>
      <w:r>
        <w:lastRenderedPageBreak/>
        <w:t>IYHFGLLPERYFDLNFDGDQEDFYPVLLVNSTGNGYDIAYVDTDLDYDFTDEVPLGQYNVTYDVAVFSYYYGPLNYVLAEIDPNGEYAVFGWDGHGHGTHVAGTVAGYDSNNDAWDWLSMYSGEWEVFSRLYGWDYTNVTTDTVQGVAPGAQIMAIRVLRSDGRGSMWDIIEGMTYAATHGADVISMSLGGNAPYLDGTDPESVAVDELTEKYGVVFVIAAGNEGPGINIVGSPGVATKAITVGAAAVPINVGVYVSQALGYPDYYGFYYFPAYTNVRIAFFSSRGPRIDGEIKPNVVAPGYGIYSSLPMWIGGADFMSGTSMATPHVSGVVALLISGAKAEGIYYNPDIIKKVLESGATWLEGDPYTGQKYTELDQGHGLVNVTKSWEILKAINGTTLPIVDHWADKSYSDFAEYLGVDVIRGLYARNSIPDIVEWHIKYVGDTEYRTFEIYATEPWIKPFVSGSVILENNTEFVLRVKYDVEGLEPGLYVGRIIIDDPTTPVIEDEILNTIVIPEKFTPENNYTLTWYDINGPEMVTHHFFTVPEGVDVLYAMTTYWDYGLYRPDGMFVFPYQLDYLPAAVSNPMPGNWELVWTGFNFAPLYESGFLVRIYGVEITPSVWYINRTYLDTNTEFSIEFNITNIYAPINATLIPIGLGTYNASVESVGDGEFFIKGIEVPEGTAELKIRIGNPSVPNSDLDLYLYDSKGNLVALDGNPTAEEEVVVEYPKPGVYSIVVHGYSVRDENGNPTTTTFDLVVQMTLDNGNIKLDKDSIILGSNESVVVTANITIDRDHPTGVYSGIIEIRDNEVYQDTNTSIAKIPITLVIDKADFAVGLTPAEGVLGEARNYTLIVKHALTLEPVPNATVIIGNYTYLTDENGTVTFTYAPTKLGSDEITVIVKKENFNTLEKTFQITVSEPEITEEDINEPKLAMSSPEANATIVSVEMESEGGVKKTVTVEITINGTANETATIVVPVPKKAENIEVSGDHVISYSIEEGEYAKYVIITVKFASPVTVTVTYTIYAGPRVSILTLNFLGYSWYRLYSQKFDELYQKALELGVDNETLALALSYHEKAKEYYEKALELSEGNIIQYLGDIRLLPPLRQAYINEMKAVKILEKAIEELEGEE</w:t>
      </w:r>
    </w:p>
    <w:p w14:paraId="1D21A48C" w14:textId="77777777" w:rsidR="004B7C7A" w:rsidRDefault="004B7C7A" w:rsidP="004A175F">
      <w:r>
        <w:t>&gt;The109</w:t>
      </w:r>
    </w:p>
    <w:p w14:paraId="2EB24389" w14:textId="77777777" w:rsidR="004B7C7A" w:rsidRDefault="004B7C7A" w:rsidP="004A175F">
      <w:r>
        <w:t>MPIRKVMKANEAAAWAAKLAKPKVIAAFPITPSTLIPEKISEFVANGELDAEFIKVESEHSAISACVGAAAAGVRTFTATASQGLALMHEILFIAAGMRLPIVMAIGNRALSAPINIWNDWQDTISQRDTGWMQFYAENNQEALDLILIAYKVAEDERVLLPAMVGFDAFILTHTVEPVEIPDQEVVDEFLGEYEPKHAYIDPARPITQGSLAFPAHYMESRYTVWEAMERAKKVIDEAFAEFEKKFGRKYQKIEEYKTEDADIIFVTMGSLAGTLKEWIDKKREEGYKVGAAKITVYRPFPVEEIRELAKKAKVLAFLEKNITIGLYGAVFTDASAALINESEKPLMVDFIVGLGGRDVTFNQLDEALEIAEKALKEGKVENPINWIGLRWELVK</w:t>
      </w:r>
    </w:p>
    <w:p w14:paraId="07D5ACD9" w14:textId="77777777" w:rsidR="004B7C7A" w:rsidRDefault="004B7C7A" w:rsidP="004A175F">
      <w:r>
        <w:t>&gt;The110</w:t>
      </w:r>
    </w:p>
    <w:p w14:paraId="2B54BEA6" w14:textId="77777777" w:rsidR="004B7C7A" w:rsidRDefault="004B7C7A" w:rsidP="004A175F">
      <w:r>
        <w:t>MAVRKPPITTREYWAPGHAACAGCGCATALRLATKALSEAMEEKYGDPNAFAIAHATGCMEVVSAVFPYTAWKAPWIHVAFENAAAVASGIEAAWKKLGRKGKILAIGGDGGTADIGLQALSGMLERWHNVLYLMYDNEAYMNTGIQRSSSTPYGAWTTTSPPGKYSVGEDKPKKWVALIAAAHQIPYVATASIGNPLDFVRKIKKAGKIDGPAFVQVLCTCPTGWRSPLEKGVEIARLAIETGIWPLFEIENGDIWNIKIQPPGGGAKVYKEGNRVVRIEFKKPIEEYLKLQGRFKHLFKRPEAIEELRNQVKAMWKVLGVEAILPRPEE</w:t>
      </w:r>
    </w:p>
    <w:p w14:paraId="6D22BA86" w14:textId="77777777" w:rsidR="004B7C7A" w:rsidRDefault="004B7C7A" w:rsidP="004A175F">
      <w:r>
        <w:t>&gt;The112</w:t>
      </w:r>
    </w:p>
    <w:p w14:paraId="685A86D0" w14:textId="77777777" w:rsidR="004B7C7A" w:rsidRDefault="004B7C7A" w:rsidP="004A175F">
      <w:r>
        <w:t>MAESPFKADIERAQKELSEKMTPGAIVYIPGSSVINKTGSWRVFKPEFNRDKCVRCYLCYIYCPEPAIYLDEEGYPVFDYDYCKGCGICANECPTKAIEMVREVK</w:t>
      </w:r>
    </w:p>
    <w:p w14:paraId="73F2B532" w14:textId="77777777" w:rsidR="004B7C7A" w:rsidRDefault="004B7C7A" w:rsidP="004A175F">
      <w:r>
        <w:t>&gt;The113</w:t>
      </w:r>
    </w:p>
    <w:p w14:paraId="411E44FC" w14:textId="77777777" w:rsidR="004B7C7A" w:rsidRDefault="004B7C7A" w:rsidP="004A175F">
      <w:r>
        <w:t>MAYRFIKWFEELSKNDVPLVGGKGANLGEMTNAGIPVPPGFCVTAEAYKYFV</w:t>
      </w:r>
      <w:r>
        <w:lastRenderedPageBreak/>
        <w:t>ENVKVSKEDVKRILGEKVNKGTISEVLAQAPDEPRPLQDWIMDIISKTDVDDSKMLQENTEAIRTLIKSLDMPSEIAEEIKQAYKELSQRFGQEEVYVAVRSSATAEDLPEASFAGQQETYLDVLGADDVIDKVKRCWASLWTARATFYRAKQGFDHSKVYLSAVVQKMVNSEKSGVMFTANPVTNNRNEIMINASWGLGEAVVSGAVTPDEYIVEKGTWKIKEKVIAKKEVMVIRNPETGRGTVMVKVAEYLGPEWVEKQVLTDEQIIEVAKMGQKIEDHYGWPQDIEWAYDKDDGKLYIVQSRPITTLKEEATAEEAEEVEEAEVILKGLGASPGIGAGRVVVIFDASEIDKVKEGDILVTTMTNPDMVPAMKRAAAIVTDEGGRTSHAAIVSRELGIPCVVGTKEATKKLKTGMYVTVDGTRGLVYKGIVKSLVKKKEEAKAEGGQVVVAGAPLVTGTMVKVNVSMPEVAERAAATGADGVGLLRAEHMILSIGQHPIKFIKEGKEEELVEKLAEGIEKVAAAFYPRPVWYRTLDAPTNEFREMPGGEDEPEERNPMLGWRGIRRGLDQPELLRAEFKAIKKVVEKGYNNIGVMLPLVSHPEQIREAKRIAREVGLEPHKDVAWGVMIEVPAAAIIIEDLIKEGIDFVSFGTNDLTQYTLAIDRDNERVAKLYDETHPAVLKLIKHVIKVCKRYGVETSICGQAGSDPKMARILVRLGIDSISANPDAVQLIRQVVAQEERKLMLEAARKQLFEEEEEEELF</w:t>
      </w:r>
    </w:p>
    <w:p w14:paraId="41496145" w14:textId="77777777" w:rsidR="004B7C7A" w:rsidRDefault="004B7C7A" w:rsidP="004A175F">
      <w:r>
        <w:t>&gt;The114</w:t>
      </w:r>
    </w:p>
    <w:p w14:paraId="37257938" w14:textId="77777777" w:rsidR="004B7C7A" w:rsidRDefault="004B7C7A" w:rsidP="004A175F">
      <w:r>
        <w:t>MLDPFSEKAKELLKEFGSMNEFLQAIPSLVDIEEVMNRLKFAKESEISEDILNIEDIRDLASFYAQIGALAYSPYGLELELVKKANLRIYTERIRRRRKIRSDEIGIEVKIAVEFPENDIKTLEKVYGGLPEYIVSLREFLDLVPDEKLSSYYVYDGNVYLRKDDLLKVWSKAFERNVEKAVNIIYEIRDELPEFYRRLAGEIRSFAEKEFSDKFREVQAGELKHHLFPPCVKNALRGVPQGMRNYAITVLLTSFLSYARICPNPPRRNVKIRDCIKDMRVITEEILPIIIEAGNRCSPPLFEDQPNEIKNIWYHLGFGYTANPTLEDSGNSTWYFPPNCDKIKANAPQLCTPDKHCRYIRNPLTYYLRRLYLEEKRRAKHADEGSDKGGKERILQ</w:t>
      </w:r>
    </w:p>
    <w:p w14:paraId="33A83B6D" w14:textId="77777777" w:rsidR="004B7C7A" w:rsidRDefault="004B7C7A" w:rsidP="004A175F">
      <w:r>
        <w:t>&gt;The115</w:t>
      </w:r>
    </w:p>
    <w:p w14:paraId="57FC9585" w14:textId="77777777" w:rsidR="004B7C7A" w:rsidRDefault="004B7C7A" w:rsidP="004A175F">
      <w:r>
        <w:t>MLMREVTKEERSEFYSKEWSAKKIPKFIVDTLESREFGFDHNGEGPSDRKNQYSDIRDLEDYIRATSPYAVYSSVAFYENPREMEGWRGAELVFDIDAKDLPLKRCNHEPGTVCPICLEDAKELAKDTLIILREELGFENIHVVYSGRGYHIRILDEWALQLDSKSRERILAFISASEIENVEEFRRFLLEKRGWFVLKHGYPRVFRLRLGYFILRVNVPHLLSIGIRRNIAKKILDHKEEIYEGFVRKAILASFPEGVGIESMAKLFALSTRFSKAYFDGRVTVDIKRILRLPSTLHSKVGLIATYVGTKEREVMKFNPFRHAVPKFRKKEVREAYKLWRESLEYE</w:t>
      </w:r>
    </w:p>
    <w:p w14:paraId="1000EFC1" w14:textId="77777777" w:rsidR="004B7C7A" w:rsidRDefault="004B7C7A" w:rsidP="004A175F">
      <w:r>
        <w:t>&gt;The117</w:t>
      </w:r>
    </w:p>
    <w:p w14:paraId="0EFA69D3" w14:textId="77777777" w:rsidR="004B7C7A" w:rsidRDefault="004B7C7A" w:rsidP="004A175F">
      <w:r>
        <w:t>MRIVFDIGGSVLVPENPDIDFIKEIAYQLTKVSEDHEVAVVVGGGKLARKYIEVAEKFNSSETFKDFIGIQITRANAMLLIAALREKAYPVVVEDFWEAWKAVQLKKIPVMGGTHPGHTTDAVAALLAEFLKADLLVVITNVDGVYTADPKKDPTAKKIKKMKPEELLEIVGKGIEKAGSSSVIDPLAAKIIARSGIKTIVIGKEDAKDLFRVIKGDHNGTTIEP</w:t>
      </w:r>
    </w:p>
    <w:p w14:paraId="37BA8BA9" w14:textId="77777777" w:rsidR="004B7C7A" w:rsidRDefault="004B7C7A" w:rsidP="004A175F">
      <w:r>
        <w:t>&gt;The118</w:t>
      </w:r>
    </w:p>
    <w:p w14:paraId="0A8C9B3A" w14:textId="77777777" w:rsidR="004B7C7A" w:rsidRDefault="004B7C7A" w:rsidP="004A175F">
      <w:r>
        <w:t>MKLERVTVKNFRSHSDTVVEFKEGINLIIGQNGSGKSSLLDAILVGLYWPLRIKDIKKDEFTKVGARDTYIDLIFEKDGTKYRITRRFLKGYSSGEIHAMKRLVGNEWKHVTEPSSKAISAFMEKLIPYNIFLNAIYIRQGQIDAILESDEAREKVVREVLNLDKFETAYKKLSELKKTINNRIKEYRDILARTENIEELIKENEQELIQVLQEISKIEEVLPSKRSKVDMLRKEVLRLEETKVEIENSERLLEKRRGDKRTLEERIKNTE</w:t>
      </w:r>
      <w:r>
        <w:lastRenderedPageBreak/>
        <w:t>EYLEKLKEKEKELEEQVKEITSIKKDVDAYLALKEFKNEYLDKKYKIEKELTRVEELINEIQKRIEELNEKESEKEKLENEKKEILNKLAILEKDHQLYEEIKAKKENLRQLKEKLGDKSPEDIKKLLEELETKKTTIEEERNEITQRIGELKNKIGDLKTAIEELKKAKGKCPVCGRELTDEHREELLSKYHLDLNNSKNTLAKLIDRKSELERELRRIDMEIKRLTPLLTVAEQIRSIEEELNVVNLEKIEKNATEYEKLLEELRTLEGRIRGLAEDLKKLAPLEKKLAALIHKKQELEKELKELNTKLESFGFKSVEDLDSKLRELEEIYKRYLTLLNSKKELEITQREIAKAKETLEMSFEELAEVEADIERIEKKLSQLKQKYNEEEYKKKREEKEELEKELARLEAQKKELEKRRDTIKSTLEKLKAEKENRERVKKEIKDLEKAKDFTEELIEKVKKYKALAREAALSKIGELASEIFAEFTEGKYSEVVVRAEENKVRLFVVWEGKERPLTFLSGGERIALGLAFRLAMSLYLAGEISLLILDEPTPYLDEERRRKLITIMERYLKKIPQVILVSHDEELKDAADHVIRISLENGSSKVEVVS</w:t>
      </w:r>
    </w:p>
    <w:p w14:paraId="4F2BC8D3" w14:textId="77777777" w:rsidR="004B7C7A" w:rsidRDefault="004B7C7A" w:rsidP="004A175F">
      <w:r>
        <w:t>&gt;The119</w:t>
      </w:r>
    </w:p>
    <w:p w14:paraId="5DC42ECD" w14:textId="77777777" w:rsidR="004B7C7A" w:rsidRDefault="004B7C7A" w:rsidP="004A175F">
      <w:r>
        <w:t>MAGEEVKEIDEFEELGFEPATEETPKKKKKEKIIRSIEDLPGVGPATAEKLREAGYDTLEAIAVASPIELKEVAGISEGTALKIIQAARKAANLGTFMRADEYLKKRATIGRISTGSKSLDKLLGGGIETQAITEVFGEFGSGKTQLAHTLAVMVQLPPEEGGLNGSVIWIDTENTFRPERIREIAQNRGLDPDEVLKHIYVARAFNSNHQMLLVQQAEDKIKELLNTDRPVKLLIVDSLTSHFRSEYIGRGALAERQQKLAKHLADLHRLANLYDIAVFVTNQVQARPDAFFGDPTRPIGGHILAHSATLRVYLRKGKGGKRIARLIDAPHLPEGEAVFSITEKGIED</w:t>
      </w:r>
    </w:p>
    <w:p w14:paraId="4A445ABE" w14:textId="77777777" w:rsidR="004B7C7A" w:rsidRDefault="004B7C7A" w:rsidP="004A175F">
      <w:r>
        <w:t>&gt;The120</w:t>
      </w:r>
    </w:p>
    <w:p w14:paraId="3B5A16EC" w14:textId="77777777" w:rsidR="004B7C7A" w:rsidRDefault="004B7C7A" w:rsidP="004A175F">
      <w:r>
        <w:t>MLNTELLTTGVKGLDELLGGGVAKGVILQVYGPFATGKTTFAMQVGLLNEGKVAYVDTEGGFSPERLAQMAESRNLDVEKALEKFVIFEPMDLNEQRQVIARLKNIVNEKFSLVVVDSFTAHYRAEGSREYGELSKQLQVLQWIARRKNVAVIVVNQVYYDSNSGILKPIAEHTLGYKTKDILRFERLRVGVRIAVLERHRFRPEGGMVYFKITDKGLEDVKNED</w:t>
      </w:r>
    </w:p>
    <w:p w14:paraId="0A2E24CB" w14:textId="77777777" w:rsidR="004B7C7A" w:rsidRDefault="004B7C7A" w:rsidP="004A175F">
      <w:r>
        <w:t>&gt;The121</w:t>
      </w:r>
    </w:p>
    <w:p w14:paraId="2746370C" w14:textId="77777777" w:rsidR="004B7C7A" w:rsidRDefault="004B7C7A" w:rsidP="004A175F">
      <w:r>
        <w:t>MSEIHLDDLDRNILRLLKKDARLTISELSEQLKKPESTIHFRIKKLQERGVIERYTIILGEQLKPKHLALIVLEVGKPVIEDFLERYISYISSTLSALPGVLFVAKSGEDKIIALVGKNNKDELVKFIEENITSIPNLKHIQIFPITEIKKGEDLTGFLAEV</w:t>
      </w:r>
    </w:p>
    <w:p w14:paraId="4BBA7CC8" w14:textId="77777777" w:rsidR="004B7C7A" w:rsidRDefault="004B7C7A" w:rsidP="004A175F">
      <w:r>
        <w:t>&gt;The123</w:t>
      </w:r>
    </w:p>
    <w:p w14:paraId="4C51F20D" w14:textId="77777777" w:rsidR="004B7C7A" w:rsidRDefault="004B7C7A" w:rsidP="004A175F">
      <w:r>
        <w:t>MPELPWVEKYRPKKLSEIVNQEEAIEKVRAWIESWLHGHPPKKKALLLAGPPGSGKTTTVYALANEYNFEVIELNASDERTYEKISRYVQAAYTMDILGKRRKIIFLDEADNIEPSGAKEIAKLIDKAKNPIIMAANKYWEVPKEIREKAELVEYKRLTQRDVMNALIRILKREGITVPKEILLEIAKRSSGDLRAAINDLQTVVVGGYEDATQVLAYRDVEKTVFQALGLVFGSDNAKRAKMAMWNLDMSPDEFLLWVDENIPHLYLNPEEIAQAYDAISRADIYLGRAARTGNYSLWKYAIDMMTAGVAVAGRKRRGFVKFYPPNTLKILAESKEEREIRESIIKKIIREMHMSRLQAIETMKIIREIFENNLDLAAHFTVFLGLSEKEVEFLAGKEKAGTIWGKALALRRKLKELGIREEEKPKVEIEEEEEEEEKTEEEKEEIEEKPEEEKEEEKKEKEKPKKGKQATLFDFLKK</w:t>
      </w:r>
    </w:p>
    <w:p w14:paraId="7EBFBE0D" w14:textId="77777777" w:rsidR="004B7C7A" w:rsidRDefault="004B7C7A" w:rsidP="004A175F">
      <w:r>
        <w:t>&gt;The124</w:t>
      </w:r>
    </w:p>
    <w:p w14:paraId="1CEAF70E" w14:textId="77777777" w:rsidR="004B7C7A" w:rsidRDefault="004B7C7A" w:rsidP="004A175F">
      <w:r>
        <w:t>MSEEIREVKVLEKPWVEKYRPQRLDDIVGQEHIVKRLKHYVKTGSMPHLLFAGPPGVGKCLTGDTKVIANGQLFELGELVEKLSGGRFGPTPVKGLKVLGIDEDGKLREFEVQYVYKDRTDRLIKIKTQLGRELKVTPYHPLLVNRENGEIKWIKAEE</w:t>
      </w:r>
      <w:r>
        <w:lastRenderedPageBreak/>
        <w:t>LKPGDKLAIPSFLPLITGENPLAEWLGYFMGSGYAYPSNSVITFTNEDPLIRQRFMELTEKLFPDAKIRERIHADGTPEVYVVSRKAWSLVNSISLTLIPREGWKGIRSFLRAYSDCNGRIESDAIVLSTDNNDMAQQIAYALASFGIIAKMDGEDVIISGSDNIERFLNEIGFSTQSKLKEAQKLIRKTNVRSDGLKINYELISYVKDRLRLNVNDKRNLSYRNAKELSWELMKEIYYRLEELERLKKVLSEPILIDWNEVAKKSDEVIEKAKIRAEKLLEYIKGERKPSFKEYIEIAKVLGINVERTIEAMKIFAKRYSSYAEIGRKLGTWNFNVKTILESDTVDNVEILEKIRKIELELIEEILSDGKLKEGIAYLIFLFQNELYWDEITEVKELRGDFIIYDLHVPGYHNFIAGNMPTVVHNTTAALALARELFGENWRHNFLELNASDERGINVIREKVKEFARTKPIGGASFKIIFLDEADALTQDAQQALRRTMEMFSSNVRFILSCNYSSKIIEPIQSRCAIFRFRPLRDEDIAKRLRYIAENEGLELTEEGLQAILYIAEGDMRRAINILQAAAALDKKITDENVFMVASRARPEDIREMMLLALKGNFLKAREKLREILLKQGLSGEDVLVQMHKEVFNLPIEEPKKVLLADKIGEYNFRLVEGANEIIQLEALLAQFTLIGKK</w:t>
      </w:r>
    </w:p>
    <w:p w14:paraId="7D149126" w14:textId="77777777" w:rsidR="004B7C7A" w:rsidRDefault="004B7C7A" w:rsidP="004A175F">
      <w:r>
        <w:t>&gt;The125</w:t>
      </w:r>
    </w:p>
    <w:p w14:paraId="1911606F" w14:textId="77777777" w:rsidR="004B7C7A" w:rsidRDefault="004B7C7A" w:rsidP="004A175F">
      <w:r>
        <w:t>MAHGPRYRVPFRRRREGKTNYRKRLKLLKSGKPRLVVRKSLNHHIAQIIVYDPKGDRTLVSAHTRELIRDFGWKGHCGNTPSAYLLGLLIGYKAKQAGIEEAILDIGLHPPVRGSSVFAVLKGAVDAGLNVPHSPEIFPDEYRIRGEHIAEYAKMLKEQDEEKFRRQFGGYLVKGLDPEKLPEHFEEVKARIIEKFEGEGARE</w:t>
      </w:r>
    </w:p>
    <w:p w14:paraId="4AAD3F17" w14:textId="77777777" w:rsidR="004B7C7A" w:rsidRDefault="004B7C7A" w:rsidP="004A175F">
      <w:r>
        <w:t>&gt;The126</w:t>
      </w:r>
    </w:p>
    <w:p w14:paraId="735A3B1B" w14:textId="77777777" w:rsidR="004B7C7A" w:rsidRDefault="004B7C7A" w:rsidP="004A175F">
      <w:r>
        <w:t>MRIKGVVLSYRRSKENQHNNVMIIKPLDVNSREEASKLIGRLVLWKSPSGKILKGKIVRVHGTKGAVRARFEKGLPGQALGDYVEIV</w:t>
      </w:r>
    </w:p>
    <w:p w14:paraId="679A6E45" w14:textId="77777777" w:rsidR="004B7C7A" w:rsidRDefault="004B7C7A" w:rsidP="004A175F">
      <w:r>
        <w:t>&gt;The128</w:t>
      </w:r>
    </w:p>
    <w:p w14:paraId="2A8549D3" w14:textId="77777777" w:rsidR="004B7C7A" w:rsidRDefault="004B7C7A" w:rsidP="004A175F">
      <w:r>
        <w:t>MWRNSEERENRTSGRSQGSYQEIIGRTWIFRGAHRGRVNKKNIVWHELIGLKVRVVNSTHPGYVGIEGYVIDETRNMLVIAGENKVWKVPKDVCIFEFETWDGTKIKISGEKLVGRPEMRLKKRWRK</w:t>
      </w:r>
    </w:p>
    <w:p w14:paraId="566DE7B0" w14:textId="77777777" w:rsidR="004B7C7A" w:rsidRDefault="004B7C7A" w:rsidP="004A175F">
      <w:r>
        <w:t>&gt;The129</w:t>
      </w:r>
    </w:p>
    <w:p w14:paraId="515E2214" w14:textId="77777777" w:rsidR="004B7C7A" w:rsidRDefault="004B7C7A" w:rsidP="004A175F">
      <w:r>
        <w:t>MSERPKTLPPTLRDKKRYIAFKVISENQFNKDEIKEAIWNACLRTLGELGTAKAKPWLIKFDETTQTGIIRCDRNHVYDVIFSLTLVSDINGNKAIIKVLGVSGTIKRLKRKFLSQFGWR</w:t>
      </w:r>
    </w:p>
    <w:p w14:paraId="234E3C9F" w14:textId="77777777" w:rsidR="004B7C7A" w:rsidRDefault="004B7C7A" w:rsidP="004A175F">
      <w:r>
        <w:t>&gt;The131</w:t>
      </w:r>
    </w:p>
    <w:p w14:paraId="0B78740F" w14:textId="77777777" w:rsidR="004B7C7A" w:rsidRDefault="004B7C7A" w:rsidP="004A175F">
      <w:r>
        <w:t>MAKWVCKICGYIYDEDAGDPDNGISPGTKFEELPDDWVCPICGAPKSEFEKLED</w:t>
      </w:r>
    </w:p>
    <w:p w14:paraId="27092430" w14:textId="77777777" w:rsidR="004B7C7A" w:rsidRDefault="004B7C7A" w:rsidP="004A175F">
      <w:r>
        <w:t>&gt;The133</w:t>
      </w:r>
    </w:p>
    <w:p w14:paraId="24BE1CE1" w14:textId="77777777" w:rsidR="004B7C7A" w:rsidRDefault="004B7C7A" w:rsidP="004A175F">
      <w:r>
        <w:t>MERAFIEWYPRGYGVAFKIKKKIYEKLSKYQKIEVYETEGFGRLLALDGTVQLVTLGERSYHEPLVHPAMLAHPKPKRVLVIGGGDGGTVREVLQHDVDEVIMVEIDEDVIMVSKDLIKIDNGLLEAMLNGKHEKAKLTIGDGFEFIKNNRGFDVIIADSTDPVGPAKVLFSEEFYRYVYDALNNPGIYVTQAGSVYLFTDELISAYKEMKKVFDRVYYYSFPVIGYASPWAFLVGVKGDIDFTKIDRERAKKLQLEYYDPLMHETLFQMPKYIRETLQRL</w:t>
      </w:r>
    </w:p>
    <w:p w14:paraId="2C66BC9B" w14:textId="77777777" w:rsidR="004B7C7A" w:rsidRDefault="004B7C7A" w:rsidP="004A175F">
      <w:r>
        <w:t>&gt;The134</w:t>
      </w:r>
    </w:p>
    <w:p w14:paraId="7C5E4A1E" w14:textId="77777777" w:rsidR="004B7C7A" w:rsidRDefault="004B7C7A" w:rsidP="004A175F">
      <w:r>
        <w:t>MGRFVVWPSELDSRLSRKYGRIVPRSIAVESPRVEEIVRAAEELKFKVIRVEEDKLNPRLSGIDEELRTFGMIVLESPYGKSKSLKLIAQKIREFRRRSA</w:t>
      </w:r>
    </w:p>
    <w:p w14:paraId="484E4980" w14:textId="77777777" w:rsidR="004B7C7A" w:rsidRDefault="004B7C7A" w:rsidP="004A175F">
      <w:r>
        <w:t>&gt;The136</w:t>
      </w:r>
    </w:p>
    <w:p w14:paraId="7E667CDA" w14:textId="77777777" w:rsidR="004B7C7A" w:rsidRDefault="004B7C7A" w:rsidP="004A175F">
      <w:r>
        <w:t>MNKQKVCPACESAELIYDPERGEIVCAKCGYVIEENIIDMGPEWRAFDASQRE</w:t>
      </w:r>
      <w:r>
        <w:lastRenderedPageBreak/>
        <w:t>RRSRTGAPESILLHDKGLSTEIGIDRSLSGLMREKMYRLRKWQSRLRVSDAAERNLAFALSELDRITAQLKLPRHVEEEAARLYREAVRKGLIRGRSIESVMAACVYAACRLLKVPRTLDEIADIARVDKKEIGRSYRFIARNLNLTPKKLFVKPTDYVNKFADELGLSEKVRRRAIEILDEAYKRGLTSGKSPAGLVAAALYIASLLEGEKRTQREVAEVARVTEVTVRNRYKELVEKLKIKVPIA</w:t>
      </w:r>
    </w:p>
    <w:p w14:paraId="3CD0B0BB" w14:textId="77777777" w:rsidR="004B7C7A" w:rsidRDefault="004B7C7A" w:rsidP="004A175F">
      <w:r>
        <w:t>&gt;The137</w:t>
      </w:r>
    </w:p>
    <w:p w14:paraId="2D18C163" w14:textId="77777777" w:rsidR="004B7C7A" w:rsidRDefault="004B7C7A" w:rsidP="004A175F">
      <w:r>
        <w:t>MGRDKKNTALLDIARDIGGDEAVEVVKALEKKGEATDEELAELTGVRVNTVRKILYALYDAKLATFRRVRDDETGWYYYYWRIDTKRLPEVIRTRKLQELEKLKQMLQEETSETYYHCGTPGHPKLTFDEAFEYGFQCPICGEILYEYDNSKIIEELKKRIEELEIELGLRSPPKEEKPKKATRRKKSRSGKKKK</w:t>
      </w:r>
    </w:p>
    <w:p w14:paraId="29BFC96F" w14:textId="77777777" w:rsidR="004B7C7A" w:rsidRDefault="004B7C7A" w:rsidP="004A175F">
      <w:r>
        <w:t>&gt;The138</w:t>
      </w:r>
    </w:p>
    <w:p w14:paraId="3D9F7254" w14:textId="77777777" w:rsidR="004B7C7A" w:rsidRDefault="004B7C7A" w:rsidP="004A175F">
      <w:r>
        <w:t>MNLRNKLKLYVITDRRLKPEVESVREALEGGATAIQMRIKNAPTREMYEIGKTLRQLTREYDALFFVDDRVDVALAVDADGVQLGPEDMPIEVAKEIAPNLIIGASVYSLEEALEAEKKGADYLGAGSVFPTKTKEDARVIGLEGLRKIVESVKIPVVAIGGINKDNAREVLKTGVDGIAVISAVMGAEDVRKATEELRKIVEEVLG</w:t>
      </w:r>
    </w:p>
    <w:p w14:paraId="28F1D38A" w14:textId="77777777" w:rsidR="004B7C7A" w:rsidRDefault="004B7C7A" w:rsidP="004A175F">
      <w:r>
        <w:t>&gt;The139</w:t>
      </w:r>
    </w:p>
    <w:p w14:paraId="604D127F" w14:textId="77777777" w:rsidR="004B7C7A" w:rsidRDefault="004B7C7A" w:rsidP="004A175F">
      <w:r>
        <w:t>MSMELFEVHEGKAKVLVPKAKTIYDSPVFYNPRMAPNRDVVVLLLNVLKPKIVLDALSATGIRGIRFALETPAEEIWMNDINELAYELMKKNVLLNFKGTLKENAKRAIFEGEKTIVINNDDANRLMAEKHRYFHFIDLDPFGSPMEFLDTALRSVKRKGILGVTATDGAPLCGAHPKACLRKYLAVPLRGELCHEVGTRILVGVIARYAAKYDLGMEVLLAYYKDHYFRAFVKLKDGAKKGDETLENLGYVYFDEKTGRFEVEKSFLSTRPNAYGPLWLGPLKNEKVVGEMLELLVSGFEVANYREVLKLLHMLHEELDIPLFYDTHALGKRLKIEPKKLGEIIKELKSMGYEATRTHFSPTGIKTNAPYEVFVEVMRKN</w:t>
      </w:r>
    </w:p>
    <w:p w14:paraId="07CB8947" w14:textId="77777777" w:rsidR="004B7C7A" w:rsidRDefault="004B7C7A" w:rsidP="004A175F">
      <w:r>
        <w:t>&gt;The140</w:t>
      </w:r>
    </w:p>
    <w:p w14:paraId="265E14ED" w14:textId="77777777" w:rsidR="004B7C7A" w:rsidRDefault="004B7C7A" w:rsidP="004A175F">
      <w:r>
        <w:t>MFKDGSLIPYLTAGDPDKQSTLNFLLALDEYAGAIELGIPFSDPIADGKTIQESHYRALKNGFKLREAFWIVKEFRRHSSTPIVLMTYYNPIYRAGVRNFLAEAKASGVDGILVVDLPVFHAKEFTEIAREEGIKTVFLAAPNTPDERLKVIDDMTTGFVYLVSLYGTTGAREEIPKTAYDLLRRAKRICRNKVAVGFGVSKREHVVSLLKEGANGVVVGSALVKIIGEKGREATEFLKKKVEELLGI</w:t>
      </w:r>
    </w:p>
    <w:p w14:paraId="0255A16B" w14:textId="77777777" w:rsidR="004B7C7A" w:rsidRDefault="004B7C7A" w:rsidP="004A175F">
      <w:r>
        <w:t>&gt;The142</w:t>
      </w:r>
    </w:p>
    <w:p w14:paraId="2A1E26C4" w14:textId="77777777" w:rsidR="004B7C7A" w:rsidRDefault="004B7C7A" w:rsidP="004A175F">
      <w:r>
        <w:t>MARDEVRRILPADIKREVLIKDENAETNPDWGFPPEKRPIEMHIQFGVINLDKPPGPTSHEVVAWIKKILNLEKAGHGGTLDPKVSGVLPVALEKATRVVQALLPAGKEYVALMHLHGDVPEDKIIQVMKEFEGEIIQRPPLRSAVKRRLRTRKVYYIEVLEIEGRDVLFRVGVEAGTYIRSLIHHIGLALGVGAHMSELRRTRSGPFKEDETLITLHDLVDYYYFWKEDGIEEYFRKAIQPMEKAVEHLPKVWIKDSAVAAVTHGADLAVPGIAKLHAGIKRGDLVAIMTLKDELVALGKAMMTSQEMLEKTKGIAVDVEKVFMPRDWYPKLWEKRDRS</w:t>
      </w:r>
    </w:p>
    <w:p w14:paraId="61C1FD14" w14:textId="77777777" w:rsidR="004B7C7A" w:rsidRDefault="004B7C7A" w:rsidP="004A175F">
      <w:r>
        <w:t>&gt;The143</w:t>
      </w:r>
    </w:p>
    <w:p w14:paraId="6A16CADE" w14:textId="77777777" w:rsidR="004B7C7A" w:rsidRDefault="004B7C7A" w:rsidP="004A175F">
      <w:r>
        <w:t>MKIVVMGDSDTVVGFRLAGVHEAYEYDESLESVERARNKLRELLERDDVGIILITERLAQRIGSLPEVKFPIILQIPDKFGSIYGEDILRDVVRRAIGVELKR</w:t>
      </w:r>
    </w:p>
    <w:p w14:paraId="0771A85A" w14:textId="77777777" w:rsidR="004B7C7A" w:rsidRDefault="004B7C7A" w:rsidP="004A175F">
      <w:r>
        <w:t>&gt;The148</w:t>
      </w:r>
    </w:p>
    <w:p w14:paraId="2E544848" w14:textId="77777777" w:rsidR="004B7C7A" w:rsidRDefault="004B7C7A" w:rsidP="004A175F">
      <w:r>
        <w:t>MAVDIKKIIKQMTLEEKAGLCSGLDFWHTKPVERLGIPSIMMTDGPHGLRKQREDAEIADINNSVPATCFPSAAGLACSWDRELVERVGAALGEECQAENVSILL</w:t>
      </w:r>
      <w:r>
        <w:lastRenderedPageBreak/>
        <w:t>GPGANIKRSPLCGRNFEYFSEDPYLSSELAASHIKGVQSQGVGACLKHFAANNQEHRRMTVDTIVDERTLREIYFASFENAVKKARPWVVMCAYNKLNGEYCSENRYLLTEVLKNEWMHDGFVVSDWGAVNDRVSGLDAGLDLEMPTSHGITDKKIVEAVKSGKLSENILNRAVERILKVIFMALENKKENAQYDKDAHHRLARQAAAESMVLLKNEDDVLPLKKSGTIALIGAFVKKPRYQGSGSSHITPTRLDDIYEEIKKAGGDKVNLVYSEGYRLENDGIDEELINEAKKAASSSDVAVVFAGLPDEYESEGFDRTHMSIPENQNRLIEAVAEVQSNIVVVLLNGSPVEMPWIDKVKSVLEAYLGGQALGGALADVLFGEVNPSGKLAETFPVKLSHNPSYLNFPGEDDRVEYKEGLFVGYRYYDTKGIEPLFPFGHGLSYTKFEYSDISVDKKDVSDNSIINVSVKVKNVGKMAGKEIVQLYVKDVKSSVRRPEKELKGFEKVFLNPGEEKTVTFTLDKRAFAYYNTQIKDWHVESGEFLILIGRSSRDIVLKESVRVNSTVKIRKRFTVNSAVEDVMSDSSAAAVLGPVLKEITDALQIDMDNAHDMMAANIKNMPLRSLVGYSQGRLSEEMLEELVDKINNVE</w:t>
      </w:r>
    </w:p>
    <w:p w14:paraId="7265C5D9" w14:textId="77777777" w:rsidR="004B7C7A" w:rsidRDefault="004B7C7A" w:rsidP="004A175F">
      <w:r>
        <w:t>&gt;The149</w:t>
      </w:r>
    </w:p>
    <w:p w14:paraId="456411EA" w14:textId="77777777" w:rsidR="004B7C7A" w:rsidRDefault="004B7C7A" w:rsidP="004A175F">
      <w:r>
        <w:t>MNFRRMLCAAIVLTIVLSIMLPSTVFALEDKSSKLPDYKNDLLYERTFDEGLCFPWHTCEDSGGKCDFAVVDVPGEPGNKAFRLTVIDKGQNKWSVQMRHRGITLEQGHTYTVRFTIWSDKSCRVYAKIGQMGEPYTEYWNNNWNPFNLTPGQKLTVEQNFTMNYPTDDTCEFTFHLGGELAAGTPYYVYLDDVSLYDPRFVKPVEYVLPQPDVRVNQVGYLPFAKKYATVVSSSTSPLKWQLLNSANQVVLEGNTIPKGLDKDSQDYVHWIDFSNFKTEGKGYYFKLPTVNSDTNYSHPFDISADIYSKMKFDALAFFYHKRSGIPIEMPYAGGEQWTRPAGHIGIEPNKGDTNVPTWPQDDEYAGRPQKYYTKDVTGGWYDAGDHGKYVVNGGIAVWTLMNMYERAKIRGIANQGAYKDGGMNIPERNNGYPDILDEARWEIEFFKKMQVTEKEDPSIAGMVHHKIHDFRWTALGMLPHEDPQPRYLRPVSTAATLNFAATLAQSARLWKDYDPTFAADCLEKAEIAWQAALKHPDIYAEYTPGSGGPGGGPYNDDYVGDEFYWAACELYVTTGKDEYKNYLMNSPHYLEMPAKMGENGGANGEDNGLWGCFTWGTTQGLGTITLALVENGLPATDIQKARNNIAKAADRWLENIEEQGYRLPIKQAEDERGGYPWGSNSFILNQMIVMGYAYDFTGNSKYLDGMQDGMSYLLGRNGLDQSYVTGYGERPLQNPHDRFWTPQTSKKFPAPPPGIIAGGPNSRFEDPTITAAVKKDTPPQKCYIDHTDSWSTNEITVNWNAPFAWVTAYLDEIDLITPPGGVDPEEPEVIYGDCNGDGKVNSTDAVALKRYILRSGISINTDNADVNADGRVNSTDLAILKRYILKEIDVLPHK</w:t>
      </w:r>
    </w:p>
    <w:p w14:paraId="2B10100E" w14:textId="77777777" w:rsidR="004B7C7A" w:rsidRDefault="004B7C7A" w:rsidP="004A175F">
      <w:r>
        <w:t>&gt;The152</w:t>
      </w:r>
    </w:p>
    <w:p w14:paraId="2244BEF5" w14:textId="77777777" w:rsidR="004B7C7A" w:rsidRDefault="004B7C7A" w:rsidP="004A175F">
      <w:r>
        <w:t>MRKVISMLLVVAMLTTIFAAMIPQTVSAATMTVEIGKVTAAVGSKVEIPITLKGVPSKGMANCDFVLGYDPNVLEVTEVKPGSIIKDPDPSKSFDSAIYPDRKMIVFLFAEDSGRGTYAITQDGVFATIVATVKSAAAAPITLLEVGAFADNDLVEISTTFVAGGVNLGSSVPTTQPNVPSDGVVVEIGKVTGSVGTTVEIPVYFRGVPSKGIANCDFVFRYDPNVLEIIGIDPGDIIVDPNPTKSFDTAIYPDRKIIVFLFAEDSGTGAYAITKDGVFAKIRATVKSSAPGYITFDEVGGFADNDLVEQKVSFIDGGVNVGNATPTKGATPTNTATPTKSATATPTRPSVPTNTPTNTPANTPVSGNLKVEFYNSNPSDTTNSINPQFKVTNTGSSAIDLSKLTLRYYYTVDGQKDQTFWCDHAAIIGSNGSYNGITSNVKGTFVKMSSSTNNADTYLEISFTGGTLEPGAHVQIQGRFAKNDWSNYTQSNDYSFKSASQFVEWDQVTAYLNGVLVWGKEPGGSVVPSTQPVTTPPATTKPPATTKPPATTIPPSDDPNAIKIKVDTVNAKPGDTVNIPVRFSGIPSKGIAN</w:t>
      </w:r>
      <w:r>
        <w:lastRenderedPageBreak/>
        <w:t>CDFVYSYDPNVLEIIEIKPGELIVDPNPDKSFDTAVYPDRKIIVFLFAEDSGTGAYAITKDGVFATIVAKVKSGAPNGLSVIKFVEVGGFANNDLVEQRTQFFDGGVNVGDTTVPTTPTTPVTTPTDDSNAVRIKVDTVNAKPGDTVRIPVRFSGIPSKGIANCDFVYSYDPNVLEIIEIEPGDIIVDPNPDKSFDTAVYPDRKIIVFLFAEDSGTGAYAITKDGVFATIVAKVKSGAPNGLSVIKFVEVGGFANNDLVEQKTQFFDGGVNVGDTTEPATPTTPVTTPTTTDDLDAVRIKVDTVNAKPGDTVRIPVRFSGIPSKGIANCDFVYSYDPNVLEIIEIEPGDIIVDPNPDKSFDTAVYPDRKIIVFLFAEDSGTGAYAITKDGVFATIVAKVKSGAPNGLSVIKFVEVGGFANNDLVEQKTQFFDGGVNVGDTTEPATPTTPVTTPTTTDDLDAVRIKVDTVNAKPGDTVRIPVRFSGIPSKGIANCDFVYSYDPNVLEIIEIEPGDIIVDPNPDKSFDTAVYPDRKIIVFLFAEDSGTGAYAITKDGVFATIVAKVKEGAPNGLSVIKFVEVGGFANNDLVEQKTQFFDGGVNVGDTTEPATPTTPVTTPTTTDDLDAVRIKVDTVNAKPGDTVRIPVRFSGIPSKGIANCDFVYSYDPNVLEIIEIEPGELIVDPNPTKSFDTAVYPDRKMIVFLFAEDSGTGAYAITEDGVFATIVAKVKSGAPNGLSVIKFVEVGGFANNDLVEQKTQFFDGGVNVGDTTEPATPTTPVTTPTTTDDLDAVRIKVDTVNAKPGDTVRIPVRFSGIPSKGIANCDFVYSYDPNVLEIIEIEPGDIIVDPNPDKSFDTAVYPDRKIIVFLFAEDSGTGAYAITKDGVFATIVAKVKEGAPNGLSVIKFVEVGGFANNDLVEQKTQFFDGGVNVGDTTVPTTSPTTTPPEPTITPNKLTLKIGRAEGRPGDTVEIPVNLYGVPQKGIASGDFVVSYDPNVLEIIEIEPGELIVDPNPTKSFDTAVYPDRKMIVFLFAEDSGTGAYAITEDGVFATIVAKVKEGAPEGFSAIEISEFGAFADNDLVEVETDLINGGVLVTNKPVIEGYKVSGYILPDFSFDATVAPLVKAGFKVEIVGTELYAVTDANGYFEITGVPANASGYTLKISRATYLDRVIANVVVTGDTSVSTSQAPIMMWVGDIVKDNSINLLDVAEVIRCFNATKGSANYVEELDINRNGAINMQDIMIVHKHFGATSSDYDAQ</w:t>
      </w:r>
    </w:p>
    <w:p w14:paraId="425E76A0" w14:textId="77777777" w:rsidR="004B7C7A" w:rsidRDefault="004B7C7A" w:rsidP="004A175F">
      <w:r>
        <w:t>&gt;The153</w:t>
      </w:r>
    </w:p>
    <w:p w14:paraId="3CF9A5C0" w14:textId="77777777" w:rsidR="004B7C7A" w:rsidRDefault="004B7C7A" w:rsidP="004A175F">
      <w:r>
        <w:t>MAFINENYLKLPGSYLFSEIARRVDNFRKENPNAKIIRLGIGDVTKPLAPAVIDALHKAVDEMAKEETFKGYGPEQGYSFLVSKIIEYDYMPRGIRLDEDEVFVSDGAKSDTGNFQEIFGLDNKVAVTDPVYPVYVDSNVMAGRTGKYLANGYFENITYLPCTAENNFIPELPKEKVDIIYLCFPNNPTGMTLSREELKKWVDYARENRAIILFDSAYEAYIREKDVPHSIYEVEGADEVAIEFRSFSKTAGFTGTRCAYTVVPKKVVAYTKNGEAHQLNSLWNRRQTTKFNGVPYIIQRAAAAVYTPEGQKQTKETIDYYMENAKIIKQGLEDIGLTVFGGVNAPYIWLKTPDGISSWEFFDIMLKEINVVGTPGSGFGPSGEGYFRLTAFGSRENTLEAVERFKNLKF</w:t>
      </w:r>
    </w:p>
    <w:p w14:paraId="5058977B" w14:textId="77777777" w:rsidR="004B7C7A" w:rsidRDefault="004B7C7A" w:rsidP="004A175F">
      <w:r>
        <w:t>&gt;The155</w:t>
      </w:r>
    </w:p>
    <w:p w14:paraId="71B836A0" w14:textId="77777777" w:rsidR="004B7C7A" w:rsidRDefault="004B7C7A" w:rsidP="004A175F">
      <w:r>
        <w:t>MISAGDFKNGVTFELDGQIFQVIEFQHVKPGKGAAFVRTKLKNIVTGATIEKTFNPTDKMPKAHIERKDMQYLYNDGDLYYFMDTETFEQLPLGKDKIGDALKFVKENEIVKVLSHKGNVFGIEPPNFVELEVTDTEPGFKGDTATGATKPAIVETGASIKVPLFVNKGDIIRIDTRTGEYMERV</w:t>
      </w:r>
    </w:p>
    <w:p w14:paraId="43149C60" w14:textId="77777777" w:rsidR="004B7C7A" w:rsidRDefault="004B7C7A" w:rsidP="004A175F">
      <w:r>
        <w:t>&gt;The157</w:t>
      </w:r>
    </w:p>
    <w:p w14:paraId="08BFD948" w14:textId="77777777" w:rsidR="004B7C7A" w:rsidRDefault="004B7C7A" w:rsidP="004A175F">
      <w:r>
        <w:t>MKNRVISLLMASLLLVLSVIVAPFYKAEAATVVNTPFVAVFSNFDSSQWEKADWANGSVFNCVWKPSQVTFSNGKMILTLDREYGGSYPYKSGEYRSKSFFGYGYYEVRMKAAKNVGIVSSFFTYTGPSDNNPWDEIDIEFLGKDTTKAQFNWYKNEVGGNEYLHNLGFDASQDFHTYGFEWRPDYIDFYVDGKKVYRGTRNIPVTPGKIMMNLWPGKGVDEWLGRYDGRTPLQAEYEYVKYYPNGVPQDNPTPTPTIA</w:t>
      </w:r>
      <w:r>
        <w:lastRenderedPageBreak/>
        <w:t>PSTPTNPNLPLKGDVNGDGHVNSSDYSLFKRYLLRVIDRFPVGDQSVADVNRDGRIDSTDLTMLKRYLIRAIPSL</w:t>
      </w:r>
    </w:p>
    <w:p w14:paraId="42FF60CB" w14:textId="77777777" w:rsidR="004B7C7A" w:rsidRDefault="004B7C7A" w:rsidP="004A175F">
      <w:r>
        <w:t>&gt;The158</w:t>
      </w:r>
    </w:p>
    <w:p w14:paraId="5A312A14" w14:textId="77777777" w:rsidR="004B7C7A" w:rsidRDefault="004B7C7A" w:rsidP="004A175F">
      <w:r>
        <w:t>MKNVKKRVGVVLLILAVLGVYMLAMPANTVSAAGVPFNTKYPYGPTSIADNQSEVTAMLKAEWEDWKSKRITSNGAGGYKRVQRDASTNYDTVSEGMGYGLLLAVCFNEQALFDDLYRYVKSHFNGNGLMHWHIDANNNVTSHDGGDGAATDADEDIALALIFADKLWGSSGAINYGQEARTLINNLYNHCVEHGSYVLKPGDRWGGSSVTNPSYFAPAWYKVYAQYTGDTRWNQVADKCYQIVEEVKKYNNGTGLVPDWCTASGTPASGQSYDYKYDATRYGWRTAVDYSWFGDQRAKANCDMLTKFFARDGAKGIVDGYTIQGSKISNNHNASFIGPVAAASMTGYDLNFAKELYRETVAVKDSEYYGYYGNSLRLLTLLYITGNFPNPLSDLSGQPTPPSNPTPSLPPQVVYGDVNGDGNVNSTDLTMLKRYLLKSVTNINREAADVNRDGAINSSDMTILKRYLIKSIPHLPY</w:t>
      </w:r>
    </w:p>
    <w:p w14:paraId="2B283568" w14:textId="77777777" w:rsidR="004B7C7A" w:rsidRDefault="004B7C7A" w:rsidP="004A175F">
      <w:r>
        <w:t>&gt;The159</w:t>
      </w:r>
    </w:p>
    <w:p w14:paraId="40959F16" w14:textId="77777777" w:rsidR="004B7C7A" w:rsidRDefault="004B7C7A" w:rsidP="004A175F">
      <w:r>
        <w:t>MVSFKAGINLGGWISQYQVFSKEHFDTFITEKDIETIAEAGFDHVRLPFDYPIIESDDNVGEYKEDGLSYIDRCLEWCKKYNLGLVLDMHHAPGYRFQDFKTSTLFEDPNQQKRFVDIWRFLAKRYINEREHIAFELLNEVVEPDSTRWNKLMLEYIKAIREIDSTMWLYIGGNNYNSPDELKNLADIDDDYIVYNFHFYNPFFFTHQKAHWSESAMAYNRTVKYPGQYEGIEEFVKNNPKYSFMMELNNLKLNKELLRKDLKPAIEFREKKKCKLYCGEFGVIAIADLESRIKWHEDYISLLEEYDIGGAVWNYKKMDFEIYNEDRKPVSQELVNILARRKT</w:t>
      </w:r>
    </w:p>
    <w:p w14:paraId="4704F3B2" w14:textId="77777777" w:rsidR="004B7C7A" w:rsidRDefault="004B7C7A" w:rsidP="004A175F">
      <w:r>
        <w:t>&gt;The160</w:t>
      </w:r>
    </w:p>
    <w:p w14:paraId="2405D24D" w14:textId="77777777" w:rsidR="004B7C7A" w:rsidRDefault="004B7C7A" w:rsidP="004A175F">
      <w:r>
        <w:t>MKKIVSLVCVLVMLVSILGSFSVVAASPVKGFQVSGTKLLDASGNELVMRGMRDISAIDLVKEIKIGWNLGNTLDAPTETAWGNPRTTKAMIEKVREMGFNAVRVPVTWDTHIGPAPDYKIDEAWLNRVEEVVNYVLDCGMYAIINLHHDNTWIIPTYANEQRSKEKLVKVWEQIATRFKDYDDHLLFETMNEPREVGSPMEWMGGTYENRDVINRFNLAVVNTIRASGGNNDKRFILVPTNAATGLDVALNDLVIPNNDSRVIVSIHAYSPYFFAMDVNGTSYWGSDYDKASLTSELDAIYNRFVKNGRAVIIGEFGTIDKNNLSSRVAHAEHYAREAVSRGIAVFWWDNGYYNPGDAETYALLNRKTLSWYYPEIVQALMRGAGVEPLVSPTPTPTLMPTPSPTVTANILYGDVNGDGKINSTDCTMLKRYILRGIEEFPSPSGIIAADVNADLKINSTDLVLMKKYLLRSIDKFPAEDSQTPDEDNPGILYNGRFDFSDPNGPKCAWSGSNVELNFYGTEASVTIKSGGENWFQAIVDGNPLPPFSVNATTSTVKLVSGLAEGAHHLVLWKRTEASLGEVQFLGFDFGSGKLLAAPKPLERKIEFIGDSITCAYGNEGTSKEQSFTPKNENSYMSYAAITARNLNASANMIAWSGIGLTMNYGGAPGPLIMDRYPYTLPYSGVRWDFSKYVPQVVVINLGTNDFSTSFADKTKFVTAYKNLISEVRRNYPDAHIFCCVGPMLWGTGLDLCRSYVTEVVNDCNRSGDLKVYFVEFPQQDGSTGYGEDWHPSIATHQLMAERLTAEIKNKLGW</w:t>
      </w:r>
    </w:p>
    <w:p w14:paraId="0E619743" w14:textId="77777777" w:rsidR="004B7C7A" w:rsidRDefault="004B7C7A" w:rsidP="004A175F">
      <w:r>
        <w:t>&gt;The161</w:t>
      </w:r>
    </w:p>
    <w:p w14:paraId="50F49D29" w14:textId="77777777" w:rsidR="004B7C7A" w:rsidRDefault="004B7C7A" w:rsidP="004A175F">
      <w:r>
        <w:t>MKKRLLVSFLVLSIIVGLLSFQSLGNYNSGLKIGAWVGTQPSESAIKSFQELQGRKLDIVHQFINWSTDFSWVRPYADAVYNNGSILMITWEPWEYNTVDIKNGKADAYITRMAQDMKAYGKEIWLRPLHEANGDWYPWAIGYSSRVNTNETYIAAFRHIVDIFRANGATNVKWVFNVNCDNVGNGTSYLGHYPGDNYVDYTSIDGYNWGTTQSWGSQWQSFDQVFSRAYQALASINKPIIIAEFASAEIGGNKARWITEA</w:t>
      </w:r>
      <w:r>
        <w:lastRenderedPageBreak/>
        <w:t>YNSIRTSYNKVIAAVWFHENKETDWRINSSPEALAAYREAIGAGSSNPTPTPTWTSTPPSSSPKAVDPFEMVRKMGMGTNLGNTLEAPYEGSWSKSAMEYYFDDFKAAGYKNVRIPVRWDNHTMRTYPYTIDKAFLDRVEQVVDWSLSRGFVTIINSHHDDWIKEDYNGNIERFEKIWEQIAERFKNKSENLLFEIMNEPFGNITDEQIDDMNSRILKIIRKTNPTRIVIIGGGYWNSYNTLVNIKIPDDPYLIGTFHYYDPYEFTHKWRGTWGTQEDMDTVVRVFDFVKSWSDRNNIPVYFGEFAVMAYADRTSRVKWYDFISDAALERGFACSVWDNGVFGSLDNDMAIYNRDTRTFDTEILNALFNPGTYPSYSPKPSPTPRPTKPPVTPAVGEKMLDDFEGVLNWGSYSGEGAKVSTKIVSGKTGNGMEVSYTGTTDGYWGTVYSLPDGDWSKWLKISFDIKSVDGSANEIRFMIAEKSINGVGDGEHWVYSITPDSSWKTIEIPFSSFRRRLDYQPPGQDMSGTLDLDNIDSIHFMYANNKSGKFVVDNIKLIGATSDPTPSIKHGDLNFDNAVNSTDLLMLKRYILKSLELGTSEQEEKFKKAADLNRDNKVDSTDLTILKRYLLKAISEIPI</w:t>
      </w:r>
    </w:p>
    <w:p w14:paraId="533E1419" w14:textId="77777777" w:rsidR="004B7C7A" w:rsidRDefault="004B7C7A" w:rsidP="004A175F">
      <w:r>
        <w:t>&gt;The162</w:t>
      </w:r>
    </w:p>
    <w:p w14:paraId="0F95D3A2" w14:textId="77777777" w:rsidR="004B7C7A" w:rsidRDefault="004B7C7A" w:rsidP="004A175F">
      <w:r>
        <w:t>MRLVNSLGRRKILLILAVIVAFSTVLLFAKLWGRKTSSTLDEVGSKTHGDLTAENKNGGYLPEEEIPDQPPATGAFNYGEALQKAIFFYECQRSGKLDPSTLRLNWRGDSGLDDGKDAGIDLTGGWYDAGDHVKFNLPMSYSAAMLGWAVYEYEDAFKQSGQYNHILNNIKWACDYFIKCHPEKDVYYYQVGDGHADHAWWGPAEVMPMERPSYKVDRSSPGSTVVAETSAALAIASIIFKKVDGEYSKECLKHAKELFEFADTTKSDDGYTAANGFYNSWSGFYDELSWAAVWLYLATNDSSYLDKAESYSDKWGYEPQTNIPKYKWAQCWDDVTYGTYLLLARIKNDNGKYKEAIERHLDWWTTGYNGERITYTPKGLAWLDQWGSLRYATTTAFLACVYSDWENGDKEKAKTYLEFARSQADYALGSTGRSFVVGFGENPPKRPHHRTAHGSWADSQMEPPEHRHVLYGALVGGPDSTDNYTDDISNYTCNEVACDYNAGFVGLLAKMYKLYGGSPDPKFNGIEEVPEDEIFVEAGVNASGNNFIEIKAIVNNKSGWPARVCENLSFRYFINIEEIVNAGKSASDLQVSSSYNQGAKLSDVKHYKDNIYYVEVDLSGTKIYPGGQSAYKKEVQFRISAPEGTVFNPENDYSYQGLSAGTVVKSEYIPVYDAGVLVFGREPGSASKSTSKDNGLSKATPTVKTESQPTAKHTQNPASDFKTPANQNSVKKDQGIKGEVVLQYANGNAGATSNSINPRFKIINNGTKAINLSDVKIRYYYTKEGGASQNFWCDWSSAGNSNVTGNFFNLSSPKEGADTCLEVGFGSGAGTLDPGGSVEVQIRFSKEDWSNYNQSNDYSFNPSASDYTDWNRVTLYISNKLVYGKEP</w:t>
      </w:r>
    </w:p>
    <w:p w14:paraId="01E4AB72" w14:textId="77777777" w:rsidR="004B7C7A" w:rsidRDefault="004B7C7A" w:rsidP="004A175F">
      <w:r>
        <w:t>&gt;The163</w:t>
      </w:r>
    </w:p>
    <w:p w14:paraId="3C91F3BB" w14:textId="77777777" w:rsidR="004B7C7A" w:rsidRDefault="004B7C7A" w:rsidP="004A175F">
      <w:r>
        <w:t>MVKSRKISILLAVAMLVSIMIPTTAFAGPTKAPTKDGTSYKDLFLELYGKIKDPKNGYFSPDEGIPYHSIETLIVEAPDYGHVTTSEAFSYYVWLEAMYGNLTGNWSGVETAWKVMEDWIIPDSTEQPGMSSYNPNSPATYADEYEDPSYYPSELKFDTVRVGSDPVHNDLVSAYGPNMYLMHWLMDVDNWYGFGTGTRATFINTFQRGEQESTWETIPHPSIEEFKYGGPNGFLDLFTKDRSYAKQWRYTNAPDAEGRAIQAVYWANKWAKEQGKGSAVASVVSKAAKMGDFLRNDMFDKYFMKIGAQDKTPATGYDSAHYLMAWYTAWGGGIGASWAWKIGCSHAHFGYQNPFQGWVSATQSDFAPKSSNGKRDWTTSYKRQLEFYQWLQSAEGGIAGGATNSWNGRYEKYPAGTSTFYGMAYVPHPVYADPGSNQWFGFQAWSMQRVMEYYLETGDSSVKNLIKKWVDWVMSEIKLYDDGTFAIPSDLEWSGQPDTWTGTYTGNPNLHVRVTSYGTDLGVAGSLANALATYAAATERWEGKLDTKARDMAAELVNRAWYNF</w:t>
      </w:r>
      <w:r>
        <w:lastRenderedPageBreak/>
        <w:t>YCSEGKGVVTEEARADYKRFFEQEVYVPAGWSGTMPNGDKIQPGIKFIDIRTKYRQDPYYDIVYQAYLRGEAPVLNYHRFWHEVDLAVAMGVLATYFPDMTYKVPGTPSTKLYGDVNDDGKVNSTDAVALKRYVLRSGISINTDNADLNEDGRVNSTDLGILKRYILKEIDTLPYKN</w:t>
      </w:r>
    </w:p>
    <w:p w14:paraId="46401312" w14:textId="77777777" w:rsidR="004B7C7A" w:rsidRDefault="004B7C7A" w:rsidP="004A175F">
      <w:r>
        <w:t>&gt;The166</w:t>
      </w:r>
    </w:p>
    <w:p w14:paraId="2328649F" w14:textId="77777777" w:rsidR="004B7C7A" w:rsidRDefault="004B7C7A" w:rsidP="004A175F">
      <w:r>
        <w:t>MKNKRVLAKITALVVLLGVFFVLPSNISQLYADYEVVHDTFEVNFDGWCNLGVDTYLTAVENEGNNGTRGMMVINRSSASDGAYSEKGFYLDGGVEYKYSVFVKHNGTGTETFKLSVSYLDSETEEENKEVIATKDVVAGEWTEISAKYKAPKTAVNITLSITTDSTVDFIFDDVTITRKGMAEANTVYAANAVLKDMYANYFRVGSVLNSGTVNNSSIKALILREFNSITCENEMKPDATLVQSGSTNTNIRVSLNRAASILNFCAQNNIAVRGHTLVWHSQTPQWFFKDNFQDNGNWVSQSVMDQRLESYIKNMFAEIQRQYPSLNLYAYDVVNEAVSDDANRTRYYGGAREPGYGNGRSPWVQIYGDNKFIEKAFTYARKYAPANCKLYYNDYNEYWDHKRDCIASICANLYNKGLLDGVGMQSHINADMNGFSGIQNYKAALQKYINIGCDVQITELDISTENGKFSLQQQADKYKAVFQAAVDINRTSSKGKVTAVCVWGPNDANTWLGSQNAPLLFNANNQPKPAYNAVASIIPQSEWGDGNNPAGGGGGGKPEEPDANGYYYHDTFEGSVGQWTARGPAEVLLSGRTAYKGSESLLVRNRTAAWNGAQRALNPRTFVPGNTYCFSVVASFIEGASSTTFCMKLQYVDGSGTQRYDTIDMKTVGPNQWVHLYNPQYRIPSDATDMYVYVETADDTINFYIDEAIGAVAGTVIEGPAPQPTQPPVLLGDVNGDGTINSTDLTMLKRSVLRAITLTDDAKARADVDKNGSINSTDVLLLSRYLLRVIDKFPVAENPSSSFKYESAVQYRPAPDSYLNPCPQAGRIVKETYTGINGTKSLNVYLPYGYDPNKKYNIFYLMHGGGENENTIFSNDVKLQNILDHAIMNGELEPLIVVTPTFNGGNCTAQNFYQEFRQNVIPFVESKYSTYAESTTPQGIAASRMHRGFGGFSMGGLTTWYVMVNCLDYVAYFMPLSGDYWYGNSPQDKANSIAEAINRSGLSKREYFVFAATGSDHIAYANMNPQIEAMKALPHFDYTSDFSKGNFYFLVAPGATHWWGYVRHYIYDALPYFFHE</w:t>
      </w:r>
    </w:p>
    <w:p w14:paraId="5FA8DB63" w14:textId="77777777" w:rsidR="004B7C7A" w:rsidRDefault="004B7C7A" w:rsidP="004A175F">
      <w:r>
        <w:t>&gt;The167</w:t>
      </w:r>
    </w:p>
    <w:p w14:paraId="6BF54492" w14:textId="77777777" w:rsidR="004B7C7A" w:rsidRDefault="004B7C7A" w:rsidP="004A175F">
      <w:r>
        <w:t>MSRKLFSVLLVGLMLMTSLLVTISSTSAASLPTMPPSGYDQVRNGVPRGQVVNISYFSTATNSTRPARVYLPPGYSKDKKYSVLYLLHGIGGSENDWFEGGGRANVIADNLIAEGKIKPLIIVTPNTNAAGPGIADGYENFTKDLLNSLIPYIESNYSVYTDREHRAIAGLSMGGGQSFNIGLTNLDKFAYIGPISAAPNTYPNERLFPDGGKAAREKLKLLFIACGTNDSLIGFGQRVHEYCVANNINHVYWLIQGGGHDFNVWKPGLWNFLQMADEAGLTRDGNTPVPTPSPKPANTRIEAEDYDGINSSSIEIIGVPPEGGRGIGYITSGDYLVYKSIDFGNGATSFKAKVANANTSNIELRLNGPNGTLIGTLSVKSTGDWNTYEEQTCSISKVTGINDLYLVFKGPVNIDWFTFGVESSSTGLGDLNGDGNINSSDLQALKRHLLGISPLTGEALLRADVNRSGKVDSTDYSVLKRYILRIITEFPGQGDVQTPNPSVTPTQTPIPTISGNALRDYAEARGIKIGTCVNYPFYNNSDPTYNSILQREFSMVVCENEMKFDALQPRQNVFDFSKGDQLLAFAERNGMQMRGHTLIWHNQNPSWLTNGNWNRDSLLAVMKNHITTVMTHYKGKIVEWDVANECMDDSGNGLRSSIWRNVIGQDYLDYAFRYAREADPDALLFYNDYNIEDLGPKSNAVFNMIKSMKERGVPIDGVGFQCHFINGMSPEYLASIDQNIKRYAEIGVIVSFTEIDIRIPQSENPATAFQVQANNYKELMKICLANPNCNTFVMWGFTDKYTWIPGTFPGYGNPLIYDSNYNPKPAYNAIKEALMGY</w:t>
      </w:r>
    </w:p>
    <w:p w14:paraId="3B548C8D" w14:textId="77777777" w:rsidR="004B7C7A" w:rsidRDefault="004B7C7A" w:rsidP="004A175F">
      <w:r>
        <w:t>&gt;The168</w:t>
      </w:r>
    </w:p>
    <w:p w14:paraId="35A0CC46" w14:textId="77777777" w:rsidR="004B7C7A" w:rsidRDefault="004B7C7A" w:rsidP="004A175F">
      <w:r>
        <w:lastRenderedPageBreak/>
        <w:t>MAKGGFPGFGGNINNLVKQAQKMQRDMERVQEELKEKTVEASAGGGAVTVVATGRKDIKEITIKPEVVDPDDVEMLQDLILAAVNEALRKADEMVTAEISKITGGLGGIPGLF</w:t>
      </w:r>
    </w:p>
    <w:p w14:paraId="74C9651B" w14:textId="77777777" w:rsidR="004B7C7A" w:rsidRDefault="004B7C7A" w:rsidP="004A175F">
      <w:r>
        <w:t>&gt;The169</w:t>
      </w:r>
    </w:p>
    <w:p w14:paraId="6D38A82E" w14:textId="77777777" w:rsidR="004B7C7A" w:rsidRDefault="004B7C7A" w:rsidP="004A175F">
      <w:r>
        <w:t>MRAMRLVEIGKPLKLEDIPIPKPKGSQVLIKIEAAGVCHSDVHMRQGRFGNLRIVEDLGVKLPVTLGHEIAGRIEEVGDEVVGYSKGDLVAVNPWEGEGNCYYCRIGEEHLCDSPRWLGINYDGAYAEYVLVPHYKYLYKLRRLSAVEAAPLTCSGVTTYRAVRKASLDPSKTLVVIGAGGGLGTMAIQIAKAVSGATIIGVDVREEALEAAKRAGADYVINASSQDPVSEIRRITQGKGADAVIDLNNSEKTLSIYPYVLAKQGKYVMVGLFGADLKYHAPLITLNEVQFIGSLVGNQSDFLGIMSLAEAGKVKPMVTKTMKLEEANEAIDNLENFKAVGRQVLVP</w:t>
      </w:r>
    </w:p>
    <w:p w14:paraId="3198D1CA" w14:textId="77777777" w:rsidR="004B7C7A" w:rsidRDefault="004B7C7A" w:rsidP="004A175F">
      <w:r>
        <w:t>&gt;The170</w:t>
      </w:r>
    </w:p>
    <w:p w14:paraId="4EB50D92" w14:textId="77777777" w:rsidR="004B7C7A" w:rsidRDefault="004B7C7A" w:rsidP="004A175F">
      <w:r>
        <w:t>MKKTWLPFLLLPLLVSATIFSAQAPYDTAQGFEGLNIGAGLAIGLAAIGAGVAVGMAAAAGIGVLTERRDMFGTILIFVAIGEGIAVYGILFAVLMLFGKF</w:t>
      </w:r>
    </w:p>
    <w:p w14:paraId="12D6760E" w14:textId="77777777" w:rsidR="004B7C7A" w:rsidRDefault="004B7C7A" w:rsidP="004A175F">
      <w:r>
        <w:t>&gt;The173</w:t>
      </w:r>
    </w:p>
    <w:p w14:paraId="487BACA9" w14:textId="77777777" w:rsidR="004B7C7A" w:rsidRDefault="004B7C7A" w:rsidP="004A175F">
      <w:r>
        <w:t>MGIDPNYRTNRQVVGEHSGHKVYGPVEPPKVLGIHGTIVGVDFDLCIADGSCINACPVNVFQWYDTPGHPASEKKADPVNEQACIFCMACVNVCPVAAIDVKPP</w:t>
      </w:r>
    </w:p>
    <w:p w14:paraId="4B9BA45D" w14:textId="77777777" w:rsidR="004B7C7A" w:rsidRDefault="004B7C7A" w:rsidP="004A175F">
      <w:r>
        <w:t>&gt;The175</w:t>
      </w:r>
    </w:p>
    <w:p w14:paraId="2CFD5CE0" w14:textId="77777777" w:rsidR="004B7C7A" w:rsidRDefault="004B7C7A" w:rsidP="004A175F">
      <w:r>
        <w:t>MKKGVLIAFEGIDGSGKSSQATLLKDWIELKRDVYLTEWNSSDWIHDIIKEAKKKDLLTPLTFSLIHATDFSDRYERYILPMLKSGFIVISDRYIYTAYARDSVRGVDIDWVKKLYSFAIKPDITFYIRVSPDIALERIKKSKRKIKPQEAGADIFPGLSPEEGFLKYQGLITEVYDKLVKDENFIVIDGTKTPKEIQIQIRKFVGELIDNSF</w:t>
      </w:r>
    </w:p>
    <w:p w14:paraId="0EE0D618" w14:textId="77777777" w:rsidR="004B7C7A" w:rsidRDefault="004B7C7A" w:rsidP="004A175F">
      <w:r>
        <w:t>&gt;The176</w:t>
      </w:r>
    </w:p>
    <w:p w14:paraId="62820C97" w14:textId="77777777" w:rsidR="004B7C7A" w:rsidRDefault="004B7C7A" w:rsidP="004A175F">
      <w:r>
        <w:t>MGFTVALIQGDGIGPEIVSKSKRILAKINELYSLPIEYIEVEAGDRALARYGEALPKDSLKIIDKADIILKGPVGESAADVVVKLRQIYDMYANIRPAKSIPGIDTKYGNVDILIVRENTEDLYKGFEHIVSDGVAVGMKIITRFASERIAKVGLNFALRRRKKVTCVHKANVMRITDGLFAEACRSVLKGKVEYSEMYVDAAAANLVRNPQMFDVIVTENVYGDILSDEASQIAGSLGIAPSANIGDKKALFEPVHGAAFDIAGKNIGNPTAFLLSVSMMYERMYELSNDDRYIKASRALENAIYLVYKERKALTPDVGGNATTDDLINEIYNKLG</w:t>
      </w:r>
    </w:p>
    <w:p w14:paraId="3229EDB3" w14:textId="77777777" w:rsidR="004B7C7A" w:rsidRDefault="004B7C7A" w:rsidP="004A175F">
      <w:r>
        <w:t>&gt;The178</w:t>
      </w:r>
    </w:p>
    <w:p w14:paraId="0D90B4A3" w14:textId="77777777" w:rsidR="004B7C7A" w:rsidRDefault="004B7C7A" w:rsidP="004A175F">
      <w:r>
        <w:t>MIYIIGSGIAGLSAGVALRRAGKKVTLISKRIDGGSTPIAKGGVAASVGSDDSPELHAQDTIRVGDGLCDVKTVNYVTSEAKNVIETFESWGFEFEEDLRLEGGHTKRRVLHRTDETGREIFNFLLKLAREEGIPIIEDRLVEIRVKDGKVTGFVTEKRGLVEDVDKLVLATGGYSYLYEYSSTQSTNIGDGMAIAFKAGTILADMEFVQFHPTVTSLDGEVFLLTETLRGEGAQIINENGERFLFNYDKRGELAPRDILSRAIYIEMLKGHKVFIDLSKIEDFERKFPVVAKYLARHGHNYKVKIPIFPAAHFVDGGIRVNIRGESNIVNLYAIGEVSDSGLHGANRLASNSLLEGLVFGINLPRYVDSSWEGISTDDGIVHSVRISGNKTLSLKEIRRINWENVGIIRNEEKLVKAINTYSSSTQNEAIISYLTALAAEIRKESRGNHFREDYPYKDPNWEKRIYFKLVV</w:t>
      </w:r>
    </w:p>
    <w:p w14:paraId="036E8512" w14:textId="77777777" w:rsidR="004B7C7A" w:rsidRDefault="004B7C7A" w:rsidP="004A175F">
      <w:r>
        <w:t>&gt;The179</w:t>
      </w:r>
    </w:p>
    <w:p w14:paraId="41F3AB54" w14:textId="77777777" w:rsidR="004B7C7A" w:rsidRDefault="004B7C7A" w:rsidP="004A175F">
      <w:r>
        <w:t>MIVYGLYKSPFGPITVAKNEKGFVMLDFCDCAERSSLDNDYFTDFFYKLDLYFEGKKVDLTEPVDFKPFNEFRIRVFKEVMRIKWGEVRTYKQVADAVKTSPRAVGTALSKNNVLLIIPCHRVIGEKSLGGYSRGVELKRKLLELEGIDVAKFIEK</w:t>
      </w:r>
    </w:p>
    <w:p w14:paraId="3C007A4D" w14:textId="77777777" w:rsidR="004B7C7A" w:rsidRDefault="004B7C7A" w:rsidP="004A175F">
      <w:r>
        <w:lastRenderedPageBreak/>
        <w:t>&gt;The180</w:t>
      </w:r>
    </w:p>
    <w:p w14:paraId="7960AC11" w14:textId="77777777" w:rsidR="004B7C7A" w:rsidRDefault="004B7C7A" w:rsidP="004A175F">
      <w:r>
        <w:t>MHIVYDDVRDLKAIIQALLKLVDEALFDIKPEGIQLVAIDKAHISLIKIELPKEMFKEYDVPEEFKFGFNTQYMSKLLKAAKRKEEIIIDADSPEVVKLTLSGALNRVFNVNNIEVLPPEVPEVNLEFDIKATINASGLKNAIGEIAEVADTLLISGNEEKVVVKGEGENKVEVEFSKDTGSLADIEFNKESSSAYDVEYLNDIISLTKLSDYVKVAFADQKPMQLEFNMEGGGKVTYLLAPKLS</w:t>
      </w:r>
    </w:p>
    <w:p w14:paraId="0CB60F0D" w14:textId="77777777" w:rsidR="004B7C7A" w:rsidRDefault="004B7C7A" w:rsidP="004A175F">
      <w:r>
        <w:t>&gt;The181</w:t>
      </w:r>
    </w:p>
    <w:p w14:paraId="3F6C1767" w14:textId="77777777" w:rsidR="004B7C7A" w:rsidRDefault="004B7C7A" w:rsidP="004A175F">
      <w:r>
        <w:t>MLKVYYTFGCPNCGGPIDDEHLLAGVPCSKCLPGRVENLDYRVIYDLLVKNSTLKGYAEYFYDNETFEEIVRIFKRVIGNEPWNLQKYWIKRLAKSESFSLSAPTGLGKTTTLLVYSLFFSNTTLYVVPTNSLKDQICERLRNMGAKVSCNDVKEEYINVATFNRILRHYDNYVSLQPKLVIVDDSDMILKSGKTTEVMAKILGISEEIFQYAISLIRLKRILKFNEDDKELKNKIVELEYKIGSWKPFVQFLVASATLRPKGIKQQALRTLIGFEPSTIQTYLRNIADLYYQGVDIEAILDKISDNGGLLLVSKEYGREKMLELKEIIEKRGYSTGLAISGRKFLNKFTEGKIDYLIGSASYYGVAVRGLDEPKRLKYVIFYGIPKIRLNLTDALNNPSLIVKIGELLNIDVKDIRRKLLFLSPPEFQILRYSLMKDEELSGKLKDIKVNLINIKEKIWDVLKSDNIKKLKADTFLVTENNGKYYVYIPDTVTYIQASGRSSRIISNGLTFGISIVLVDNIDLLDILSQKLKKIIPNFMFKNINEVDIRELKSLAVSSREVSTSQKKKINIKTILLIVESPTKAKTIARLFGRPSRREVHGIPVYETIILVNDEILITNIIATKGHITDLTTENIGYYGVEVGNNEFNAYYSPIYKCYNCGKTFTIKSNTCPYCGSVFISSSEKVVSALRKLSTEVDEIYIASDPDQEGEKIAYDVAMLISPYNKNIYRIKYHEITRNGILNAILNKGKINMNLVKSQIVRRIEDRWIGFELSLALKSMFYERNHGSGRVQGPVLSWIVERTKEYKKNYGWILYIKLGDYAIKKFFRIKEEANKFIEKLNIKINLISERKEIQNPLPPFTTDSLLMDAYDKLGIGSQIVMKIAQDLFESGLITYHRTDSTHVSALGISIAKEYLESKNLNDSFSGRSWGNEGTHEAIRPTSSMDTESLIKDIEDNPNKYFIKFTKYHLRIYDLIFRRFIASQMKPAEVTYSKFEIFINGEKLEVELPTKISGGFSIIYPLKTYVVSEKYSTYLTKGSIIPLFTYAEIIKNMKEKEIGRPSTYAKTISALIRHGYVVESKRKALLIATNKGIKAYEFLSSCCSDLISENRTKLLLQKIDKIANGDVNVDYVLEDLHKEITQISGKLVNSLKLDTNV</w:t>
      </w:r>
    </w:p>
    <w:p w14:paraId="30CA8E4E" w14:textId="77777777" w:rsidR="004B7C7A" w:rsidRDefault="004B7C7A" w:rsidP="004A175F">
      <w:r>
        <w:t>&gt;The182</w:t>
      </w:r>
    </w:p>
    <w:p w14:paraId="65C20F8A" w14:textId="77777777" w:rsidR="004B7C7A" w:rsidRDefault="004B7C7A" w:rsidP="004A175F">
      <w:r>
        <w:t>MVWKRTISAKALEKAKSAAVKVDDKVIFIANVNGNLYAMDAVCSHARCILGKLDEEKLTVRCYCHLALFDLRTGQMLEPPYVAPDAPKEKLGLKTYQIRDNNGWIEVDV</w:t>
      </w:r>
    </w:p>
    <w:p w14:paraId="60DB0CBA" w14:textId="77777777" w:rsidR="004B7C7A" w:rsidRDefault="004B7C7A" w:rsidP="004A175F">
      <w:r>
        <w:t>&gt;The183</w:t>
      </w:r>
    </w:p>
    <w:p w14:paraId="4E84357A" w14:textId="77777777" w:rsidR="004B7C7A" w:rsidRDefault="004B7C7A" w:rsidP="004A175F">
      <w:r>
        <w:t>MYRSHFIADVTPEYDGKEVIWAGWVHLLRDLGGKKFIILRDKTGLGQVVVDKNSSAFGISQELTQESVIQVRGIVKADKRAPRGIELHAEEITLLSKAKAPLPLDVSGKVKADIDTRLRERVLDLRRQEMQAVIKIQSLALKAFRETLYKEGFIEIFTPKIIASATEGGAQLFPVIYFGKEAFLAQSPQLYKELMAGVVERVFEVAPAWRAEESDTPFHLAEFISMDVEMAFADYNDVMQLLEKILHNIVKTIKEEGKEELKILNYEPPEVKIPIKRLKYTEAIEILRSKGYNIKFGDDIGTPELRILNEELKEDLYFIVDWPSDARPFYTKSKSENPELSESFDLIYKFLEIVSGSTRNHKREVLEEALKKKGLKPESFEFFLKWFDYGMPPHAGFGMGLARLMVMLTGIQSVKEIVPFPRDKKRLTP</w:t>
      </w:r>
    </w:p>
    <w:p w14:paraId="41047777" w14:textId="77777777" w:rsidR="004B7C7A" w:rsidRDefault="004B7C7A" w:rsidP="004A175F">
      <w:r>
        <w:t>&gt;The184</w:t>
      </w:r>
    </w:p>
    <w:p w14:paraId="6367EA84" w14:textId="77777777" w:rsidR="004B7C7A" w:rsidRDefault="004B7C7A" w:rsidP="004A175F">
      <w:r>
        <w:t>MANAPVLLLKEGTQRSSGRDALKNNILAAVTLAEMLKSSLGPRGLDKMLIDS</w:t>
      </w:r>
      <w:r>
        <w:lastRenderedPageBreak/>
        <w:t>FGDVTITNDGATIVKEMEIQHPAAKLLVEAAKAQDAEVGDGTTSAVVLAGLLLDKADDLLDQNIHPTIIIEGYKKALNKSLEIIDQLATKIDVSNLNSLATRDQLKKIVYTTMSSKFIAGGEEMDKIMNMVIDAVSIVAEPLPEGGYNVPLDLIKIDKKKGGSIEDSMLVHGLVLDKEVVHPGMPRRVEKAKIAVLDAALEVEKPEISAKISITSPEQIKAFLDEEAKYLKDMVDKLASIGANVVICQKGIDDVAQHFLAKKGILAVRRVKRSDIEKLEKALGARIISSIKDATPEDLGYAELVEERRVGNDKMVFIEGAKNPKAVNILLRGSNDMALDEAERSINDALHSLRNVLMKPMIVAGGGAVETELALRLREYARSVGGKEQLAIEKFAEALEEIPMILAETAGMEPIQTLMDLRAKHAKGLINAGVDVMNGKIADDMLALNVLEPVRVKAQVLKSAVEAATAILKIDDLIAAAPLKSGEKKGEKKEGGEEEKSSTPSSLE</w:t>
      </w:r>
    </w:p>
    <w:p w14:paraId="249CC570" w14:textId="77777777" w:rsidR="004B7C7A" w:rsidRDefault="004B7C7A" w:rsidP="004A175F">
      <w:r>
        <w:t>&gt;The186</w:t>
      </w:r>
    </w:p>
    <w:p w14:paraId="2D4F1A5A" w14:textId="77777777" w:rsidR="004B7C7A" w:rsidRDefault="004B7C7A" w:rsidP="004A175F">
      <w:r>
        <w:t>MVSEGRVVRVNGPLVIADGMREAQMFEVVYVSDLKLVGEITRIEGDRAFIQVYESTDGVKPGDKVYRSGAPLSVELGPGLIGKIYDGLQRPLDSIAKVSNSPFVARGVSIPALDRQTKWHFVPKVKSGDKVGPGDIIGVVQETDLIEHRILIPPNVHGTLKELAREGDYTVEDVVAVVDMNGDEIPVKMYQKWPVRIPRPYKEKLEPVEPLLTGIRVLDTVFPIAKGGTAAIPGPFGSGKTVTLQSLAKWSAAKVVIYVGCGERGNEMTDELRSFPKLKDPWTGKPLLLRTILVANTSNMPVAARESSIYVGVTMAEYFRDQGYDVLLVADSTSRWAEALRDLGGRMEEMPAEEGFPSYLPSRLAEYYERAGRVIALGNPERYGSVTIASAVSPPGGDFTEPVTSNTLRFVRVFWPLDVSLAQARHYPAINWIQGFSAYVDLVAQWWHKNVDPNWKEMRDTMMKVLIREDELRQIVRLVGPESLAEKDKLVLEAAKLIKDAFLKQNAYDDIDAFSSPQKQVRIMRLIYIFYNQSQDLISKGVPLKKILDKVGPIEPEIIRIKYTIKNDELNKIDEIENKLKATFDSLLKEVS</w:t>
      </w:r>
    </w:p>
    <w:p w14:paraId="4EB2BF2B" w14:textId="77777777" w:rsidR="004B7C7A" w:rsidRDefault="004B7C7A" w:rsidP="004A175F">
      <w:r>
        <w:t>&gt;The187</w:t>
      </w:r>
    </w:p>
    <w:p w14:paraId="3A5CB19C" w14:textId="77777777" w:rsidR="004B7C7A" w:rsidRDefault="004B7C7A" w:rsidP="004A175F">
      <w:r>
        <w:t>MSSRKILPTKLNLINLRKQIRLTRTIKRLLENKREVLLIYLREYANEYEKLYSEVSQLLKEVYETYLMGVSAEGISTVESYANSVPPSLQVKSDLKVLFGVRIPIVKLDENSIQPQPFGDIEVSPYITKSRDAIAEAFKKILELVEMESAIRSLSTELRKTQRLINAIDSYILPYYTSSAKYIKGVLDDRTREEFVRLKMIRKVLQRRRGENVGNR</w:t>
      </w:r>
    </w:p>
    <w:p w14:paraId="1116711C" w14:textId="77777777" w:rsidR="004B7C7A" w:rsidRDefault="004B7C7A" w:rsidP="004A175F">
      <w:r>
        <w:t>&gt;The188</w:t>
      </w:r>
    </w:p>
    <w:p w14:paraId="24FE04EF" w14:textId="77777777" w:rsidR="004B7C7A" w:rsidRDefault="004B7C7A" w:rsidP="004A175F">
      <w:r>
        <w:t>MSQEQLVAVNELNENLGKVLIKIARDSIANKLGILKINLEDYLSSLNDPILNKKGLAFVTLETYYGNSTSLRGCIGYVEAVAPLKEIVSKAAIAAAFSDPRFPPLSKGEFDNIIIEVTVLTKPQEIDVENRWELPKKIKVGEDGLIVEYGILYSGLLLPQVPMEYCWDEETFLAETCIKAGLEPDCWLNNKVKIKKFQGIIFREEKPKSEKILIIKPSEVKCKKEEISLL</w:t>
      </w:r>
    </w:p>
    <w:p w14:paraId="400FFC6C" w14:textId="77777777" w:rsidR="004B7C7A" w:rsidRDefault="004B7C7A" w:rsidP="004A175F">
      <w:r>
        <w:t>&gt;The190</w:t>
      </w:r>
    </w:p>
    <w:p w14:paraId="40538C88" w14:textId="77777777" w:rsidR="004B7C7A" w:rsidRDefault="004B7C7A" w:rsidP="004A175F">
      <w:r>
        <w:t>MACEGAPEVRIGRKPVMNYVLAILTTLMEQGTNQVVVKARGRNINRAVDAVEIVRKRFAKNIEIKDIKIDSQEIEVQTPEGQTRTRRVSSIEICLEKAGESA</w:t>
      </w:r>
    </w:p>
    <w:p w14:paraId="60431A51" w14:textId="77777777" w:rsidR="004B7C7A" w:rsidRDefault="004B7C7A" w:rsidP="004A175F">
      <w:r>
        <w:t>&gt;The191</w:t>
      </w:r>
    </w:p>
    <w:p w14:paraId="09557843" w14:textId="77777777" w:rsidR="004B7C7A" w:rsidRDefault="004B7C7A" w:rsidP="004A175F">
      <w:r>
        <w:t>MDGYALFYLVGALRDGSVYRYSRNYYVIWYSSNKDYLERVIVSKLRILGFHNVRVYQYKRGAYRVRISSKQLFHILVNQFEHPLSTSSRKTPWPTPQRVKDGPLALQIEYVKGFVDAEGSVIKSSKGVQVDVSQQIMEPLKFLAQVLEKVGVKVTGIYLGSDGVWRLRIASLASLRRFAHYIGFRHPCKSKKLNELLGRPLPGPSKLKGIGGGAPQGVEPAA</w:t>
      </w:r>
    </w:p>
    <w:p w14:paraId="2EF345DB" w14:textId="77777777" w:rsidR="004B7C7A" w:rsidRDefault="004B7C7A" w:rsidP="004A175F">
      <w:r>
        <w:t>&gt;The192</w:t>
      </w:r>
    </w:p>
    <w:p w14:paraId="45CBC025" w14:textId="77777777" w:rsidR="004B7C7A" w:rsidRDefault="004B7C7A" w:rsidP="004A175F">
      <w:r>
        <w:lastRenderedPageBreak/>
        <w:t>MRIIMPVEFSRIVRDVERLIAVEKYSLQGVVDGDKLLVVGFSEGSVNAYLYDGGETVKLNREPINSVLDPHYGVGRVILVRDVSKGAEQHALFKVNTSRPGEEQRLEAVKPMRILSGVDTGEAVVFTGATEDRVALYALDGGGLRELARLPGFGFVSDIRGDLIAGLGFFGGGRVSLFTSNLSSGGLRVFDSGEGSFSSASISPGMKVTAGLETAREARLVTVDPRDGSVEDLELPSKDFSSYRPTAITWLGYLPDGRLAVVARREGRSAVFIDGERVEAPQGNHGRVVLWRGKLVTSHTSLSTPPRIVSLPSGEPLLEGGLPEDLRRSIAGSRLVWVESFDGSRVPTYVLESGRAPTPGPTVVLVHGGPFAEDSDSWDTFAASLAAAGFHVVMPNYRGSTGYGEEWRLKIIGDPCGGELEDVSAAARWARESGLASELYIMGYSYGGYMTLCALTMKPGLFKAGVAGASVVDWEEMYELSDAAFRNFIEQLTGGSREIMRSRSPINHVDRIKEPLALIHPQNDSRTPLKPLLRLMGELLARGKTFEAHIIPDAGHAINTMEDAVKILLPAVFFLATQRERR</w:t>
      </w:r>
    </w:p>
    <w:p w14:paraId="34972043" w14:textId="77777777" w:rsidR="004B7C7A" w:rsidRDefault="004B7C7A" w:rsidP="004A175F">
      <w:r>
        <w:t>&gt;The193</w:t>
      </w:r>
    </w:p>
    <w:p w14:paraId="24BD757F" w14:textId="77777777" w:rsidR="004B7C7A" w:rsidRDefault="004B7C7A" w:rsidP="004A175F">
      <w:r>
        <w:t>MTTSRRPSPRIRSFVKDLSATIPGAFRFTRGHYSMEELAREAIIRGADRIVVVGERRGNPGIIRVYAVEGPERPDNIVSFIVKGVSLSRERRWGLPSLRGGEVLVARPLDSGVAVEFADAFVIAFHARLKPPEAAGYVEAVIESLDARTVAVTFRYGGAPVGPMLRLGKPAEMVKRGRRV</w:t>
      </w:r>
    </w:p>
    <w:p w14:paraId="135143BC" w14:textId="77777777" w:rsidR="004B7C7A" w:rsidRDefault="004B7C7A" w:rsidP="004A175F">
      <w:r>
        <w:t>&gt;The196</w:t>
      </w:r>
    </w:p>
    <w:p w14:paraId="2FA0386C" w14:textId="77777777" w:rsidR="004B7C7A" w:rsidRDefault="004B7C7A" w:rsidP="004A175F">
      <w:r>
        <w:t>MALADISGYLDVLDSVRGFSYLENAREVLRSGEARCLGNPRSEPEYVKALYVIGASRIPVGDGCSHTLEELGVFDISVPGEMVFPSPLDFFERGKPTPLVRSRLQLPNGVRVWLKLEWYNPFSLSVKDRPAVEIISRLSRRVEKGSLVADATSSNFGVALSAVARLYGYRARVYLPGAAEEFGKLLPRLLGAQVIVDPEAPSTVHLLPRVMKDSKNEGFVHVNQFYNDANFEAHMRGTAREIFVQSRRGGLALRGVAGSLGTSGHMSAAAFYLQSVDPSIRAVLVQPAQGDSIPGIRRVETGMLWINMLDISYTLAEVTLEEAMEAVVEVARSDGLVIGPSGGAAVKALAKKAAEGDLEPGDYVVVVPDTGFKYLSLVQNALEGAGDSV</w:t>
      </w:r>
    </w:p>
    <w:p w14:paraId="30A158C2" w14:textId="77777777" w:rsidR="004B7C7A" w:rsidRDefault="004B7C7A" w:rsidP="004A175F">
      <w:r>
        <w:t>&gt;The197</w:t>
      </w:r>
    </w:p>
    <w:p w14:paraId="38D6D5EE" w14:textId="77777777" w:rsidR="004B7C7A" w:rsidRDefault="004B7C7A" w:rsidP="004A175F">
      <w:r>
        <w:t>MPSARDILQQGLDRLGSPEDLASRIDSTLLSPRATEEDVRNLVREASDYGFRCAVLTPVYTVKISGLAEKLGVKLCSVIGFPLGQAPLEVKLVEAQTVLEAGATELDVVPHLSLGPEAVYREVSGIVKLAKSYGAVVKVILEAPLWDDKTLSLLVDSSRRAGADIVKTSTGVYTKGGDPVTVFRLASLAKPLGMGVKASGGIRSGIDAVLAVGAGADIIGTSSAVKVLESFKSLV</w:t>
      </w:r>
    </w:p>
    <w:p w14:paraId="24D9E1EE" w14:textId="77777777" w:rsidR="004B7C7A" w:rsidRDefault="004B7C7A" w:rsidP="004A175F">
      <w:r>
        <w:t>&gt;The198</w:t>
      </w:r>
    </w:p>
    <w:p w14:paraId="55BD3277" w14:textId="77777777" w:rsidR="004B7C7A" w:rsidRDefault="004B7C7A" w:rsidP="004A175F">
      <w:r>
        <w:t>MARGREAVTLLLVGWGYAPGMQTLEALDAVRRADVVYVESYTMPGSSWLYKSVVEAAGEARVVEASRRDLEERSREIVSRALDAVVAVVTAGDPMVATTHSSLAAEALEAGVAVRYIPGVSGVQAARGATMLSFYRFGGTVTLPGPWRGVTPISVARRIYLNLCAGLHTTALLDVDERGVQLSPGQGVSLLLEADREYAREAGAPALLARLPSVLVEAGAGGGHRVLYWSSLERLSTADVEGGVYSIVIPARLSGVEEWLLAAASGQRRPLEYDRSVYETVEENCKKGVYMEPV</w:t>
      </w:r>
    </w:p>
    <w:p w14:paraId="5645D240" w14:textId="77777777" w:rsidR="004B7C7A" w:rsidRDefault="004B7C7A" w:rsidP="004A175F">
      <w:r>
        <w:t>&gt;The200</w:t>
      </w:r>
    </w:p>
    <w:p w14:paraId="4F9FC4FB" w14:textId="77777777" w:rsidR="004B7C7A" w:rsidRDefault="004B7C7A" w:rsidP="004A175F">
      <w:r>
        <w:t>MYTSFHRIDLPRTIVVGGGVLDKAGGYVSGVAQRGSYVLVVSGPTVSSKYFERLRASLEAEGLTVGLKIIRDATVETAEEVAREALESRIEVVAGLGGGKSIDVAKYASKRAGSVFVSIPTVASHDGITSPFSSLKGFDKPISRPAKAPEAIIIDVDVIAEAPRRYNIAGFGDLIGKYTAVLDWRLAHKLRLEYYGEYAASLALLSAKHVSQYAEEIALGTREGYRVLLEALVSSGVSMCIAGSTRPASGSEHLFAHALHIVARNKPL</w:t>
      </w:r>
      <w:r>
        <w:lastRenderedPageBreak/>
        <w:t>HGEAVGVGTIMMAYLHGKNWRRIRGLLKTVGAPTNAKELGVEDDEVVEALTIAARIRPERYTILGEKGLTREAAEALARKTGVI</w:t>
      </w:r>
    </w:p>
    <w:p w14:paraId="3F54A1F5" w14:textId="77777777" w:rsidR="004B7C7A" w:rsidRDefault="004B7C7A" w:rsidP="004A175F">
      <w:r>
        <w:t>&gt;The201</w:t>
      </w:r>
    </w:p>
    <w:p w14:paraId="2CD60680" w14:textId="77777777" w:rsidR="004B7C7A" w:rsidRDefault="004B7C7A" w:rsidP="004A175F">
      <w:r>
        <w:t>MASGEKSRMLFERTKELFPGGVNSPVRAAVKPYPFYVKRGEGAYLYTVDGARIVDLVLAYGPLILGHKHPRVLEAVEEALARGWLYGAPGEAEVLLAEKILGYVKRGGMIRFVNSGTEATMTAIRLARGYTGRDLILKFDGCYHGSHDAVLVAAGSAAAHYGVPTSAGVPEAVARLTLVTPYNDVEALERVFAEYGDRIAGVIVEPVIANAGVIPPRREFLAALQRLSRESGALLILDEVVTGFRLGLEGAQGYFNIEGDIIVLGKIIGGGFPVGAVAGSREVMSLLTPQGKVFNAGTFNAHPITMAAGLATLKALEEEPVYSVSREAAKALEEAASEVLDRTGLPYTINRVESMMQLFIGVEEVSNAAQARKADKKFYVKLHEEMLRRGVFIAPSNLEAVFTGLPHQGEALEIAVEGLRSSLKTVLGS</w:t>
      </w:r>
    </w:p>
    <w:p w14:paraId="29C435D1" w14:textId="77777777" w:rsidR="004B7C7A" w:rsidRDefault="004B7C7A" w:rsidP="004A175F">
      <w:r>
        <w:t>&gt;The202</w:t>
      </w:r>
    </w:p>
    <w:p w14:paraId="67515A2E" w14:textId="77777777" w:rsidR="004B7C7A" w:rsidRDefault="004B7C7A" w:rsidP="004A175F">
      <w:r>
        <w:t>MAEELPELALCCDGTVVEGRSNCRCKARAVLPGGMRVRLSKTLAGILRHHPGRYGVRLTREGWARVSEVVEGLRKAGWSWVEEWHIVGVALHDPKGRYELRNGEIRARYGHSIPVNVEPLPGEPPPILYHGTTEEALPLIMERGIMRGRRLKVHLTSSLEDAVSTGRRHGNLVAVLLVDVECLRRRGLKVERMSKTVYTVDWVPPECIAEVRRESLGRSL</w:t>
      </w:r>
    </w:p>
    <w:p w14:paraId="36FD8CF3" w14:textId="77777777" w:rsidR="004B7C7A" w:rsidRDefault="004B7C7A" w:rsidP="004A175F">
      <w:r>
        <w:t>&gt;The203</w:t>
      </w:r>
    </w:p>
    <w:p w14:paraId="381511E1" w14:textId="77777777" w:rsidR="004B7C7A" w:rsidRDefault="004B7C7A" w:rsidP="004A175F">
      <w:r>
        <w:t>MRGPVKIVATVGPSSSSASILAQMLSLGVDVARINASHGGVEQWNSMLESLRRAEEAVGKRVGVAVDLEGPRVRTGNSEPVKLEKGDLVTLGFMEGDVPVDARQFFETIDEGDIVLLDDGKIILQVESVEGFRVKARVLEGGVLGPRKGVVVRGKEPDLPPLSAKDRRALEFFADKGVSHVYVSFARSAEHVEKVRTVVRRLGLRQARIFAKIEGPSGVSRIGEIAEASDGVIIARGDLGMHYSLEELPEIQELIVWEARKRYKTVVLATEFLSSMIEKPVPTRSEVVDIYQAVLQTADALMLTGETAIGKYPVKSVQWMAKISSRAYKKLATSPPERPRPTSTPYKLALGLVELAESLDSPLVVYSKTGRFAERLASFKPLKTFYVGVPSREVERVVRHLWGAEPIVVGDYPYEAGLAKTYEKLRRENIIHGDETVVEAAWSSERGIYIIRVRNLEF</w:t>
      </w:r>
    </w:p>
    <w:p w14:paraId="1B5BC925" w14:textId="77777777" w:rsidR="004B7C7A" w:rsidRDefault="004B7C7A" w:rsidP="004A175F">
      <w:r>
        <w:t>&gt;The204</w:t>
      </w:r>
    </w:p>
    <w:p w14:paraId="2B405334" w14:textId="77777777" w:rsidR="004B7C7A" w:rsidRDefault="004B7C7A" w:rsidP="004A175F">
      <w:r>
        <w:t>MSVERWVFPGCSVMARFRRGLSDLGGRVRNIGDVMEHPLVELGVSYAALLSVIVVVVEYTMQLSGEYLVRLYLVDLILVIILWADYAYRAYKSGDPAGYVKKTLYEIPALVPAGLLALIEGHLAGLGLFRLVRLLRFLRILLIISRGSKFLSAIADAADKIRFYHLFGAVMLTVLYGAFAIYIVEYPDPNSSIKSVFDALWWAVVTATTVGYGDVVPATPIGKVIGIAVMLTGISALTLLIGTVSNMFQKILVGEPEPSCSPAKLAEMVSSMSEEEFEEFVRTLKNLRRLENSMK</w:t>
      </w:r>
    </w:p>
    <w:p w14:paraId="5DC4C5A9" w14:textId="77777777" w:rsidR="004B7C7A" w:rsidRDefault="004B7C7A" w:rsidP="004A175F">
      <w:r>
        <w:t>&gt;The206</w:t>
      </w:r>
    </w:p>
    <w:p w14:paraId="60DFC114" w14:textId="77777777" w:rsidR="004B7C7A" w:rsidRDefault="004B7C7A" w:rsidP="004A175F">
      <w:r>
        <w:t>MEDLYLSWPKWFSEALARYSSLEGALEGVEEIYYCGMGGSGAAGDYIEALLSIYAPQGPEFRVVKDFRPPRPPRHRGYGLVLASYSGNTLETVECGSLLSPAAGRVVAVTSGGRLLEMAKERGWLVARLPGGILPRVSFPWMLAASTAMLSGALGVDLEALKRLAGGLDTQGLKGEAERLAGFISRYRIASLVTCGPGIPLAVRLKNELAENAKMPSRLEIYPESSHNDIVALEAAEGLYGAVFIWIEHEGSLCPAVLDVVEGIYREYGVDTISIESSARGGPNATVAEYLSRTLVFGLASVRLALMRGFNPEETPPIDKYKRRLGEALRSQA</w:t>
      </w:r>
    </w:p>
    <w:p w14:paraId="02FF108F" w14:textId="77777777" w:rsidR="004B7C7A" w:rsidRDefault="004B7C7A" w:rsidP="004A175F">
      <w:r>
        <w:t>&gt;The207</w:t>
      </w:r>
    </w:p>
    <w:p w14:paraId="0E2AEDD5" w14:textId="77777777" w:rsidR="004B7C7A" w:rsidRDefault="004B7C7A" w:rsidP="004A175F">
      <w:r>
        <w:lastRenderedPageBreak/>
        <w:t>MSHEELAEVLAKVLKKRGAVLRGDFVLSSGRRSSVYIDMRRLLGDESSYSVALDLLLEVGGQDLARSSAVIGVATGGLPWAAMLALRLSKPLGYVRPERKGHGTLSQVEGDPPKGRVVVVDDVATTGTSIAKSIEVLRSNGYTVGTALVLVDRGEGAGELLARMGVRLVSVATLKTILEKLGWGGE</w:t>
      </w:r>
    </w:p>
    <w:p w14:paraId="1FF2BA7B" w14:textId="77777777" w:rsidR="004B7C7A" w:rsidRDefault="004B7C7A" w:rsidP="004A175F">
      <w:r>
        <w:t>&gt;The208</w:t>
      </w:r>
    </w:p>
    <w:p w14:paraId="3DE8D0B5" w14:textId="77777777" w:rsidR="004B7C7A" w:rsidRDefault="004B7C7A" w:rsidP="004A175F">
      <w:r>
        <w:t>MSKPIYVRFEVPEDLAEKAYEAVKRARETGRIKKGTNETTKAVERGLAKLVVIAEDVDPPEIVMHLPLLCDEKKIPYVYVPSKKRLGEAAGIEVAAASVAIIEPGDAETLVREIVEKVKELRAKAGV</w:t>
      </w:r>
    </w:p>
    <w:p w14:paraId="279B894C" w14:textId="77777777" w:rsidR="004B7C7A" w:rsidRDefault="004B7C7A" w:rsidP="004A175F">
      <w:r>
        <w:t>&gt;The210</w:t>
      </w:r>
    </w:p>
    <w:p w14:paraId="14EEDE69" w14:textId="77777777" w:rsidR="004B7C7A" w:rsidRDefault="004B7C7A" w:rsidP="004A175F">
      <w:r>
        <w:t>MPGSIPLIGERFPEMEVTTDHGVIKLPDHYVSQGKWFVLFSHPADFTPVCTTEFVSFARRYEDFQRLGVDLIGLSVDSVFSHIKWKEWIERHIGVRIPFPIIADPQGTVARRLGLLHAESATHTVRGVFIVDARGVIRTMLYYPMELGRLVDEILRIVKALKLGDSLKRAVPADWPNNEIIGEGLIVPPPTTEDQARARMESGQYRCLDWWFCWDTPASRDDVEEARRYLRRAAEKPAKLLYEEARTHLH</w:t>
      </w:r>
    </w:p>
    <w:p w14:paraId="2AD725A8" w14:textId="77777777" w:rsidR="004B7C7A" w:rsidRDefault="004B7C7A" w:rsidP="004A175F">
      <w:r>
        <w:t>&gt;The211</w:t>
      </w:r>
    </w:p>
    <w:p w14:paraId="1ACC6AC3" w14:textId="77777777" w:rsidR="004B7C7A" w:rsidRDefault="004B7C7A" w:rsidP="004A175F">
      <w:r>
        <w:t>MGSIEEVLLEERLIGYLDPGAEKVLARINRPSKIVSTSSCTGRITLIEGEAHWLRNGARVAYKTHHPISRSEVERVLRRGFTNLWLKVTGPILHLRVEGWQCAKSLLEAARRNGFKHSGVISIAEDSRLVIEIMSSQSMSVPLVMEGARIVGDDALDMLIEKANTILVESRIGLDTFSREVEELVECF</w:t>
      </w:r>
    </w:p>
    <w:p w14:paraId="2F286E51" w14:textId="77777777" w:rsidR="004B7C7A" w:rsidRDefault="004B7C7A" w:rsidP="004A175F">
      <w:r>
        <w:t>&gt;The212</w:t>
      </w:r>
    </w:p>
    <w:p w14:paraId="3D1CEB19" w14:textId="77777777" w:rsidR="004B7C7A" w:rsidRDefault="004B7C7A" w:rsidP="004A175F">
      <w:r>
        <w:t>MKFKKVVVGGTFDRLHLGHKALLRKAFEVGKIVYIGLTSDDMVKNKPYAEKILPYERRLKDLIEFLEVNNFRRYRIIKINNAIGFTTRIRSLEAIVVSEETYKGALLVNRAREEVGLRPLEIIVIPIIKSKLGDKISSSLIRAGLIDPFGNPIKRE</w:t>
      </w:r>
    </w:p>
    <w:p w14:paraId="1973F779" w14:textId="77777777" w:rsidR="004B7C7A" w:rsidRDefault="004B7C7A" w:rsidP="004A175F">
      <w:r>
        <w:t>&gt;The217</w:t>
      </w:r>
    </w:p>
    <w:p w14:paraId="10E9AB2F" w14:textId="77777777" w:rsidR="004B7C7A" w:rsidRDefault="004B7C7A" w:rsidP="004A175F">
      <w:r>
        <w:t>MRVDEFLKERNINVGDFVRITKEEDGEEVTYEGYIMPPYELSAGDTLVLKLENGYNIGIALEKIRRIEVLERAKVKPEVHFEALIEGKPGLPEVTIIGTGGTIASRIDYETGAVYPAFTAEELAKAVPEIFEVANVKPKLLFNIFSEDMKPKHWVKIAHEVAKALNSGDYGVVVAHGTDTMGYTAAALSFMLRNLGKPVVLVGAQRSSDRPSSDAAMNLICSVRMATSEVAEVMVVMHGETGDTYCLAHRGTKVRKMHTSRRDAFRSINDVPIAKIWPNGEIEFLRKDYRKRSDEEVEVDDKIEEKVALVKVYPGISSEIIDFLVDKGYKGIVIEGTGLGHTPNDIIPSIERAVEEGVAVCMTSQCIYGRVNLNVYSTGRKLLKAGVIPCEDMLPETAYVKLMWVLGHTQNLEEVRKMMLTNYAGEITPYTRFDTYLR</w:t>
      </w:r>
    </w:p>
    <w:p w14:paraId="6F58F5D3" w14:textId="77777777" w:rsidR="004B7C7A" w:rsidRDefault="004B7C7A" w:rsidP="004A175F">
      <w:r>
        <w:t>&gt;The218</w:t>
      </w:r>
    </w:p>
    <w:p w14:paraId="42DB91FE" w14:textId="77777777" w:rsidR="004B7C7A" w:rsidRDefault="004B7C7A" w:rsidP="004A175F">
      <w:r>
        <w:t>MMVMTDKFNYEELGLKVGLEIHRQLDTKKLFSPVPSELSDKVEFTFQRRLRPTMSELGEIDPAALEEFKKGRVYVYEGNYELTDLVYMDEEPPRGPDREALEVALQIAYLLNAKPVDEVYYMRKIVIDGSNVSGFQRTAIIATDGKVETPWGAVGIPTICLEEDAARIIERKDKEVIYRLDRLGIPLIEISTTPDIHHPEQAKVVAKFIGDALRATKKVKRGLGTIRQDLNVSIKGGARIEIKGVQELDMIPIIIEREVERQLNLLKIRDELRKRGVKPKDIKEEFYDVTDIFENTKSKIIARVIKKGGKVLAIKLPKFRGLIGREIQPGRRLGTEFADRAKKYVPGIFHIDELPNYGISQEEVNKVIERLNLSEEDAFVLVAAEEEKAKNALREVIKRAREAIEGVPEETRRALPDGNTEYMRPLPGKARMYPETDIPPLRIPDDLKKKIKENLPELPQAKVERYVKEYKLDRSLAQTLVDDERDELFEELVSMGVKPSLAASILVVVLKGLRKEVPIENVTDEHIREAFQLYLEGK</w:t>
      </w:r>
      <w:r>
        <w:lastRenderedPageBreak/>
        <w:t>IAKEAFEEIFKELARNPSKSAREVAEEKGLTLLSEEEVTRIIEEVIQQNIEVVKAKGMGAMGLIMGRVMAKVRGKADGKLVSQIVRRKLQEISGG</w:t>
      </w:r>
    </w:p>
    <w:p w14:paraId="7C7C9E4D" w14:textId="77777777" w:rsidR="004B7C7A" w:rsidRDefault="004B7C7A" w:rsidP="004A175F">
      <w:r>
        <w:t>&gt;The220</w:t>
      </w:r>
    </w:p>
    <w:p w14:paraId="53D1F8CA" w14:textId="77777777" w:rsidR="004B7C7A" w:rsidRDefault="004B7C7A" w:rsidP="004A175F">
      <w:r>
        <w:t>MPRRAREYPEEGEFVVATVKRIHNYGAFLELDEYPGKEAFMHISEVASTWVRNIRDYLKEGQKVVAKVIRVDPRKGHIDLSLRRVTQQQRKAKLQEFKRAQKAENLLKLAAEKLGKDFETAWREVWVPLEEEWGEVYAAFEDAAKDGIDVLKGHVPDEWLPVLKEIIDNYVEVPTVTIDAEFEITVPKPNGVEIIKEALIRARDRANKEKDVEVKFTYLGAPRYRIDITAPDYYKAEEVLESIAEEILRVIKEAGGEATLLRKEKRIKKVKKRKK</w:t>
      </w:r>
    </w:p>
    <w:p w14:paraId="3942514C" w14:textId="77777777" w:rsidR="004B7C7A" w:rsidRDefault="004B7C7A" w:rsidP="004A175F">
      <w:r>
        <w:t>&gt;The223</w:t>
      </w:r>
    </w:p>
    <w:p w14:paraId="4035AA60" w14:textId="77777777" w:rsidR="004B7C7A" w:rsidRDefault="004B7C7A" w:rsidP="004A175F">
      <w:r>
        <w:t>MDWKGRDVISIRDFSKEDIETVLATAERLERELKEKGQLEYAKGKILATLFFEPSTRTRLSFESAMHRLGGAVIGFAEASTSSVKKGESLRDTIKTVEQYCDVIVIRHPKEGAARLAAEVAEVPVINAGDGSNQHPTQTLLDLYTIKKEFGRIDGLKIGLLGDLKYGRTVHSLAEALTFYDVELYLISPELLRMPRHIVEELREKGMKVVETTTLEDVIGKLDVLYVTRIQKERFPDEQEYLKVKGSYQVNLKVLEKAKDELRIMHPLPRVDEIHPEVDNTKHAIYFRQVFNGVPVRMALLALVLGVI</w:t>
      </w:r>
    </w:p>
    <w:p w14:paraId="65D5EF94" w14:textId="77777777" w:rsidR="004B7C7A" w:rsidRDefault="004B7C7A" w:rsidP="004A175F">
      <w:r>
        <w:t>&gt;The225</w:t>
      </w:r>
    </w:p>
    <w:p w14:paraId="5B54DE46" w14:textId="77777777" w:rsidR="004B7C7A" w:rsidRDefault="004B7C7A" w:rsidP="004A175F">
      <w:r>
        <w:t>MRDMEEVREVKVLEKPWVEKYRPQKLEEIVGQEHIVKRLKHYVKTGSMPHLLFAGPPGVGKCLTGDAKVIANGELTTIGELVERISNGKLGPTPVRGLTVLGIDEDGKLVELPVEYVYKDKTSELVKIRTRLGRELKVTPYHPLLVNRRNGKIEWVKAEELKPGDRLAIPSFLPAMLNDNPLAEWLGYFFGNGYTDSEERVVFESKSKELRKRFMELTRKLFQDAEIKEDSGKVYVSSSEVKRLVKSLNKDSIPEQAWKGLRSFLRAYFDCNAEIKDKIIVSTAGKEIAEQISYALAGLGIVAEVDDKGSVIISDPENVSRFLDEIGFSVEEKKEEAKALIKKSTLNLGIYVDKELISYVREKLKLSFYENETMWSPEKAREIAWKLMKEIYYRLDELERFKKALSKSVIIDWSEVEKKKEEISEKTGISVNEILEYAKGKRKPSLEEYVKIAKALGVELKETLEAIFTFGKKYLGYVISDEIETLEEVRKEELKRLKELLNDEKLKKGVAYLIFLAQNELLWDEIIEVEKLKGDFVIYDLHVPKYHNFIGGNLPTVLHNTTAALALARELFGENWRHNFLELNASDERGINVIREKVKEFARTKPIGGASFKIIFLDEADALTQDAQQALRRTMEMFSSNVRFILSCVTGDTKVYTPDEREVKIRDFMNYFENGLIKEVSNRIGRDTVIAAVSFNSRIVGHPVYRLTLESGRIIEATGDHMFLTPEGWKQTYDIKEGSEVLVKPTLEGTPYEPDPRVIIDIKEFYNFLEKIEREHNLKPLKEAKTFRELITKDKEKILRRALELRAEIENGLTKREAEILELISADTWIPRAELEKKARISRTRLNQILQRLEKKGYIERRIEGRKQFVRKIRNGKILRNAMDIKRILEEEFGIKISYTTVKKLLSGNVDGMAYRILKEVKEKWLVRYDDEKAGILARVVGFILGDGHLARNGRIWFNSSKEELEMLANDLRKLGLKPSEIIERDSSSEIQGRKVKGRIYMLYVDNAAFHALLRFWKVEVGNKTKKGYTVPEWIKKGNLFVKREFLRGLFGADGTKPCGKRYNFNGIKLEIRAKKESLERTVEFLNDVADLLREFDVDSKITVSPTKEGFIIRLIVTPNDANYLNFLTRVGYAYAKDTYARLVGEYIRIKLAYKNIILPGIAEKAIELATVTNSTYAAKVLGVSRDFVVNRLKGTQIGITRDFMTFEEFMKERVLNGYVIEKVIKKEKLGYLDVYDVTCARDHSFISNGLVSHNCNYSSKIIEPIQSRCAIFRFRPLNDEDIAKRLRYIAENEGLELTEEGLQAILYIAEGDMRRAINILQAAAALDRKITDENVFLVASRARPEDIREMMLLALKGNFLKAREKLREILLKQGLSGEDVLVQMHREVFNLPIDEPMKVYLADKIGEYNFRLVEGANEMIQLEALLAQFTLIGKKK</w:t>
      </w:r>
    </w:p>
    <w:p w14:paraId="61E017A4" w14:textId="77777777" w:rsidR="004B7C7A" w:rsidRDefault="004B7C7A" w:rsidP="004A175F">
      <w:r>
        <w:lastRenderedPageBreak/>
        <w:t>&gt;The227</w:t>
      </w:r>
    </w:p>
    <w:p w14:paraId="6CF7E437" w14:textId="77777777" w:rsidR="004B7C7A" w:rsidRDefault="004B7C7A" w:rsidP="004A175F">
      <w:r>
        <w:t>MEIKITEVKENKLIGRKEIYFEIYHPGEPTPSRKDVKGKLVAMLDLNPETTVIQYIRSYFGSYKSKGYAKYYYDKDRMLYIEPEYILIRDGIIEKKEGE</w:t>
      </w:r>
    </w:p>
    <w:p w14:paraId="7CFAF28F" w14:textId="77777777" w:rsidR="004B7C7A" w:rsidRDefault="004B7C7A" w:rsidP="004A175F">
      <w:r>
        <w:t>&gt;The230</w:t>
      </w:r>
    </w:p>
    <w:p w14:paraId="42385D66" w14:textId="77777777" w:rsidR="004B7C7A" w:rsidRDefault="004B7C7A" w:rsidP="004A175F">
      <w:r>
        <w:t>MVRYMVTSALPYANGPIHAGHLAGAYLPADIFVRYLRLKGEDVVFICGTDEHGTPISFRALKEGRSPREIVDEFHEQIKITFQRAKISFDFFGRTELPIHYKLSQEFFLKAYENGHLVKKVTKQAYCEHDKMFLPDRFVIGTCPYCGAEDQKGDQCEVCGRPLTPEILINPRCAICGRPISFRDSAHYYIKMQDFAERLKRWIEKQPWKPNVKNMVLSWIEEGLEERAITRDLNWGIPVPLDEEDMKGKVLYVWFEAPIGYISITIEHFKRIGKPNEWKKYWLNIDGQTRVIHFIGKDNIPFHAIFWPAFLMAYGKYKDEEVEAEWNLPYDIPANEYLTLEGKKFSTSRNWAIWVHEFLDVFPADYLRYYLTTIMPETRDSDFSFSDFKVRINEELVNNLGNFVHRALTFVNRYFDGVVPERGELDELDREALEEIEKAFKEVGELIMNYRFKDALKRVMSLASFGNRYFDHKQPWKTAKEDKVRTGTTVNISLQIVKALGILLEPFLPDASEKIWHLLNLDEVKRWEFRELPAGHKVRKPEILFKKVTDDQIIYFILNYMAKGNPEGARILLDKYYKREDVIRVAKEKFGDEAEVVLRRVYKDIKLKEKKEGKEMYVKFDDFAKLDLRVGKIIEVKDHPNADKLYVVKVDLGDEVRTLVAGLKKYYKPEELLNRYVVVVANLEPKKLRGIGSQGMLLAADDGERVALLMPDKEVKLGAKVR</w:t>
      </w:r>
    </w:p>
    <w:p w14:paraId="0763D8DE" w14:textId="77777777" w:rsidR="004B7C7A" w:rsidRDefault="004B7C7A" w:rsidP="004A175F">
      <w:r>
        <w:t>&gt;The231</w:t>
      </w:r>
    </w:p>
    <w:p w14:paraId="1C8362B7" w14:textId="77777777" w:rsidR="004B7C7A" w:rsidRDefault="004B7C7A" w:rsidP="004A175F">
      <w:r>
        <w:t>MRVLLIHSDYIEYEVKDKALKNPEPISEDMKRGRMEEVLVAFISVEKVDEKNPEEVSLKAIEEISKVAEQVKAENVFVYPFAHLSSELAKPSVAMDILNRVYQGLKERGFNVGKAPFGYYKAFKISCKGHPLAELSRTIVPEEARVEEVPEALRKEEEELVSYWYILTPEGELIEVDKFDFTGYENLRKFVNYEIAKNRIAEKEPPHVKLMLEHELVDYEPGSDPGNLRYYPKGRLIKSLLEQYVTEKVIEYGAMEVETPIMYDFEHPALEKYLNRFPARQYIVLSGDKRYFLRFAACFGQFMIKKDAIISYRNLPLRMYELTRYSFRREKRGELSGLRRLRAFTMPDMHTLAKDIEQAKEEFKKQFKLSMEVLEGVGLTPEDYEVAIRFTEDFWKEHKDFIVELVKLIGKPVLIEMWKQRFFYFILKFEFNFVDNLDKAAALSTVQIDVENAERFGITYYDENGEEKYPLILHCSPSGAIERVMYAILEKQAKLMNEGKKPMFPLWLSPIQVRVIPVSEEYLDYALYVAGKLEGAKIRVDVDDEDERLNKKIRRAEKEWIPYIVVVGAREKENGTITVRRREDGKQYETRIEELIKEIKEKTEGFPYKPRPLPLLLSKRPKFRG</w:t>
      </w:r>
    </w:p>
    <w:p w14:paraId="776EC471" w14:textId="77777777" w:rsidR="004B7C7A" w:rsidRDefault="004B7C7A" w:rsidP="004A175F">
      <w:r>
        <w:t>&gt;The234</w:t>
      </w:r>
    </w:p>
    <w:p w14:paraId="6F732B91" w14:textId="77777777" w:rsidR="004B7C7A" w:rsidRDefault="004B7C7A" w:rsidP="004A175F">
      <w:r>
        <w:t>MRGVIRKLNDDGFGVLKGILVPFSAPGDEIIVERVERVKKRRVASQWKLVRSSPLRVGPRCKAFGKCGGCTLQHLNYDYQLEFKRKKLKRILGFEVEVVPSPKIFGHRNRIDLAITKDGIGFRERGKWWKIVDIDECPVFGKTSREAIERLKEFIEEEKISVWNIKKDEGFLRYMVLREGKFTEEVMVNFVTKEGNLPDPTNYFDFDSIYWSVNRSKSDVSYGDIERFWGKEFIRERLDDVDYLIHPNSFFQTNSYQAVNLVRKVSELVEGEKILDMYSGVGTFGIYLAKRGFNVKGFDSNEFAIEMARRNVEINNVDAEFEVASDREVSVKGFDTVIVDPPRAGLHPRLVKRLNREKPGVIVYVSCNPETFARDVKMLDYRIDEIVALDMFPHTPHVELVAKLV</w:t>
      </w:r>
    </w:p>
    <w:p w14:paraId="305B5815" w14:textId="77777777" w:rsidR="004B7C7A" w:rsidRDefault="004B7C7A" w:rsidP="004A175F">
      <w:r>
        <w:t>&gt;The235</w:t>
      </w:r>
    </w:p>
    <w:p w14:paraId="3B4EE197" w14:textId="77777777" w:rsidR="004B7C7A" w:rsidRDefault="004B7C7A" w:rsidP="004A175F">
      <w:r>
        <w:t>MRKVIIKENPSEEEIKELLDLAEKHGGVVTIFARCKVHYEGRAKSELGEGDRIIIIKPDGSFLIHQNKKREPVNWQPPGSKVTFKENSIISIRRRPYERLEVEIIEPYSLVVFLAEDYEELALTGSEAEMANLIFENPRVIEEGFKPIYREKPIRHGIVDVMGVD</w:t>
      </w:r>
      <w:r>
        <w:lastRenderedPageBreak/>
        <w:t>KDGNIVVLELKRRKADLHAVSQLKRYVDSLKEEYGENVRGILVAPSLTEGAKKLLEKEGLEFRKLEPPKKGNEKRSKQKTLDFFTP</w:t>
      </w:r>
    </w:p>
    <w:p w14:paraId="5C312E07" w14:textId="77777777" w:rsidR="004B7C7A" w:rsidRDefault="004B7C7A" w:rsidP="004A175F">
      <w:r>
        <w:t>&gt;The236</w:t>
      </w:r>
    </w:p>
    <w:p w14:paraId="65BFAA04" w14:textId="77777777" w:rsidR="004B7C7A" w:rsidRDefault="004B7C7A" w:rsidP="004A175F">
      <w:r>
        <w:t>MLSFPKGFKFGWSQSGFQSEMGTPGSEDPNSDWHVWVHDRENIVSQVVSGDLPENGPGYWGNYKRFHDEAEKIGLNAVRINVEWSRIFPRPLPKPEMQTGTDKENSPVISVDLNESKLREMDNYANHEALSHYRQILEDLRNRGFHIVLNMYHWTLPIWLHDPIRVRRGDFTGPTGWLNSRTVYEFARFSAYVAWKLDDLASEYATMNEPNVVWGAGYAFPRAGFPPNYLSFRLSEIAKWNIIQAHARAYDAIKSVSKKSVGIIYANTSYYPLRPQDNEAVEIAERLNRWSFFDSIIKGEITSEGQNVREDLRNRLDWIGVNYYTRTVVTKAESGYLTLPGYGDRCERNSLSLANLPTSDFGWEFFPEGLYDVLLKYWNRYGLPLYVMENGIADDADYQRPYYLVSHIYQVHRALNEGVDVRGYLHWSLADNYEWSSGFSMRFGLLKVDYLTKRLYWRPSALVYREITRSNGIPEELEHLNRVPPIKPLRH</w:t>
      </w:r>
    </w:p>
    <w:p w14:paraId="04EA55BD" w14:textId="77777777" w:rsidR="004B7C7A" w:rsidRDefault="004B7C7A" w:rsidP="004A175F">
      <w:r>
        <w:t>&gt;The237</w:t>
      </w:r>
    </w:p>
    <w:p w14:paraId="2CE7F7EC" w14:textId="77777777" w:rsidR="004B7C7A" w:rsidRDefault="004B7C7A" w:rsidP="004A175F">
      <w:r>
        <w:t>MSLKIKSKITIGVLLIIFLLSIIFTLENVSLAQTSPQISVYKVVGSADLSNPGSAGYWSQIPWTNISLTANIPMAPTSGLTHYLLVKAAWNGSWIFILEEWQAPEPAFNAWSTAVAGIYPNASGPGLFRMIELTPGTTYSLERNYTNYVSIINGKEETGRIVFNYSGITLPAPNNTEITVMSNGTILLWHSPRPVEDLLYNDGMFYGYYVNSTWYYPDRAAIMWYLGSGVPTKDDMNIGGKYPGQQFDGITFKDAGGSLAQSGGSANIWMWVSGATWNNSTYDPAFKSNIWQNESLTGLSYVDSGNHGFAVPLYTNNTNMYEVDTAGIWYTPVASEGLNGSLFFIWTGAKYENGSWVVEFARPLSVPLDYQPFMPNITVGKTYYVAFAVWQGRLGETLFDKSITSSFLSLELVTTPPTSTTTSTSPVTTISSAIPPVTLYVTIIGVVVALVALVILYVVFRR</w:t>
      </w:r>
    </w:p>
    <w:p w14:paraId="5A1EDE6B" w14:textId="77777777" w:rsidR="004B7C7A" w:rsidRDefault="004B7C7A" w:rsidP="004A175F">
      <w:r>
        <w:t>&gt;The238</w:t>
      </w:r>
    </w:p>
    <w:p w14:paraId="6D4785DC" w14:textId="77777777" w:rsidR="004B7C7A" w:rsidRDefault="004B7C7A" w:rsidP="004A175F">
      <w:r>
        <w:t>MYDWFSEMRKKDPVYYDGNIWQVFSYRYTKEVLNNFSKFSSDLTGYHERLEDLRNGKIRFDIPTRYTMLTSDPPLHDELRSMSADIFSPQKLQTLETFIRETTRSLLDSIDPREDDIVKKLAVPLPIIVISKILGLPIEDKEKFKEWSDLVAFRLGKPGEIFELGKKYLELIGYVKDHLNSGTEVVSRVVNSNLSDIEKLGYIILLLIAGNETTTNLISNSVIDFTRFNLWQRIREENLYLKAIEEALRYSPPVMRTVRKTKERVKLGDQTIEEGEYVRVWIASANRDEEVFHDGEKFIPDRNPNPHLSFGSGIHLCLGAPLARLEARIAIEEFSKRFRHIEILDTEKVPNEVLNGYKRLVVRLKSNE</w:t>
      </w:r>
    </w:p>
    <w:p w14:paraId="6BE744B3" w14:textId="77777777" w:rsidR="004B7C7A" w:rsidRDefault="004B7C7A" w:rsidP="004A175F">
      <w:r>
        <w:t>&gt;The239</w:t>
      </w:r>
    </w:p>
    <w:p w14:paraId="224389EE" w14:textId="77777777" w:rsidR="004B7C7A" w:rsidRDefault="004B7C7A" w:rsidP="004A175F">
      <w:r>
        <w:t>MVKVKFKYKGEEKEVDTSKIKKVWRVGKMVSFTYDDNGKTGRGAVSEKDAPKELLDMLARAEREKK</w:t>
      </w:r>
    </w:p>
    <w:p w14:paraId="140F2F87" w14:textId="77777777" w:rsidR="004B7C7A" w:rsidRDefault="004B7C7A" w:rsidP="004A175F">
      <w:r>
        <w:t>&gt;The241</w:t>
      </w:r>
    </w:p>
    <w:p w14:paraId="259F0D22" w14:textId="77777777" w:rsidR="004B7C7A" w:rsidRDefault="004B7C7A" w:rsidP="004A175F">
      <w:r>
        <w:t>MIVIFVDFDYFFAQVEEVLNPQYKGKPLVVCVYSGRTKTSGAVATANYEARKLGVKAGMPIIKAMQIAPSAIYVPMRKPIYEAFSNRIMNLLNKHADKIEVASIDEAYLDVTNKVEGNFENGIELARKIKQEILEKEKITVTVGVAPNKILAKIIADKSKPNGLGVIRPTEVQDFLNELDIDEIPGIGSVLARRLNELGIQKLRDILSKNYNELEKITGKAKALYLLKLAQNKYSEPVENKSKIPHGRYLTLPYNTRDVKVILPYLKKAINEAYNKVNGIPMRITVIAIMEDLDILSKGKKFKHGISIDNAYKVAEDLLRELLVRDKRRNVRRIGVKLDNIIINKTNLSDFFDI</w:t>
      </w:r>
    </w:p>
    <w:p w14:paraId="61C7A8F1" w14:textId="77777777" w:rsidR="004B7C7A" w:rsidRDefault="004B7C7A" w:rsidP="004A175F">
      <w:r>
        <w:t>&gt;The243</w:t>
      </w:r>
    </w:p>
    <w:p w14:paraId="43A90C5A" w14:textId="77777777" w:rsidR="004B7C7A" w:rsidRDefault="004B7C7A" w:rsidP="004A175F">
      <w:r>
        <w:t>MPRYKTVEQVLSLMKDVTRVRNIGIIAHVDHGKTTTSDTLLAASGIISQKVAG</w:t>
      </w:r>
      <w:r>
        <w:lastRenderedPageBreak/>
        <w:t>EALALDYLSVEQQRGITVKAANISLYHEIDGKGYVINLIDTPGHVDFSGRVTRSLRVLDGSIVVIDAVEGIMTQTETVLRQSLEERVRPILFINKVDRLIKELKLSSQEIQKRLIDLIIEVNNLIETYGEPEFKDQWKIKPELGNVVFGSAKDKWGFSVPMAGKRGVKFSDVVNAYTSGDKAKIEELASKVPIHEALLDAVIKFVPNPRDSQKYRIPKIWKGDLDSEIAKAMINADPNGPIVMMINDMKVDPHAGLVATGRVFSGTLRAGEEVWLVNAKRQQRILQVSLYMGAIRELAEEIPVGNIAAALGMDAARSGETGVDIRFKDSVLGSFEKLHYISEPVVTISVEPRNPKDLTKMIDALRKLSIEDSNLVVKINEETGEYLLSGMGFLHLEVSLQLLKENYGLDVVTTPPIVVYRESIRNKSQVFEGKSPNKHNKLYISVEPLNNQTIDLIANGTIKEDMDNKEMAKILRDQAEWDYDEAKKIVAIDENINVFIDATSGVQHLREIMDTLLQGFRLAMKEGPLAFEPVRGVKVVLHDAVVHEDPAHRGPAQLYPAVRNAIFAGILTSKPTLLEPLQKLDIRIPMEYLGNVTAVITRKRGKVINVVQTGNVARVYAEIPVGESFELASELRASSAGRAFWGTEFSRWAPVPDSILVDLIMKIRERKGKPKQLPKVEDFIS</w:t>
      </w:r>
    </w:p>
    <w:p w14:paraId="474BBAA0" w14:textId="77777777" w:rsidR="004B7C7A" w:rsidRDefault="004B7C7A" w:rsidP="004A175F">
      <w:r>
        <w:t>&gt;The245</w:t>
      </w:r>
    </w:p>
    <w:p w14:paraId="3F437579" w14:textId="77777777" w:rsidR="004B7C7A" w:rsidRDefault="004B7C7A" w:rsidP="004A175F">
      <w:r>
        <w:t>MPGLPKNEHEALEFLKSNNIKWVDLQFTDLLGKLQHITIPSNEFDESSFKVGFGKLDGSSIKGFTSIYESDMVLLPIPQTMTLIPWMQGVARVLTKVFWGGGKGRFERDPRGIAEEAEKYQSEQGYVSYFGPELEFFVFDKVEVDASLPQSGTGYKIHSREAPWSKNGGYVIRYKEGYYPASPVDQLMDIRLEIISTLVDYFGFTIEAAHHEVATAGQGEIDFRFSTLADTADKVQVLKYVTKNIASKRGMIATFMPKPFFGDNGSGMHTHFSLWTKDGKNLMYDPNDEYAELSQIGRYIIGGLLEHGRALSAIVAPTTNSYRRLVPGYEAPVYLVWSKSNRSAAIRIPAYYKGMEKAKRLEYRPPDPSSNPYLVFSAILMAGLDGIRRKLDPGDPVDENIYHMSEEKKRSLKIRELPGSLDEALNELESDNEFLKPVFNSSILQAYLDLKKEEAKMMQLYPHPMEIYQYLDS</w:t>
      </w:r>
    </w:p>
    <w:p w14:paraId="19FE8BA2" w14:textId="77777777" w:rsidR="004B7C7A" w:rsidRDefault="004B7C7A" w:rsidP="004A175F">
      <w:r>
        <w:t>&gt;The249</w:t>
      </w:r>
    </w:p>
    <w:p w14:paraId="553F962C" w14:textId="77777777" w:rsidR="004B7C7A" w:rsidRDefault="004B7C7A" w:rsidP="004A175F">
      <w:r>
        <w:t>MVKVAFIGVGRVGQTIAYNTIVNGYADEVMLYDVVPELPEKFEHEIRHALAALRVKTELLSTNNIDDISGADIVVITAGKPRKPGMSRRDLFIDNAKIMIDLAKKLPKKNKGAMYIMVANPVDMMASVFMKYSGENTISTGNQVETMRMRSYIAKKLNIPAYEVGGYVGGEHGEAAMVLWSTVTVKGKPFSESLGVNKAEVEDYVKKIAAEIIRVLGGTTWGPGADIEEVIRSVALNEGKVMSVAFPHKYEDEIIHISEPVVVGRTVGPALTSALDENDKARLSQAIKEVYNVYKSNLKELEQVIS</w:t>
      </w:r>
    </w:p>
    <w:p w14:paraId="03710B67" w14:textId="77777777" w:rsidR="004B7C7A" w:rsidRDefault="004B7C7A" w:rsidP="004A175F">
      <w:r>
        <w:t>&gt;The251</w:t>
      </w:r>
    </w:p>
    <w:p w14:paraId="22CF13BC" w14:textId="77777777" w:rsidR="004B7C7A" w:rsidRDefault="004B7C7A" w:rsidP="004A175F">
      <w:r>
        <w:t>MEIQGNRKELMVSKIKNGTVIDHIPAGRAFAVLNVLGIKGHEGFRIALVINVDSKKMGKKDIVKIEDKEISDTEANLITLIAPTATINIVREYEVVKKTKLEVPKVVKGILKCPNPYCITSNDVEAIPTFKTLTEKPLKMRCEYCETIIDENEIMSQILGANNK</w:t>
      </w:r>
    </w:p>
    <w:p w14:paraId="7D34D84D" w14:textId="77777777" w:rsidR="004B7C7A" w:rsidRDefault="004B7C7A" w:rsidP="004A175F">
      <w:r>
        <w:t>&gt;The252</w:t>
      </w:r>
    </w:p>
    <w:p w14:paraId="6F5B0D56" w14:textId="77777777" w:rsidR="004B7C7A" w:rsidRDefault="004B7C7A" w:rsidP="004A175F">
      <w:r>
        <w:t>MQSLSDIPPSIYLFSCPNCGRSISTYRLLLGSVCNICLEEDKEYKNIGDLIKDIEKQGNLIKLKDIQRVLDDYESFVSVFRRLLGFPPFGPQKSWIYRLLSGESFAIIAPPGLGKTTFGLISSIYLYLRGKKSILVFPTKSLVRQAIDKLSSYIQNLAEIKENPPKVIYYYSGMSASERKEADEGLQSKTFDIFISTNRFLIDNIDQISSTSYQFLFVDDVDTALKSSKSAQAILKLLGFTPSDQDKIKESLKKYRENTQKNEQNEYIFEEIDKIRKDRLASKTVIFSSATLNRSNPILTSLVGFKPGSSVIYIRKVYDMYVKQPDKEQETFNLIKSLLHRLGDGGLIFVPVDKKQEYIKRLQSELSNEFNVAAITSTSATKIDDFANGEIDVLIGSATHYGILVRGLDLPWRVKYSIFVGIPKFKFRLGEKVNLLTLSR</w:t>
      </w:r>
      <w:r>
        <w:lastRenderedPageBreak/>
        <w:t>LLSLIALITKDQEVIYISRRVKDKIRRLSPAALTMLSVQAKEGKLEDSILLKAYDLLNKYLSNQNVLKRISEIGDFVLSPDNDILIPDYLTYVQASGRTSRIYAGDVTTGLSILLVDDFNLFRLLNKKLQYILDDIQWRELDVEKWTAGDVEIKNLISKINEERNEISKLKNEGNVAPALQKVKTVLLVVESPNKAKTISSFFSRPSIRQIGNMRVYETVLGDKVLMVTASGGHVYDLTTQDMGIYGVDIMKQNSSLVFIPIYNSIKKCENNHQFTDFFESNKCPRCMTTKVRYDSLKSINVLRNLAVEADEVLIGTDPDTEGEKIAWDLYLALRPYNSNIRRAEFHEVTRKAILQAINQPREFNVNLVKSQLVRRIEDRWIGFKLSSILQTRFWPEYCKSLSSNKQLNCNENKNLSAGRVQTPVLSWIVDRYTEYQRNKSRVYYGKIDQLQDIVIYVPKQDGVRKNSKIVVVFNEINQLEEEFGPLPPYTTDTLLSDSNNFFGLSAPETMRIAQDLFELGLITYHRTDSNRISNTGISVAENYLKDVLGDKYTNIFKPRSWGDGGAHEGIRPTKPIDVEQLRLLIEEGELELAKRLTNNHFKVYDIIFRRFISSQIIPLKVRKEIVKIELYGENKKEKINSNQNIIEVITGITLPGIDTEISKFAYVPVRNVSRSVAERLKELGRSIPTDFSIEISNSFIKSTVNLYTQADLVMEMKNKKIGRPSTYATIIGTILRRGYVLESLKTKKLIPTRLGVEVNKYLNENYGRFVSEDRTRKLLQLMDMVEAGQEKYEEVLKQVYEEINEIR</w:t>
      </w:r>
    </w:p>
    <w:p w14:paraId="131B96C1" w14:textId="77777777" w:rsidR="004B7C7A" w:rsidRDefault="004B7C7A" w:rsidP="004A175F">
      <w:r>
        <w:t>&gt;The253</w:t>
      </w:r>
    </w:p>
    <w:p w14:paraId="24731CFE" w14:textId="77777777" w:rsidR="004B7C7A" w:rsidRDefault="004B7C7A" w:rsidP="004A175F">
      <w:r>
        <w:t>MPTKTIKIMVEGGSAKPGPPLGPTLSQLGLNVQEVVKKINDVTAQFKGMSVPVTIEIDSSTKKYDIKVGVPTTTSLLLKAINAQEPSGDPAHKKIGNLDLEQIADIAIKKKPQLSAKTLTAAIKSLLGTARSIGITVEGKDPKDVIKEIDQGKYNDLLTNYEQKWNEAEG</w:t>
      </w:r>
    </w:p>
    <w:p w14:paraId="6F2BFC8F" w14:textId="77777777" w:rsidR="004B7C7A" w:rsidRDefault="004B7C7A" w:rsidP="004A175F">
      <w:r>
        <w:t>&gt;The254</w:t>
      </w:r>
    </w:p>
    <w:p w14:paraId="0584F450" w14:textId="77777777" w:rsidR="004B7C7A" w:rsidRDefault="004B7C7A" w:rsidP="004A175F">
      <w:r>
        <w:t>MEYIYASLLLHAAKKEISEENIKNVLSAAGITVDEVRLKAVAAALKEVNIDEILKTATAMPVAAVAAPAGQQTQQAAEKKEEKKEEEKKGPSEEEIGGGLSSLFG</w:t>
      </w:r>
    </w:p>
    <w:p w14:paraId="589D4600" w14:textId="77777777" w:rsidR="004B7C7A" w:rsidRDefault="004B7C7A" w:rsidP="004A175F">
      <w:r>
        <w:t>&gt;The255</w:t>
      </w:r>
    </w:p>
    <w:p w14:paraId="24935CE5" w14:textId="77777777" w:rsidR="004B7C7A" w:rsidRDefault="004B7C7A" w:rsidP="004A175F">
      <w:r>
        <w:t>MKKVLADKESLIEALKLALSTEYNVKRNFTQSVEIILTFKGIDMKKGDLKLREIVPLPKQPSKAKRVLVVPSFEQLEYAKKASPNVVITREELQKLQGQKRPVKKLARQNEWFLINQESMALAGRILGPALGPRGKFPTPLPNTADISEYINRFKRSVLVKTKDQPQVQVFIGTEDMKPEDLAENAIAVLNAIENKAKVETNLRNIYVKTTMGKAVKVKRA</w:t>
      </w:r>
    </w:p>
    <w:p w14:paraId="445F9070" w14:textId="77777777" w:rsidR="004B7C7A" w:rsidRDefault="004B7C7A" w:rsidP="004A175F">
      <w:r>
        <w:t>&gt;The256</w:t>
      </w:r>
    </w:p>
    <w:p w14:paraId="2134EAF6" w14:textId="77777777" w:rsidR="004B7C7A" w:rsidRDefault="004B7C7A" w:rsidP="004A175F">
      <w:r>
        <w:t>MSKHKSLGKKLRLGKALKRNSPIPAWVIIKTQAEIRFNPLRRNWRRNNLKV</w:t>
      </w:r>
    </w:p>
    <w:p w14:paraId="0626A3C8" w14:textId="77777777" w:rsidR="004B7C7A" w:rsidRDefault="004B7C7A" w:rsidP="004A175F">
      <w:r>
        <w:t>&gt;The257</w:t>
      </w:r>
    </w:p>
    <w:p w14:paraId="1365DCEA" w14:textId="77777777" w:rsidR="004B7C7A" w:rsidRDefault="004B7C7A" w:rsidP="004A175F">
      <w:r>
        <w:t>MAEVKIFMVRGTAIFSASRFPTSQKFTKYVRALNEKQAIEYIYSQLGGKNKIKRYNIHIQEIKEVKEDEITDKTIRDLAKLDKIIM</w:t>
      </w:r>
    </w:p>
    <w:p w14:paraId="45D8CBC2" w14:textId="77777777" w:rsidR="004B7C7A" w:rsidRDefault="004B7C7A" w:rsidP="004A175F">
      <w:r>
        <w:t>&gt;The259</w:t>
      </w:r>
    </w:p>
    <w:p w14:paraId="290DA7A5" w14:textId="77777777" w:rsidR="004B7C7A" w:rsidRDefault="004B7C7A" w:rsidP="004A175F">
      <w:r>
        <w:t>MRSSSKKKIDISNHELVPKHEILQLEEAYKLVKELGIKPEQLPWIRASDPVAKSIGAKPGDIIKITRKSPFTGESVTYRYVITG</w:t>
      </w:r>
    </w:p>
    <w:p w14:paraId="0BE53A70" w14:textId="77777777" w:rsidR="004B7C7A" w:rsidRDefault="004B7C7A" w:rsidP="004A175F">
      <w:r>
        <w:t>&gt;The261</w:t>
      </w:r>
    </w:p>
    <w:p w14:paraId="73FF97D3" w14:textId="77777777" w:rsidR="004B7C7A" w:rsidRDefault="004B7C7A" w:rsidP="004A175F">
      <w:r>
        <w:t>MIPDEIPYKAVVNIENIVATVTLDQTLDLYAMERSVPNVEYDPDQFPGLIFRLESPKITSLIFKSGKMVVTGAKSTDELIKAVKRIIKTLKKYGMQLTGKPKIQIQNIVASANLHVIVNLDKAAFLLENNMYEPEQFPGLIYRMDEPRVVLLIFSSGKMVITGAKREDEVHKAVKKIFDKLVELDCVKPVEEEELEF</w:t>
      </w:r>
    </w:p>
    <w:p w14:paraId="2F70823F" w14:textId="77777777" w:rsidR="004B7C7A" w:rsidRDefault="004B7C7A" w:rsidP="004A175F">
      <w:r>
        <w:t>&gt;The262</w:t>
      </w:r>
    </w:p>
    <w:p w14:paraId="0A4189D3" w14:textId="77777777" w:rsidR="004B7C7A" w:rsidRDefault="004B7C7A" w:rsidP="004A175F">
      <w:r>
        <w:t>MNFKSICLIILLSALIIPYIPQNIYFFPHRNTTGATISSGLYVNPYLYYTSPPAPAGI</w:t>
      </w:r>
      <w:r>
        <w:lastRenderedPageBreak/>
        <w:t>ASFGLYNYSGNVTPYVITTNEMLGYVNITSLLAYNREALRYGVDPYSATLQFNIVLSVNTSNGVYAYWLQDVGQFQTNKNSLTFIDNVWNLTGSLSTLSSSAITGNGQVASAGGGQTFYYDVGPSYTYSFPLSYIYIINMSYTSNAVYVWIGYEIIQIGQTEYGTVNYYDKITIYQPNIISASLMINGNNYTPNGLYYDAELVWGGGGNGAPTSFNSLNCTLGLYYISNGSITPVPSLYTFGADTAEAAYNVYTTMNNGVPIAYNGIENLTILTNNFSVILI</w:t>
      </w:r>
    </w:p>
    <w:p w14:paraId="0F511C74" w14:textId="77777777" w:rsidR="004B7C7A" w:rsidRDefault="004B7C7A" w:rsidP="004A175F">
      <w:r>
        <w:t>&gt;The263</w:t>
      </w:r>
    </w:p>
    <w:p w14:paraId="35BD357B" w14:textId="77777777" w:rsidR="004B7C7A" w:rsidRDefault="004B7C7A" w:rsidP="004A175F">
      <w:r>
        <w:t>MRKYYYWILLLLFLILSIYIKLIGGEQNIGFNVELFKLINYNQIATLNGLMVFLSKYGREYVWIPVTALLLIFKRTRKIGITLVISFVIAIVLGEVSKYVMAQLRPFNFVNPTYLLEPKPTDYSYPSGHALIVSTGAVTLLLTSPKWMWILGIIEAVLVSYSRVYVGVHWPLDVIAGWLLGSWISFLSVQIESTGPIKKIEQMLKA</w:t>
      </w:r>
    </w:p>
    <w:p w14:paraId="36B97106" w14:textId="77777777" w:rsidR="004B7C7A" w:rsidRDefault="004B7C7A" w:rsidP="004A175F">
      <w:r>
        <w:t>&gt;The264</w:t>
      </w:r>
    </w:p>
    <w:p w14:paraId="0331B5A5" w14:textId="77777777" w:rsidR="004B7C7A" w:rsidRDefault="004B7C7A" w:rsidP="004A175F">
      <w:r>
        <w:t>MAKDVITRALLRPIYKIYEKILWSQIKDGPFPFHVGIIPDGNRRWARNNRLPLDQGYYTGYVKLRDVLTWILEIGISTVTVFALSAENCEKRTQQELSMIFKYLKIGLDELLTSDLVHKYQVRVKAIGMLDKLPEDLKKLVVDLESTTEKYNKKKLILAICYGGRQEILDAIRKIMNDYKLGIIDSKSIDESTFRKYLYDQELSDIDLLIRSSGEIRISNFLLWHLAYSELFFVDVYWPDFRKIDLWRAIRSFQKRKRNFGA</w:t>
      </w:r>
    </w:p>
    <w:p w14:paraId="251232D7" w14:textId="77777777" w:rsidR="004B7C7A" w:rsidRDefault="004B7C7A" w:rsidP="004A175F">
      <w:r>
        <w:t>&gt;The265</w:t>
      </w:r>
    </w:p>
    <w:p w14:paraId="463528EA" w14:textId="77777777" w:rsidR="004B7C7A" w:rsidRDefault="004B7C7A" w:rsidP="004A175F">
      <w:r>
        <w:t>MLKLRDWQEKLKDKVIEGLRNNFLVALNAPTGSGKTLFSLLVSLEVKPKVLFVVRTHNEFYPIYRDLTKIREKRNITFSFLVGKPSSCLYAEKGAESEDIPCKYCELKGSIVEVKTDDSPLSLVKKLKKDGLQDKFCPYYSLLNSLYKADVIALTYPYFFIDRYREFIDIDLREYMIVIDEAHNLDKVNELEERSLSEITIQMAIKQSKSEESRRILSKLLNQLREVVLPDEKYIKVENVPKLSKEELEILADDYEDIRKDSLKQGKVNKIHIGSILRFFSLLSIGSFIPFSYSKRLVIKNPEISYYLNLLNDNELSIILMSGTLPPREYMEKVWGIKRNMLYLDVEREIQKRVSGSYECYIGVDVTSKYDMRSDNMWKRYADYLLKIYFQAKANVLVVFPSYEIMDRVMSRISLPKYVESEDSSVEDLYSAISANNKVLIGSVGKGKLAEGIELRNNDRSLISDVVIVGIPYPPPDDYLKILAQRVSLKMNRENEEFLFKIPALVTIKQAIGRAIRDVNDKCNVWLLDKRFESLYWKKNLKCLNANKMKL</w:t>
      </w:r>
    </w:p>
    <w:p w14:paraId="006F7C71" w14:textId="77777777" w:rsidR="004B7C7A" w:rsidRDefault="004B7C7A" w:rsidP="004A175F">
      <w:r>
        <w:t>&gt;The266</w:t>
      </w:r>
    </w:p>
    <w:p w14:paraId="5005AFF3" w14:textId="77777777" w:rsidR="004B7C7A" w:rsidRDefault="004B7C7A" w:rsidP="004A175F">
      <w:r>
        <w:t>MVSLLDFNGNMSQVTGETTLLYKEIARNVEKTKKIKIIDFGIGQPDLPTFKRIRDAAKEALDQGFTFYTSAFGIDELREKIAQYLNTRYGTDVKKEEVIVTPGAKPALFLVFILYINPSDEVILPDPSFYSYAEVVKLLGGKPIYANLKWSREEGFSIDVDDLQSKISKRTKMIVFNNPHNPTGTLFSPNDVKKIVDISRDNKIILLSDEIYDNFVYEGKMRSTLEDSDWRDFLIYVNGFSKTFSMTGWRLGYIVAKREIIQKMGILAANVYTAPTSFVQKAAVKAFDTFDEVNQMVSLFKKRRDVMYDELTKVKGVEVSKPNGAFYMFPNVSKILKTSGFDVKSLAIKLIEEKGVVTIPGEVFPLNIGKEFLRLSFAVNEEVIKEGIQKIREFAEQMMNSR</w:t>
      </w:r>
    </w:p>
    <w:p w14:paraId="053BE043" w14:textId="77777777" w:rsidR="004B7C7A" w:rsidRDefault="004B7C7A" w:rsidP="004A175F">
      <w:r>
        <w:t>&gt;The267</w:t>
      </w:r>
    </w:p>
    <w:p w14:paraId="65172741" w14:textId="77777777" w:rsidR="004B7C7A" w:rsidRDefault="004B7C7A" w:rsidP="004A175F">
      <w:r>
        <w:t>MKKWSDTEVFEMLKRMYARVYGLVQGVGFRKFVQIHAIRLGIKGYAKNLPDGSVEVVAEGYEEALSKLLERIKQGPPAAEVEKVDYSFSEYKGEFEDFETY</w:t>
      </w:r>
    </w:p>
    <w:p w14:paraId="4449DC4D" w14:textId="77777777" w:rsidR="004B7C7A" w:rsidRDefault="004B7C7A" w:rsidP="004A175F">
      <w:r>
        <w:t>&gt;The269</w:t>
      </w:r>
    </w:p>
    <w:p w14:paraId="60956132" w14:textId="77777777" w:rsidR="004B7C7A" w:rsidRDefault="004B7C7A" w:rsidP="004A175F">
      <w:r>
        <w:t>MIWIEDENGNKYQCDSNGNCENLAIVKVNTKEYNNDGKIYSIEGKSFVKLSKFPITLKLNLKADQILSLTTQQIYSEVYGKAFTYYNQLAIDMEPVTEPPKELKYD</w:t>
      </w:r>
      <w:r>
        <w:lastRenderedPageBreak/>
        <w:t>IKSLDHEKYIRTYPCWLYPVFNNIPDYTVFALVKSGNSYEAFFTLSNNYVTAYLFGDSVRLYTGFNTDEIKRSYFLSIGTSDNPYKAIENAINIASKETFTFKLRKEKGFPDKVMNGLGWCSWNAFLTKDLNEENLIKVVKGIIERGLRLNWVIIDDGWQDQNNDRAIRSLNPDNKKFPNGFKNTVRAIKSLGVKYVGLWHAINAHWGGMSQELMKSLNVNGYFTNFLNSYVPSPNLEDAIGFYKAFDGNILRDFDLVKVDNQWVIHAIYDSFPIGLASRNIQIALQYSVGKDVINCMSMNPENYCNYFYSNVMRNSIDYVPFWKDGTKLHIMFNAYNSLLTSHIVYPDYDMFMSYDPYAKVHLVARVFSGGPIYITDRHPERTNIELLRMAVLPNGEVIRVDEPALITEDLLFKDPLRERVLLKLKGKVKGYNAIAFFNLNSGEVEEEYNNNEDYYYYKVFSGEFGVGKFNVKLRELDAEVVITFPKSNRVIGLREYILPPFTVIVSDNVVIPKADGTLLYVKDTELNEVKAREGIPVTIE</w:t>
      </w:r>
    </w:p>
    <w:p w14:paraId="5DBE923B" w14:textId="77777777" w:rsidR="004B7C7A" w:rsidRDefault="004B7C7A" w:rsidP="004A175F">
      <w:r>
        <w:t>&gt;The270</w:t>
      </w:r>
    </w:p>
    <w:p w14:paraId="72FCBDD1" w14:textId="77777777" w:rsidR="004B7C7A" w:rsidRDefault="004B7C7A" w:rsidP="004A175F">
      <w:r>
        <w:t>MQTIKIYENKGVYKVVIGEPFPPIEFPLEQKISSNKSLSELGLTIVQQGNKVIVEKSLDLKEHIIGLGEKAFELDRKRKRYVMYNVDAGAYKKYQDPLYVSIPLFISVKDGVATGYFFNSASKVIFDVGLEEYDKVIVTIPEDSVEFYVIEGPRIEDVLEKYTELTGKPFLPPMWAFGYMISRYSYYPQDKVVELVDIMQKEGFRVAGVFLDIHYMDSYKLFTWHPYRFPEPKKLIDELHKRNVKLITIVDHGIRVDQNYSPFLSGMGKFCEIESGELFVGKMWPGTTVYPDFFREDTREWWAGLISEWLSQGVDGIWLDMNEPTDFSRAIEIRDVLSSLPVQFRDDRLVTTFPDNVVHYLRGKRVKHEKVRNAYPLYEAMATFKGFRTSHRNEIFILSRAGYAGIQRYAFIWTGDNTPSWDDLKLQLQLVLGLSISGVPFVGCDIGGFQGRNFAEIDNSMDLLVKYYALALFFPFYRSHKATDGIDTEPVFLPDYYKEKVKEIVELRYKFLPYIYSLALEASEKGHPVIRPLFYEFQDDDDMYRIEDEYMVGKYLLYAPIVSKEESRLVTLPRGKWYNYWNGEIINGKSVVKSTHELPIYLREGSIIPLEGDELIVYGETSFKRYDNAEITSSSNEIKFSREIYVSKLTITSEKPVSKIIVDDSKEIQVEKTMQNTYVAKINQKIRGKINLE</w:t>
      </w:r>
    </w:p>
    <w:p w14:paraId="650AF9B4" w14:textId="77777777" w:rsidR="004B7C7A" w:rsidRDefault="004B7C7A" w:rsidP="004A175F">
      <w:r>
        <w:t>&gt;The272</w:t>
      </w:r>
    </w:p>
    <w:p w14:paraId="711A551D" w14:textId="77777777" w:rsidR="004B7C7A" w:rsidRDefault="004B7C7A" w:rsidP="004A175F">
      <w:r>
        <w:t>MTEKLNEIVVRKTKNVEDHVLDVIVLFNQGIDEVILKGTGREISKAVDVYNSLKDRLGDGVQLVNVQTGSEVRDRRRISYILLRLKRVY</w:t>
      </w:r>
    </w:p>
    <w:p w14:paraId="1A403ADD" w14:textId="77777777" w:rsidR="004B7C7A" w:rsidRDefault="004B7C7A" w:rsidP="004A175F">
      <w:r>
        <w:t>&gt;The274</w:t>
      </w:r>
    </w:p>
    <w:p w14:paraId="2D1EF78B" w14:textId="77777777" w:rsidR="004B7C7A" w:rsidRDefault="004B7C7A" w:rsidP="004A175F">
      <w:r>
        <w:t>MIKVNRYEIFLDFSFQTGDYKGYEKIEMESDEETVVLDAVGLKIVKAKVNGKEIEFSQDESRVNVKSGSFSGILEVEFEGKVTERKLVGIYKASYKDGYVISTQFEATHARDFIPCFDHPAMKARFKLTVRVDKGLKVISNMPVVREKEENGKVVYEFDETPKMSTYLLYLGIGNFEEIRDEGKIPTIIVATIPGKVQKGRFSMQISRNSIEFYEKYFEIPYQLPKVHLIAIPEFAYGAMENWGAITFRETALLADDSSSVYQKFRVAEVVAHELAHQWFGNLVTLKWWDDLWLNESFATFMSHKAISQLFPSWNFWDYFVLNQTSRALEKDSVSTTHPIEAHVRDPNEVEQMFDDISYGKGASILRMIEAYVGEENFRRGVVNYLKKFSYSNAQGSDLWNSISEVYGSDISPIMADWITKPGYPMVRVSVSGKRVSLEQERFSLIGNVENLLYKIPLTMEVNGKVVTHLLDKERDTMVFEEDVKSLKVNVNRTGFYRVFYYNNSDLVFNSNLSELDKWGIINDYWAFLLAGKIGFKEYERVISKFFNDKDFLPVNELSNELFTLHAINPDKYQGIAKEFHRIQLKNWRNSKDELGRLTYSNILYRLAAIDDEFSLGLSELFRFYGSLDSDTRQGVAVAYAITYEDNSVDELLERFRKETFDEEKLRYLTAMLFFRKPYLVGNTLSLILSGEIKKQDIPLTLSTAAYNPYAKSAVLNWIKMHINFMREAYKGTGILGRRLAEVIPLIGIGAERETEQFFSNLNMPEAERGIGTGLELLKAYSRLK</w:t>
      </w:r>
    </w:p>
    <w:p w14:paraId="180B5F5F" w14:textId="77777777" w:rsidR="004B7C7A" w:rsidRDefault="004B7C7A" w:rsidP="004A175F">
      <w:r>
        <w:lastRenderedPageBreak/>
        <w:t>&gt;The275</w:t>
      </w:r>
    </w:p>
    <w:p w14:paraId="07568B1E" w14:textId="77777777" w:rsidR="004B7C7A" w:rsidRDefault="004B7C7A" w:rsidP="004A175F">
      <w:r>
        <w:t>MSEREVLQKINSPEGKEDRIIGKHVFGNLYDIDAERLNDKEFLEKLVLEAVDIAHMKLVEIKAWSFGGKKGGVSVIALVEESHIALHTWNEYNYATLDVYTCGEDSDPQSAFAHIVNALNPKRYQMFYADRSSQ</w:t>
      </w:r>
    </w:p>
    <w:p w14:paraId="1E23BBF1" w14:textId="77777777" w:rsidR="004B7C7A" w:rsidRDefault="004B7C7A" w:rsidP="004A175F">
      <w:r>
        <w:t>&gt;The277</w:t>
      </w:r>
    </w:p>
    <w:p w14:paraId="5BEDCF4F" w14:textId="77777777" w:rsidR="004B7C7A" w:rsidRDefault="004B7C7A" w:rsidP="004A175F">
      <w:r>
        <w:t>MDLVEKLKNDVREIEDWIIQIRRKIHEYPELSYKEYNTSKLVAETLRKLGVEVEEGVGLPTAVVGKIRGSKPGKTVALRADMDALPVEENTDLEFKSKVKGVMHACGHDTHVAMLLGGAYLLVKNKDLISGEIRLIFQPAEEDGGLGGAKPMIEAGVMNGVDYVFGIHISSSYPSGVFATRKGPIMATPDAFKIIVHGKGGHGSAPHETIDPIFISLQIANAIYGITARQIDPVQPFIISITTIHSGTKDNIIPDDAEMQGTIRSLDENVRSKAKDYMRRIVSSICGIYGATCEVKFMEDVYPTTVNNPEVTDEVMKILSSISTVVETEPVLGAEDFSRFLQKAPGTYFFLGTRNEKKGCIYPNHSSKFCVDEDVLKLGALAHALLAVKFSNK</w:t>
      </w:r>
    </w:p>
    <w:p w14:paraId="4D3703D5" w14:textId="77777777" w:rsidR="004B7C7A" w:rsidRDefault="004B7C7A" w:rsidP="004A175F">
      <w:r>
        <w:t>&gt;The278</w:t>
      </w:r>
    </w:p>
    <w:p w14:paraId="529ADF10" w14:textId="77777777" w:rsidR="004B7C7A" w:rsidRDefault="004B7C7A" w:rsidP="004A175F">
      <w:r>
        <w:t>MSDIIDEVISSFKTSSIFINREYLLPDYIPDELPHREDQIRKIASILAPLYREEKPNNIFIYGLTGTGKTAVVKFVLSKLHKKFLGKFKHVYINTRQIDTPYRVLADLLESLDVKVPFTGLSIAELYRRLVKAVRDYGSQVVIVLDEIDAFVKKYNDDILYKLSRINSEVNKSKISFIGITNDVKFVDLLDPRVKSSLSEEEIIFPPYNAEELEDILTKRAQMAFKPGVLPDNVIKLCAALAAREHGDARRALDLLRVSGEIAERMKDTKVKEEYVYMAKEEIERDRVRDIILTLPFHSKLVLMAVVSISSEENVVSTTGAVYETYLNICKKLGVEAVTQRRVSDIINELDMVGILTAKVVNRGRYGKTKEIGLAVDKNIIVRSLIESDSRFADLWS</w:t>
      </w:r>
    </w:p>
    <w:p w14:paraId="1A6C5D1B" w14:textId="77777777" w:rsidR="004B7C7A" w:rsidRDefault="004B7C7A" w:rsidP="004A175F">
      <w:r>
        <w:t>&gt;The279</w:t>
      </w:r>
    </w:p>
    <w:p w14:paraId="4A3C84B0" w14:textId="77777777" w:rsidR="004B7C7A" w:rsidRDefault="004B7C7A" w:rsidP="004A175F">
      <w:r>
        <w:t>MVSAKDILSDSLRSSVLIIKHKDKLSPDYVPENLPHREEKIKELGFIFKDLLAGDAKDSERVVILGRTGTGKTATVRLFGKNFEDIAEREYGVKVKYVHINCYRHRTLYLISQEIANALKLPIPSRGLSAQEVFKMIHEYLDRRNIHLIVALDEFGHFLNTANTEEIYFLVRLYDEISAIIKRISYIFIVNESHSIYKLDRSIRDHIARRLIEFPPYKSMELYDILKYRVDEAFNDNAVDDEVLQFISNTYGYDKGGNGNARIAIETLSLAGEIAEKEGSPVVLLDHAKKANSTINPEIQEIIDSLSYLDLHQLILLKALIRALNKTKADEITMGTLEEEYISLSREFNEEPRRHTQVYEYLRKLKVIGIINTRQSGKGMRGRTTLVSLSLPLDKRLDDYIMQQIMVRLKSRA</w:t>
      </w:r>
    </w:p>
    <w:p w14:paraId="0EBB3067" w14:textId="77777777" w:rsidR="004B7C7A" w:rsidRDefault="004B7C7A" w:rsidP="004A175F">
      <w:r>
        <w:t>&gt;The280</w:t>
      </w:r>
    </w:p>
    <w:p w14:paraId="3E3C9870" w14:textId="77777777" w:rsidR="004B7C7A" w:rsidRDefault="004B7C7A" w:rsidP="004A175F">
      <w:r>
        <w:t>MHVIRETLKGGKGEVIKNPKVFIDPLSVFKEIPFREDILRDAAIAIRYFVKNEVKFSNLFLGLTGTGKTFVSKYIFNEIEEVKKEDEEYKDVKQAYVNCREVGGTPQAVLSSLAGKLTGFSVPKHGINLGEYIDKIKNGTRNIRAIIYLDEVDTLVKRRGGDIVLYQLLRSDANISVIMISNDINVRDYMEPRVLSSLGPSVIFKPYDAEQLKFILSKYAEYGLIKGTYDDEILSYIAAISAKEHGDARKAVNLLFRAAQLASGGGIIRKEHVDKAIVDYEQERLIEAVKALPFHYKLALRSLIESEDVMSAHKMYTDLCNKFKQKPLSYRRFSDIISELDMFGIVKIRIINRGRAGGVKKYALVEDKEKVLRALNETFEDSISIGDFDDVGEN</w:t>
      </w:r>
    </w:p>
    <w:p w14:paraId="35B0E34B" w14:textId="77777777" w:rsidR="004B7C7A" w:rsidRDefault="004B7C7A" w:rsidP="004A175F">
      <w:r>
        <w:t>&gt;The282</w:t>
      </w:r>
    </w:p>
    <w:p w14:paraId="5E0C8F95" w14:textId="77777777" w:rsidR="004B7C7A" w:rsidRDefault="004B7C7A" w:rsidP="004A175F">
      <w:r>
        <w:t>MSSGKKPVKVKTPAGKEAELVPEKVWALAPKGRKGVKIGLFKDPETGKYFRHKLPDDYPI</w:t>
      </w:r>
    </w:p>
    <w:p w14:paraId="22ED3114" w14:textId="77777777" w:rsidR="004B7C7A" w:rsidRDefault="004B7C7A" w:rsidP="004A175F">
      <w:r>
        <w:t>&gt;The283</w:t>
      </w:r>
    </w:p>
    <w:p w14:paraId="00809FF7" w14:textId="77777777" w:rsidR="004B7C7A" w:rsidRDefault="004B7C7A" w:rsidP="004A175F">
      <w:r>
        <w:lastRenderedPageBreak/>
        <w:t>MSLKSYMQLVRIHNVIGAALGAIMGFLVSSQWYLELKGILLSALVVGLIAAGGYVINDVYDVEIDKINKPYRPIPSGKISVNKAKALSIALFIIGIALSILLNIYALVIALVTAIGLIYYAKDLKKTGFYGNLLVATTTALSIFYGGLAFFSDNWLLRIIIPTLYAFFLTLIREIVKGIEDYNGDSLNNVKTLATTLGINKSWRIAKILLVLLLIISPLPFFIGFNLIYLILLILVFIPFTILSIIQKETIEGASKARTYLKISAISGIIAFLLGSLPFFKG</w:t>
      </w:r>
    </w:p>
    <w:p w14:paraId="61857615" w14:textId="77777777" w:rsidR="004B7C7A" w:rsidRDefault="004B7C7A" w:rsidP="004A175F">
      <w:r>
        <w:t>&gt;The287</w:t>
      </w:r>
    </w:p>
    <w:p w14:paraId="580FFC0A" w14:textId="77777777" w:rsidR="004B7C7A" w:rsidRDefault="004B7C7A" w:rsidP="004A175F">
      <w:r>
        <w:t>MEFKVIAEYFDKLEKISSRLQLTALLADLLSKSDKTIIDKVVYIIQGKLWPDFLGYPELGIGEKFLIKAISIATNTDENSVENLYKTIGDLGEVARRLKSKQQSTGILGFLGTTSKESLTVDEVYSTLSKVALTTGEGSRDLKIRLLAGLLKKADPLEAKFLVRFVEGRLRVGIGDATVLDAMAIAFGGGQSASEIIERAYNLRADLGNIAKIIVEKGIEALKTLKPQVGIPIRPMLAERLSNPEEILKKMGGNAIVDYKYDGERAQIHKKEDKIFIFSRRLENITSQYPDVVDYVSKYIEGKEFIIEGEIVAIDPESGEMRPFQELMHRKRKSDIYEAIKEYPVNVFLFDLMYYEDVDYTTKPLEARRKLLESIVKPNDYVKIAHHIQANNVEDLKSFFYRAISEGGEGVMVKAIGKDAIYQAGARGWLWIKLKRDYQSEMADTVDLVVVGGFYGKGKRGGKISSLLMAAYNPKTDSFESVCKVASGFSDEQLDELQKKLMEIKRDVKHPRVNSKMEPDIWVEPVYVAEIIGSEITISPLHTCCQDVVEKDAGLSIRFPRFIRWRDDKSPEDATTTDEILEMYNKQPKKKIESPAVDESV</w:t>
      </w:r>
    </w:p>
    <w:p w14:paraId="7844ECF6" w14:textId="77777777" w:rsidR="004B7C7A" w:rsidRDefault="004B7C7A" w:rsidP="004A175F">
      <w:r>
        <w:t>&gt;The290</w:t>
      </w:r>
    </w:p>
    <w:p w14:paraId="074397B3" w14:textId="77777777" w:rsidR="004B7C7A" w:rsidRDefault="004B7C7A" w:rsidP="004A175F">
      <w:r>
        <w:t>MTKQLTLFDIPSSKPAKSEQNTQQSQQSAPVEEKKVVRREWLEEAQENKIYFLLQVDYDGKKGKAVCKLFDKETQKIYALYDNTGHKPYFLVDLEPDKVGKIPKIVRDPSFDHIETVSKIDPYTWNKFKLTKIVVRDPLAVRRLRNDVPKAYEAHIKYFNNYMYDIGLIPGMPYVVKNGKLESVYLSLDEKDVEEIKKAFADSDEMTRQMAVDWLPIFETEIPKIKRVAIDIEVYTPVKGRIPDSQKAEFPIISIALAGSDGLKKVLVLNRNDVNEGSVKLDGISVERFNTEYELLGRFFDILLEYPIVLTFNGDDFDLPYIYFRALKLGYFPEEIPIDVAGKDEAKYLAGLHIDLYKFFFNKAVRNYAFEGKYNEYNLDAVAKALLGTSKVKVDTLISFLDVEKLIEYNFRDAEITLQLTTFNNDLTMKLIVLFSRISRLGIEELTRTEISTWVKNLYYWEHRKRNWLIPLKEEILAKSSNIRTSALIKGKGYKGAVVIDPPAGIFFNITVLDFASLYPSIIRTWNLSYETVDIQQCKKPYEVKDETGEVLHIVCMDRPGITAVITGLLRDFRVKIYKKKAKNPNNSEEQKLLYDVVQRAMKVFINATYGVFGAETFPLYAPAVAESVTALGRYVITSTVKKAREEGLTVLYGDTDSLFLLNPPKNSLENIIKWVKTTFNLDLEVDKTYKFVAFSGLKKNYFGVYQDGKVDIKGMLVKKRNTPEFVKKVFNEVKELMISINSPNDVKEIKRKIVDVVKGSYEKLKNKGYNLDELAFKVMLSKPLDAYKKNTPQHVKAALQLRPFGVNVLPRDIIYYVKVRSKDGVKPVQLAKVTEIDAEKYLEALRSTFEQILRAFGVSWDEIAATMSIDSFFSYPSKGNS</w:t>
      </w:r>
    </w:p>
    <w:p w14:paraId="471F6B18" w14:textId="77777777" w:rsidR="004B7C7A" w:rsidRDefault="004B7C7A" w:rsidP="004A175F">
      <w:r>
        <w:t>&gt;The291</w:t>
      </w:r>
    </w:p>
    <w:p w14:paraId="1B5C52FC" w14:textId="77777777" w:rsidR="004B7C7A" w:rsidRDefault="004B7C7A" w:rsidP="004A175F">
      <w:r>
        <w:t>MQEKPQEPKVVGVEILEKSGLDIKKLVDKLVKATAAEFTTYYYYTILRMHLTGMEGEGLKEIAEDARLEDRLHFELMTQRIYELGGGLPRDIRQLADISACSDAYLPENWKDPKEILKVLLEAEQCAIRTWKEVCDMTYGKDPRTYDLAQRILQEEIEHEAWFLELLYGRPSGHFRRSSPGNAPYSKK</w:t>
      </w:r>
    </w:p>
    <w:p w14:paraId="3FE84A2A" w14:textId="77777777" w:rsidR="004B7C7A" w:rsidRDefault="004B7C7A" w:rsidP="004A175F">
      <w:r>
        <w:t>&gt;The292</w:t>
      </w:r>
    </w:p>
    <w:p w14:paraId="4D720513" w14:textId="77777777" w:rsidR="004B7C7A" w:rsidRDefault="004B7C7A" w:rsidP="004A175F">
      <w:r>
        <w:t>MDIKLVYSTLDPVGVTIKKLGYRFEEINEDVTDFHYENGEAIVIFSRHESKAGIPSLTVHYPGNPSEEIMGGEPKKLGIAYPRLLTSILREIKKIDLNIEKTMEATHHG</w:t>
      </w:r>
      <w:r>
        <w:lastRenderedPageBreak/>
        <w:t>PTYQNVPVIFVEVGSNETYWTNDTIVKALVDSTIRSIDKVDEIDCEYYISGFGGPHYSRLFTKLADESCIGHVISKHYIDKLDDKVIIQTITNSVNTINKVVIDSLNSKQKERIIASLKKLNNINIEFR</w:t>
      </w:r>
    </w:p>
    <w:p w14:paraId="2A397F3F" w14:textId="77777777" w:rsidR="004B7C7A" w:rsidRDefault="004B7C7A" w:rsidP="004A175F">
      <w:r>
        <w:t>&gt;The293</w:t>
      </w:r>
    </w:p>
    <w:p w14:paraId="7AD36974" w14:textId="77777777" w:rsidR="004B7C7A" w:rsidRDefault="004B7C7A" w:rsidP="004A175F">
      <w:r>
        <w:t>MNMSQSQKIVLQPRSIVVPGELLAEGEFQIPWSPYILKINSKYYSTVVGLFDVKDTQFEVIPLEGSFYYPKINDIVIGLVEDVEIYGWVVDIKAPYKAYLPASNLLGRSINVGEDLRRYLDVGDYVIARIENFDRSIDPVLSVKGKDLGRVSNGIVIDIMPVKVPRVIGKNKSMYETLTSKSGCSIFVANNGRIWATCPSRFSEEILIEAIRKIENESHIKGLTDRIKQFIEEKLGERNASSGETKTNS</w:t>
      </w:r>
    </w:p>
    <w:p w14:paraId="1B81719E" w14:textId="77777777" w:rsidR="004B7C7A" w:rsidRDefault="004B7C7A" w:rsidP="004A175F">
      <w:r>
        <w:t>&gt;The295</w:t>
      </w:r>
    </w:p>
    <w:p w14:paraId="4FF07238" w14:textId="77777777" w:rsidR="004B7C7A" w:rsidRDefault="004B7C7A" w:rsidP="004A175F">
      <w:r>
        <w:t>MSSTPSNQNIIPIIKKESIVSLFEKGIRQDGRKLTDYRPLSITLDYAKKADGSALVKLGTTMVLAGTKLEIDKPYEDTPNQGNLIVNVELLPLAYETFEPGPPDENAIELARVVDRSLRDSKALDLTKLVIEPGKSVWTVWLDVYVLDYGGNVLDACTLASVAALYNTKVYKVEQHSNGISVNKNEVVGKLPLNYPVVTISVAKVDKYLVVDPDLDEESIMDAKISFSYTPDLKIVGIQKSGKGSMSLQDIDQAENTARSTAVKLLEELKKHLGI</w:t>
      </w:r>
    </w:p>
    <w:p w14:paraId="565AB48B" w14:textId="77777777" w:rsidR="004B7C7A" w:rsidRDefault="004B7C7A" w:rsidP="004A175F">
      <w:r>
        <w:t>&gt;The296</w:t>
      </w:r>
    </w:p>
    <w:p w14:paraId="70CD2F68" w14:textId="77777777" w:rsidR="004B7C7A" w:rsidRDefault="004B7C7A" w:rsidP="004A175F">
      <w:r>
        <w:t>MSQKPHLNLIVIGHIDHGKSTLVGRLLMDRGFIDEKTVKEAEEAAKKLGKESEKFAFLLDRLKEERERGVTINLTFMRFETKKYFFTIIDAPGHRDFVKNMITGASQADAAILVVSAKKGEYEAGMSVEGQTREHIILAKTMGLDQLIVAVNKMDLTEPPYDEKRYKEIVDQVSKFMRSYGFNTNKVRFVPVVAPAGDNITHRSENMKWYNGPTLEEYLDQLELPPKPVDKPLRIPIQDVYSISGVGTVPVGRVESGVLKVGDKIVFMPAGKVGEVRSIETHHTKMDKAEPGDNIGFNVRGVEKKDIKRGDVVGHPNNPPTVADEFTARIIVVWHPTALANGYTPVIHVHTASVACRVSELVSKLDPRTGQEAEKNPQFLKQGDVAIVKFKPIKPLCVEKYNEFPPLGRFAMRDMGKTVGVGIIVDVKPAKVEIK</w:t>
      </w:r>
    </w:p>
    <w:p w14:paraId="0AA08CBD" w14:textId="77777777" w:rsidR="004B7C7A" w:rsidRDefault="004B7C7A" w:rsidP="004A175F">
      <w:r>
        <w:t>&gt;The297</w:t>
      </w:r>
    </w:p>
    <w:p w14:paraId="4C43EE20" w14:textId="77777777" w:rsidR="004B7C7A" w:rsidRDefault="004B7C7A" w:rsidP="004A175F">
      <w:r>
        <w:t>MTDVLVVLKVFPDSDEVNLDNLYTDISSKLPKEYKIIRKETEPIAFGLNALILYVQMPEQTEGGTDNLEEVVNNIQGVSHAEVVGITRLGF</w:t>
      </w:r>
    </w:p>
    <w:p w14:paraId="651315B1" w14:textId="77777777" w:rsidR="004B7C7A" w:rsidRDefault="004B7C7A" w:rsidP="004A175F">
      <w:r>
        <w:t>&gt;The299</w:t>
      </w:r>
    </w:p>
    <w:p w14:paraId="28341FDD" w14:textId="77777777" w:rsidR="004B7C7A" w:rsidRDefault="004B7C7A" w:rsidP="004A175F">
      <w:r>
        <w:t>MDLADLVKDVKRELSFSELKGKRVSIDGYNALYQFLAAIRQPDGTPLMDSQGRVTSHLSGLFYRTINILEEGVIPIYVFDGKPPEQKSEELERRRKAKEEAERKLERAKSEGKIEELRKYSQAILRLSNIMVEESKKLLRAMGIPIVQAPSEGEAEAAYLNKLGLSWAAASQDYDAILFGAKRLVRNLTITGKRKLPNKDVYVEIKPELIETEILLKKLGITREQLIDIGILIGTDYNPDGIRGIGPERALKIIKKYGKIEKAMEYGEISKKDINFNIDEIRGLFLNPQVVKPEEALDLNEPNGEDIINILVYEHNFSEERVKNGIERLTKAIKEAKGASRQTGLDRWF</w:t>
      </w:r>
    </w:p>
    <w:p w14:paraId="72B71EB9" w14:textId="77777777" w:rsidR="004B7C7A" w:rsidRDefault="004B7C7A" w:rsidP="004A175F">
      <w:r>
        <w:t>&gt;The300</w:t>
      </w:r>
    </w:p>
    <w:p w14:paraId="76229D4F" w14:textId="77777777" w:rsidR="004B7C7A" w:rsidRDefault="004B7C7A" w:rsidP="004A175F">
      <w:r>
        <w:t>MSEVITVKQTNMENIYECEFNDGSFRLCTRNLVPNFNVYGERLIKYEGVEYREWNAFRSKLAGAILKGLKTNPIRKGTKVLYLGAASGTTISHVSDIIELNGKAYGVEFSPRVVRELLLVAQRRPNIFPLLADARFPQSYKSVVENVDVLYVDIAQPDQTDIAIYNAKFFLKVNGDMLLVIKARSIDVTKDPKEIYKTEVEKLENSNFETIQIINLDPYDKDHAIVLSKYKG</w:t>
      </w:r>
    </w:p>
    <w:p w14:paraId="28F9D484" w14:textId="77777777" w:rsidR="004B7C7A" w:rsidRDefault="004B7C7A" w:rsidP="004A175F">
      <w:r>
        <w:t>&gt;The301</w:t>
      </w:r>
    </w:p>
    <w:p w14:paraId="135A8653" w14:textId="77777777" w:rsidR="004B7C7A" w:rsidRDefault="004B7C7A" w:rsidP="004A175F">
      <w:r>
        <w:lastRenderedPageBreak/>
        <w:t>MKYTDTAPKLFMNTGTKFPRRIIWSMGVLKKSCAKVNADLGLLDKKIADSIIKASDDLIDGKLDDKIVLDVFQTGSGTGLNMNVNEVIAEVASSYSNLKVHPNDHVNFGQSSNDTVPTAIRIAAVAEVTNRLLPALQQIISSLNKKAEEYKDVIKAGRTHLRDALPVTLGQELSAYADAFQHEHEQVMNILEYVKELPIGGTATGTGLNSHPEFQERVINEINRITGLGFKPANRFRAMRLLTDLLLLSGALRNIAVDLYRLGQDIRLMFSGPLTGLNEIDLPTQEEIAGSSIMPGKTNPVTVEATLLISAQVVGLDHANQFASMLGEFELSMGIPLVGYNIVTQVNFISEALEKMSRLVIDGMVANVEKMKRYAESSPSLITIVSPVIGYDKATEIGKKLNKGMSIREALRELGYSDNEINKILDLSKLVKPGFTAK</w:t>
      </w:r>
    </w:p>
    <w:p w14:paraId="12DFE4BD" w14:textId="77777777" w:rsidR="004B7C7A" w:rsidRDefault="004B7C7A" w:rsidP="004A175F">
      <w:r>
        <w:t>&gt;The303</w:t>
      </w:r>
    </w:p>
    <w:p w14:paraId="3256DE2F" w14:textId="77777777" w:rsidR="004B7C7A" w:rsidRDefault="004B7C7A" w:rsidP="004A175F">
      <w:r>
        <w:t>MRILKKKMKLKGKVKKYLIDKLNDNEKLHFSLIDPFKINSSDELKYITKNLYNAGTDAFLIGGTLGVSKDKLDFVISLLDDYEIPKIIFPSNINLLSEKADALLFMSLLNSDDIYYIIGAQIVAAPIIKMLQMEVIPTAYVIVGHGGTAAHIGKARVIPYDNFELATAYTLAAEYLGMSFVYLEAGSGAPEPIRPEMISFIKNASSIPLIVGGGIRSVEVALKLVEAGADIIVTGNIIESDVNKAIKIIRGIKNK</w:t>
      </w:r>
    </w:p>
    <w:p w14:paraId="49967B67" w14:textId="77777777" w:rsidR="004B7C7A" w:rsidRDefault="004B7C7A" w:rsidP="004A175F">
      <w:r>
        <w:t>&gt;The305</w:t>
      </w:r>
    </w:p>
    <w:p w14:paraId="2D08FF74" w14:textId="77777777" w:rsidR="004B7C7A" w:rsidRDefault="004B7C7A" w:rsidP="004A175F">
      <w:r>
        <w:t>MSIDDLKLPSNVIDIIKNRGIKKLNPPQTEAVKKGLLDGNRLLLTSPTGSGKTLIAEMGIISFLLKNGGKAIYVTPLRALTNEKYLTFKDWESIGFKVAMTSGDYDTDDAWLKNYDIIITTYEKLDSLWRHRPDWLNEANYFVLDELHYLNDPERGPVVESVTIRAKRRNLLALSATISNYKQIAKWLGAEPVATNWRPVPLMEGVMYPERKKKEYTILFRDNTARKVHGDDAIIAYTLDSLSKNGQVLVFRNSRKMAESTALKIANYMNFVSLDEKAISEILKQLDDIEEGGSDEKELLKSLISKGVAYHHAGLSKALRDIIEESFRKRKIKVIVATPTLAAGVNLPARTVIIGDIYRFNRKIVGYYDEIPVMEYKQMSGRAGRPGFDQIGESIIVVRDKEDVDRVFKKYILSDVEPIESKLGSERAFYTFLLGILSAEGSLSEKQLEAFAYESLLAKSVVDVYFDRAIRWLSEHSFIREENNTFTLTNFGKRVADLYINPFTADIIRKGLEGYKASCEIAYLHLLAFTPDGPLVSVGRNEEEELIELLEDLECELLVEEPYEEDEYSLYLNALKVALIMKDWIDEVDEDTILGKYNIGSGDLRNIVETMDWLTYSAYHLSKELRLDDHSDKLRILNLRVTDGVKEELLELVQIGGVGRKRARLLYNNGIKGLGDVVMNPDRVRNLLGQKLGERVVQEAARLLNRFH</w:t>
      </w:r>
    </w:p>
    <w:p w14:paraId="4D3CC13C" w14:textId="77777777" w:rsidR="004B7C7A" w:rsidRDefault="004B7C7A" w:rsidP="004A175F">
      <w:r>
        <w:t>&gt;The306</w:t>
      </w:r>
    </w:p>
    <w:p w14:paraId="2ECDE833" w14:textId="77777777" w:rsidR="004B7C7A" w:rsidRDefault="004B7C7A" w:rsidP="004A175F">
      <w:r>
        <w:t>MKIDEVVEKLVKGEISFHEVDNLLEANAAMVARRLALEKIVGVGLPSIGSTVIDYSEIKNKNAENVIGAIQIPLGIVGPIRVNGDYAKGDFYVPMATTEGALIASVNRGIKAVTLSGGVRAKVLKDEMTRAPVFKFDSIEQIPNFLKFIEENLEKIRNIANSTSHHGKLKSITPFVLGNNVWLRFSFETGDAMGMNMVTIAVEKVCEFIEENFPSADCLAVSGNMCSDKKQTNVNSLFGRGKTVVAEALIKKDVIRNILHSNAQLIHDINLRKNWLGTARAGSLSQFNAHFANIVTAIFIATGQDVAQIVESSSGYTWTEVRGEDLYISVTLPSLEVGTVGGGTRLPTQKEALSIMGVYGSGNPPGSNAKKLAEIIASTVLSGELNLLAALSNKELGKAHAKLGRAMKV</w:t>
      </w:r>
    </w:p>
    <w:p w14:paraId="2C51B85B" w14:textId="77777777" w:rsidR="004B7C7A" w:rsidRDefault="004B7C7A" w:rsidP="004A175F">
      <w:r>
        <w:t>&gt;The307</w:t>
      </w:r>
    </w:p>
    <w:p w14:paraId="561A4E01" w14:textId="77777777" w:rsidR="004B7C7A" w:rsidRDefault="004B7C7A" w:rsidP="004A175F">
      <w:r>
        <w:t>MIYSRSKLPSEGEILIATVKQVFDYGSYVSLDEYGGLQAFLPWSEVSSKWVKNIRDVLKENRKVIVKVIRVDRRKGTVDVSLKKVTDDERRKKNLQWKKIQRLDKILELVSQKLKLSEKDAWEQVAWKLEAKYGDPITAIEKAVKEGEKILIDAGVPEIWVKPLLEEASKHAEERKVKMSGLITVRTNEPLGVEKIKEVISKALENIEQDYE</w:t>
      </w:r>
      <w:r>
        <w:lastRenderedPageBreak/>
        <w:t>SLLNIKIYTIGAPRYRVDVVGTNPKEASEALNQIISNLIKIGKEENVDISVVKK</w:t>
      </w:r>
    </w:p>
    <w:p w14:paraId="4A2F5920" w14:textId="77777777" w:rsidR="004B7C7A" w:rsidRDefault="004B7C7A" w:rsidP="004A175F">
      <w:r>
        <w:t>&gt;The308</w:t>
      </w:r>
    </w:p>
    <w:p w14:paraId="157AF586" w14:textId="77777777" w:rsidR="004B7C7A" w:rsidRDefault="004B7C7A" w:rsidP="004A175F">
      <w:r>
        <w:t>MSSEKEYVEMLDRLYSKLPEKGRKEGTQSLPNMIILNIGNTTIIRNFAEYCDRIRREDKICMKYLLKELAAPGNVDDKGELVIQGKFSSQVINTLMERFLKAYVECSTCKSLDTILKKEKKSWYIVCLACGAQTPVKPL</w:t>
      </w:r>
    </w:p>
    <w:p w14:paraId="2929C171" w14:textId="77777777" w:rsidR="004B7C7A" w:rsidRDefault="004B7C7A" w:rsidP="004A175F">
      <w:r>
        <w:t>&gt;The309</w:t>
      </w:r>
    </w:p>
    <w:p w14:paraId="41EEC286" w14:textId="77777777" w:rsidR="004B7C7A" w:rsidRDefault="004B7C7A" w:rsidP="004A175F">
      <w:r>
        <w:t>MAWPKVQPEVNIGVVGHVDHGKTTLVQAITGIWTSKHSEELKRGMTIKLGYAETNIGVCESCKKPEAYVTEPSCKSCGSDDEPKFLRRISFIDAPGHEVLMATMLSGAALMDGAILVVAANEPFPQPQTREHFVALGIIGVKNLIIVQNKVDVVSKEEALSQYRQIKQFTKGTWAENVPIIPVSALHKINIDSLIEGIEEYIKTPYRDLSQKPVMLVIRSFDVNKPGTQFNELKGGVIGGSIIQGLFKVDQEIKVLPGLRVEKQGKVSYEPIFTKISSIRFGDEEFKEAKPGGLVAIGTYLDPSLTKADNLLGSIITLADAEVPVLWNIRIKYNLLERVVGAKEMLKVDPIRAKETLMLSVGSSTTLGIVTSVKKDEIEVELRRPVAVWSNNIRTVISRQIAGRWRMIGWGLVEI</w:t>
      </w:r>
    </w:p>
    <w:p w14:paraId="7FA96A8A" w14:textId="77777777" w:rsidR="004B7C7A" w:rsidRDefault="004B7C7A" w:rsidP="004A175F">
      <w:r>
        <w:t>&gt;The310</w:t>
      </w:r>
    </w:p>
    <w:p w14:paraId="21692480" w14:textId="77777777" w:rsidR="004B7C7A" w:rsidRDefault="004B7C7A" w:rsidP="004A175F">
      <w:r>
        <w:t>MKIGIVTGIPGVGKTTVLSFADKILTEKGISHKIVNYGDYMLNTALKEGYVKSRDEIRKLQIEKQRELQALAARRIVEDLSLLGDEGIGLIDTHAVIRTPAGYLPGLPRHVIEVLSPKVIFLLEADPKIILERQKRDSSRARTDYSDTAVINEVIQFARYSAMASAVLVGASVKVVVNQEGDPSIAASEIINSLM</w:t>
      </w:r>
    </w:p>
    <w:p w14:paraId="59A9F96C" w14:textId="77777777" w:rsidR="004B7C7A" w:rsidRDefault="004B7C7A" w:rsidP="004A175F">
      <w:r>
        <w:t>&gt;The311</w:t>
      </w:r>
    </w:p>
    <w:p w14:paraId="68D2838A" w14:textId="77777777" w:rsidR="004B7C7A" w:rsidRDefault="004B7C7A" w:rsidP="004A175F">
      <w:r>
        <w:t>MQVENIRVRLPSGKEVGLVDALNFCYDISDTDFQVLKTLLNSGPKTEDELAEMLHLSKASINRSVNKLVSLGFVDRVKDSSSKGGRPRYIYKPIDADRITTKISNDFKYCADLFSSVIPQELKEK</w:t>
      </w:r>
    </w:p>
    <w:p w14:paraId="6F0D4721" w14:textId="77777777" w:rsidR="004B7C7A" w:rsidRDefault="004B7C7A" w:rsidP="004A175F">
      <w:r>
        <w:t>&gt;The312</w:t>
      </w:r>
    </w:p>
    <w:p w14:paraId="6B6EC2CF" w14:textId="77777777" w:rsidR="004B7C7A" w:rsidRDefault="004B7C7A" w:rsidP="004A175F">
      <w:r>
        <w:t>MGNANIDESDLKILEILKKNARTPYTLIAKELKVSEAAIRKRIEKLIRQGIIKRFTIEYELENEIRAIVMVQSTPQIPTPEISKKIAKIPGVEVVYETTGDYDILVIVRGTNITSINRTIDEIRSIQGVVGTNSTIILRTWF</w:t>
      </w:r>
    </w:p>
    <w:p w14:paraId="133468ED" w14:textId="77777777" w:rsidR="004B7C7A" w:rsidRDefault="004B7C7A" w:rsidP="004A175F">
      <w:r>
        <w:t>&gt;The313</w:t>
      </w:r>
    </w:p>
    <w:p w14:paraId="5CAA0AF6" w14:textId="77777777" w:rsidR="004B7C7A" w:rsidRDefault="004B7C7A" w:rsidP="004A175F">
      <w:r>
        <w:t>MEIPSKQIDYRDVFIEFLTTFKGNNNQNKYIERINELVAYRKKSLIIEFSDVLSFNENLAYEIINNTKIILPILEGALYDHILQLDPTYQRDIEKVHVRIVGIPRVIELRKIRSTDIGKLITIDGILVKVTPVKERIYKATYKHIHPDCMQEFEWPEDEEMPEVLEMPTICPKCGKPGQFRLIPEKTKLIDWQKAVIQERPEEVPSGQLPRQLEIILEDDLVDSARPGDRVKVTGILDIKQDSPVKRGSRAVFDIYMKVSSIEVSQKVLDEVIISEEDEKKIKDLAKDPWIRDRIISSIAPSIYGHWELKEALALALFGGVPKVLEDTRIRGDIHILIIGDPGTAKSQMLQFISRVAPRAVYTTGKGSTAAGLTAAVVREKGTGEYYLEAGALVLADGGIAVIDEIDKMRDEDRVAIHEAMEQQTVSIAKAGIVAKLNARAAVIAAGNPKFGRYISERPVSDNINLPPTILSRFDLIFILKDQPGEQDRELANYILDVHSGKSTKNIIDIDTLRKYIAYARKYVTPKITSEAKNLITDFFVEMRKKSSETPDSPILITPRQLEALIRISEAYAKMALKAEVTREDAERAINIMRLFLESVGVDMESGKIDIDTIMTGKPKSAREKMMKIIEIIDSLAVSSECAKVKDILKEAQQVGIEKSNIEKLLTDMRKSGIIYEAKPECYKKV</w:t>
      </w:r>
    </w:p>
    <w:p w14:paraId="0273686C" w14:textId="77777777" w:rsidR="004B7C7A" w:rsidRDefault="004B7C7A" w:rsidP="004A175F">
      <w:r>
        <w:t>&gt;The314</w:t>
      </w:r>
    </w:p>
    <w:p w14:paraId="20799DAD" w14:textId="77777777" w:rsidR="004B7C7A" w:rsidRDefault="004B7C7A" w:rsidP="004A175F">
      <w:r>
        <w:t>MNPVHILAKKGEVAERVLVVGDPGRARLLSTLLQNPKLTNENRGFLVYTGKYNGETVSIATHGIGGPSIAIVLEELAMLGANVFIRYGTTGALVPYINLGEYIIVTG</w:t>
      </w:r>
      <w:r>
        <w:lastRenderedPageBreak/>
        <w:t>ASYNQGGLFYQYLRDNACVASTPDFELTNKLVTSFSKRNLKYYVGNVFSSDAFYAEDEEFVKKWSSRGNIAVEMECATLFTLSKVKGWKSATVLVVSDNLAKGGIWITKEELEKSVMDGAKAVLDTLTS</w:t>
      </w:r>
    </w:p>
    <w:p w14:paraId="74A2B04B" w14:textId="77777777" w:rsidR="004B7C7A" w:rsidRDefault="004B7C7A" w:rsidP="004A175F">
      <w:r>
        <w:t>&gt;The315</w:t>
      </w:r>
    </w:p>
    <w:p w14:paraId="205211CD" w14:textId="77777777" w:rsidR="004B7C7A" w:rsidRDefault="004B7C7A" w:rsidP="004A175F">
      <w:r>
        <w:t>MSRGLYPGRFQPFHLGHLNVIKWSLERVDELIILVGSSQESHTVTNPFTAGERVEMIRNSLKDVGMDLSRIYIIPMPDILMNNIWAHYVSTYTPKFEVVFARNPLVVRIFKEAGYKVEIPPAFNREKYNSTYIRRLIILNDNWSELVPKPVYKYILEIKGDQRLREIVGTDK</w:t>
      </w:r>
    </w:p>
    <w:p w14:paraId="0781B653" w14:textId="77777777" w:rsidR="004B7C7A" w:rsidRDefault="004B7C7A" w:rsidP="004A175F">
      <w:r>
        <w:t>&gt;The317</w:t>
      </w:r>
    </w:p>
    <w:p w14:paraId="163C4142" w14:textId="77777777" w:rsidR="004B7C7A" w:rsidRDefault="004B7C7A" w:rsidP="004A175F">
      <w:r>
        <w:t>MLRSLVQNPKVRARVLERVDEFRLNNLSNEEVWFRELTLCLLTANSSFISAYQALNCLGQKIYYANEEEIRNILKSCKYRFYNLKAKYIIMAREKVYGRLKEEIKPLADEDQQLARERLLNIKGIGMKEASHFLRNVGYFDLAIIDRHIIDFMRRIGAIGETNVKQLSKSLYISFENILKSIASNLNMSVGILDLFIWYKETNTIVK</w:t>
      </w:r>
    </w:p>
    <w:p w14:paraId="20A02FCF" w14:textId="77777777" w:rsidR="004B7C7A" w:rsidRDefault="004B7C7A" w:rsidP="004A175F">
      <w:r>
        <w:t>&gt;The319</w:t>
      </w:r>
    </w:p>
    <w:p w14:paraId="3C56DFD5" w14:textId="77777777" w:rsidR="004B7C7A" w:rsidRDefault="004B7C7A" w:rsidP="004A175F">
      <w:r>
        <w:t>MFKIVYPNAKDFFSFINSITNVTDSIILNFTEDGIFSRHLTEDKVLMAIMRIPKDVLSEYSIDSPTSVKLDVSSVKKILSKASSKKATIELTETDSGLKIIIRDEKSGAKSTIYIKAEKGQVEQLTEPKVNLAVNFTTDESVLNVIAADVTLVGEEMRISTEEDKIKIEAGEEGKRYVAFLMKDKPLKELSIDTSASSSYSAEMFKDAVKGLRGFSAPTMVSFGENLPMKIDVEAVSGGHMIFWIAPRL</w:t>
      </w:r>
    </w:p>
    <w:p w14:paraId="6BD5BABA" w14:textId="77777777" w:rsidR="004B7C7A" w:rsidRDefault="004B7C7A" w:rsidP="004A175F">
      <w:r>
        <w:t>&gt;The320</w:t>
      </w:r>
    </w:p>
    <w:p w14:paraId="0169754C" w14:textId="77777777" w:rsidR="004B7C7A" w:rsidRDefault="004B7C7A" w:rsidP="004A175F">
      <w:r>
        <w:t>MKAKVIDAVSFSYILRTVGDFLSEANFIVTKEGIRVSGIDPSRVVFLDIFLPSSYFEGFEVSQEKEIIGFKLEDVNDILKRVLKDDTLILSSNESKLTLTFDGEFTRSFELPLIQVESTQPPSVNLEFPFKAQLLTITFADIIDELSDLGEVLNIHSKENKLYFEVIGDLSTAKVELSTDNGTLLEASGADVSSSYGMEYVANTTKMRRASDSMELYFGSQIPLKLRFKLPQEGYGDFYIAPRAD</w:t>
      </w:r>
    </w:p>
    <w:p w14:paraId="45C5A4AC" w14:textId="77777777" w:rsidR="004B7C7A" w:rsidRDefault="004B7C7A" w:rsidP="004A175F">
      <w:r>
        <w:t>&gt;The321</w:t>
      </w:r>
    </w:p>
    <w:p w14:paraId="4A4B3FF0" w14:textId="77777777" w:rsidR="004B7C7A" w:rsidRDefault="004B7C7A" w:rsidP="004A175F">
      <w:r>
        <w:t>MRIPLVGKDSIESKDIGFTLIHEHLRVFSEAVRQQWPHLYNEDEEFRNAVNEVKRAMQFGVKTIVDPTVMGLGRDIRFMEKVVKATGINLVAGTGIYIYIDLPFYFLNRSIDEIADLFIHDIKEGIQGTLNKAGFVKIAADEPGITKDVEKVIRAAAIANKETKVPIITHSNAHNNTGLEQQRILTEEGVDPGKILIGHLGDTDNIDYIKKIADKGSFIGLDRYGLDLFLPVDKRNETTLRLIKDGYSDKIMISHDYCCTIDWGTAKPEYKPKLAPRWSITLIFEDTIPFLKRNGVNEEVIATIFKENPKKFFS</w:t>
      </w:r>
    </w:p>
    <w:p w14:paraId="43E0BD3E" w14:textId="77777777" w:rsidR="004B7C7A" w:rsidRDefault="004B7C7A" w:rsidP="004A175F">
      <w:r>
        <w:t>&gt;The322</w:t>
      </w:r>
    </w:p>
    <w:p w14:paraId="1FC8D24F" w14:textId="77777777" w:rsidR="004B7C7A" w:rsidRDefault="004B7C7A" w:rsidP="004A175F">
      <w:r>
        <w:t>MALDVKKYPFIKSLDDELKKYGGGITLTDLLLNSTTLIDQAKDRIQKTKSGDELPHYVSYNEPVLVFYTTLLSLAILNDVKLIRRYAYAEAKQFRSLLHTENEENLLEISKLLDLKINRCDPIKFYLEKKRRIIQKEFCVHFIDYLKYTKDLKEDWKLSGQILHKGYVYLDKNQLIGLIAESIKSKIVEMIRPLNLKEIPEKLKSLIERRGIIPPCIENILAKEKLNEEEIRTLITFYIDIGKGLSGIVSIMKKYNVSNVEDLYRKYRGDKGTRYIVYSCAKMKQLGLCVSSCNVKNPLQLYFLSNE</w:t>
      </w:r>
    </w:p>
    <w:p w14:paraId="7638F1EB" w14:textId="77777777" w:rsidR="004B7C7A" w:rsidRDefault="004B7C7A" w:rsidP="004A175F">
      <w:r>
        <w:t>&gt;The323</w:t>
      </w:r>
    </w:p>
    <w:p w14:paraId="01A5C0AE" w14:textId="77777777" w:rsidR="004B7C7A" w:rsidRDefault="004B7C7A" w:rsidP="004A175F">
      <w:r>
        <w:t>MGTFTLHQGQTNLIKSFFRNYYLNAELELPKDMELREFALQPFGSDTYVRHLSFSSSEELRDYLVNRNLPLHLFYSSARYQLPSARNMEEKAWMGSDLLFDIDADHLCKLRSIRFCPVCGNAVVSEKCERDNVETLEYVEMTSECIKRGLEQTRNLVEILEDDFGLKPKVYFSGNRGFHVQVDCYGNCALLDSDERKEIAEYVMGIGVPG</w:t>
      </w:r>
      <w:r>
        <w:lastRenderedPageBreak/>
        <w:t>YPGGSENAPGWVGRKNRGINGVTIDEQVTIDVKRLIRIPNSLHGKSGLIVKRVPNLDDFEFNETLSPFTGYTIFLPYITIETEVLGSIIKLNRGIPIKIKSSIGIYLHLRNLGEVKAYVR</w:t>
      </w:r>
    </w:p>
    <w:p w14:paraId="4EDD93E0" w14:textId="77777777" w:rsidR="004B7C7A" w:rsidRDefault="004B7C7A" w:rsidP="004A175F">
      <w:r>
        <w:t>&gt;The325</w:t>
      </w:r>
    </w:p>
    <w:p w14:paraId="257EC8DA" w14:textId="77777777" w:rsidR="004B7C7A" w:rsidRDefault="004B7C7A" w:rsidP="004A175F">
      <w:r>
        <w:t>MMNIILKISGKFFDEDNVDNLIVLRQSIKELADNGFRVGIVTGGGSTARRYIKLAREIGIGEAYLDLLGIWASRLNAYLVMFSLQDLAYMHVPQSLEEFIQDWSHGKVVVTGGFQPGQSTAAVAALVAEASSSKTLVVATNVDGVYEKDPRIYADVKLIPHLTTQDLRKILEGSQSVQAGTYELLDPLAIKIVERSKIRVIVMNYRKLNRIIDILKGEEVSSIIEPV</w:t>
      </w:r>
    </w:p>
    <w:p w14:paraId="0BEC1549" w14:textId="77777777" w:rsidR="004B7C7A" w:rsidRDefault="004B7C7A" w:rsidP="004A175F">
      <w:r>
        <w:t>&gt;The327</w:t>
      </w:r>
    </w:p>
    <w:p w14:paraId="7AF94CEF" w14:textId="77777777" w:rsidR="004B7C7A" w:rsidRDefault="004B7C7A" w:rsidP="004A175F">
      <w:r>
        <w:t>MIQWFLKYRPRSLKDVENQDDAKKQLQEWIESWLNGNSNVKAVLLHGPPGVGKTVLAEALAHDYNFELLEMNASDSRKLQDIKSIAEKAAVYGSIFGTKGKLILLDEVDGINVREDTGAIQGILELIEKTKYPIIMTANDPWNPGLRELRNKAKMIELSKLGKYPLRRILKKICQAEKIICDDEALNYIIDSSEGDARYAINILQGIGEGYGKVTLNLVESLAKRKERELDPFETLRDIFWARYAWQAKNAATSAQIDYDMLIRWISENIPIQYDNIEDIWRAFDALSRASIFLKRAKSGDWDLLSYAYDMMSSGVAFAEPEKKKPNWKPKWKKYQFPSYIQLLSKSKDIRDTRDEIIKKLAIHSSFNKALNDTYPFFLLFYKKYDKHLNLNTKEKEYLSSISKS</w:t>
      </w:r>
    </w:p>
    <w:p w14:paraId="49096E9A" w14:textId="77777777" w:rsidR="004B7C7A" w:rsidRDefault="004B7C7A" w:rsidP="004A175F">
      <w:r>
        <w:t>&gt;The329</w:t>
      </w:r>
    </w:p>
    <w:p w14:paraId="09E4D481" w14:textId="77777777" w:rsidR="004B7C7A" w:rsidRDefault="004B7C7A" w:rsidP="004A175F">
      <w:r>
        <w:t>MPAIEVGRICVKVKGREAGSKCVIVDIIDDNFVLVTGPKDITGVKRRRVNILHLEPTDKKIDIQKGASDEEVKKKLEESNLTEYMKEKIKIRMPTL</w:t>
      </w:r>
    </w:p>
    <w:p w14:paraId="2AB90213" w14:textId="77777777" w:rsidR="004B7C7A" w:rsidRDefault="004B7C7A" w:rsidP="004A175F">
      <w:r>
        <w:t>&gt;The331</w:t>
      </w:r>
    </w:p>
    <w:p w14:paraId="169168FF" w14:textId="77777777" w:rsidR="004B7C7A" w:rsidRDefault="004B7C7A" w:rsidP="004A175F">
      <w:r>
        <w:t>MPLTDPAKLQIVQQRVFLKKVCRKCGALNPIRATKCRRCHSTNLRLKKKELPTKKG</w:t>
      </w:r>
    </w:p>
    <w:p w14:paraId="6375CD29" w14:textId="77777777" w:rsidR="004B7C7A" w:rsidRDefault="004B7C7A" w:rsidP="004A175F">
      <w:r>
        <w:t>&gt;The332</w:t>
      </w:r>
    </w:p>
    <w:p w14:paraId="394C8585" w14:textId="77777777" w:rsidR="004B7C7A" w:rsidRDefault="004B7C7A" w:rsidP="004A175F">
      <w:r>
        <w:t>MSEKNIKGIKFGILSPDEIRKMSVTAIITPDVYDEDGTPIEGSVMDPRLGVIEPGQKCPTCGNTLGNCPGHFGHIELVRPVIHVGLVKHIYEFLKATCRRCGRVKISEDEIEKYSRIYNAIKKRWPSAARRLTEYVKKTAMKAQVCPHCNEKQYKIKLEKPYNFYEERKEGVAKLTPSDIRERLEKIPDSDVEILGYDPTTSRPEWMILTVLPVPPITIRPSIMIESGIRAEDDLTHKLVDIVRINERLKESIDAGAPQLIIEDLWDLLQYHVATYFDNEIPGLPPSKHRSGRPLRTLAQRLKGKEGRFRGNLSGKRVDFSSRTVISPDPNISIDEVGVPEIIAKTLTVPERITPWNIEKLRQFVINGPDKWPGANYVIRPDGRRIDLRYVKDRKELASTLAPGYIIERHLIDGDIVLFNRQPSLHRISMMAHRVRVLKGLTFRLNLLVCPPYNADFDGDEMNLHVPQSEEAIAEAKEIMLVHKNIITPRYGGPIIGAAQDYISGAYLLTVKTTLLTKEEAQQILGVADVKIDLGEPAILAPREYYTGKQVISAFLPKDFNFHGQANVSSGPRLCKNEDCPHDSYVVIKNGILLEGVFDKKAIGNQQPESILHWLIKEYSDEYGKWLMDNLFRVFIRFVELQGFTMRLEDVSLGDDVKKEIYNEIDRAKVEVDNLIQKYKNGELEPIPGRTLEESLENYILDTLDKLRSTAGDIASKYLDPFNFAYVMARTGARGSVLNITQMAAMLGQQSVRGERIKRGYMTRTLPHFKPYDISPEARGFIYSSFRTGLKPTELFFHAAGGREGLVDTAVRTSQSGYMQRRLINALSDLRAEYDGTVRSLYGEVVQVAYGDDGVFPMYSAHGKTVDVNRIFERVVGWKA</w:t>
      </w:r>
    </w:p>
    <w:p w14:paraId="47AB212C" w14:textId="77777777" w:rsidR="004B7C7A" w:rsidRDefault="004B7C7A" w:rsidP="004A175F">
      <w:r>
        <w:t>&gt;The333</w:t>
      </w:r>
    </w:p>
    <w:p w14:paraId="0B24775E" w14:textId="77777777" w:rsidR="004B7C7A" w:rsidRDefault="004B7C7A" w:rsidP="004A175F">
      <w:r>
        <w:t>MIDEKDKPYLEEKVKQASNILPQKIVDDLKNLILNKEIIVTRDEIDKIFDLAIKE</w:t>
      </w:r>
      <w:r>
        <w:lastRenderedPageBreak/>
        <w:t>YSEGLIAPGEAIGIVAAQSVGEPGTQMTLRTFHFAGIRELNVTLGLPRLIEIVDAKKVPSTPMMTIYLTDEYKRDRDKALEVARKLEYTKIENVVSSTSIDIASMSIILQLDNEMLKDKGVTVDDVKKAIGRLKLGDFMIEESEDSTLNINFANIDSIAALFKLRDKILNTKIKGIKGIKRAIVQKKGDEYIILTDGSNLSGVLSVKGVDVAKVETNNIREIEEVFGIEAAREIIIREISKVLAEQGLDVDIRHILLIADVMTRTGIVRQIGRHGVTGEKNSVLARAAFEVTVKHLLDAAARGDVEEFKGVVENIIIGHPIKLGTGMVELTMRPILR</w:t>
      </w:r>
    </w:p>
    <w:p w14:paraId="11041796" w14:textId="77777777" w:rsidR="004B7C7A" w:rsidRDefault="004B7C7A" w:rsidP="004A175F">
      <w:r>
        <w:t>&gt;The334</w:t>
      </w:r>
    </w:p>
    <w:p w14:paraId="65097F13" w14:textId="77777777" w:rsidR="004B7C7A" w:rsidRDefault="004B7C7A" w:rsidP="004A175F">
      <w:r>
        <w:t>MSINLLHKDDTRIDLVFEGYPLEFVNAIRRASMLYVPIMAVDDVYFIENNSPLYDEILAHRLALIPFMSEEALDTYRWPEECIECTENCEKCYTKIYIEAEAPNEPRMIYSKDIKSEDPSVVPISGDIPIVLLGTNQKISLEARLRLGYGKEHAKFIPVSLSVVRYYPKVEILANCEKAVNVCPEGVFELKDGKLSVKNELSCTLCEECLRYCNGSIRISFVEDKYILEIESVGSLKPERILLEAGKSIIRKIEELEKKLVEVVK</w:t>
      </w:r>
    </w:p>
    <w:p w14:paraId="385CF4D6" w14:textId="77777777" w:rsidR="004B7C7A" w:rsidRDefault="004B7C7A" w:rsidP="004A175F">
      <w:r>
        <w:t>&gt;The336</w:t>
      </w:r>
    </w:p>
    <w:p w14:paraId="61299606" w14:textId="77777777" w:rsidR="004B7C7A" w:rsidRDefault="004B7C7A" w:rsidP="004A175F">
      <w:r>
        <w:t>MGLERDEILSQDLHFNEVFISLWQNRLTRYEIARVISARALQLAMGAPALIDINNLSSTDVISIAEEEFRRGVLPITIRRRLPNGKIILLSLRKS</w:t>
      </w:r>
    </w:p>
    <w:p w14:paraId="136D4DAF" w14:textId="77777777" w:rsidR="004B7C7A" w:rsidRDefault="004B7C7A" w:rsidP="004A175F">
      <w:r>
        <w:t>&gt;The337</w:t>
      </w:r>
    </w:p>
    <w:p w14:paraId="6349DC75" w14:textId="77777777" w:rsidR="004B7C7A" w:rsidRDefault="004B7C7A" w:rsidP="004A175F">
      <w:r>
        <w:t>MEIRILKSESNYLELEIEGEDHTLGNLIAGTLRRISGVSFASYYQPHPLSDKIIVKILTDGSITPKDALLKAIENIRGMTSHYIDEIKGLTK</w:t>
      </w:r>
    </w:p>
    <w:p w14:paraId="239B62F3" w14:textId="77777777" w:rsidR="004B7C7A" w:rsidRDefault="004B7C7A" w:rsidP="004A175F">
      <w:r>
        <w:t>&gt;The338</w:t>
      </w:r>
    </w:p>
    <w:p w14:paraId="1B2FD414" w14:textId="77777777" w:rsidR="004B7C7A" w:rsidRDefault="004B7C7A" w:rsidP="004A175F">
      <w:r>
        <w:t>MLIPIRCFTCGSLIADKWQSFITRVNAGENPGKVLDDLGVKRYCCRRMLLSHVDIINEVIHYTRPI</w:t>
      </w:r>
    </w:p>
    <w:p w14:paraId="14E7C7E7" w14:textId="77777777" w:rsidR="004B7C7A" w:rsidRDefault="004B7C7A" w:rsidP="004A175F">
      <w:r>
        <w:t>&gt;The339</w:t>
      </w:r>
    </w:p>
    <w:p w14:paraId="1AECAB15" w14:textId="77777777" w:rsidR="004B7C7A" w:rsidRDefault="004B7C7A" w:rsidP="004A175F">
      <w:r>
        <w:t>MAVYRCGKCWKTFTDEQLKVLPGVRCPYCGYKIIFMVRKPTIKIVKAI</w:t>
      </w:r>
    </w:p>
    <w:p w14:paraId="046C0705" w14:textId="77777777" w:rsidR="004B7C7A" w:rsidRDefault="004B7C7A" w:rsidP="004A175F">
      <w:r>
        <w:t>&gt;The340</w:t>
      </w:r>
    </w:p>
    <w:p w14:paraId="3F55FBBF" w14:textId="77777777" w:rsidR="004B7C7A" w:rsidRDefault="004B7C7A" w:rsidP="004A175F">
      <w:r>
        <w:t>MGFYQGPDNRKITGGLKGKHRDKRKYEIGNPPTFTTLSAEDIRIKDRTLGGNFKVRLKYTTTANVLDPATNTAKKVKILEILETPANKELARRGIIIRGAKIRTEAGLAVVTSRPGQDGVINAVLLKNESQRS</w:t>
      </w:r>
    </w:p>
    <w:p w14:paraId="60A79950" w14:textId="77777777" w:rsidR="004B7C7A" w:rsidRDefault="004B7C7A" w:rsidP="004A175F">
      <w:r>
        <w:t>&gt;The342</w:t>
      </w:r>
    </w:p>
    <w:p w14:paraId="18B1847B" w14:textId="77777777" w:rsidR="004B7C7A" w:rsidRDefault="004B7C7A" w:rsidP="004A175F">
      <w:r>
        <w:t>MAVEEIVKVSRNYQVTIPAKVRQKFQIKEGDLVKVTFDESGGVVKIQLLDSKTDAH</w:t>
      </w:r>
    </w:p>
    <w:p w14:paraId="6D34242B" w14:textId="77777777" w:rsidR="004B7C7A" w:rsidRDefault="004B7C7A" w:rsidP="004A175F">
      <w:r>
        <w:t>&gt;The346</w:t>
      </w:r>
    </w:p>
    <w:p w14:paraId="045C7C63" w14:textId="77777777" w:rsidR="004B7C7A" w:rsidRDefault="004B7C7A" w:rsidP="004A175F">
      <w:r>
        <w:t>MVNAEDLFINLAKSLLGDDVIDVLRILLDKGTEMTDEEIANQLNIKVNDVRKKLNLLEEQGFVSYRKTRDKDSGWFIYYWKPNIDQINEILLNRKRLILDKLKTRLEYEKNNTFFICPQDNSRYSFEEAFENEFKCLKCGSQLTYYDTDKIKSFLEQKIRQIEEEIDKETKLGANKNH</w:t>
      </w:r>
    </w:p>
    <w:p w14:paraId="6B1C91B1" w14:textId="77777777" w:rsidR="004B7C7A" w:rsidRDefault="004B7C7A" w:rsidP="004A175F">
      <w:r>
        <w:t>&gt;The347</w:t>
      </w:r>
    </w:p>
    <w:p w14:paraId="420E2830" w14:textId="77777777" w:rsidR="004B7C7A" w:rsidRDefault="004B7C7A" w:rsidP="004A175F">
      <w:r>
        <w:t>MPRYLKGWLKDVVQLSLRRPSFRASRQRPIISLNERILEFNKRNITAIIAEYKRKSPSGLDVERDPIEYSKFMERYAVGLSILTEEKYFNGSYETLRKIASSVSIPILMKDFIVKESQIDDAYNLGADTVLLIVKILTERELESLLEYARSYGMEPLIEINDENDLDIALRIGARFIGINSRDLETLEINKENQRKLISMIPSNVVKVAESGISERNEIEELRKLGVNAFLIGSSLMRNPEKIKEFIL</w:t>
      </w:r>
    </w:p>
    <w:p w14:paraId="3428A110" w14:textId="77777777" w:rsidR="004B7C7A" w:rsidRDefault="004B7C7A" w:rsidP="004A175F">
      <w:r>
        <w:t>&gt;The348</w:t>
      </w:r>
    </w:p>
    <w:p w14:paraId="15B7C4AC" w14:textId="77777777" w:rsidR="004B7C7A" w:rsidRDefault="004B7C7A" w:rsidP="004A175F">
      <w:r>
        <w:t>MNINEILKKLINKSDLEINEAEELAKAIIRGEVPEILVSAILVALRMKGESKNEIV</w:t>
      </w:r>
      <w:r>
        <w:lastRenderedPageBreak/>
        <w:t>GFARAMRELAIKIDVPNAIDTAGTGGDGLGTVNVSTASAILLSLVNPVAKHGNRAVSGKSGSADVLEALGYNIIVPPERAKELVNKTNFVFLFAQYYHPAMKNVANVRKTLGIRTIFNILGPLTNPANAKYQLMGVFSKDHLDLLSKSAYELDFNKIILVYGEPGIDEVSPIGNTFMKIVSKRGIEEVKLNVTDFGISPIPIEKLIVNSAEDSAIKIVRAFLGKDEHVAEFIKINTAVALFALDRVGDFREGYEYADHLIEKSLDKLNEIISMNGDVTKLKTIVVKSSG</w:t>
      </w:r>
    </w:p>
    <w:p w14:paraId="4600B680" w14:textId="77777777" w:rsidR="004B7C7A" w:rsidRDefault="004B7C7A" w:rsidP="004A175F">
      <w:r>
        <w:t>&gt;The349</w:t>
      </w:r>
    </w:p>
    <w:p w14:paraId="2466394C" w14:textId="77777777" w:rsidR="004B7C7A" w:rsidRDefault="004B7C7A" w:rsidP="004A175F">
      <w:r>
        <w:t>MEVHPISEFASPFEVFKCIERDFKVAGLLESIGGPQYKARYSVIAWSTNGYLKIHDDPVNILNGYLKDLKLADIPGLFKGGMIGYISYDAVRFWEKIRDLKPAAEDWPYAEFFTPDNIIIYDHNEGKVYVNADLSSVGGCGDIGEFKVSFYDESLNKNSYERIVSESLEYIRSGYIFQVVLSRFYRYIFSGDPLRIYYNLRRINPSPYMFYLKFDEKYLIGSSPELLFRVQDNIVETYPIAGTRPRGADQEEDLKLELELMNSEKDKAEHLMLVDLARNDLGKVCVPGTVKVPELMYVEKYSHVQHIVSKVIGTLKKKYNALNVLSATFPAGTVSGAPKPMAMNIIETLEEYKRGPYAGAVGFISADGNAEFAIAIRTAFLNKELLRIHAGAGIVYDSNPESEYFETEHKLKALKTAIGVR</w:t>
      </w:r>
    </w:p>
    <w:p w14:paraId="00B0E890" w14:textId="77777777" w:rsidR="004B7C7A" w:rsidRDefault="004B7C7A" w:rsidP="004A175F">
      <w:r>
        <w:t>&gt;The350</w:t>
      </w:r>
    </w:p>
    <w:p w14:paraId="1DD68886" w14:textId="77777777" w:rsidR="004B7C7A" w:rsidRDefault="004B7C7A" w:rsidP="004A175F">
      <w:r>
        <w:t>MDLTLIIDNYDSFVYNIAQIVGELGSYPIVIRNDEISIKGIERIDPDRIIISPGPGTPEKREDIGVSLDVIKYLGKRTPILGVCLGHQAIGYAFGAKIRRARKVFHGKISNIILVNNSPLSLYYGIAKEFKATRYHSLVVDEVHRPLIVDAISAEDNEIMAIHHEEYPIYGVQFHPESVGTSLGYKILYNFLNRV</w:t>
      </w:r>
    </w:p>
    <w:p w14:paraId="4A40369A" w14:textId="77777777" w:rsidR="004B7C7A" w:rsidRDefault="004B7C7A" w:rsidP="004A175F">
      <w:r>
        <w:t>&gt;The351</w:t>
      </w:r>
    </w:p>
    <w:p w14:paraId="1C7B8096" w14:textId="77777777" w:rsidR="004B7C7A" w:rsidRDefault="004B7C7A" w:rsidP="004A175F">
      <w:r>
        <w:t>MPLYVIDKPITLHILTQLRDKYTDQINFRKNLVRLGRILGYEISNTLDYEIVEVETPLGVKTKGVDITDLNNIVIINILRAAVPLVEGLLKAFPKARQGVIGASRVEVDGKEVPKDMDVYIYYKKIPDIRAKVDNVIIADPMIATASTMLKVLEEVVKANPKRIYIVSIISSEYGVNKILSKYPFIYLFTVAIDPELNNKGYILPGLGDAGDRAFG</w:t>
      </w:r>
    </w:p>
    <w:p w14:paraId="4900B2FD" w14:textId="77777777" w:rsidR="004B7C7A" w:rsidRDefault="004B7C7A" w:rsidP="004A175F">
      <w:r>
        <w:t>&gt;The352</w:t>
      </w:r>
    </w:p>
    <w:p w14:paraId="3ADF6C1A" w14:textId="77777777" w:rsidR="004B7C7A" w:rsidRDefault="004B7C7A" w:rsidP="004A175F">
      <w:r>
        <w:t>MRIGNLNVEIEFIADNIVRVLYYYGREAIVDNSLVVLPNLEKLSIKGESTGPSIISFSSESLSVDINTSNGELIMKDNKGGIVVKEKRRDLKFNEELSTYNVEQEFELSEGERVYGLGQHAGGNGLGQSSAYKLDYSGLSTTLSQRNTDIGIPFIVSSKGYGILWDNYSLGSISLRRNKLKVWFEAGKKIDYYVIYGDSIDDVIKGYRKLTGDAPLLPKWAYGYWQSKERYKSQDEITSVVKEFRERKIPLDVIVLDWRYWGKYGWNAFKFDETDFPRPKDMVEEIHKMGAKLAISIWPTFGKETEVFKDMESKGCIILGTTAFNPFKDECRELFWSYVKGFYDLGIDAYWLDASEPETGLGLVFFSPIHDVDLEIGKGYEYLNAYPLMETKAVYEGQRRISNKRVVILTRSAFAGQQRHSAISWSGDVLGDWATLRAQIPAGLNFSISGIPYWTTDTGGFFSGNPETKAYAEIFVRWFQWSTFCPILRVHGTIFPKEPWRFPREYQEVILKYIRLRYKLLPYIYSLAWMTYSIGYTIMRPLVMDFRDDQNVYDFDEQYMFGPYILISPVTLPSIIEKEVYLPSKEYWYDFWTGEKLEGGRMMDVKVTLDTIPLFVRSGAVLPLLGKNVNNAEEYWDVIDLRVYPGKNGYFELYDDDGITYEYEKGKYYIIPITWDEDKQELTIGKKRGELEMSKKIIKIIWVEKGKGIEHTKPDVEIEYNGKETITVKRG</w:t>
      </w:r>
    </w:p>
    <w:p w14:paraId="2842F345" w14:textId="77777777" w:rsidR="004B7C7A" w:rsidRDefault="004B7C7A" w:rsidP="004A175F">
      <w:r>
        <w:t>&gt;The353</w:t>
      </w:r>
    </w:p>
    <w:p w14:paraId="2B7B5F08" w14:textId="77777777" w:rsidR="004B7C7A" w:rsidRDefault="004B7C7A" w:rsidP="004A175F">
      <w:r>
        <w:t>MSYLVVTIKVILITGMPGSGKSEFAKLLKERGAKVIVMSDVVRKRYSIEAKPGERLMDFAKRLREIYGDGVVARLCVEELGTSNHDLVVFDGVRSLAEVEEFKRLLGDSVYIVAVHSPPKIRYKRMIERLRSDDSKEISELIRRDREELKLGIGEVIAMA</w:t>
      </w:r>
      <w:r>
        <w:lastRenderedPageBreak/>
        <w:t>DYIITNDSNYEEFKRRCEEVTDRVLKNG</w:t>
      </w:r>
    </w:p>
    <w:p w14:paraId="36F97BE4" w14:textId="77777777" w:rsidR="004B7C7A" w:rsidRDefault="004B7C7A" w:rsidP="004A175F">
      <w:r>
        <w:t>&gt;The354</w:t>
      </w:r>
    </w:p>
    <w:p w14:paraId="1C12A655" w14:textId="77777777" w:rsidR="004B7C7A" w:rsidRDefault="004B7C7A" w:rsidP="004A175F">
      <w:r>
        <w:t>MVKVMVVAEVRPSEDVNKVLSAISNFFDFEKMNTRKEGIIDILVLEARTLKSLLKFHRVLRNERILDSARKYLMKGIEGNTIAFMIHKQAAAVGVLSFVDSDKESPLGAIKFYIEYQNPKEIVDWLAPKTAHGVPLWDNPVPPDV</w:t>
      </w:r>
    </w:p>
    <w:p w14:paraId="1283CFD1" w14:textId="77777777" w:rsidR="004B7C7A" w:rsidRDefault="004B7C7A" w:rsidP="004A175F">
      <w:r>
        <w:t>&gt;The355</w:t>
      </w:r>
    </w:p>
    <w:p w14:paraId="65C83C98" w14:textId="77777777" w:rsidR="004B7C7A" w:rsidRDefault="004B7C7A" w:rsidP="004A175F">
      <w:r>
        <w:t>MLVWEELREKALNKIYHDKEIGYLDPDILGFLLAFYRNRNDVYTQSSCSGRITIVDAEMPWDRKNSTIIFKNHLRITEQDLEDVLSKNQVRRLWLIVQGPIIHIYAKNIETGWDILKIAREAGFKHSGILATNQKGVLVELRTGIRMVHLLRESNTERVDKDKIKTLVNVCNEVLARGKQKMNLLKDLLSSSSNNSMELGKNSKLKTPI</w:t>
      </w:r>
    </w:p>
    <w:p w14:paraId="4DC991D9" w14:textId="77777777" w:rsidR="004B7C7A" w:rsidRDefault="004B7C7A" w:rsidP="004A175F">
      <w:r>
        <w:t>&gt;The356</w:t>
      </w:r>
    </w:p>
    <w:p w14:paraId="48ED0A9F" w14:textId="77777777" w:rsidR="004B7C7A" w:rsidRDefault="004B7C7A" w:rsidP="004A175F">
      <w:r>
        <w:t>MHPKIFALLAKFPRVELIPWETPIQYLPNISREIGADVYIKRDDLTGLGIGGNKIRKLEYLLGDALSKGADVVITVGAVHSNHAFVTGLAAKKLGLDAILVLRGKEELKGNYLLDKIMGIETRVYDAKDSFELMKYAEEIAEELKREGRKPYVIPPGGASPIGTLGYVRAVGEIATQSEVKFDSIVVAAGSGGTLAGLSLGLSILNEDIRPVGIAVGRFGEVMTSKLDNLIKEAAELLGVKVEVRPELYDYSFGEYGKITGEVAQIIRKVGTREGIILDPVYTGKAFYGLVDLARKGELGEKILFIHTGGISGTFHYGDKLLSLL</w:t>
      </w:r>
    </w:p>
    <w:p w14:paraId="48BD58F7" w14:textId="77777777" w:rsidR="004B7C7A" w:rsidRDefault="004B7C7A" w:rsidP="004A175F">
      <w:r>
        <w:t>&gt;The359</w:t>
      </w:r>
    </w:p>
    <w:p w14:paraId="230AE874" w14:textId="77777777" w:rsidR="004B7C7A" w:rsidRDefault="004B7C7A" w:rsidP="004A175F">
      <w:r>
        <w:t>MVLKRKGLLIILDGLGDRPIKELNGLTPLEYANTPNMDKLAEIGILGQQDPIKPGQPAGSDTAHLSIFGYDPYETYRGRGFFEALGVGLDLSKDDLAFRVNFATLENGIITDRRAGRISTEEAHELARAIQEEVDIGVDFIFKGATGHRAVLVLKGMSRGYKVGDNDPHEAGKPPLKFSYEDEDSKKVAEILEEFVKKAQEVLEKHPINERRRKEGKPIANYLLIRGAGTYPNIPMKFTEQWKVKAAGVIAVALVKGVARAVGFDVYTPEGATGEYNTNEMAKAKKAVELLKDYDFVFLHFKPTDAAGHDNKPKLKAELIERADRMIGYILDHVDLEEVVIAITGDHSTPCEVMNHSGDPVPLLIAGGGVRTDDTKRFGEREAMKGGLGRIRGHDIVPIMMDLMNRSEKFGA</w:t>
      </w:r>
    </w:p>
    <w:p w14:paraId="7484731E" w14:textId="77777777" w:rsidR="004B7C7A" w:rsidRDefault="004B7C7A" w:rsidP="004A175F">
      <w:r>
        <w:t>&gt;The361</w:t>
      </w:r>
    </w:p>
    <w:p w14:paraId="184142F5" w14:textId="77777777" w:rsidR="004B7C7A" w:rsidRDefault="004B7C7A" w:rsidP="004A175F">
      <w:r>
        <w:t>MGENMKKKVVIIGGGAAGMSAASRVKRLKPEWDVKVFEATEWVSHAPCGIPYVVEGLSTPDKLMYYPPEVFIKKRGIDLHLNAEVIEVDTGYVRVRENGGEKSYEWDYLVFANGASPQVPAIEGVNLKGVFTADLPPDALAIREYMEKYKVENVVIIGGGYIGIEMAEAFAAQGKNVTMIVRGERVLRRSFDKEVTDILEEKLKKHVNLRLQEITMKIEGEERVEKVVTDAGEYKAELVILATGIKPNIELAKQLGVRIGETGAIWTNEKMQTSVENVYAAGDVAETRHVITGRRVWVPLAPAGNKMGYVAGSNIAGKELHFPGVLGTAVTKFMDVEIGKTGLTEMEALKEGYDVRTAFIKASTRPHYYPGGREIWLKGVVDNETNRLLGVQVVGSDILPRIDTAAAMLMAGFTTKDAFFTDLAYAPPFAPVWDPLIVLARVLKF</w:t>
      </w:r>
    </w:p>
    <w:p w14:paraId="1AB26AA0" w14:textId="77777777" w:rsidR="004B7C7A" w:rsidRDefault="004B7C7A" w:rsidP="004A175F">
      <w:r>
        <w:t>&gt;The362</w:t>
      </w:r>
    </w:p>
    <w:p w14:paraId="49B149C0" w14:textId="77777777" w:rsidR="004B7C7A" w:rsidRDefault="004B7C7A" w:rsidP="004A175F">
      <w:r>
        <w:t>MIIVYTTFPDWESAEKVVKTLLKERLIACANLREHRAFYWWEGKIEEDKEVGAILKTREDLWEELKERIKELHPYDVPAIIRIDVDDVNEDYLKWLIEETKK</w:t>
      </w:r>
    </w:p>
    <w:p w14:paraId="31672B7C" w14:textId="77777777" w:rsidR="004B7C7A" w:rsidRDefault="004B7C7A" w:rsidP="004A175F">
      <w:r>
        <w:t>&gt;The363</w:t>
      </w:r>
    </w:p>
    <w:p w14:paraId="5DFBFAA1" w14:textId="77777777" w:rsidR="004B7C7A" w:rsidRDefault="004B7C7A" w:rsidP="004A175F">
      <w:r>
        <w:t>MVLYFIGLGLYDERDITVKGLEIAKKCDYVFAEFYTSLMAGTTLGRIQKLIGKEIRVLSREDVELNFENIVLPLAKENDVAFLTPGDPLVATTHAELRIRAKRAGVESYVIHAPSIYSAVGITGLHIYKFGKSATVAYPEGNWFPTSYYDVIKENAERGLHT</w:t>
      </w:r>
      <w:r>
        <w:lastRenderedPageBreak/>
        <w:t>LLFLDIKAEKRMYMTANEAMELLLKVEDMKKGGVFTDDTLVVVLARAGSLNPTIRAGYVKDLIREDFGDPPHILIVPGKLHIVEAEYLVEIAGAPREILRVNV</w:t>
      </w:r>
    </w:p>
    <w:p w14:paraId="26CAD060" w14:textId="77777777" w:rsidR="004B7C7A" w:rsidRDefault="004B7C7A" w:rsidP="004A175F">
      <w:r>
        <w:t>&gt;The364</w:t>
      </w:r>
    </w:p>
    <w:p w14:paraId="4DA8BD34" w14:textId="77777777" w:rsidR="004B7C7A" w:rsidRDefault="004B7C7A" w:rsidP="004A175F">
      <w:r>
        <w:t>MKVIMTTKVDKASMNIMNKLIENFGFKETEYVFDGNPVYKRGDVLILTTNDEMIYYDYLDREIENQLGFKPEIIAFASRHSSKQKLPALTTHVTGNWGKAMYGGKDESFAVAIPSAMKLSLLKMSELNDLGWTVCYEATHHGPTELEVPSFFIEIGSSEEEWINDRAGEIIAETIIYVLDNYEKGRSKFKVALGIGGGHYAPKQTKRALEGDLAFGHILPKYAQPVSRDVMIKALNRFGEKVEAIYVDWKGSRGETRQLAKSLAQELGLEFIKD</w:t>
      </w:r>
    </w:p>
    <w:p w14:paraId="5D6F54EC" w14:textId="77777777" w:rsidR="004B7C7A" w:rsidRDefault="004B7C7A" w:rsidP="004A175F">
      <w:r>
        <w:t>&gt;The365</w:t>
      </w:r>
    </w:p>
    <w:p w14:paraId="1319C431" w14:textId="77777777" w:rsidR="004B7C7A" w:rsidRDefault="004B7C7A" w:rsidP="004A175F">
      <w:r>
        <w:t>MSDFNLVGVIRVMPTDPDVNLDELEEKLKKVIPEKYGLAKVEREPIAFGLVALKFYVLGRDEEGYSFDEVAEKFEEVENVESAEVETVSRI</w:t>
      </w:r>
    </w:p>
    <w:p w14:paraId="5E885933" w14:textId="77777777" w:rsidR="004B7C7A" w:rsidRDefault="004B7C7A" w:rsidP="004A175F">
      <w:r>
        <w:t>&gt;The366</w:t>
      </w:r>
    </w:p>
    <w:p w14:paraId="2FD2EBB8" w14:textId="77777777" w:rsidR="004B7C7A" w:rsidRDefault="004B7C7A" w:rsidP="004A175F">
      <w:r>
        <w:t>MLPERVLEILREMKRERIKGASWLAKKGAEAFLTLAEELDESLLEDAIMELREEVVKVNPSMASLYNLARFIPVTNRRDILKSRALEFLRRMEEAKRELASIGAQLIDDGDVIITHSFSSTVLEIIRTAKERKKRFKVILTESSPDYEGLHLARELEFSGIEFEVITDAQMGLFCREASIAIVGADMITKDGYVVNKAGTYLLALACHENAIPFYVAAETYKFHPTLKSGDVMLMERDLIRGNVRIRNVLFDVTPWKYVRGIITELGIVIPPRDIQ</w:t>
      </w:r>
    </w:p>
    <w:p w14:paraId="49A9C4CA" w14:textId="77777777" w:rsidR="004B7C7A" w:rsidRDefault="004B7C7A" w:rsidP="004A175F">
      <w:r>
        <w:t>&gt;The367</w:t>
      </w:r>
    </w:p>
    <w:p w14:paraId="10EF5626" w14:textId="77777777" w:rsidR="004B7C7A" w:rsidRDefault="004B7C7A" w:rsidP="004A175F">
      <w:r>
        <w:t>MKLSTADSIFFFLPYEFINPIILLIPMATIIFAGRSNVGKSTLIYRLTGKKVRRGKRPGVTRKIIEIEWKNHKIIDMPGFGFMMGLPKEVQERIKDEIVHFIEDNAKNIDVAVLVVDGKAAPEIIKRWEKRGEIPIDVEFYQFLRELDIPTIVAVNKLDKIKNVQEVINFLAEKFEVPLSEIDKVFIPISAKFGDNIERLKNRIFEVIRERQGRRV</w:t>
      </w:r>
    </w:p>
    <w:p w14:paraId="48C89E56" w14:textId="77777777" w:rsidR="004B7C7A" w:rsidRDefault="004B7C7A" w:rsidP="004A175F">
      <w:r>
        <w:t>&gt;The372</w:t>
      </w:r>
    </w:p>
    <w:p w14:paraId="536F1B5D" w14:textId="77777777" w:rsidR="004B7C7A" w:rsidRDefault="004B7C7A" w:rsidP="004A175F">
      <w:r>
        <w:t>MVKRVHIFDWHKEHARKIEEFAGWEMPIWYSSIKEEHLAVRNAVGIFDVSHMGEIVFRGKDALKFLQYVTTNDISKPPAISGTYTLVLNERGAIKDETLVFNMGNNEYLMICDSDAFEKLYAWFTYLKRTIEQFTKLDLEIELKTYDIAMFAVQGPKARDLAKDLFGIDINEMWWFQARWVELDGIKMLLSRSGYTGENGFEVYIEDANPYHPDESKRGEPEKALHVWERILEEGKKYGIKPCGLGARDTLRLEAGYTLYGNETKELQLLSTDIDEVTPLQANLEFAIYWDKDFIGKDALLKQKERGVGRKLVHFKMIDKGIPREGYKVYANGEMIGEVTSGTLSPLLNVGIGIAFVKEEYAKPGIEIEVEIRGQRKKAVTVTPPFYDPKKYGLFRET</w:t>
      </w:r>
    </w:p>
    <w:p w14:paraId="68799B9F" w14:textId="77777777" w:rsidR="004B7C7A" w:rsidRDefault="004B7C7A" w:rsidP="004A175F">
      <w:r>
        <w:t>&gt;The373</w:t>
      </w:r>
    </w:p>
    <w:p w14:paraId="1C53FEA0" w14:textId="77777777" w:rsidR="004B7C7A" w:rsidRDefault="004B7C7A" w:rsidP="004A175F">
      <w:r>
        <w:t>MITMTNWESLYEKALDKVEASIRKVRGVLLAYNTNIDAIKYLKREDLEKRIEKVGKEEVLRYSEELPKEIETIPQLLGSILWSIKRGKAAELLVVSREVREYMRKWGWDELRMGGQVGIMANLLGGVYGIPVIAHVPQLSELQASLFLDGPIYVPTFERGELRLIHPREFRKGEEDCIHYIYEFPRNFKVLDFEAPRENRFIGAADDYNPILYVREEWIERFEEIAKRSELAIISGLHPLTQENHGKPIKLVREHLKILNDLGIRAHLEFAFTPDEVVRLEIVKLLKHFYSVGLNEVELASVVSVMGEKELAERIISKDPADPIAVIEGLLKLIKETGVKRIHFHTYGYYLALTREKGEHVRDALLFSALAAATKAMKGNIEKLSDIREGLAVPIGEQGLEVEKILEKEFSLRDGIGSIEDYQLTFIPTKVVKKPKSTVGIGDTISSSAFVSEFSLH</w:t>
      </w:r>
    </w:p>
    <w:p w14:paraId="5D5C0E20" w14:textId="77777777" w:rsidR="004B7C7A" w:rsidRDefault="004B7C7A" w:rsidP="004A175F">
      <w:r>
        <w:t>&gt;The374</w:t>
      </w:r>
    </w:p>
    <w:p w14:paraId="2F96BED6" w14:textId="77777777" w:rsidR="004B7C7A" w:rsidRDefault="004B7C7A" w:rsidP="004A175F">
      <w:r>
        <w:lastRenderedPageBreak/>
        <w:t>MMIVIMDNGGQYVHRIWRTLRYLGVETKIIPNTTPLEEIKAMNPKGIIFSGGPSLENTGNCEKVLEHYDEFNVPILGICLGHQLIAKFFGGKVGRGEKAEYSLVEIEIIDEDEIFKGLPKRLKVWESHMDEVKELPPKFKILARSETCPIEAMKHEELPIYGVQFHPEVAHTEKGEEILRNFAKLCGEL</w:t>
      </w:r>
    </w:p>
    <w:p w14:paraId="4523F015" w14:textId="77777777" w:rsidR="004B7C7A" w:rsidRDefault="004B7C7A" w:rsidP="004A175F">
      <w:r>
        <w:t>&gt;The376</w:t>
      </w:r>
    </w:p>
    <w:p w14:paraId="0EBE3564" w14:textId="77777777" w:rsidR="004B7C7A" w:rsidRDefault="004B7C7A" w:rsidP="004A175F">
      <w:r>
        <w:t>MKPKVFITREIPEVGIKMLEDEFEVEVWGDEKEIPREILLKKVKEVDALVTMLSERIDKEVFENAPKLRIVANYAVGYDNIDIEEATKRGIYVTNTPDVLTDATADLAFALLLATARHVVKGDRFVRSGEWKKRGVAWHPKWFLGYDVYGKTIGIIGLGRIGQAIAKRAKGFNMRILYYSRTRKEEVERELNAEFKPLEDLLRESDFVVLAVPLTRETYHLINEERLKLMKKTAILINIARGKVVDTNALVKALKEGWIAGAGLDVFEEEPYYNEELFKLDNVVLTPHIGSASFGAREGMAELVAKNLIAFKRGEIPPTLVNREVIKIRKPGFE</w:t>
      </w:r>
    </w:p>
    <w:p w14:paraId="3212F60D" w14:textId="77777777" w:rsidR="004B7C7A" w:rsidRDefault="004B7C7A" w:rsidP="004A175F">
      <w:r>
        <w:t>&gt;The377</w:t>
      </w:r>
    </w:p>
    <w:p w14:paraId="1C761775" w14:textId="77777777" w:rsidR="004B7C7A" w:rsidRDefault="004B7C7A" w:rsidP="004A175F">
      <w:r>
        <w:t>MGELPIAPVDRLIRKAGAERVSEQAAKVLAEYLEEYAIEIAKKAVEFARHAGRKTVKVEDIKLAIKS</w:t>
      </w:r>
    </w:p>
    <w:p w14:paraId="796EA8F6" w14:textId="77777777" w:rsidR="004B7C7A" w:rsidRDefault="004B7C7A" w:rsidP="004A175F">
      <w:r>
        <w:t>&gt;The378</w:t>
      </w:r>
    </w:p>
    <w:p w14:paraId="2554CDD2" w14:textId="77777777" w:rsidR="004B7C7A" w:rsidRDefault="004B7C7A" w:rsidP="004A175F">
      <w:r>
        <w:t>MGDKTKVQVSKLKPGRYIIIDDEPCRIVNITVSSPGKHGSAKARIEAVGIFDGKVRSIVKPTSAEVDVPIIDKKTAQVIAITPDTVQIMDMETYETFEVPIDTGVADEIRDQLKEGINVEYWETLGRIKIMRIKGEGE</w:t>
      </w:r>
    </w:p>
    <w:p w14:paraId="4168ACDB" w14:textId="77777777" w:rsidR="004B7C7A" w:rsidRDefault="004B7C7A" w:rsidP="004A175F">
      <w:r>
        <w:t>&gt;The379</w:t>
      </w:r>
    </w:p>
    <w:p w14:paraId="67BC36E8" w14:textId="77777777" w:rsidR="004B7C7A" w:rsidRDefault="004B7C7A" w:rsidP="004A175F">
      <w:r>
        <w:t>MGKFVEKLEKAIKGYTFDDVLLIPQATEVEPKDVDVSTRITPNVKLNIPILSAAMDTVTEWEMAVAMAREGGLGVIHRNMGIEEQVEQVKRVKRAERLIVEDVITIAPDETVDFALFLMEKHGIDGLPVVEDEKVVGIITKKDIAAREGKLVKELMTKEVITVPESIEVEEALKIMIENRIDRLPVVDERGKLVGLITMSDLVARKKYKNAVRDENGELLVAAAVSPFDIKRAIELDKAGVDVIVVDTAHAHNLKAIKSMKEMRQKVDADFIVGNIANPKAVDDLTFADAVKVGIGPGSICTTRIVAGVGVPQITAVAMVADRAQEYGLYVIADGGIRYSGDIVKAIAAGADAVMLGNLLAGTKEAPGKEVIINGRKYKQYRGMGSLGAMMKGGAERYYQGGYMKTRKFVPEGVEGVVPYRGTVSEVLYQLVGGLKAGMGYVGARNIRELKEKGEFVIITHAGIKESHPHDIIITNEAPNYPLEKF</w:t>
      </w:r>
    </w:p>
    <w:p w14:paraId="3A934AF5" w14:textId="77777777" w:rsidR="004B7C7A" w:rsidRDefault="004B7C7A" w:rsidP="004A175F">
      <w:r>
        <w:t>&gt;The382</w:t>
      </w:r>
    </w:p>
    <w:p w14:paraId="3FAF6954" w14:textId="77777777" w:rsidR="004B7C7A" w:rsidRDefault="004B7C7A" w:rsidP="004A175F">
      <w:r>
        <w:t>MITTGKVWKFGDDISTDEITPGRYNLTKDPKELAKIAFIEVRPDFARNVRPGDVVVAGKNFGIGSSRESAALALKALGIAGVIAESFGRIFYRNAINIGIPLLLGKTEGLKDGDLVTVNWETGEVRKGDEILMFEPLEDFLLEIVREGGILEYIRRRGDLCIR</w:t>
      </w:r>
    </w:p>
    <w:p w14:paraId="47688A91" w14:textId="77777777" w:rsidR="004B7C7A" w:rsidRDefault="004B7C7A" w:rsidP="004A175F">
      <w:r>
        <w:t>&gt;The383</w:t>
      </w:r>
    </w:p>
    <w:p w14:paraId="1098A85B" w14:textId="77777777" w:rsidR="004B7C7A" w:rsidRDefault="004B7C7A" w:rsidP="004A175F">
      <w:r>
        <w:t>MFEKGYVDENYIRVPKDRLFSFIVRVLTKLGVPEEDAKIVADNLVMADLRGVESHGVQRLKRYVDGIISGGVNLHPKIRVIREGPSYALIDGDEGLGQVVGYRSMKLAIKKAKDTGIGIVIARNSNHYGIAGYYALMAAEEGMIGISMTNSRPLVAPTGGIERILGTNPIALAAPTKDKPFLLDMATSVVPIGKLEVYRRKGKDIPEGWAINREGNITTKVEEVFNGGALLPLGGFGELLGGHKGYGLSLMVDILSGILSGGTWSKYVKNTSEKGSNVCHFFMVIDIEHFIPLEEFKEKISQMIEEIKSSRKHPEFERIWIHGEKGFLTMETRLKLGIPIYRKVLEELNEIAKRVGVEGL</w:t>
      </w:r>
    </w:p>
    <w:p w14:paraId="4B7F7011" w14:textId="77777777" w:rsidR="004B7C7A" w:rsidRDefault="004B7C7A" w:rsidP="004A175F">
      <w:r>
        <w:t>&gt;The384</w:t>
      </w:r>
    </w:p>
    <w:p w14:paraId="72FB212D" w14:textId="77777777" w:rsidR="004B7C7A" w:rsidRDefault="004B7C7A" w:rsidP="004A175F">
      <w:r>
        <w:t>MVGGLTHVDEKGVKMVEIGYKDVVFRKAVAKGRIKLKPETVKLIKEGKIEKG</w:t>
      </w:r>
      <w:r>
        <w:lastRenderedPageBreak/>
        <w:t>NVLATAQIAGILAVKRTPELIPLCHPIPITGVDITFDFGEDYIEVTCEVRAYYKTGVEMEALTGVTVALLAIWDMVKAVEKDEKGQYPYTRIENVHVVEKVKTHNSQ</w:t>
      </w:r>
    </w:p>
    <w:p w14:paraId="2734B5DB" w14:textId="77777777" w:rsidR="004B7C7A" w:rsidRDefault="004B7C7A" w:rsidP="004A175F">
      <w:r>
        <w:t>&gt;The385</w:t>
      </w:r>
    </w:p>
    <w:p w14:paraId="2C316BCD" w14:textId="77777777" w:rsidR="004B7C7A" w:rsidRDefault="004B7C7A" w:rsidP="004A175F">
      <w:r>
        <w:t>MIRLIFLDIDKTLIPGYEPDPAKPIIEELKDMGFEIIFNSSKTRAEQEYYRKELEVETPFISENGSAIFIPKGYFPFDVKGKEVGNYIVIELGIRVEKIREELKKLENIYGLKYYGNSTKEEIEKFTGMPPELVPLAMEREYSETIFEWSRDGWEEVLVEGGFKVTMGSRFYTVHGNSDKGKAAKILLDFYKRLGQIESYAVGDSYNDFPMFEVVDKAFIVGSLKHKKAQNVSSIIDVLEVIK</w:t>
      </w:r>
    </w:p>
    <w:p w14:paraId="7F0157C2" w14:textId="77777777" w:rsidR="004B7C7A" w:rsidRDefault="004B7C7A" w:rsidP="004A175F">
      <w:r>
        <w:t>&gt;The386</w:t>
      </w:r>
    </w:p>
    <w:p w14:paraId="7190A7D5" w14:textId="77777777" w:rsidR="004B7C7A" w:rsidRDefault="004B7C7A" w:rsidP="004A175F">
      <w:r>
        <w:t>MLLEAPVYKEIFGAVTIHEVQKVIKMDTETEEVPIYTISNIPREKIYDLLGKMAVIVPMKNEKLHLVDGVLKAIPHKCPIIIVSNSKREGPNRYKLEVDLIRHFYNLTHSKIIMIHQKDPGLAKAFKEVGYTDILDENGMIRSGKGEGMLVGLLLAKAIGAEYVGFVDADNYIPGAVNEYVKDYAAGFLMSESEYTMVRLHWRHKPKVTKGTLYFKKWGRVSEITNHYLNLLVSEHTAFETTIMVTGNAGEHAMTMKLAEILPFSTGYSIEPYEIVYILERFGKWENVEEFKDVFDQGIEIFQIETLNPHFHEDKGKEHVKEMLLLSLATIYHSKLATDNLRKRILKDLRDHGILGENEEPPKPLVMRPIKEIPIKEWMDIVEGNSETLLRFEL</w:t>
      </w:r>
    </w:p>
    <w:p w14:paraId="5583880B" w14:textId="77777777" w:rsidR="004B7C7A" w:rsidRDefault="004B7C7A" w:rsidP="004A175F">
      <w:r>
        <w:t>&gt;The388</w:t>
      </w:r>
    </w:p>
    <w:p w14:paraId="3206FCF7" w14:textId="77777777" w:rsidR="004B7C7A" w:rsidRDefault="004B7C7A" w:rsidP="004A175F">
      <w:r>
        <w:t>MRILDYDKVIERILEFIREKGNNGVVIGISGGVDSATVAYLATKALGKEKVLGLIMPYFENKDVEDAKLVAEKLGIGYKVINIKPIVDSFVENLELNLDRKGLGNIMSRTRMIMLYAHANSLGRIVLGTSNRSEFLTGYFTKWGDGASDYAPIINLYKTEVWEIAKRIGVPERIVKKKPSAGLWEGQTDEDELGISYNLLDEILWRMIDLKIGKEEIAKDLGIPLSLVERVEELIKKSEHKRRLPIGPSFEDLIVGP</w:t>
      </w:r>
    </w:p>
    <w:p w14:paraId="512369F2" w14:textId="77777777" w:rsidR="004B7C7A" w:rsidRDefault="004B7C7A" w:rsidP="004A175F">
      <w:r>
        <w:t>&gt;The389</w:t>
      </w:r>
    </w:p>
    <w:p w14:paraId="56A43710" w14:textId="77777777" w:rsidR="004B7C7A" w:rsidRDefault="004B7C7A" w:rsidP="004A175F">
      <w:r>
        <w:t>MSETERTLVIIKPDAVVRGLIGEIISRFEKKGLKIVGMKMIWIDRELAEKHYEEHREKPFFKALIDYITKTPVVVMVLEGRYAVEVVRKMAGATDPKDAAPGTIRGDFGLEVSDAICNVIHASDSKESAEREISLFFKPEELFEYPRAADWFYKKGI</w:t>
      </w:r>
    </w:p>
    <w:p w14:paraId="74E14BF5" w14:textId="77777777" w:rsidR="004B7C7A" w:rsidRDefault="004B7C7A" w:rsidP="004A175F">
      <w:r>
        <w:t>&gt;The390</w:t>
      </w:r>
    </w:p>
    <w:p w14:paraId="022BEC78" w14:textId="77777777" w:rsidR="004B7C7A" w:rsidRDefault="004B7C7A" w:rsidP="004A175F">
      <w:r>
        <w:t>MELIRFSISIPSKLLEKFDQIIEEIGYENRSEAIRDLIRDFIIRHEWEVGNEEVAGTITIVYNHDEGDVVKALLDLQHEYLDEIISSLHVHMDEHNCLEVIVVKGEAKKIKMIADKLLSLKGVKHGKLVMTSTGKELV</w:t>
      </w:r>
    </w:p>
    <w:p w14:paraId="6A1B71D0" w14:textId="77777777" w:rsidR="004B7C7A" w:rsidRDefault="004B7C7A" w:rsidP="004A175F">
      <w:r>
        <w:t>&gt;The392</w:t>
      </w:r>
    </w:p>
    <w:p w14:paraId="39EA1793" w14:textId="77777777" w:rsidR="004B7C7A" w:rsidRDefault="004B7C7A" w:rsidP="004A175F">
      <w:r>
        <w:t>MDIMNEKVKKIIEFMDKNSIDAVLIAKNPNVYYISGASPLAGGYILITGESATLYVPELEYEMAKEESNIPVEKFKKMDEFYKALEGIKSLGIESSLPYGFIEELKKKANIKEFKKVDDVIRDMRIIKSEKEIKIIEKACEIADKAVMAAIEEITEGKKEREVAAKVEYLMKMNGAEKPAFDTIIASGYRSALPHGVASDKRIERGDLVVIDLGALYQHYNSDITRTIVVGSPNEKQKEIYEIVLEAQKKAVESAKPGITAKELDSIARNIIAEYGYGEYFNHSLGHGVGLEVHEWPRVSQYDETVLREGMVITIEPGIYIPKIGGVRIEDTILITKNGSKRLTKTERELI</w:t>
      </w:r>
    </w:p>
    <w:p w14:paraId="6497392B" w14:textId="77777777" w:rsidR="004B7C7A" w:rsidRDefault="004B7C7A" w:rsidP="004A175F">
      <w:r>
        <w:t>&gt;The393</w:t>
      </w:r>
    </w:p>
    <w:p w14:paraId="18790D80" w14:textId="77777777" w:rsidR="004B7C7A" w:rsidRDefault="004B7C7A" w:rsidP="004A175F">
      <w:r>
        <w:t>MAQNNKELEKLAYEYQVLQAQAQILAQNLELLNLAKAEVQTVRETLENLKKIEEEKPEILVPIGAGSFLKGVIVDKNNAIVSVGSGYAVERSIDEAISFLEKRLKEYDEAIKKTQGALAELEKRIGEVARKAQEVQQKQSMTSFKVKK</w:t>
      </w:r>
    </w:p>
    <w:p w14:paraId="7707AA09" w14:textId="77777777" w:rsidR="004B7C7A" w:rsidRDefault="004B7C7A" w:rsidP="004A175F">
      <w:r>
        <w:t>&gt;The394</w:t>
      </w:r>
    </w:p>
    <w:p w14:paraId="7C13007F" w14:textId="77777777" w:rsidR="004B7C7A" w:rsidRDefault="004B7C7A" w:rsidP="004A175F">
      <w:r>
        <w:lastRenderedPageBreak/>
        <w:t>MQNIPPQVQAMLGQLDTYQQQLQLVIQQKQKVQADLNEAKKALEEIETLPDDAQIYKTVGTLIVKTTKEKAVQELKEKIETLEVRLNALNRQEQKINEKVKELTQKIQAALRPPTAG</w:t>
      </w:r>
    </w:p>
    <w:p w14:paraId="0006F144" w14:textId="77777777" w:rsidR="004B7C7A" w:rsidRDefault="004B7C7A" w:rsidP="004A175F">
      <w:r>
        <w:t>&gt;The396</w:t>
      </w:r>
    </w:p>
    <w:p w14:paraId="25626B30" w14:textId="77777777" w:rsidR="004B7C7A" w:rsidRDefault="004B7C7A" w:rsidP="004A175F">
      <w:r>
        <w:t>MFRLEDFNFHNKTVFLRVDLNSPMKDGKIISDARFKAVLPTIRYLIESGAKVVIGTHQGKPYSEDYTTTEEHARVLSELLDQHVEYIEDIFGRYAREKIKELKSGEVAILENLRFSAEEVKNKPIEECEKTFLVKKLSKVIDYVVNDAFATAHRSQPSLVGFARIKPMIMGFLMEKEIEALMRAYYSKDSPKIYVLGGAKVEDSLKVVENVLRRERADLVLTGGLVANVFTLAKGFDLGRKNVEFMKKKGLLDYVKHAEEILDEFYPYIRTPVDFAVDYKGERVEIDLLSENRGLLHQYQIMDIGKRTAEKYREILMKARIIVANGPMGVFEREEFAIGTVEVFKAIADSPAFSVLGGGHSIASIQKYGITGITHISTGGGAMLSFFAGEELPVLRALQISYEKFKEVVK</w:t>
      </w:r>
    </w:p>
    <w:p w14:paraId="4BB6CDBB" w14:textId="77777777" w:rsidR="004B7C7A" w:rsidRDefault="004B7C7A" w:rsidP="004A175F">
      <w:r>
        <w:t>&gt;The397</w:t>
      </w:r>
    </w:p>
    <w:p w14:paraId="3EFF5660" w14:textId="77777777" w:rsidR="004B7C7A" w:rsidRDefault="004B7C7A" w:rsidP="004A175F">
      <w:r>
        <w:t>MKIKAISIDIDGTITYPNRMIHEKALEAIRRAESLGIPIMLVTGNTVQFAEAASILIGTSGPVVAEDGGAISYKKKRIFLASMDEEWILWNEIRKRFPNARTSYTMPDRRAGLVIMRETINVETVREIINELNLNLVAVDSGFAIHVKKPWINKGSGIEKASEFLGIKPKEVAHVGDGENDLDAFKVVGYKVAVAQAPKILKENADYVTKKEYGEGGAEAIYHILEKFGYL</w:t>
      </w:r>
    </w:p>
    <w:p w14:paraId="64A179BD" w14:textId="77777777" w:rsidR="004B7C7A" w:rsidRDefault="004B7C7A" w:rsidP="004A175F">
      <w:r>
        <w:t>&gt;The400</w:t>
      </w:r>
    </w:p>
    <w:p w14:paraId="21C831D6" w14:textId="77777777" w:rsidR="004B7C7A" w:rsidRDefault="004B7C7A" w:rsidP="004A175F">
      <w:r>
        <w:t>MLTEVCKMGTNKAFFTNEVPEDRYIAAEKISSLKKPATVMIIGDVDTGKTTLTIYLANELISRGFRVSIIDSDVGQKSILPPATISLAFVDTHFSSLEDLTPFAHYFVGTITPSQFFGEMVIGVMKLAELAKKFSDVVLIDTTGMIYGPGVELKRMKIEAIKPDLILALERENELTPIIKGFEDITLKLRVSDKVKEFSRSERKELRREKWKRYFENSRIVTFNVNDILVTGTSMFQGKPIEEGEKNLLERLFKWLILHGRKLGERYFVVKVDTSEGPRVVDKNVVRYFDFSKLSNLLLGLLDKEGFCQGVGILKAINFSEGRLEVLTPVKDISIITEIRFGRIRVREDGEELGLLDREVL</w:t>
      </w:r>
    </w:p>
    <w:p w14:paraId="182CA0FB" w14:textId="77777777" w:rsidR="004B7C7A" w:rsidRDefault="004B7C7A" w:rsidP="004A175F">
      <w:r>
        <w:t>&gt;The401</w:t>
      </w:r>
    </w:p>
    <w:p w14:paraId="0328868B" w14:textId="77777777" w:rsidR="004B7C7A" w:rsidRDefault="004B7C7A" w:rsidP="004A175F">
      <w:r>
        <w:t>MIKMFKYKQVIVARADLKLSKGKLAAQVAHGAVTAAFEAYKKKREWFEAWFREGQKKVVVKVESEEELFKLKAEAEKLGLPNALIRDAGLTEIPPGTVTVLAVGPAPEEIVDKVTGNLKLL</w:t>
      </w:r>
    </w:p>
    <w:p w14:paraId="44BE2F4E" w14:textId="77777777" w:rsidR="004B7C7A" w:rsidRDefault="004B7C7A" w:rsidP="004A175F">
      <w:r>
        <w:t>&gt;The402</w:t>
      </w:r>
    </w:p>
    <w:p w14:paraId="4F298EA4" w14:textId="77777777" w:rsidR="004B7C7A" w:rsidRDefault="004B7C7A" w:rsidP="004A175F">
      <w:r>
        <w:t>MPSVIVVGGQWGDEGKGSIVAYLSLHDEPEIIARGGVGTNAGHSVVINGKKYAVRQIPTGFMQTKARLLIGAGVLVDPEVFFHELEQLKDFNVKDRVGIDYRCAIIEEKHKQLDRTNGYLHGKIGTTGSGCGPANADRVMRKAKQAKDVKELEPYLTDVAQEINDALDEGSLVLVEGTQGFGLSLYYGTYPYVTSKDVTASSVAADVGIGPTRVDEVIVVFKSFPTRVGAGPFPTEMPMEEADRLGLVEYGTVTGRRRRVGWFDFEMARYSARINGATMLAVTMLDKYDKEAFGVTDYDKLPRKAKEFIEEIEERVGVPVGLIKTGPELEHIIDRRDTI</w:t>
      </w:r>
    </w:p>
    <w:p w14:paraId="0852091E" w14:textId="77777777" w:rsidR="004B7C7A" w:rsidRDefault="004B7C7A" w:rsidP="004A175F">
      <w:r>
        <w:t>&gt;The403</w:t>
      </w:r>
    </w:p>
    <w:p w14:paraId="4E3467B7" w14:textId="77777777" w:rsidR="004B7C7A" w:rsidRDefault="004B7C7A" w:rsidP="004A175F">
      <w:r>
        <w:t>MIKLRDELGTATTDSAQKILLLGSGELGKEIAIEAQRLGVEVVAVDRYANAPAMQVAHRSYVGNMMDKDFLWSVVEREKPDAIIPEIEAINLDALFEFEKDGYFVVPNARATWIAMHRERLRETLVKEAKVPTSRYMYATTLDELYEACEKIGYPCHTKAIMSSSGKGSYFVKGPEDIPKAWEEAKTKARGSAEKIIVEEHIDFDVEVTELAVRHFDENGEIVTTFPKPVGHYQIDGDYHASWQPAEISEKAEREVYRIAKRIT</w:t>
      </w:r>
      <w:r>
        <w:lastRenderedPageBreak/>
        <w:t>DVLGGLGIFGVEMFVKGDKVWANEVSPRPHDTGMVTLASHPPGFSEFALHLRAVLGLPIPGEWVDGYRLFPMLIPAATHVIKAKVSGYSPRFRGLVKALSVPNATVRLFGKPEAYVGRRLGIALAWDKDVEVAKRKAEMVAHMIELRTRSSDWHDQNYEKRKHLLR</w:t>
      </w:r>
    </w:p>
    <w:p w14:paraId="4B7BAA93" w14:textId="77777777" w:rsidR="004B7C7A" w:rsidRDefault="004B7C7A" w:rsidP="004A175F">
      <w:r>
        <w:t>&gt;The404</w:t>
      </w:r>
    </w:p>
    <w:p w14:paraId="624BB419" w14:textId="77777777" w:rsidR="004B7C7A" w:rsidRDefault="004B7C7A" w:rsidP="004A175F">
      <w:r>
        <w:t>MIVLALDVYEGERAIKIAKSVKDYISMIKVNWPLILGSGVDIIRRLKEETGVEIIADLKLADIPNTNRLIARKVFGAGADYVIVHTFVGRDSVMAVKELGEIIMVVEMSHPGALEFINPLTDRFIEVANEIEPFGVIAPGTRPERIGYIRDRLKEGIKILAPGIGAQGGKAKDAVKAGADYIIVGRAIYNAPNPREAAKAIYDEIRGV</w:t>
      </w:r>
    </w:p>
    <w:p w14:paraId="0D49161A" w14:textId="77777777" w:rsidR="004B7C7A" w:rsidRDefault="004B7C7A" w:rsidP="004A175F">
      <w:r>
        <w:t>&gt;The406</w:t>
      </w:r>
    </w:p>
    <w:p w14:paraId="47E18FF4" w14:textId="77777777" w:rsidR="004B7C7A" w:rsidRDefault="004B7C7A" w:rsidP="004A175F">
      <w:r>
        <w:t>MRKLDRVDMQLVKILSENSRLTYRELADILNTTRQRIARRIDKLKKLGIIRKFTIIPDIDKLGYMYAIVLIKSKVPSDADKVISEISDIEYVKSVEKGVGRYNIIVRLLLPKDIKDAENLISEFLQRIKNAENVEVILISEVRKFEII</w:t>
      </w:r>
    </w:p>
    <w:p w14:paraId="335C596F" w14:textId="77777777" w:rsidR="004B7C7A" w:rsidRDefault="004B7C7A" w:rsidP="004A175F">
      <w:r>
        <w:t>&gt;The407</w:t>
      </w:r>
    </w:p>
    <w:p w14:paraId="78DFD056" w14:textId="77777777" w:rsidR="004B7C7A" w:rsidRDefault="004B7C7A" w:rsidP="004A175F">
      <w:r>
        <w:t>MRVPLDEIDKKIIKILQNDGKAPLREISKITGLAESTIHERIRKLRESGVIKKFTAIIDPEALGYSMLAFILVKVKAGKYSEVASNLAKYPEIVEVYETTGDYDMVVKIRTKNSEELNNFLDLIGSIPGVEGTHTMIVLKTHKETTELPIK</w:t>
      </w:r>
    </w:p>
    <w:p w14:paraId="3D486B5A" w14:textId="77777777" w:rsidR="004B7C7A" w:rsidRDefault="004B7C7A" w:rsidP="004A175F">
      <w:r>
        <w:t>&gt;The408</w:t>
      </w:r>
    </w:p>
    <w:p w14:paraId="1E4B3C21" w14:textId="77777777" w:rsidR="004B7C7A" w:rsidRDefault="004B7C7A" w:rsidP="004A175F">
      <w:r>
        <w:t>MRIINADGLILGRLASRVAKMLLEGEEVVIVNAEKAVITGNREVIFSKYKQRTGLRTLTNPRRGPFYPKRSDEIVRRTIRGMLPWKTDRGRKAFRRLKVYVGIPKEFQDKQLETIVEAHVSRLSRPKYVTVGEVAKFLGGKF</w:t>
      </w:r>
    </w:p>
    <w:p w14:paraId="474E8F10" w14:textId="77777777" w:rsidR="004B7C7A" w:rsidRDefault="004B7C7A" w:rsidP="004A175F">
      <w:r>
        <w:t>&gt;The410</w:t>
      </w:r>
    </w:p>
    <w:p w14:paraId="2BD320D2" w14:textId="77777777" w:rsidR="004B7C7A" w:rsidRDefault="004B7C7A" w:rsidP="004A175F">
      <w:r>
        <w:t>MKVAGVDEAGRGPVIGPLVIGVAVIDEKNIERLRDIGVKDSKQLTPGQREKLFSKLIDILDDYYVLLVTPKEIDERHHSMNELEAEKFVVALNSLRIKPQKIYVDSADVDPKRFASLIKAGLKYEATVIAEHKADAKYEIVSAASIIAKVTRDREIEKLKQKYGEFGSGYPSDPRTKEWLEEYYKQYGDFPPIVRRTWETARKIEERFRKNQLTLDKFLK</w:t>
      </w:r>
    </w:p>
    <w:p w14:paraId="5D9EE11E" w14:textId="77777777" w:rsidR="004B7C7A" w:rsidRDefault="004B7C7A" w:rsidP="004A175F">
      <w:r>
        <w:t>&gt;The413</w:t>
      </w:r>
    </w:p>
    <w:p w14:paraId="332F2B05" w14:textId="77777777" w:rsidR="004B7C7A" w:rsidRDefault="004B7C7A" w:rsidP="004A175F">
      <w:r>
        <w:t>MVGGGGVKFIEMDIRDKEAYELAKEWFDEVVVSIKFNEEVDKEKLREARKEYGKVAILLSNPKPSLVRDTVQKFKSYLIYVESNDLRVIRYSIEKGVDAIISPWVNRKDPGIDHVLAKLMVKKNVALGFSLRPLLYSNPYERANLLRFMMKAWKLVEKYKVRRFLTSSAQEKWDVRYPRDLISLGVVIGMEIPQAKASISMYPEIILKRLKY</w:t>
      </w:r>
    </w:p>
    <w:p w14:paraId="3392209B" w14:textId="77777777" w:rsidR="004B7C7A" w:rsidRDefault="004B7C7A" w:rsidP="004A175F">
      <w:r>
        <w:t>&gt;The414</w:t>
      </w:r>
    </w:p>
    <w:p w14:paraId="07F9A038" w14:textId="77777777" w:rsidR="004B7C7A" w:rsidRDefault="004B7C7A" w:rsidP="004A175F">
      <w:r>
        <w:t>MVDIVKRRDWEKKEKKKIAIERIDTLFTLAERVARYSPDLAKRYVELALEIQKKAKVKIPRKWKRRYCKRCHTFLIPGVNARVRLRTKRMPHVVITCLECGYIMRYPYLREVKQKRKKAT</w:t>
      </w:r>
    </w:p>
    <w:p w14:paraId="0E8449E1" w14:textId="77777777" w:rsidR="004B7C7A" w:rsidRDefault="004B7C7A" w:rsidP="004A175F">
      <w:r>
        <w:t>&gt;The415</w:t>
      </w:r>
    </w:p>
    <w:p w14:paraId="041305CC" w14:textId="77777777" w:rsidR="004B7C7A" w:rsidRDefault="004B7C7A" w:rsidP="004A175F">
      <w:r>
        <w:t>MNVEEMKKIAAKEALKFIEDDMVIGLGTGSTTAYFIKLLGEKLKRGEISDIVGVPTSYQAKLLAIEHDIPIASLDQVDAIDVAVDGADEVDPNLNLIKGRGAALTMEKIIEYRAGTFIVLVDERKLVDYLCQKMPVPIEVIPQAWKAIIEELSIFNAKAELRMGVNKDGPVITDNGNFIIDAKFPRIDDPLDMEIELNTIPGVIENGIFADIADIVIVGTREGVKKLER</w:t>
      </w:r>
    </w:p>
    <w:p w14:paraId="68D21A67" w14:textId="77777777" w:rsidR="004B7C7A" w:rsidRDefault="004B7C7A" w:rsidP="004A175F">
      <w:r>
        <w:t>&gt;The416</w:t>
      </w:r>
    </w:p>
    <w:p w14:paraId="5F4BE391" w14:textId="77777777" w:rsidR="004B7C7A" w:rsidRDefault="004B7C7A" w:rsidP="004A175F">
      <w:r>
        <w:lastRenderedPageBreak/>
        <w:t>MAEDEGYPAEVIEIIGRTGTTGDVTQVKVRILEGRDKGRVIRRNVRGPVRVGDILILRETEREAREIKSRR</w:t>
      </w:r>
    </w:p>
    <w:p w14:paraId="7D661F11" w14:textId="77777777" w:rsidR="004B7C7A" w:rsidRDefault="004B7C7A" w:rsidP="004A175F">
      <w:r>
        <w:t>&gt;The417</w:t>
      </w:r>
    </w:p>
    <w:p w14:paraId="51C2D6DF" w14:textId="77777777" w:rsidR="004B7C7A" w:rsidRDefault="004B7C7A" w:rsidP="004A175F">
      <w:r>
        <w:t>MKEVAKPLQERFFIPHEIKVMGRWSTEDVEVKDPSLKPYINLEPRLLPHTHGRHAKKHFGKANVHIVERLINKVMRSGGSHYKVAGHFMRREHRSLNSKKVRAYEVVKEAFKIIEKRTGKNPIQVLVWAIENAAPREDTTSVMFGGIRYHVAVDISPLRRLDVALRNIALGASAKCYRTKMSFAEALAEEIILAANKDPKSYAYSKKLEIERIAESSR</w:t>
      </w:r>
    </w:p>
    <w:p w14:paraId="3ABA010E" w14:textId="77777777" w:rsidR="004B7C7A" w:rsidRDefault="004B7C7A" w:rsidP="004A175F">
      <w:r>
        <w:t>&gt;The420</w:t>
      </w:r>
    </w:p>
    <w:p w14:paraId="0CC739F9" w14:textId="77777777" w:rsidR="004B7C7A" w:rsidRDefault="004B7C7A" w:rsidP="004A175F">
      <w:r>
        <w:t>MEFIMKTRMFEEEGWIRKKCKVCGKPFWTLDPDRETCGDPPCDEYQFIGKPGIPRKYTLDEMREKFLRFFEKHEIYPHGRVKRYPVLPRWRDDVLLVGASIMDFQPWVISGEADPPANPLVISQPSIRFTDIDNVGITGRHFTIFEMMAHHAFNYPGKPIYWMDETVELAFEFFTKELKMKPEDITFKENPWAGGGNAGPAFEVLYRGLEVATLVFMQYKKAPENAPQDQVVVIKGEKYIPMETKVVDTGYGLERLVWMSQGTPTAYDAVLGYVVEPLKKMAGIEKIDEKILMENSRLAGMFDIEDLGDLRYLREQVAKRVGITVEELEKAIRPYELIYAIADHTKALTFMLADGVVPSNVKAGYLARLLIRKSIRHLRELGLEVPLSEIVALHIKELHKTFPEFKEMEDIILEMIELEEKKYAETLRRGSDLVRREIAKLKKKGIKEIPVEKLVTFYESHGLTPEIVKEIAEKEGVKVNIPDNFYSMVAKEAERTKEEKGEELVDFELLKDLPDTRRLYYEDPFMKEFDAKVLRVIKDWVILDATAFYPEGGGQPYDTGVLIVNGREVKVTNVQKVGKVIIHKVEDPGAFKEGMIVHGKIDWKRRIQHMRHHTGTHVLMGALVRVLGRHVWQAGSQLTTDWARLDISHYKRISEEELKEIEMLANRIVMEDRKVTWEWLPRTTAEQKYGFRLYQGGVVPGREIRVVKIEDWDVQACGGTHLPSTGLVGPIKILRTERIQDGVERIIFACGEAAIREWQKERDLLKKASNVLRVPPEKLPETAERFFNEWKEARKEVDKLKKELARLLVYELESKMQKIGSIEFIGEVVEGSMEDLRELVEKLKKPKRVVVLISRDGYFAVSVGSEVGVEANELAKKITLIAGGGGGGRRDIAQGKVKDISKAKDVIESIKSMFS</w:t>
      </w:r>
    </w:p>
    <w:p w14:paraId="5207CEA9" w14:textId="77777777" w:rsidR="004B7C7A" w:rsidRDefault="004B7C7A" w:rsidP="004A175F">
      <w:r>
        <w:t>&gt;The421</w:t>
      </w:r>
    </w:p>
    <w:p w14:paraId="109014FF" w14:textId="77777777" w:rsidR="004B7C7A" w:rsidRDefault="004B7C7A" w:rsidP="004A175F">
      <w:r>
        <w:t>MPKFDVSKSDLERLIGRSFSIEEWEDLVLYAKCELDDVWEENGKVYFKLDSKDTNRPDLWSAEGVARQIKWALGIEKGLPKYEVKKSNVTVYVDEKLKDIRPYGVYAIVEGLRLDEDSLSQMIQLQEKIALTFGRRRREVAIGIFDFDKIKPPIYYKAAEKTEKFAPLGYKEEMTLEEILEKHEKGREYGHLIKDKQFYPLLIDSEGNVLSMPPIINSEFTGRVTTDTKNVFIDVTGWKLEKVMLALNVMVTALAERGGKIRSVRVVYKDFEIETPDLTPKEFEVELDYIRKLSGLELNDGEIKELLEKMMYEVEISRGRAKLKYPAFRDDIMHARDILEDVLIAYGYNNIEPEEPKLAVQGRGDPFKDFEDAIRDLMVGFGLQEVMTFNLTNKEVQFKKMNIPEEEIVEIANPISQRWSALRKWILPSLMEFLSNNTHEEYPQRIFEVGLATLIDESRETKTVSEPKLAVALAGTGYTFTNAKEILDALMRHLGFEYEIEEVEHGSFIPGRAGKIIVNGRDIGIIGEVHPQVLENWNIEVPVVAFEIFLRPLYRH</w:t>
      </w:r>
    </w:p>
    <w:p w14:paraId="028227D3" w14:textId="77777777" w:rsidR="004B7C7A" w:rsidRDefault="004B7C7A" w:rsidP="004A175F">
      <w:r>
        <w:t>&gt;The422</w:t>
      </w:r>
    </w:p>
    <w:p w14:paraId="563E6B12" w14:textId="77777777" w:rsidR="004B7C7A" w:rsidRDefault="004B7C7A" w:rsidP="004A175F">
      <w:r>
        <w:t>MVHWADYIADKIIRERGEKEKYVVESGITPSGYVHVGNFRELFTAYIVGHALRDKGYEVRHIHMWDDYDRFRKVPRNVPQEWKDYLGMPISEVPDPWGCHESYAEHFMRKFEEEVEKLGIEVDFLYASELYKRGEYSEEIRLAFEKRDKIMEILNKYREIAKQPPLPENWWPAMVYCPEHRREAEIIEWDGGWKVKYKCPEGHEGWVD</w:t>
      </w:r>
      <w:r>
        <w:lastRenderedPageBreak/>
        <w:t>IRSGNVKLRWRVDWPMRWSHFGVDFEPAGKDHLVAGSSYDTGKEIIKEVYGKEAPLSLMYEFVGIKGQKGKMSGSKGNVILLSDLYEVLEPGLVRFIYARHRPNKEIKIDLGLGILNLYDEFDKVERIYFGVEGGKGDDEELRRTYELSMPKKPERLVAQAPFRFLAVLVQLPHLTEEDIINVLIKQGHIPRDLSKEDVERVKLRINLARNWVKKYAPEDVKFSILEKPPEVEVSEDVREAMNEVAEWLENHEEFSVEEFNNILFEVAKRRGISSREWFSTLYRLFIGKERGPRLASFLASLDRSFVIKRLRLEG</w:t>
      </w:r>
    </w:p>
    <w:p w14:paraId="339E6BD5" w14:textId="77777777" w:rsidR="004B7C7A" w:rsidRDefault="004B7C7A" w:rsidP="004A175F">
      <w:r>
        <w:t>&gt;The423</w:t>
      </w:r>
    </w:p>
    <w:p w14:paraId="5F9B9023" w14:textId="77777777" w:rsidR="004B7C7A" w:rsidRDefault="004B7C7A" w:rsidP="004A175F">
      <w:r>
        <w:t>MAELNFKAIEEKWQKRWLEAKIFEPNIRDKPKEKKFYITVAFPYLSGHLHVGHARTYTIPDVIARFKRMQGYNVLFPMAWHITGSPIVGIAERIKNRDPKTIWIYRDVYKVPEEILWTFEDPINIVKYFMKAAKETFIRAGFSVDWSREFYTTSLFPPFSKFIEWQFWKLKEKGYIVKGAHRVRWDPVVGTPLGDHDLMEGEDVPILDYIIIKFELRENGEVIYLPAATLRPETVYGVTNMWVNPNATYVKAKVRRKDKEETWIVSKEAAYKLSFQDREIEVIEEFKGEKLIGKYVRNPVSGDEVIILPAEFVDPDNATGVVMSVPAHAPFDHVALEDLKRETEILEKYDIDPRIVENITYISLIKLEGYGDFPAVEEVNKLGIKSQKDKEKLEQATKTIYKAEYHKGIFKVPPYEGKPVQEVKEAIAKEMLEKGIAEIMYEFAEKNVISRFGNRAVIKIIHDQWFIDYGNPEWKEKARKALERMKILPETRRAQFEAIIDWLDKKACARKIGLGTPLPWDPEWVIESLSDSTIYMAYYTISRHINKLRQEGKLDPEKLTPEFFDYIFLEEFSEDKEKELEKKTGIPAEIIHEMKEEFEYWYPLDWRCSGKDLIPNHLTFFIFNHVAIFREEHWPKGIAVNGFGTLEGQKMSKSKGNVLNFIDAIEENGADVVRLYIMSLAEHDSDFDWRRKEVGKLRKQIERFYELISQFAEYEVKGNVELKDIDRWMLHRLNKAIKETTNALEEFRTRTAVQWAFYSIMNDLRWYLRRTEGRDDEAKRYVLRTLADVWVRLMAPFTPHICEELWEKLGGEGFVSLAKWPEPVEEWWNETIEAEEEFIRSVMEDIKEIIEVAKIENAKRAYIYTAEDWKWKVAEVVSEKRDFKSSMEELMKDSEIRKHGKEVAKIVQKLIKERTFDVKRINEEKALREAKEFMEKELGIEIIINPTEDKGGKKKQAMPLKPAIFIE</w:t>
      </w:r>
    </w:p>
    <w:p w14:paraId="6DF56CAC" w14:textId="77777777" w:rsidR="004B7C7A" w:rsidRDefault="004B7C7A" w:rsidP="004A175F">
      <w:r>
        <w:t>&gt;The425</w:t>
      </w:r>
    </w:p>
    <w:p w14:paraId="7B56FA24" w14:textId="77777777" w:rsidR="004B7C7A" w:rsidRDefault="004B7C7A" w:rsidP="004A175F">
      <w:r>
        <w:t>MLMEIRESVKERIEEIIKEIAPQWEGEIELKETPDPKLGDFGTPIAFKLAKLLKRPPIEIAEKIVEKLKLNLPEGIKDVKAVNGYINVFIDYPHFARILINDILAKGDRFGSSEIGKGKKVIVEHTSVNPTKPLHMGHARNAILGDVMARILRFLGYEVEVQNYIDDLGIQFAQVYWGYLRLKEEFERIMNELRERGLKDNPIDHALGLLYVEVNRRLEDNPELENEIRDIMKKLESGELYGRKLAEEVVRAQMVTTYKLGVKYDLLVWESDIVRRKLFEIALELLSKNENFYIPSDGKYRGAFVMDLRKLFPDMKNPILVLRRSDGTATYTGKDIAYHLWKFGKIDVDLLYKEWDSTTWTTAPDGKSMPNKFGNANIVINVIGAEQKHPQLAIKYALQLLGFEDAAANLYHLAYEHVERPEGKFSGRKGTWVGFTVDEVIQEAVKRARELIEEKNPALSDEEKAEVAEKVGIGAIRYNLIKYSPDKKIIFRWEDVLNFEGESAPYIQYAHARCSSILRKAEEEGIKVDPETLFKNADFTKLSERERELVIMLSKFPRIVEQAGKDVKPHLIAWFANELASLFNKFYMDHPVLKAEEGVREARLLLVMAVEQVLKNALYLMGIEAPERM</w:t>
      </w:r>
    </w:p>
    <w:p w14:paraId="52C73A6D" w14:textId="77777777" w:rsidR="004B7C7A" w:rsidRDefault="004B7C7A" w:rsidP="004A175F">
      <w:r>
        <w:t>&gt;The426</w:t>
      </w:r>
    </w:p>
    <w:p w14:paraId="40195179" w14:textId="77777777" w:rsidR="004B7C7A" w:rsidRDefault="004B7C7A" w:rsidP="004A175F">
      <w:r>
        <w:t>MLDIKLIRENPELVKNDLIKRGELEKVKWVDEILKLDTEWRTKLKEINRLRHERNKIAVEIGKRRKKGEPVDELLAKSREIVKRIGELENEVEELKKKIDYYLWRLPNITHPSVPVGKDENDNVPIRFWGKARVWKGHLERFLEQSQGKMEYEILEWKPKLHVDLLEILGGADFARAAKVSGSRFYYLLNEIVILDLALIRFALDRLIEKGFTP</w:t>
      </w:r>
      <w:r>
        <w:lastRenderedPageBreak/>
        <w:t>VIPPYMVRRFVEEGSTSFEDFEDVIYKVEDEDLYLIPTAEHPLAGMHANEILDGKDLPLLYVGVSPCFRKEAGTAGKDTKGIFRVHQFHKVEQFVYSRPEESWEWHEKIIRNAEELFQELEIPYRVVNICTGDLGYVAAKKYDIEAWMPGQGKFREVVSASNCTDWQARRLNIRFRDRTDEKPRYVHTLNSTAIATSRAIVAILENHQEEDGTVRIPKVLWKYTGFKEIVPVEKKERCCAT</w:t>
      </w:r>
    </w:p>
    <w:p w14:paraId="26575BAF" w14:textId="77777777" w:rsidR="004B7C7A" w:rsidRDefault="004B7C7A" w:rsidP="004A175F">
      <w:r>
        <w:t>&gt;The427</w:t>
      </w:r>
    </w:p>
    <w:p w14:paraId="0065226B" w14:textId="77777777" w:rsidR="004B7C7A" w:rsidRDefault="004B7C7A" w:rsidP="004A175F">
      <w:r>
        <w:t>MDIEERINLVLKKPTEEVLTVENLRHLFEIGAPLQHYIGFEISGYIHLGTGLMAGAKIADFQKAGIKTRVFLADWHSWINDKLGGDLEVIQEVALKYFKVGMEKSIEVMGGDPKKVEFVLASEILEKGDYWQTVIDISKNVTLSRVMRSITIMGRQMGEAIDFAKLIYPMMQVADIFYQGVTIAHAGMDQRKAHVIAIEVAQKLRYHPIVHEGEKLKPVAVHHHLLLGLQEPPKWPIESEEEFKEIKAQMKMSKSKPYSAVFIHDSPEEIRQKLRKAFCPAREVRYNPVLDWVEYIIFREEPTEFTVHRPAKFGGDVTYTTFEELKRDFAEGKLHPLDLKNAVAEYLINLLEPIRRYFEKHPEPLELMRSVKITR</w:t>
      </w:r>
    </w:p>
    <w:p w14:paraId="42E60E2E" w14:textId="77777777" w:rsidR="004B7C7A" w:rsidRDefault="004B7C7A" w:rsidP="004A175F">
      <w:r>
        <w:t>&gt;The428</w:t>
      </w:r>
    </w:p>
    <w:p w14:paraId="0EBAD41B" w14:textId="77777777" w:rsidR="004B7C7A" w:rsidRDefault="004B7C7A" w:rsidP="004A175F">
      <w:r>
        <w:t>MSEKMVAIMKTKPGYGAELVEVDVPKPGPGEVLIKVLATSICGTDLHIYEWNEWAQSRIKPPQIMGHEVAGEVVEIGPGVEGIEVGDYVSVETHIVCGKCYACRRGQYHVCQNTKIFGVDTDGVFAEYAVVPAQNIWKNPKSIPPEYATLQEPLGNAVDTVLAGPISGKSVLITGAGPLGLLGIAVAKASGAYPVIVSEPSDFRRELAKKVGADYVINPFEEDVVKEVMDITDGNGVDVFLEFSGAPKALEQGLQAVTPAGRVSLLGLYPGKVTIDFNNLIIFKALTIYGITGRHLWETWYTVSRLLQSGKLNLDPIITHKYKGFDKYEEAFELMRAGKTGKVVFMLK</w:t>
      </w:r>
    </w:p>
    <w:p w14:paraId="3067C60F" w14:textId="77777777" w:rsidR="004B7C7A" w:rsidRDefault="004B7C7A" w:rsidP="004A175F">
      <w:r>
        <w:t>&gt;The429</w:t>
      </w:r>
    </w:p>
    <w:p w14:paraId="1825F469" w14:textId="77777777" w:rsidR="004B7C7A" w:rsidRDefault="004B7C7A" w:rsidP="004A175F">
      <w:r>
        <w:t>MKFIIEALKRVRERRPLVHNITNFVVMNTTANALLALGASPVMAHAEEELEEMIRLADAVVINIGTLDSGWRRSMVKATEIANELGKPIVLDPVGAGATKFRTRVSLEILSRGVDVLKGNFGEISALLGEEGKTRGVDSLEYGEEEAKKLTMNAAREFNTTVAVTGAVDYVSDGRRTFAVYNGHELLGRVTGTGCMVAALTGAFVAVTEPLKATTSALVTFGIAAEKAYEEAKYPGSFHVKLYDWLYRINENVIRTYAKVREVEL</w:t>
      </w:r>
    </w:p>
    <w:p w14:paraId="031E1426" w14:textId="77777777" w:rsidR="004B7C7A" w:rsidRDefault="004B7C7A" w:rsidP="004A175F">
      <w:r>
        <w:t>&gt;The431</w:t>
      </w:r>
    </w:p>
    <w:p w14:paraId="33F7AB88" w14:textId="77777777" w:rsidR="004B7C7A" w:rsidRDefault="004B7C7A" w:rsidP="004A175F">
      <w:r>
        <w:t>MIVVLRLGHRPERDKRVTTHVALTARAFGADGIIIASEEDEKVKESVEDVVKRWGGPFFIEFNRNWRKVMKEFTGVKVHLTMYGLHVDDVIEELKEKLKKGEDFMIIVGAEKVPREVYELADYNVAIGNQPHSEVAALAVLLDRLLEGKGLKKEFKGAKIKIVPQARGKKVVEVQGYAEQDKAEGKATPGKNWENSGFTGDNP</w:t>
      </w:r>
    </w:p>
    <w:p w14:paraId="3F7C3CF3" w14:textId="77777777" w:rsidR="004B7C7A" w:rsidRDefault="004B7C7A" w:rsidP="004A175F">
      <w:r>
        <w:t>&gt;The432</w:t>
      </w:r>
    </w:p>
    <w:p w14:paraId="1C3B1E21" w14:textId="77777777" w:rsidR="004B7C7A" w:rsidRDefault="004B7C7A" w:rsidP="004A175F">
      <w:r>
        <w:t>MVAKGRIIRVTGPLVVADGMKGAKMYEVVRVGELGLIGEIIRLEGDKAVIQVYEETAGVRPGEPVVGTGASLSVELGPGLLTSIYDGIQRPLEVIREKTGDFIARGVTAPALPRDKKWHFIPKAKVGDKVVGGDIIGEVPETSIIVHKIMVPPGIEGEIVEIAEEGDYTIEEVIAKVKTPSGEIKELKMYQRWPVRVKRPYKEKLPPEVPLITGQRVIDTFFPQAKGGTAAIPGPFGSGKCVDGDTLVLTKEFGLIKIKELYEKLDGKGRKIVEGNEEWTELEKPITVYGYKDGKIVEIKATHVYKGVSSGMVEIRTRTGRKIKVTPIHRLFTGRVTKDGLILKEVMAMHVKPGDRIAVVKKIDGGEYIKLDSSNVGEIKVPEILNEELAEFLGYLMANGTLKSGIIEIYCDDESLLERVNSLSLKLFGVGGRIVQKVDGKALVIQSKPLVDVLRRLGVPEDKKVENWKVPRELLLSPSNVV</w:t>
      </w:r>
      <w:r>
        <w:lastRenderedPageBreak/>
        <w:t>RAFVNAYIKGKEEVEITLASEEGAYELSYLFAKLGIYVTISKSGEYYKVRVSRRGNLDTIPVEVNGMPKVLPYEDFRKFAKSIGLEEVAENHLQHIIFDEVIDVRYIPEPQEVYDVTTETHNFVGGNMPTLLHNTVTQHQLAKWSDAQVVIYIGCGERGNEMTDVLEEFPKLKDPKTGKPLMERTVLIANTSNMPVAAREASIYTGITIAEYFRDMGYDVALMADSTSRWAEALREISGRLEEMPGEEGYPAYLASKLAEFYERAGRVVTLGSDYRVGSVSVIGAVSPPGGDFSEPVVQNTLRVVKVFWALDADLARRRHFPAINWLTSYSLYVDAVKDWWHKNIDPEWKAMRDKAMALLQKESELQEIVRIVGPDALPERERAILLVARMLREDYLQQDAFDEVDTYCPPEKQVTMMRVLLNFYDKTMEAINRGVPLEEIAKLPVREEIGRMKFERDVSKIRSLIDKTNEQFEELFKKYGA</w:t>
      </w:r>
    </w:p>
    <w:p w14:paraId="22FFA863" w14:textId="77777777" w:rsidR="004B7C7A" w:rsidRDefault="004B7C7A" w:rsidP="004A175F">
      <w:r>
        <w:t>&gt;The433</w:t>
      </w:r>
    </w:p>
    <w:p w14:paraId="44EBB3FC" w14:textId="77777777" w:rsidR="004B7C7A" w:rsidRDefault="004B7C7A" w:rsidP="004A175F">
      <w:r>
        <w:t>MNGAELIIQEINKEAERKIEYILNEARQQAEKIKEEARRNAEAKAEWIIRRAKTQAELEKQRIIANARLEVRRKRLAIQEEIISSVLEEVKRRLETMSEDEYFESVKALLKEAIKELNEKKVRVMSNEKTLGLIASRIEEIKSELGDVSIELGETVDTMGGVIVETEDGRIRIDNTFEARMERFEGEIRSTIAKVLFG</w:t>
      </w:r>
    </w:p>
    <w:p w14:paraId="2164921B" w14:textId="77777777" w:rsidR="004B7C7A" w:rsidRDefault="004B7C7A" w:rsidP="004A175F">
      <w:r>
        <w:t>&gt;The436</w:t>
      </w:r>
    </w:p>
    <w:p w14:paraId="2A45DB32" w14:textId="77777777" w:rsidR="004B7C7A" w:rsidRDefault="004B7C7A" w:rsidP="004A175F">
      <w:r>
        <w:t>MRAFIAIDVNESVRDSLVRAQDYIGSKEAKIKFVERENLHITLKFLGEITEEQAEEIKNILKKIAEKYKKHEVKVKGIGVFPNPNYIRVIWAGIENDEIIREMAREIEDELAKLGFKKEGNFVAHITLGRVKFVKDKLGLTMKLKELANEDFGSFVVDAIELKKSTLTPKGPIYETLARFELSE</w:t>
      </w:r>
    </w:p>
    <w:p w14:paraId="54F6C848" w14:textId="77777777" w:rsidR="004B7C7A" w:rsidRDefault="004B7C7A" w:rsidP="004A175F">
      <w:r>
        <w:t>&gt;The437</w:t>
      </w:r>
    </w:p>
    <w:p w14:paraId="1A6E5810" w14:textId="77777777" w:rsidR="004B7C7A" w:rsidRDefault="004B7C7A" w:rsidP="004A175F">
      <w:r>
        <w:t>MMTMFEEVEVEAYVYPTEDIRKVKKAMLNLIPGLQFEAFDKGEYVILVGRTKDKRALQRLYELFRGQQILDTARMMLEEGYFGEEIIIKVHKQVAYVGKVNFNEDSPLGPITITIRTKEPQKLMKWLAPRTKDGVPIE</w:t>
      </w:r>
    </w:p>
    <w:p w14:paraId="1635127D" w14:textId="77777777" w:rsidR="004B7C7A" w:rsidRDefault="004B7C7A" w:rsidP="004A175F">
      <w:r>
        <w:t>&gt;The438</w:t>
      </w:r>
    </w:p>
    <w:p w14:paraId="0D13137D" w14:textId="77777777" w:rsidR="004B7C7A" w:rsidRDefault="004B7C7A" w:rsidP="004A175F">
      <w:r>
        <w:t>MTYWICITNRENWEVIKRHNVWGVPKKHKNTLSRVKPGDKLVIYVRQEKDKEGNLLEPKIVGIYEVTSEPYVDFSRIFKPHRGGKETYPYRVKIKPIKIGEINFKPLINDLKFIKNKKRWSMHFFGKAMRELPEEDYKLIEKLLL</w:t>
      </w:r>
    </w:p>
    <w:p w14:paraId="2FDF603A" w14:textId="77777777" w:rsidR="004B7C7A" w:rsidRDefault="004B7C7A" w:rsidP="004A175F">
      <w:r>
        <w:t>&gt;The439</w:t>
      </w:r>
    </w:p>
    <w:p w14:paraId="277B654B" w14:textId="77777777" w:rsidR="004B7C7A" w:rsidRDefault="004B7C7A" w:rsidP="004A175F">
      <w:r>
        <w:t>MRFTENFERAKKEALMSLEIALRKGEVDEDIIPLLKKINSIENYFTTSSCSGRISVMEMPHFGDKVNAKWLGKWHREVSLYEVLEAIKKHRSGQLWFLVRSPILHVGAKTLEDAVKLVNLAVSCGFKYSNIKSISNKKLIVEIRSTERMDVLLGENGEIFVGEEYLNKIVEIANDQMRRFKEKLKRLESKINALNR</w:t>
      </w:r>
    </w:p>
    <w:p w14:paraId="43E9A804" w14:textId="77777777" w:rsidR="004B7C7A" w:rsidRDefault="004B7C7A" w:rsidP="004A175F">
      <w:r>
        <w:t>&gt;The440</w:t>
      </w:r>
    </w:p>
    <w:p w14:paraId="75DF7D03" w14:textId="77777777" w:rsidR="004B7C7A" w:rsidRDefault="004B7C7A" w:rsidP="004A175F">
      <w:r>
        <w:t>MNLVFGMIASIGELLIDLISVEEGDLKDVRLFEKHPGGAPANVAVGVSRLGVKSSLISKVGNDPFGEYLIEELSKENVDTRGIVKDEKKHTGIVFVQLKGASPSFLLYDDVAYFNMTLNDINWDIVEEAKIVNFGSVILARNPSRETVMKVIKKIKGSSLIAFDVNLRLDLWRGQEEEMIKVLEESIKLADIVKASEEEVLYLENQGVEVKGSMLTAITLGPKGCRLIKNETVVDVPSYNVNPLDTTGAGDAFMAALLVGILKLKGLDLLKLGKFANLVAALSTQKRGAWSTPRKDELLKYKEAREVLAP</w:t>
      </w:r>
    </w:p>
    <w:p w14:paraId="19CBDAF2" w14:textId="77777777" w:rsidR="004B7C7A" w:rsidRDefault="004B7C7A" w:rsidP="004A175F">
      <w:r>
        <w:t>&gt;The441</w:t>
      </w:r>
    </w:p>
    <w:p w14:paraId="3C9B3D52" w14:textId="77777777" w:rsidR="004B7C7A" w:rsidRDefault="004B7C7A" w:rsidP="004A175F">
      <w:r>
        <w:t>MVEVEHWNTLRLRIYIGENDKWEGRPLYKVIVEKLREMGIAGATVYRGIYGFGKKSRVHSSDVIRLSTDLPIIVEVVDRGHNIEKVVNVIKPMIKDGMITVEPTIVLWVGTQEEIKKFEEDAIAERQ</w:t>
      </w:r>
    </w:p>
    <w:p w14:paraId="2A8C509A" w14:textId="77777777" w:rsidR="004B7C7A" w:rsidRDefault="004B7C7A" w:rsidP="004A175F">
      <w:r>
        <w:lastRenderedPageBreak/>
        <w:t>&gt;The442</w:t>
      </w:r>
    </w:p>
    <w:p w14:paraId="63FCE74E" w14:textId="77777777" w:rsidR="004B7C7A" w:rsidRDefault="004B7C7A" w:rsidP="004A175F">
      <w:r>
        <w:t>MMFATNFFVTSIILLFILIFLASAIKIVKEYERAVIFRLGRVVGARGPGLFFIIPIFEKAVIVDLRTQVLDVPVQETITKDNVPVRVNAVVYFRVVDPVKAVTQVKNYIMATSQISQTTLRSVIGQAHLDELLSERDKLNMQLQRIIDEATDPWGIKVTAVEIKDVELPAGMQKAMARQAEAERERRARITLAEAERQAAEKLREAAEIISEHPMALQLRTLQTISDVAGDKSNVIVLMLPMEMLKLFKSLSDAAEAYMKKKEEEK</w:t>
      </w:r>
    </w:p>
    <w:p w14:paraId="7842807C" w14:textId="77777777" w:rsidR="004B7C7A" w:rsidRDefault="004B7C7A" w:rsidP="004A175F">
      <w:r>
        <w:t>&gt;The443</w:t>
      </w:r>
    </w:p>
    <w:p w14:paraId="2A481D7E" w14:textId="77777777" w:rsidR="004B7C7A" w:rsidRDefault="004B7C7A" w:rsidP="004A175F">
      <w:r>
        <w:t>MVVPLKRIDKIRWEIPKFDKRMRVPGRVYADEVLLEKMKNDRTLEQATNVAMLPGIYKYSIVMPDGHQGYGFPIGGVAAFDVKEGVISPGGIGYDINCLAPGTRVLTEHGYWLKIEEMPEKFKLQRLRVYNIEEGHNDFSKVVFVAEREVGSEEKAIRIVTESGKVIEGSEDHPVLTPEGYVYLRNVKEGDYILVYPFEGVPYEEKKGVILDESAFEGEDPQVVKFLRERNLIPLQWKDPKVGILARILGFALANGYISENDNLTFHGKEEVLREVRKDLEELGIEAIVAEEDKLKVTSREFAFLLEKLGMAHDSIPEWIIEGPLWIKRNFLAGLFGANGSIVEFKGDVPLPITLTHSRELLNDVSRILEGFKVRAKIKMGKNGSYQLVIEDEDSIRNFLGRINYEYDPEKKARGLIAYAYLKFKELMKGNLMTFEEFARDRGYEGGFVAEKVIEVKSVKPEYDKFYDIGVYHSAHNFIANGIVVHNCGVRLIRTNLTEKEVRPRIKQLVDTLFKNVPSGVGSQGRIKLHWTQIDDVLVDGAKWAVDNGYGWERDLERLEEGGRMEGADPEAVSQRAKQRGAPQLGSLGSGNHFLEVQVVDKIFDPEVAKAYGLFEGQVVVMVHTGSRGLGHQVASDYLRIMERAIRKYRIPWPDRELVSVPFQSEEGQRYFSAMKAAANFAWANRQMITHWVRESFQEVFKQDPEGDLGMDIVYDVAHNIGKVEEHEVDGKRVKVIVHRKGATRAFPPGHEAVPRLYRDVGQPVLIPGSMGTASYILAGTEGAMKETFGSTCHGAGRVLSRKAATRQYRGDRIRQELLNRGIYVRAASMRVVAEEAPGAYKNVDNVVKVVSEAGIAKLVARMRPIGVAKG</w:t>
      </w:r>
    </w:p>
    <w:p w14:paraId="2BA03BC6" w14:textId="77777777" w:rsidR="004B7C7A" w:rsidRDefault="004B7C7A" w:rsidP="004A175F">
      <w:r>
        <w:t>&gt;The444</w:t>
      </w:r>
    </w:p>
    <w:p w14:paraId="3D21DBF8" w14:textId="77777777" w:rsidR="004B7C7A" w:rsidRDefault="004B7C7A" w:rsidP="004A175F">
      <w:r>
        <w:t>MVKVIFFDLDDTLVDTSKLAEIARKNAIENMIRHGLPVDFETAYSELIELIKEYGSNFPYHFDYLLRRLDLPYNPKWISAGVIAYHNTKFAYLREVPGARKVLIRLKELGYELGIITDGNPVKQWEKILRLELDDFFEHVIISDFEGVKKPHPKIFKKALKAFNVKPEEALMVGDRLYSDIYGAKRVGMKTVWFRYGKHSERELEYRKYADYEIDNLESLLEVLARESSSNKKVHPPRQQI</w:t>
      </w:r>
    </w:p>
    <w:p w14:paraId="5700860B" w14:textId="77777777" w:rsidR="004B7C7A" w:rsidRDefault="004B7C7A" w:rsidP="004A175F">
      <w:r>
        <w:t>&gt;The445</w:t>
      </w:r>
    </w:p>
    <w:p w14:paraId="4A2342BD" w14:textId="77777777" w:rsidR="004B7C7A" w:rsidRDefault="004B7C7A" w:rsidP="004A175F">
      <w:r>
        <w:t>MTRRVKTGIPGVDEILHGGIPERNVVLLSGGPGTGKTIFSQQFLWNGLKMGEPGIYVALEEHPVQVRQNMAQFGWDVKPYEEKGMFAMVDAFTAGIGKSKEYEKYIVHDLTDIREFIEVLRQAIRDINAKRVVVDSVTTLYINKPAMARSIILQLKRVLAGTGCTSIFVSQVSVGERGFGGPGVEHGVDGIIRLDLDEIDGELKRSLIVWKMRGTSHSMRRHPFDITDKGIIVYPDKVLKRGKVLEL</w:t>
      </w:r>
    </w:p>
    <w:p w14:paraId="45C43855" w14:textId="77777777" w:rsidR="004B7C7A" w:rsidRDefault="004B7C7A" w:rsidP="004A175F">
      <w:r>
        <w:t>&gt;The446</w:t>
      </w:r>
    </w:p>
    <w:p w14:paraId="13B1EF65" w14:textId="77777777" w:rsidR="004B7C7A" w:rsidRDefault="004B7C7A" w:rsidP="004A175F">
      <w:r>
        <w:t>MSYKEKSVRIAVYGTLRKGKPLHWYLKGAKFLGEDWIEGYQLYFEYLPYAVKGKGKLKVEVYEVDKETFERINEIEIGTGYRLVEVSTKFGKAFLWEWGSKPRGKRIKSGDFDEIR</w:t>
      </w:r>
    </w:p>
    <w:p w14:paraId="2C39B95A" w14:textId="77777777" w:rsidR="004B7C7A" w:rsidRDefault="004B7C7A" w:rsidP="004A175F">
      <w:r>
        <w:t>&gt;The447</w:t>
      </w:r>
    </w:p>
    <w:p w14:paraId="3D888C5C" w14:textId="77777777" w:rsidR="004B7C7A" w:rsidRDefault="004B7C7A" w:rsidP="004A175F">
      <w:r>
        <w:t>MKEVIFTENAPKPIGPYSQAIKAGNFLFIAGQIPIDPKTGEIVKGDIKDQTRQVLENIKAILEAAGYSLNDVIKVTVYLKDMNDFAKMNEVYAEYFGESKPARVAVEVSRLPKDVLIEIEAIAYKE</w:t>
      </w:r>
    </w:p>
    <w:p w14:paraId="3A7D7705" w14:textId="77777777" w:rsidR="004B7C7A" w:rsidRDefault="004B7C7A" w:rsidP="004A175F">
      <w:r>
        <w:lastRenderedPageBreak/>
        <w:t>&gt;The448</w:t>
      </w:r>
    </w:p>
    <w:p w14:paraId="7A4BCD3C" w14:textId="77777777" w:rsidR="004B7C7A" w:rsidRDefault="004B7C7A" w:rsidP="004A175F">
      <w:r>
        <w:t>MEGYRLLYPMRTYLIVSGHGEETNVMAADWVTVVSFDPFIVGVAVAPKRTTHKLIKKYGEFVISVPSLDVLRDVWIAGTKKGPSKLKEMSVTLIPSKKVKVPSIEEALANIECRVIDARSYGDHTFFVGEVVGYTYKDYAFEKGKPNLKAKFLAHVSWSEFVTFSEKVHKAE</w:t>
      </w:r>
    </w:p>
    <w:p w14:paraId="490D6F82" w14:textId="77777777" w:rsidR="004B7C7A" w:rsidRDefault="004B7C7A" w:rsidP="004A175F">
      <w:r>
        <w:t>&gt;The449</w:t>
      </w:r>
    </w:p>
    <w:p w14:paraId="237B99AE" w14:textId="77777777" w:rsidR="004B7C7A" w:rsidRDefault="004B7C7A" w:rsidP="004A175F">
      <w:r>
        <w:t>MRVDLNSDLGESFGRYKLGLDEEVMKYITSANVACGWHAGDPLVMRKTVRLAKENDVQVGAHPGYPDLMGFGRRYMKLTPEEARNYILYQVGALYAFAKAEGLELQHVKPHGALYNAMVKEEDLARAVIEGILDFDKDLILVTLSNSRVADIAEEMGLKVAHEVFADRAYNPDGTLVPRGRPGAVIEDKEEIAERVISMVKDGGIRAINGEWVDLKVDTICVHGDNPKAVEITSYIRKVLEEEGVKIVPMKEFIR</w:t>
      </w:r>
    </w:p>
    <w:p w14:paraId="57C37EAD" w14:textId="77777777" w:rsidR="004B7C7A" w:rsidRDefault="004B7C7A" w:rsidP="004A175F">
      <w:r>
        <w:t>&gt;The451</w:t>
      </w:r>
    </w:p>
    <w:p w14:paraId="01DFA438" w14:textId="77777777" w:rsidR="004B7C7A" w:rsidRDefault="004B7C7A" w:rsidP="004A175F">
      <w:r>
        <w:t>MRALGFIGIILSIFSSFAYASEAKLDTGNTAWMLVASALVVFMTVPGLALFYGGLDKSKSILNTIAMSFSAFAVVTLTWIFVGYSVAYGDDIFGFIGNPFQYVLGKGISGINSDTGYPALLDLMFQLTFATITTALISGSFVGRMKFSAWILFAILWSVFVYPPVAHWVWGGGFLANDGALDFAGGTVVHINAGIAGLVGALILGRRKDTSLIPNNVPLVALGAGILWFGWFGFNAGSALGANESAAWAMINTTVATSTAALAWMFTEWLHVGKPTVVGISSGIVAGLVAITPAAGFVNLIGSIFIGAIASVCAYFMVALVKPKFGYDDALDVFGIHGVRGIVGAVLTGVFADPNVGGTPGLLYGNPKQVLIQIEGVIATILYSAILTAVILLVLKAVVGLRVSEEEELELDSSLHGEKAYNL</w:t>
      </w:r>
    </w:p>
    <w:p w14:paraId="7BABA4FF" w14:textId="77777777" w:rsidR="004B7C7A" w:rsidRDefault="004B7C7A" w:rsidP="004A175F">
      <w:r>
        <w:t>&gt;The452</w:t>
      </w:r>
    </w:p>
    <w:p w14:paraId="02E5D4BC" w14:textId="77777777" w:rsidR="004B7C7A" w:rsidRDefault="004B7C7A" w:rsidP="004A175F">
      <w:r>
        <w:t>MTYLMNNYARLPVKFVRGKGVYLYDEEGKEYLDFVSGIGVNSLGHAYPKLTEALKEQVEKLLHVSNLYENPWQEELAHKLVKHFWTEGKVFFANSGTESVEAAIKLARKYWRDKGKNKWKFISFENSFHGRTYGSLSATGQPKFHKGFEPLVPGFSYAKLNDIDSVYKLLDEETAGIIIEVIQGEGGVNEASEDFLSKLQEICKEKDVLLIIDEVQTGIGRTGEFYAYQHFNLKPDVIALAKGLGGGVPIGAILAREEVAQSFTPGSHGSTFGGNPLACRAGTVVVDEVEKLLPHVREVGNYFKEKLKELGKGKVKGRGLMLGLELERECKDYVLKALEKGLLINCTAGKVLRFLPPLIIQKEHIDRAISVLREIL</w:t>
      </w:r>
    </w:p>
    <w:p w14:paraId="461EF1B6" w14:textId="77777777" w:rsidR="004B7C7A" w:rsidRDefault="004B7C7A" w:rsidP="004A175F">
      <w:r>
        <w:t>&gt;The453</w:t>
      </w:r>
    </w:p>
    <w:p w14:paraId="2C2B9C8D" w14:textId="77777777" w:rsidR="004B7C7A" w:rsidRDefault="004B7C7A" w:rsidP="004A175F">
      <w:r>
        <w:t>MSLRYLRFLTAGESHGKGLTAILEGIPANLPLSEEEINHELRRRQRGYGRGGRMKIEKDTAEILSGVRFGKTLGSPIALFIRNRDWENWKEKMAIEGEPSPSVVPFTRPRPGHADLSGGIKYNQRDLRNILERASARETAARVAVGAVCKKFLSEFGIKIGSFVVSIGQKEVEELKDKSYFANPEKLLSYHEKAEDSELRIPFPEKDEEFKTYIDEVKEKGESLGGVFEVFALNVPPGLGSHIQWDRRIDGRIAQAMMSIQAIKGVEIGLGFEAARRFGSQVHDEIGWSEGKGYFRHSNNLGGTEGGITNGMPIVVRVAMKPIPTLKNPLRSVDIETKEEMKAGKERTDIVAVPAASVVGEAMLAIVLADALLEKLGGDFMEEVKKRFEDYVNHVKSF</w:t>
      </w:r>
    </w:p>
    <w:p w14:paraId="20219801" w14:textId="77777777" w:rsidR="004B7C7A" w:rsidRDefault="004B7C7A" w:rsidP="004A175F">
      <w:r>
        <w:t>&gt;The454</w:t>
      </w:r>
    </w:p>
    <w:p w14:paraId="43D11C7B" w14:textId="77777777" w:rsidR="004B7C7A" w:rsidRDefault="004B7C7A" w:rsidP="004A175F">
      <w:r>
        <w:t>MLIAVPLDDTNFSENLKKAKEKGADIVELRVDQFSDTSLNYVKEKLEEVHSQGLKTILTIRSPEEGGREVKNREELFEELSPLSDYTDIELSSRGLLVKLYNITKEAGKKLIISYHNFELTPPNWIIREVLREGYRYGGIPKIAVKANSYEDVARLLCISRQVEGEKILISMGDYGKISRLAGYVFGSVITYCSLEKAFAPGQIPLEEMVELRKKFYRL</w:t>
      </w:r>
    </w:p>
    <w:p w14:paraId="483E646A" w14:textId="77777777" w:rsidR="004B7C7A" w:rsidRDefault="004B7C7A" w:rsidP="004A175F">
      <w:r>
        <w:lastRenderedPageBreak/>
        <w:t>&gt;The456</w:t>
      </w:r>
    </w:p>
    <w:p w14:paraId="1C9F0629" w14:textId="77777777" w:rsidR="004B7C7A" w:rsidRDefault="004B7C7A" w:rsidP="004A175F">
      <w:r>
        <w:t>MRIYLIGFMCSGKSTVGSLLSRSLNIPFYDVDEEVQKREGLSIPQIFEKKGEAYFRKLEFEVLKDLSEKENVVISTGGGLGANEEALNFMKSRGTTVFIDIPFEVFLERCKDSKERPLLKRPLDEIKNLFEERRKIYSKADIKVKGEKPPEEVVKEILLSLEGNALGG</w:t>
      </w:r>
    </w:p>
    <w:p w14:paraId="1BBC0998" w14:textId="77777777" w:rsidR="004B7C7A" w:rsidRDefault="004B7C7A" w:rsidP="004A175F">
      <w:r>
        <w:t>&gt;The457</w:t>
      </w:r>
    </w:p>
    <w:p w14:paraId="17C8D6A0" w14:textId="77777777" w:rsidR="004B7C7A" w:rsidRDefault="004B7C7A" w:rsidP="004A175F">
      <w:r>
        <w:t>MKRIGLTGNIGCGKSTVAQMFRELGAYVLDADKLIHSFYRKGHPVYEEVVKTFGKGILDEEGNIDRKKLADIVFKDEEKLRKLEEITHRALYKEIEKITKNLSEDTLFILEASLLVEKGTYKNYDKLIVVYAPYEVCKERAIKRGMSEEDFERRWKKQMPIEEKVKYADYVIDNSGSIEETYKQVKKVYEELTRDP</w:t>
      </w:r>
    </w:p>
    <w:p w14:paraId="0EDE79C4" w14:textId="77777777" w:rsidR="004B7C7A" w:rsidRDefault="004B7C7A" w:rsidP="004A175F">
      <w:r>
        <w:t>&gt;The460</w:t>
      </w:r>
    </w:p>
    <w:p w14:paraId="07F20C2E" w14:textId="77777777" w:rsidR="004B7C7A" w:rsidRDefault="004B7C7A" w:rsidP="004A175F">
      <w:r>
        <w:t>MPKNDLLLRSLRGEPIGRFPVWLMRQAGRYMPEYRKIRNRVKNFLELCKNVDLATEISLLPLKILGVDAIIIFSDILVPLEPLGVKVEFVEGEGPKLSWSGKVSDLKKYDPSQNAYVYEIIKRVKEAQDEVPVIGFAGAPFTLLSYLIEGGASKDFKSTKLFMWENPKEYKRLMDILTETVLAYLKEQIKAGADVVQIFDSWVNNLSLEDYGEYVYPYVNYLISELKDFSDTPVIYFFRGSSSFIDLAVDYRADALSVDWSVDIPELFKIYDKGFQGNLEPAVLYASEEVIEEKTLGLLRRIPVKTRYVFNLGHGLAPDMELEKVKYLVDLVKSFPLT</w:t>
      </w:r>
    </w:p>
    <w:p w14:paraId="6BC9E81F" w14:textId="77777777" w:rsidR="004B7C7A" w:rsidRDefault="004B7C7A" w:rsidP="004A175F">
      <w:r>
        <w:t>&gt;The462</w:t>
      </w:r>
    </w:p>
    <w:p w14:paraId="3BDADBEE" w14:textId="77777777" w:rsidR="004B7C7A" w:rsidRDefault="004B7C7A" w:rsidP="004A175F">
      <w:r>
        <w:t>MELNALIKKIESVDSYAREFLKKFEIKQEKGKFLFIAPGEDYREWLETIVNTFLEEEVRKLIEVKEKEEKKKVEIKDFLNPKYTLENFIVGEGNRLAYEVVKEALENLGSLYNPIFIYGSVGTGKTHLLQAAGNEAKKRGYRVIYSSADDFAQAMVEHLKKGTINEFRNMYKSVDLLLLDDVQFLSGKERTQIEFFHIFNTLYLLEKQIILASDRHPQKLDGVSDRLVSRFEGGILVEIELDNKTRFKIIKEKLKEFNLELRKEVIDYLLENTKNVREIEGKIKLIKLKGFEGLERKERKERDKLMQIVEFVANYYAVKVEDILSDKRNKRTSEARKIAMYLCRKVCSASLIEIARAFKRKDHTTVIHAIRSVEEEKKKDRKFKHLVGFLEKQAFDKIC</w:t>
      </w:r>
    </w:p>
    <w:p w14:paraId="56341E3D" w14:textId="77777777" w:rsidR="004B7C7A" w:rsidRDefault="004B7C7A" w:rsidP="004A175F">
      <w:r>
        <w:t>&gt;The464</w:t>
      </w:r>
    </w:p>
    <w:p w14:paraId="2878EFC4" w14:textId="77777777" w:rsidR="004B7C7A" w:rsidRDefault="004B7C7A" w:rsidP="004A175F">
      <w:r>
        <w:t>MRAVIQRVKKSWVEVDGKVVGSINEGLNVFLGVRKGDTEEDIEKLVNKILNLRIFEDERGKFQYSVLDIKGEILVVSQFTLYANVKKGRRPSFEEAEEPKRAKELYEKFVDKIKESGLKVETGIFGAMMDVFIENWGPVTIIIDSREI</w:t>
      </w:r>
    </w:p>
    <w:p w14:paraId="4292F15E" w14:textId="77777777" w:rsidR="004B7C7A" w:rsidRDefault="004B7C7A" w:rsidP="004A175F">
      <w:r>
        <w:t>&gt;The465</w:t>
      </w:r>
    </w:p>
    <w:p w14:paraId="1A4281B6" w14:textId="77777777" w:rsidR="004B7C7A" w:rsidRDefault="004B7C7A" w:rsidP="004A175F">
      <w:r>
        <w:t>MKVGYVAIVGKPNVGKSTLLNNLLGTKVSIISPKAGTTRMRVLGVKNIPNEAQIIFLDTPGIYEPKKSDVLGHSMVEIAKQSLEEADVILFMIDATEGWRPRDEEIYQNFIKPLNKPVIVVINKIDKIGPAKNVLPLIDEIHKKHPELTEIVPISALKGANLDELVKTILKYLPEGEPLFPEDMITDLPLRLLAAEIVREKAMMLTREEVPTSIAVKINEIKPGDANPNMLVIKGEIIVDRENLKPIIIGKKGQRLKEIGKRARQELELILGRPVYLELWVKVVPDWRRRPEYVRLFGYAL</w:t>
      </w:r>
    </w:p>
    <w:p w14:paraId="0476DF70" w14:textId="77777777" w:rsidR="004B7C7A" w:rsidRDefault="004B7C7A" w:rsidP="004A175F">
      <w:r>
        <w:t>&gt;The466</w:t>
      </w:r>
    </w:p>
    <w:p w14:paraId="5F6687A1" w14:textId="77777777" w:rsidR="004B7C7A" w:rsidRDefault="004B7C7A" w:rsidP="004A175F">
      <w:r>
        <w:t>MEIKLQGKVSLVTGSTRGIGRAIAEKLASAGSTVIITGTSGERAKAVAEEIANKYGVKAHGVEMNLLSEESINKAFEEIYNLVDGIDILVNNAGITRDKLFLRMSLLDWEEVLKVNLTGTFLVTQNSLRKMIKQRWGRIVNISSVVGFTGNVGQVNYSTTKAGLIGFTKSLAKELAPRNVLVNAVAPGFIETDMTAVLSEEIKQKYKEQIPLGRFGSPEEVANVVLFLCSELASYITGEVIHVNGGMF</w:t>
      </w:r>
    </w:p>
    <w:p w14:paraId="7B6E1150" w14:textId="77777777" w:rsidR="004B7C7A" w:rsidRDefault="004B7C7A" w:rsidP="004A175F">
      <w:r>
        <w:lastRenderedPageBreak/>
        <w:t>&gt;The467</w:t>
      </w:r>
    </w:p>
    <w:p w14:paraId="489B247F" w14:textId="77777777" w:rsidR="004B7C7A" w:rsidRDefault="004B7C7A" w:rsidP="004A175F">
      <w:r>
        <w:t>MGTKIIGTGVYLPKNVLTNFDLEKIVDTSDEWITTRTGIKERRIAKEETITYMATQAAKEALREANLSPEELDLIILATLTPQKRFPSTACLVQAQLKAKGVYAFDISAACSGFIYALDIADSFIKSGKAKNVLVIGAEKLSEAVDWEDRSTCVLFGDGAGAVVVTRSEDKSDILATRMYAEGSLEELLHADNCGYIRMKGRELFKVAVRSMEEVCREVLEKAGVKPEEVSLVIPHQANVRIINALAEKLNIPKEKVFVNIQKYGNTSAASIPIALHEAIKEGKVKRGDLILMTAMGGGLTWGAVLLRY</w:t>
      </w:r>
    </w:p>
    <w:p w14:paraId="02D3EE7D" w14:textId="77777777" w:rsidR="004B7C7A" w:rsidRDefault="004B7C7A" w:rsidP="004A175F">
      <w:r>
        <w:t>&gt;The468</w:t>
      </w:r>
    </w:p>
    <w:p w14:paraId="1770D66D" w14:textId="77777777" w:rsidR="004B7C7A" w:rsidRDefault="004B7C7A" w:rsidP="004A175F">
      <w:r>
        <w:t>MGLLEGKRALITGVANERSIAYGIAKSFHREGAQLAFTYATPKLEKRVREIAKGFGSDLVVKCDVSLDEDIKNLKKFLEENWGSLDIIVHSIAYAPKEEFKGGVIDTSREGFKIAMDISVYSLIALTRELLPLMEGRNGAIVTLSYYGAEKVVPHYNVMGIAKAALESTVRYLAYDIAKHGHRINAISAGPVKTLAAYSITGFHLLMEHTTKVNPFGKPITIEDVGDTAVFLCSDWARAITGEVVHVDNGYHIMGVFGREEEIKKEVYGD</w:t>
      </w:r>
    </w:p>
    <w:p w14:paraId="5EDEE319" w14:textId="77777777" w:rsidR="004B7C7A" w:rsidRDefault="004B7C7A" w:rsidP="004A175F">
      <w:r>
        <w:t>&gt;The469</w:t>
      </w:r>
    </w:p>
    <w:p w14:paraId="27BB1C36" w14:textId="77777777" w:rsidR="004B7C7A" w:rsidRDefault="004B7C7A" w:rsidP="004A175F">
      <w:r>
        <w:t>MKVIINGKEFDIPKGVRFGELSHEIEKAGIEFGCTDGQCGVCVARVIKGMECLNEPSEEEEETLWRVGAVDEDQRLTCQLVIEKEDCDEIVIESED</w:t>
      </w:r>
    </w:p>
    <w:p w14:paraId="50360D32" w14:textId="77777777" w:rsidR="004B7C7A" w:rsidRDefault="004B7C7A" w:rsidP="004A175F">
      <w:r>
        <w:t>&gt;The470</w:t>
      </w:r>
    </w:p>
    <w:p w14:paraId="44A51F3D" w14:textId="77777777" w:rsidR="004B7C7A" w:rsidRDefault="004B7C7A" w:rsidP="004A175F">
      <w:r>
        <w:t>MAEFKHVFVCVQDRPPGHPQGSCAQRGSREVFQAFMEKIQTDPQLFMTTVITPTGCMNACMMGPVVVVYPDGVWYGQVKPEDVDEIVEKHLKGGEPVERLVISKGKPPGMF</w:t>
      </w:r>
    </w:p>
    <w:p w14:paraId="0DAC4C77" w14:textId="77777777" w:rsidR="004B7C7A" w:rsidRDefault="004B7C7A" w:rsidP="004A175F">
      <w:r>
        <w:t>&gt;The471</w:t>
      </w:r>
    </w:p>
    <w:p w14:paraId="25FE3AE3" w14:textId="77777777" w:rsidR="004B7C7A" w:rsidRDefault="004B7C7A" w:rsidP="004A175F">
      <w:r>
        <w:t>MPKVIVANINAEFEGIENETIMQILYRNGIEIDSACGGHGQCTSCKVLIISGSENLYPAEFEEKDTLEENGMDPETERLSCQAKLNGKGDVVIYLP</w:t>
      </w:r>
    </w:p>
    <w:p w14:paraId="2525DF26" w14:textId="77777777" w:rsidR="004B7C7A" w:rsidRDefault="004B7C7A" w:rsidP="004A175F">
      <w:r>
        <w:t>&gt;The472</w:t>
      </w:r>
    </w:p>
    <w:p w14:paraId="38EE6FA0" w14:textId="77777777" w:rsidR="004B7C7A" w:rsidRDefault="004B7C7A" w:rsidP="004A175F">
      <w:r>
        <w:t>MATRINYNYEAAVTYTSLKQNERLMNKSLLRLSTGLRILSAADDASGLFIADQLALVSAGLEQGNRNIQFGISALQIAEGGVSQIYDKLKTMYQKAVSAANDINDPNARAALQRDIENLRDAILKIAQDTEYNGIRLLNGSFNNVRIHYGARSAQTLSVSISSVLPQQLGGYVAEDSPATATDTNNVLTNIGTTNTNYSVASGDSLAFTFTDGTSITFNSLNQLGYDFNNTGTYILDASAIVNTINNNPTLQGKGIRAYAENVSEADLTFDTTNVNIDQGDEVTITFYSGGELVFTKTYTDTVTLDQFIADINNQAGGKLIASKDPSGTKLVLSTPNGETISVEVTVNDADGDTVVSSINLGALLQGAAGTVVNTSGATASAVKVGTLIVMGSENFTVQGTGIAYFTAATSGTFNSLNDVDVTTNKGAEIAQVLIQRAVRQVDTIRTQIGSTINNLQAIYDAQAVAKDNTDNAESIIRNVDFAKEMTEFTKYQIRMQSGVAMLAQANALPQLVLQLLR</w:t>
      </w:r>
    </w:p>
    <w:p w14:paraId="2E3D1728" w14:textId="77777777" w:rsidR="004B7C7A" w:rsidRDefault="004B7C7A" w:rsidP="004A175F">
      <w:r>
        <w:t>&gt;The473</w:t>
      </w:r>
    </w:p>
    <w:p w14:paraId="78AE1EB0" w14:textId="77777777" w:rsidR="004B7C7A" w:rsidRDefault="004B7C7A" w:rsidP="004A175F">
      <w:r>
        <w:t>MGKVLVIYDTRTGNTKKMAELVAEGARSLEGTEVRLKHVDEATKEDVLWADGLAVGSPTNMGLVSWKMKRFFDDVLGDLWGEIDGKIACAFSSSGGWGGGNEVACMSILTMLMNFGFLVFGVTDYVGKKFTLHYGAVVAGEPRSEEEKEACRRLGRRLAEWVAIFVDGRKELLEKIRKDPARFVD</w:t>
      </w:r>
    </w:p>
    <w:p w14:paraId="4ADC38E1" w14:textId="77777777" w:rsidR="004B7C7A" w:rsidRDefault="004B7C7A" w:rsidP="004A175F">
      <w:r>
        <w:t>&gt;The474</w:t>
      </w:r>
    </w:p>
    <w:p w14:paraId="7D7EDBC9" w14:textId="77777777" w:rsidR="004B7C7A" w:rsidRDefault="004B7C7A" w:rsidP="004A175F">
      <w:r>
        <w:t>MNALKNFFIWAIIIGAAIVAFNLFEGKREFTTKVSLNEVVKLVEEGKVSYAEVRGNTAIIQTKDGQKLEVTLPPNTNLVDKMVEKGVRVEVANPEPPGGWLVNVFLSWLPILFFIGIWIFLLRQMSGGGNVNRAFNFGKSRAKVYIEEKPKVTFKDVAGI</w:t>
      </w:r>
      <w:r>
        <w:lastRenderedPageBreak/>
        <w:t>EEVKEEVKEIIEYLKDPVKFQKLGGRPPKGVLLYGEPGVGKTLLAKAIAGEAHVPFISVSGSDFVEMFVGVGAARVRDLFETAKKHAPCIIFIDEIDAVGRARGAIPVGGGHDEREQTLNQLLVEMDGFDTSDGIIVIAATNRPDILDPALLRPGRFDRQIFIPKPDVRGRYEILKVHARNKKLAKDVDLEFVARATPGFTGADLENLLNEAALLAARKGKEEITMEEIEEALDRITMGLERKGMTISPKEKEKIAIHEAGHALMGLVSDDDDKVHKISIIPRGMALGVTQQLPIEDKHIYDKKDLYNKILVLLGGRAAEEVFFGKDGITTGAENDLQRATDLAYRMVSMWGMSDKVGPIAIRRVANPFLGGMTTAVDTSPDLLREIDEEVKRIITEQYEKAKAIVEEYKEPLKAVVKKLLEKETITCEEFVEVFKLYGIELKDKCKKEELFDKDRKSEENKELKSEEVKEEVV</w:t>
      </w:r>
    </w:p>
    <w:p w14:paraId="06C2BC3D" w14:textId="77777777" w:rsidR="004B7C7A" w:rsidRDefault="004B7C7A" w:rsidP="004A175F">
      <w:r>
        <w:t>&gt;The475</w:t>
      </w:r>
    </w:p>
    <w:p w14:paraId="77BC1A57" w14:textId="77777777" w:rsidR="004B7C7A" w:rsidRDefault="004B7C7A" w:rsidP="004A175F">
      <w:r>
        <w:t>MEEFVNPCKIKVIGVGGGGSNAVNRMYEDGIEGVELYAINTDVQHLSTLKVPNKIQIGEKVTRGLGAGAKPEVGEEAALEDIDKIKEILRDTDMVFISAGLGGGTGTGAAPVIAKTAKEMGILTVAVATLPFRFEGPRKMEKALKGLEKLKESSDAYIVIHNDKIKELSNRTLTIKDAFKEVDSVLSKAVRGITSIVVTPAVINVDFADVRTTLEEGGLSIIGMGEGRGDEKADIAVEKAVTSPLLEGNTIEGARRLLVTIWTSEDIPYDIVDEVMERIHSKVHPEAEIIFGAVLEPQEQDFIRVAIVATDFPEEKFQVGEKEVKFKVIKKEEKEEPKEEPKPLSDTTYLEEEEIPAVIRRKNKRLL</w:t>
      </w:r>
    </w:p>
    <w:p w14:paraId="064B85ED" w14:textId="77777777" w:rsidR="004B7C7A" w:rsidRDefault="004B7C7A" w:rsidP="004A175F">
      <w:r>
        <w:t>&gt;The476</w:t>
      </w:r>
    </w:p>
    <w:p w14:paraId="1A5D9491" w14:textId="77777777" w:rsidR="004B7C7A" w:rsidRDefault="004B7C7A" w:rsidP="004A175F">
      <w:r>
        <w:t>MAIKVGINGFGRIGRSFFRASWGREEIEIVAINDLTDAKHLAHLLKYDSVHGIFKGSVEAKDDSIVVDGKEIKVFAQKDPSQIPWGDLGVDVVIEATGVFRDRENASKHLQGGAKKVIITAPAKNPDITVVLGVNEEKYNPKEHNIISNASCTTNCLAPCVKVLNEAFGVEKGYMVTVHAYTNDQRLLDLPHKDFRRARAAAINIVPTTTGAAKAIGEVIPELKGKLDGTARRVPVPDGSLIDLTVVVNKAPSSVEEVNEKFREAAQKYRESGKVYLKEILQYCEDPIVSTDIVGNPHSAIFDAPLTQVIDNLVHIAAWYDNEWGYSCRLRDLVIYLAERGL</w:t>
      </w:r>
    </w:p>
    <w:p w14:paraId="13192C63" w14:textId="77777777" w:rsidR="004B7C7A" w:rsidRDefault="004B7C7A" w:rsidP="004A175F">
      <w:r>
        <w:t>&gt;The477</w:t>
      </w:r>
    </w:p>
    <w:p w14:paraId="47C87DCC" w14:textId="77777777" w:rsidR="004B7C7A" w:rsidRDefault="004B7C7A" w:rsidP="004A175F">
      <w:r>
        <w:t>MLWKKSLSELRELLKRGEVSPKEVVESFYDRYNQTEEKVKAYITPLYGKALKQAESLKERELPLFGIPIAVKDNILVEGEKTTCASKILENFVAPYDATVIERLKKAGALIVGKTNLDEFAMGSSTEYSAFFPTKNPWDLERVPGGSSGGSAASVAVLSAPVSLGSDTGGSIRQPASFCGVIGIKPTYGRVSRYGLVAFASSLDQIGVFGRRTEDVALVLEVISGWDEKDSTSAKVPVPEWSEEVKKEVKGLKIGLPKEFFEYELQPQVKEAFENFIKELEKEGFEIKEVSLPHVKYSIPTYYIIAPSEASSNLARYDGVRYGYRAKEYKDIFEMYARTRDEGFGPEVKRRIMLGTFALSAGYYDAYYLKAQKVRRLITNDFLKAFEEVDVIASPTTPTLPFKFGERLENPIEMYLSDILTVPANLAGLPAISIPIAWKDGLPVGGQLIGKHWDETTLLQISYLWEQKFKHYEKIPLT</w:t>
      </w:r>
    </w:p>
    <w:p w14:paraId="718EDEE9" w14:textId="77777777" w:rsidR="004B7C7A" w:rsidRDefault="004B7C7A" w:rsidP="004A175F">
      <w:r>
        <w:t>&gt;The478</w:t>
      </w:r>
    </w:p>
    <w:p w14:paraId="110A8EC1" w14:textId="77777777" w:rsidR="004B7C7A" w:rsidRDefault="004B7C7A" w:rsidP="004A175F">
      <w:r>
        <w:t>MNEKYEAVIGLEIHVQMDTKTKMFCGCKVEFGAEPNTNVCPVCLGMPGALPIVNKRAVEYAIRASLALNCEVHEESVFARKHYFYPDLPKGYQISQYEKPLATNGWVELNLPNGEKKKVRIRRLHIEEDAGKNIHEGDKTLVDLNRAGTPLMEIVTEPDIRTPEEARLFLEKLRNIMRYAGVSKADMEKGQLRCDINVSIRPKGSKEFGTRVEIKNVNSFRFVQKALEYEIERQINVVEEGGEVVQETRTFDPQTGKTYPMRTKEEAEDYRYFPDPDLVPLKVKKEWIEEIKKNMPELPDQRFERLIKEYGLSEYEAGILVNHKEVGDFFEEAVRHFKEPKGIVNWLINDLLGLLRDKGISIEESPVKPEHLAELVKLIKEKVISTKIGKEVIKEMVETGKTPSQIVEEKGLKQITDENQIKELVK</w:t>
      </w:r>
      <w:r>
        <w:lastRenderedPageBreak/>
        <w:t>KIFEKHPKEVERLKQGEEKLIGFFVGQVMRETRGKANPQVVNKVIRELVKEV</w:t>
      </w:r>
    </w:p>
    <w:p w14:paraId="5D132A33" w14:textId="77777777" w:rsidR="004B7C7A" w:rsidRDefault="004B7C7A" w:rsidP="004A175F">
      <w:r>
        <w:t>&gt;The479</w:t>
      </w:r>
    </w:p>
    <w:p w14:paraId="4346C72F" w14:textId="77777777" w:rsidR="004B7C7A" w:rsidRDefault="004B7C7A" w:rsidP="004A175F">
      <w:r>
        <w:t>MVDREWVLKIAKLARLELKEEEIEVFQKQLSDILDFIDQLKELDTENVEPYIQEFEETPMREDEPHPSLDREKALMNAPERKDGFFVVPRVVEV</w:t>
      </w:r>
    </w:p>
    <w:p w14:paraId="0D543C0E" w14:textId="77777777" w:rsidR="004B7C7A" w:rsidRDefault="004B7C7A" w:rsidP="004A175F">
      <w:r>
        <w:t>&gt;The480</w:t>
      </w:r>
    </w:p>
    <w:p w14:paraId="7390A0BA" w14:textId="77777777" w:rsidR="004B7C7A" w:rsidRDefault="004B7C7A" w:rsidP="004A175F">
      <w:r>
        <w:t>MKKIEAIIKPFKLDEVKDALVEIGIGGMTVTEVKGFGQQKGHTEIYRGTEYVIDFLPKVKIEVVVRDEDVEKVVETIVKTAQTGRVGDGKIFIIPVEDVIRIRTGERGEQAI</w:t>
      </w:r>
    </w:p>
    <w:p w14:paraId="0E72EFE4" w14:textId="77777777" w:rsidR="004B7C7A" w:rsidRDefault="004B7C7A" w:rsidP="004A175F">
      <w:r>
        <w:t>&gt;The481</w:t>
      </w:r>
    </w:p>
    <w:p w14:paraId="6A69BC17" w14:textId="77777777" w:rsidR="004B7C7A" w:rsidRDefault="004B7C7A" w:rsidP="004A175F">
      <w:r>
        <w:t>MRVILFDLDGTLIDSAKDIALALEKTLKELGLEEYYPDNVTKYIGGGVRALLEKVLKDKFREEYVEVFRKHYLENPVVYTKPYPEIPYTLEALKSKGFKLAVVSNKLEELSKKILDILNLSGYFDLIVGGDTFGEKKPSPTPVLKTLEILGEEPEKALIVGDTDADIEAGKRAGTKTALALWGYVKLNSQIPDFTLSRPSDLVKLMDNHIVEF</w:t>
      </w:r>
    </w:p>
    <w:p w14:paraId="7561BC62" w14:textId="77777777" w:rsidR="004B7C7A" w:rsidRDefault="004B7C7A" w:rsidP="004A175F">
      <w:r>
        <w:t>&gt;The482</w:t>
      </w:r>
    </w:p>
    <w:p w14:paraId="4184E95F" w14:textId="77777777" w:rsidR="004B7C7A" w:rsidRDefault="004B7C7A" w:rsidP="004A175F">
      <w:r>
        <w:t>MIKVLSPAKINLGLWVLGRLPSGYHEILTLYQEIPFYDEIYIREGVLRVETNIGIPQEENLVYKGLREFERITGIEINYSIFIQKNIPPGAGLGGGSSNLAVVLKKVNELLGSPLSEEELRELVGSISADAPFFLLGKSAIGRGKGEVLEPVETEISGKITLVIPQVSSSTGRVYSSLREEHFVTPEYAEEKIQRIISGEVEEIENVLGDIARELYPEINEVYRFVEYLGFKPFVSGSGSTVYFFGGASEELKKAAKMRGWKVVELEL</w:t>
      </w:r>
    </w:p>
    <w:p w14:paraId="22F9BF66" w14:textId="77777777" w:rsidR="004B7C7A" w:rsidRDefault="004B7C7A" w:rsidP="004A175F">
      <w:r>
        <w:t>&gt;The483</w:t>
      </w:r>
    </w:p>
    <w:p w14:paraId="62307662" w14:textId="77777777" w:rsidR="004B7C7A" w:rsidRDefault="004B7C7A" w:rsidP="004A175F">
      <w:r>
        <w:t>MVDIIIAEHAGFCFGVKRAVKLAEESLKESQGKVYTLGPIIHNPQEVNRLKNLGVFPSQGEEFKEGDTVIIRSHGIPPEKEEALRKKGLKVIDATCPYVKAVHEAVCQLTREGYFVVLVGEKNHPEVIGTLGYLRACNGKGIVVETLEDIGEALKHERVGIVAQTTQNEEFFKEVVGEIALWVKEVKVINTICNATSLRQESVKKLAPEVDVMIIIGGKNSGNTRRLYYISKELNPNTYHIETAEELQPEWFRGVKRVGISAGASTPDWIIEQVKSRIQEICEGQLVSS</w:t>
      </w:r>
    </w:p>
    <w:p w14:paraId="783A6EA1" w14:textId="77777777" w:rsidR="004B7C7A" w:rsidRDefault="004B7C7A" w:rsidP="004A175F">
      <w:r>
        <w:t>&gt;The486</w:t>
      </w:r>
    </w:p>
    <w:p w14:paraId="74B31F4E" w14:textId="77777777" w:rsidR="004B7C7A" w:rsidRDefault="004B7C7A" w:rsidP="004A175F">
      <w:r>
        <w:t>MVRLKKSFGQHLLVSEGVLKKIAEELNIEEGNTVVEVGGGTGNLTKVLLQHPLKKLYVIELDREMVENLKSIGDERLEVINEDASKFPFCSLGKELKVVGNLPYNVASLIIENTVYNKDCVPLAVFMVQKEVAEKLQGKKDTGWLSVFVRTFYDVNYVMTVPPRFFVPPPKVQSAVIKLVKNEKFPVKDLKNYKKFLTKIFQNRRKVLRKKIPEELLKEAGINPDARVEQLSLEDFFKLYRLIEDSGE</w:t>
      </w:r>
    </w:p>
    <w:p w14:paraId="16C4E741" w14:textId="77777777" w:rsidR="004B7C7A" w:rsidRDefault="004B7C7A" w:rsidP="004A175F">
      <w:r>
        <w:t>&gt;The488</w:t>
      </w:r>
    </w:p>
    <w:p w14:paraId="1AE85C17" w14:textId="77777777" w:rsidR="004B7C7A" w:rsidRDefault="004B7C7A" w:rsidP="004A175F">
      <w:r>
        <w:t>MEQKNVRNFCIIAHVDHGKSTLADRLLEYTGAISEREKREQLLDTLDVERERGITVKMQAVRMFYKAKDGNTYKLHLIDTPGHVDFSYEVSRALAACEGALLLIDASQGIEAQTVANFWKAVEQDLVIIPVINKIDLPSADVDRVKKQIEEVLGLDPEEAILASAKEGIGIEEILEAIVNRIPPPKGDPQKPLKALIFDSYYDPYRGAVAFVRIFDGEVKPGDKIMLMSTGKEYEVTEVGAQTPKMTKFDKLSAGDVGYIAASIKDVRDIRIGDTITHAKNPTKEPVPGFQPAKPMVYAGIYPAEDTTYEELRDALEKYAINDAAIVYEPESSPALGMGFRVGFLGLLHMEIVQERLEREYGVKIITTAPNVIYRVKKKFTDEVIEVRNPMDFPDNAGLIEYVEEPFVLVTIITPKEYVGPIIQLCQEKRGIQKNMTYLDPNTVYLEYEMPLSEIIVDFHDKIKSISRGFASYDYEFIGYRPSDLIKLTVLINKKPVDALSFIVHADRAQKFARRVAEKLRETIPRQLFEVHIQVAK</w:t>
      </w:r>
      <w:r>
        <w:lastRenderedPageBreak/>
        <w:t>GGKVIASERIKPLRANVTAKCYGGDVTRKKKLLENQKEGKKRMKQFGKVQLPQEAFLSVLKVE</w:t>
      </w:r>
    </w:p>
    <w:p w14:paraId="5F21B007" w14:textId="77777777" w:rsidR="004B7C7A" w:rsidRDefault="004B7C7A" w:rsidP="004A175F">
      <w:r>
        <w:t>&gt;The490</w:t>
      </w:r>
    </w:p>
    <w:p w14:paraId="2A6AD5EF" w14:textId="77777777" w:rsidR="004B7C7A" w:rsidRDefault="004B7C7A" w:rsidP="004A175F">
      <w:r>
        <w:t>MGLEKTVKEKLSFEGVGIHTGEYSKLIIHPEKEGTGIRFFKNGVYIPARHEFVVHTNHSTDLGFKGQRIKTVEHILSVLHLLEITNVTIEVIGNEIPILDGSGWEFYEAIRKNILNQNREIDYFVVEEPIIVEDEGRLIKAEPSDTLEVTYEGEFKNFLGRQKFTFVEGNEEEIVLARTFCFDWEIEHIKKVGLGKGGSLKNTLVLGKDKVYNPEGLRYENEPVRHKVFDLIGDLYLLGSPVKGKFYSFRGGHSLNVKLVKELAKKQKLTRDLPHLPSVQAL</w:t>
      </w:r>
    </w:p>
    <w:p w14:paraId="5F9E000C" w14:textId="77777777" w:rsidR="004B7C7A" w:rsidRDefault="004B7C7A" w:rsidP="004A175F">
      <w:r>
        <w:t>&gt;The492</w:t>
      </w:r>
    </w:p>
    <w:p w14:paraId="4B74BE7A" w14:textId="77777777" w:rsidR="004B7C7A" w:rsidRDefault="004B7C7A" w:rsidP="004A175F">
      <w:r>
        <w:t>MAWVVDEFDVVVIGGGHAGIEAALAAARMGAKTAMFVLNADTIGQMSCNPAIGGIAKGIVVREIDALGGEMGKAIDQTGIQFKMLNTRKGKAVQSPRAQADKKRYREYMKKVCENQENLYIKQEEVVDIIVKNNQVVGVRTNLGVEYKTKAVVVTTGTFLNGVIYIGDKMIPGGRLGEPRSEGLSDFYRRFDFPLIRFKTGTPARLDKRTIDFSALEVAPGDDPPPKFSFWTEPVGSYWFPKGKEQVNCWITYTTPKTHEIIRKNLHRTALYGGLIKGIGPRYCPSIEDKIVKFPDKERHQIFLEPEGLDTIEIYPNGLSTSLPEEVQWEMYRSIPGLENVVLIRPAYAIEYDVVPPTELYPTLETKKIRGLFHAGNFNGTTGYEEAAGQGIVAGINAALRAFGKEPIYLRRDESYIGVMIDDLTTKGVTEPYRLFTSRSEYRLYIRQDNAILRLAKLGRELGLLSEEQYKLVKELEREIEKWKEFYKSERVSVAVGGDTRSYSVATLMTMNYTLDDVKEKFGYEVPQHPYVKEEVEIQLKYEPYIERERKLNEKLKKLEDTKIPPDIDYDKIPGLTKEAREKLKKFKPITVGQASRIDGITPAAITALLVYLGKLD</w:t>
      </w:r>
    </w:p>
    <w:p w14:paraId="58BC1A4C" w14:textId="77777777" w:rsidR="004B7C7A" w:rsidRDefault="004B7C7A" w:rsidP="004A175F">
      <w:r>
        <w:t>&gt;The493</w:t>
      </w:r>
    </w:p>
    <w:p w14:paraId="4349B67E" w14:textId="77777777" w:rsidR="004B7C7A" w:rsidRDefault="004B7C7A" w:rsidP="004A175F">
      <w:r>
        <w:t>MEVGMIPRVYLGHEWFGAERILSEYQVPEDCGAQVLFLGIPRNAPEDGGNIEALEYEAYPEMAIKEMEKIRQETIEKFGVKEVFIHHRLGLVKIGEPSFLVLAVGGHREETFKACRYAVDETKKRVPIWKKEIFKEGKGEWVLGEKKNASGQTK</w:t>
      </w:r>
    </w:p>
    <w:p w14:paraId="7DEAD44A" w14:textId="77777777" w:rsidR="004B7C7A" w:rsidRDefault="004B7C7A" w:rsidP="004A175F">
      <w:r>
        <w:t>&gt;The494</w:t>
      </w:r>
    </w:p>
    <w:p w14:paraId="34DF16E4" w14:textId="77777777" w:rsidR="004B7C7A" w:rsidRDefault="004B7C7A" w:rsidP="004A175F">
      <w:r>
        <w:t>MRTFTWRKGSLSKVNTCYVLAGGKSKRFGEDKLLYEIKGKKVIERVYETAKSVFKEVYIVAKDREKFSFLNAPVVLDEFEESASIIGLYTALKHAKEENVFVLSGDLPLMKKETVLYVLENFKEPVSVAKTEKLHTLVGVYSKKLLEKIEERIKKGDYRIWALLKDVGYNEVEIPEELRYTLLNMNTKEDLKRILAIENHY</w:t>
      </w:r>
    </w:p>
    <w:p w14:paraId="6D7DF3FB" w14:textId="77777777" w:rsidR="004B7C7A" w:rsidRDefault="004B7C7A" w:rsidP="004A175F">
      <w:r>
        <w:t>&gt;The495</w:t>
      </w:r>
    </w:p>
    <w:p w14:paraId="1405C525" w14:textId="77777777" w:rsidR="004B7C7A" w:rsidRDefault="004B7C7A" w:rsidP="004A175F">
      <w:r>
        <w:t>MNVELFKKFSEKVEEIIEAGRILHSRGWVPATSGNISAKVSEEYIAITASGKHKGKLTPEDILLIDYEGRPVGGGKPSAETLLHTTVYKLFPEVNAVVHTHSPNATVISIVEKKDFVELEDYELLKAFPDIHTHEVKIKIPIFPNEQNIPLLAKEVENYFKTSEDKYGFLIRGHGLYTWGRSMEEALIHTEALEFIFECELKLLSFHS</w:t>
      </w:r>
    </w:p>
    <w:p w14:paraId="3C68D1B7" w14:textId="77777777" w:rsidR="004B7C7A" w:rsidRDefault="004B7C7A" w:rsidP="004A175F">
      <w:r>
        <w:t>&gt;The496</w:t>
      </w:r>
    </w:p>
    <w:p w14:paraId="1C4238F1" w14:textId="77777777" w:rsidR="004B7C7A" w:rsidRDefault="004B7C7A" w:rsidP="004A175F">
      <w:r>
        <w:t>MKNTTLYTYRDYFVIRGGKPLTGKVKISGAKNAALPIMFATILTEEPCTITNVPDLLDVRNTLLLLRELGAELEFLNNTVFINPSINSFITNQEIIRRMRASVLSLGPLLGRFGRAVVGLPGGCSIGARPIDQHLKFFKEAGADVEVREGYVYVNLKEKRRVHFKFDLVTVTGTENALLYLASVPEESILENIALEPEVMDLIEVLKKMGAHVKVEGRSAYVKGSENLKGFTHSVIPDRIEAGTFMVGAVLTDGEILLENARINHLRAVVEKLKLIGGEVVEENGNLRVFRKESLRACDIETQVYPGFPTDMQAQFMALLSVAKGKSRIKENIFEHRFHHAQELNRLGANITVRGNTAYVEGVERLYGSEVY</w:t>
      </w:r>
      <w:r>
        <w:lastRenderedPageBreak/>
        <w:t>STDLRASASLVLAGLVAQGETVVRDVYHLDRGYEKLEEKLKKLGADIERVSEL</w:t>
      </w:r>
    </w:p>
    <w:p w14:paraId="338F38C3" w14:textId="77777777" w:rsidR="004B7C7A" w:rsidRDefault="004B7C7A" w:rsidP="004A175F">
      <w:r>
        <w:t>&gt;The497</w:t>
      </w:r>
    </w:p>
    <w:p w14:paraId="1881680F" w14:textId="77777777" w:rsidR="004B7C7A" w:rsidRDefault="004B7C7A" w:rsidP="004A175F">
      <w:r>
        <w:t>MSFEYNEKVLDHFLNPRNVGVLEDANGVGQCGNPACGDAMLFTIKVNPENDVIEDVRFKTFGCGSAIAVSSMLTEMVKGKPIQYALNLTYKDIFEELGGLPPQKIHCTNLGLETLHVAIKDYLMKQGRVEEASKIPDCYEEEEEQEESKEFEFLSGT</w:t>
      </w:r>
    </w:p>
    <w:p w14:paraId="3781CB69" w14:textId="77777777" w:rsidR="004B7C7A" w:rsidRDefault="004B7C7A" w:rsidP="004A175F">
      <w:r>
        <w:t>&gt;The498</w:t>
      </w:r>
    </w:p>
    <w:p w14:paraId="09654B52" w14:textId="77777777" w:rsidR="004B7C7A" w:rsidRDefault="004B7C7A" w:rsidP="004A175F">
      <w:r>
        <w:t>MKIIITGEPGVGKTTLVKKIVERLGKRAIGFWTEEVRDPETKKRTGFRIITTEGKKKIFSSKFFTSKKLVGSYGVNVQYFEELAIPILERAYREAKKDRRKVIIIDEIGKMELFSKKFRDLVRQIMHDPNVNVVATIPIRDVHPLVKEIRRLPGAVLIELTPENRDVILEDILSLLER</w:t>
      </w:r>
    </w:p>
    <w:p w14:paraId="0E0749E8" w14:textId="77777777" w:rsidR="004B7C7A" w:rsidRDefault="004B7C7A" w:rsidP="004A175F">
      <w:r>
        <w:t>&gt;The499</w:t>
      </w:r>
    </w:p>
    <w:p w14:paraId="48AAF6D6" w14:textId="77777777" w:rsidR="004B7C7A" w:rsidRDefault="004B7C7A" w:rsidP="004A175F">
      <w:r>
        <w:t>MRYRKGARDTAFLVLYRWDLRGENPGELFKEVVEEKNIKNKDAYEYAKKLVDTAVRHIEEIDSIIEKHLKGWSIDRLGYVERNALRLGVAELIFLKSKEPGRVFIDIVDLVKKYADEKAGKFVNGVLSAIYKAYITSSKEEKPSLKSE</w:t>
      </w:r>
    </w:p>
    <w:p w14:paraId="61CC5A5D" w14:textId="77777777" w:rsidR="004B7C7A" w:rsidRDefault="004B7C7A" w:rsidP="004A175F">
      <w:r>
        <w:t>&gt;The500</w:t>
      </w:r>
    </w:p>
    <w:p w14:paraId="77B38DD4" w14:textId="77777777" w:rsidR="004B7C7A" w:rsidRDefault="004B7C7A" w:rsidP="004A175F">
      <w:r>
        <w:t>MSEQQVQELEKKWYALQVEPGKENEAKENLLKVLELEGLKDLVDEVIVPAEEKVVIRAQGKEKYRLSLKGNARDISVLGKKGVTTFRIENGEVKVVESVEGDTCVNAPPISKPGQKITCKENKTEAKIVLDNKIFPGYILIKAHMNDKLLMAIEKTPHVFRPVMVGGKPVPLKEEEVQNILNQIKRGVKPSKVEFEKGDQVRVIEGPFMNFTGTVEEVHPEKRKLTVMISIFGRMTPVELDFDQVEKI</w:t>
      </w:r>
    </w:p>
    <w:p w14:paraId="3E54FB5F" w14:textId="77777777" w:rsidR="004B7C7A" w:rsidRDefault="004B7C7A" w:rsidP="004A175F">
      <w:r>
        <w:t>&gt;The501</w:t>
      </w:r>
    </w:p>
    <w:p w14:paraId="5D3C4101" w14:textId="77777777" w:rsidR="004B7C7A" w:rsidRDefault="004B7C7A" w:rsidP="004A175F">
      <w:r>
        <w:t>MQKIALCITGASGVIYGIKLLQVLEELDFSVDLVISRNAKVVLKEEHSLTFEEVLKGLKNVRIHEENDFTSPLASGSRLVHYRGVYVVPCSTNTLSCIANGINKNLIHRVGEVALKERVPLVLLVREAPYNEIHLENMLKITRMGGVVVPASPAFYHKPQSIDDMINFVVGKLLDVLRIEHNLYKRWRG</w:t>
      </w:r>
    </w:p>
    <w:p w14:paraId="6B96A6DE" w14:textId="77777777" w:rsidR="004B7C7A" w:rsidRDefault="004B7C7A" w:rsidP="004A175F">
      <w:r>
        <w:t>&gt;The502</w:t>
      </w:r>
    </w:p>
    <w:p w14:paraId="0D8C74E2" w14:textId="77777777" w:rsidR="004B7C7A" w:rsidRDefault="004B7C7A" w:rsidP="004A175F">
      <w:r>
        <w:t>MKKLVIGILGIVIALFVGLLVFLIPIYKNLPDPKLLESWTPPQASEVYDAKGRLYGTIGIQKRFYVSIDKIPEHVINAFVATEDRNFWHHFGIDPVAIVRAAIVNYRAGRIVQGGSTITQQLAKNLFLTRERTLERKIKEALLAIKIERTFDKKKIMELYLNQIYLGSGAYGVEAAAQVYFGKHVWELSLDEAALLAALPKAPAKYNPFYHPERALQRRNLVLKRMLEEGYITPEQYEEAVNKPLTVKKENKYKFSDYFLDMVKSYVFNKYGEIAYKGRLKIYTTIDLDYQKIAQKSLEEGLKRVAKIIGLPFLPKSEEDMELAYEKEAQLKRLKRGKIYVAKILKYDGNFMKVEIHGKKLKGEIKGLNTEGHKYVFVKYLGGNRAEIIPDLEGSLVSIDVKTGEIKAIVGGRSYAYSQFNRAVKALRQPGSAIKPVIYLSALLKGMTQISTIDASSKPYYDPSKGEDWIPKNYDEKEYGNVTLRYALAHSINTAAVNLLDKVGFELVLEVGKKVGLDNLKPYYSLALGTVEVTPLQLTAAYQVFANLGTECKPFFIKKIVDENGEVLEENVPECEEVLPKPETRVPVDMLRAVVLEGTARRASVLDRIVAGKTGTTDDFQDAWFVGFSPYIVTGVWVGYDVKKSLGKHMSGSRVALPIWIDYMKVVTRMYPNEDFELPPENIVVNINPKDLVLADETCEGVPMVFVKGTEPHITCSDLNAILGLR</w:t>
      </w:r>
    </w:p>
    <w:p w14:paraId="606CBAAC" w14:textId="77777777" w:rsidR="004B7C7A" w:rsidRDefault="004B7C7A" w:rsidP="004A175F">
      <w:r>
        <w:t>&gt;The503</w:t>
      </w:r>
    </w:p>
    <w:p w14:paraId="464237A5" w14:textId="77777777" w:rsidR="004B7C7A" w:rsidRDefault="004B7C7A" w:rsidP="004A175F">
      <w:r>
        <w:t>MKLFKELEETKEQVIKMAKLVQEAIDKATEALNKQNVELAEEVIKGDDTIDLLEVDIERRCIRMIALYQPEAGDLRMIMGIYKIVSDLERMGDEAENIAERAILLAE</w:t>
      </w:r>
      <w:r>
        <w:lastRenderedPageBreak/>
        <w:t>EPPLKPYVNINFMSEIVKEMVNDSVISFIQQDTLLAKKVIEKDDTVDELYHQLERELMTYVLEDPRNIKRAMHLSFVARHYERIADHAENVAEAAIYLSEGEIVKHQHIKEKGE</w:t>
      </w:r>
    </w:p>
    <w:p w14:paraId="755D82A4" w14:textId="77777777" w:rsidR="004B7C7A" w:rsidRDefault="004B7C7A" w:rsidP="004A175F">
      <w:r>
        <w:t>&gt;The504</w:t>
      </w:r>
    </w:p>
    <w:p w14:paraId="1F69B548" w14:textId="77777777" w:rsidR="004B7C7A" w:rsidRDefault="004B7C7A" w:rsidP="004A175F">
      <w:r>
        <w:t>MSSDIDELRREIDIVDVISEYLNLEKVGSNYRTNCPFHPDDTPSFYVSPSKQIFKCFGCGVGGDAIKFVSLYEDISYFEAALELAKRYGKKLDLEKISKDEKVYVALDRVCDFYRESLLKNREASEYVKSRGIDPKVARKFDLGYAPSSEALVKVLKENDLLEAYLETKNLLSPTKGVYRDLFLRRVVIPIKDPRGRVIGFGGRRIVEDKSPKYINSPDSRVFKKGENLFGLYEAKEYIKEEGFAILVEGYFDLLRLFSEGIRNVVAPLGTALTQNQANLLSKFTKKVYILYDGDDAGRKAMKSAIPLLLSAGVEVYPVYLPEGYDPDEFIKEFGKEELRRLINSSGELFETLIKTARENLEEKTREFRYYLGFISDGVRRFALASEFHTKYKVPMEILLMKIEKNSQEKEIKLSFKEKIFLKGLIELKPKIDLEVLNLSPELKELAVNALNGEEHLLPKEVLEYQVDNLEKLFNNILRDLQKSGKKRKKRGLKNVNT</w:t>
      </w:r>
    </w:p>
    <w:p w14:paraId="355C4D9E" w14:textId="77777777" w:rsidR="004B7C7A" w:rsidRDefault="004B7C7A" w:rsidP="004A175F">
      <w:r>
        <w:t>&gt;The505</w:t>
      </w:r>
    </w:p>
    <w:p w14:paraId="311A84A9" w14:textId="77777777" w:rsidR="004B7C7A" w:rsidRDefault="004B7C7A" w:rsidP="004A175F">
      <w:r>
        <w:t>MKVLVVGNGGREHAIAWKVAQSPLVKELYVAKGNAGIWEIAKRVDISPTDVEKLAEFAKNEGVDFTIVGPEAPLVEGIVDEFEKRGLKIFGPNKEAAKLEGSKAFAKTFMKKYGIPTARYEVFTDFEKAKEYVEKVGAPIVVKADGLAAGKGAVVCETVEKAIETLDRFLNKKIFGKSSERVVIEEFLEGEEASYIVMINGDRYVPLPTSQDHKRLLDEDKGPNTGGMGAYSPTPVINEEVEKRIREEIVERVIKGLKEEGIYYRGFLYAGLMITKEGPKVLEFNVRLGDPEAQPILMRVKNDFLETLLNFYEGKDVHIKEDERYALDVVLASRGYPEKPETGKIIHGLDYLKSMEDVVVFHAGTKKEGNFTVTSGGRVLNVCAYGKTLKEAKERAYEAIRYVCFEGMHYRKDIGDKAFKYLSE</w:t>
      </w:r>
    </w:p>
    <w:p w14:paraId="61600E33" w14:textId="77777777" w:rsidR="004B7C7A" w:rsidRDefault="004B7C7A" w:rsidP="004A175F">
      <w:r>
        <w:t>&gt;The506</w:t>
      </w:r>
    </w:p>
    <w:p w14:paraId="3D0DAD51" w14:textId="77777777" w:rsidR="004B7C7A" w:rsidRDefault="004B7C7A" w:rsidP="004A175F">
      <w:r>
        <w:t>MLTVGILGGGQLGWMTILEGRKLGFKFHVLEDKENAPACRVADRCFRTGQISEFVDSCDIITYEFEHIKDEVLEKCESKLIPNPQALYVKKSRIREKLFLKKHGFPVPEFLVIKRDEIIDALKSFKLPVVIKAEKLGYDGKGQYRIKKLEDANQVVKNHDKEESFIIEEFVKFEAEISCIGVRDREGKTYFYPQPFNKHEEGILIYNYVPYAKLKEAEEITKRLMELLDIVGVFTVEFFLLKDGRVLINEFAPRVHNTGHWTLDGAYTSQFENLLRAITEMPLGSTELKLPSGMVNILGKSYEEIPLKEILSVEGAKLYWYGKEKKPRRKVGHVNVVGRSKEEVVEKVERVFTLLKGSREKLPAP</w:t>
      </w:r>
    </w:p>
    <w:p w14:paraId="50BEE0C1" w14:textId="77777777" w:rsidR="004B7C7A" w:rsidRDefault="004B7C7A" w:rsidP="004A175F">
      <w:r>
        <w:t>&gt;The507</w:t>
      </w:r>
    </w:p>
    <w:p w14:paraId="45C12E45" w14:textId="77777777" w:rsidR="004B7C7A" w:rsidRDefault="004B7C7A" w:rsidP="004A175F">
      <w:r>
        <w:t>MRSLISSLDLTREEVEEILKYAKEFKEGKEETIKASAVLFFSEPSTRTRLSFEKAARELGIETYLVSGSESSTVKGESFFDTLKTFEGLGFDYVVFRVPFVFFPYKEIVKSLNLRLVNAGDGTHQHPSQGLIDFFTIKEHFGEVKDLRVLYVGDIKHSRVFRSGAPLLNMFGAKIGVCGPKTLIPRDVEVFKVDVFDDVDKGIDWADVVIWLRLQKERQKENYIPSESSYFKQFGLTKERFEKVKLYMHPGPVNRNVDIDHELVYTEKSLIQEQVKNGIPVRKAIYKFLWT</w:t>
      </w:r>
    </w:p>
    <w:p w14:paraId="1F18E4F6" w14:textId="77777777" w:rsidR="004B7C7A" w:rsidRDefault="004B7C7A" w:rsidP="004A175F">
      <w:r>
        <w:t>&gt;The508</w:t>
      </w:r>
    </w:p>
    <w:p w14:paraId="19146751" w14:textId="77777777" w:rsidR="004B7C7A" w:rsidRDefault="004B7C7A" w:rsidP="004A175F">
      <w:r>
        <w:t>MLKLIVKNGYVIDPSQNLEGEFDILVENGKIKKIDKNILVPEAEIIDAKGLIVCPGFIDIHVHLRDPGQTYKEDIESGSRCAVAGGFTTIVCMPNTNPPIDNTTVVNYILQKSKSVGLCRVLPTGTITKGRKGKEIADFYSLKEAGCVAFTDDGSPVMDSSVMRKALELASQLGVPIMDHCEDDKLAYGVINEGEVSALLGLSSRAPEAEEIQIA</w:t>
      </w:r>
      <w:r>
        <w:lastRenderedPageBreak/>
        <w:t>RDGILAQRTGGHVHIQHVSTKLSLEIIEFFKEKGVKITCEVNPNHLLFTEREVLNSGANARVNPPLRKKEDRLALIEGVKRGIIDCFATDHAPHQTFEKELVEFAMPGIIGLQTALPSALELYRKGIISLKKLIEMFTINPARIIGVDLGTLKLGSPADITIFDPNKEWILNEETNLSKSRNTPLWGKVLKGKVIYTIKDGKMVYKD</w:t>
      </w:r>
    </w:p>
    <w:p w14:paraId="3ECC5FE0" w14:textId="77777777" w:rsidR="004B7C7A" w:rsidRDefault="004B7C7A" w:rsidP="004A175F">
      <w:r>
        <w:t>&gt;The509</w:t>
      </w:r>
    </w:p>
    <w:p w14:paraId="4186D8DC" w14:textId="77777777" w:rsidR="004B7C7A" w:rsidRDefault="004B7C7A" w:rsidP="004A175F">
      <w:r>
        <w:t>MQIYEGKLTAEGLRFGIVASRFNHALVDRLVEGAIDCIVRHGGREEDITLVRVPGSWEIPVAAGELARKEDIDAVIAIGVLIRGATPHFDYIASEVSKGLANLSLELRKPITFGVITADTLEQAIERAGTKHGNKGWEAALSAIEMANLFKSLR</w:t>
      </w:r>
    </w:p>
    <w:p w14:paraId="6D3A4A82" w14:textId="77777777" w:rsidR="004B7C7A" w:rsidRDefault="004B7C7A" w:rsidP="004A175F">
      <w:r>
        <w:t>&gt;The511</w:t>
      </w:r>
    </w:p>
    <w:p w14:paraId="70494E37" w14:textId="77777777" w:rsidR="004B7C7A" w:rsidRDefault="004B7C7A" w:rsidP="004A175F">
      <w:r>
        <w:t>MKMLEQLEKKLGYTFKDKSLLEKALTHVSYSKKEHYETLEFLGDALVNFFIVDLLVQYSPNKREGFLSPLKAYLISEEFFNLLAQKLELHKFIRIKRGKINETIIGDVFEALWAAVYIDSGRDANFTRELFYKLFKEDILSAIKEGRVKKDYKTILQEITQKRWKERPEYRLISVEGPHHKKKFIVEAKIKEYRTLGEGKSKKEAEQRAAEELIKLLEESE</w:t>
      </w:r>
    </w:p>
    <w:p w14:paraId="474A90E3" w14:textId="77777777" w:rsidR="004B7C7A" w:rsidRDefault="004B7C7A" w:rsidP="004A175F">
      <w:r>
        <w:t>&gt;The512</w:t>
      </w:r>
    </w:p>
    <w:p w14:paraId="12A52684" w14:textId="77777777" w:rsidR="004B7C7A" w:rsidRDefault="004B7C7A" w:rsidP="004A175F">
      <w:r>
        <w:t>MRSDGRKEDQLRPVSIQRDFLEYPEGSCLISFGKTKVICTASVIENVPNWLKGKGQGWITAEYSMLPRATQQRTIRESVQGRIGGRTHEIQRMIGRAMRTAVELTKIGERTIWVDCDVIQADGGTRTAAITGAFVAVADAIIKLHKEGIIEETPIKDFVAAVSVGIVNDRILLDLNFEEDSAAQVDMNVVGTGSGRLSEVHTMGEEYSFTKDELIKMLDLAQKGINELIELQKKLYVIQDGKWERSELKEVSSTT</w:t>
      </w:r>
    </w:p>
    <w:p w14:paraId="64C34575" w14:textId="77777777" w:rsidR="004B7C7A" w:rsidRDefault="004B7C7A" w:rsidP="004A175F">
      <w:r>
        <w:t>&gt;The514</w:t>
      </w:r>
    </w:p>
    <w:p w14:paraId="324C797D" w14:textId="77777777" w:rsidR="004B7C7A" w:rsidRDefault="004B7C7A" w:rsidP="004A175F">
      <w:r>
        <w:t>MAVRIRLAKFGRKHHPIYRIVVMDAKSPREGKYIDILGTYDPKRKVLINVYPEKVKEWVLKGVELSHRAKAILWNHGILKEVVPEGYEMKRVGDYYVFEKRESKKSKGGEAA</w:t>
      </w:r>
    </w:p>
    <w:p w14:paraId="3ADD7E09" w14:textId="77777777" w:rsidR="004B7C7A" w:rsidRDefault="004B7C7A" w:rsidP="004A175F">
      <w:r>
        <w:t>&gt;The515</w:t>
      </w:r>
    </w:p>
    <w:p w14:paraId="5E390000" w14:textId="77777777" w:rsidR="004B7C7A" w:rsidRDefault="004B7C7A" w:rsidP="004A175F">
      <w:r>
        <w:t>MRHYKTLRYYETVFAVKPTLSEEEMKKKFEQVKEFIKQKGGEILYEEDWGMRQLAYPIQKFNNARYFLVQFKTENPQLPNELDFQLKIDEDVIRWLNFQIKESEVKKNAQ</w:t>
      </w:r>
    </w:p>
    <w:p w14:paraId="4BC1ECF2" w14:textId="77777777" w:rsidR="004B7C7A" w:rsidRDefault="004B7C7A" w:rsidP="004A175F">
      <w:r>
        <w:t>&gt;The516</w:t>
      </w:r>
    </w:p>
    <w:p w14:paraId="69ABDDCC" w14:textId="77777777" w:rsidR="004B7C7A" w:rsidRDefault="004B7C7A" w:rsidP="004A175F">
      <w:r>
        <w:t>MGKKELKRGLVVDREAQMIGVYLFEDGKTYRGIPRGKVLKKTKINAGDYVWGEVVDPNTFAIEEVEERKNLLIRPKVANVDRVIIVETLKMPEFNNYLLDNMLVVYEYFKVEPVIVFNKIDLLNEEEKKELERMDSIYRDAGYDVLKVSAKTGEGIDELVDYLEGFICILAGPSGVGKSSILSRLTGEELRTQEVSEKTERGRHTTTGVRLIPFGKGSFVGDTPGFSKVEATMFVKPREVRNYFREFLRYQCKYPDCTHTNEPGCAVKEAVKNGEISCERYKSYLKIIKVYLEEIKELCRED</w:t>
      </w:r>
    </w:p>
    <w:p w14:paraId="0168CBCE" w14:textId="77777777" w:rsidR="004B7C7A" w:rsidRDefault="004B7C7A" w:rsidP="004A175F">
      <w:r>
        <w:t>&gt;The517</w:t>
      </w:r>
    </w:p>
    <w:p w14:paraId="2C5F5882" w14:textId="77777777" w:rsidR="004B7C7A" w:rsidRDefault="004B7C7A" w:rsidP="004A175F">
      <w:r>
        <w:t>MHVFYSEERRGNLLILREGEVKHFRVRRIEKDEEFGVIHEGKIYVCKVRREDKREISCEIVEELETKLPPKDITLYQSVTVDLKTMDTIVRQATELGVLTFVPIISERSFQKEEAILKKTEKWKRIVIEAMKQSRRPIPMEIKKPVRLSDLIPESEENIILDNFYEGVKPKDVNLEAKTYSVVVGPEGGFSKRESQILREKGFKSVLLEPYTLRTETAVVSIVSILMNF</w:t>
      </w:r>
    </w:p>
    <w:p w14:paraId="60D32F52" w14:textId="77777777" w:rsidR="004B7C7A" w:rsidRDefault="004B7C7A" w:rsidP="004A175F">
      <w:r>
        <w:t>&gt;The518</w:t>
      </w:r>
    </w:p>
    <w:p w14:paraId="20CB35B2" w14:textId="77777777" w:rsidR="004B7C7A" w:rsidRDefault="004B7C7A" w:rsidP="004A175F">
      <w:r>
        <w:t>MEKIKYLKSIQISQRSVLDLKLLAVGAFTPLDRFMGEEDYRNVVESMRLKSGTLFPIPITLPMEKEIAKDLKEGEWIVLRDPKNVPLAIMRVEEVYKWNLEYEAKN</w:t>
      </w:r>
      <w:r>
        <w:lastRenderedPageBreak/>
        <w:t>VLGTTDPRHPLVAEMHTWGEYYISGELKVIQLPKYYDFPEYRKTPKQVREEIKSLGLDKIVAFQTRNPMHRVHEELTKRAMEKVGGGLLLHPVVGLTKPGDVDVYTRMRIYKVLYEKYYDKKKTILAFLPLAMRMAGPREALWHGIIRRNYGATHFIVGRDHASPGKDSKGKPFYDPYEAQELFKKYEDEIGIKMVPFEELVYVPELDQYVEINEAKKRNLKYINISGTEIRENFLKQGRKLPEWFTRPEVAEILAETYVPKHKQGFCVWLTGLPCAGKSTIAEILATMLQARGRKVTLLDGDVVRTHLSRGLGFSKEDRITNILRVGFVASEIVKHNGVVICALVSPYRSARNQVRNMMEEGKFIEVFVDAPVEVCEERDVKGLYKKAKEGLIKGFTGVDDPYEPPVAPEVRVDTTKLTPEESALKILEFLKKEGFIKD</w:t>
      </w:r>
    </w:p>
    <w:p w14:paraId="2ED7A1D1" w14:textId="77777777" w:rsidR="004B7C7A" w:rsidRDefault="004B7C7A" w:rsidP="004A175F">
      <w:r>
        <w:t>&gt;The519</w:t>
      </w:r>
    </w:p>
    <w:p w14:paraId="21679297" w14:textId="77777777" w:rsidR="004B7C7A" w:rsidRDefault="004B7C7A" w:rsidP="004A175F">
      <w:r>
        <w:t>MYYALLTLFVIIAVVLIISTLLQKGRGDVGAAFGGGMGQSIFGVGGVETILTKATYWLGALFLVLALLLSVIPKEKGSVVEKSVQTEQSEGKGTTQESGK</w:t>
      </w:r>
    </w:p>
    <w:p w14:paraId="1D6F5F28" w14:textId="77777777" w:rsidR="004B7C7A" w:rsidRDefault="004B7C7A" w:rsidP="004A175F">
      <w:r>
        <w:t>&gt;The520</w:t>
      </w:r>
    </w:p>
    <w:p w14:paraId="54A25321" w14:textId="77777777" w:rsidR="004B7C7A" w:rsidRDefault="004B7C7A" w:rsidP="004A175F">
      <w:r>
        <w:t>MSEYLKALFELKELRQKFIFTLLMFVIYRLGSHIPIPGINPEALRDFLKAFEGSVFALYDIFSGGNLGRLTVFALGVMPYISASIMMQLLTVAIPSLQRLAKEEGDYGRYKINEYTKYLTLFVATVQSLGIAFWIRGQVSPKGIPVVENPGISFILITVLTLVAGTMFLVWIADRITEKGIGNGASLIIFAGIVANFPNAVIQFYEKVKTGDIGPLTLLLIIALIIAIIVGIVYVQEAERRIPIQYPGRQVGRQLYAGRKTYLPIKINPAGVIPIIFAQALLLIPSTLLNFVQNPFIKVIADMFQPGAIFYNFLYVTFIVFFTYFYTAVLINPVELAENLHKAGAFIPGVRPGQDTVKYLERIINRLIFFGALFLSVIALIPILISVWFNIPFYFGGTTALIVVGVALDTFRQIETYLIQKKYKSYVRR</w:t>
      </w:r>
    </w:p>
    <w:p w14:paraId="725BEB68" w14:textId="77777777" w:rsidR="004B7C7A" w:rsidRDefault="004B7C7A" w:rsidP="004A175F">
      <w:r>
        <w:t>&gt;The521</w:t>
      </w:r>
    </w:p>
    <w:p w14:paraId="4B62ED7E" w14:textId="77777777" w:rsidR="004B7C7A" w:rsidRDefault="004B7C7A" w:rsidP="004A175F">
      <w:r>
        <w:t>MVELLKLVRSSGUAAKVGPGDLQEILKGFNIYTDESTLVSIGDDAGVYEHNGIIWVYTVDIITPVVNDPYLWGAISTANALSDVYAMGGIPVNALAISCFNNCELDIEIFREVIRGALDKLREAKTVLLGGHTIDDKEPKFGLSVAGICPEGKYITQSGAQVGQLLILTKPIGTGILIKGLKEGILKEEDINEAIENMLALNDKARNLMLSLDATACTDVTGFGLLGHAWNICKNSNIGARIFFEKVPYYQLSENLVKKKIYPKGAIENLNFVKNYLKSNLDNWKLILLSDPVTSGGLLFTINKEKLEKIDETAKELEVNYWIIGETIAENVLEVL</w:t>
      </w:r>
    </w:p>
    <w:p w14:paraId="2D3DC63A" w14:textId="77777777" w:rsidR="004B7C7A" w:rsidRDefault="004B7C7A" w:rsidP="004A175F">
      <w:r>
        <w:t>&gt;The522</w:t>
      </w:r>
    </w:p>
    <w:p w14:paraId="35EA758A" w14:textId="77777777" w:rsidR="004B7C7A" w:rsidRDefault="004B7C7A" w:rsidP="004A175F">
      <w:r>
        <w:t>MAKTLGLHILADLYGVDADKIDRVEDIRELLEGAVKYANLTKISSHYYQFQPHGATGVVLLAESHISIHTWPEHGLATVDVYTCGDPSKAYRAMDYIITQLNPKRIDKQVHERGIVEEESNQSEAEKLRSILLQV</w:t>
      </w:r>
    </w:p>
    <w:p w14:paraId="7EABFA22" w14:textId="77777777" w:rsidR="004B7C7A" w:rsidRDefault="004B7C7A" w:rsidP="004A175F">
      <w:r>
        <w:t>&gt;The523</w:t>
      </w:r>
    </w:p>
    <w:p w14:paraId="26A7E3BD" w14:textId="77777777" w:rsidR="004B7C7A" w:rsidRDefault="004B7C7A" w:rsidP="004A175F">
      <w:r>
        <w:t>MGKSDKIIPIAENKEAKAKYDILETYEAGIVLKGSEVKSLREKGTVSFKDSFVRIENGEAWLYNLYIAPYKHATIENHDPLRKRKLLLHKREIMRLYGKVQEKGYTIIPLKLYWKNNKVKVLIALAKGKKLYDRRRELKEKAMKRELEREFKGKIHL</w:t>
      </w:r>
    </w:p>
    <w:p w14:paraId="11D88708" w14:textId="77777777" w:rsidR="004B7C7A" w:rsidRDefault="004B7C7A" w:rsidP="004A175F">
      <w:r>
        <w:t>&gt;The524</w:t>
      </w:r>
    </w:p>
    <w:p w14:paraId="3AC0E851" w14:textId="77777777" w:rsidR="004B7C7A" w:rsidRDefault="004B7C7A" w:rsidP="004A175F">
      <w:r>
        <w:t>MENLKKYLEVAKIAALAGGQVLKENFGKVKKENIEEKGEKDFVSYVDKTSEERIKEVILKFFPDHEVVGEEMGAEGSGSEYRWFIDPLDGTKNYINGFPIFAVSVGLVKGEEPIVGAVYLPYFDKLYWGAKGLGAYVNGKRIKVKDNESLKHAGVVYGFPSRSRRDISIYLNIFKDVFYEVGSMRRPGAAAVDLCMVAEGIFDGMMEFEMKPWDITAGLVILKEAGGVYTLVGEPFGVSDIIAGNKALHDFILQVAKKYMEVAV</w:t>
      </w:r>
    </w:p>
    <w:p w14:paraId="159D3DED" w14:textId="77777777" w:rsidR="004B7C7A" w:rsidRDefault="004B7C7A" w:rsidP="004A175F">
      <w:r>
        <w:lastRenderedPageBreak/>
        <w:t>&gt;The525</w:t>
      </w:r>
    </w:p>
    <w:p w14:paraId="4C5D600C" w14:textId="77777777" w:rsidR="004B7C7A" w:rsidRDefault="004B7C7A" w:rsidP="004A175F">
      <w:r>
        <w:t>MPTFLLVNDDGYFSPGINALREALKSLGRVVVVAPDRNLSGVGHSLTFTEPLKMRKIDTDFYTVIDGTPADCVHLGYRVILEEKKPDLVLSGINEGPNLGEDITYSGTVSGAMEGRILGIPSIAFSAFGRENIMFEEIAKVCVDIVKKVLNEGIPEDTYLNVNIPNLRYEEIKGIKVTRQGKRAYKERVFKYIDPYGKPFYWIAAEEFGWHAEEGTDYWAVLNGYVSVTPLHLDLTNYKVMKSIKYLEDSP</w:t>
      </w:r>
    </w:p>
    <w:p w14:paraId="353A99FB" w14:textId="77777777" w:rsidR="004B7C7A" w:rsidRDefault="004B7C7A" w:rsidP="004A175F">
      <w:r>
        <w:t>&gt;The526</w:t>
      </w:r>
    </w:p>
    <w:p w14:paraId="2432020F" w14:textId="77777777" w:rsidR="004B7C7A" w:rsidRDefault="004B7C7A" w:rsidP="004A175F">
      <w:r>
        <w:t>MSLSAHEIRELFLSFFEKKGHTRVKSAPLVPENDPTLLFVNAGMVPFKNVFLGLEKRPYKRATSCQKCLRVSGKHNDLEQVGYTSRHHTFFEMLGNFSFGDYFKKEAIEYAWEFVTEVLKLPKEKLYVSVYKDDEEAYRIWNEHIGIPSERIWRLGEEDNFWQMGDVGPCGPSSEIYVDRGEEYEGDERYLEIWNLVFMQYNRDENGVLTPLPHPNIDTGMGLERIASVLQGKNSNFEIDIIFPLIQFGEEVSGKKYGEKFETDVALRVIADHLRAITFAISDGVIPSNEGRGYVIRRILRRAMRFGYKLGIENPFLYKGVDLVVDIMKEPYPELELSREFVKGIVKGEEKRFIKTLKAGMEYIQEVIQKALEEGRKTLSGKEVFTAYDTYGFPVDLIDEIAREKGLGIDLEGFQCELEEQRERARKHFKVEAKKVKPVYSHLKELGKTSAFVGYEHMEWESQVVGLVKGEGLVSELKEGEEGEVVLKETPFYPEGGGQIGDAGIIESDKALFKVEDTQKPTEGIIVHIGKVLKGTLKVGDTVHARVDKERRWDIMRNHTATHLLHAALRNVLGEHVRQAGSLVADKYLRFDFTHFSALTEEELKRVEELVNEKIRENLPVNVMEMAYDEALKTGAIAIFEEKYGERVRVISCGEFSKELCGGTHVSATGDIGYFKIISESSVGAGVRRIVAQTGRWSVETAFKEHQTLKKASSALGVGEEEVIQKIEELKEEIKDREREIQRLKQELLKLQIREVVKEENVGDFTLHYGVFEEVEPEELRNLADMLRQRTKKDVVFIASRKGDKINFVIGVSKEISDKVNAKEVIREVGKVLKGGGGGRADLAQGGGKAPDKFPEAVKLLKEILSG</w:t>
      </w:r>
    </w:p>
    <w:p w14:paraId="2D85C50E" w14:textId="77777777" w:rsidR="004B7C7A" w:rsidRDefault="004B7C7A" w:rsidP="004A175F">
      <w:r>
        <w:t>&gt;The528</w:t>
      </w:r>
    </w:p>
    <w:p w14:paraId="7FE5681F" w14:textId="77777777" w:rsidR="004B7C7A" w:rsidRDefault="004B7C7A" w:rsidP="004A175F">
      <w:r>
        <w:t>MRWSRYFLYTEKEEPKEAEAPSHRLLLKAGFIKQVSAGIYELLPPAYKVLKKVESIIRKEMDRSGAQELLLTVLNPKELWEETGRWETYGEELFKLKDRNGREYCLGPTHEEEITDLVRRVVRSYRQLPVILYQIQVKFRDEKRPRFGLIRAREFIMKDAYSFDTDDMSAMISYEAMKFAYQRIFNKLRLNVIMAEADVGQIGGKMSHEFIAFTDYGEAKVAYCENCGYAANAEIVPLPKPEEEKEEEKPMEKVHTPNVHTIEELSKFLDVHPSKIMKAVLYIVNEKEPVLVLIRGDREIDENKLEKVLGTDNFRLATDEEVQELLGTKKGFIGIFNLPENIKVLWDNSLYGVKNLVVALNEPDWHYINVNPGRDFQYGEFVDVAEVREGDPCPKCGSPLKVRRGLELGHIFLLGTRYSEPMKAYFTDRDGKEKPIIMGCYGIGVSRILAALVEQYHDDKGIKWPTPVAPFELDIILLNTKDEEMKNVAEKLYLEAEEKGIDVIFDDREESPGFKFADADLVGFPYRIVVGKKVKEGKVEVQSRHTGEKWDVEIEKAIDFVKEKIEEDKK</w:t>
      </w:r>
    </w:p>
    <w:p w14:paraId="1ED87CC0" w14:textId="77777777" w:rsidR="004B7C7A" w:rsidRDefault="004B7C7A" w:rsidP="004A175F">
      <w:r>
        <w:t>&gt;The529</w:t>
      </w:r>
    </w:p>
    <w:p w14:paraId="7236A598" w14:textId="77777777" w:rsidR="004B7C7A" w:rsidRDefault="004B7C7A" w:rsidP="004A175F">
      <w:r>
        <w:t>MIDINLIREKPDYVKERLATRDKELVSLVDKVLELDKRRREIIKRLEALRSERNKLSKEIGKLKREGKDTTEIQNRVKELKEEIDRLEEELRKVEEELKNTLLWIPNLPHPSVPVGEDEKDNVEVRRWGEPRKFDFEPKPHWEIGERLGILDFKRGAKLSGSRFTVIAGWGARLERALINFMLDLHTKKGYKEICPPHLVKPEILIGTGQLPKFEEDLYKCERDNLYLIPTAEVPLTNLYREEILKEENLPIYLTAYTPCYRREAGAYGKDIRGIIRQHQFDKVELVKIVHPDTSYDELEKLVKDAEEVLQLLGLPYRVVELCTGDLGFSAAKTYDIEVWFPSQNKYREISSCSNCEDFQARRMNTRFKDSKTG</w:t>
      </w:r>
      <w:r>
        <w:lastRenderedPageBreak/>
        <w:t>KNRFVHTLNGSGLAVGRTLAAILENYQQEDGSVVVPEVLRDYVGTDVIRPE</w:t>
      </w:r>
    </w:p>
    <w:p w14:paraId="357B9BE0" w14:textId="77777777" w:rsidR="004B7C7A" w:rsidRDefault="004B7C7A" w:rsidP="004A175F">
      <w:r>
        <w:t>&gt;The530</w:t>
      </w:r>
    </w:p>
    <w:p w14:paraId="6217AA54" w14:textId="77777777" w:rsidR="004B7C7A" w:rsidRDefault="004B7C7A" w:rsidP="004A175F">
      <w:r>
        <w:t>MGKEYFLKVALREAKRAFEKGEVPVGAIIVKEGEIISKAHNSVEELKDPTAHAEMLAIKEACRRLNTKYLEGCELYVTLEPCIMCSYALVLSRIEKVIFSALDKKHGGVVSVFNILDEPTLNHRVKWEYYPLEEASELLSEFFKKLRNNII</w:t>
      </w:r>
    </w:p>
    <w:p w14:paraId="40EE3D12" w14:textId="77777777" w:rsidR="004B7C7A" w:rsidRDefault="004B7C7A" w:rsidP="004A175F">
      <w:r>
        <w:t>&gt;The531</w:t>
      </w:r>
    </w:p>
    <w:p w14:paraId="0EA9AC3D" w14:textId="77777777" w:rsidR="004B7C7A" w:rsidRDefault="004B7C7A" w:rsidP="004A175F">
      <w:r>
        <w:t>MNPESRVIRKVLALQNDEKIFSGERRVLIAFSGGVDSVVLTDVLLKLKNYFSLKEVALAHFNHMLRESAERDEEFCKEFAKERNMKIFVGKEDVRAFAKENRMSLEEAGRFLRYKFLKEILESEGFDCIATAHHLNDLLETSLLFFTRGTGLDGLIGFLPKEEVIRRPLYYVKRSEIEEYAKFKGLRWVEDETNYEVSIPRNRIRHRVIPELKRINENLEDTFLKMVKVLRAEREFLEEEAQKLYKEVKKGNCLDVKKLKEKPLALQRRVIRKFIGEKDYEKVELVRSLLEKGGEVNLGKGKVLKRKERWLCFSPEV</w:t>
      </w:r>
    </w:p>
    <w:p w14:paraId="1E416BB1" w14:textId="77777777" w:rsidR="004B7C7A" w:rsidRDefault="004B7C7A" w:rsidP="004A175F">
      <w:r>
        <w:t>&gt;The532</w:t>
      </w:r>
    </w:p>
    <w:p w14:paraId="4ECD1C5F" w14:textId="77777777" w:rsidR="004B7C7A" w:rsidRDefault="004B7C7A" w:rsidP="004A175F">
      <w:r>
        <w:t>MARTVNLKGNPVTLVGPELKVGDRAPEAVVVTKDLQEKIVGGAKDVVQVIITVPSLDTPVCETETKKFNEIMAGMEGVDVTVVSMDLPFAQKRFCESFNIQNVTVASDFRYRDMEKYGVLIGEGALKGILARAVFIIDKEGKVAYVQLVPEITEEPNYDEVVNKVKELI</w:t>
      </w:r>
    </w:p>
    <w:p w14:paraId="2DC655C2" w14:textId="77777777" w:rsidR="004B7C7A" w:rsidRDefault="004B7C7A" w:rsidP="004A175F">
      <w:r>
        <w:t>&gt;The533</w:t>
      </w:r>
    </w:p>
    <w:p w14:paraId="2CD4C6E0" w14:textId="77777777" w:rsidR="004B7C7A" w:rsidRDefault="004B7C7A" w:rsidP="004A175F">
      <w:r>
        <w:t>MLCYVNYKRVKRPVEIPNLEVEIGFGRGDFIVKLAKENPDKNFFGIEISQISIEKLMKRVGKKGLKNVYCTNVDAYWGFYFLFRDNYVENIYMNYPDPWFKKRHHKRRLTKPERLYMFAKKLKLGGEIRIRTDNYEFLEFTKESAKVLDCFEVEEGTLNVKEPLTKYEQKWLSMGKTLYKLILRKVKEPKFVEHPEVEEVRELFPVKVKVESVDPKKIESREIKLDEEVYFKTFKVWQRDKDFLVECLLSEKGYLQKFFIQIKRKEDGYVIDVSPYSEVLRTRNLQRSIQTVAQLLS</w:t>
      </w:r>
    </w:p>
    <w:p w14:paraId="79DE3937" w14:textId="77777777" w:rsidR="004B7C7A" w:rsidRDefault="004B7C7A" w:rsidP="004A175F">
      <w:r>
        <w:t>&gt;The534</w:t>
      </w:r>
    </w:p>
    <w:p w14:paraId="5D45FBDF" w14:textId="77777777" w:rsidR="004B7C7A" w:rsidRDefault="004B7C7A" w:rsidP="004A175F">
      <w:r>
        <w:t>MSSNPLRFFVLTIFPHIISCYSEYGIVKQAIKKGKVEVYPIDLREFAPKGQVDDVPYGGLPGMVLKPEPIYEAYDYVVENYGKPFVLITEPWGEKLNQKLVNELSKKERIMIICGRYEGVDERVKKIVDMEISLGDFILSGGEIVALAVIDAVSRVLPGVLSEPQSIQEDSFQNRWLGYPVYTRPREYRGMKVPEELLSGHHKLIELWKLWHRIENTVKKRPDLIPKDLTELEKDILNSILSGKSFKEWLKEHKHLL</w:t>
      </w:r>
    </w:p>
    <w:p w14:paraId="60DC94D1" w14:textId="77777777" w:rsidR="004B7C7A" w:rsidRDefault="004B7C7A" w:rsidP="004A175F">
      <w:r>
        <w:t>&gt;The535</w:t>
      </w:r>
    </w:p>
    <w:p w14:paraId="09460AF8" w14:textId="77777777" w:rsidR="004B7C7A" w:rsidRDefault="004B7C7A" w:rsidP="004A175F">
      <w:r>
        <w:t>MVMEYLVLEKRLKRLREVLEKRQKDLIVFADNVKNEHNFSAIVRTCDAVGVLYLYYYHAEGKKAKINEGITQGSHKWVFIEKVDNPVQKLLEFKNRGFQIVATWLSKESVNFREVDYTKPTVLVVGNELQGVSPEIVEIADKKIVIPMYGMAQSLNVSVATGIILYEAQRQREEKGMYSRPSLSEEEIQKILKKWAYEDVIKERKRTLSTS</w:t>
      </w:r>
    </w:p>
    <w:p w14:paraId="5F1F74EE" w14:textId="77777777" w:rsidR="004B7C7A" w:rsidRDefault="004B7C7A" w:rsidP="004A175F">
      <w:r>
        <w:t>&gt;The536</w:t>
      </w:r>
    </w:p>
    <w:p w14:paraId="54D5A813" w14:textId="77777777" w:rsidR="004B7C7A" w:rsidRDefault="004B7C7A" w:rsidP="004A175F">
      <w:r>
        <w:t>MGRISDKFTELKEKREKALVSYLMVGYPDYETSLKAFKEVLKNGTDILEIGFPFSDPVADGPTIQVAHEVALKNGIRFEDVLELSETLRKEFPDIPFLLMTYYNPIFRIGLEKFCRLSREKGIDGFIVPDLPPEEAEELKAVMKKYVLSFVPLGAPTSTRKRIKLICEAADEMTYFVSVTGTTGAREKLPYERIKKKVEEYRELCDKPVVVGFGVSKKEHAREIGSFADGVVVGSALVKLAGQKKIEDLGNLVKELKEGLRE</w:t>
      </w:r>
    </w:p>
    <w:p w14:paraId="239DC409" w14:textId="77777777" w:rsidR="004B7C7A" w:rsidRDefault="004B7C7A" w:rsidP="004A175F">
      <w:r>
        <w:t>&gt;The538</w:t>
      </w:r>
    </w:p>
    <w:p w14:paraId="76764CA8" w14:textId="77777777" w:rsidR="004B7C7A" w:rsidRDefault="004B7C7A" w:rsidP="004A175F">
      <w:r>
        <w:t>MSSTKRQKNRVLVKLKKRKVRKDKIEKWAELALSALGLNNVELSVYITDDQEIRELNKTYRKKDKPTDVLSFPMGEEFGGYKILGDVVISQDTAERQARELGHSL</w:t>
      </w:r>
      <w:r>
        <w:lastRenderedPageBreak/>
        <w:t>EEEVKRLIVHGIVHLLGYDHEKGGEEEKKFRELENYVLSKLSKAL</w:t>
      </w:r>
    </w:p>
    <w:p w14:paraId="3367BC7F" w14:textId="77777777" w:rsidR="004B7C7A" w:rsidRDefault="004B7C7A" w:rsidP="004A175F">
      <w:r>
        <w:t>&gt;The539</w:t>
      </w:r>
    </w:p>
    <w:p w14:paraId="2DB72A88" w14:textId="77777777" w:rsidR="004B7C7A" w:rsidRDefault="004B7C7A" w:rsidP="004A175F">
      <w:r>
        <w:t>MPFIYRRRVQFYETDAQGIVHHSNYFRYFEEARGEFLRSKGFPYSKMRDMGLEVVLLNAYCEYKKPLFYDDVFEVHLNLEELSRFTFTFSYIVFKEDIAVAKANTKHCMVKNGKIVSIPKEVLEVLKD</w:t>
      </w:r>
    </w:p>
    <w:p w14:paraId="66E76770" w14:textId="77777777" w:rsidR="004B7C7A" w:rsidRDefault="004B7C7A" w:rsidP="004A175F">
      <w:r>
        <w:t>&gt;The540</w:t>
      </w:r>
    </w:p>
    <w:p w14:paraId="56783131" w14:textId="77777777" w:rsidR="004B7C7A" w:rsidRDefault="004B7C7A" w:rsidP="004A175F">
      <w:r>
        <w:t>MAGHSHWAQIKHKKAKVDAQRGKLFSKLIREIIVATRLGGPNPEFNPRLRTAIEQAKKANMPWENIERAIKKGAGELEGEQFEEVIYEGYAPGGVAVMVLATTDNRNRTTSEVRHVFTKHGGNLGASGCVSYLFERKGYIEVPAKEVSEEELLEKAIEVGAEDVQPGEEVHIIYTVPEELYEVKENLEKLGVPIEKAQITWKPISTVQINDEETAQKVIKLLNALEELDDVQQVIANFEIPEEILQKVG</w:t>
      </w:r>
    </w:p>
    <w:p w14:paraId="5C040828" w14:textId="77777777" w:rsidR="004B7C7A" w:rsidRDefault="004B7C7A" w:rsidP="004A175F">
      <w:r>
        <w:t>&gt;The541</w:t>
      </w:r>
    </w:p>
    <w:p w14:paraId="21B9BAD4" w14:textId="77777777" w:rsidR="004B7C7A" w:rsidRDefault="004B7C7A" w:rsidP="004A175F">
      <w:r>
        <w:t>MPAIFTHEGKVEGVPGNYPLTAENLFRIGLALCTLWILDKEIEEPTLSIPETNFVTLALSVGFMNAGGSVNVGKGGDIKLFLQKGEIYVLEFQPLSETDIKKLESILFGRAPIPKKTGEDIGSFKC</w:t>
      </w:r>
    </w:p>
    <w:p w14:paraId="6D4117C0" w14:textId="77777777" w:rsidR="004B7C7A" w:rsidRDefault="004B7C7A" w:rsidP="004A175F">
      <w:r>
        <w:t>&gt;The542</w:t>
      </w:r>
    </w:p>
    <w:p w14:paraId="75391E8D" w14:textId="77777777" w:rsidR="004B7C7A" w:rsidRDefault="004B7C7A" w:rsidP="004A175F">
      <w:r>
        <w:t>MKVLLVLTDAYSDCEKAITYAVNFSEKLGAELDILAVLEDVYNLERANVTFGLPFPPEIKEESKKRIERRLREVWEKLTGSTEIPGVEYRIGPLSEEVKKFVEGKGYELVVWACYPSAYLCKVIDGLNLASLIVK</w:t>
      </w:r>
    </w:p>
    <w:p w14:paraId="2B560687" w14:textId="77777777" w:rsidR="004B7C7A" w:rsidRDefault="004B7C7A" w:rsidP="004A175F">
      <w:r>
        <w:t>&gt;The543</w:t>
      </w:r>
    </w:p>
    <w:p w14:paraId="1E4533E6" w14:textId="77777777" w:rsidR="004B7C7A" w:rsidRDefault="004B7C7A" w:rsidP="004A175F">
      <w:r>
        <w:t>MQEQAQQFIFKVTDKAVEEIKKVAQENNIENPILRIRVVPGGCSGFQYAMGFDDTVEEGDHVFEYDGVKVVIDPFSMPYVNGAELDYVVDFMGGGFTIRNPNATGSCGCGSSFSCG</w:t>
      </w:r>
    </w:p>
    <w:p w14:paraId="5FE4C3A3" w14:textId="77777777" w:rsidR="004B7C7A" w:rsidRDefault="004B7C7A" w:rsidP="004A175F">
      <w:r>
        <w:t>&gt;The544</w:t>
      </w:r>
    </w:p>
    <w:p w14:paraId="6632302F" w14:textId="77777777" w:rsidR="004B7C7A" w:rsidRDefault="004B7C7A" w:rsidP="004A175F">
      <w:r>
        <w:t>MQEKYNFGKVSSQHKNYSKIETMLRPKGFDKLDHYFRTELDIDLTDETIELLLNSVKAAFGKLFYGAEQRARWNGRDFIALADLNITKALEEHIKNFQKIEQDMGVDELLEYIAFIPPVEMNVGEDLKSEYRNIMGGLLLMHADVIKKATGERKPSREAMEFVAQIVDKVF</w:t>
      </w:r>
    </w:p>
    <w:p w14:paraId="2E6F7176" w14:textId="77777777" w:rsidR="004B7C7A" w:rsidRDefault="004B7C7A" w:rsidP="004A175F">
      <w:r>
        <w:t>&gt;The545</w:t>
      </w:r>
    </w:p>
    <w:p w14:paraId="04609569" w14:textId="77777777" w:rsidR="004B7C7A" w:rsidRDefault="004B7C7A" w:rsidP="004A175F">
      <w:r>
        <w:t>MVERKRIEIPEGVKVKESVGEEAEFPFDISPMYEGERIRKGDMYVELGGPTQPGFELVMALPMDQVEDMKVTLIGPDLDEMEEGQAYPYAMIYYIAGEMVETDLEPVIERRNHDFQNYIEGYMHLNQRYDIWIRIGKNAIKKGLKSLIQIAKATMMLYKNELPFIEKIEAVYITDKDLVEKLLNELAMPIFEERDARVEALSDEDVDEFYSCTLCQSFAPTNVCIVSPDRPSLCGAITWFDGRAAAKVDPEGPNRAVPKGELLDPIGGEYSGVNEFAKQESGGEYERIKLHSFFEYPHTSCGCFEVIGFYMPEVDGIGWVHRGYAEPAPNGLTFSTMAGQTGGGKQVVGFLGIGIAYFRSKKFIQADGGWYRTVWMPKELKERVAKYIPDDIRDKIATEEDAKTLDELREFLKKVDHPVVKGVVRPVDGKKITNGWVEEEEEEAEEVAEEAAAEAAPAAQPAQAAQPMAMQPMPMQMPGFQLPALQMPAASAAPAGVKLVIKDAKITIEKVIIKKAEKEKKGGK</w:t>
      </w:r>
    </w:p>
    <w:p w14:paraId="085092F2" w14:textId="77777777" w:rsidR="004B7C7A" w:rsidRDefault="004B7C7A" w:rsidP="004A175F">
      <w:r>
        <w:t>&gt;The546</w:t>
      </w:r>
    </w:p>
    <w:p w14:paraId="1622116D" w14:textId="77777777" w:rsidR="004B7C7A" w:rsidRDefault="004B7C7A" w:rsidP="004A175F">
      <w:r>
        <w:t>MKKFTLEEFLDLLKKYNVEEIEGVKIEGDLEIEFEGSSIDLSAIAPLYSMLSEFGNFLYHANMALGYLQRLSAALGIPTPFAAQPQLAPAAPAAPAEVPAVEELKIPAELVRAKFEPYKEEYPGKIEEVVLGATKADGGTREYTVTLGGERSLAFYTFDAPQPHLPAIAIDVFDRRPMLAKAVRMHYEDVLDNPAEWARKCVKKFGADLVTLHL</w:t>
      </w:r>
      <w:r>
        <w:lastRenderedPageBreak/>
        <w:t>ISTDPLLDDTPASEAVKVLEDVLQAVKCPIIVGGSGNKEKDPEVLEKAAEVAEGERIMLASATLDMDWERIANAAKKYGHVVLSWTQMDINNQKTLNRYLLKRVEMPRDSIVMDPTTAALGYGLDYAFTNMERIRISGLKGDTDLNFPISSGTTNAWGAREAWMVDSPIEEDTPWGPRELRGPIWEIITGLTLSLAGVDLFMMMHPVAVAVLKEVFNTLGGKVSGGVADPGEWIFMEV</w:t>
      </w:r>
    </w:p>
    <w:p w14:paraId="34034F53" w14:textId="77777777" w:rsidR="004B7C7A" w:rsidRDefault="004B7C7A" w:rsidP="004A175F">
      <w:r>
        <w:t>&gt;The547</w:t>
      </w:r>
    </w:p>
    <w:p w14:paraId="7E06FCFD" w14:textId="77777777" w:rsidR="004B7C7A" w:rsidRDefault="004B7C7A" w:rsidP="004A175F">
      <w:r>
        <w:t>MAKALEQPFDVANIPGPKMATLLEKGKPVANMIKKAKRPLLIVGPDMTDEMFERVKKFVEKDITVVATGSAITRFIDAGLGEKVNYAVLHELTQFLLDPDWKGFDGQGNYDLVLMLGSIYYHGSQMLAAIKNFAPHIRALAIDRYYHPNADMSFGNLWKKEEDYLKLLDEILAEL</w:t>
      </w:r>
    </w:p>
    <w:p w14:paraId="6D246DF1" w14:textId="77777777" w:rsidR="004B7C7A" w:rsidRDefault="004B7C7A" w:rsidP="004A175F">
      <w:r>
        <w:t>&gt;The548</w:t>
      </w:r>
    </w:p>
    <w:p w14:paraId="299AB674" w14:textId="77777777" w:rsidR="004B7C7A" w:rsidRDefault="004B7C7A" w:rsidP="004A175F">
      <w:r>
        <w:t>MKVKSPLEVYNYLPRTNCGECGFDTCMSFAAHILDRSVTPLDCKPLVRDAEKDPKVKKKLEELLELTAPEIAEVVIGVGENAVKIGGEEVLHRHELTFFNPTGFFYDVWDTMDDKALEERCDRVVSYKKFYVGNFLTLDGFAVRCTSGDPKRYREVVKKVASYGKPLILVALDSECMKAALEEVADQRPLMYAATEGNWKEFLKLALEYKVPVTLRAKDLDLLKSMAVTFKQAGVKDIVLDPVTEPLGEGLKGTFERVIQLRRTAIAGQDKDVAYPIMITPIAAWLIEGDDVTKSYWEAVIASIFIVKYGDVMIFRSIDQHVVMPTITLRFNIYTDPRTPVQVEPGLRAINDPGPDDPVFITTNFALTYYTVESDLTSGGIKGWLLVLNTEGLGVEVSVAGGQFTASKVKELIEETKIEEKVNHRYLVIPGLAARLQGAIEDETGWKVLVGPMDSGRIKGWLEKNWPPKE</w:t>
      </w:r>
    </w:p>
    <w:p w14:paraId="2F565C61" w14:textId="77777777" w:rsidR="004B7C7A" w:rsidRDefault="004B7C7A" w:rsidP="004A175F">
      <w:r>
        <w:t>&gt;The551</w:t>
      </w:r>
    </w:p>
    <w:p w14:paraId="1F22BFB8" w14:textId="77777777" w:rsidR="004B7C7A" w:rsidRDefault="004B7C7A" w:rsidP="004A175F">
      <w:r>
        <w:t>MKLVATLSSPEELELAEKADVVELRIDLFDFSGARVDKEKILTCRRVSDGGKFEGDERERIEKMKRAFDSLNPDYVDLESDLPDSAFDFNCRIIESYHNFIRTPDYSELKGIVEGRRGDLVKIATMGKSKRDVETIVRILTNYDDVVAFLMGERFSFTRVLAAYLGSPFIYCYVGSPKAPGQISLDDAREIISRLG</w:t>
      </w:r>
    </w:p>
    <w:p w14:paraId="1321BE74" w14:textId="77777777" w:rsidR="004B7C7A" w:rsidRDefault="004B7C7A" w:rsidP="004A175F">
      <w:r>
        <w:t>&gt;The552</w:t>
      </w:r>
    </w:p>
    <w:p w14:paraId="10941BFF" w14:textId="77777777" w:rsidR="004B7C7A" w:rsidRDefault="004B7C7A" w:rsidP="004A175F">
      <w:r>
        <w:t>MLVGLIGYGAIGKFLAEWLERNGFEIAAILDVRGEHEKMVRGIDEFLQREMDVAVEAASQQAVKDYAEKILKAGIDLIVLSTGAFADRDFLSRVREVCRKTGRRVYIASGAIGGLDAIFSASELIEEIVLTTRKNWRQFGRKGVIFEGSASEAAQKFPKNLNVAATLSIASGKDVKVRLVADEVEENIHEILVRGEFGEMEIRVRNRPMRENPKTSYLAALSVTRILRNLKEGLVV</w:t>
      </w:r>
    </w:p>
    <w:p w14:paraId="1D02AD6D" w14:textId="77777777" w:rsidR="004B7C7A" w:rsidRDefault="004B7C7A" w:rsidP="004A175F">
      <w:r>
        <w:t>&gt;The553</w:t>
      </w:r>
    </w:p>
    <w:p w14:paraId="0AC3F363" w14:textId="77777777" w:rsidR="004B7C7A" w:rsidRDefault="004B7C7A" w:rsidP="004A175F">
      <w:r>
        <w:t>MLIDPIELYRYPEKWIKDRDAEKKVRSGLYILTEDGYLRRGITTGTTASAAAVAAIASLKEKVEKVKVSTPAGVDVEVEVEAEKGFARVRKFSGDHEFDVTNGIIFEAEVCETSGIFFGRGVGVKAGEKAVSRSAKLQILENFIKASREFNFSGGVRISVPDGEEVAKKTGNEKVGIKGGISILGTTGFVEPWCKKLVETKLKIAMQYHRIAITTGRKAWLYARKKFPEYQPFVFGVHIDEALKHPGEKIIVGFPGLLKIWAGSRDRIEERAREEGVRVVVIEDDMDSWVWDVQGTDH</w:t>
      </w:r>
    </w:p>
    <w:p w14:paraId="1A5CC6B4" w14:textId="77777777" w:rsidR="004B7C7A" w:rsidRDefault="004B7C7A" w:rsidP="004A175F">
      <w:r>
        <w:t>&gt;The554</w:t>
      </w:r>
    </w:p>
    <w:p w14:paraId="743FA188" w14:textId="77777777" w:rsidR="004B7C7A" w:rsidRDefault="004B7C7A" w:rsidP="004A175F">
      <w:r>
        <w:t>MRRGLVIVGHGSQLNHYREVMELHRKRIEESGAFDEVKIAFAARKRRPMPDEAIREMNCDIIYVVPLFISYGLHVTEDLPDLLGFPRGRGIKEGEFEGKKVVICEPIGEDYFVTYAILNSVFRIGRDGKGEE</w:t>
      </w:r>
    </w:p>
    <w:p w14:paraId="4824DCCF" w14:textId="77777777" w:rsidR="004B7C7A" w:rsidRDefault="004B7C7A" w:rsidP="004A175F">
      <w:r>
        <w:t>&gt;The555</w:t>
      </w:r>
    </w:p>
    <w:p w14:paraId="4937DB86" w14:textId="77777777" w:rsidR="004B7C7A" w:rsidRDefault="004B7C7A" w:rsidP="004A175F">
      <w:r>
        <w:t>MKVEEILEKALELVIPDEEEVRKGREAEEELRRRLDELGVEYVFVGSYARNT</w:t>
      </w:r>
      <w:r>
        <w:lastRenderedPageBreak/>
        <w:t>WLKGSLEIDVFLLFPEEFSKEELRERGLEIGKAVLDSYEIRYAEHPYVHGVVKGVEVDVVPCYKLKEPKNIKSAVDRTPFHHKWLEGRIKGKENEVRLLKGFLKANGIYGAEYKVRGFSGYLCELLIVFYGSFLETVKNARRWTRRTVIDVAKGEVRKGEEFFVVDPVDEKRNVAANLSLDNLARFVHLCREFMEAPSLGFFKPKHPLEIEPERLRKIVEERGTAVFAVKFRKPDIVDDNLYPQLERASRKIFEFLERENFMPLRSAFKASEEFCYLLFECQIKEISRVFRRMGPQFEDERNVKKFLSRNRAFRPFIENGRWWAFEMRKFTTPEEGVRSYASTHWHTLGKNVGESIREYFEIISGEKLFKEPVTAELCEMMGVKD</w:t>
      </w:r>
    </w:p>
    <w:p w14:paraId="7EED73D9" w14:textId="77777777" w:rsidR="004B7C7A" w:rsidRDefault="004B7C7A" w:rsidP="004A175F">
      <w:r>
        <w:t>&gt;The556</w:t>
      </w:r>
    </w:p>
    <w:p w14:paraId="768259AB" w14:textId="77777777" w:rsidR="004B7C7A" w:rsidRDefault="004B7C7A" w:rsidP="004A175F">
      <w:r>
        <w:t>MKVALGGTFEPLHEGHKKLIDVAIKLGGRDITIGVTSDRMARARIRSVLPFAIRAENVKRYVMRKYGFEPEIVKITNPYGKTLDVDFEYLVVSPETYEMALKINQKREELGKRKITIVKVDWMMAEDGKPISSTRIKRGEIDRYGGII</w:t>
      </w:r>
    </w:p>
    <w:p w14:paraId="01B6EF7C" w14:textId="77777777" w:rsidR="004B7C7A" w:rsidRDefault="004B7C7A" w:rsidP="004A175F">
      <w:r>
        <w:t>&gt;The557</w:t>
      </w:r>
    </w:p>
    <w:p w14:paraId="620E0CFC" w14:textId="77777777" w:rsidR="004B7C7A" w:rsidRDefault="004B7C7A" w:rsidP="004A175F">
      <w:r>
        <w:t>MRVEVFPVEGLPLIKEGDDLAELISSRVRFEDGDVLVVCSTVISKAEGRIRRLEEFNPSERAKEIAARIGKPAEFVQAVLEESEEVLLDFPFLLVKAKFGNVCVNAGIDASNVEEGSLLLPPLDPDGSAEKLRRRILELTGKRVGVIITDTNGRCFRRGVVGFAIGISGVKAMKDWIGRKDLYGRELEVTVECVADEIAAFANLLMGEGGDGIPAVVVRGLNVAGEGSMEEIYRSEEEDVIRRCLKRCL</w:t>
      </w:r>
    </w:p>
    <w:p w14:paraId="50150E71" w14:textId="77777777" w:rsidR="004B7C7A" w:rsidRDefault="004B7C7A" w:rsidP="004A175F">
      <w:r>
        <w:t>&gt;The558</w:t>
      </w:r>
    </w:p>
    <w:p w14:paraId="52D7EF4C" w14:textId="77777777" w:rsidR="004B7C7A" w:rsidRDefault="004B7C7A" w:rsidP="004A175F">
      <w:r>
        <w:t>MVKDTYISSASKTPPMERTVRVTGMTCAMCVKSIETAVGSLEGVEEVRVNLATETAFIRFDEKRIDFETIKRVIEDLGYGVVDEQAAVSAEVEHLSRMKRKLYVAAFAGVLLLFLAHFISLPYEDFVQLLIALPAIFYSGSSIFKAAFSALRRRTLNMDVMYSMGVGAAFLASVLSTAGVLPREYSFYETSVLLLAFLLLGRTLEARAKSRTGEAIKKLVGLQAKTAVVIRDGKEIAVPVEEVAVGDIVIVRPGEKIPVDGVVVEGESYVDESMISGEPVPVLKSKGDEVFGATINNTGVLKIRATRVGGETLLAQIVKLVEDAMGSKPPIQRLADKVVAYFIPTVLLVAISAFIYWYFIAHAPLLFAFTTLIAVLVVACPCAFGLATPTALTVGMGKGAELGILIKNADALEVAEKVTAVIFDKTGTLTKGKPEVTDLVPLNGDERELLRLAAIAERRSEHPIAEAIVKKALEHGIELGEPEKVEVIAGEGVVADGILVGNKRLMEDFGVAVSNEVELALEKLEREAKTAVIVARNGRVEGIIAVSDTLKESAKPAVQELKRMGIKVGMITGDNWRSAEAISRELNLDLVIAEVLPHQKSEEVKKLQAKEVVAFVGDGINDAPALAQADLGIAVGSGSDVAVESGDIVLIRDDLRDVVAAIQLSRKTMSKIKQNIFWALIYNVILIPAAAGLLYPIFGVVFRPEFAGLAMAMSSVSVVANSLLLRNYVPPIRRGGDSVEKIVLELSGLSCHHCVARVKKALEEAGAKVEKVDLNEAVVAGNKEDVDKYIKAVEAAGYQAKLRS</w:t>
      </w:r>
    </w:p>
    <w:p w14:paraId="4104262E" w14:textId="77777777" w:rsidR="004B7C7A" w:rsidRDefault="004B7C7A" w:rsidP="004A175F">
      <w:r>
        <w:t>&gt;The559</w:t>
      </w:r>
    </w:p>
    <w:p w14:paraId="573977F2" w14:textId="77777777" w:rsidR="004B7C7A" w:rsidRDefault="004B7C7A" w:rsidP="004A175F">
      <w:r>
        <w:t>MHEHDSHGEAAHSNSEDMQMIHQHHEHHGHEEEHSAHHEKMKHSADHGDHHRMMMEDFKKRFYVSTLLTIPILILSPAIQTFLGFRVEFAGSLYILFLLSSAVYFYGGYPFLKGIFDELRRRQPGMMTLIAVAISVAYFYSSAVVFGLKGKFFFWELATLIDIMLLGHYIEMRSVLGASRALEELVKIMPSEAHLLKDGEIVEVKVENLKPGDKVLVKPGEKIPVDGIVVEGESFVNEAMLTGESKPVAKKPGDTVIGGAINGEGSLVVEVEKTGKDTYLNQVIELVRQAQESKSRTQDLANRAALLLTVIALTVGSVTLAIWLAYIADFAFAIERAVTVMVITCPHALGLAIPLVVAVSTSLAAKSGLLIRDRQAFERAKDLQAVIFDKTGTLTEGRFGVTDIVGFNHSEDELLQIAASLEARSEH</w:t>
      </w:r>
      <w:r>
        <w:lastRenderedPageBreak/>
        <w:t>PIAAAIVEEAEKRGFGLTEVEEFRAIPGKGVEGIVNGRRYMVVSPGYIRELGIKTDESVEKLKQQGKTVVFILKNGEVSGVIALADRIRPESREAISKLKAIGIKCMMLTGDNRFVAKWVAEELGLDDYFAEVLPHEKAEKVKEVQQKYVTAMVGDGVNDAPALAQADVGIAIGAGTDVAVETADIVLVRNDPRDVAAIVELSRKTYSKMKQNLLWATGYNAFAIPLAAGVLYSAGILLSPAVGAILMSLSTVIVAINARLLR</w:t>
      </w:r>
    </w:p>
    <w:p w14:paraId="52BB5275" w14:textId="77777777" w:rsidR="004B7C7A" w:rsidRDefault="004B7C7A" w:rsidP="004A175F">
      <w:r>
        <w:t>&gt;The560</w:t>
      </w:r>
    </w:p>
    <w:p w14:paraId="775740A5" w14:textId="77777777" w:rsidR="004B7C7A" w:rsidRDefault="004B7C7A" w:rsidP="004A175F">
      <w:r>
        <w:t>MMRCPECSTEGWRVLPLTVGAHVKEGLWSKIKGDFYFCSLESCEVVYFNEQTVFRKGELKTRVGVKEREEPKPVCYCNRVTEKMLLEAAEKFGKEKAVEITGAGKGKWCVVTNPSGRCCHWHLERLGFPVGGEKKAAKRVEIKLDGLTCMGCVSAVKAALEEAGANVVEIGLDRAVVEVDEEAELQKLVEAVEGAGYSARLEKR</w:t>
      </w:r>
    </w:p>
    <w:p w14:paraId="6957FA97" w14:textId="77777777" w:rsidR="004B7C7A" w:rsidRDefault="004B7C7A" w:rsidP="004A175F">
      <w:r>
        <w:t>&gt;The563</w:t>
      </w:r>
    </w:p>
    <w:p w14:paraId="6F356E69" w14:textId="77777777" w:rsidR="004B7C7A" w:rsidRDefault="004B7C7A" w:rsidP="004A175F">
      <w:r>
        <w:t>MSETPLLDELEKGPWPSFVKEIKKTAELMEKAAAEGKDVKMPKGARGLLKQLEISYKDKKTHWKHGGIVSVVGYGGGVIGRYSDLGEQIPEVEHFHTMRINQPSGWFYSTKALRGLCDVWEKWGSGLTNFHGSTGDIIFLGTRSEYLQPCFEDLGNLEIPFDIGGSGSDLRTPSACMGPALCEFACYDTLELCYDLTMTYQDELHRPMWPYKFKIKCAGCPNDCVASKARSDFAIIGTWKDDIKVDQEAVKEYASWMDIENEVVKLCPTGAIKWDGKELTIDNRECVRCMHCINKMPKALKPGDERGATILIGGKAPFVEGAVIGWVAVPFVEVEKPYDEIKEILEAIWDWWDEEGKFRERIGELIWRKGMREFLKVIGREADVRMVKAPRNNPFMFFEKDELKPSAYTEELKKRGMW</w:t>
      </w:r>
    </w:p>
    <w:p w14:paraId="6FD9A023" w14:textId="77777777" w:rsidR="004B7C7A" w:rsidRDefault="004B7C7A" w:rsidP="004A175F">
      <w:r>
        <w:t>&gt;The564</w:t>
      </w:r>
    </w:p>
    <w:p w14:paraId="0AE1516F" w14:textId="77777777" w:rsidR="004B7C7A" w:rsidRDefault="004B7C7A" w:rsidP="004A175F">
      <w:r>
        <w:t>MVVEGVKTDFGPPYFRDLLHPVIAKNYGKWKYHEVVKPGVIKRVAESGDVIYVVRFGTPRLLSIYTVRELCDIADKYSDGYLRWTSRNNVEFFVTDESKIDDLINEVQERVGFPCGGTWDAVKGEYGLSNIVHTQGWIHCHTPAIDASGIVKAVMDELYEYFTDHKLPAMCRISLACCANMCGAVHASDIAIVGIHRTPPIPNDEAIRKTCEIPSTVAACPTGALKPDMKNKTIKVDVEKCMYCGNCYTMCPGMPLFDPENDGAAIMVGGKLSEARRMPELSKVVVPWVPNEPPRWPTLVKYVKQILEAWAANANKHERLIEWVDRIGWERFFELTGLEFTQHLIDDYRITPYFYSEFRASTQFKW</w:t>
      </w:r>
    </w:p>
    <w:p w14:paraId="00FDC667" w14:textId="77777777" w:rsidR="004B7C7A" w:rsidRDefault="004B7C7A" w:rsidP="004A175F">
      <w:r>
        <w:t>&gt;The565</w:t>
      </w:r>
    </w:p>
    <w:p w14:paraId="22B0FDF0" w14:textId="77777777" w:rsidR="004B7C7A" w:rsidRDefault="004B7C7A" w:rsidP="004A175F">
      <w:r>
        <w:t>MKLVVCSESDTAGQNIKDNLLTFADFEEKDVGEFKLYLSDEFYIAETKERLIYADHIDEKLAKYIDFEEILFASRHSSKDGRKIFTVHVSGNVGTADFGGKPYSLAKPSPQTMKNYVLALRERLDRKPEFEFTMEVTHHGPSEISKPSAFYEIGSTEEEWKDREAAEVVAEAMLDAIRAEKMDWNVAVGVGGTHYAPRQTEIMLTTTFTFGHNFAKYTFEHLTAEFLVKAVKLSEAEYIIIDEKSVNSAVKKIVNEAAEVAGVEVLKSKKVKKDFRLV</w:t>
      </w:r>
    </w:p>
    <w:p w14:paraId="7B0AB395" w14:textId="77777777" w:rsidR="004B7C7A" w:rsidRDefault="004B7C7A" w:rsidP="004A175F">
      <w:r>
        <w:t>&gt;The566</w:t>
      </w:r>
    </w:p>
    <w:p w14:paraId="649846D6" w14:textId="77777777" w:rsidR="004B7C7A" w:rsidRDefault="004B7C7A" w:rsidP="004A175F">
      <w:r>
        <w:t>MRKIVLPGDLLSTNPRAAGYGTYVEGGKVYAKIIGLFDQTETHVRVIPLKGRYTPSVGDVVIGIIREVAANGWAVDIYSPYQAFLPVSENPEMKPNKKPNEVLDIGDAIIAKVLNIDPKMKVTLTMKDRICRPIRFGRIVAINPARVPRVIGKKGSMIKLLKSELDVQIVVGQNGLIWVNGDRRKVSIAEEAIYLIEQEAHTEGLTDRVAEFIKRRKADVGIQ</w:t>
      </w:r>
    </w:p>
    <w:p w14:paraId="40E270F6" w14:textId="77777777" w:rsidR="004B7C7A" w:rsidRDefault="004B7C7A" w:rsidP="004A175F">
      <w:r>
        <w:t>&gt;The567</w:t>
      </w:r>
    </w:p>
    <w:p w14:paraId="4A145273" w14:textId="77777777" w:rsidR="004B7C7A" w:rsidRDefault="004B7C7A" w:rsidP="004A175F">
      <w:r>
        <w:t>MSEFNEKPEKLIVDGLRLDGRKFDELRPIKIEASVLKRADGSCYLEMGKNKVIAAVFGPREVHPRHLQDPSKAIIRYRYNMAPFSVEERKRPGPDRRSIEISKVSKE</w:t>
      </w:r>
      <w:r>
        <w:lastRenderedPageBreak/>
        <w:t>AFEAVIMKELFPRSAIDIFVEVLQADAGSRTACLNAASVALVDAGVPMKGMITSVAVGKADGQLVLDPMKEEDNFGEADMPFAFLIRNGKIESIALLQMDGRMTRDEVKQAIELAKKGALQIYEMQREAILRRYIEVGEEMDEITEGGEDA</w:t>
      </w:r>
    </w:p>
    <w:p w14:paraId="08ABF1C1" w14:textId="77777777" w:rsidR="004B7C7A" w:rsidRDefault="004B7C7A" w:rsidP="004A175F">
      <w:r>
        <w:t>&gt;The570</w:t>
      </w:r>
    </w:p>
    <w:p w14:paraId="476622C6" w14:textId="77777777" w:rsidR="004B7C7A" w:rsidRDefault="004B7C7A" w:rsidP="004A175F">
      <w:r>
        <w:t>MIGGDFAVVKAKKSLERRGFGVKRGDKIYLHPLEVVYLQIKGIESFGELEDVLSWAESRMEDFSTYYFVYEDLRDRGNKVKIQGEFLLTKKPYLPISERKTIRMEEIAEKARNFDELRLAVVDEESEITYFRVYEPDMMGEQKEELPEIAGILSDEYVITKQTEIFSRYFYGSEKGDLVTLSLIESLYLLDLGKLNLLNADREELVKRAREVERNFDRRYEVYRNLKERGFVVKTGFKFGSEFRVYRKVESVDDLPHSEYLVDIADSREIRLIDLARAVRLAQNVRKRMVFAYGKNYLCFERVKV</w:t>
      </w:r>
    </w:p>
    <w:p w14:paraId="3450DF78" w14:textId="77777777" w:rsidR="004B7C7A" w:rsidRDefault="004B7C7A" w:rsidP="004A175F">
      <w:r>
        <w:t>&gt;The572</w:t>
      </w:r>
    </w:p>
    <w:p w14:paraId="1D99DAC2" w14:textId="77777777" w:rsidR="004B7C7A" w:rsidRDefault="004B7C7A" w:rsidP="004A175F">
      <w:r>
        <w:t>MKELMRNVYLLDDTLVTKSKYGSHYGEKVFDGYREWVPWRSKLAAMILKGHRLKLRGDERVLYLGAASGTTVSHLADIVDEGIIYAVEYSAKPFEKLLELVRERNNIIPLLFDASKPWKYSGIVEKVDLIYQDIAQKNQIEILKANAEFFLKEKGEVVIMVKARSIDSTAEPEEVFKSVLKEMEGDFKIVKHGSLMPYHRDHIFIHAYRF</w:t>
      </w:r>
    </w:p>
    <w:p w14:paraId="326A07FD" w14:textId="77777777" w:rsidR="004B7C7A" w:rsidRDefault="004B7C7A" w:rsidP="004A175F">
      <w:r>
        <w:t>&gt;The574</w:t>
      </w:r>
    </w:p>
    <w:p w14:paraId="28C141A3" w14:textId="77777777" w:rsidR="004B7C7A" w:rsidRDefault="004B7C7A" w:rsidP="004A175F">
      <w:r>
        <w:t>MRWRKWRHITKLDPDRTNTDEIIKAVADSGTDAVMISGTQNVTYEKARTLIEKVSQYGLPIVVEPSDPSNVVYDVDYLFVPTVLNSADGDWITGKHAQWVRMHYENLQKFTEIIESEFIQIEGYIVLNPDSAVARVTKALCNIDKELAASYALVGEKLFNLPIIYIEYSGTYGNPELVAEVKKVLDKARLFYGGGIDSREKAREMLRYADTIIVGNVIYEKGIDAFLETLP</w:t>
      </w:r>
    </w:p>
    <w:p w14:paraId="18FFE40E" w14:textId="77777777" w:rsidR="004B7C7A" w:rsidRDefault="004B7C7A" w:rsidP="004A175F">
      <w:r>
        <w:t>&gt;The575</w:t>
      </w:r>
    </w:p>
    <w:p w14:paraId="2BDCBEC2" w14:textId="77777777" w:rsidR="004B7C7A" w:rsidRDefault="004B7C7A" w:rsidP="004A175F">
      <w:r>
        <w:t>MYDVVVVGAGPAGSMAAKTAAEQGLKVLLVEKRQEIGTPVRCAEGISRESIEKFFEVDKKWIAAEVTGAKIYAPNKTEIVMSEEMAGNEVGYVLERKIFDRHVARLAAKAGAEVYVKTAMVDFERKDGKVKVKLRRLGEDWEVETKILIGADGVESKIGRKAGIIKTLKLNEVESCAQYLMTGLDIDESYTYFYLGRELAPGGYAWIFPKGNGSANVGIGVLPKMAERTAKEYLDAFIEKEGIEGKIVEFVAGAVPVYGEIETAVADNIMLAGDAAYHADPITGGGIANALSAGYYAGKVAAEAVQKNDFSADFLRRYDELWKNDFGKKLRRNKKLQLKFIDMDDALLNKLAGAIAGKNLREMSVAAIVKELLKAHPKLLWDLKDLF</w:t>
      </w:r>
    </w:p>
    <w:p w14:paraId="4E8EF1DE" w14:textId="77777777" w:rsidR="004B7C7A" w:rsidRDefault="004B7C7A" w:rsidP="004A175F">
      <w:r>
        <w:t>&gt;The576</w:t>
      </w:r>
    </w:p>
    <w:p w14:paraId="5CE19FDF" w14:textId="77777777" w:rsidR="004B7C7A" w:rsidRDefault="004B7C7A" w:rsidP="004A175F">
      <w:r>
        <w:t>MIVSILGAGAMGSALSVPLVDNGNEVRIWGTEFDTEILKSISAGREHPRLGVKLNGVEIFWPEQLEKCLENAEVVLLGVSTDGVLPVMSRILPYLKDQYIVLISKGLIDFDNSVLTVPEAVWRLKHDLRERTVAITGPAIAREVAKRMPTTVVFSSPSESSANKMKEIFETEYFGVEVTTDIIGTEITSALKNVYSIAIAWIRGYESRKNVEMSNAKGVIATRAINEMAELIEILGGDRETAFGLSGFGDLIATFRGGRNGMLGELLGKGLSIDEAMEELERRGVGVVEGYKTAEKAYRLSSKINADTKLLDSIYRVLYEGLKVEEVLFELATFK</w:t>
      </w:r>
    </w:p>
    <w:p w14:paraId="56BF2020" w14:textId="77777777" w:rsidR="004B7C7A" w:rsidRDefault="004B7C7A" w:rsidP="004A175F">
      <w:r>
        <w:t>&gt;The577</w:t>
      </w:r>
    </w:p>
    <w:p w14:paraId="7D405DF6" w14:textId="77777777" w:rsidR="004B7C7A" w:rsidRDefault="004B7C7A" w:rsidP="004A175F">
      <w:r>
        <w:t>MMSRRKFLLLTGAAAAGAILTPQISAKTQFIESPEEVREKRRWAMAVDVERCTQCMEELIAKTGDEKIKPPCVVACDKENNVPEFEEERFDPQWMRIAKLKLDKPEVNPKEYYIPLLCNHCEHPPCVQVCLTKASFKRPDGIVEIDMHRCIGCRYCMIACPYGARCFNFIDPREGLKEVNPNVQMRTEGVVEKCTFCVHRIDEAVKKGEEPIPACVEACHKYGKGALVFGNIKDPNSEISKILRENIVVQLRANLGTDPHVFYA</w:t>
      </w:r>
      <w:r>
        <w:lastRenderedPageBreak/>
        <w:t>KLGGE</w:t>
      </w:r>
    </w:p>
    <w:p w14:paraId="2961AD9D" w14:textId="77777777" w:rsidR="004B7C7A" w:rsidRDefault="004B7C7A" w:rsidP="004A175F">
      <w:r>
        <w:t>&gt;The578</w:t>
      </w:r>
    </w:p>
    <w:p w14:paraId="234E34A2" w14:textId="77777777" w:rsidR="004B7C7A" w:rsidRDefault="004B7C7A" w:rsidP="004A175F">
      <w:r>
        <w:t>MIGVIFGVIVPYIAVAIFVIGVIYRIVNWANSAVPLKIPTTGGQQKSFPFIKRTIYDRFDSPYTWWETAGRMLLEIFFFRSLLKNTRYYLDRVSQKDARWLWLFGILFHYSLLLVLIRHSRFFLDPVPSFVETLSEIEAFKGVFIPSVYMSGLAIVAALFLLWLRRIFLSRERTLSLPSDHFALILLLAITISGNVMRYFVKADLFAVKELLMSLMTFNIGHAVEVANTIEPIFYVHFALASFLLAYFPFSKLMHAGGVFFSPTRNMPNDNRARRHVNPWDPADVPLLAKGITVAGRVYKSKKLDWDTYYSMYTDQLQEIEEADYKIVPEEL</w:t>
      </w:r>
    </w:p>
    <w:p w14:paraId="0A45E11A" w14:textId="77777777" w:rsidR="004B7C7A" w:rsidRDefault="004B7C7A" w:rsidP="004A175F">
      <w:r>
        <w:t>&gt;The579</w:t>
      </w:r>
    </w:p>
    <w:p w14:paraId="35D96967" w14:textId="77777777" w:rsidR="004B7C7A" w:rsidRDefault="004B7C7A" w:rsidP="004A175F">
      <w:r>
        <w:t>MEEMPERIEIKQKFPSWREMLKPVKEFEEGRLSYLSLPKQVDSEWFKMPFGDVERDFHDLKLPENWKEIFLEAMKDTLEKNRSFKLFMDICVRCGACADKCHYYIGTGDPKNMPVARAELIRSVYRRYFTPAGKFFGEWAGARELNEDVLKELYYYAYQCSLCRRCSLFCPYGIDTAEIVWWLRRMLSRVGLNQRFMTISIEASSRTGNHLGLLPGGMYGAIQQGLEELKDYTGFDLHTYINKKGADILFVAPSADYFATPHWYVMLGYLLLFNELEEKYGLTITWSTYASEGGNFGTFHSYEAAQLLNSKIYKEAERLGVSFIIGGECGHMWRDKHQFINTMNLPPKHEEWRRFWEDPDLGNLAEGLRGVRFDSYASGEHGWIHILEFVAALIEHKKIVVDKSRNDKWIATYHDPCNVARGMGLIEEPRYVLRNVMNNFYDMPEHTIKDKTYCCGAGGGMLADELMDLRMRGVMPRMMAVRHVYRKYGVNILLTPCAIDKAQFPHALEYWKIPIEVGGPMEMVGNALVMTAFGEKPEDRQFDLRGEPLKPEEGE</w:t>
      </w:r>
    </w:p>
    <w:p w14:paraId="70AD6EC7" w14:textId="77777777" w:rsidR="004B7C7A" w:rsidRDefault="004B7C7A" w:rsidP="004A175F">
      <w:r>
        <w:t>&gt;The580</w:t>
      </w:r>
    </w:p>
    <w:p w14:paraId="487FCABE" w14:textId="77777777" w:rsidR="004B7C7A" w:rsidRDefault="004B7C7A" w:rsidP="004A175F">
      <w:r>
        <w:t>MYNKKYVIPLILVFLIGFFTPYWYNAMAGTLGHVPTLKEPAGNCVEDKDWMAANHMLLLQQWRTQAIRHGAEGGGIYHSFTTGEEYHASTNTCWSCHDSKEEFCDQCHDYVGIHPECWDCHYTPSVEKPHYSGIEELSKYFS</w:t>
      </w:r>
    </w:p>
    <w:p w14:paraId="6991BE00" w14:textId="77777777" w:rsidR="004B7C7A" w:rsidRDefault="004B7C7A" w:rsidP="004A175F">
      <w:r>
        <w:t>&gt;The581</w:t>
      </w:r>
    </w:p>
    <w:p w14:paraId="1733042F" w14:textId="77777777" w:rsidR="004B7C7A" w:rsidRDefault="004B7C7A" w:rsidP="004A175F">
      <w:r>
        <w:t>MQYEKVKPPENGEKIRYENGKLIVPDNPIIPYFEGDGIGKDVVPAAIRVLDAAADKIGKEVVWFQVYAGEDAYKLYGNYLPDDTLNAIKEFRVALKGPLTTPVGGGYRSLNVTIRQVLDLYANVRPVYYLKGVPSPIKHPEKVNFVIFRENTEDVYAGIEWPRGSEEALKLIRFLKNEFGVTIREDSGIGIKPISEFATKRLVRMAIRYAIENNRKSVTLVHKGNIMKYTEGAFRDWGYEVAKQEFGEYCITEDELWDKYGGKQPEGKIVVKDRIADNMFQQILTRTDEYDVIALPNLNGDYLSDAAAALIGGLGIAPGSNIGDGIGVFEPVHGSAPKYAGQNKVNPTAEILTGALMFEYIGWKDASEMIKKAVEMTISSGIVTYDIHRHMGGTKVGTREFAEAVVENLQSL</w:t>
      </w:r>
    </w:p>
    <w:p w14:paraId="1B342E0F" w14:textId="77777777" w:rsidR="004B7C7A" w:rsidRDefault="004B7C7A" w:rsidP="004A175F">
      <w:r>
        <w:t>&gt;The582</w:t>
      </w:r>
    </w:p>
    <w:p w14:paraId="3BD7A4A8" w14:textId="77777777" w:rsidR="004B7C7A" w:rsidRDefault="004B7C7A" w:rsidP="004A175F">
      <w:r>
        <w:t>MKLLAINGSPNKRNTLFLLEVIAEEVKKLGHEAEIIHLKDYEIKECKGCDACLKGDCSQKDDIYKVLEKMQEADAIVIGTPTYFGNVTGIVKNLIDRSRMARMGNYRLRNRVFAPVVTSGLRNGGAEYAAMSLIVYALGQAMLPVSIVENPITTGTFPVGVIQGDAGWRSVKKDEIAINSAKALAKRIVEVAEATKNLRES</w:t>
      </w:r>
    </w:p>
    <w:p w14:paraId="5AD48524" w14:textId="77777777" w:rsidR="004B7C7A" w:rsidRDefault="004B7C7A" w:rsidP="004A175F">
      <w:r>
        <w:t>&gt;The583</w:t>
      </w:r>
    </w:p>
    <w:p w14:paraId="26049431" w14:textId="77777777" w:rsidR="004B7C7A" w:rsidRDefault="004B7C7A" w:rsidP="004A175F">
      <w:r>
        <w:t>MMRQGGVMVGARKRWITDWWPNRLNLKILRQNLQNPYGEDYDYVEEVENLDIDAVIRDLKELMRSSQDWWPADFGHYGPLFIRLAWHSAGSYRIFDGRGGARDGSIRFPPRINWPDNINLDKAIRLLWPIKKKYGRKLSWADLIILAGTVAMEDMGVKLFGFALGREDIFEPDESPDWGPEEEMLTAKRGEKEELERPFAATEMGLI</w:t>
      </w:r>
      <w:r>
        <w:lastRenderedPageBreak/>
        <w:t>YVNPEGPGGNPDPLGSAQEIRVAFRRMGMNDEETVALIAGGHAFGKCHGAGPADYLGPDPSSSPIEMQGLGWKYNYGKGKGSDTFTSGLEVTWSPTPTKFGINYLRILFTYEWELEKSPAGKNQWVAKDAPEIIPDAHDPNKKHRPRMLTADLALRFDPEFSKIARRFLENPEEFEKAFAIAWYKLTHRDMGPKDCYIGKYVPEETFVWQDPLPRRDYELVDEKDVEELKRRILASGLSLSQLVYFAWASASTYRNSDRRGGANGARIRLKPMSVWEVNHPEELKKVIAAYEKIQQEFNEGAKGSEKRISIADLIVLGGIAAVEEAARRAGFSVKVPFIPGRVDAQQEHVDEEFYRVIEPFADGFRNYFRYPERINERDVYTTPEYFLVDKANLLTLTVPEMVVLIGGMRALGANYSHSDYGVLTERPGVLSNDFFVNLLDMSVEWRAADDYRYTFEGYDRKSGELRWRATRVDLILGHHDELRAVAEVYGCDDAKEKFVKDFAAVCAKVMHLDRFDLWRSNRKLYKEITAGLR</w:t>
      </w:r>
    </w:p>
    <w:p w14:paraId="18B5D4AD" w14:textId="77777777" w:rsidR="004B7C7A" w:rsidRDefault="004B7C7A" w:rsidP="004A175F">
      <w:r>
        <w:t>&gt;The584</w:t>
      </w:r>
    </w:p>
    <w:p w14:paraId="12AC9F28" w14:textId="77777777" w:rsidR="004B7C7A" w:rsidRDefault="004B7C7A" w:rsidP="004A175F">
      <w:r>
        <w:t>MNEEVREILGGLDFESTKDVAVPERLIDQVIGQDHAVEAIKKAAVQKRHVMLIGSPGTGKSMLAKAMAELLPKEELEDILVYPNPQDPNQPKIRLVPAGKGREIVEAYKEEAMKKAQARNFLIFTLVFLVIGYTVLTNPGNLIWGIIAAVLILMMSRYFIPREDRNVPKLLVDNSDKVTAPFEDATGAHAGALFGDVRHDPFQSGGLETPAHERVEAGAIHRAHKGVLYIDEINTLTIESQQKLLTALQDKKFPITGQSERSSGAMVRTEPVPCDFILVAAGNLDALMGMHPALRSRIEGYGYEVYMNDTMPDTPENRQKLVRFVAQEVVKDGKIPHFDKYAVAEIIKEARRRAGRRNHLTLRLRELGGLVRTAGDIAKSEGSDIVRLEHVLKAKKIAKTIEEQLADKYIERRKDYKLFITEGYEVGRVNGLAVIGESAGIVLPIIAEVTPSMSKSEGRVIATGRLQEIAREAVMNVSAIIKKYTGRDISNMDVHIQFVGTYEGVEGDSASISIATAVISAIEGIPVDQSVAMTGSLSVKGEVLPVGGVTQKIEAAIQAGLKKVIIPKDNIDDVLLDAEHEGKIEVIPVSRINEVLEHVLEDGKKKNRLMSKFKELELAAV</w:t>
      </w:r>
    </w:p>
    <w:p w14:paraId="03627EC0" w14:textId="77777777" w:rsidR="004B7C7A" w:rsidRDefault="004B7C7A" w:rsidP="004A175F">
      <w:r>
        <w:t>&gt;The586</w:t>
      </w:r>
    </w:p>
    <w:p w14:paraId="74A54E95" w14:textId="77777777" w:rsidR="004B7C7A" w:rsidRDefault="004B7C7A" w:rsidP="004A175F">
      <w:r>
        <w:t>MKLGFVGAGRVGSTSAFTCLLNLDVDEIALVDIAEDLAVGEAMDLAHAAAGIDKYPKIVGGADYSLLKGSEIIVVTAGLARKPGMTRLDLAHKNAGIIKDIAKKIVENAPESKILVVTNPMDVMTYIMWKESGKPRNEVFGMGNQLDSQRLKERLYNAGARNIRRAWIIGEHGDSMFVAKSLADFDGEVDWEAVENDVRFVAAEVIKRKGATIFGPAVAIYRMVKAVVEDTGEIIPTSMILQGEYGIENVAVGVPAKLGKNGAEVADIKLSDEEIEKLRNSAKILRERLEELGY</w:t>
      </w:r>
    </w:p>
    <w:p w14:paraId="04C4AB3C" w14:textId="77777777" w:rsidR="004B7C7A" w:rsidRDefault="004B7C7A" w:rsidP="004A175F">
      <w:r>
        <w:t>&gt;The588</w:t>
      </w:r>
    </w:p>
    <w:p w14:paraId="07E9CF14" w14:textId="77777777" w:rsidR="004B7C7A" w:rsidRDefault="004B7C7A" w:rsidP="004A175F">
      <w:r>
        <w:t>MLQMNLEELRRIQEEMSRSVVLEDLIPLEELEYVVGVDQAFISDEVVSCAVKLTFPELEVVDKAVRVEKVTFPYIPTFLMFREGEPAVNAVKGLVDDRAAIMVDGSGIAHPRRCGLATYIALKLRKPTVGITKKRLFGEMVEVEDGLWRLLDGSETIGYALKSCRRCKPIFISPGSYISPDSALELTRKCLKGYKLPEPIRIADKLTKEVKRELTPTSKLK</w:t>
      </w:r>
    </w:p>
    <w:p w14:paraId="2FB9E12C" w14:textId="77777777" w:rsidR="004B7C7A" w:rsidRDefault="004B7C7A" w:rsidP="004A175F">
      <w:r>
        <w:t>&gt;The590</w:t>
      </w:r>
    </w:p>
    <w:p w14:paraId="09002396" w14:textId="77777777" w:rsidR="004B7C7A" w:rsidRDefault="004B7C7A" w:rsidP="004A175F">
      <w:r>
        <w:t>MEDEIRKAAEILAKSKHAVVFTGAGISAESGIPTFRGEDGLWRKYDPEEVASISGFKRNPRAFWEFSMEMKDKLFAEPNPAHYAIAELERMGIVKAVITQNIDMLHQRAGSRRVLELHGSMDKLDCLDCHETYDWSEFVEDFNKGEIPRCRKCGSYYVKPRVVLFGEPLPQRTLFEAIEEAKHCDAFMVVGSSLVVYPAAELPYIAKKAGAKMIIVNAEPTMADPIFDVKIIGKAGEVLPKIVEEVKRLRSEK</w:t>
      </w:r>
    </w:p>
    <w:p w14:paraId="6561F9B9" w14:textId="77777777" w:rsidR="004B7C7A" w:rsidRDefault="004B7C7A" w:rsidP="004A175F">
      <w:r>
        <w:t>&gt;The591</w:t>
      </w:r>
    </w:p>
    <w:p w14:paraId="7AB60BF0" w14:textId="77777777" w:rsidR="004B7C7A" w:rsidRDefault="004B7C7A" w:rsidP="004A175F">
      <w:r>
        <w:lastRenderedPageBreak/>
        <w:t>MIDVIMTGELLKTVTRAIVALVSEARIHFLEKGLHSRAVDPANVAMVIVDIPKDSFEVYNIDEEKTIGVDMDRIFDISKSISTKDLVELIVEDESTLKVKFGSVEYKVALIDPSAIRKEPRIPELELPAKIVMDAGEFKKAIAAADKISDQVIFRSDKEGFRIEAKGDVDSIVFHMTETELIEFNGGEARSMFSVDYLKEFCKVAGSGDLLTIHLGTNYPVRLVFELVGGRAKVEYILAPRIESE</w:t>
      </w:r>
    </w:p>
    <w:p w14:paraId="34F4FF4F" w14:textId="77777777" w:rsidR="004B7C7A" w:rsidRDefault="004B7C7A" w:rsidP="004A175F">
      <w:r>
        <w:t>&gt;The592</w:t>
      </w:r>
    </w:p>
    <w:p w14:paraId="35F33CC3" w14:textId="77777777" w:rsidR="004B7C7A" w:rsidRDefault="004B7C7A" w:rsidP="004A175F">
      <w:r>
        <w:t>MMEYKIVENGLTYRIGNGASVPISNTGELIKGLRNYGPYEVPSLKYNQIALIHNNQFSSLINQLKSQISSKIDEVWHIHNINISEFIYDSPHFDSIKSQVDNAIDTGVDGIMLVLPEYNTPLYYKLKSYLINSIPSQFMRYDILSNRNLTFYVDNLLVQFVSKLGGKPWILNVDPEKGSDIIIGTGATRIDNVNLFCFAMVFKKDGTMLWNEISPIVTSSEYLTYLKSTIKKVVYGFKKSNPDWDVEKLTLHVSGKRPKMKDGETKILKETVEELKKQEMVSRDVKYAILHLNETHPFWVMGDPNNRFHPYEGTKVKLSSKRYLLTLLQPYLKRNGLEMVTPIKPLSVEIVSDNWTSEEYYHNVHEILDEIYYLSKMNWRGFRSRNLPVTVNYPKLVAGIIANVNRYGGYPINPEGNRSLQTNPWFL</w:t>
      </w:r>
    </w:p>
    <w:p w14:paraId="4F6ECE1E" w14:textId="77777777" w:rsidR="004B7C7A" w:rsidRDefault="004B7C7A" w:rsidP="004A175F">
      <w:r>
        <w:t>&gt;The593</w:t>
      </w:r>
    </w:p>
    <w:p w14:paraId="68E64776" w14:textId="77777777" w:rsidR="004B7C7A" w:rsidRDefault="004B7C7A" w:rsidP="004A175F">
      <w:r>
        <w:t>MRAAVVYKTDGHVKRIEEALKRLEVEVELFNQPSEELENFDFIVSVGGDGTILRILQKLKRCPPIFGINTGRVGLLTHASPENFEVELKKAVEKFEVERFPRVSCSAMPDVLALNEIAVLSRKPAKMIDVALRVDGVEVDRIRCDGFIVATQIGSTGYAFSAGGPVVEPYLECFILIPIAPFRFGWKPYVVSMERKIEVIAEKAIVVADGQKSVDFDGEITIEKSEFPAVFFKNEKRFRNLFGKVRSIG</w:t>
      </w:r>
    </w:p>
    <w:p w14:paraId="65506FA7" w14:textId="77777777" w:rsidR="004B7C7A" w:rsidRDefault="004B7C7A" w:rsidP="004A175F">
      <w:r>
        <w:t>&gt;The599</w:t>
      </w:r>
    </w:p>
    <w:p w14:paraId="59D84830" w14:textId="77777777" w:rsidR="004B7C7A" w:rsidRDefault="004B7C7A" w:rsidP="004A175F">
      <w:r>
        <w:t>MAEFEIYREYVDKSYEPQKDDIVAVFRITPAEGFTIEDAAGAVAAESSTGTWTSLHPWYDEERVKGLSAKAYDFVDLGDGSSIVRIAYPSELFEPHNMPGLLASIAGNVFGMKRVKGLRLEDLQLPKSFLKDFKGPSKGKEGVKKIFGVADRPIVGTVPKPKVGYSAEEVEKLAYELLSGGMDYIKDDENLTSPAYCRFEERAERIMKVIEKVEAETGEKKSWFANITADVREMERRLKLVAELGNPHVMVDVVITGWGALEYIRDLAEDYDLAIHGHRAMHAAFTRNAKHGISMFVLAKLYRIIGIDQLHIGTAGAGKLEGQKWDTVQNARIFSEVEYTPDEGDAFHLSQNFHHIKPAMPVSSGGLHPGNLEPVIDALGKEIVIQVGGGVLGHPMGAKAGAKAVRQALDAIISAIPLEEHAKQHPELQAALEKWGRVTPI</w:t>
      </w:r>
    </w:p>
    <w:p w14:paraId="59563034" w14:textId="77777777" w:rsidR="004B7C7A" w:rsidRDefault="004B7C7A" w:rsidP="004A175F">
      <w:r>
        <w:t>&gt;The602</w:t>
      </w:r>
    </w:p>
    <w:p w14:paraId="5A8421C4" w14:textId="77777777" w:rsidR="004B7C7A" w:rsidRDefault="004B7C7A" w:rsidP="004A175F">
      <w:r>
        <w:t>MIPVVYSNLCPVCGGDLESKEIEKHVCFRKKRSLCLFPEDFLLKEFVEFFRKCVGEPRAIQKMWAKRILRKESFAATAPTGVGKTSFGLAMSLFLALKGKRCYVIFPTSLLVIQAAETIRKYAEKAGVGTENLIGYYHGRIPKREKENFMQNLRNFKIVITTTQFLSKHYRELGHFDFIFVDDVDAILKASKNVDKLLHLLGFHYDLKTKSWVGEARGCLMVSTATAKKGKKAELFRQLLNFDIGSSRITVRNVEDVAVNDESISTLSSILEKLGTGGIIYARTGEEAEEIYESLKNKFRIGIVTATKKGDYEKFVEGEIDHLIGTAHYYGTLVRGLDLPERIRFAVFVGCPSFRVTIEDIDSLSPQMVKLLAYLYRNVDEIERLLPAVERHIDEVREILKKVMGKERPQAKDVVVREGEVIFPDLRTYIQGSGRTSRLFAGGLTKGASFLLEDDSELLSAFIERAKLYDIEFKSIDEVDFEKLSRELDESRDRYRRRQEFDLIKPALFIVESPTKARQISRFFGKPSVKVLDGAVVYEIPMQKYVLMVTASIGHVVDLITNRGFHGVLVNGRFVPVYASIKRCRDCGYQFTEDRESCPKCGSENVDNSRSRIEALRKLAHDAEFVIVGTDPDTEGEKIAWDLKNLLSGCGAVKRAEFHEVTRRAILEALESLRDVDENLVKAQVVRRIEDRWIGFVL</w:t>
      </w:r>
      <w:r>
        <w:lastRenderedPageBreak/>
        <w:t>SQKLWERFNNRNLSAGRAQTPVLGWIIDRFQESRERRKIAIVRDFDLVLEHDEEEFDLTIKLVEEREELRTPLPPYTTETMLSDANRILKFSVKQTMQIAQELFENGLITYHRTDSTRVSDVGQRIAKEYLGDDFVGREWGESGAHECIRPTRPLTRDDVQRLIQEGVLVVEGLRWEHFALYDLIFRRFMASQCRPFKVVVKKYSIEFDGKTAEEERIVRAEGRAYELYRAVWVKNELPTGTFRVKAEVKSVPKVLPFTQSEIIQMMKERGIGRPSTYATIVDRLFMRNYVVEKYGRMIPTKLGIDVFRFLVRRYAKFVSEDRTRDLESRMDAIERGELDYLKALEDLYAEIKSID</w:t>
      </w:r>
    </w:p>
    <w:p w14:paraId="1A10451B" w14:textId="77777777" w:rsidR="004B7C7A" w:rsidRDefault="004B7C7A" w:rsidP="004A175F">
      <w:r>
        <w:t>&gt;The603</w:t>
      </w:r>
    </w:p>
    <w:p w14:paraId="7D37DBAC" w14:textId="77777777" w:rsidR="004B7C7A" w:rsidRDefault="004B7C7A" w:rsidP="004A175F">
      <w:r>
        <w:t>MKDLKKIESYLDKLRIKEKDGEERKIYAEVLDGRTLKTLYKLSAKGYITAMGGVISTGKEANVFYADGVFDGKPVAMAVKIYRIETSEFDKMDEYLYGDERFDMRRISPKEKVFIWTEKEFRNLERAKEAGVSVPQPYTYMKNVLLMEFIGEDELPAPTLVELGRELKELDVEGIFNDVVENVKRLYQEAELVHADLSEYNIMYIDKVYFIDMGQAVTLRHPMAESYLERDVRNIIRFFSKYGVKADFEEMLKEVKGE</w:t>
      </w:r>
    </w:p>
    <w:p w14:paraId="62F33E88" w14:textId="77777777" w:rsidR="004B7C7A" w:rsidRDefault="004B7C7A" w:rsidP="004A175F">
      <w:r>
        <w:t>&gt;The604</w:t>
      </w:r>
    </w:p>
    <w:p w14:paraId="28B2DAB9" w14:textId="77777777" w:rsidR="004B7C7A" w:rsidRDefault="004B7C7A" w:rsidP="004A175F">
      <w:r>
        <w:t>MNIAELYGKMGKHSWRIMDAIFKNLWDYEYVPLQLISSHARIGEEKARNILKYLSDLRVVQNRQKDYEGSTFTFIGLSLYSLHRLVRSGKVDAIGKLMGEGKESAVFNCYSEKFGECVVKFHKVGHTSFKKVKEKRDYGDLHFSVLAIRSARNEFRALQKLQGLAVPKVYAWEGNAVLMELIDAKELYRVRVENPDEVLDMILEEVAKFYHRGIVHGDLSQYNVLVSEEGIWIIDFPQSVEVGEEGWREILERDVRNIITYFSRTYRTEKDINSAIDRILQE</w:t>
      </w:r>
    </w:p>
    <w:p w14:paraId="707DB396" w14:textId="77777777" w:rsidR="004B7C7A" w:rsidRDefault="004B7C7A" w:rsidP="004A175F">
      <w:r>
        <w:t>&gt;The607</w:t>
      </w:r>
    </w:p>
    <w:p w14:paraId="215F6D2B" w14:textId="77777777" w:rsidR="004B7C7A" w:rsidRDefault="004B7C7A" w:rsidP="004A175F">
      <w:r>
        <w:t>MRGRLQGVELIARDWIGLMVEVVESPNHSEVGIKGEVVDETQNTLKIMTEKGLKVVAKRGRTFRVWYKGKIMRIKGDLINFRPEDRIKRGLMMLKRAKGVWI</w:t>
      </w:r>
    </w:p>
    <w:p w14:paraId="64EBBED8" w14:textId="77777777" w:rsidR="004B7C7A" w:rsidRDefault="004B7C7A" w:rsidP="004A175F">
      <w:r>
        <w:t>&gt;The608</w:t>
      </w:r>
    </w:p>
    <w:p w14:paraId="43055576" w14:textId="77777777" w:rsidR="004B7C7A" w:rsidRDefault="004B7C7A" w:rsidP="004A175F">
      <w:r>
        <w:t>MHSRFVKVKCPDCEHEQVIFDHPSTIVKCIICGRTVAEPTGGKGNIKAEIIEYVDQIE</w:t>
      </w:r>
    </w:p>
    <w:p w14:paraId="3EAC6669" w14:textId="77777777" w:rsidR="004B7C7A" w:rsidRDefault="004B7C7A" w:rsidP="004A175F">
      <w:r>
        <w:t>&gt;The609</w:t>
      </w:r>
    </w:p>
    <w:p w14:paraId="76E19C1D" w14:textId="77777777" w:rsidR="004B7C7A" w:rsidRDefault="004B7C7A" w:rsidP="004A175F">
      <w:r>
        <w:t>MMEKEYEYLVPPDDYLAAGVHIGTQIKTGDMKKFIFKVRQDGLYVLDIRKLDERIRVAAKFLSRYEPSKILLVAARQYAHKPVQMFSKVVGSDYIVGRFIPGTLTNPMLSEYREPEVVFVNDPAIDKQAVSEATAVGIPVVALCDSNNSSADVDLVIPTNNKGRRALAIVYWLLAREIAKIRGQDFTYSIEDFEAEL</w:t>
      </w:r>
    </w:p>
    <w:p w14:paraId="482EF9CC" w14:textId="77777777" w:rsidR="004B7C7A" w:rsidRDefault="004B7C7A" w:rsidP="004A175F">
      <w:r>
        <w:t>&gt;The610</w:t>
      </w:r>
    </w:p>
    <w:p w14:paraId="4D31EB4A" w14:textId="77777777" w:rsidR="004B7C7A" w:rsidRDefault="004B7C7A" w:rsidP="004A175F">
      <w:r>
        <w:t>MPPRPLDVLNRSLKSPVIVRLKGGREFRGTLDGYDIHMNLVLLDAEEIQNGEVVRKVGSVVIRGDTVVFVSPAPGGE</w:t>
      </w:r>
    </w:p>
    <w:p w14:paraId="0F1C4A1B" w14:textId="77777777" w:rsidR="004B7C7A" w:rsidRDefault="004B7C7A" w:rsidP="004A175F">
      <w:r>
        <w:t>&gt;The611</w:t>
      </w:r>
    </w:p>
    <w:p w14:paraId="4B53A794" w14:textId="77777777" w:rsidR="004B7C7A" w:rsidRDefault="004B7C7A" w:rsidP="004A175F">
      <w:r>
        <w:t>MVSLDKAVIARLRKGGEEFEVLVDPYLARDLKEGKEVNFEDLLAAEEVFKDAKKGERASVDELRKIFGTDDVFEIARKIILEGEVQITAEQRREMLEAKRKQIINFISRNTIDPRTNAPHPPSRIERALEEAKVHIDIFKSVEAQVKDIVKALKPILPLKFEEMEIAIKIPPEHTGRAISALYNFGGVTREEWQRDGSWICVMRIPSGMYGDLMDLLGKVAKGEALTKVLRRIG</w:t>
      </w:r>
    </w:p>
    <w:p w14:paraId="6350B453" w14:textId="77777777" w:rsidR="004B7C7A" w:rsidRDefault="004B7C7A" w:rsidP="004A175F">
      <w:r>
        <w:t>&gt;The614</w:t>
      </w:r>
    </w:p>
    <w:p w14:paraId="2A22D302" w14:textId="77777777" w:rsidR="004B7C7A" w:rsidRDefault="004B7C7A" w:rsidP="004A175F">
      <w:r>
        <w:t>MKECVVWTVNLDSKKSRAEGRRIPRRFAVPNVKLHELVEACKELGLKFRAEEKKYPKSWWEEGGRVVVEKRGTKTKLMIELARKIAEIREQKREQKKDKKKKKK</w:t>
      </w:r>
    </w:p>
    <w:p w14:paraId="1505BB10" w14:textId="77777777" w:rsidR="004B7C7A" w:rsidRDefault="004B7C7A" w:rsidP="004A175F">
      <w:r>
        <w:lastRenderedPageBreak/>
        <w:t>&gt;The616</w:t>
      </w:r>
    </w:p>
    <w:p w14:paraId="17E6054B" w14:textId="77777777" w:rsidR="004B7C7A" w:rsidRDefault="004B7C7A" w:rsidP="004A175F">
      <w:r>
        <w:t>MDERDALRISREIAGEVRKAIASMPLRERVKDVGMGKDGTPTKAADRVAEDAALEILRKERVTVVTEESGVLGEGDVFVALDPLDGTFNATRGIPVYSVSLCFSYSDKLKDAFFGYVYNLATGDEYYADSSGAYRNGERIEVSDAEELYCNAIIYYPDRKFPFKRMRIFGSAATELCFFADGSFDCFLDIRPGKMLRIYDAAAGVFIAEKAGGKVTELDGESLGNKKFDMQERLNIVAANEKLHPKLLELIK</w:t>
      </w:r>
    </w:p>
    <w:p w14:paraId="6E65D5BA" w14:textId="77777777" w:rsidR="004B7C7A" w:rsidRDefault="004B7C7A" w:rsidP="004A175F">
      <w:r>
        <w:t>&gt;The618</w:t>
      </w:r>
    </w:p>
    <w:p w14:paraId="53C52559" w14:textId="77777777" w:rsidR="004B7C7A" w:rsidRDefault="004B7C7A" w:rsidP="004A175F">
      <w:r>
        <w:t>MDITEKLRLITRNAEEVVTEEELRQLIETKEKPRAYVGYEPSGEIHLGHMMTVQKLMDLQEAGFEIIVLLADIHAYLNEKGTFEEIAEVADYNKKVFIALGLDESRAKFVLGSEYQLSRDYVLDVLKMARITTLNRARRSMDEVSRRKEDPMVSQMIYPLMQALDIAHLGVDLAVGGIDQRKIHMLARENLPRLGYSSPVCLHTPILVGLDGQKMSSSKGNYISVRDPPEEVERKIRKAYCPAGVVEENPILDIAKYHILPRFGKIVVERDAKFGGDVEYASFEELAEDFKSGQLHPLDLKIAVAKYLNMLLEDARKRLGVSV</w:t>
      </w:r>
    </w:p>
    <w:p w14:paraId="4D36AD02" w14:textId="77777777" w:rsidR="004B7C7A" w:rsidRDefault="004B7C7A" w:rsidP="004A175F">
      <w:r>
        <w:t>&gt;The620</w:t>
      </w:r>
    </w:p>
    <w:p w14:paraId="45981239" w14:textId="77777777" w:rsidR="004B7C7A" w:rsidRDefault="004B7C7A" w:rsidP="004A175F">
      <w:r>
        <w:t>MKKLAVVGDPDFTIGFMLAGISDIYEVTSDEEIVKAVEDVLKRDDVGVVIIKQEYLKKLPPVLRREIDEKVEPTFVSVGGTGGVEEIREKIRKAIGVDLWK</w:t>
      </w:r>
    </w:p>
    <w:p w14:paraId="75FFEF24" w14:textId="77777777" w:rsidR="004B7C7A" w:rsidRDefault="004B7C7A" w:rsidP="004A175F">
      <w:r>
        <w:t>&gt;The622</w:t>
      </w:r>
    </w:p>
    <w:p w14:paraId="7686417E" w14:textId="77777777" w:rsidR="004B7C7A" w:rsidRDefault="004B7C7A" w:rsidP="004A175F">
      <w:r>
        <w:t>MRLLFSALLALLSSIILLFVLLPVAATVTLQLFNFDEFLKAASDPAVWKVVLTTYYAALISTLIAVIFGTPLAYILARKSFPGKSVVEGIVDLPVVIPHTVAGIALLVVFGSSGLIGSFSPLKFVDALPGIVVAMLFVSVPIYINQAKEGFASVDVRLEHVARTLGSSPLRVFFTVSLPLSVRHIVAGAIMSWARGISEFGAVVVIAYYPMIAPTLIYERYLSEGLSAAMPVAAILILLSLAVFVALRIIVGREDVSEGQG</w:t>
      </w:r>
    </w:p>
    <w:p w14:paraId="178B8413" w14:textId="77777777" w:rsidR="004B7C7A" w:rsidRDefault="004B7C7A" w:rsidP="004A175F">
      <w:r>
        <w:t>&gt;The623</w:t>
      </w:r>
    </w:p>
    <w:p w14:paraId="5E5685C5" w14:textId="77777777" w:rsidR="004B7C7A" w:rsidRDefault="004B7C7A" w:rsidP="004A175F">
      <w:r>
        <w:t>MFLKVRAEKRLGNFRLNVDFEMGRDYCVLLGPTGAGKSVFLELIAGIVKPDRGEVRLNGADITPLPPERRGIGFVPQDYALFPHLSVYRNIAYGLRNVERVERDRRVREMAEKLGIAHLLDRKPARLSGGERQRVALARALVIQPRLLLLDEPLSAVDLKTKGVLMEELRFVQREFDVPILHVTHDLIEAAMLADEVAVMLNGRIVEKGKLKELFSAKNGEVAEFLSARNLLLKVSKILD</w:t>
      </w:r>
    </w:p>
    <w:p w14:paraId="3856D199" w14:textId="77777777" w:rsidR="004B7C7A" w:rsidRDefault="004B7C7A" w:rsidP="004A175F">
      <w:r>
        <w:t>&gt;The624</w:t>
      </w:r>
    </w:p>
    <w:p w14:paraId="75B3BE29" w14:textId="77777777" w:rsidR="004B7C7A" w:rsidRDefault="004B7C7A" w:rsidP="004A175F">
      <w:r>
        <w:t>MKFACRAITRGRAEGEALVTKEYISFLGGIDKETGIVKEDCEIKGESVAGRILVFPGGKGSTVGSYVLLNLRKNGVAPKAIINKKTETIIAVGAAMAEIPLVEVRDEKFFEAVKTGDRVVVNADEGYVELIE</w:t>
      </w:r>
    </w:p>
    <w:p w14:paraId="0B931419" w14:textId="77777777" w:rsidR="004B7C7A" w:rsidRDefault="004B7C7A" w:rsidP="004A175F">
      <w:r>
        <w:t>&gt;The625</w:t>
      </w:r>
    </w:p>
    <w:p w14:paraId="2476B775" w14:textId="77777777" w:rsidR="004B7C7A" w:rsidRDefault="004B7C7A" w:rsidP="004A175F">
      <w:r>
        <w:t>MDYFRLAEKFLREMHAKYMKRVSRPGNTPRPWFDFSEERLLSRLFEEMDELREAVEKEDWENLRDELLDVANFCMYLWGKLSVKNIYDKGEEQ</w:t>
      </w:r>
    </w:p>
    <w:p w14:paraId="7968DC11" w14:textId="77777777" w:rsidR="004B7C7A" w:rsidRDefault="004B7C7A" w:rsidP="004A175F">
      <w:r>
        <w:t>&gt;The626</w:t>
      </w:r>
    </w:p>
    <w:p w14:paraId="46CF6CD7" w14:textId="77777777" w:rsidR="004B7C7A" w:rsidRDefault="004B7C7A" w:rsidP="004A175F">
      <w:r>
        <w:t>MENPDSAFLLFRNAPRLPLATMHTPLCGDSHQPDFAFRKPARDALLRPWNGRNHRCGLQDGREICQGQLPAHQKSYWSDCAALPRLFRAYGGAVVRGFLIVGNKAFTQPFSLNDLPGAGRMDVLCRCTSQALFISHGIRRDVEVYLLLLGPPSPPKSILIKGDEVRRMSPDERNVAGHIKKALAVECGKSWKKVHSGVYVSRKGLEELIEELSEKYSIIYLKEDGVDISNAQLPPNPLFVIGDHEGLTEEQEKVVERYAALKLSLSPLSLLAEQCVVIAHHHLDRLQF</w:t>
      </w:r>
    </w:p>
    <w:p w14:paraId="1E8F46E7" w14:textId="77777777" w:rsidR="004B7C7A" w:rsidRDefault="004B7C7A" w:rsidP="004A175F">
      <w:r>
        <w:t>&gt;The627</w:t>
      </w:r>
    </w:p>
    <w:p w14:paraId="799FDABD" w14:textId="77777777" w:rsidR="004B7C7A" w:rsidRDefault="004B7C7A" w:rsidP="004A175F">
      <w:r>
        <w:lastRenderedPageBreak/>
        <w:t>MMKCLLVSSVEGYSGKSGIIIALGLKLREMGYEVGYFKALGVNTVKVGDRAVEEDSLITAKILGVEEDVCPVVLDRPYIDFATSVDPVVLRKAVLDRFTEVSEGKDVVIVEGSQNYRTGVAVGIDDASVAKMLSAKVLLVGKYVNDFVVDEVLAAKSAFGTMLEKVVFNQVSGYKMSYIEGIARKVLNEAGLDIVGAIPRNPVLAGLSVEEIREAVSGEYLIEPREEKMVEQVVIGAMSPQSALRYLREARNAALVTGGDRSDLLLTALEMPNVRCLILTGNLEPVQLVLTKAEERGVPVILTGHDTLTAVSRLESVFGRTRIRGEPKVGIMRELFESHVNVKTIIEYLGLD</w:t>
      </w:r>
    </w:p>
    <w:p w14:paraId="0497882A" w14:textId="77777777" w:rsidR="004B7C7A" w:rsidRDefault="004B7C7A" w:rsidP="004A175F">
      <w:r>
        <w:t>&gt;The628</w:t>
      </w:r>
    </w:p>
    <w:p w14:paraId="444F5E57" w14:textId="77777777" w:rsidR="004B7C7A" w:rsidRDefault="004B7C7A" w:rsidP="004A175F">
      <w:r>
        <w:t>MEDERIKLLFKEKALEILMTIYYESLGGNDVYIQYIASKVNSPHSYVWLIIKKFEEAKMVECELEGRTKIIRLTDKGQKIAQQIKSIIDIMENDT</w:t>
      </w:r>
    </w:p>
    <w:p w14:paraId="33E31A74" w14:textId="77777777" w:rsidR="004B7C7A" w:rsidRDefault="004B7C7A" w:rsidP="004A175F">
      <w:r>
        <w:t>&gt;The629</w:t>
      </w:r>
    </w:p>
    <w:p w14:paraId="2A7AAEBB" w14:textId="77777777" w:rsidR="004B7C7A" w:rsidRDefault="004B7C7A" w:rsidP="004A175F">
      <w:r>
        <w:t>MVLEMKVIAFVGYPLSGKSTAAEVARELGLPVVVMGDVVREEAARRGLELTDENLGKVARELREKEGMDAIAKRCIPKIRELLKEHGVVVVDGIRGVAEVERFKKAFGDDFVLIAIECPLEVRFERVKMRKRSDDVSSIEELKERDRREESWGLKEAMEMADFTVENTGSYEDFVEKIRQILLKLAKNVEIEIRTKIHPTESEDKVLKAIRNIFPDAEIEISEEGEVYGRAYSLDRFRELLRKQRILDTARSEILKGRNGKEVTIYLNKQTATVSRINFCDENAVLSPIKVTFRLNNIPFSRFLDYIAPETKDGRPVKEIDKL</w:t>
      </w:r>
    </w:p>
    <w:p w14:paraId="3F8E0690" w14:textId="77777777" w:rsidR="004B7C7A" w:rsidRDefault="004B7C7A" w:rsidP="004A175F">
      <w:r>
        <w:t>&gt;The630</w:t>
      </w:r>
    </w:p>
    <w:p w14:paraId="469E98DB" w14:textId="77777777" w:rsidR="004B7C7A" w:rsidRDefault="004B7C7A" w:rsidP="004A175F">
      <w:r>
        <w:t>MLRGLRIIAENKIGVLRDLTTIIAEEGGNITFAQTFLIKHGEHEGKALIYFEIEGGDFEKILERVKTFDYIIEIEEEESFERVFGKRVIILGGGALVSQVAIGAISEADRHNLRGERISVDTMPVVGEEEIAEAVKAVSRLHRAEVLVLAGGIMGGKITEEVKKLRKSGIRVISLSMFGSVPDVADVVISDPVMAGTLAVMHISEKAKFDLDRVKGRRI</w:t>
      </w:r>
    </w:p>
    <w:p w14:paraId="4D5ADB88" w14:textId="77777777" w:rsidR="004B7C7A" w:rsidRDefault="004B7C7A" w:rsidP="004A175F">
      <w:r>
        <w:t>&gt;The631</w:t>
      </w:r>
    </w:p>
    <w:p w14:paraId="31A4BF4F" w14:textId="77777777" w:rsidR="004B7C7A" w:rsidRDefault="004B7C7A" w:rsidP="004A175F">
      <w:r>
        <w:t>MKKWRFLGIDDSFDDRKCCVVGCVTCGGYVEGFLYTEIDIDGLDATDKLISMVRRSKFREQIKCIFLPGITLGGFNLVDIQRVYRETKIPVVVVMRRKPDMEEFDSAMRNLENYELRRKIVEVAGEIHRIGDIYIQTAGLTPSEAEKLVKASLIKGNMPEPVRISHLVASAIIHGESRGKA</w:t>
      </w:r>
    </w:p>
    <w:p w14:paraId="184BF771" w14:textId="77777777" w:rsidR="004B7C7A" w:rsidRDefault="004B7C7A" w:rsidP="004A175F">
      <w:r>
        <w:t>&gt;The632</w:t>
      </w:r>
    </w:p>
    <w:p w14:paraId="3560774E" w14:textId="77777777" w:rsidR="004B7C7A" w:rsidRDefault="004B7C7A" w:rsidP="004A175F">
      <w:r>
        <w:t>MEIMDEIKVNLQKEVSLEEAERYAKNIASKYGDGILLSVHDSKTGYRAPEVYCCGEKPWEVYACNRGANLKISVNQFEFYFRIEVEGQAKY</w:t>
      </w:r>
    </w:p>
    <w:p w14:paraId="50CDA93A" w14:textId="77777777" w:rsidR="004B7C7A" w:rsidRDefault="004B7C7A" w:rsidP="004A175F">
      <w:r>
        <w:t>&gt;The633</w:t>
      </w:r>
    </w:p>
    <w:p w14:paraId="7CE1F141" w14:textId="77777777" w:rsidR="004B7C7A" w:rsidRDefault="004B7C7A" w:rsidP="004A175F">
      <w:r>
        <w:t>MEVLFEAKVGDITLKLAQGDITQYPAKAIVNAANKRLEHGGGVAYAIAKACAGDAGLYTEISKKAMREQFGRDYIDHGEVVVTPAMNLEERGIKYVFHTVGPICSGMWSEELKEKLYKAFLGPLEKAEEMGVESIAFPAVSAGIYGCDLEKVVETFLEAVKNFKGSAVKEVALVIYDRKSAEVALKVFERSL</w:t>
      </w:r>
    </w:p>
    <w:p w14:paraId="02F14CFE" w14:textId="77777777" w:rsidR="004B7C7A" w:rsidRDefault="004B7C7A" w:rsidP="004A175F">
      <w:r>
        <w:t>&gt;The634</w:t>
      </w:r>
    </w:p>
    <w:p w14:paraId="7E2361D8" w14:textId="77777777" w:rsidR="004B7C7A" w:rsidRDefault="004B7C7A" w:rsidP="004A175F">
      <w:r>
        <w:t>MARLLEEHGFETKTNVIVQGNCVEQEIDVVAERDGERYMIECKFHNIPVYTGLKEAMYTYARFLDVEKHGFTQPWIFTNTKFSEEAKKYAGCVGIKLTGWSYPEKEGIEVLLESKGLYPITILRIDKEVLDELVRAGLVFCRDVVSAGEEKLREIGLSAKKAREVIAEAKKVIG</w:t>
      </w:r>
    </w:p>
    <w:p w14:paraId="2E6D96CE" w14:textId="77777777" w:rsidR="004B7C7A" w:rsidRDefault="004B7C7A" w:rsidP="004A175F">
      <w:r>
        <w:t>&gt;The635</w:t>
      </w:r>
    </w:p>
    <w:p w14:paraId="3D3F26A4" w14:textId="77777777" w:rsidR="004B7C7A" w:rsidRDefault="004B7C7A" w:rsidP="004A175F">
      <w:r>
        <w:t>MAALIDTGIFFGFYSLKDVHHMDSVAIVVHAVEGKWGRLFVTNHILDETLTLL</w:t>
      </w:r>
      <w:r>
        <w:lastRenderedPageBreak/>
        <w:t>KYKKLPADKFLEGFVESGVLNIIYTDDEVERKALEVFKARVYEKGFSYTDAISEVVAEELKLKLISYDSRFSLPTIGRDYWKSLDESERKRISAILREKGIDG</w:t>
      </w:r>
    </w:p>
    <w:p w14:paraId="3ABA3832" w14:textId="77777777" w:rsidR="004B7C7A" w:rsidRDefault="004B7C7A" w:rsidP="004A175F">
      <w:r>
        <w:t>&gt;The636</w:t>
      </w:r>
    </w:p>
    <w:p w14:paraId="150AAF1B" w14:textId="77777777" w:rsidR="004B7C7A" w:rsidRDefault="004B7C7A" w:rsidP="004A175F">
      <w:r>
        <w:t>MLRFLEVVSEHIKNLRNHIDLETVGEMIKLIDSARSIFVIGAGRSGYIAKAFAMRLMHLGYTVYVVGETVTPRITDQDVLVAISGSGETTSVVNISKKAKDIGSKLVAVTGKRDSSLAKMADVVMVVKGKMKQERDEILSQLAPLGTMFELTAMIFLDALVAEIMMQKHLTEKDLEARHAVLE</w:t>
      </w:r>
    </w:p>
    <w:p w14:paraId="55EC6996" w14:textId="77777777" w:rsidR="004B7C7A" w:rsidRDefault="004B7C7A" w:rsidP="004A175F">
      <w:r>
        <w:t>&gt;The637</w:t>
      </w:r>
    </w:p>
    <w:p w14:paraId="699B83F8" w14:textId="77777777" w:rsidR="004B7C7A" w:rsidRDefault="004B7C7A" w:rsidP="004A175F">
      <w:r>
        <w:t>MMWEQFKKEKLRGYLEAKNQRKVDFDIVELLDLINSFDDFVTLSSCSGRIAVVDLEKPGDKASSLFLGKWHEGVEVSEVAEAALRSRKVAWLIQYPPIIHVACRNIGAAKLLMNAANTAGFRRSGVISLSNYVVEIASLERIELPVAEKGLMLVDDAYLSYVVRWANEKLLKGKEKLGRLQEALESLQRENAYCSD</w:t>
      </w:r>
    </w:p>
    <w:p w14:paraId="0E22B131" w14:textId="77777777" w:rsidR="004B7C7A" w:rsidRDefault="004B7C7A" w:rsidP="004A175F">
      <w:r>
        <w:t>&gt;The638</w:t>
      </w:r>
    </w:p>
    <w:p w14:paraId="63F44E16" w14:textId="77777777" w:rsidR="004B7C7A" w:rsidRDefault="004B7C7A" w:rsidP="004A175F">
      <w:r>
        <w:t>MDVEIVEELSKMLAGRKAVTEEEIRRKAIRCALKIMGARLVGIDAELIEDVTCSLIDCPITLKSLHFSEKVKIGDVLFYHPHVIKPEKEDFEQAYFEYKQSKKFLDAFDIMREVTDRFFEGYEAEGRYMRKYTKDGRNYYAFFSTIDDTFEDVDIHLRMVDEVDGDYVVIVPTENELNPFLKFFKQYSEDAKRAGLKIWVVNPDEKTIDPFIGYPKDFRLLKGFKNPKAAALVSAYWRVTVTDLD</w:t>
      </w:r>
    </w:p>
    <w:p w14:paraId="2E647F0E" w14:textId="77777777" w:rsidR="004B7C7A" w:rsidRDefault="004B7C7A" w:rsidP="004A175F">
      <w:r>
        <w:t>&gt;The639</w:t>
      </w:r>
    </w:p>
    <w:p w14:paraId="606B067D" w14:textId="77777777" w:rsidR="004B7C7A" w:rsidRDefault="004B7C7A" w:rsidP="004A175F">
      <w:r>
        <w:t>MDLICMYVFKGEESFGESIDVYGDYLIVKVGTEFLAVPKKSIKSVEDGRIVIGEFDEEEARELGRKWLEEKSKPVTLEELKSYGFGEEGE</w:t>
      </w:r>
    </w:p>
    <w:p w14:paraId="04E4D16A" w14:textId="77777777" w:rsidR="004B7C7A" w:rsidRDefault="004B7C7A" w:rsidP="004A175F">
      <w:r>
        <w:t>&gt;The640</w:t>
      </w:r>
    </w:p>
    <w:p w14:paraId="5942877A" w14:textId="77777777" w:rsidR="004B7C7A" w:rsidRDefault="004B7C7A" w:rsidP="004A175F">
      <w:r>
        <w:t>MPKIIEAVYENGVFKPLQKVDLKEGERVKIKLELKVEPIDLGEPVSVEEIKKIRDGTWMSS</w:t>
      </w:r>
    </w:p>
    <w:p w14:paraId="68544775" w14:textId="77777777" w:rsidR="004B7C7A" w:rsidRDefault="004B7C7A" w:rsidP="004A175F">
      <w:r>
        <w:t>&gt;The641</w:t>
      </w:r>
    </w:p>
    <w:p w14:paraId="0446422D" w14:textId="77777777" w:rsidR="004B7C7A" w:rsidRDefault="004B7C7A" w:rsidP="004A175F">
      <w:r>
        <w:t>MPAYVFSKESFLKFLEGHLEDDVVVVVSSDVTDFCKKLSESMVGEKEYCFAEFAFPADIFDADEDEIDEMMKYAIVFVEKEKLSEAGRNAIR</w:t>
      </w:r>
    </w:p>
    <w:p w14:paraId="166576B1" w14:textId="77777777" w:rsidR="004B7C7A" w:rsidRDefault="004B7C7A" w:rsidP="004A175F">
      <w:r>
        <w:t>&gt;The642</w:t>
      </w:r>
    </w:p>
    <w:p w14:paraId="4D871C92" w14:textId="77777777" w:rsidR="004B7C7A" w:rsidRDefault="004B7C7A" w:rsidP="004A175F">
      <w:r>
        <w:t>MILKPIGVVKSPFKTQNDAPRQGRFSDAVSEIAIFDEYADGLHKIENLRHIIVLYWMDKASRDKLRVVPPGETEERGVFTTRSPSRPNPIGLCVVEILEVERNRLKVRWLDALDGSPVIDIKKYSPEIDCVNQLEGQQP</w:t>
      </w:r>
    </w:p>
    <w:p w14:paraId="535FF6B0" w14:textId="77777777" w:rsidR="004B7C7A" w:rsidRDefault="004B7C7A" w:rsidP="004A175F">
      <w:r>
        <w:t>&gt;The643</w:t>
      </w:r>
    </w:p>
    <w:p w14:paraId="23879C20" w14:textId="77777777" w:rsidR="004B7C7A" w:rsidRDefault="004B7C7A" w:rsidP="004A175F">
      <w:r>
        <w:t>MDELELRIRKAEKLVQDAKKEFEMGLYERCCSTAYYAMFHAAKAMLLGYGRDSKTHRGTIYLIWECREELGLSDDDCSKLSRAFDLREESDYGIYKEVSKDLAIKILKDAEIFVQKAKNAVNKNR</w:t>
      </w:r>
    </w:p>
    <w:p w14:paraId="247D3777" w14:textId="77777777" w:rsidR="004B7C7A" w:rsidRDefault="004B7C7A" w:rsidP="004A175F">
      <w:r>
        <w:t>&gt;The644</w:t>
      </w:r>
    </w:p>
    <w:p w14:paraId="72C5A0C7" w14:textId="77777777" w:rsidR="004B7C7A" w:rsidRDefault="004B7C7A" w:rsidP="004A175F">
      <w:r>
        <w:t>MKNVKFIKKSESVIGLWLPILVILILFAFLVAESVIMKDIILSNSVVALATAIMASAALVTILVSNRQVQLMARQQRLKAIEDRLEKFYIPLIKAFSSYVYTAQTEDEIETIITCRRYLAGNNLLRVLPMHFKFKADKIAGSANWTFYAKEDFEQWKEALDVLWEEFLEVLKEYYTLSGTEISLPEKPDWLIGYK</w:t>
      </w:r>
    </w:p>
    <w:p w14:paraId="22B5D640" w14:textId="77777777" w:rsidR="004B7C7A" w:rsidRDefault="004B7C7A" w:rsidP="004A175F">
      <w:r>
        <w:t>&gt;The645</w:t>
      </w:r>
    </w:p>
    <w:p w14:paraId="34E914B7" w14:textId="77777777" w:rsidR="004B7C7A" w:rsidRDefault="004B7C7A" w:rsidP="004A175F">
      <w:r>
        <w:t>MLYINSFLDRMGEIIRGEKSVEEADKLLDQKNIFEMFRSDCEEILNLYKSGKAEKEEVQRNFYLLKTYVVSQLSIHFERLKEFAESKGFKIEKKLDPEVINEIALYIDRVEKEV</w:t>
      </w:r>
    </w:p>
    <w:p w14:paraId="6CCC848C" w14:textId="77777777" w:rsidR="004B7C7A" w:rsidRDefault="004B7C7A" w:rsidP="004A175F">
      <w:r>
        <w:lastRenderedPageBreak/>
        <w:t>&gt;The646</w:t>
      </w:r>
    </w:p>
    <w:p w14:paraId="7D05E76A" w14:textId="77777777" w:rsidR="004B7C7A" w:rsidRDefault="004B7C7A" w:rsidP="004A175F">
      <w:r>
        <w:t>MEKTVIYLLEDGYVDFVVEKIRTKMEKLLEEKDKIFVVLAGGRTPLPVYEKLAEQKFPWNRIHFFLSDERYVPLDSDQSNFRNINEVLFSRAKIPSGNVHYVDTSLPIEKACEKYEREIRSATDQFDLAILGMGPDGHVASIFDLETGNKDNLVTFTDPSGDPKVPRVTLTFRALNTSLYVLFLIRGKEKINRLTEILKDTPLPAYFVRGKEKTVWFVGK</w:t>
      </w:r>
    </w:p>
    <w:p w14:paraId="668BD7C0" w14:textId="77777777" w:rsidR="004B7C7A" w:rsidRDefault="004B7C7A" w:rsidP="004A175F">
      <w:r>
        <w:t>&gt;The648</w:t>
      </w:r>
    </w:p>
    <w:p w14:paraId="1DE0BF89" w14:textId="77777777" w:rsidR="004B7C7A" w:rsidRDefault="004B7C7A" w:rsidP="004A175F">
      <w:r>
        <w:t>MRVLVINSGSSSIKYQLIEMEGEKVLCKGIAERIGIEGSRLVHRVGDEKHVIERELPDHEEALKLILNTLVDEKLGVIKDLKEIDAVGHRVVHGGERFKESVLVDEEVLKAIEEVSPLAPLHNPANLMGIKAAMKLLPGVPNVAVFDTAFHQTIPQKAYLYAIPYEYYEKYKIRRYGFHGTSHRYVSKRAAEILGKKLEELKIITCHIGNGASVAAVKYGKCVDTSMGFTPLEGLVMGTRSGDLDPAIPFFIMEKEGISPQEMYDILNKKSGVYGLSKGFSSDMRDIEEAALKGDEWCKLVLEIYDYRIAKYIGAYAAAMNGVDAIVFTAGVGENSPITREDVCSYLEFLGVKLDKQKNEETIRGKEGIISTPDSRVKVLVVPTNEELMIARDTKEIVEKIGR</w:t>
      </w:r>
    </w:p>
    <w:p w14:paraId="5220BBFE" w14:textId="77777777" w:rsidR="004B7C7A" w:rsidRDefault="004B7C7A" w:rsidP="004A175F">
      <w:r>
        <w:t>&gt;The649</w:t>
      </w:r>
    </w:p>
    <w:p w14:paraId="4CD8D537" w14:textId="77777777" w:rsidR="004B7C7A" w:rsidRDefault="004B7C7A" w:rsidP="004A175F">
      <w:r>
        <w:t>MPSVKIGIIGAGSAVFSLRLVSDLCKTPGLSGSTVTLMDIDEERLDAILTIAKKYVEEVGADLKFEKTMNLDDVIIDADFVINTAMVGGHTYLEKVRQIGEKYGYYRGIDAQEFNMVSDYYTFSNYNQLKYFVDIARKIEKLSPKAWYLQAANPIFEGTTLVTRTVPIKAVGFCHGHYGVMEIVEKLGLEEEKVDWQVAGVNHGIWLNRFRYNGGNAYPLLDKWIEEKSKDWKPENPFNDQLSPAAIDMYRFYGVMPIGDTVRNSSWRYHRDLETKKKWYGEPWGGADSEIGWKWYQDTLGKVTEITKKVAKFIKENPSVRLSDLGSVLGKDLSEKQFVLEVEKILDPERKSGEQHIPFIDALLNDNKARFVVNIPNKGIIHGIDDDVVVEVPALVDKNGIHPEKIEPPLPDRVVKYYLRPRIMRMEMALEAFLTGDIRIIKELLYRDPRTKSDEQVEKVIEEILALPENEEMRKHYLKR</w:t>
      </w:r>
    </w:p>
    <w:p w14:paraId="357885EF" w14:textId="77777777" w:rsidR="004B7C7A" w:rsidRDefault="004B7C7A" w:rsidP="004A175F">
      <w:r>
        <w:t>&gt;The650</w:t>
      </w:r>
    </w:p>
    <w:p w14:paraId="6BB6EB54" w14:textId="77777777" w:rsidR="004B7C7A" w:rsidRDefault="004B7C7A" w:rsidP="004A175F">
      <w:r>
        <w:t>MDYRMCWLEYRGLPADVAGKLKDWFSSVSILEPGSSVLKDEIRRFSERSIGITPRFYSRPLKKEKYIMVGRLESLPIKLDVNLGEEGFMLRTIEWNGSKILLVTGETKKALVYGIFDLMKRIRLGEDIEKMNVLAKPKAKFRMLNHWDNLDGTIERGYAGNSIFFKDNRIIINQRTKDYARLLASIGINGVVINNVNVKKREVYLIDSIYLKKLKKLADIFREYGIKIYLSINFASPVYLGGLDTADPLDERVARWWREKARGIYDYIPDFGGFLVKADSEFNPGPHMFGRTHAEGANMLARALAPFGGVVIWRAFVYNCLQDWRDYKTDRAKAAYDNFKPLDGQFDDNVIIQIKYGPMDFQVREPVNPLFGGMEKTNQILELQITQEYTGQQIHLCFLGTLWKEILEFDTFAKGEGSYVKRIVDGTLFDRENNGFAGVSNVGDSVNWTGHDLAQANLYAFGRLAWNPDEEIERIVEEWIKLTFGDDEKVLENVSYMLMKSHRTYEKYTTPFGLGWMVNPGHHYGPNPEGYEYSKWGTYHRANWEAIGVDRTSRGTGYTLQYHSPWKEIYDDINTCPEDLLLFFHRVRYDHRLKSGKTLLQTMYDLHFEGVEEVEEFIKKWEELKDRVSPDIFERVKERLHMQLEHAKEWRDVINTYFYRRTGIPDEKGRKIYP</w:t>
      </w:r>
    </w:p>
    <w:p w14:paraId="636ED69F" w14:textId="77777777" w:rsidR="004B7C7A" w:rsidRDefault="004B7C7A" w:rsidP="004A175F">
      <w:r>
        <w:t>&gt;The651</w:t>
      </w:r>
    </w:p>
    <w:p w14:paraId="2E2C7B30" w14:textId="77777777" w:rsidR="004B7C7A" w:rsidRDefault="004B7C7A" w:rsidP="004A175F">
      <w:r>
        <w:t>MKMERKNVWHHRKKEEIEAFSKEYMEFMSKAKTERMTVKEIKRILDESGFVPLEDFAGDPMNMTVYAVNRGKAIAAFRVVDDLKRGLNLVVAHIDSPRLDFKPNPLIEDEQIALFKTHYYGGIKKYHWLSIPLEIHGVLFKNDGTEIEIHIGDKPEDP</w:t>
      </w:r>
      <w:r>
        <w:lastRenderedPageBreak/>
        <w:t>VFTIPDLLPHLDKEDAKISEKFKGENLMLIAGTIPLSGEEKEAVKTNVLKILNEMYGITEEDFVSGEIEVVPAFSPREVGMDRSLIGAYGQDDRICAYTALRALLSANPEKSIGVIFFDKEEIGSDGNTGAKARFYLKALRQILKMQGAKDSEFVLDEVLENTSVISGDVCAAVNPPYKDVHDLHNAPKLGYGVALVKYTGARGKYSTNDAHAEFVARVRKVLNEQGVIWQVATLGKVDQGGGGTIAKFFAERGSDVIDMGPALLGMHSPFEISSKADLFETYVAYRSLMEKL</w:t>
      </w:r>
    </w:p>
    <w:p w14:paraId="7B7EA9B7" w14:textId="77777777" w:rsidR="004B7C7A" w:rsidRDefault="004B7C7A" w:rsidP="004A175F">
      <w:r>
        <w:t>&gt;The653</w:t>
      </w:r>
    </w:p>
    <w:p w14:paraId="4541C40C" w14:textId="77777777" w:rsidR="004B7C7A" w:rsidRDefault="004B7C7A" w:rsidP="004A175F">
      <w:r>
        <w:t>MIRAGIIGATGYTGLELVRLLKNHPEAKITYLSSRTYAGKKLEEIFPSTLENSILSEFDPEKVSKNCDVLFTALPAGASYDLVRELKGVKIIDLGADFRFDDPGVYREWYGKELSGYENIKRVYGLPELHREEIKNAQVVGNPGCYPTSVILALAPALKHNLVDPETILVDAKSGVSGAGRKEKVDYLFSEVNESLRPYNVAKHRHVPEMEQELGKISGKKVNVVFTPHLVPMTRGILSTIYVKTDKSLEEIHEAYLEFYKNEPFVHVLPMGIYPSTKWCYGSNHVFIGMQMEERTNTLILMSAIDNLVKGASGQAVQNMNIMFGLDETKGLEFTPIYP</w:t>
      </w:r>
    </w:p>
    <w:p w14:paraId="070ACFDD" w14:textId="77777777" w:rsidR="004B7C7A" w:rsidRDefault="004B7C7A" w:rsidP="004A175F">
      <w:r>
        <w:t>&gt;The655</w:t>
      </w:r>
    </w:p>
    <w:p w14:paraId="44D4FA0C" w14:textId="77777777" w:rsidR="004B7C7A" w:rsidRDefault="004B7C7A" w:rsidP="004A175F">
      <w:r>
        <w:t>MIVVLKPGSTEEDIRKVVKLAESYNLKCHISKGQERTVIGIIGDDRYVVADKFESLDCVESVVRVLKPYKLVSREFHPEDTVIDLGDVKIGNGYFTIIAGPCSVEGREMLMETAHFLSELGVKVLRGGAYKPRTSPYSFQGLGEKGLEYLREAADKYGMYVVTEALGEDDLPKVAEYADIIQIGARNAQNFRLLSKAGSYNKPVLLKRGFMNTIEEFLLSAEYIANSGNTKIILCERGIRTFEKATRNTLDISAVPIIRKESHLPILVDPSHSGGRRDLVIPLSRAAIAVGAHGIIVEVHPEPEKALSDGKQSLDFELFKELVQEMKKLADALGVKVN</w:t>
      </w:r>
    </w:p>
    <w:p w14:paraId="39897102" w14:textId="77777777" w:rsidR="004B7C7A" w:rsidRDefault="004B7C7A" w:rsidP="004A175F">
      <w:r>
        <w:t>&gt;The656</w:t>
      </w:r>
    </w:p>
    <w:p w14:paraId="68C11A9D" w14:textId="77777777" w:rsidR="004B7C7A" w:rsidRDefault="004B7C7A" w:rsidP="004A175F">
      <w:r>
        <w:t>MTVLIIGMGNIGKKLVELGNFEKIYAYDRISKDIPGVVRLDEFQVPSDVSTVVECASPEAVKEYSLQILKNPVNYIIISTSAFADEVFRERFFSELKNSPARVFFPSGAIGGLDVLSSIKDFVKNVRIETIKPPKSLGLDLKGKTVVFEGSVEEASKLFPRNINVASTIGLIVGFEKVKVTIVADPAMDHNIHIVRISSAIGNYEFKIENIPSPENPKTSMLTVYSILRTLRNLESKIIFG</w:t>
      </w:r>
    </w:p>
    <w:p w14:paraId="5326DE6A" w14:textId="77777777" w:rsidR="004B7C7A" w:rsidRDefault="004B7C7A" w:rsidP="004A175F">
      <w:r>
        <w:t>&gt;The657</w:t>
      </w:r>
    </w:p>
    <w:p w14:paraId="152F5922" w14:textId="77777777" w:rsidR="004B7C7A" w:rsidRDefault="004B7C7A" w:rsidP="004A175F">
      <w:r>
        <w:t>MKEKVVLAYSGGLDTSVILKWLCEKGFDVIAYVANVGQKDDFVAIKEKALKTGASKVYVEDLRREFVTDYIFTALLGNAMYEGRYLLGTAIARPLIAKRQVEIAEKEGAQYVAHGATGKGNDQVRFELTYAALNPNLKVISPWKDPEFLAKFKGRTDLINYAMEKGIPIKVSKKRPYSEDENLMHISHEAGKLEDPAHIPDEDVFTWTVSPKDAPDEETLLEIHFENGIPVKVVNLKDGTEKTDPLELFEYLNEVGAKNGVGRLDMVENRFIGIKSRGVYETPGATILWIAHRDLEGITMDKEVMHLRDMLAPKFAELIYNGFWFSPEMEFLLAAFRKAQENVTGKVTVSIYKGNVMPVARYSPYSLYNPELSSMDVEGGFDATDSKGFINIHALRLKVHQLVKKGYQR</w:t>
      </w:r>
    </w:p>
    <w:p w14:paraId="547B31E9" w14:textId="77777777" w:rsidR="004B7C7A" w:rsidRDefault="004B7C7A" w:rsidP="004A175F">
      <w:r>
        <w:t>&gt;The659</w:t>
      </w:r>
    </w:p>
    <w:p w14:paraId="15369934" w14:textId="77777777" w:rsidR="004B7C7A" w:rsidRDefault="004B7C7A" w:rsidP="004A175F">
      <w:r>
        <w:t>MFKPNYHFFPITGWMNDPNGLIFWKGKYHMFYQYNPRKPEWGNICWGHAVSDDLVHWRHLPVALYPDDETHGVFSGSAVEKDGKMFLVYTYYRDPTHNKGEKETQCVAMSENGLDFVKYDGNPVISKPPEEGTHAFRDPKVNRSNGEWRMVLGSGKDEKIGRVLLYTSDDLFHWKYEGVIFEDETTKEIECPDLVRIGEKDILIYSITSTNSVLFSMGELKEGKLNVEKRGLLDHGTDFYAAQTFFGTDRVVVIGWLQSWLRTGLYPTKREGWNGVMSLPRELYVENNELKVKPVDELLALRKRKVFETA</w:t>
      </w:r>
      <w:r>
        <w:lastRenderedPageBreak/>
        <w:t>KSGTFLLDVKENSYEIVCEFSGEIELRMGNESEEVVITKSRDELIVDTTRSGVSGGEVRKSTVEDEATNRIRAFLDSCSVEFFFNDSIAFSFRIHPENVYNILSVKSNQVKLEVFELENIWL</w:t>
      </w:r>
    </w:p>
    <w:p w14:paraId="6AA02665" w14:textId="77777777" w:rsidR="004B7C7A" w:rsidRDefault="004B7C7A" w:rsidP="004A175F">
      <w:r>
        <w:t>&gt;The660</w:t>
      </w:r>
    </w:p>
    <w:p w14:paraId="1CEDEDF9" w14:textId="77777777" w:rsidR="004B7C7A" w:rsidRDefault="004B7C7A" w:rsidP="004A175F">
      <w:r>
        <w:t>MNVKKFPEGFLWGVATASYQIEGSPLADGAGMSIWHTFSHTPGNVKNGDTGDVACDHYNRWKEDIEIIEKLGVKAYRFSISWPRILPEGTGRVNQKGLDFYNRIIDTLLEKGITPFVTIYHWDLPFALQLKGGWANREIADWFAEYSRVLFENFGDRVKNWITLNEPWVVAIVGHLYGVHAPGMRDIYVAFRAVHNLLRAHARAVKVFRETVKDGKIGIVFNNGYFEPASEKEEDIRAVRFMHQFNNYPLFLNPIYRGDYPELVLEFAREYLPENYKDDMSEIQEKIDFVGLNYYSGHLVKFDPDAPAKVSFVERDLPKTAMGWEIVPEGIYWILKKVKEEYNPPEVYITENGAAFDDVVSEDGRVHDQNRIDYLKAHIGQAWKAIQEGVPLKGYFVWSLLDNFEWAEGYSKRFGIVYVDYSTQKRIVKDSGYWYSNVVKNNGLED</w:t>
      </w:r>
    </w:p>
    <w:p w14:paraId="6ECF37E8" w14:textId="77777777" w:rsidR="004B7C7A" w:rsidRDefault="004B7C7A" w:rsidP="004A175F">
      <w:r>
        <w:t>&gt;The661</w:t>
      </w:r>
    </w:p>
    <w:p w14:paraId="1EA09FF1" w14:textId="77777777" w:rsidR="004B7C7A" w:rsidRDefault="004B7C7A" w:rsidP="004A175F">
      <w:r>
        <w:t>MRIAVIGGGSSYTPELVKGLLDISEDVRIDEVIFYDIDEEKQKIVVDFVKRLVKDRFKVLISDTFEGAVVDAKYVIFQFRPGGLKGRENDEGIPLKYGLIGQETTGVGGFSAALRAFPIVEEYVDTVRKTSNATIVNFTNPSGHITEFVRNYLEYEKFIGLCNVPINFIREIAEMFSARLEDVFLKYYGLNHLSFIEKVFVKGEDVTEKVFENLKLKLSNIPDEDFPTWFYDSVRLIVNPYLRYYLMEKKMFKKISTHELRAREVMKIEKELFEKYRTAVEIPEELTKRGGSMYSTAAAHLIRDLETDEGKIHIVNTRNNGSIENLPDDYVLEIPCYVRSGRVHTLSQGKGDHFALSFIHAVKMYERLTIEAYLKRSKKLALKALLSHPLGPDVEDAKDLLEEILEANREYVKLG</w:t>
      </w:r>
    </w:p>
    <w:p w14:paraId="1324A051" w14:textId="77777777" w:rsidR="004B7C7A" w:rsidRDefault="004B7C7A" w:rsidP="004A175F">
      <w:r>
        <w:t>&gt;The662</w:t>
      </w:r>
    </w:p>
    <w:p w14:paraId="7F270D00" w14:textId="77777777" w:rsidR="004B7C7A" w:rsidRDefault="004B7C7A" w:rsidP="004A175F">
      <w:r>
        <w:t>MFRILTINPGSTSTKLSIFEDERMVKMQNFSHSPDELGRFQKILDQLEFREKIARQFVEETGYSLSSFSAFVSRGGLLDPIPGGVYLVDGLMIKTLKSGKNGEHASNLGAIIAHRFSSETGVPAYVVDPVVVDEMEDVARVSGHPNYQRKSIFHALNQKTVAKEVARMMNKRYEEMNLVVAHMGGGISIAAHRKGRVIDVNNALDGDGPFTPERSGTLPLTQLVDLCFSGKFTYEEMKKRIVGNGGLVAYLGTSDAREVVRRIKQGDEWAKRVYRAMAYQIAKWIGKMAAVLKGEVDFIVLTGGLAHEKEFLVPWITKRVSFIAPVLVFPGSNEEKALALSALRVLRGEEKPKNYSEESRRWRERYDSYLDGILR</w:t>
      </w:r>
    </w:p>
    <w:p w14:paraId="182AC771" w14:textId="77777777" w:rsidR="004B7C7A" w:rsidRDefault="004B7C7A" w:rsidP="004A175F">
      <w:r>
        <w:t>&gt;The663</w:t>
      </w:r>
    </w:p>
    <w:p w14:paraId="3C31F911" w14:textId="77777777" w:rsidR="004B7C7A" w:rsidRDefault="004B7C7A" w:rsidP="004A175F">
      <w:r>
        <w:t>MMEEYLGVFVDETKEYLQNLNDTLLELEKNPEDMELINEAFRALHTLKGMAGTMGFSSMAKLCHTLENILDKARNSEIKITSDLLDKIFAGVDMITRMVDKIVSEGSDDIGENIDVFSDTIKSFASSGKEKPSEIKNETETKGEEEHKGESTSNEEVVVLPEEVAHVLQEARNKGFKTFYIKVILKEGTQLKSARIYLVFHKLEELKCEVVRTIPSVEEIEEEKFENEVELFVISPVDLEKLSEALSSIADIERVIIKEVTAVTEESGAEKRTEKEEKTEKTEEKAERKKVISQTVRVDIEKLDNLMDLMGELVIARSRILETLKKYNIKELDESLSHLSRITLDLQNVVMKIRMVPISFVFNRFPRMVRDLAKKMNKEVNFIMRGEDTELDRTFVEEIGEPLLHLLRNAIDHGIEPKEERIAKGKPPIGTLILSARHEGNNVVIEVEDDGRGIDKEKIIRKAIEKGLIDESKAATLSDQEILNFLFVPGFSTKEKVSEVSGRGVGMDVVKNVVESLNGSISIESEKDKGTKVTIRLPLTLAIIQALLVKVNNLVYAIPIANIDTILSISKEDIQRVQDRDVIVIRGEVIPVYRLWEVLQIEHKEELEEMEAVIVRVGNRKYGIVVDDLLGQDDIVIKSLGKVFSEVKEF</w:t>
      </w:r>
      <w:r>
        <w:lastRenderedPageBreak/>
        <w:t>SGAAILGDGSIALIINVSGIV</w:t>
      </w:r>
    </w:p>
    <w:p w14:paraId="642CD1CC" w14:textId="77777777" w:rsidR="004B7C7A" w:rsidRDefault="004B7C7A" w:rsidP="004A175F">
      <w:r>
        <w:t>&gt;The664</w:t>
      </w:r>
    </w:p>
    <w:p w14:paraId="26796A09" w14:textId="77777777" w:rsidR="004B7C7A" w:rsidRDefault="004B7C7A" w:rsidP="004A175F">
      <w:r>
        <w:t>MKISERQKDLLKEIGNIGAGNAATAISYMINKKVEISVPNVEIVPISKVIFIAKDPEEIVVGVKMPVTGDIEGSVLLIMGTTVVKKILEILTGRAPDNLLNLDEFSASALREIGNIMCGTYVSALADFLGFKIDTLPPQLVIDMISAIFAEASIEELEDNSEDQIVFVETLLKVEEEEEPLTSYMMMIPKPGYLVKIFERMGIQE</w:t>
      </w:r>
    </w:p>
    <w:p w14:paraId="1AE59677" w14:textId="77777777" w:rsidR="004B7C7A" w:rsidRDefault="004B7C7A" w:rsidP="004A175F">
      <w:r>
        <w:t>&gt;The665</w:t>
      </w:r>
    </w:p>
    <w:p w14:paraId="74CA19BC" w14:textId="77777777" w:rsidR="004B7C7A" w:rsidRDefault="004B7C7A" w:rsidP="004A175F">
      <w:r>
        <w:t>MKKVIGIGEYAVMKNPGVIVTLGLGSCVAVCMRDPVAKVGAMAHVMLPDSGGKTDKPGKYADTAVKTLVEELKKMGAKVERLEAKIAGGASMFESKGMNIGARNVEAVKKHLKDFGIKLLAEDTGGNRARSVEYNIETGKLLVRKVGGGEQLEIKEI</w:t>
      </w:r>
    </w:p>
    <w:p w14:paraId="084A3E95" w14:textId="77777777" w:rsidR="004B7C7A" w:rsidRDefault="004B7C7A" w:rsidP="004A175F">
      <w:r>
        <w:t>&gt;The666</w:t>
      </w:r>
    </w:p>
    <w:p w14:paraId="234F8238" w14:textId="77777777" w:rsidR="004B7C7A" w:rsidRDefault="004B7C7A" w:rsidP="004A175F">
      <w:r>
        <w:t>MKTLADALKEFEVLSFEIDEQALAFDVDNIEMVIEKSDITPVPKSRHFVEGVINLRGRIIPVVNLAKILGISFDEQKMKSIIVARTKDVEVGFLVDRVLGVLRITENQLDLTNVSDKFGKKSKGLVKTDGRLIIYLDIDKIIEEITVKEGV</w:t>
      </w:r>
    </w:p>
    <w:p w14:paraId="3C4358A3" w14:textId="77777777" w:rsidR="004B7C7A" w:rsidRDefault="004B7C7A" w:rsidP="004A175F">
      <w:r>
        <w:t>&gt;The667</w:t>
      </w:r>
    </w:p>
    <w:p w14:paraId="7EAC4B30" w14:textId="77777777" w:rsidR="004B7C7A" w:rsidRDefault="004B7C7A" w:rsidP="004A175F">
      <w:r>
        <w:t>MDARIVNALIGSVYETIRDVLGIEPKTGKPSTVSHIEIPHSLVTVIGITGGIEGSLIYSFSSETALKVVSAMMGGMEYNQLDELALSAIGELGNMTAGKLAMKLEHLGKHVDITPPTVVSGRDLKIKSFGVILKLPISVFSEEDFDLHLSVKSGG</w:t>
      </w:r>
    </w:p>
    <w:p w14:paraId="32CD78CF" w14:textId="77777777" w:rsidR="004B7C7A" w:rsidRDefault="004B7C7A" w:rsidP="004A175F">
      <w:r>
        <w:t>&gt;The668</w:t>
      </w:r>
    </w:p>
    <w:p w14:paraId="0FA06728" w14:textId="77777777" w:rsidR="004B7C7A" w:rsidRDefault="004B7C7A" w:rsidP="004A175F">
      <w:r>
        <w:t>MGKRVLIVDDAAFMRMMLKDIITKAGYEVAGEATNGREAVEKYKELKPDIVTMDITMPEMNGIDAIKEIMKIDPNAKIIVCSAMGQQAMVIEAIKAGAKDFIVKPFQPSRVVEALNKVSK</w:t>
      </w:r>
    </w:p>
    <w:p w14:paraId="17A227B9" w14:textId="77777777" w:rsidR="004B7C7A" w:rsidRDefault="004B7C7A" w:rsidP="004A175F">
      <w:r>
        <w:t>&gt;The669</w:t>
      </w:r>
    </w:p>
    <w:p w14:paraId="42DAB4E8" w14:textId="77777777" w:rsidR="004B7C7A" w:rsidRDefault="004B7C7A" w:rsidP="004A175F">
      <w:r>
        <w:t>MKAVYPGSFDPITLGHVDIIKRALSIFDELVVLVTENPRKKCMFTLEERKKLIEEVLSDLDGVKVDVHHGLLVDYLKKHGIKVLVRGLRAVTDYEYELQMALANKKLYSDLETVFLIASEKFSFISSSLVKEVALYGGDVTEWVPPEVARALNEKLKEGKR</w:t>
      </w:r>
    </w:p>
    <w:p w14:paraId="5B5AF3CF" w14:textId="77777777" w:rsidR="004B7C7A" w:rsidRDefault="004B7C7A" w:rsidP="004A175F">
      <w:r>
        <w:t>&gt;The670</w:t>
      </w:r>
    </w:p>
    <w:p w14:paraId="4B4829A2" w14:textId="77777777" w:rsidR="004B7C7A" w:rsidRDefault="004B7C7A" w:rsidP="004A175F">
      <w:r>
        <w:t>MVIGVTGKIGTGKSTVCEILKNKYGAHVVNVDRIGHEVLEEVKEKLVELFGGSVLEDGKVNRKKLAGIVFESRENLKKLELLVHPLMKKRVQEIINKTSGLIVIEAALLKRMGLDQLCDHVITVVASRETILKRNREADRRLKFQEDIVPQGIVVANNSTLEDLEKKVEEVMKLVWEKRE</w:t>
      </w:r>
    </w:p>
    <w:p w14:paraId="2A721919" w14:textId="77777777" w:rsidR="004B7C7A" w:rsidRDefault="004B7C7A" w:rsidP="004A175F">
      <w:r>
        <w:t>&gt;The671</w:t>
      </w:r>
    </w:p>
    <w:p w14:paraId="7639A779" w14:textId="77777777" w:rsidR="004B7C7A" w:rsidRDefault="004B7C7A" w:rsidP="004A175F">
      <w:r>
        <w:t>MYLLVDVGNTHSVFSITEDGKTFRRWRLSTGVFQTEDELFSHLHPLLGDAMREIKGIGVASVVPTQNTVIERFSQKYFHISPIWVKAKNGCVKWNVKNPSEVGADRVANVVAFVKEYGKNGIIIDMGTATTVDLVVNGSYEGGAILPGFFMMVHSLFRGTAKLPLVEVKPADFVVGKDTEENIRLGVVNGSVYALEGIIGRIKEVYGDLPVVLTGGQSKIVKDMIKHEIFDEDLTIKGVYHFCFGD</w:t>
      </w:r>
    </w:p>
    <w:p w14:paraId="1CDAD388" w14:textId="77777777" w:rsidR="004B7C7A" w:rsidRDefault="004B7C7A" w:rsidP="004A175F">
      <w:r>
        <w:t>&gt;The672</w:t>
      </w:r>
    </w:p>
    <w:p w14:paraId="11F1C494" w14:textId="77777777" w:rsidR="004B7C7A" w:rsidRDefault="004B7C7A" w:rsidP="004A175F">
      <w:r>
        <w:t>MVDVVMAPCSPVECRTAVVIDVLRATSTIVTALSNGASGVIPVKTIEEALEKKKEGVLICGERNAQKPKGFNLGNSPLEYRKEKISGKTIVLTTTNGTQVIEKIRSEEIIAASFLNLSAVVEYLKSKEDILLVCAGTNGRFSLEDFLLAGAIVKRLKRNDLGDGAHAAERYFESVENTREEIKKHSSHAKRLISLGFENDIEFCTTEDLFKTVPAL</w:t>
      </w:r>
      <w:r>
        <w:lastRenderedPageBreak/>
        <w:t>VNGVFILKEFP</w:t>
      </w:r>
    </w:p>
    <w:p w14:paraId="030F0FC7" w14:textId="77777777" w:rsidR="004B7C7A" w:rsidRDefault="004B7C7A" w:rsidP="004A175F">
      <w:r>
        <w:t>&gt;The673</w:t>
      </w:r>
    </w:p>
    <w:p w14:paraId="73DCE6A2" w14:textId="77777777" w:rsidR="004B7C7A" w:rsidRDefault="004B7C7A" w:rsidP="004A175F">
      <w:r>
        <w:t>MEEKRLSAKKGLPPGTLVYTGKYREDFEIEVMNYSIEEFREFKTTDVESVLPFRDSSTPTWINITGIHRTDVVQRVGEFFGIHPLVLEDILNVHQRPKVEFFENYVFIVLKMFTYDKNLHELESEQVSLILTKNCVLMFQEKIGDVFDPVRERIRYNRGIIRKKRADYLLYSLIDALVDDYFVLLEKIDDEIDVLEEEVLERPEKETVQRTHQLKRNLVELRKTIWPLREVLSSLYRDVPPLIEKETVPYFRDVYDHTIQIADTVETFRDIVSGLLDVYLSSVSNKTNEVMKVLTIIATIFMPLTFIAGIYGMNFEYMPELRWKWGYPVVLAVMGVIAVIMVVYFKKKKWL</w:t>
      </w:r>
    </w:p>
    <w:p w14:paraId="7C88CE89" w14:textId="77777777" w:rsidR="004B7C7A" w:rsidRDefault="004B7C7A" w:rsidP="004A175F">
      <w:r>
        <w:t>&gt;The677</w:t>
      </w:r>
    </w:p>
    <w:p w14:paraId="27684E17" w14:textId="77777777" w:rsidR="004B7C7A" w:rsidRDefault="004B7C7A" w:rsidP="004A175F">
      <w:r>
        <w:t>MKYGIVGYSGRMGQEIQKVFSEKGHELVLKVDVNGVEELDSPDVVIDFSSPEALPKTVDLCKKYRAGLVLGTTALKEEHLQMLRELSKEVPVVQAYNFSIGINVLKRFLSELVKVLEDWDVEIVETHHRFKKDAPSGTAILLESALGKSVPIHSLRVGGVPGDHVVVFGNIGETIEIKHRAISRTVFAIGALKAAEFLVGKDPGMYSFEEVIFGGE</w:t>
      </w:r>
    </w:p>
    <w:p w14:paraId="6788869E" w14:textId="77777777" w:rsidR="004B7C7A" w:rsidRDefault="004B7C7A" w:rsidP="004A175F">
      <w:r>
        <w:t>&gt;The679</w:t>
      </w:r>
    </w:p>
    <w:p w14:paraId="7BA1596D" w14:textId="77777777" w:rsidR="004B7C7A" w:rsidRDefault="004B7C7A" w:rsidP="004A175F">
      <w:r>
        <w:t>MDILRKVAEIHGTPTYVYFEETLRKRSRLVKEVFEGVNLLPTFAVKANNNPVLLKILREEGFGMDVVTKGELLAAKLAGVPSHTVVWNGNGKSRDQMEHFLREDVRIVNVDSFEEMEIWRELNPEGVEYFIRVNPEVDAKTHPHISTGLKKHKFGIPLEDLDSFMERFRSMNIRGLHVHIGSQITRVEPFVEAFSKVVRASERYGFEEINIGGGWGINYSGEELDLSSYREKVVPDLKRFKRVIVEIGRYIVAPSGYLLLRVVLVKRRHNKAFVVVDGGMNVLIRPALYSAYHRIFVLGKQGKEMRADVVGPLCESGDVIAYDRELPEVEPGDIIAVENAGAYGYTMSNNYNSTTRPAEVLVRENGRISLIRRRETEMDIFKDVVM</w:t>
      </w:r>
    </w:p>
    <w:p w14:paraId="77F0985D" w14:textId="77777777" w:rsidR="004B7C7A" w:rsidRDefault="004B7C7A" w:rsidP="004A175F">
      <w:r>
        <w:t>&gt;The681</w:t>
      </w:r>
    </w:p>
    <w:p w14:paraId="64122C08" w14:textId="77777777" w:rsidR="004B7C7A" w:rsidRDefault="004B7C7A" w:rsidP="004A175F">
      <w:r>
        <w:t>MIEYRIEEAVAKYREFYEFKPVRESAGIEDVKSAIEHTNLKPFATPDDIKKLCLEARENRFHGVCVNPCYVKLAREELEGTDVKVVTVVGFPLGANETRTKAHEAIFAVESGADEIDMVINVGMLKAKEWEYVYEDIRSVVESVKGKVVKVIIETCYLDTEEKIAACVISKLAGAHFVKTSTGFGTGGATAEDVHLMKWIVGDEMGVKASGGIRTFEDAVKMIMYGADRIGTSSGVKIVQGGEERYGG</w:t>
      </w:r>
    </w:p>
    <w:p w14:paraId="28301FAD" w14:textId="77777777" w:rsidR="004B7C7A" w:rsidRDefault="004B7C7A" w:rsidP="004A175F">
      <w:r>
        <w:t>&gt;The683</w:t>
      </w:r>
    </w:p>
    <w:p w14:paraId="593BF17C" w14:textId="77777777" w:rsidR="004B7C7A" w:rsidRDefault="004B7C7A" w:rsidP="004A175F">
      <w:r>
        <w:t>MGVKSLVPQELIEKIKLISPGTELRKALDDIINANFGALIFLVDDPKKYEDVIQGGFWLDTDFSAEKLYELSKMDGAIVLSEDITKIYYANVHLVPDPTIPTGETGTRHRTAERLAKQTGKVVIAVSRRRNIISLYYKNYKYVVNQVDFLISKVTQAISTLEKYKDNFNKLLSELEVLELENRVTLADVVRTLAKGFELLRIVEEIRPYIVELGEEGRLARMQLRELTEDVDDLLVLLIMDYSSEEVEEETAQNILQDFITRREPSPISISRVLGYDVQQAAQLDDVLVSARGYRLLKTVARIPLSIGYNVVRMFKTLDQISKASVEDLKKVEGIGEKRARAISESISSLKHRKTSE</w:t>
      </w:r>
    </w:p>
    <w:p w14:paraId="6BAC0061" w14:textId="77777777" w:rsidR="004B7C7A" w:rsidRDefault="004B7C7A" w:rsidP="004A175F">
      <w:r>
        <w:t>&gt;The684</w:t>
      </w:r>
    </w:p>
    <w:p w14:paraId="40977D61" w14:textId="77777777" w:rsidR="004B7C7A" w:rsidRDefault="004B7C7A" w:rsidP="004A175F">
      <w:r>
        <w:t>MKERILQEIKTRVNRKSWELWFSSFDVKSIEGNKVVFSVGNLFIKEWLEKKYYSVLSKAVKVVLGNDATFEITYEAFEPHSSYSEPLVKKRAVLLTPLNPDYTFENFVVGPGNSFAYHAALEVAKHPGRYNPLFIYGGVGLGKTHLLQSIGNYVVQNEPDLRVMYITSEKFLNDLVDSMKEGKLNEFREKYRKKVDILLIDDVQFLIGKTGVQTELFHTFNELHDSGKQIVICSDREPQKLSEFQDRLVSRFQMGLVAKLEPPDEE</w:t>
      </w:r>
      <w:r>
        <w:lastRenderedPageBreak/>
        <w:t>TRKSIARKMLEIEHGELPEEVLNFVAENVDDNLRRLRGAIIKLLVYKETTGKEVDLKEAILLLKDFIKPNRVKAMDPIDELIEIVAKVTGVPREEILSNSRNVKALTARRIGMYVAKNYLKSSLRTIAEKFNRSHPVVVDSVKKVKDSLLKGNKQLKALIDEVIGEISRRALSG</w:t>
      </w:r>
    </w:p>
    <w:p w14:paraId="0EB1BAB3" w14:textId="77777777" w:rsidR="004B7C7A" w:rsidRDefault="004B7C7A" w:rsidP="004A175F">
      <w:r>
        <w:t>&gt;The686</w:t>
      </w:r>
    </w:p>
    <w:p w14:paraId="53540AF1" w14:textId="77777777" w:rsidR="004B7C7A" w:rsidRDefault="004B7C7A" w:rsidP="004A175F">
      <w:r>
        <w:t>MKKIENLKWKNVSFKSLEIDPDAGVVLVSVEKFSEEIEDLVRLLEKKTRFRVIVNGVQKSNGDLRGKILSLLNGNVPYIKDVVFEGNRLILKVLGDFARDRIASKLRSTKKQLDELLPPGTEIMLEVVEPPEDLLKKEVPQPEKREEPKGEELKIEDENHIFGQKPRKIVFTPSKIFEYNKKTSVKGKIFKIEKIEGKRTVLLIYLTDGEDSLICKVFNDVEKVEGKVSVGDVIVATGDLLLENGEPTLYVKGITKLPEAKRMDKSPVKRVELHAHTKFSDQDAITDVNEYVKRAKEWGFPAIALTDHGNVQAIPYFYDAAKEAGIKPIFGIEAYLVSDVEPVIRNLSDDSTFGDATFVVLDFETTGLDPQVDEIIEIGAVKIQGGQIVDEYHTLIKPSREISRKSSEITGITQEMLENKRSIEEVLPEFLGFLEDSIIVAHNANFDYRFLRLWIKKVMGLDWERPYIDTLALAKSLLKLRSYSLDSVVEKLGLGPFRHHRALDDARVTAQVFLRFVEMMKKIGITKLSEMEKLKDTIDYTALKPFHCTILVQNKKGLKNLYKLVSDSYIKYFYGVPRILKSELIENREGLLVGSACISGELGRAALEGASDSELEEIAKFYDYIEVMPLDVIAEDEEDLDRERLKEVYRKLYRIAKKLNKFVVMTGDVHFLDPEDARGRAALLAPQGNRNFENQPALYLRTTEEMLEKAIEIFEDEEIAREVVIENPNRIADMIEEVQPLEKKLHPPIIENADEIVRNLTMKRAYEIYGDPLPEIVQKRVEKELNAIINHGYAVLYLIAQELVQKSMSDGYVVGSRGSVGSSLVANLLGITEVNPLPPHYRCPECKYFEVVEDDRYGAGYDLPNKNCPRCGAPLRKDGHGIPFETFMGFEGDKVPDIDLNFSGEYQERAHRFVEELFGKDHVYRAGTINTIAERSAVGYVRSYEEKTGKKLRKAEMERLVSMITGVKRTTGQHPGGLMIIPKDKEVYDFTPIQYPANDRNAGVFTTHFAYETIHDDLVKIDALGHDDPTFIKMLKDLTGIDPMTIPMDDPDTLAIFSSVKPLGVDPVELESDVGTYGIPEFGTEFVRGMLVETRPKSFAELVRISGLSHGTDVWLNNARDWINLGYAKLSEVISCRDDIMNFLIHKGMEPSLAFKIMENVRKGKGITEEMESEMRRLKVPEWFIESCKRIKYLFPKAHAVAYVSMAFRIAYFKVHYPLQFYAAYFTIKGDQFDPVLVLRGKEAIKRRLRELKAMPAKDAQKKNEVSVLEVALEMILRGFSFLPPDIFKSDAKKFLIEGNSLRIPFNKLPGLGDSVAESIIRAREEKPFTSVEDLMKRTKVNKNHIELMKSLGVLGDLPETEQFTLF</w:t>
      </w:r>
    </w:p>
    <w:p w14:paraId="5A3495F1" w14:textId="77777777" w:rsidR="004B7C7A" w:rsidRDefault="004B7C7A" w:rsidP="004A175F">
      <w:r>
        <w:t>&gt;The687</w:t>
      </w:r>
    </w:p>
    <w:p w14:paraId="2E6928F3" w14:textId="77777777" w:rsidR="004B7C7A" w:rsidRDefault="004B7C7A" w:rsidP="004A175F">
      <w:r>
        <w:t>MAKVIFVLAMDVSGKIASSVESWSSFEDRKNFRKITTEIGNVVMGRITFEEIGRPLPERLNVVLTRRPKTSNNPSLVFFNGSPADVVKFLEGKGYERVAVIGGKTVFTEFLREKLVDELFVTVEPYVFGKGIPFFDEFEGYFPLKLLEMRRLNERGTLFLKYSVEKSHR</w:t>
      </w:r>
    </w:p>
    <w:p w14:paraId="1354C96C" w14:textId="77777777" w:rsidR="004B7C7A" w:rsidRDefault="004B7C7A" w:rsidP="004A175F">
      <w:r>
        <w:t>&gt;The688</w:t>
      </w:r>
    </w:p>
    <w:p w14:paraId="36BFF13A" w14:textId="77777777" w:rsidR="004B7C7A" w:rsidRDefault="004B7C7A" w:rsidP="004A175F">
      <w:r>
        <w:t>MATVLIVGRPNVGKSTLFNKLVKKKKAIVEDEEGVTRDPVQDTVEWYGKTFKLVDTCGVFDNPQDIISQKMKEVTLNMIREADLVLFVVDGKRGITKEDESLADFLRKSTVDTILVANKAENLREFEREVKPELYSLGFGEPIPVSAEHNINLDTLLETIIKKLEEKGLDLESKPEITDAIKVAIVGRPNVGKSTLFNAILNKERALVSPIPGTTRDPVDDEVFIDGRKYVFVDTAGLRRKSRVEPRTVEKYSNYRVVDSIEKADVVVIVLDATQGITRQDQRIAGLVERRGRASVVVFNKWDLVEHREKRYDEFTKLFREKLYFIDYSPLIFTSADKGWNIDRVIDAINLAYASYTTKVPSSAINSALQKVLA</w:t>
      </w:r>
      <w:r>
        <w:lastRenderedPageBreak/>
        <w:t>FTNLPRGLKIFFGLQVDIKPPTFLFFVNSIEKVKNPQKIFLRKLIRDYVFPFEGSPIFLKFKRSR</w:t>
      </w:r>
    </w:p>
    <w:p w14:paraId="7C96125C" w14:textId="77777777" w:rsidR="004B7C7A" w:rsidRDefault="004B7C7A" w:rsidP="004A175F">
      <w:r>
        <w:t>&gt;The691</w:t>
      </w:r>
    </w:p>
    <w:p w14:paraId="244B60E3" w14:textId="77777777" w:rsidR="004B7C7A" w:rsidRDefault="004B7C7A" w:rsidP="004A175F">
      <w:r>
        <w:t>MPEKKIDGRRKAAVLLVALGPEKAAQVMKHLDEETVEQLVVEIANIGRVTPEEKKQVLEEFLSLAKAKEMISEGGIEYAKKVLEKAFGPERARKIIERLTSSLQVKPFSFVRDTDPVQLVNFLQSEHPQTIAVVLSYLDPPVAAQILGALPEELQTEVLKRIALLERTSPEVVKEIERNLEKKISGFVSRTFSKVGGIDTAAEIMNNLDRTTEKKIMDKLVQENPELADEIRRRMFVFEDILKLDDRSIQLVLREVDTRDLALALKGASDELKEKIFKNMSKRAAALLKDELEYMGPVRLKDVEEAQQKIINIIRRLEEAGEIVIARGGGEELIM</w:t>
      </w:r>
    </w:p>
    <w:p w14:paraId="7AD0BBE7" w14:textId="77777777" w:rsidR="004B7C7A" w:rsidRDefault="004B7C7A" w:rsidP="004A175F">
      <w:r>
        <w:t>&gt;The695</w:t>
      </w:r>
    </w:p>
    <w:p w14:paraId="34C58C26" w14:textId="77777777" w:rsidR="004B7C7A" w:rsidRDefault="004B7C7A" w:rsidP="004A175F">
      <w:r>
        <w:t>MSLKFDFSNLFEPNISGGLTDEDVKSVEEKVTSAVRNFVENTPDFAKLDRSWIDSVKSLEDWIINFDTVVVLGIGGSGLGNLALHYSLRPLNWNEMTREERNGYARVFVVDNVDPDLMSSVLDRIDPKTTLFNVISKSGSTAEVMATYSIARGILEAYGLDPREHMLITTDPEKGFLRKLVKEEGFRSLEVPPGVGGRFSVLTPVGLLSAMAEGIDIDELHEGAKDAFEKSMKENILENPAAMIALTHYLYLNKGKSISVMMAYSNRMIYLVDWYRQLWAESLGKRYNLKGEEVFTGQTPVKALGATDQHSQIQLYNEGPNDKVITFLRVENFDREIVIPETGRAELSYLARKKLSELLLAEQTGTEEALRENNRPNMRVTFDGLTPYNVGQFFAYYEAATAFMGYLLEINPFDQPGVELGKKITFALMGREGYTYEIKERSKKVIIE</w:t>
      </w:r>
    </w:p>
    <w:p w14:paraId="199E51C4" w14:textId="77777777" w:rsidR="004B7C7A" w:rsidRDefault="004B7C7A" w:rsidP="004A175F">
      <w:r>
        <w:t>&gt;The697</w:t>
      </w:r>
    </w:p>
    <w:p w14:paraId="69B39C60" w14:textId="77777777" w:rsidR="004B7C7A" w:rsidRDefault="004B7C7A" w:rsidP="004A175F">
      <w:r>
        <w:t>MKDVQNEKDPRMVPLKKVGIKDLHWPLKVILKEDGYQSTVAQISCSVDLHREKRGIHMSRFIEVLNKLEVITPQIFEEILDDLIEIMEAKRAHLEIHFPYFIWKESPVSRKKSPLKVDCFVEAEKEKNFSFKIGVRTPVHTLCPCSKEISDYGAHNQRAFVEITVKTRKFIWFEDLVEIAEKNASSPLYTLLKRPDEKFVTEKAYENPRFVEDVARDVALELEKDPRITWYRVYVESMESIHNHNAFACVEKGDFVLEG</w:t>
      </w:r>
    </w:p>
    <w:p w14:paraId="2A82F65A" w14:textId="77777777" w:rsidR="004B7C7A" w:rsidRDefault="004B7C7A" w:rsidP="004A175F">
      <w:r>
        <w:t>&gt;The699</w:t>
      </w:r>
    </w:p>
    <w:p w14:paraId="7D31AE9D" w14:textId="77777777" w:rsidR="004B7C7A" w:rsidRDefault="004B7C7A" w:rsidP="004A175F">
      <w:r>
        <w:t>MKRTPLFEKHVELGAKMVDFAGWEMPLYYTSIFEEVMAVRKSVGMFDVSHMGEFLVKGPEAVSFIDFLITNDFSSLPDGKAIYSVMCNENGGIIDDLVVYKVSPDEALMVVNAANIEKDFNWIKSHSKNFDVEVSNISDTTALIAFQGPKAQETLQELVEDGLEEIAYYSFRKSIVAGVETLVSRTGYTGEDGFELMLEAKNAPKVWDALMNLLRKIDGRPAGLGARDVCRLEATYLLYGQDMDENTNPFEVGLSWVVKLNKDFVGKEALLKAKEKVERKLVALELSGKRIARKGYEVLKNGERVGEITSGNFSPTLGKSIALALVSKSVKIGDQLGVVFPGGKLVEALVVKKPFYRGSVRREV</w:t>
      </w:r>
    </w:p>
    <w:p w14:paraId="7604A7A8" w14:textId="77777777" w:rsidR="004B7C7A" w:rsidRDefault="004B7C7A" w:rsidP="004A175F">
      <w:r>
        <w:t>&gt;The700</w:t>
      </w:r>
    </w:p>
    <w:p w14:paraId="2BA0C428" w14:textId="77777777" w:rsidR="004B7C7A" w:rsidRDefault="004B7C7A" w:rsidP="004A175F">
      <w:r>
        <w:t>MITTTIFPGRYVQGAGAINILEEELSRFGERAFVVIDDFVDKNVLGENFFSSFTKVRVNKQIFGGECSDEEIERLSGLVEEETDVVVGIGGGKTLDTAKAVAYKLKKPVVIVPTIASTDAPCSALSVIYTPNGEFKRYLFLPRNPDVVLVDTEIVAKAPARFLVAGMGDALATWFEAESCKQKYAPNMTGRLGSMTAYALARLCYETLLEYGVLAKRSVEEKSVTPALEKIVEANTLLSGLGFESGGLAAAHAIHNGLTVLENTHKYLHGEKVAIGVLASLFLTDKPRKMIEEVYSFCEEVGLPTTLAEIGLDGVSDEDLMKVAEKACDKNETIHNEPQPVTSKDVFFALKAADRYGRMRKNLT</w:t>
      </w:r>
    </w:p>
    <w:p w14:paraId="5191EA34" w14:textId="77777777" w:rsidR="004B7C7A" w:rsidRDefault="004B7C7A" w:rsidP="004A175F">
      <w:r>
        <w:t>&gt;The701</w:t>
      </w:r>
    </w:p>
    <w:p w14:paraId="65D2A527" w14:textId="77777777" w:rsidR="004B7C7A" w:rsidRDefault="004B7C7A" w:rsidP="004A175F">
      <w:r>
        <w:t>MLKLAIPKGRLEEKVMTYLKKTGVIFERESSILREGKDIVCFMVRPFDVPTYL</w:t>
      </w:r>
      <w:r>
        <w:lastRenderedPageBreak/>
        <w:t>VHGVADIGFCGTDVLLEKETSLIQPFFIPTNISRMVLAGPKGRGIPEGEKRIATKFPNVTQRYCESKGWHCRIIPLKGSVELAPIAGLSDLIVDITETGRTLKENNLEILDEIFVIRTHVVVNPVSYRTKREEVVSFLEKLQEVIEHDSNEQSRG</w:t>
      </w:r>
    </w:p>
    <w:p w14:paraId="5D16C852" w14:textId="77777777" w:rsidR="004B7C7A" w:rsidRDefault="004B7C7A" w:rsidP="004A175F">
      <w:r>
        <w:t>&gt;The702</w:t>
      </w:r>
    </w:p>
    <w:p w14:paraId="4E0FD4FE" w14:textId="77777777" w:rsidR="004B7C7A" w:rsidRDefault="004B7C7A" w:rsidP="004A175F">
      <w:r>
        <w:t>MLVVPAIDLFRGKVARMIKGRKENTIFYEKDPVELVEKLIEEGFTLIHVVDLSNAIENSGENLPVLEKLSEFAEHIQIGGGIRSLDYAEKLRKLGYRRQIVSSKVLEDPSFLKSLREIDVEPVFSLDTRGGRVAFKGWLAEEEIDPVSLLKRLKEYGLEEIVHTEIEKDGTLQEHDFSLTKKIAIEAEVKVLAAGGISSENSLKTAQKVHTETNGLLKGVIVGRAFLEGILTVEVMKRYAR</w:t>
      </w:r>
    </w:p>
    <w:p w14:paraId="506B00FE" w14:textId="77777777" w:rsidR="004B7C7A" w:rsidRDefault="004B7C7A" w:rsidP="004A175F">
      <w:r>
        <w:t>&gt;The703</w:t>
      </w:r>
    </w:p>
    <w:p w14:paraId="3411FF9E" w14:textId="77777777" w:rsidR="004B7C7A" w:rsidRDefault="004B7C7A" w:rsidP="004A175F">
      <w:r>
        <w:t>MRIGIISVGPGNIMNLYRGVKRASENFEDVSIELVESPRNDLYDLLFIPGVGHFGEGMRRLRENDLIDFVRKHVEDERYVVGVCLGMQLLFEESEEAPGVKGLSLIEGNVVKLRSRRLPHMGWNEVIFKDTFPNGYYYFVHTYRAVCEEEHVLGTTEYDGEIFPSAVRKGRILGFQFHPEKSSKIGRKLLEKVIECSLSRR</w:t>
      </w:r>
    </w:p>
    <w:p w14:paraId="31882717" w14:textId="77777777" w:rsidR="004B7C7A" w:rsidRDefault="004B7C7A" w:rsidP="004A175F">
      <w:r>
        <w:t>&gt;The705</w:t>
      </w:r>
    </w:p>
    <w:p w14:paraId="4F507D43" w14:textId="77777777" w:rsidR="004B7C7A" w:rsidRDefault="004B7C7A" w:rsidP="004A175F">
      <w:r>
        <w:t>MNPLDLIAKRAYPYETEKRDKTYLALNENPFPFPEDLVDEVFRRLNSDALRIYYDSPDEELIEKILSYLDTDFLSKNNVSVGNGADEIIYVMMLMFDRSVFFPPTYSCYRIFAKAVGAKFLEVPLTKDLRIPEVNVGEGDVVFIPNPNNPTGHVFEREEIERILKTGAFVALDEAYYEFHGESYVDFLKKYENLAVIRTFSKAFSLAAQRVGYVVASEKFIDAYNRVRLPFNVSYVSQMFAKVALDHREIFEERTKFIVEERERMKSALREMGYRITDSRGNFVFVFMEKEEKERLLEHLRTKNVAVRSFREGVRITIGKREENDMILRELEVFK</w:t>
      </w:r>
    </w:p>
    <w:p w14:paraId="5DE2605C" w14:textId="77777777" w:rsidR="004B7C7A" w:rsidRDefault="004B7C7A" w:rsidP="004A175F">
      <w:r>
        <w:t>&gt;The706</w:t>
      </w:r>
    </w:p>
    <w:p w14:paraId="50978E46" w14:textId="77777777" w:rsidR="004B7C7A" w:rsidRDefault="004B7C7A" w:rsidP="004A175F">
      <w:r>
        <w:t>MDFLDFEKVFSFYSKATKKGFSPFFVPALEKAEEPAGNFFLDRKGNLFSIREDFTKTVLNHRKRYSPDSQIKVWYADFVYRYSGSDLVAEYQLGLEKVPRNSLDDSLEVLEIIVESASEFFEGPVIVEIGHTGVYEDLLKEIPKDLHEKVLNLIDTKNLAEIEFLSHMKKIDLSRVEKIIEDSIYRRSPEHLKTMDLPLSVREDLLSASSFLQEKFPTVSVEIDLTLARTIEEYCGLIFTIYDTSSSRLVAAGGEYTVNGEKGVGGSIFLEGKTC</w:t>
      </w:r>
    </w:p>
    <w:p w14:paraId="613A0000" w14:textId="77777777" w:rsidR="004B7C7A" w:rsidRDefault="004B7C7A" w:rsidP="004A175F">
      <w:r>
        <w:t>&gt;The707</w:t>
      </w:r>
    </w:p>
    <w:p w14:paraId="091EE169" w14:textId="77777777" w:rsidR="004B7C7A" w:rsidRDefault="004B7C7A" w:rsidP="004A175F">
      <w:r>
        <w:t>MYVAALFFLIPLVALGFAAANFAAVVRKPEGTERMKEISSYIRSGADSFLAHETKAIFKVAIVIAILLMIFTTWQTGVAFLLGAVMSASAGIVGMKMATRANVRVAEAARTTKKIGPALKVAYQGGSVMGLSVGGFALLGLVLVYLIFGKWMGQVDNLNIYTNWLGINFVPFAMTVSGYALGCSIIAMFDRVGGGVYTKAADMAADLVGKTELNLPEDDPRNPATIADNVGDNVGDVAGLGADLLESFVGAIVSSIILASYMFPIYVQKIGENLVHQVPKETIQALISYPIFFALVGLGCSMLGILYVIVKKPSDNPQRELNISLWTSALLTVVLTAFLTYFYLKDLQGLDVVGFRFGAISPWFSAIIGIFSGILIGFWAEYYTSYRYKPTQFLSKSSIEGTGMVISNGLSLGMKSVFPPTLTLVLGILFADYFAGLYGVAIAALGMLSFVATSVSVDSYGPIADNAGGISEMCELDPEVRKITDHLDAVGNTTAAIGKGFAIGSAIFAALSLFASYMFSQISPSDIGKPPSLVLLLNMLDARVIAGALLGAAITYYFSGYLISAVTKAAMKMVDEIRRQAREIPGLLEGKAKPDYNRCIEITSDNALKQMGYPAFIAILTPLVTGFLLGAEFVGGVLIGTVLSGAMLAILTANSGGAWDNAKKYLEAGNLEGYGKGSEPHKALVIGDTVGDPLKDTVGPSLDILIKIMSVVSVIAVSIFKHVHLF</w:t>
      </w:r>
    </w:p>
    <w:p w14:paraId="00BA31B8" w14:textId="77777777" w:rsidR="004B7C7A" w:rsidRDefault="004B7C7A" w:rsidP="004A175F">
      <w:r>
        <w:lastRenderedPageBreak/>
        <w:t>&gt;The708</w:t>
      </w:r>
    </w:p>
    <w:p w14:paraId="021218A5" w14:textId="77777777" w:rsidR="004B7C7A" w:rsidRDefault="004B7C7A" w:rsidP="004A175F">
      <w:r>
        <w:t>MRRLNRKNNEALKKLNDRQRKVLYCIVREYIENKKPVSSQRVLEVSNIEFSSATIRNDMKKLEYLGYIYQPHTSAGRIPTDKGLRFYYEEMLKISKETSEADLAVETFKSMPLADPEKVLFLAGNLLARLTEGYVLIERPNTRDLKILRVMLIPVSEDYLIFSILTEFGVSKVTPIKTQERLNWEEIERQLNFLLRGRTVGEVLMGKIESLKGSGFLRLIESLIGETVERYLDAGLENLLKDETLTLEDIRNLLEEVKDQKFLESLVGEGITVRIGREIGRKKLEKFAVFSGKYFKGESPIGSVYLFTSKVTKYDRNHRVFEYILNRLSEYFTSTSRR</w:t>
      </w:r>
    </w:p>
    <w:p w14:paraId="0B481949" w14:textId="77777777" w:rsidR="004B7C7A" w:rsidRDefault="004B7C7A" w:rsidP="004A175F">
      <w:r>
        <w:t>&gt;The709</w:t>
      </w:r>
    </w:p>
    <w:p w14:paraId="67FEABFE" w14:textId="77777777" w:rsidR="004B7C7A" w:rsidRDefault="004B7C7A" w:rsidP="004A175F">
      <w:r>
        <w:t>MIYYGTMFDHKVRFSIVRMREVVEEARNRHALSYLATVVLGRALIGAALVTPWLAEKERWTLDIEGNGPIRRVVAQSTSEFTVRGYVANPKVELPLNEKGKFDVAGAIGQGVLRVVRDLGLKTPFVSQVPLVSGEIAEDLAYYFAVSEQIPSAFSIGVLVDSDGVKIAGGFAVQIIDRTLEQEKVEMIEKNIKNLPSISKLFQEAEPLDVLERIFGEKVGFVETAEIKYKCDCNREKAKNALLVLDKKELEDMRKEGKGEVVCKWCNTRYVFSEEELEELLKFKVDDSGS</w:t>
      </w:r>
    </w:p>
    <w:p w14:paraId="30190FC1" w14:textId="77777777" w:rsidR="004B7C7A" w:rsidRDefault="004B7C7A" w:rsidP="004A175F">
      <w:r>
        <w:t>&gt;The710</w:t>
      </w:r>
    </w:p>
    <w:p w14:paraId="4C7E2FBC" w14:textId="77777777" w:rsidR="004B7C7A" w:rsidRDefault="004B7C7A" w:rsidP="004A175F">
      <w:r>
        <w:t>MKFHGTTILVVRRNGQTVMGGDGQVTFGSTVLKGNARKVRKLGEGKVLAGFAGSVADAMTLFDRFEAKLREWGGNLTKAAVELAKDWRTDRVLRRLEALLLVADKENIFIISGNGEVIQPDDDAAAIGSGGPYALAAAKALLRNTDLSAREIVEKAMTIAGEICIYTNQNIVIEEV</w:t>
      </w:r>
    </w:p>
    <w:p w14:paraId="1FFA2A39" w14:textId="77777777" w:rsidR="004B7C7A" w:rsidRDefault="004B7C7A" w:rsidP="004A175F">
      <w:r>
        <w:t>&gt;The711</w:t>
      </w:r>
    </w:p>
    <w:p w14:paraId="5B3287E6" w14:textId="77777777" w:rsidR="004B7C7A" w:rsidRDefault="004B7C7A" w:rsidP="004A175F">
      <w:r>
        <w:t>MLIWWRGKFRRADEISLDFSLFEKSLQGAVYETLRTYSRAPFAAYKHYTRLKRSADFFNLPLSLSFDEFTKVLKAGADEFKQEVRIKVYLFPDSGEVLFVFSPLNIPDLETGVEVKISNVRRIPDLSTPPALKITGRTDIVLARREIVDCYDVILLGLNGQVCEGSFSNVFLVKEGKLITPSLDSGILDGITRENVIKLAKSLEIPVEERVVWVWELFEADEMFLTHTSAGVVPVRRLNEHSFFEEEPGPVTATLMENFEPFVLNLEENWVGI</w:t>
      </w:r>
    </w:p>
    <w:p w14:paraId="3C946F6D" w14:textId="77777777" w:rsidR="004B7C7A" w:rsidRDefault="004B7C7A" w:rsidP="004A175F">
      <w:r>
        <w:t>&gt;The712</w:t>
      </w:r>
    </w:p>
    <w:p w14:paraId="25837F84" w14:textId="77777777" w:rsidR="004B7C7A" w:rsidRDefault="004B7C7A" w:rsidP="004A175F">
      <w:r>
        <w:t>MNVAILLAAGKGERMSENVPKQFLEIEGRMLFEYPLSTFLKSEAIDGVVIVTRREWFEVVEKRVFHEKVLGIVEGGDTRSQSVRSALEFLEKFSPSYVLVHDSARPFLRKKHVSEVLRRARETGAATLALKNSDALVRVENDRIEYIPRKGVYRILTPQAFSYEILKKAHENGGEWADDTEPVQKLGVKIALVEGDPLCFKVTFKEDLELARIIAREWERIP</w:t>
      </w:r>
    </w:p>
    <w:p w14:paraId="40BFB967" w14:textId="77777777" w:rsidR="004B7C7A" w:rsidRDefault="004B7C7A" w:rsidP="004A175F">
      <w:r>
        <w:t>&gt;The713</w:t>
      </w:r>
    </w:p>
    <w:p w14:paraId="16388514" w14:textId="77777777" w:rsidR="004B7C7A" w:rsidRDefault="004B7C7A" w:rsidP="004A175F">
      <w:r>
        <w:t>MSGKLTVITGPMYSGKTTELLSFVEIYKLGKKKVAVFKPKIDSRYHSTMIVSHSGNGVEAHVIERPEEMRKYIEEDTRGVFIDEVQFFNPSLFEVVKDLLDRGIDVFCAGLDLTHKQNPFETTALLLSLADTVIKKKAVCHRCGEYNATLTLKVAGGEEEIDVGGQEKYIAVCRDCYNTLKKRV</w:t>
      </w:r>
    </w:p>
    <w:p w14:paraId="11560FE2" w14:textId="77777777" w:rsidR="004B7C7A" w:rsidRDefault="004B7C7A" w:rsidP="004A175F">
      <w:r>
        <w:t>&gt;The714</w:t>
      </w:r>
    </w:p>
    <w:p w14:paraId="2DAC0CBF" w14:textId="77777777" w:rsidR="004B7C7A" w:rsidRDefault="004B7C7A" w:rsidP="004A175F">
      <w:r>
        <w:t>MRSTKIVCTVGPRTDSYEMIEKMIDLGVNVFRINTSHGDWNEQEQKILKIKDLREKKKKPVAILIDLAGPKIRTGYLEKEFVELKEGQIFTLTTKEILGNEHIVSVNLSSLPKDVKKGDTILLSDGEIVLEVIETTDTEVKTVVKVGGKITHRRGVNVPTADLSVESITDRDREFIKLGTLHDVEFFALSFVRKPEDVLKAKEEIRKHGKEIPVISKIETKKALERLEEIIKVSDGIMVARGDLGVEIPIEEVPIVQKEIIKLSKYYSKPVI</w:t>
      </w:r>
      <w:r>
        <w:lastRenderedPageBreak/>
        <w:t>VATQILESMIENPFPTRAEVTDIANAIFDGADALLLTAETAVGKHPLEAIKVLSKVAKEAEKKLEFFRTIEYDTSDISEAISHACWQLSESLNAKLIITPTISGSTAVRVSKYNVSQPIVALTPEEKTYYRLSLVRKVIPVLAEKCSQELEFIEKGLKKVEEMGLAEKGDLVVLTSGVPGKVGTTNTIRVLKVD</w:t>
      </w:r>
    </w:p>
    <w:p w14:paraId="3C71C557" w14:textId="77777777" w:rsidR="004B7C7A" w:rsidRDefault="004B7C7A" w:rsidP="004A175F">
      <w:r>
        <w:t>&gt;The715</w:t>
      </w:r>
    </w:p>
    <w:p w14:paraId="73AC7F28" w14:textId="77777777" w:rsidR="004B7C7A" w:rsidRDefault="004B7C7A" w:rsidP="004A175F">
      <w:r>
        <w:t>MFITFEGIDGSGKSTQIQLLAQYLEKRGKKVILKREPGGTETGEKIRKILLEEEVTPKAELFLFLASRNLLVTEIKQYLSEGYAVLLDRYTDSSVAYQGFGRNLGKEIVEELNDFATDGLIPDLTFYIDVDVETALKRKGELNRFEKREFLERVREGYLVLAREHPERIVVLDGKRSIEEIHRDVVREVKRRWKLDV</w:t>
      </w:r>
    </w:p>
    <w:p w14:paraId="3B971898" w14:textId="77777777" w:rsidR="004B7C7A" w:rsidRDefault="004B7C7A" w:rsidP="004A175F">
      <w:r>
        <w:t>&gt;The716</w:t>
      </w:r>
    </w:p>
    <w:p w14:paraId="2E974AD3" w14:textId="77777777" w:rsidR="004B7C7A" w:rsidRDefault="004B7C7A" w:rsidP="004A175F">
      <w:r>
        <w:t>MKIGIVGLGRVGSSTAFALLMKGFAREMVLIDVDKKRAEGDALDLIHGTPFTRRANIYAGDYADLKGSDVVIVAAGVPQKPGETRLQLLGRNARVMKEIARNVSKYAPDSIVIVVTNPVDVLTYFFLKESGMDPRKVFGSGTVLDTARLRTLIAQHCGFSPRSVHVYVIGEHGDSEVPVWSGAMIGGIPLQNMCQICQKCDSKILENFAEKTKRAAYEIIERKGATHYAIALAVADIVESIFFDEKRVLTLSVYLEDYLGVKDLCISVPVTLGKHGVERILELNLNEEELEAFRKSASILKNAINEITAEENKHQNTSG</w:t>
      </w:r>
    </w:p>
    <w:p w14:paraId="7D1E3EB1" w14:textId="77777777" w:rsidR="004B7C7A" w:rsidRDefault="004B7C7A" w:rsidP="004A175F">
      <w:r>
        <w:t>&gt;The717</w:t>
      </w:r>
    </w:p>
    <w:p w14:paraId="0C57F56E" w14:textId="77777777" w:rsidR="004B7C7A" w:rsidRDefault="004B7C7A" w:rsidP="004A175F">
      <w:r>
        <w:t>MKIAVLPGDGIGPEVVREALKVLEVVEKKTGKTFEKVFGHIGGDAIDRFGEPLPEETKKICLEADAIFLGSVGGPKWDDLPPEKRPEIGGLLALRKMLNLYANIRPIKVYRSLVHVSPLKEKVIGSGVDLVTVRELSYGVYYGQPRGLDEEKGFDTMIYDRKTVERIARTAFEIAKNRRKKVTSVDKANVLYSSMLWRKVVNEVAREYPDVELTHIYVDNAAMQLILKPSQFDVILTTNMFGDILSDESAALPGSLGLLPSASFGDKNLYEPAGGSAPDIAGKNIANPIAQILSLAMMLEHSFGMVEEARKIERAVELVIEEGYRTRDIAEDPEKAVSTSQMGDLICKKLEEIW</w:t>
      </w:r>
    </w:p>
    <w:p w14:paraId="256F2A72" w14:textId="77777777" w:rsidR="004B7C7A" w:rsidRDefault="004B7C7A" w:rsidP="004A175F">
      <w:r>
        <w:t>&gt;The718</w:t>
      </w:r>
    </w:p>
    <w:p w14:paraId="34BC14B5" w14:textId="77777777" w:rsidR="004B7C7A" w:rsidRDefault="004B7C7A" w:rsidP="004A175F">
      <w:r>
        <w:t>MEFLKRSFAPLTEKQWQEIDNRAREIFKTQLYGRKFVDVEGPYGWEYAAHPLGEVEVLSDENEVVKWGLRKSLPLIELRATFTLDLWELDNLERGKPNVDLSSLEETVRKVAEFEDEVIFRGCEKSGVKGLLSFEERKIECGSTPKDLLEAIVRALSIFSKDGIEGPYTLVINTDRWINFLKEEAGHYPLEKRVEECLRGGKIITTPRIEDALVVSERGGDFKLILGQDLSIGYEDREKDAVRLFITETFTFQVVNPEALILLKF</w:t>
      </w:r>
    </w:p>
    <w:p w14:paraId="2E732D8F" w14:textId="77777777" w:rsidR="004B7C7A" w:rsidRDefault="004B7C7A" w:rsidP="004A175F">
      <w:r>
        <w:t>&gt;The719</w:t>
      </w:r>
    </w:p>
    <w:p w14:paraId="13A79D92" w14:textId="77777777" w:rsidR="004B7C7A" w:rsidRDefault="004B7C7A" w:rsidP="004A175F">
      <w:r>
        <w:t>MSLRKKVFLLMIVVVAGLLLSFFLIYRSVSNSIINSVRSNTENQAKALSKFVVEKLNNVTNVARSAATYLGSQFFEAYMITNQLKTTVEKEKSTFAFAFSALSFNKSAALTDGNRVDRVDFADYEKYIKAVEGKDIFFMPETFQGTPVLTVVVPIETMNTRTGIVGFGINLSENSDLWKAVVEEGKASKSGYGLLVTSDGKVLIHKDMGNFMKDVKELGGFEKAFEEAKSGGEKYVEYEYNGEKKYTVWEKVPGYDFYIFSTGYLEELLAEGRKATLGTIVTYVVFGGVIFAVLFVSMMPVVKRMRQQVEKVKRFGEGDLTVEFEAKGRDELTQIEESLKEAALSLKEMIVSIIEAAKELSGASEEIKVLSEESHKMSENLHEEAKKILDEANNMSSALTEVTSGVEEVAASAQNISKITQDLTERSEAVTKAAREGTERVEAVGGVINKLKGSAERQRDYLRELVDSAKTIGEIVDTISSIAEQTNLLALNAAIEAARAGEAGRGFAVVADEIRKLAEESQRATEDIAKMLSSLRTTIEHVENGSKEMFEGVDEIAVMGEEVTKRFREILGRIEEINSMIENTAATAQEQGAAAEEMASAMDNVTKIVEGVVESLNRMESLIEDQTTSAAKVSQAAERLSELSEQLSTLVQKFKV</w:t>
      </w:r>
    </w:p>
    <w:p w14:paraId="20549C9E" w14:textId="77777777" w:rsidR="004B7C7A" w:rsidRDefault="004B7C7A" w:rsidP="004A175F">
      <w:r>
        <w:lastRenderedPageBreak/>
        <w:t>&gt;The720</w:t>
      </w:r>
    </w:p>
    <w:p w14:paraId="6909242D" w14:textId="77777777" w:rsidR="004B7C7A" w:rsidRDefault="004B7C7A" w:rsidP="004A175F">
      <w:r>
        <w:t>MSLKGKTLLVSTITLAAVVLVALLGGSVFLKAGQNVRKAFEEYELAVEALDKLGELETKVALFVNNAAKIEEVSSLFNELKKVADKIPSLKEHMDALERNISEIISGKTEVVSRIQSSVDQVKEDIMANLDRTRENLDKEISYSSELIRNVLFIVLPIVAVASGVFLFVMISRSLRLLKPVMEASRSLRNNDLTINIQEAKGKDEISTLLNEFKASIEYLRNNLKDVQTETFSVAESIEEISKANEEITNQLLGISKEMDNISTRIESISASVQETTAGSEEISSATKNIADSAQQAASFADQSTQLAKEAGDALKKVIEVTRMISNSAKDVERVVESFQKGAEEITSFVETINAIAEQTNLLALNAAIEAARAGEAGRGFAVVADEIRKLAEESQQASENVRRVVNEIRSIAEDAGKVSSEITARVEEGTKLADEADEKLNSIVGAVERINEMLQNIAAAIEEQTAAVDEITTAMTENAKNAEEITNSVKEVNARLQEISASTEEVTSRVQTIRENVQMLKEIVARYKI</w:t>
      </w:r>
    </w:p>
    <w:p w14:paraId="1EBDB6D4" w14:textId="77777777" w:rsidR="004B7C7A" w:rsidRDefault="004B7C7A" w:rsidP="004A175F">
      <w:r>
        <w:t>&gt;The721</w:t>
      </w:r>
    </w:p>
    <w:p w14:paraId="6F1BACBE" w14:textId="77777777" w:rsidR="004B7C7A" w:rsidRDefault="004B7C7A" w:rsidP="004A175F">
      <w:r>
        <w:t>MKSVASKLLLGFGLVCAGLVLFGLLTFYNILSLEKIVADTANINRAIVELAINQAGVLVAVQNKDKSLLSSSVEGLRTSLDDIKAYQSDFSGENLKLLQESIAHLEEMIRITDSLIVDGVDQSIYDRFVELQAEIRNPLRKLVQNLGVENVSMTKNIKRNIIFFLVVVCAAAMFIAIFTTRNLTTPLKKLAVLVENLSHGVLNVEIEKIRSKDEIGKAAMAVEKLREILLDIITGINKASSEVSSSSEELSATSEELSANVNSISEALVSLNKEADENSATLEEFTASIEELSSTADSNSKSAQAMLESTQRVHEQVEKSTERIREITEKAHSTREMSENTKQALNRLLSMAENINSIVDTINSIAEQTNLLALNAAIEAARAGEAGRGFAVVADEIRKLAEESKAATQQIGEILGKLRDEINNSSKIVESTASAIEETASLVESIKDVFESIRIAMEDVQSRVESVAASTQEQSASLEELSAGVTRLTELLNKTRENTSSANSALQEANAALEELSASAQSLAELAQELQRRIEFFKI</w:t>
      </w:r>
    </w:p>
    <w:p w14:paraId="13BEEB0A" w14:textId="77777777" w:rsidR="004B7C7A" w:rsidRDefault="004B7C7A" w:rsidP="004A175F">
      <w:r>
        <w:t>&gt;The722</w:t>
      </w:r>
    </w:p>
    <w:p w14:paraId="1E4B9568" w14:textId="77777777" w:rsidR="004B7C7A" w:rsidRDefault="004B7C7A" w:rsidP="004A175F">
      <w:r>
        <w:t>MRSIASKVLVIGVVVVLAFFVTQYVLLNTTVFNSIMERKKEEAKHLVESVYGILERAYEMEQKGELTREQAQELAKSLIGKIRYDDNNYFWINDTHPRMVFHPIKPEMNGQDLSNYKDPNGVYLFNEMVKVAKEKGEGFVSYSWPKAGSDKPEPKISYVKLFEPWGWIVGTGIYVDDVKVTVGNLIFRNVLTVSVIGIAVIIMIFFYGRVLSRKTKAVLSALEKISSGDLSVSVDIKSKDEFGLIAQKLNETVGNLRKMVQEIDKSQDEVERVSEELFALSQQLRSALEEIARASDTISKEVQNASASIEEVTSGSEEVSANSQNISKLIQEISENADNIADFARNGQRVLEEAVKKVEDVSENSRETADVVSNVTESARNIEEIVRTIQSIAEQTNLLALNAAIEAARAGEAGRGFAVVADEIRKLAEESQKATEEISQILENIREGVERTNEMSKKNVEITKDARRLVEESYESFNQIVTRIEDLAARIEGIAASAQELSAASEEMSSALDAVAKTTTTVADEVEEVSENITEQEKAAKRIADIGTELKKLSDELKEDVERFKI</w:t>
      </w:r>
    </w:p>
    <w:p w14:paraId="54AF8827" w14:textId="77777777" w:rsidR="004B7C7A" w:rsidRDefault="004B7C7A" w:rsidP="004A175F">
      <w:r>
        <w:t>&gt;The723</w:t>
      </w:r>
    </w:p>
    <w:p w14:paraId="6D07240C" w14:textId="77777777" w:rsidR="004B7C7A" w:rsidRDefault="004B7C7A" w:rsidP="004A175F">
      <w:r>
        <w:t>MPINVPSGLPAVKVLAKEGIFVMTEKRAIHQDIRPLEILILNLMPDKIKTEIQLLRLLGNTPLQVNVTLLYTETHKPKHTPIEHILKFYTTFSAVKDRKFDGFIITGAPVELLPFEEVDYWEELTEIMEWSRHNVYSTMFICWAAQAGLYYFYGIPKYELPQKLSGVYKHRVAKDSVLFRGHDDFFWAPHSRYTEVKKEDIDKVPELEILAESDEAGVYVVANKSERQIFVTGHPEYDRYTLRDEYYRDIGRNLKVPIPANYFPNDDPTKTPILTWWSHAHLFFSNWLNYCIYQKTPYRLEDIH</w:t>
      </w:r>
    </w:p>
    <w:p w14:paraId="45FEBF12" w14:textId="77777777" w:rsidR="004B7C7A" w:rsidRDefault="004B7C7A" w:rsidP="004A175F">
      <w:r>
        <w:t>&gt;The724</w:t>
      </w:r>
    </w:p>
    <w:p w14:paraId="58F4DFCB" w14:textId="77777777" w:rsidR="004B7C7A" w:rsidRDefault="004B7C7A" w:rsidP="004A175F">
      <w:r>
        <w:t>MKAYAFGFPKIGEKREFKKALEDFWKGKITEEQFEEEMNKLRMYMVENYRKNVDVIPSNELSYYDFVLDTAVMVGAVPERFGEYRGLSTYFDMARGGKALEM</w:t>
      </w:r>
      <w:r>
        <w:lastRenderedPageBreak/>
        <w:t>TKFFNTNYHYLVPEIETEEFYLLENKPLEDYLFFKSKGIETAPWVIGPFTFLYLSKRNGEWIRRPNQMEKLLESLVSVYKEVFEKLVENGCKEILVNEPAFVCDLEKAHWDLILNVYRELSEFPLTVFTYYDSVSDYEACVSLPVKRLHFDFVSNEENLKNLEKHGFPEDKKLVAGVINGRQPWKVDLRKVASLVEKLGASAISNSCPLFHLPVTLELENNLPGGLKEKLAFAKEKLEELKMLKDFLEGKTFDLPNVSFEDFAVDLQAVERVRNLPEDSFRREKEYTERDRIQRERLNLPLFPTTTIGSFPQTPEVRKMRSKYRKGEISKEEYEAFIKEQIKKAIELQEEIGLDVLVHGEFERTDMVEFFAEKLNGIATTQNGWVLSYGSRCYRPPIIYGTVTRPEPMTLKEITYAQSLTEKPVKGMLTGPVTIMSWSYYREDIPEREIAYQIALAINEEVKDLEEAGIKIVQIDEPAFREKAPIKKSKWPEYFEWAINAFNLAANARPETQIHAHMCYSDFNEIIEYIHQLEFDVISIEASRSKGEIISAFENFKGWIKQIGVGVWDIHSPAVPSINEMREIVERVLRVLPKELIWINPDCGLKTRNWDEVIPSLRNMVALAKEMREKFES</w:t>
      </w:r>
    </w:p>
    <w:p w14:paraId="453A48CF" w14:textId="77777777" w:rsidR="004B7C7A" w:rsidRDefault="004B7C7A" w:rsidP="004A175F">
      <w:r>
        <w:t>&gt;The725</w:t>
      </w:r>
    </w:p>
    <w:p w14:paraId="680813C6" w14:textId="77777777" w:rsidR="004B7C7A" w:rsidRDefault="004B7C7A" w:rsidP="004A175F">
      <w:r>
        <w:t>MDKKKRIALIAHDRRKRDLLEWVSFNLGTLSKHELYATGTTGALLQEKLGLKVHRLKSGPLGGDQQIGAMIAEGKIDVLIFFWDPLEPQAHDVDVKALIRIATVYNIPVAITRSTADFLISSPLMNDVYEKIQIDYEEELERRIRKVVEGEEEET</w:t>
      </w:r>
    </w:p>
    <w:p w14:paraId="18EB8652" w14:textId="77777777" w:rsidR="004B7C7A" w:rsidRDefault="004B7C7A" w:rsidP="004A175F">
      <w:r>
        <w:t>&gt;The726</w:t>
      </w:r>
    </w:p>
    <w:p w14:paraId="1E8CC724" w14:textId="77777777" w:rsidR="004B7C7A" w:rsidRDefault="004B7C7A" w:rsidP="004A175F">
      <w:r>
        <w:t>MIGYQIYVRSFRDGNLDGVGDFRGLKNAVSYLKELGIDFVWLMPVFSSISFHGYDVVDFYSFKAEYGSEREFKEMIEAFHDSGIKVVLDLPIHHTGFLHTWFQKALKGDPHYRDYYVWANKETDLDERREWDGEKIWHPLEDGRFYRGLFGPFSPDLNYDNPQVFDEMKRLVLHLLDMGVDGFRFDAAKHMRDTIEQNVRFWKYFLSDLKGIFLAEIWAEARMVDEHGRIFGYMLNFDTSHCIKEAVWKENTRVLIESIERAVIGKDYLPVNFTSNHDMSRLASFEGGFSKEKIKLSISILFTLPGVPLVFYGDELGMKGVYQKPNTEVVLDPFPWNESMCVEGQTFWKWPAYNGPFSGISVEYQKRDPDSILSHTLGWTRFRKENQWIDRAKLEFLCKEDKFLVYRLYDDQHSLKVFHNLSGEEVVFEGVKMKPYKTEVV</w:t>
      </w:r>
    </w:p>
    <w:p w14:paraId="19C07145" w14:textId="77777777" w:rsidR="004B7C7A" w:rsidRDefault="004B7C7A" w:rsidP="004A175F">
      <w:r>
        <w:t>&gt;The727</w:t>
      </w:r>
    </w:p>
    <w:p w14:paraId="06C61898" w14:textId="77777777" w:rsidR="004B7C7A" w:rsidRDefault="004B7C7A" w:rsidP="004A175F">
      <w:r>
        <w:t>MRFYIKTFGCQMNENDSEAMAGLLVKEGFTPASSPEEADVVIINTCAVRRKSEEKAYSELGQVLKLKKKKKIVVGVAGCVAEKEREKFLEKGADFVLGTRAVPRVTEAVKKALEGEKVALFEDHLDEYTHELPRIRTSRHHAWVTIIHGCDRFCTYCIVPYTRGRERSRPMADILEEVKKLAEQGYREVTFLGQNVDAYGKDLKDGSSLAKLLEEASKIEGIERIWFLTSYPTDFSDELIEVIAKNPKVAKSVHLPVQSGSNRILKLMNRRYTKEEYLALLEKIRSKVPEVAISSDIIVGFPTETEEDFMETVDLVEKAQFERLNLAIYSPREGTVAWKYYKDDVPYEEKVRRMQFLMNLQKRINRKLNERYRGKTVRIIVEAQAKNGLFYGRDIRNKIIAFEGEDWMIGRFADVKVEKITAGPLYGKVVWVEKTPSPVSSSE</w:t>
      </w:r>
    </w:p>
    <w:p w14:paraId="78AA3F5B" w14:textId="77777777" w:rsidR="004B7C7A" w:rsidRDefault="004B7C7A" w:rsidP="004A175F">
      <w:r>
        <w:t>&gt;The728</w:t>
      </w:r>
    </w:p>
    <w:p w14:paraId="364D727B" w14:textId="77777777" w:rsidR="004B7C7A" w:rsidRDefault="004B7C7A" w:rsidP="004A175F">
      <w:r>
        <w:t>MVDFKMTKEGLVLLIKDYQNLEEVLNAISARITQMGGFFAKGDRISLMIENHNKHSQDIPRIVSHLRNLGLEVSQILVGSTVEGKENDLKVQSRTTVESTGKVIKRNIRSGQTVVHSGDVIVFGNVNKGAEILAGGSVVVFGKAQGNIRAGLNEGGQAVVAALDLQTSLIQIAGFITHSKGEENVPSIAHVKGNRIVIEPFDKVSFERSE</w:t>
      </w:r>
    </w:p>
    <w:p w14:paraId="542DAC3A" w14:textId="77777777" w:rsidR="004B7C7A" w:rsidRDefault="004B7C7A" w:rsidP="004A175F">
      <w:r>
        <w:t>&gt;The729</w:t>
      </w:r>
    </w:p>
    <w:p w14:paraId="77351B36" w14:textId="77777777" w:rsidR="004B7C7A" w:rsidRDefault="004B7C7A" w:rsidP="004A175F">
      <w:r>
        <w:t>MDTIVAVATPPGKGAIAILRLSGPDSWKIVQKHLRTRSKIVPRKAIHGWIHENGEDVDEVVVVFYKSPKSYTGEDMVEVMCHGGPLVVKKLLDLFLKSGARMAEP</w:t>
      </w:r>
      <w:r>
        <w:lastRenderedPageBreak/>
        <w:t>GEFTKRAFLNGKMDLTSAEAVRDLIEAKSETSLKLSLRNLKGGLRDFVDSLRRELIEVLAEIRVELDYPDEIETNTGEVVTRLERIKEKLTEELKKADAGILLNRGLRMVIVGKPNVGKSTLLNRLLNEDRAIVTDIPGTTRDVISEEIVIRGILFRIVDTAGVRSETNDLVERLGIERTLQEIEKADIVLFVLDASSPLDEEDRKILERIKNKRYLVVINKVDVVEKINEEEIKNKLGTDRHMVKISALKGEGLEKLEESIYRETQEIFERGSDSLITNLRQKQLLENVKGHLEDAIKSLKEGMPVDMASIDLERALNLLDEVTGRSFREDLLDTIFSNFCVGK</w:t>
      </w:r>
    </w:p>
    <w:p w14:paraId="4B61E745" w14:textId="77777777" w:rsidR="004B7C7A" w:rsidRDefault="004B7C7A" w:rsidP="004A175F">
      <w:r>
        <w:t>&gt;The730</w:t>
      </w:r>
    </w:p>
    <w:p w14:paraId="05F21744" w14:textId="77777777" w:rsidR="004B7C7A" w:rsidRDefault="004B7C7A" w:rsidP="004A175F">
      <w:r>
        <w:t>MRKYSQRHIPVMVREVIEFLKPEDEKIILDCTVGEGGHSRAILEHCPGCRIIGIDVDSEVLRIAEEKLKEFSDRVSLFKVSYREADFLLKTLGIEKVDGILMDLGVSTYQLKGENRGFTFEREEPLDMRMDLESEVTAQKVLNELPEEELARIIFEYGEEKRFARRIARKIVENRPLNTTLDLVKAVREALPSYEIRRRKRHFATKTFQAIRIYVNRELENLKEFLKKAEDLLNPGGRIVVISFHSLEDRIVKETFRNSKKLRILTEKPVRPSEEEIRENPRARSGRLRAAERIEEGGD</w:t>
      </w:r>
    </w:p>
    <w:p w14:paraId="33732CF9" w14:textId="77777777" w:rsidR="004B7C7A" w:rsidRDefault="004B7C7A" w:rsidP="004A175F">
      <w:r>
        <w:t>&gt;The731</w:t>
      </w:r>
    </w:p>
    <w:p w14:paraId="649118CF" w14:textId="77777777" w:rsidR="004B7C7A" w:rsidRDefault="004B7C7A" w:rsidP="004A175F">
      <w:r>
        <w:t>MIIGNCLILKDFSSEPFWGAVEIENGTIKRVLQGEVKVDLDLSGKLVMPALFNTHTHAPMTLLRGVAEDLSFEEWLFSKVLPIEDRLTEKMAYYGTILAQMEMARHGIAGFVDMYFHEEWIAKAVRDFGMRALLTRGLVDSNGDDGGRLEENLKLYNEWNGFEGRIFVGFGPHSPYLCSEEYLKRVFDTAKSLNAPVTIHLYETSKEEYDLEDILNIGLKEVKTIAAHCVHLPERYFGVLKDIPFFVSHNPASNLKLGNGIAPVQRMIEHGMKVTLGTDGAASNNSLNLFFEMRLASLLQKAQNPRNLDVNTCLKMVTYDGAQAMGFKSGKIEEGWNADLVVIDLDLPEMFPVQNIKNHLVHAFSGEVFATMVAGKWIYFDGEYPTIDSEEVKRELARIEKELYSS</w:t>
      </w:r>
    </w:p>
    <w:p w14:paraId="2D719A90" w14:textId="77777777" w:rsidR="004B7C7A" w:rsidRDefault="004B7C7A" w:rsidP="004A175F">
      <w:r>
        <w:t>&gt;The732</w:t>
      </w:r>
    </w:p>
    <w:p w14:paraId="7A434639" w14:textId="77777777" w:rsidR="004B7C7A" w:rsidRDefault="004B7C7A" w:rsidP="004A175F">
      <w:r>
        <w:t>MKLKTKTMEWSGNSLKLLDQRKLPFIEEYVECKTHEEVAHAIKEMIVRGAPAIGVAAAFGYVLGLRDYKTGSLTDWMKQVKETLARTRPTAVNLFWALNRMEKVFFENADRENLFEILENEALKMAYEDIEVNKAIGKNGAQLIKDGSTILTHCNAGALATVDYGTALGVIRAAVESGKRIRVFADETRPYLQGARLTAWELMKDGIEVYVITDNMAGWLMKRGLIDAVVVGADRIALNGDTANKIGTYSLAVLAKRNNIPFYVAAPVSTIDPTIRSGEEIPIEERRPEEVTHCGGNRIAPEGVKVLNPAFDVTENTLITAIITEKGVIRPPFEENIKKILEV</w:t>
      </w:r>
    </w:p>
    <w:p w14:paraId="01E9F697" w14:textId="77777777" w:rsidR="004B7C7A" w:rsidRDefault="004B7C7A" w:rsidP="004A175F">
      <w:r>
        <w:t>&gt;The733</w:t>
      </w:r>
    </w:p>
    <w:p w14:paraId="07A5B854" w14:textId="77777777" w:rsidR="004B7C7A" w:rsidRDefault="004B7C7A" w:rsidP="004A175F">
      <w:r>
        <w:t>MKIHFVGIGGIGMSAVALHEFSNGNDVYGSNIEETERTAYLRKLGIPIFVPHSADNWYDPDLVIKTPAVRDDNPEIVRARMERVPIENRLHYFRDTLKREKKEEFAVTGTDGKTTTTAMVAHVLKHLRKSPTVFLGGIMDSLEHGNYEKGNGPVVYELDESEEFFSEFSPNYLIITNARGDHLENYGNSLTRYRSAFEKISRNTDLVVTFAEDELTSHLGDVTFGVKKGTYTLEMRSASRAEQKAMVEKNGKRYLELKLKVPGFHNVLNALAVIALFDSLGYDLAPVLEALEEFRGVHRRFSIAFHDPETNIYVIDDYAHTPDEIRNLLQTAKEVFENEKIVVIFQPHRYSRLEREDGNFAKALQLADEVVVTEVYDAFEEKKNGISGKMIWDSLKSLGKEAYFVEKLPELEKVISVSENTVFLFVGAGDIIYSSRRFVERYQSSKSSPSRVLGSNK</w:t>
      </w:r>
    </w:p>
    <w:p w14:paraId="7B9D2E34" w14:textId="77777777" w:rsidR="004B7C7A" w:rsidRDefault="004B7C7A" w:rsidP="004A175F">
      <w:r>
        <w:t>&gt;The734</w:t>
      </w:r>
    </w:p>
    <w:p w14:paraId="580280DC" w14:textId="77777777" w:rsidR="004B7C7A" w:rsidRDefault="004B7C7A" w:rsidP="004A175F">
      <w:r>
        <w:t>MNISTIVSNLKDLILEVRAPYDLEITGVSNHSSKVKKGDLFICRRGEKFDSHEIIPEVMEKGAVAVVVEREIDLDFPYIQVFDSRYFEAKVASLFFEDPWKDVLTFGV</w:t>
      </w:r>
      <w:r>
        <w:lastRenderedPageBreak/>
        <w:t>TGTNGKTTTTMMIYHMLTSLGERGSVLTTAVKRILGNSYYDDITTPDAITILSAMKENREGGGKFFALEVSSHALVQQRVEGVRFDVGIFTNISRDHLDFHGTFENYLKAKLHLFDLLKDDGVAVLNESLADAFNRKSRKITFGTSKNADYRLGNIEVSWEGTQFVLETPDGLLKVFTRAIGDFNAYNAAAAIAALHQLGYDPKDLASSLETFTGVEGRFEVVRGAKKIGLNVVVDFAHSPDALEKLLKNVRKISQGRVIVVFGAGGNSDRGKRPMMSEVASKLADVVILTTDDPRGEDPEQIMEDLIKGIDKRKPYLVLFDRREAIETALTIANRGDSVVIAGRGHERYQIIDEEKKVPFQDREVVEEIIRDKLKGRKYAQ</w:t>
      </w:r>
    </w:p>
    <w:p w14:paraId="73164BEA" w14:textId="77777777" w:rsidR="004B7C7A" w:rsidRDefault="004B7C7A" w:rsidP="004A175F">
      <w:r>
        <w:t>&gt;The735</w:t>
      </w:r>
    </w:p>
    <w:p w14:paraId="396B419A" w14:textId="77777777" w:rsidR="004B7C7A" w:rsidRDefault="004B7C7A" w:rsidP="004A175F">
      <w:r>
        <w:t>MDYRQLHRWDLPPEEAIKVQNELRKKIKLTPYEGEPEYVAGVDLSFPGKEEGLAVIVVLEYPSFKILEVVSERGEITFPYIPGLLAFREGPLFLKAWEKLRTKPDVVVFDGQGLAHPRKLGIASHMGLFIEIPTIGVAKSRLYGTFKMPEDKRCSWSYLYDGEEIIGCVIRTKEGSAPIFVSPGHLMDVESSKRLIKAFTLPGRRIPEPTRLAHIYTQRLKKGLF</w:t>
      </w:r>
    </w:p>
    <w:p w14:paraId="62C07281" w14:textId="77777777" w:rsidR="004B7C7A" w:rsidRDefault="004B7C7A" w:rsidP="004A175F">
      <w:r>
        <w:t>&gt;The737</w:t>
      </w:r>
    </w:p>
    <w:p w14:paraId="0BF5BC99" w14:textId="77777777" w:rsidR="004B7C7A" w:rsidRDefault="004B7C7A" w:rsidP="004A175F">
      <w:r>
        <w:t>MKKLTVYLATTNPHKVEEIKMIAPEWMEILPSPEKIEVVEDGETFLENSVKKAVVYGKKLKHPVMADDSGLVIYSLGGFPGVMSARFMEEHSYKEKMRTILKMLEGKDRRAAFVCSATFFDPVENTLISVEDRVEGRIANEIRGTGGFGYDPFFIPDGYDKTFGEIPHLKEKISHRSKAFRKLFSVLEKILESENR</w:t>
      </w:r>
    </w:p>
    <w:p w14:paraId="6D50E51D" w14:textId="77777777" w:rsidR="004B7C7A" w:rsidRDefault="004B7C7A" w:rsidP="004A175F">
      <w:r>
        <w:t>&gt;The738</w:t>
      </w:r>
    </w:p>
    <w:p w14:paraId="537277D4" w14:textId="77777777" w:rsidR="004B7C7A" w:rsidRDefault="004B7C7A" w:rsidP="004A175F">
      <w:r>
        <w:t>MKTPRRRMRLAVFKALFQHEFRRDEDLEQILEEILDETYDKKAKEDARRYIRGIKENLSMIDDLISRYLEKWSLNRLSVVDRNVLRLATYELLFEKDIPIEVTIDEAIEIAKRYGTENSGKFVNGILDRIAKEHAPKEKFEL</w:t>
      </w:r>
    </w:p>
    <w:p w14:paraId="696BE83D" w14:textId="77777777" w:rsidR="004B7C7A" w:rsidRDefault="004B7C7A" w:rsidP="004A175F">
      <w:r>
        <w:t>&gt;The739</w:t>
      </w:r>
    </w:p>
    <w:p w14:paraId="6BB95F66" w14:textId="77777777" w:rsidR="004B7C7A" w:rsidRDefault="004B7C7A" w:rsidP="004A175F">
      <w:r>
        <w:t>MKRVLLTVAMLSVFFSAMFAFFPDVPKDHWAYEYVWKLWQRGIFIGYPDGEFKGDRYITRYEAATAVSRLLDFIEQKMLAGASGDLAQVVGNLSDKYMALEEKVNGLTGILDTLASQIGTTQANLTETERELLEKIDAVKEEIEMEFDKEISLNREVVNNIGLKLGNLSRDYERYKENVDAKISEVNEKLAALEKDLGNKIADLEGIVNLHEKDIINIYNKISSVNEELNNKIAATEEKLSRKDEEISAMVELHEKDIINLYNKVAALNEDLNKKILDTKAELSAKIESQEKTLNMVYTKLLDTESKLNDEISALKEKDAEIQKTVDLHEQDIVNLYGKTSSLEEDLNMKYNETNEKIDQVKAELEDKIESVKAYNRNLSILTGAFFGILGLILIAISGK</w:t>
      </w:r>
    </w:p>
    <w:p w14:paraId="418DB3D5" w14:textId="77777777" w:rsidR="004B7C7A" w:rsidRDefault="004B7C7A" w:rsidP="004A175F">
      <w:r>
        <w:t>&gt;The741</w:t>
      </w:r>
    </w:p>
    <w:p w14:paraId="7438BBE1" w14:textId="77777777" w:rsidR="004B7C7A" w:rsidRDefault="004B7C7A" w:rsidP="004A175F">
      <w:r>
        <w:t>MEAVIFDMDGVLMDTEPLYFEAYRRVAESYGKPYTEDLHRRIMGVPEREGLPILMEALEIKDSLENFKKRVHEEKKRVFSELLKENPGVREALEFVKSKRIKLALATSTPQREALERLRRLDLEKYFDVMVFGDQVKNGKPDPEIYLLVLERLNVVPEKVVVFEDSKSGVEAAKSAGIERIYGVVHSLNDGKALLEAGAVALVKPEEILNVLKEVL</w:t>
      </w:r>
    </w:p>
    <w:p w14:paraId="3F8CAE35" w14:textId="77777777" w:rsidR="004B7C7A" w:rsidRDefault="004B7C7A" w:rsidP="004A175F">
      <w:r>
        <w:t>&gt;The742</w:t>
      </w:r>
    </w:p>
    <w:p w14:paraId="130410AE" w14:textId="77777777" w:rsidR="004B7C7A" w:rsidRDefault="004B7C7A" w:rsidP="004A175F">
      <w:r>
        <w:t>MRIIETIEEMKKFSEEMREKKKTIGFVPTMGYLHEGHLSLVRRARAENDVVVVSIFVNPTQFGPNEDYERYPRDFERDRKLLEKENVDCIFHPSVEEMYPPDFSTYVEETKLSKHLCGRSRPGHFRGVCTVVTKLFNIVKPHRAYFGQKDAQQFRVLRRMVRDLNMDVEMIECPIVREPDGLAMSSRNVYLSPEERQQALSLYQSLKIAENLYLNGERDAEKIKEEMIKHLSRFDKVKIDYVEIVDEETLEPVEKIDRKVIVAV</w:t>
      </w:r>
      <w:r>
        <w:lastRenderedPageBreak/>
        <w:t>AAWVGNARLIDNTILG</w:t>
      </w:r>
    </w:p>
    <w:p w14:paraId="1E00AC7E" w14:textId="77777777" w:rsidR="004B7C7A" w:rsidRDefault="004B7C7A" w:rsidP="004A175F">
      <w:r>
        <w:t>&gt;The745</w:t>
      </w:r>
    </w:p>
    <w:p w14:paraId="1AE629FA" w14:textId="77777777" w:rsidR="004B7C7A" w:rsidRDefault="004B7C7A" w:rsidP="004A175F">
      <w:r>
        <w:t>MEKMTIRDVDLKGKRVIMRVDFNVPVKDGVVQDDTRIRAALPTIKYALEQGAKVILLSHLGRPKGEPSPEFSLAPVAKRLSELLGKEVKFVPAVVGDEVKKAVEELKEGEVLLLENTRFHPGETKNDPELAKFWASLADIHVNDAFGTAHRAHASNVGIAQFIPSVAGFLMEKEIKFLSKVTYNPEKPYVVVLGGAKVSDKIGVITNLMEKADRILIGGAMMFTFLKALGKEVGSSRVEEDKIDLAKELLEKAKEKGVEIVLPVDAVIAQKIEPGVEKKVVRIDDGIPEGWMGLDIGPETIELFKQKLSDAKTVVWNGPMGVFEIDDFAEGTKQVALAIAALTEKGAITVVGGGDSAAAVNKFGLEDKFSHVSTGGGASLEFLEGKELPGIASIADKKKITRKLILAGNWKMHKTISEAKKFVSLLVNELHDVKEFEIVVCPPFTALSEVGEILSGRNIKLGAQNVFYEDQGAFTGEISPLMLQEIGVEYVIVGHSERRRIFKEDDEFINRKVKAVLEKGMTPILCVGETLEEREKGLTFCVVEKQVREGFYGLDKEEAKRVVIAYEPVWAIGTGRVATPQQAQEVHAFIRKLLSEMYDEETAGSIRILYGGSIKPDNFLGLIVQKDIDGGLVGGASLKESFIELARIMRGVIS</w:t>
      </w:r>
    </w:p>
    <w:p w14:paraId="0AE52B3F" w14:textId="77777777" w:rsidR="004B7C7A" w:rsidRDefault="004B7C7A" w:rsidP="004A175F">
      <w:r>
        <w:t>&gt;The746</w:t>
      </w:r>
    </w:p>
    <w:p w14:paraId="14B8D80C" w14:textId="77777777" w:rsidR="004B7C7A" w:rsidRDefault="004B7C7A" w:rsidP="004A175F">
      <w:r>
        <w:t>MNRLLNEKVEEFKKGVLKAGWFIEKMFRNSISSLVERNESLAREVIADEEVVDQMEVEIQEKAMEVLGLFSPIGKPLLTVTAGIRVAELIENIADKCHDIAKNVLELMEEPPLKPLEDIPAMANQTSEMLKFALRMFADVNVEKSFEVCRMDSKVDDLYEKVREELLLYMMESPKYVKRALLLLEIAGNIEIIADYATNIVEVSVYMVQGEAYKCYHDELLLFKKSGGVLFESSD</w:t>
      </w:r>
    </w:p>
    <w:p w14:paraId="1244F4C4" w14:textId="77777777" w:rsidR="004B7C7A" w:rsidRDefault="004B7C7A" w:rsidP="004A175F">
      <w:r>
        <w:t>&gt;The747</w:t>
      </w:r>
    </w:p>
    <w:p w14:paraId="7A6EC3B7" w14:textId="77777777" w:rsidR="004B7C7A" w:rsidRDefault="004B7C7A" w:rsidP="004A175F">
      <w:r>
        <w:t>MREKLFWILKKYGVSDHIAKAFLEIPREEFLTKSYPLSYVYEDIVLVSYDDGEEYSTSSQPSLMALFMEWVGLDKGMRVLEIGGGTGYNAAVMSRVVGEKGLVVSVEYSRKICEIAKRNVERLGIENVIFVCGDGYYGVPEFSPYDVIFVTVGVDEVPETWFTQLKEGGRVIVPINLKLSRRQPAFLFKKKDPYLVGNYKLETRFITAGGNLGNLLERNRKLLREFPFNREILLVRSHIFVELVDLLTRRLTEIDGTFYYAGPNGVVEFLDDRMRIYGDAPEIENLLTQWESCGYRSFEYLMLHVGYNAFSHISCSI</w:t>
      </w:r>
    </w:p>
    <w:p w14:paraId="06572C62" w14:textId="77777777" w:rsidR="004B7C7A" w:rsidRDefault="004B7C7A" w:rsidP="004A175F">
      <w:r>
        <w:t>&gt;The750</w:t>
      </w:r>
    </w:p>
    <w:p w14:paraId="594E6A77" w14:textId="77777777" w:rsidR="004B7C7A" w:rsidRDefault="004B7C7A" w:rsidP="004A175F">
      <w:r>
        <w:t>MPVAKKYFEIRWHGRAGQGAKSASQMLAEAALEAGKYVQAFPEYGAERTGAPMRAFNRIGDEYIRVRSAVENPDVVVVIDETLLSPAIVEGLSEDGILLVNTVKDFEFVRKKTGFNGKICVVDATDIALQEIKRGIPNTPMLGALVRVTGIVPLEAIEKRIEKMFGKKFPQEVIDANKRALRRGYEEVKCSE</w:t>
      </w:r>
    </w:p>
    <w:p w14:paraId="30574048" w14:textId="77777777" w:rsidR="004B7C7A" w:rsidRDefault="004B7C7A" w:rsidP="004A175F">
      <w:r>
        <w:t>&gt;The751</w:t>
      </w:r>
    </w:p>
    <w:p w14:paraId="1E49D6F6" w14:textId="77777777" w:rsidR="004B7C7A" w:rsidRDefault="004B7C7A" w:rsidP="004A175F">
      <w:r>
        <w:t>MSLKSWKEIPIGGVIDKPGTAREYKTGAWRVMRPILHKEKCIDCMFCWLYCPDQAIIQEGGIMKGFNYDYCKGCGLCANVCPKQAIEMRPETEFLSEEG</w:t>
      </w:r>
    </w:p>
    <w:p w14:paraId="11C855D0" w14:textId="77777777" w:rsidR="004B7C7A" w:rsidRDefault="004B7C7A" w:rsidP="004A175F">
      <w:r>
        <w:t>&gt;The752</w:t>
      </w:r>
    </w:p>
    <w:p w14:paraId="4D90DA1D" w14:textId="77777777" w:rsidR="004B7C7A" w:rsidRDefault="004B7C7A" w:rsidP="004A175F">
      <w:r>
        <w:t>MKIAILYREEREKEGEFLKEKISKEHEVIEFGEANAPGRVTADLIVVVGGDGTVLKAAKKAADGTPMVGFKAGRLGFLTSYTLDEIDRFLEDLRNWNFREETRWFIQIESELGNHLALNDVTLERDLSGKMVEIEVEVEHHSSMWFFADGVVISTPTGSTAYSLSIGGPIIFPECEVLEISPIAPQFFLTRSVVIPSNFKVVVESQRDINMLVDGVLTGKTKRIEVKKSRRYVRILRPPEYDYVTVIRDKLGYGRRIE</w:t>
      </w:r>
    </w:p>
    <w:p w14:paraId="490C644D" w14:textId="77777777" w:rsidR="004B7C7A" w:rsidRDefault="004B7C7A" w:rsidP="004A175F">
      <w:r>
        <w:t>&gt;The753</w:t>
      </w:r>
    </w:p>
    <w:p w14:paraId="7B70A8AC" w14:textId="77777777" w:rsidR="004B7C7A" w:rsidRDefault="004B7C7A" w:rsidP="004A175F">
      <w:r>
        <w:t>MDELLEKAKKVREAWDVLRNATTREKNKAIKKIAEKLDERRKEILEANRIDV</w:t>
      </w:r>
      <w:r>
        <w:lastRenderedPageBreak/>
        <w:t>EKARERGVKESLVDRLALNDKRIDEMIKACETVIGLKDPVGEVIDSWVREDGLRIARVRVPIGPIGIIYESRPNVTVETTILALKSGNTILLRGGSDALNSNKAIVSAIREALKETEIPESSVEFIENTDRSLVLEMIRLREYLSLVIPRGGYGLISFVRDNATVPVLETGVGNCHIFVDESADLKKAVPVIINAKTQRPGTCNAAEKLLVHEKIAKEFLPVIVEELRKHGVEVRGCEKTREIVPDVVPATEDDWPTEYLDLIIAIKVVKNVDEAIEHIKKYSTGHSESILTENYSNAKKFVSEIDAAAVYVNASTRFTDGGQFGFGAEIGISTQRFHARGPVGLRELTTYKFVVLGEYHVRE</w:t>
      </w:r>
    </w:p>
    <w:p w14:paraId="2C03D25C" w14:textId="77777777" w:rsidR="004B7C7A" w:rsidRDefault="004B7C7A" w:rsidP="004A175F">
      <w:r>
        <w:t>&gt;The754</w:t>
      </w:r>
    </w:p>
    <w:p w14:paraId="29A9E146" w14:textId="77777777" w:rsidR="004B7C7A" w:rsidRDefault="004B7C7A" w:rsidP="004A175F">
      <w:r>
        <w:t>MFLEKLVEMARGKGKKLAVAAANDDHVIEAVYRAWRERVCEPVLFGPEEEITRIIEELVPEWKNPQIIDCPPEEAGRLAVEAVSKGECDFLMKGKIKTGDLMKIYLDERYGLRTGKTMAMVSVMEIPDFPRPLIISDPGMLISPTLEQKVDMIEHCVRVANVMGLETPKVAVVGAIEVVNPKMPITMEAAILSKMNQRGQIKGCIVDGPFALDNVVSEEAAKKKGIQSPVAGKADILILPDIEAANILYKALVFLAKAKSASTILGGKVPVVLTSRADSEETKFYSIALSAVFA</w:t>
      </w:r>
    </w:p>
    <w:p w14:paraId="753409B3" w14:textId="77777777" w:rsidR="004B7C7A" w:rsidRDefault="004B7C7A" w:rsidP="004A175F">
      <w:r>
        <w:t>&gt;The755</w:t>
      </w:r>
    </w:p>
    <w:p w14:paraId="68651EF9" w14:textId="77777777" w:rsidR="004B7C7A" w:rsidRDefault="004B7C7A" w:rsidP="004A175F">
      <w:r>
        <w:t>MKTKLWLLLVLLLSALIFSETTIVVHYHRYDGKYDGWNLWIWPVEPVSQEGKAYQFTGEDDFGKVAVVKLPMDLTKVGIIVRLNEWQAKDVAKDRFIEIKDGKAEVWILQGVEEIFYEKPDTSPRIFFAQARSNKVIEAFLTNPVDTKKKELFKVTVDGKEIPVSRVEKADPTDIDVTNYVRIVLSESLKEEDLRKDVELIIEGYKPARVIMMEILDDYYYDGELGAVYSPEKTIFRVWSPVSKWVKVLLFKNGEDTEPYQVVNMEYKGNGVWEAVVEGDLDGVFYLYQLENYGKIRTTVDPYSKAVYANSKKSAVVNLARTNPEGWENDRGPKIEGYEDAIIYEIHIADITGLENSGVKNKGLYLGLTEENTKGPGGVTTGLSHLVELGVTHVHILPFFDFYTGDELDKDFEKYYNWGYDPYLFMVPEGRYSTDPKNPHTRIREVKEMVKALHKHGIGVIMDMVFPHTYGIGELSAFDQTVPYYFYRIDKTGAYLNESGCGNVIASERPMMRKFIVDTVTYWVKEYHIDGFRFDQMGLIDKKTMLEVERALHKIDPTIILYGEPWGGWGAPIRFGKSDVAGTHVAAFNDEFRDAIRGSVFNPSVKGFVMGGYGKETKIKRGVVGSINYDGKLIKSFALDPEETINYAACHDNHTLWDKNYLAAKADKKKEWTEEELKNAQKLAGAILLTSQGVPFLHGGQDFCRTKNFNDNSYNAPISINGFDYERKLQFIDVFNYHKGLIKLRKEHPAFRLKNAEEIKKHLEFLPGGRRIVAFMLKDHAGGDPWKDIVVIYNGNLEKTTYKLPEGKWNVVVNSQKAGTEVIETVEGTIELDPLSAYVLYRE</w:t>
      </w:r>
    </w:p>
    <w:p w14:paraId="0A62158B" w14:textId="77777777" w:rsidR="004B7C7A" w:rsidRDefault="004B7C7A" w:rsidP="004A175F">
      <w:r>
        <w:t>&gt;The757</w:t>
      </w:r>
    </w:p>
    <w:p w14:paraId="6FE13C3A" w14:textId="77777777" w:rsidR="004B7C7A" w:rsidRDefault="004B7C7A" w:rsidP="004A175F">
      <w:r>
        <w:t>MPRVGIIMGSDSDLPVMKQAAEILEEFGIDYEITIVSAHRTPDRMFEYAKNAEERGIEVIIAGAGGAAHLPGMVASITHLPVIGVPVKTSTLNGLDSLFSIVQMPGGVPVATVAINNAKNAGILAASILGIKYPEIARKVKEYKERMKREVLEKAQRLEQIGYKEYLNQKE</w:t>
      </w:r>
    </w:p>
    <w:p w14:paraId="2ED068E5" w14:textId="77777777" w:rsidR="004B7C7A" w:rsidRDefault="004B7C7A" w:rsidP="004A175F">
      <w:r>
        <w:t>&gt;The759</w:t>
      </w:r>
    </w:p>
    <w:p w14:paraId="0C54DB5B" w14:textId="77777777" w:rsidR="004B7C7A" w:rsidRDefault="004B7C7A" w:rsidP="004A175F">
      <w:r>
        <w:t>MVERYSLSPMKDLWTEEAKYRRWLEVELAVTRAYEELGMIPKGVTERIRNNAKIDVELFKKIEEKTNHDVVAFVEGIGSMIGEDSRFFHYGLTSSDVLDTANSLALVEAGKILLESLKEFCDVLWEVANRYKHTPTIGRTHGVHAEPTSFGLKVLGWYSEMKRNVQRLERAIEEVSYGKISGAVGNYANVPPEVEEKALSYLGLKPEPVSTQVVPRDRHAFYLSTLAIVAAGIERIAVEIRHLQRTEVLEVEEPFRKGQRGSSAMPHKKNPITCERLTGLSRMMRAYVDPSLENIALWHERDISHSSVERYVFPDATQ</w:t>
      </w:r>
      <w:r>
        <w:lastRenderedPageBreak/>
        <w:t>TLYYMIVTATNVVRNMKVNEERMKKNIDLTKGLVFSQRVLLKLIEKGLTRKEAYDIVQRNALKTWNSEKHFLEYLLEDEEVKKLVTKEELEELFDISYYLKHVDHIFERFEKE</w:t>
      </w:r>
    </w:p>
    <w:p w14:paraId="2E6FF472" w14:textId="77777777" w:rsidR="004B7C7A" w:rsidRDefault="004B7C7A" w:rsidP="004A175F">
      <w:r>
        <w:t>&gt;The760</w:t>
      </w:r>
    </w:p>
    <w:p w14:paraId="180190B5" w14:textId="77777777" w:rsidR="004B7C7A" w:rsidRDefault="004B7C7A" w:rsidP="004A175F">
      <w:r>
        <w:t>MKRILVSLYEKEKYLDILRELHEKGWEIWASSGTAKFLKSNGIEANDVSTITGFENLLGGLVKTLHPEIFAGILGPEPRWDVVFVDLYPPPDIDIGGVALLRAAAKNWKKVKPAFDMETLKLAIEIDDEETRKYLAGMTFAFTSVYDSIRANQFVEGISLAFKREDLQLRYGENPHEKAFVYGKPAFEILHEGKTISFNNILDAENAWFMAKNLPRMGAVVVKHQSPCGAAIGEDKVEIVKKAIEADDESSFGGILAVNFEMDEEVAKSLKKYLEVIVAPSFTQEAIEVLSKKKVRLLKPGDYASWAGKMAFGSLVLSERKYPEGNFELVVGEPLSEKELEDLEFAYRVVEGAKSNAVLIAKDGVTVGIGSGQPSRKRAAWIATVMAGEKAKGAVAASDAFFPFPDSLEILAQAGVKAVVAPLGSIRDEEVIEKARELGITFYKAPSRVFRH</w:t>
      </w:r>
    </w:p>
    <w:p w14:paraId="0F193AAF" w14:textId="77777777" w:rsidR="004B7C7A" w:rsidRDefault="004B7C7A" w:rsidP="004A175F">
      <w:r>
        <w:t>&gt;The761</w:t>
      </w:r>
    </w:p>
    <w:p w14:paraId="55ED17A0" w14:textId="77777777" w:rsidR="004B7C7A" w:rsidRDefault="004B7C7A" w:rsidP="004A175F">
      <w:r>
        <w:t>MKLRYLNILKEKLGREPTFVELQAFSVMWSEHCGYSHTKKYIRRLPKTGFEGNAGVVNLDDYYSVAFKIESHNHPSAIEPYNGAATGVGGIIRDVLAMGARPTAIFDSLHMSRIIDGIIEGIADYGNSIGVPTVGGELRISSLYAHNPLVNVLAAGVVRNDMLVDSKASRPGQVIVIFGGATGRDGIHGASFASEDLTGDKATKLSIQVGDPFAEKMLIEAFLEMVEEGLVEGAQDLGAGGVLSATSELVAKGNLGAIVHLDRVPLREPDMEPWEILISESQERMAVVTSPQKASRILEIARKHLLFGDVVAEVIEEPVYRVMYRNDLVMEVPVQLLANAPEEDIVEYTPGKIPEFKRVEFEEVNAREVFEQYDHMVGTDTVVPPGFGAAVMRIKRDGGYSLVTHSRADLALQDTYWGTLIAVLESVRKTLSVGAEPLAITNCVNYGDPDVDPVGLSAMMTALKNACEFSGVPVASGNASLYNTYQGKPIPPTLVVGMLGKVNPQKVAKPKPSKVFAVGWNDFELEREKELWRAIRKLSEEGAFILSSSQLLTRTHVETFREYGLKIEVKLPEVRPAHQMVLVFSERTPVVDVPVKEIGTLSR</w:t>
      </w:r>
    </w:p>
    <w:p w14:paraId="03B03CFB" w14:textId="77777777" w:rsidR="004B7C7A" w:rsidRDefault="004B7C7A" w:rsidP="004A175F">
      <w:r>
        <w:t>&gt;The762</w:t>
      </w:r>
    </w:p>
    <w:p w14:paraId="1B201339" w14:textId="77777777" w:rsidR="004B7C7A" w:rsidRDefault="004B7C7A" w:rsidP="004A175F">
      <w:r>
        <w:t>MKPRACVVVYPGSNCDRDAYHALEINGFEPSYVGLDDKLDDYELIILPGGFSYGDYLRPGAVAAREKIAFEIAKAAERGKLIMGICNGFQILIEMGLLKGALLQNSSGKFICKWVDLIVENNDTPFTNAFEKGEKIRIPIAHGFGRYVKIDDVNVVLRYVKDVNGSDERIAGVLNESGNVFGLMPHPERAVEELIGGEDGKKVFQSILNYLKR</w:t>
      </w:r>
    </w:p>
    <w:p w14:paraId="388E215D" w14:textId="77777777" w:rsidR="004B7C7A" w:rsidRDefault="004B7C7A" w:rsidP="004A175F">
      <w:r>
        <w:t>&gt;The763</w:t>
      </w:r>
    </w:p>
    <w:p w14:paraId="3FA2B458" w14:textId="77777777" w:rsidR="004B7C7A" w:rsidRDefault="004B7C7A" w:rsidP="004A175F">
      <w:r>
        <w:t>MTPVLSLDMEDPIRFIDENGSFEVVKVGHNLAIHGKKIFDELAKRNLKIILDLKFCDIPSTVERSIKSWDHPAIIGFTVHSCAGYESVERALSATDKHVFVVVKLTSMEGSLEDYMDRIEKLNKLGCDFVLPGPWAKALREKIKGKILVPGIRMEVKADDQKDVVTLEEMKGIANFAVLGREIYLSENPREKIKRIKEMRL</w:t>
      </w:r>
    </w:p>
    <w:p w14:paraId="5FED595A" w14:textId="77777777" w:rsidR="004B7C7A" w:rsidRDefault="004B7C7A" w:rsidP="004A175F">
      <w:r>
        <w:t>&gt;The766</w:t>
      </w:r>
    </w:p>
    <w:p w14:paraId="2F89B32E" w14:textId="77777777" w:rsidR="004B7C7A" w:rsidRDefault="004B7C7A" w:rsidP="004A175F">
      <w:r>
        <w:t>MAVNSKYHHSCINCGGLNTDERNERGLPCEVCLPEDSPSDIYRALLERKTLKEYRFYHEFWNEYEDFRSFFKKKFGKDLTGYQRLWAKRIVQGKSFTMVAPTGVGKTTFGMMTALWLARKGKKSALVFPTVTLVKQTLERLQKLADEKVKIFGFYSSMKKEEKEKFEKSFEEDDYHILVFSTQFVSKNREKLSQKRFDFVFVDDVDAVLKASRNIDTLLMMVGIPEEIIRKAFSTIKQGKIYERPKNLKPGILVVSSATAKPRGIRPLLFRDLLNFTVGRLVSVARNITHVRISSRSKEKLVELLEIFRDGILIFAQTEEEGKELYEYLKRFKFNVGETWSEFEKNFEDFKVGKINILIGVQAYYGKLTRGVDL</w:t>
      </w:r>
      <w:r>
        <w:lastRenderedPageBreak/>
        <w:t>PERIKYVIFWGTPSMRFSLELDKAPRFVLARVLKEMGLIKAQENPDVEELRKIAKEHLTQKEFVEKVKEMFRGVVVKDEDLELIIPDVYTYIQASGRSSRILNGVLVKGVSVIFEEDEEIFESLKTRLLLIAEEEIIEEAEANWKELVHEVEESRRRSERELTDTSRSLLIIVESPTKAETLSRFLGRASSRKERNIIVHEAVTGEGVILFTATRGHVYDLVTKGGIHGVEEENGKFVPVYNSLKRCRDCGYQFTEDRDECPVCSSKNIDDKTETLRALREISLEADEILVATDPDVEGEKISWDVTQYLLPSTRSLRRIEMHEITRYGFKKARESVRFVDFNLVKAQIVRRVQDRWIGFELSGKLQKRFGRSNLSAGRVQSTVLGWIVEREEEYKKSEKDFTLLVLENGVNLEVEGKIADDVVTVVELQEAEEEKNPLPPYTTSSALSEISQKLRLGVQEVMDILQDLFEKGFITYHRTDSTRISLEGQNVARTYLRKIGKEDIFMGRSWSTEGAHEAIRPVKPIDARELEEMIEEGLIADLTKKHLRVYELIFNRFLASQSAAVKVKKQIVTVDVDGKRMGIEQIVEILRDGWNLFVPLTVSPRFEHRTYKIKEKKFYKKHTVPLFTQASIVEEMKKRGIGRPSTYAKIVEVLFRRGYVYEDKYKRVRPTRFGVMVYSYLKERYEKYVTEETTRRLEEIMDKVERGEEDYQATLRLLYEEIKSLMEEG</w:t>
      </w:r>
    </w:p>
    <w:p w14:paraId="50ABAB40" w14:textId="77777777" w:rsidR="004B7C7A" w:rsidRDefault="004B7C7A" w:rsidP="004A175F">
      <w:r>
        <w:t>&gt;The767</w:t>
      </w:r>
    </w:p>
    <w:p w14:paraId="64D59149" w14:textId="77777777" w:rsidR="004B7C7A" w:rsidRDefault="004B7C7A" w:rsidP="004A175F">
      <w:r>
        <w:t>MRVGIKVLGCPKNEADCEVLAGVLREGGHEIVFDVKDADVVVLDTCAFIEDAKRESIDEIFSFVDAKDQYGYKLVVKGCLVQRYYEELKKEIPEVDQWIGVADPEEIANAIENGTDLVPDQPETVYRYRKRIDLEERPYAYVKISDGCDRGCTFCSIPSFKGSLRSRSIEDITREVEDLLKEGKKEIILVAQDTTSYGIDLYRKQALPDLLRRLNSLNGEFWIRVMYLHPDHLTEEIISAMLELDKVVKYFDVPVQHGSDKILKLMGRTKSSEELKKMLSSIRERFPDAVLRTSIIVGFPGETEEDFEELKQFVEEIQFDKLGAFVYSDEEGTVAFNLKEKVDPEMAKRRQEELLLLQAEISNSRLDRFVGKKLKFLVEGKEGKFLVGRTWTEAPEVDGVVFVRGKGKIGDFLEVVIKEHDEYDMWGSVI</w:t>
      </w:r>
    </w:p>
    <w:p w14:paraId="703391F5" w14:textId="77777777" w:rsidR="004B7C7A" w:rsidRDefault="004B7C7A" w:rsidP="004A175F">
      <w:r>
        <w:t>&gt;The768</w:t>
      </w:r>
    </w:p>
    <w:p w14:paraId="05734830" w14:textId="77777777" w:rsidR="004B7C7A" w:rsidRDefault="004B7C7A" w:rsidP="004A175F">
      <w:r>
        <w:t>MLTRQQKELIVKEMSEIFKKTSLILFADFLGFTVADLTELRSRLREKYGDGARFRVVKNTLLNLALKNAEYEGYEEFLKGPTAVLYVTEGDPVEAVKIIYNFYKDKKADLSRLKGGFLEGKKFTAEEVENIAKLPSKEELYAMLVGRVKAPITGLVFALSGILRNLVYVLNAIKEKKSE</w:t>
      </w:r>
    </w:p>
    <w:p w14:paraId="32A5075F" w14:textId="77777777" w:rsidR="004B7C7A" w:rsidRDefault="004B7C7A" w:rsidP="004A175F">
      <w:r>
        <w:t>&gt;The770</w:t>
      </w:r>
    </w:p>
    <w:p w14:paraId="00188841" w14:textId="77777777" w:rsidR="004B7C7A" w:rsidRDefault="004B7C7A" w:rsidP="004A175F">
      <w:r>
        <w:t>MAKRCEVCGKAPRSGNTVSHSDKKSGRWFRPNLQKVRVVLPDGTIKRMRVCTSCLKSGKVKKYVGQVSEV</w:t>
      </w:r>
    </w:p>
    <w:p w14:paraId="482FD6B1" w14:textId="77777777" w:rsidR="004B7C7A" w:rsidRDefault="004B7C7A" w:rsidP="004A175F">
      <w:r>
        <w:t>&gt;The772</w:t>
      </w:r>
    </w:p>
    <w:p w14:paraId="6E4C1D2A" w14:textId="77777777" w:rsidR="004B7C7A" w:rsidRDefault="004B7C7A" w:rsidP="004A175F">
      <w:r>
        <w:t>MAQVDLLNVKGEKVGTLEISDFVFNIDPNYDVMWRYVDMQLSNRRAGTASTKTRGEVSGGGRKPWPQKHTGRARHGSIRSPIWRHGGVVHGPKPRDWSKKLNKKMKKLALRSALSVKYRENKLLVLDDLKLERPKTKSLKEILQNLQLSDKKTLIVLPWKEEGYMNVKLSGRNLPDVKVIIADNPNNSKNGEKAVRIDGLNVFDMLKYDYLVLTRDMVSKIEEVLGNEAGKALTA</w:t>
      </w:r>
    </w:p>
    <w:p w14:paraId="7907CC11" w14:textId="77777777" w:rsidR="004B7C7A" w:rsidRDefault="004B7C7A" w:rsidP="004A175F">
      <w:r>
        <w:t>&gt;The773</w:t>
      </w:r>
    </w:p>
    <w:p w14:paraId="3B2C9319" w14:textId="77777777" w:rsidR="004B7C7A" w:rsidRDefault="004B7C7A" w:rsidP="004A175F">
      <w:r>
        <w:t>MTIDEIIEAIEKLTVSELAELVKKLEDKFGVTAAAPVAVAAAPVAGAAAGAAQEEKTEFDVVLKSFGQNKIQVIKVVREITGLGLKEAKDLVEKAGSPDAVIKSGVSKEEAEEIKKKLEEAGAEVELK</w:t>
      </w:r>
    </w:p>
    <w:p w14:paraId="381407B7" w14:textId="77777777" w:rsidR="004B7C7A" w:rsidRDefault="004B7C7A" w:rsidP="004A175F">
      <w:r>
        <w:t>&gt;The774</w:t>
      </w:r>
    </w:p>
    <w:p w14:paraId="7378C4F4" w14:textId="77777777" w:rsidR="004B7C7A" w:rsidRDefault="004B7C7A" w:rsidP="004A175F">
      <w:r>
        <w:t>MRVRIAVIGKLDGFIKEGIKHYEKFLRRFCKPEVLEIKRVHRGSIEEIVRKETED</w:t>
      </w:r>
      <w:r>
        <w:lastRenderedPageBreak/>
        <w:t>LTNRILPGSFVMVMDKRGEEVSSEEFADFLKDLEMKGKDITILIGGPYGLNEEIFAKAHRVFSLSKMTFTHGMTVLIVLEQIFRAFKIIHGENYHY</w:t>
      </w:r>
    </w:p>
    <w:p w14:paraId="7B28BDCC" w14:textId="77777777" w:rsidR="004B7C7A" w:rsidRDefault="004B7C7A" w:rsidP="004A175F">
      <w:r>
        <w:t>&gt;The775</w:t>
      </w:r>
    </w:p>
    <w:p w14:paraId="6506305F" w14:textId="77777777" w:rsidR="004B7C7A" w:rsidRDefault="004B7C7A" w:rsidP="004A175F">
      <w:r>
        <w:t>MNESERKIVEEFQKETGINFKNEELLFRALCHSSYANEQNQAGRKDVESNEKLEFLGDAVLELFVCEILYKKYPEAEVGDLARVKSAAASEEVLAMVSRKMNLGKFLFLGKGEEKTGGRDRDSILADAFEALLAAIYLDQGYEKIKELFEQEFEFYIEKIMKGEMLFDYKTALQEIVQSEHKVPPEYILVRTEKNDGDRIFVVEVRVNGKTIATGKGRTKKEAEKEAARIAYEKLLKERS</w:t>
      </w:r>
    </w:p>
    <w:p w14:paraId="397A90B1" w14:textId="77777777" w:rsidR="004B7C7A" w:rsidRDefault="004B7C7A" w:rsidP="004A175F">
      <w:r>
        <w:t>&gt;The776</w:t>
      </w:r>
    </w:p>
    <w:p w14:paraId="2E0DAA86" w14:textId="77777777" w:rsidR="004B7C7A" w:rsidRDefault="004B7C7A" w:rsidP="004A175F">
      <w:r>
        <w:t>MGIDELYKKEFGIVAGVDEAGRGCLAGPVVAAAVVLEKEIEGINDSKQLSPAKRERLLDEIMEKAAVGIGIASPEEIDLYNIFNATKLAMNRALENLSVKPSFVLVDGKGIELSVPGTCLVKGDQKSKLIGAASIVAKVFRDRLMSEFHRMYPQFSFHKHKGYATKEHLNEIRKNGVLPIHRLSFEPVLELLTDDLLREFFEKGLISENRFERILNLLGARKSVVFRKERTNHNLPLF</w:t>
      </w:r>
    </w:p>
    <w:p w14:paraId="5D539073" w14:textId="77777777" w:rsidR="004B7C7A" w:rsidRDefault="004B7C7A" w:rsidP="004A175F">
      <w:r>
        <w:t>&gt;The777</w:t>
      </w:r>
    </w:p>
    <w:p w14:paraId="69D96756" w14:textId="77777777" w:rsidR="004B7C7A" w:rsidRDefault="004B7C7A" w:rsidP="004A175F">
      <w:r>
        <w:t>MTESFTRRERLRLRRDFLLIFKEGKSLQNEYFVVLFRKNGLDYSRLGIVVKRKFGKATRRNKLKRWVREIFRRNKGVIPKGFDIVVIPRKKLSEEFERVDFWTVREKLLNLLKRIEG</w:t>
      </w:r>
    </w:p>
    <w:p w14:paraId="545E4D18" w14:textId="77777777" w:rsidR="004B7C7A" w:rsidRDefault="004B7C7A" w:rsidP="004A175F">
      <w:r>
        <w:t>&gt;The778</w:t>
      </w:r>
    </w:p>
    <w:p w14:paraId="40C07F6A" w14:textId="77777777" w:rsidR="004B7C7A" w:rsidRDefault="004B7C7A" w:rsidP="004A175F">
      <w:r>
        <w:t>MNEEQQVLQEQHQEQTQEQTQEQKETLPPQIERRIKKLISLGKKKGYITYEDIDKAFPPDFEGFDTNLIERIHEELEKHGINIVENEPEEEEISASSDEQELEELLEKESPEIHDSSNVRDSIKMYLKEIGKIPLLTPAQERELARRAQMGDKKAKEKLITSNLRLVVSIAKRYMGRGLSFQDLIQEGNIGLLKAVEKFDWRKGYKFSTYATWWIRQAITRAIADQARTIRIPVHMVETINKLNRLRREYYQKHGEEPSIEELAKMMGKPPEKIKEILEAAKETISLESPIGEDEDSSIEDFVADDSIASPKKEAMRMLMREELEKVLKTLSPREAMVLRMRYGLLDGKPKTLEEVGQYFNVTRERIRQIEVKALRKLRHPSRSKYLKSLLSLMDENEG</w:t>
      </w:r>
    </w:p>
    <w:p w14:paraId="33E4DC5A" w14:textId="77777777" w:rsidR="004B7C7A" w:rsidRDefault="004B7C7A" w:rsidP="004A175F">
      <w:r>
        <w:t>&gt;The780</w:t>
      </w:r>
    </w:p>
    <w:p w14:paraId="6DE6302D" w14:textId="77777777" w:rsidR="004B7C7A" w:rsidRDefault="004B7C7A" w:rsidP="004A175F">
      <w:r>
        <w:t>MAYVKERIYESMFIIAPNVPEEERENLVERVKKIIEERVKGKIDKVERMGMRKFAYEIKKFNEGDYTVIYFRCDGQNLQELENFYRVTPEIIRWQTFRRFDLEKKERKAQREKAAAEATESSEGGSED</w:t>
      </w:r>
    </w:p>
    <w:p w14:paraId="32D31321" w14:textId="77777777" w:rsidR="004B7C7A" w:rsidRDefault="004B7C7A" w:rsidP="004A175F">
      <w:r>
        <w:t>&gt;The782</w:t>
      </w:r>
    </w:p>
    <w:p w14:paraId="6691984D" w14:textId="77777777" w:rsidR="004B7C7A" w:rsidRDefault="004B7C7A" w:rsidP="004A175F">
      <w:r>
        <w:t>MSEFLTPERTVYDSGVQFLRPKSLDEFIGQENVKKKLSLALEAAKMRGEVLDHVLLAGPPGLGKTTLAHIIASELQTNIHVTSGPVLVKQGDMAAILTSLERGDVLFIDEIHRLNKAVEELLYSAIEDFQIDIMIGKGPSAKSIRIDIQPFTLVGATTRSGLLSSPLRSRFGIILELDFYTVKELKEIIKRAASLMDVEIEDAAAEMIAKRSRGTPRIAIRLTKRVRDMLTVVKADRINTDIVLKTMEVLNIDDEGLDEFDRKILKTIIEIYRGGPVGLNALAASLGVEADTLSEVYEPYLLQAGFLARTPRGRIVTEKAYKHLKYEVPENRLF</w:t>
      </w:r>
    </w:p>
    <w:p w14:paraId="7A8CAE77" w14:textId="77777777" w:rsidR="004B7C7A" w:rsidRDefault="004B7C7A" w:rsidP="004A175F">
      <w:r>
        <w:t>&gt;The783</w:t>
      </w:r>
    </w:p>
    <w:p w14:paraId="020E0C09" w14:textId="77777777" w:rsidR="004B7C7A" w:rsidRDefault="004B7C7A" w:rsidP="004A175F">
      <w:r>
        <w:t>MILFDKNKRILKKYAKMVSKINQIESDLRSKKNSELIRLSMVLKEKVNSFEDADEHLFEAFALVREAARRTLGMRPFDVQVMGGIALHEGKVAEMKTGEGKTLAATMPIYLNALIGKGVHLVTVNDYLARRDALWMGPVYLFLGLRVGVINSLGKSYEVVWKNPDLARKAIEENWSVWPDGFNGEVLKEESMNKEAVEAFQVELKEI</w:t>
      </w:r>
      <w:r>
        <w:lastRenderedPageBreak/>
        <w:t>TRKEAYLCDVTYGTNNEFGFDYLRDNLVLDYNDKVQRGHFYAIVDEADSVLIDEARTPLIISGPSKESPSVYRRFAQIAKKFVKDKDFTVDEKARTIILTEEGVAKAEKIIGVENLYDPGNVSLLYHLINALKALHLFKKDVDYVVMNGEVIIVDEFTGRLLPGRRYSGGLHQAIEAKEGVPIKEESITYATITFQNYFRMYEKLAGMTGTAKTEESEFVQVYGMEVVVIPTHKPMIRKDHDDLVFRTQKEKYEKIVEEIEKRYKKGQPVLVGTTSIEKSELLSSMLKKKGIPHQVLNAKYHEKEAEIVAKAGQKGMVTIATNMAGRGTDIKLGPGVAELGGLCIIGTERHESRRIDNQLRGRAGRQGDPGESIFFLSLEDDLLRIFGSEQIGKVMNILKIEEGQPIQHPMLSKLIENIQKKVEGINFSIRKTLMEMDDVLDKQRRAVYSLRDQILLEKDYDEYLKDIFEDVVSTRVEEFCSGKNWDIESLKNSLSFFPAGLFDLDEKQFSSSEELHDYLFNRLWEEYQRKKQEIGEDYRKVIRFLMLRIIDDHWRRYLEEVEHVKEAVQLRSYGQKDPIVEFKKETYYMFDEMMRRINDTIANYVLRVVKVSEKDEKEAKEELGKIRLVHEEFNLVNRAMRRATEKKKKKDGLHSFGRIRVKR</w:t>
      </w:r>
    </w:p>
    <w:p w14:paraId="6FF07209" w14:textId="77777777" w:rsidR="004B7C7A" w:rsidRDefault="004B7C7A" w:rsidP="004A175F">
      <w:r>
        <w:t>&gt;The784</w:t>
      </w:r>
    </w:p>
    <w:p w14:paraId="7653A906" w14:textId="77777777" w:rsidR="004B7C7A" w:rsidRDefault="004B7C7A" w:rsidP="004A175F">
      <w:r>
        <w:t>MEKLRKFFREVIAEAKKISWPSRKELLTSFGVVLVILAVTSVYFFVLDFIFSGVVSAIFKALGIG</w:t>
      </w:r>
    </w:p>
    <w:p w14:paraId="02882F5D" w14:textId="77777777" w:rsidR="004B7C7A" w:rsidRDefault="004B7C7A" w:rsidP="004A175F">
      <w:r>
        <w:t>&gt;The785</w:t>
      </w:r>
    </w:p>
    <w:p w14:paraId="3D8DB0B7" w14:textId="77777777" w:rsidR="004B7C7A" w:rsidRDefault="004B7C7A" w:rsidP="004A175F">
      <w:r>
        <w:t>MKLSDFIKTEDFKKEKHVPVIEAPEKVKKDEKVQIVVTVGKEIPHPNTTEHHIRWIKVFFQPDGDPYVYEVGRYEFNAHGESVQGPNIGAVYTEPTVTTVVKLNRSGTIIALSYCNIHGLWESSQKITVEE</w:t>
      </w:r>
    </w:p>
    <w:p w14:paraId="7FC14395" w14:textId="77777777" w:rsidR="004B7C7A" w:rsidRDefault="004B7C7A" w:rsidP="004A175F">
      <w:r>
        <w:t>&gt;The786</w:t>
      </w:r>
    </w:p>
    <w:p w14:paraId="344A9993" w14:textId="77777777" w:rsidR="004B7C7A" w:rsidRDefault="004B7C7A" w:rsidP="004A175F">
      <w:r>
        <w:t>MRTLKELERELQPRQHLWYFEYYTGNNVGLFMKMNRVIYSGQSDIQRIDIFENPDLGVVFALDGITMTTEKDEFMYHEMLAHVPMFLHPNPKKVLIIGGGDGGTLREVLKHDSVEKAILCEVDGLVIEAARKYLKQTSCGFDDPRAEIVIANGAEYVRKFKNEFDVIIIDSTDPTAGQGGHLFTEEFYQACYDALKEDGVFSAETEDPFYDIGWFKLAYRRISKVFPITRVYLGFMTTYPSGMWSYTFASKGIDPIKDFDPEKVRKFNKELKYYNEEVHVASFALPNFVKKELGLM</w:t>
      </w:r>
    </w:p>
    <w:p w14:paraId="2CF26C5A" w14:textId="77777777" w:rsidR="004B7C7A" w:rsidRDefault="004B7C7A" w:rsidP="004A175F">
      <w:r>
        <w:t>&gt;The787</w:t>
      </w:r>
    </w:p>
    <w:p w14:paraId="6B338B44" w14:textId="77777777" w:rsidR="004B7C7A" w:rsidRDefault="004B7C7A" w:rsidP="004A175F">
      <w:r>
        <w:t>MKSLGRHLVAEFYECDREVLDNVQLIEQEMKQAAYESGATIVTSTFHRFLPYGVSGVVVISESHLTIHTWPEYGYAAIDLFTCGEDVDPWKAFEHLKKALKAKRVHVVEHERGRYDEIGIPEDSPHKAAV</w:t>
      </w:r>
    </w:p>
    <w:p w14:paraId="33728FFD" w14:textId="77777777" w:rsidR="004B7C7A" w:rsidRDefault="004B7C7A" w:rsidP="004A175F">
      <w:r>
        <w:t>&gt;The788</w:t>
      </w:r>
    </w:p>
    <w:p w14:paraId="4D0AA01F" w14:textId="77777777" w:rsidR="004B7C7A" w:rsidRDefault="004B7C7A" w:rsidP="004A175F">
      <w:r>
        <w:t>MSFFNKIILIGRLVRDPEERYTLSGTPVTTFTIAVDRVPRKNAPDDAQTTDFFRIVTFGRLAEFARTYLTKGRLVLVEGEMRMRRWETPTGEKRVSPEVVANVVRFMDRKPAETVSETEEELEIPEEDFSSDTFSEDEPPF</w:t>
      </w:r>
    </w:p>
    <w:p w14:paraId="2BAD9C7B" w14:textId="77777777" w:rsidR="004B7C7A" w:rsidRDefault="004B7C7A" w:rsidP="004A175F">
      <w:r>
        <w:t>&gt;The789</w:t>
      </w:r>
    </w:p>
    <w:p w14:paraId="3E58DEA5" w14:textId="77777777" w:rsidR="004B7C7A" w:rsidRDefault="004B7C7A" w:rsidP="004A175F">
      <w:r>
        <w:t>MDRLDFSIKLLRKVGHLLMIHWGRVDNVEKKTGFKDIVTEIDREAQRMIVDEIRKFFPDENIMAEEGIFEKGDRLWIIDPIDGTINFVHGLPNFSISLAYVENGEVKLGVVHAPALNETLYAEEGSGAFFNGERIRVSENASLEECVGSTGSYVDFTGKFIERMEKRTRRIRILGSAALNAAYVGAGRVDFFVTWRINPWDIAAGLIIVKEAGGMVTDFSGKEANAFSKNFIFSNGLIHDEVVKVVNEVVEEIGGK</w:t>
      </w:r>
    </w:p>
    <w:p w14:paraId="7262301D" w14:textId="77777777" w:rsidR="004B7C7A" w:rsidRDefault="004B7C7A" w:rsidP="004A175F">
      <w:r>
        <w:t>&gt;The791</w:t>
      </w:r>
    </w:p>
    <w:p w14:paraId="3BDCB003" w14:textId="77777777" w:rsidR="004B7C7A" w:rsidRDefault="004B7C7A" w:rsidP="004A175F">
      <w:r>
        <w:t>MVRVRFAPSPTGFLHVGGARTALFNFLFARKEKGKFILRIEDTDLERSEREYEEKLMESLRWLGLLWDEGPDVGGDHGPYRQSERVEIYREHAERLVKEGKAYYV</w:t>
      </w:r>
      <w:r>
        <w:lastRenderedPageBreak/>
        <w:t>YAYPEEIEEMREKLLSEGKAPHYSQEMFEKFDTPERRREYEEKGLRPAVFFKMPRKDYVLNDVVKGEVVFKTGAIGDFVIMRSNGLPTYNFACVVDDMLMEITHVIRGDDHLSNTLRQLALYEAFEKAPPVFAHVSTILGPDGKKLSKRHGATSVEAFRDMGYLPEALVNYLALLGWSHPEGKELLTLEELISSFSLDRLSPNPAIFDPQKLKWMNGYYLRNMPIEKLAELAKPFFEKAGIKIIDEEYFKKVLEITKERVEVLSEFPEESRFFFEDPAPVEIPEEMKEVFSQLKEELQNVRWTMEEITPVFKKVLKQHGVKPKEFYMTLRRVLTGREEGPELVNIIPLLGKEIFLRRIERSLGG</w:t>
      </w:r>
    </w:p>
    <w:p w14:paraId="1C593716" w14:textId="77777777" w:rsidR="004B7C7A" w:rsidRDefault="004B7C7A" w:rsidP="004A175F">
      <w:r>
        <w:t>&gt;The792</w:t>
      </w:r>
    </w:p>
    <w:p w14:paraId="25A31239" w14:textId="77777777" w:rsidR="004B7C7A" w:rsidRDefault="004B7C7A" w:rsidP="004A175F">
      <w:r>
        <w:t>MYLQDVIMKLNDFWASKGCLLEQPYDMEVGAGTFHPATFFGSLRKGPWKVAYVQPSRRPTDGRYGENPNRLQRYFQYQVIIKPSPENSQELYLESLEYLGINLKEHDIRFVEDNWESPTLGAWGVGWEVWLDGMEITQFTYFQQIGGISLKDIPLEITYGLERIAMYLQGVDNVYEVQWNENVKYGDVFLENEREFSVFNFEEANVGLLFRHFDEYEKEFYRLVEKNLYLPAYDYILKCSHTFNLLDARGAISVSQRQTYVKRIQAMARKAARVFLEVQANENSPA</w:t>
      </w:r>
    </w:p>
    <w:p w14:paraId="7BFED644" w14:textId="77777777" w:rsidR="004B7C7A" w:rsidRDefault="004B7C7A" w:rsidP="004A175F">
      <w:r>
        <w:t>&gt;The793</w:t>
      </w:r>
    </w:p>
    <w:p w14:paraId="7A6EEC6E" w14:textId="77777777" w:rsidR="004B7C7A" w:rsidRDefault="004B7C7A" w:rsidP="004A175F">
      <w:r>
        <w:t>MRILSGMRPTGKLHIGHLVGALENWVKLQEEGNECFYFVADWHALTTHYDDVSKLKEYTRDLVRGFLACGIDPEKSVIFVQSGVKEHAELALLFSMIVSVSRLERVPTYKEIKSELNYKDLSTAGFLIYPVLQAADILIYKAEGVPVGEDQVYHIELTREIARRFNYLYDEVFPEPEAILSRVPKLPGTDGRKMSKSYGNIINLEISEKELEQTILRMMTDPARVRRSDPGNPENCPVWKYHQAFDISEEESKWVWEGCTTASIGCVDCKKLLLKNMKRKLAPIWENFRKIDEDPHYVDDVIMEGTKKAREVAAKTMEEVRRAMNLMF</w:t>
      </w:r>
    </w:p>
    <w:p w14:paraId="0C713060" w14:textId="77777777" w:rsidR="004B7C7A" w:rsidRDefault="004B7C7A" w:rsidP="004A175F">
      <w:r>
        <w:t>&gt;The796</w:t>
      </w:r>
    </w:p>
    <w:p w14:paraId="6D598274" w14:textId="77777777" w:rsidR="004B7C7A" w:rsidRDefault="004B7C7A" w:rsidP="004A175F">
      <w:r>
        <w:t>MKIDILDKGFVELVDVMGNDLSAVRAARVSFDMGLKDEERDRHLIEYLMKHGHETPFEHIVFTFHVKAPIFVARQWFRHRIASYNELSGRYSKLSYEFYIPSPERLEGYKTTIPPERVTEKISEIVDKAYRTYLELIESGVPREVARIVLPLNLYTRFFWTVNARSLMNFLNLRADSHAQWEIQQYALAIARIFKEKCPWTFEAFLKYAYKGDILKEVQV</w:t>
      </w:r>
    </w:p>
    <w:p w14:paraId="1DEE8318" w14:textId="77777777" w:rsidR="004B7C7A" w:rsidRDefault="004B7C7A" w:rsidP="004A175F">
      <w:r>
        <w:t>&gt;The797</w:t>
      </w:r>
    </w:p>
    <w:p w14:paraId="6227F95F" w14:textId="77777777" w:rsidR="004B7C7A" w:rsidRDefault="004B7C7A" w:rsidP="004A175F">
      <w:r>
        <w:t>MEVKELERDKNRVVLEYVFGAEEIAQAEDKAVRYLNQRVEIPGFRKGRIPKNVLKMKLGEEFQEYTLDFLMDLIPDTLKDRKLILSPIVTERELKDVTARVVVEVHEEPEVRIGDISKIEVEKVDEEKVLEKYVERRIEDLRESHALLEPKEGPAEAGDLVRVNMEVYNEEGKKLTSREYEYVISEDEDRPFVKDLVGKKKGDVVEIEREYEGKKYTYKLEVEEVYKRTLPEIGDELAKSVNNEFETLEQLKESLKKEGKEIYDVEMKESMREQLLEKLPEIVEIEISDRTLEILVNEAINRLKREGRYEQIVSSYESEEKFREELKERILDDIKRDRVIEVLAQEKGISVNDEELEKEAEELAPFWGISPDRAKSLVKARQDLREELRWAILKRKVLDLLLQEVKVKVVEPKGEGDDSEGKEDN</w:t>
      </w:r>
    </w:p>
    <w:p w14:paraId="3296A08E" w14:textId="77777777" w:rsidR="004B7C7A" w:rsidRDefault="004B7C7A" w:rsidP="004A175F">
      <w:r>
        <w:t>&gt;The798</w:t>
      </w:r>
    </w:p>
    <w:p w14:paraId="579A48C4" w14:textId="77777777" w:rsidR="004B7C7A" w:rsidRDefault="004B7C7A" w:rsidP="004A175F">
      <w:r>
        <w:t>MSKKVKKYIVVESPAKAKTIKSILGNEYEVFASMGHIIDLPKSKFGVDLEKDFEPEFAVIKGKEKVVEKLKDLAKKGELLIASDMDREGEAIAWHIARVTNTLGRKNRIVFSEITPRVIREAVKNPREIDMKKVRAQLARRILDRIVGYSLSPVLWRNFKSNLSAGRVQSATLKLVCDREREILRFVPKKYHRITVNFDGLTAEIDVKEKKFFDAETLKEIQSIDELVVEEKKVSVKKFAPPEPFKTSTLQQEAYSKLGFSVSKTMMI</w:t>
      </w:r>
      <w:r>
        <w:lastRenderedPageBreak/>
        <w:t>AQQLYEGVETKDGHIAFITYMRTDSTRVSDYAKEEARNLITEVFGEEYVGSKRERRKSNAKIQDAHEAIRPTNVFMTPEEAGKYLNSDQKKLYELIWKRFLASQMKPSQYEETRFVLRTKDGKYRFKGTVLKKIFDGYEKVWKTERNTGEFPFEEGESVKPVVVKIEEQETKPKPRYTEGSLVKEMERLGIGRPSTYASTIKLLLNRGYIKKIRGYLYPTIVGSVVMDYLEKKYSDVVSVSFTAEMEKDLDEVEQGKKTDKIVLREFYESFSSVFDRNDRIVVDFPTNQKCSCGKEMRLSFGKYGFYLKCECGKTRSVKNDEIAVIDDGKIFLGRKDSESGSPDGRSVEGKGNLSEKRRKGKKGS</w:t>
      </w:r>
    </w:p>
    <w:p w14:paraId="54E67798" w14:textId="77777777" w:rsidR="004B7C7A" w:rsidRDefault="004B7C7A" w:rsidP="004A175F">
      <w:r>
        <w:t>&gt;The800</w:t>
      </w:r>
    </w:p>
    <w:p w14:paraId="2886EDBE" w14:textId="77777777" w:rsidR="004B7C7A" w:rsidRDefault="004B7C7A" w:rsidP="004A175F">
      <w:r>
        <w:t>MRRLWEIVEAKKKDILEIDGENLIVQRRNHRFLEVLSGKERVKIIAEFKKASPSAGDINADASLEDFIRMYDELADAISILTEKHYFKGDPAFVRAARNLTCRPILAKDFYIDTVQVKLASSVGADAILIIARILTAEQIKEIYEAAEELGMDSLVEVHSREDLEKVFSVIRPKIIGINTRDLDTFEIKKNVLWELLPLVPDDTVVVAESGIKDPRELKDLRGKVNAVLVGTSIMKAENPRRFLEEMRAWSE</w:t>
      </w:r>
    </w:p>
    <w:p w14:paraId="5B5B5E99" w14:textId="77777777" w:rsidR="004B7C7A" w:rsidRDefault="004B7C7A" w:rsidP="004A175F">
      <w:r>
        <w:t>&gt;The801</w:t>
      </w:r>
    </w:p>
    <w:p w14:paraId="5B4905D9" w14:textId="77777777" w:rsidR="004B7C7A" w:rsidRDefault="004B7C7A" w:rsidP="004A175F">
      <w:r>
        <w:t>MVRVKICGITNLEDALFSVESGADAVGFVFYPKSKRYISPEDARRISVELPPFVFRVGVFVNEEPEKILDVASYVQLNAVQLHGEEPIELCRKIAERILVIKAVGVSNERDMERALNYREFPILLDTKTPEYGGSGKTFDWSLILPYRDRFRYLVLSGGLNPENVRSAIDVVRPFAVDVSSGVEAFPGKKDHDSIKMFIKNAKGL</w:t>
      </w:r>
    </w:p>
    <w:p w14:paraId="1B722FC0" w14:textId="77777777" w:rsidR="004B7C7A" w:rsidRDefault="004B7C7A" w:rsidP="004A175F">
      <w:r>
        <w:t>&gt;The802</w:t>
      </w:r>
    </w:p>
    <w:p w14:paraId="069E8B08" w14:textId="77777777" w:rsidR="004B7C7A" w:rsidRDefault="004B7C7A" w:rsidP="004A175F">
      <w:r>
        <w:t>MKHGILVAYKPKGPTSHDVVDEVRKKLKTRKVGHGGTLDPFACGVLIIGVNQGTRILEFYKDLKKVYWVKMRLGLITETFDITGEVVEERECNVTEEEIREAIFSFVGEYDQVPPAYSAKKYKGERLYKLAREGKIINLPPKRVKIFKIWDVNIEGRDVSFRVEVSPGTYIRSLCMDIGYKLGCGATAVELVRESVGPHTIEESLNVFEAAPEEIENRIIPLEKCLEWLPRVVVHQESTKMILNGSQIHLEMLKEWDGFKKGEVVRVFNEEGRLLALAEAERNSSFLETLRKHERNERVLTLRKVFNTR</w:t>
      </w:r>
    </w:p>
    <w:p w14:paraId="0B4860D1" w14:textId="77777777" w:rsidR="004B7C7A" w:rsidRDefault="004B7C7A" w:rsidP="004A175F">
      <w:r>
        <w:t>&gt;The803</w:t>
      </w:r>
    </w:p>
    <w:p w14:paraId="72B6DA29" w14:textId="77777777" w:rsidR="004B7C7A" w:rsidRDefault="004B7C7A" w:rsidP="004A175F">
      <w:r>
        <w:t>MKNLVVVDHPLIKHKLTIMRDKNTGPKEFRELLREITLLLAYEATRHLKCEEVEVETPITKTIGYRINDKDIVVVPILRAGLVMADGILELLPNASVGHIGIYRDPETLQAVEYYAKLPPLNDDKEVFLLDPMLATGVSSIKAIEILKENGAKKITLVALIAAPEGVEAVEKKYEDVKIYVAALDERLNDHGYIIPGLGDAGDRLFRTK</w:t>
      </w:r>
    </w:p>
    <w:p w14:paraId="6BDC457D" w14:textId="77777777" w:rsidR="004B7C7A" w:rsidRDefault="004B7C7A" w:rsidP="004A175F">
      <w:r>
        <w:t>&gt;The804</w:t>
      </w:r>
    </w:p>
    <w:p w14:paraId="7C62AA24" w14:textId="77777777" w:rsidR="004B7C7A" w:rsidRDefault="004B7C7A" w:rsidP="004A175F">
      <w:r>
        <w:t>MKEKIRKKILLAPEEPGVYIFKNKGVPIYIGKAKRLSNRLRSYLNPQTEKVFRIGEEADELETIVVMNEREAFILEANLIKKYRPKYNVRLKDTDFYPYIRISDDEIPYVEIVKRKLWDGTYFGPYTSVQFVRNLLEILQKIMGFRTCKSDLKRIKRPCFLYHLGRCIGPCIGNIESHEEAIRKLREFLSGNMEEVFDYLKEKMETHSKMLDFENAAKYRDLLLNLSNVLESQGVVFEENINCDVLVHAHDLFVVLRVRNGYLVGKISFEMEGGNVEDFIREYYISGRGDIPKTLILESDLDEMDYSSLGFEYVGPPRSTTEEDLLEKAKKNLENELKMRGLRKEALEELMKLLNMKDFPYRIEGIDISHLQGKYTVASLVVFEDGFPKKGDYRRYKIEQDHPDDYESIRTVVKRRYSKHPLPNLLFVDGGIGQVNAAIEALKEIGKDCPVVGLAKKEETVVFENREIHLPHDHPVLRLLVQIRDETHRFAVSYHRKRREKESLRSVLDNVPGIGPIRKKKLIEHFGSLENIRSASLEEIARVIGSTEIARRVLDIL</w:t>
      </w:r>
    </w:p>
    <w:p w14:paraId="70263045" w14:textId="77777777" w:rsidR="004B7C7A" w:rsidRDefault="004B7C7A" w:rsidP="004A175F">
      <w:r>
        <w:t>&gt;The805</w:t>
      </w:r>
    </w:p>
    <w:p w14:paraId="0416B763" w14:textId="77777777" w:rsidR="004B7C7A" w:rsidRDefault="004B7C7A" w:rsidP="004A175F">
      <w:r>
        <w:t>MFLGEDYLLTNRAAVRLFNEVKDLPIVDPHNHLDAKDIVENKPWNDIWEVEG</w:t>
      </w:r>
      <w:r>
        <w:lastRenderedPageBreak/>
        <w:t>ATDHYVWELMRRCGVSEEYITGSRSNKEKWLALAKVFPRFVGNPTYEWIHLDLWRRFNIKKVISEETAEEIWEETKKKLPEMTPQKLLRDMKVEILCTTDDPVSTLEHHRKAKEAVEGVTILPTWRPDRAMNVDKEGWREYVEKMGERYGEDTSTLDGFLNALWKSHEHFKEHGCVASDHALLEPSVYYVDENRARAVHEKAFSGEKLTQDEINDYKAFMMVQFGKMNQETNWVTQLHIGALRDYRDSLFKTLGPDSGGDISTNFLRIAEGLRYFLNEFDGKLKIVLYVLDPTHLPTISTIARAFPNVYVGAPWWFNDSPFGMEMHLKYLASVDLLYNLAGMVTDSRKLLSFGSRTEMFRRVLSNVVGEMVEKGQIPIKEARELVKHVSYDGPKALFFG</w:t>
      </w:r>
    </w:p>
    <w:p w14:paraId="76860F3A" w14:textId="77777777" w:rsidR="004B7C7A" w:rsidRDefault="004B7C7A" w:rsidP="004A175F">
      <w:r>
        <w:t>&gt;The806</w:t>
      </w:r>
    </w:p>
    <w:p w14:paraId="1003221A" w14:textId="77777777" w:rsidR="004B7C7A" w:rsidRDefault="004B7C7A" w:rsidP="004A175F">
      <w:r>
        <w:t>MQVRKRRGLLDVSTAVLVGILAGFLGVVLAASGVLSFGKEASSKGDSSLETVLALSFEGTTEGVVPFGKDVVLTASQDVAADGEYSLKVENRTSPWDGVEIDLTGKVKSGADYLLSFQVYQSSDAPQLFNVVARTEDEKGERYDVILDKVVVSDHWKEILVPFSPTFEGTPAKYSLIIVASKNTNFNFYLDKVQVLAPKESGPKVIYETSFENGVGDWQPRGDVNIEASSEVAHSGKSSLFISNRQKGWQGAQINLKGILKTGKTYAFEAWVYQNSGQDQTIIMTMQRKYSSDASTQYEWIKSATVPSGQWVQLSGTYTIPAGVTVEDLTLYFESQNPTLEFYVDDVKIVDTTSAEIKIEMEPEKEIPALKEVLKDYFKVGVALPSKVFLNPKDIELITKHFNSITAENEMKPESLLAGIENGKLKFRFETADKYIQFVEENGMVIRGHTLVWHNQTPDWFFKDENGNLLSKEAMTERLKEYIHTVVGHFKGKVYAWDVVNEAVDPNQPDGLRRSTWYQIMGPDYIELAFKFAREADPDAKLFYNDYNTFEPRKRDIIYNLVKDLKEKGLIDGIGMQCHISLATDIKQIEEAIKKFSTIPGIEIHITELDMSVYRDSSSNYPEAPRTALIEQAHKMMQLFEIFKKYSNVITNVTFWGLKDDYSWRATRRNDWPLIFDKDHQAKLAYWAIVAPEVLPPLPKESRISEGEAVVVGMMDDSYLMSKPIEILDEEGNVKATIRAVWKDSTIYIYGEVQDKTKKPAEDGVAIFINPNNERTPYLQPDDTYAVLWTNWKTEVNREDVQVKKFVGPGFRRYSFEMSITIPGVEFKKDSYIGFDAAVIDDGKWYSWSDTTNSQKTNTMNYGTLKLEGIMVATAKYGTPVIDGEIDEIWNTTEEIETKAVAMGSLDKNATAKVRVLWDENYLYVLAIVKDPVLNKDNSNPWEQDSVEIFIDENNHKTGYYEDDDAQFRVNYMNEQTFGTGGSPARFKTAVKLIEGGYIVEAAIKWKTIKPTPNTVIGFNIQVNDANEKGQRVGIISWSDPTNNSWRDPSKFGNLRLIK</w:t>
      </w:r>
    </w:p>
    <w:p w14:paraId="63400700" w14:textId="77777777" w:rsidR="004B7C7A" w:rsidRDefault="004B7C7A" w:rsidP="004A175F">
      <w:r>
        <w:t>&gt;The808</w:t>
      </w:r>
    </w:p>
    <w:p w14:paraId="2A5976C0" w14:textId="77777777" w:rsidR="004B7C7A" w:rsidRDefault="004B7C7A" w:rsidP="004A175F">
      <w:r>
        <w:t>MFPYKIVDDVVILMPNKELNIENAHLFKKWVFDEFLNKGYNKIFLVLSDVESIDSFSLGVIVNILKSISSSGGFFALVSPNEKVERVLSLTNLDRIVKIYDTISEAMEEVRRK</w:t>
      </w:r>
    </w:p>
    <w:p w14:paraId="452D5EDE" w14:textId="77777777" w:rsidR="004B7C7A" w:rsidRDefault="004B7C7A" w:rsidP="004A175F">
      <w:r>
        <w:t>&gt;The809</w:t>
      </w:r>
    </w:p>
    <w:p w14:paraId="789D508C" w14:textId="77777777" w:rsidR="004B7C7A" w:rsidRDefault="004B7C7A" w:rsidP="004A175F">
      <w:r>
        <w:t>MSHLKNILFIIIVSLFFISSCSTVMSTEGWFMPFDNWLYQLQNADPVEISSSGFEIAVIDYSKDGSESGEYSPEEIKIMVDAGVVPVAYVNIGQAEDYRFYWKESWYTNTPEWLGEEDPAWPGNYFVKYWYNEWKEIVFSYLDRVIDQGFKGIYLDRIDSFEYWAQEGVISRRSAARKMINFVLEIAEYVRERKPDMLIIPQNGENILDFDDGQLASTVSGWAVENLFYLKTIPLEENETKSRLEYLIRLNRKGKFILSVDYVDDGSDSFENISRILDYYEKAKRNGCIPYAARSDLELDEMNVIEGIQPPEALKDYESRTYR</w:t>
      </w:r>
    </w:p>
    <w:p w14:paraId="46280C43" w14:textId="77777777" w:rsidR="004B7C7A" w:rsidRDefault="004B7C7A" w:rsidP="004A175F">
      <w:r>
        <w:t>&gt;The810</w:t>
      </w:r>
    </w:p>
    <w:p w14:paraId="096B347E" w14:textId="77777777" w:rsidR="004B7C7A" w:rsidRDefault="004B7C7A" w:rsidP="004A175F">
      <w:r>
        <w:t>MIVRVCMGSSCHLKGSYEVVRRFQELQKKYNFKLYGSLCFGNCSQGVCVEID</w:t>
      </w:r>
      <w:r>
        <w:lastRenderedPageBreak/>
        <w:t>GRLFSRVTPENAEEILKKVLQNG</w:t>
      </w:r>
    </w:p>
    <w:p w14:paraId="70C98A8E" w14:textId="77777777" w:rsidR="004B7C7A" w:rsidRDefault="004B7C7A" w:rsidP="004A175F">
      <w:r>
        <w:t>&gt;The811</w:t>
      </w:r>
    </w:p>
    <w:p w14:paraId="7ED5600B" w14:textId="77777777" w:rsidR="004B7C7A" w:rsidRDefault="004B7C7A" w:rsidP="004A175F">
      <w:r>
        <w:t>MNNLKLDIVEQDDKAIVRVQGDIDAYNSSELKEQLRNFISTTSKKKIVLDLSSVSYMDSAGLGTLVVILKDAKINGKEFILSSLKESISRILKLTHLDKIFKITDTVEEA</w:t>
      </w:r>
    </w:p>
    <w:p w14:paraId="5AD28CF1" w14:textId="77777777" w:rsidR="004B7C7A" w:rsidRDefault="004B7C7A" w:rsidP="004A175F">
      <w:r>
        <w:t>&gt;The812</w:t>
      </w:r>
    </w:p>
    <w:p w14:paraId="5A75D8A2" w14:textId="77777777" w:rsidR="004B7C7A" w:rsidRDefault="004B7C7A" w:rsidP="004A175F">
      <w:r>
        <w:t>MKVKILVDSTADVPFSWMEKYDIDSIPLYVVWEDGRSEPDEREPEEIMNFYKRIREAGSVPKTSQPSVEDFKKRYLKYKEEDYDVVLVLTLSSKLSGTYNSAVLASKEVDIPVYVVDTLLASGAIPLPARVAREMLENGATIEEVLKKLDERMKNKDFKAIFYVSNFDYLVKGGRVSKFQGFVGNLLKIRVCLHIENGELIPYRKVRGDKKAIEALIEKLREDTPEGSKLRVIGVHADNEAGVVELLNTLRKSYEVVDEIISPMGKVITTHVGPGTVGFGIEVLERKR</w:t>
      </w:r>
    </w:p>
    <w:p w14:paraId="7604ABF2" w14:textId="77777777" w:rsidR="004B7C7A" w:rsidRDefault="004B7C7A" w:rsidP="004A175F">
      <w:r>
        <w:t>&gt;The813</w:t>
      </w:r>
    </w:p>
    <w:p w14:paraId="2C454EBD" w14:textId="77777777" w:rsidR="004B7C7A" w:rsidRDefault="004B7C7A" w:rsidP="004A175F">
      <w:r>
        <w:t>MIRILGEGKGSKLLENLKEKLEEIVKKEIGDVHVNVILVSEDEIKELNQQFRGQDRPTDVLTFPLMEEDVYGEIYVCPLIVEENAREFNNTFEKELLEVVIHGILHLAGYDHEFEDKNSKEMFEKQKKYVEEVWGEWRSNPSEDSDPGKR</w:t>
      </w:r>
    </w:p>
    <w:p w14:paraId="79EA6AD2" w14:textId="77777777" w:rsidR="004B7C7A" w:rsidRDefault="004B7C7A" w:rsidP="004A175F">
      <w:r>
        <w:t>&gt;The814</w:t>
      </w:r>
    </w:p>
    <w:p w14:paraId="3110E30A" w14:textId="77777777" w:rsidR="004B7C7A" w:rsidRDefault="004B7C7A" w:rsidP="004A175F">
      <w:r>
        <w:t>MLEKVYVALIHYPIKGKDGSIISTAVTNLDVHDIARTARTYNLKGYYIVTNLRAQQDMVSKMLKFWREGFGSRYNPSRAESLKLVKLKSYLEDVLEDIESVEGERPLIFFTSAKKRENDISFEEGRRIIIETEKPVLILLGTGWGLPDEILEISDYVLEPIRAQSDFNHLSVRAAAAIIIDRLIGENYARRD</w:t>
      </w:r>
    </w:p>
    <w:p w14:paraId="6FE2CE12" w14:textId="77777777" w:rsidR="004B7C7A" w:rsidRDefault="004B7C7A" w:rsidP="004A175F">
      <w:r>
        <w:t>&gt;The815</w:t>
      </w:r>
    </w:p>
    <w:p w14:paraId="6B0887C4" w14:textId="77777777" w:rsidR="004B7C7A" w:rsidRDefault="004B7C7A" w:rsidP="004A175F">
      <w:r>
        <w:t>MRIEVVNVSHIFHRGTPLEKKALENVSLVINEGECLLVAGNTGSGKSTLLQIVAGLIEPTSGDVLYDGERKKGYEIRRNIGIAFQYPEDQFFAERVFDEVAFAVKNFYPDRDPVPLVKKAMEFVGLDFDSFKDRVPFFLSGGEKRRVAIASVIVHEPDILILDEPLVGLDREGKTDLLRIVEKWKTLGKTVILISHDIETVINHVDRVVVLEKGKKVFDGTRMEFLEKYDPRFFTSKMLVMRRLVLKGEDPFSMSDDELLERVCNS</w:t>
      </w:r>
    </w:p>
    <w:p w14:paraId="414D5487" w14:textId="77777777" w:rsidR="004B7C7A" w:rsidRDefault="004B7C7A" w:rsidP="004A175F">
      <w:r>
        <w:t>&gt;The816</w:t>
      </w:r>
    </w:p>
    <w:p w14:paraId="4EB08F4A" w14:textId="77777777" w:rsidR="004B7C7A" w:rsidRDefault="004B7C7A" w:rsidP="004A175F">
      <w:r>
        <w:t>MKLSLVISTSDAAFDALAFKGDLRKGMELAKRVGYQAVEIAVRDPSIVDWNEVKILSEELNLPICAIGTGQAYLADGLSLTHPNDEIRKKAIERVVKHTEVAGMFGALVIIGLVRGRREGRSYEETEELFIESMKRLLELTEHAKFVIEPLNRYETDFINTIDDALRILRKINSNRVGILADTFHMNIEEVNIPESLKRAGEKLYHFHVADSNRWAPGCGHFDFRSVFNTLKEIGYNRYVSVECLPLPGGMEEAAEIAFKTLKELIIKLT</w:t>
      </w:r>
    </w:p>
    <w:p w14:paraId="6675F853" w14:textId="77777777" w:rsidR="004B7C7A" w:rsidRDefault="004B7C7A" w:rsidP="004A175F">
      <w:r>
        <w:t>&gt;The817</w:t>
      </w:r>
    </w:p>
    <w:p w14:paraId="56C47E50" w14:textId="77777777" w:rsidR="004B7C7A" w:rsidRDefault="004B7C7A" w:rsidP="004A175F">
      <w:r>
        <w:t>MAKYQVTKTLDVRGEVCPVPDVETKRALQNMKPGEILEVWIDYPMSKERIPETVKKLGHEVLEIEEVGPSEWKIYIKVK</w:t>
      </w:r>
    </w:p>
    <w:p w14:paraId="4B2EAE0F" w14:textId="77777777" w:rsidR="004B7C7A" w:rsidRDefault="004B7C7A" w:rsidP="004A175F">
      <w:r>
        <w:t>&gt;The818</w:t>
      </w:r>
    </w:p>
    <w:p w14:paraId="58D85DF9" w14:textId="77777777" w:rsidR="004B7C7A" w:rsidRDefault="004B7C7A" w:rsidP="004A175F">
      <w:r>
        <w:t>MRGLSRRVQAMKPSATVAVNAKALELRRQGVDLVALTAGEPDFDTPEHVKEAARRALAQGKTKYAPPAGIPELREALAEKFRRENGLSVTPEETIVTVGGKQALFNLFQAILDPGDEVIVLSPYWVSYPEMVRFAGGVVVEVETLPEEGFVPDPERVRRAITPRTKALVVNSPNNPTGAVYPKEVLEALARLAVEHDFYLVSDEIYEHLLYEGEHFSPGRVAPEHTLTVNGAAKAFAMTGWRIGYACGPKEVIKAMASVSSQSTTSPDTIAQWATLEALTNQEASRAFVEMAREAYRRRRDLLLEGLTALGLKAVRPSGAFYVLMDTSPIAPDEVRAAERLLEAGVAVVPGTDFAAFGHVRLSYATSEENLRKALERFARVLGRA</w:t>
      </w:r>
    </w:p>
    <w:p w14:paraId="7F9A0234" w14:textId="77777777" w:rsidR="004B7C7A" w:rsidRDefault="004B7C7A" w:rsidP="004A175F">
      <w:r>
        <w:lastRenderedPageBreak/>
        <w:t>&gt;The821</w:t>
      </w:r>
    </w:p>
    <w:p w14:paraId="5253828B" w14:textId="77777777" w:rsidR="004B7C7A" w:rsidRDefault="004B7C7A" w:rsidP="004A175F">
      <w:r>
        <w:t>MALVVQKYGGTSVGDLERIHKVAQRIAHYREKGHRLAVVVSAMGHTTDELIALAKRVNPRPPFRELDLLTTTGEQVSVALLSMQLWAMGIPAKGFVQHQIGITTDGRYGDARILEVNPARIREALDQGFVAVIAGFMGTTPEGEITTLGRGGSDTTAVAIAAALGAKECEIYTDTEGVYTTDPHLIPEARKLSVIGYDQMLEMAALGARVLHPRAVYYAKRYGVVLHVRSSFSYNPGTLVKEVAMEMDKAVTGVALDLDHAQIGLIGIPDQPGIAAKVFQALAERGIAVDMIIQGVPGHDPSRQQMAFTVKKDFAQEALEALEPVLAEIGGEAILRPDIAKVSIVGVGLASTPEVPAKMFQAVASTGANIEMIATSEVRISVIIPAEYAEAALRAVHQAFELDKA</w:t>
      </w:r>
    </w:p>
    <w:p w14:paraId="68C3FFDC" w14:textId="77777777" w:rsidR="004B7C7A" w:rsidRDefault="004B7C7A" w:rsidP="004A175F">
      <w:r>
        <w:t>&gt;The822</w:t>
      </w:r>
    </w:p>
    <w:p w14:paraId="423B944E" w14:textId="77777777" w:rsidR="004B7C7A" w:rsidRDefault="004B7C7A" w:rsidP="004A175F">
      <w:r>
        <w:t>MDAFKRNLEKLAELAIRVGLNLEKGQEVIATAPIEAVDFVRLLAEKAYREGASLFTVIYGDQELARKRLALAPEEGLDKAPAWLYEGMARAFREGAARLAVSGSDPKALEGLPPEKVGRAQKANARAYKPALEAITEFVTNWTIVPFAHPGWARAVFPGLPEEEAVRRLWEAIFQATRADQEDPIAAWEAHNRALHEKVAYLNARRFHALHFKGPGTDLVVGLAEGHLWQGGATATKGGRLCNPNLPTEEVFTAPHRERVEGVVRASRPLALGGTLVEGIFARFERGFAVEVRAEKGEEVLRRLLDTDEGARRLGEVALVPADNPIAKTGLVFFDTLFDENAASHIAFGQAYQENLEGRPSGEAFRKRGGNESLVHVDWMIGSEEMDVDGLYEDGTRTPLMRRGRWVV</w:t>
      </w:r>
    </w:p>
    <w:p w14:paraId="02B55812" w14:textId="77777777" w:rsidR="004B7C7A" w:rsidRDefault="004B7C7A" w:rsidP="004A175F">
      <w:r>
        <w:t>&gt;The823</w:t>
      </w:r>
    </w:p>
    <w:p w14:paraId="020054F4" w14:textId="77777777" w:rsidR="004B7C7A" w:rsidRDefault="004B7C7A" w:rsidP="004A175F">
      <w:r>
        <w:t>MDKKTLSIVGASGYAGGEFLRLALSHPYLEVKQVTSRRFAGEPVHFVHPNLRGRTNLKFIPPEKLEPADILVLALPHGVFAREFDRYSALAPILIDLSADFRLKDPELYRRYYGEHPRPDLLGCFVYAVPELYREALKGADWIAGAGCNATATLLGLYPLLKAGVLKPTPIFVTLLISTSAAGAEASPASHHPERAGSIRVYKPTGHRHTAEVVENLPGRPEVHLTAIATDRVRGILMTAQCFVQDGWSERDVWQAYREAYAGEPFIRLVKQKKGVHRYPDPRFVQGTNYADIGFELEEDTGRLVVMTAIDNLVKGTAGHALQALNVRMGWPETLGLDFPGLHP</w:t>
      </w:r>
    </w:p>
    <w:p w14:paraId="61C7C0C6" w14:textId="77777777" w:rsidR="004B7C7A" w:rsidRDefault="004B7C7A" w:rsidP="004A175F">
      <w:r>
        <w:t>&gt;The825</w:t>
      </w:r>
    </w:p>
    <w:p w14:paraId="473B5C3E" w14:textId="77777777" w:rsidR="004B7C7A" w:rsidRDefault="004B7C7A" w:rsidP="004A175F">
      <w:r>
        <w:t>MAHRTWGGRFGEGPDALAARFNASLAFDRALWREDLWQNRVHARMLHAVGLLSAEELEAILKGLDRIEEEIEAGTFPWREELEDVHMNLEARLTELVGPPGGKLHTARSRNDQVATDLRLYLRGAIDELLALLLALRRVLVREAEKHLDPLYVLPGYTHLQRAQPVLLAHWFLAYYEMLKRDAGRLEDAKERLNESPLGAAALAGTGFPIDRHFTARELGFKAPMRNSLDAVASRDFALEVLSALNIGMLHLSRMAEELILYSTEEFGFVEVPDAFATGSSIMPQKKNPDILELIRAKAGRVLGAFVGLSAVVKGLPLAYNKDLQEDKEPLLDALATYRDSLRLLAALLPGLKWRRERMWRAAEGGYTLATELADYLAEKGLPFREAHHVVGRLVRRLVEEGRALKDLTLEELQAHHPLFAEDALPLLRLETAIHRRRSYGGTAPEAVRERLEEAKKEVGLD</w:t>
      </w:r>
    </w:p>
    <w:p w14:paraId="4B4E936F" w14:textId="77777777" w:rsidR="004B7C7A" w:rsidRDefault="004B7C7A" w:rsidP="004A175F">
      <w:r>
        <w:t>&gt;The826</w:t>
      </w:r>
    </w:p>
    <w:p w14:paraId="207AEC28" w14:textId="77777777" w:rsidR="004B7C7A" w:rsidRDefault="004B7C7A" w:rsidP="004A175F">
      <w:r>
        <w:t>MLRFAVLGHPVAHSLSPAMHAFALESLGLEGSYEAWDTPLEALPGRLKEVRRAFRGVNLTLPLKEAALAHLDWVSPEAQRIGAVNTVLQVEGRLFGFNTDAPGFLEALKAGGIPLKGPALVLGAGGAGRAVAFALREAGLEVWVWNRTPQRALALAEEFGLRAVPLEKAREARLLVNATRVGLEDPSASPLPAELFPEEGAAVDLVYRPLWTRFLREAKAKGLKVQTGLPMLAWQGALAFRLWTGLLPDPSGMEEAARRALGV</w:t>
      </w:r>
    </w:p>
    <w:p w14:paraId="26C2846A" w14:textId="77777777" w:rsidR="004B7C7A" w:rsidRDefault="004B7C7A" w:rsidP="004A175F">
      <w:r>
        <w:t>&gt;The827</w:t>
      </w:r>
    </w:p>
    <w:p w14:paraId="0F5E8DBC" w14:textId="77777777" w:rsidR="004B7C7A" w:rsidRDefault="004B7C7A" w:rsidP="004A175F">
      <w:r>
        <w:lastRenderedPageBreak/>
        <w:t>MVLILNGPNLNLLGRREPEVYGRTTLEELEALCEAWGAELGLGVVFRQTNYEGQLIEWVQQAHQEGFLAIVLNPGALTHYSYALLDAIRAQPLPVVEVHLTNLHAREEFRRHSVTAPACRGIVSGFGPLSYKLALVYLAETLEVGGEGF</w:t>
      </w:r>
    </w:p>
    <w:p w14:paraId="397013C1" w14:textId="77777777" w:rsidR="004B7C7A" w:rsidRDefault="004B7C7A" w:rsidP="004A175F">
      <w:r>
        <w:t>&gt;The829</w:t>
      </w:r>
    </w:p>
    <w:p w14:paraId="1BB29E45" w14:textId="77777777" w:rsidR="004B7C7A" w:rsidRDefault="004B7C7A" w:rsidP="004A175F">
      <w:r>
        <w:t>MLGVCYYPEHWPKERWKEDARRMREAGLSHVRIGEFAWALLEPEPGRLEWGWLDEAIATLAAEGLKVVLGTPTATPPKWLVDRYPEILPVDREGRRRRFGGRRHYCFSSPVYREEARRIVTLLAERYGGLEAVAGFQTDNEYGCHDTVRCYCPRCQEAFRGWLEARYGTIEALNEAWGTAFWSQRYRSFAEVELPHLTVAEPNPSHLLDYYRFASDQVRAFNRLQVEILRAHAPGKFVTHNFMGFFTDLDAFALAQDLDFASWDSYPLGFTDLMPLPPEEKLRYARTGHPDVAAFHHDLYRGVGRGRFWVMEQQPGPVNWAPHNPSPAPGMVRLWTWEALAHGAEVVSYFRWRQAPFAQEQMHAGLHRPDSAPDQGFFEAKRVAEELAALALPPVAQAPVALVFDYEAAWIYEVQPQGAEWSYLGLVYLFYSALRRLGLDVDVVPPGASLRGYAFAVVPSLPIVREEALEAFREAEGPVLFGPRSGSKTETFQIPKELPPGPLQALLPLKVVRVESLPPGLLEVAEGALGRFPLGLWREWVEAPLKPLLTFQDGKGALYREGRYLYLAAWPSPELAGRLLSALAAEAGLKVLSLPEGLRLRRRGTWVFAFNYGPEAVEAPASEGARFLLGSRRVGPYDLAVWEEA</w:t>
      </w:r>
    </w:p>
    <w:p w14:paraId="2E6E77A9" w14:textId="77777777" w:rsidR="004B7C7A" w:rsidRDefault="004B7C7A" w:rsidP="004A175F">
      <w:r>
        <w:t>&gt;The830</w:t>
      </w:r>
    </w:p>
    <w:p w14:paraId="5EF169E1" w14:textId="77777777" w:rsidR="004B7C7A" w:rsidRDefault="004B7C7A" w:rsidP="004A175F">
      <w:r>
        <w:t>MSLDLRARVREELERLKREGLYISPKVLEAPQEPVTRVEGREVVNLASNNYLGFANHPYLKEKARQYLEKWGAGSGAVRTIAGTFTYHVELEEALARFKGTESALVLQSGFTANQGVLGALLKEGDVVFSDELNHASIIDGLRLTKATRLVFRHADVAHLEELLKAHDTDGLKLIVTDGVFSMDGDIAPLDKIVPLAKKYKAVVYVDDAHGSGVLGEKGKGTVHHFGFHQDPDVVQVATLSKAWAGIGGYAAGARELKDLLINKARPFLFSTSHPPAVVGALLGALELIEKEPERVERLWENTRYFKRELARLGYDTLGSQTPITPVLFGEAPLAFEASRLLLEEGVFAVGIGFPTVPRGKARIRNIVTAAHTKEMLDKALEAYEKVGKRLGIIR</w:t>
      </w:r>
    </w:p>
    <w:p w14:paraId="6E77D49F" w14:textId="77777777" w:rsidR="004B7C7A" w:rsidRDefault="004B7C7A" w:rsidP="004A175F">
      <w:r>
        <w:t>&gt;The835</w:t>
      </w:r>
    </w:p>
    <w:p w14:paraId="0624C995" w14:textId="77777777" w:rsidR="004B7C7A" w:rsidRDefault="004B7C7A" w:rsidP="004A175F">
      <w:r>
        <w:t>MNLERWTQAAREALAQAQVLAQRMKHQAIDLPHLWAVLLKDERSLAWRLLEKAGADPKALKELQERELARLPKVEGAEVGQYLTSRLSGALNRAEALMEELKDRYVAVDTLVLALAEATPGLPGLEALKGALKELRGGRTVQTEHAESTYNALEQYGIDLTRLAAEGKLDPVIGRDEEIRRVIQILLRRTKNNPVLIGEPGVGKTAIVEGLAQRIVKGDVPEGLKGKRIVSLQMGSLLAGAKYRGEFEERLKAVIQEVVQSQGEVILFIDELHTVVGAGKAEGAVDAGNMLKPALARGELRLIGATTLDEYREIEKDPALERRFQPVYVDEPTVEETISILRGLKEKYEVHHGVRISDSAIIAAATLSHRYITERRLPDKAIDLIDEAAARLRMALESAPEEIDALERKKLQLEIEREALKKEKDPDSQERLKAIEAEIAKLTEEIAKLRAEWEREREILRKLREAQHRLDEVRREIELAERQYDLNRAAELRYGELPKLEAEVEALSEKLRGARFVRLEVTEEDIAEIVSRWTGIPVSKLLEGEREKLLRLEEELHKRVVGQDEAIRAVADAIRRARAGLKDPNRPIGSFLFLGPTGVGKTELAKTLAATLFDTEEAMIRIDMTEYMEKHAVSRLIGAPPGYVGYEEGGQLTEAVRRRPYSVILFDEIEKAHPDVFNILLQILDDGRLTDSHGRTVDFRNTVIILTSNLGSPLILEGLQKGWPYERIRDEVFKVLQQHFRPEFLNRLDEIVVFRPLTKEQIRQIVEIQLSYLRARLAEKRISLELTEAAKDFLAERGYDPVFGARPLRRVIQRELETPLAQKILAGEVKEGDRVQVDVGPAGLVFAVPARVEA</w:t>
      </w:r>
    </w:p>
    <w:p w14:paraId="4C56094F" w14:textId="77777777" w:rsidR="004B7C7A" w:rsidRDefault="004B7C7A" w:rsidP="004A175F">
      <w:r>
        <w:lastRenderedPageBreak/>
        <w:t>&gt;The837</w:t>
      </w:r>
    </w:p>
    <w:p w14:paraId="1BAFEDAC" w14:textId="77777777" w:rsidR="004B7C7A" w:rsidRDefault="004B7C7A" w:rsidP="004A175F">
      <w:r>
        <w:t>MGHEAKHPIIIGITGNIGSGKSTVAALLRSWGYPVLDLDALAARARENKEEELKRLFPEAVVGGRLDRRALARLVFSDPERLKALEAVVHPEVRRLLMEELSRLEAPLVFLEIPLLFEKGWEGRLHGTLLVAAPLEERVRRVMARSGLSREEVLARERAQMPEEEKRKRATWVLENTGSLEDLERALKAVLAELTGGAKGGRG</w:t>
      </w:r>
    </w:p>
    <w:p w14:paraId="473DAE62" w14:textId="77777777" w:rsidR="004B7C7A" w:rsidRDefault="004B7C7A" w:rsidP="004A175F">
      <w:r>
        <w:t>&gt;The838</w:t>
      </w:r>
    </w:p>
    <w:p w14:paraId="2457C9B5" w14:textId="77777777" w:rsidR="004B7C7A" w:rsidRDefault="004B7C7A" w:rsidP="004A175F">
      <w:r>
        <w:t>MDPEVFAQARLRMDQLTKPPRALGYLEEVALRLAALQGRVKPELGRGAVVVAAADHGVVAEGVSAYPQEVTRQMVLNFLRGGAAINQFALAADCAVYVLDVGVVGELPDHPGLLKRKVRPGTANLAQGPAMTPEEAERALLAGREAARRAIAEGATLLAAGDMGIGNTTAAAALTAALLGLPPEAVVGRGTGVGEEGLRRKRQAVARALARLHPGMGPLEVAAEVGGLELVAIAGIYLEGYEAGLPLVLDGFPVTAGALLAWKMAPGLRDHLFAGHLSREPGHRHQLEALGLRPLLDLDLALGEGTGAVLAMPLLRAAARILHMATFQEAGVSRG</w:t>
      </w:r>
    </w:p>
    <w:p w14:paraId="56E1F201" w14:textId="77777777" w:rsidR="004B7C7A" w:rsidRDefault="004B7C7A" w:rsidP="004A175F">
      <w:r>
        <w:t>&gt;The839</w:t>
      </w:r>
    </w:p>
    <w:p w14:paraId="350DF49E" w14:textId="77777777" w:rsidR="004B7C7A" w:rsidRDefault="004B7C7A" w:rsidP="004A175F">
      <w:r>
        <w:t>MRLRVDVIPGEHLAYPDVVLVVDVIRATTTAAAFLEAGAEALYWTPSLESALAFKDEDVVLAGETGGLKPPRFDLGNSPREALSAQVAGRVVVMSTTNGTKAAHAAARTAKHVLLASLYNAHAAARLARELATEEVAILCAGKEGRAGLDDLYTAGVLAEYLGFLGEVEPEDGARVALAVKRAYPDPLEALSLSAAALALKQVGLEADVPFCAQVAKSAAVPVLRGRVGEALIFKRA</w:t>
      </w:r>
    </w:p>
    <w:p w14:paraId="736E2C95" w14:textId="77777777" w:rsidR="004B7C7A" w:rsidRDefault="004B7C7A" w:rsidP="004A175F">
      <w:r>
        <w:t>&gt;The840</w:t>
      </w:r>
    </w:p>
    <w:p w14:paraId="64B15281" w14:textId="77777777" w:rsidR="004B7C7A" w:rsidRDefault="004B7C7A" w:rsidP="004A175F">
      <w:r>
        <w:t>MAVRASEISRVYEAYPEKKATLYFLVLGFLALIVGSLFGPFQALNYGNVDAYPLLKRLLPFVQSYYQGLTLHGVLNAIVFTQLFAQAIMVYLPARELNMRPNMGLMWLSWWMAFIGLVVAALPLLANEATVLYTFYPPLKGHWAFYLGASVFVLSTWVSIYIVLDLWRRWKAANPGKVTPLVTYMAVVFWLMWFLASLGLVLEAVLFLLPWSFGLVEGVDPLVARTLFWWTGHPIVYFWLLPAYAIIYTILPKQAGGKLVSDPMARLAFLLFLLLSTPVGFHHQFADPGIDPTWKMIHSVLTLFVAVPSLMTAFTVAASLEFAGRLRGGRGLFGWIRALPWDNPAFVAPVLGLLGFIPGGAGGIVNASFTLDYVVHNTAWVPGHFHLQVASLVTLTAMGSLYWLLPNLTGKPISDAQRRLGLAVVWLWFLGMMIMAVGLHWAGLLNVPRRAYIAQVPDAYPHAAVPMVFNVLAGIVLLVALLLFIYGLFSVLLSRERKPELAEAPLPFAEVISGPEDRRLVLAMDRIGFWFAVAAILVVLAYGPTLVQLFGHLNPVPGWRLW</w:t>
      </w:r>
    </w:p>
    <w:p w14:paraId="01B6FACE" w14:textId="77777777" w:rsidR="004B7C7A" w:rsidRDefault="004B7C7A" w:rsidP="004A175F">
      <w:r>
        <w:t>&gt;The841</w:t>
      </w:r>
    </w:p>
    <w:p w14:paraId="63C05F71" w14:textId="77777777" w:rsidR="004B7C7A" w:rsidRDefault="004B7C7A" w:rsidP="004A175F">
      <w:r>
        <w:t>MVDEHKAHKAILAYEKGWLAFSLAMLFVFIALIAYTLATHTAGVIPAGKLERVDPTTVRQEGPWADPAQAVVQTGPNQYTVYVLAFAFGYQPNPIEVPQGAEIVFKITSPDVIHGFHVEGTNINVEVLPGEVSTVRYTFKRPGEYRIICNQYCGLGHQNMFGTIVVKE</w:t>
      </w:r>
    </w:p>
    <w:p w14:paraId="661A4B24" w14:textId="77777777" w:rsidR="004B7C7A" w:rsidRDefault="004B7C7A" w:rsidP="004A175F">
      <w:r>
        <w:t>&gt;The842</w:t>
      </w:r>
    </w:p>
    <w:p w14:paraId="19C193CD" w14:textId="77777777" w:rsidR="004B7C7A" w:rsidRDefault="004B7C7A" w:rsidP="004A175F">
      <w:r>
        <w:t>MEEKPKGALAVILVLTLTILVFWLGVYAVFFARG</w:t>
      </w:r>
    </w:p>
    <w:p w14:paraId="324FCC48" w14:textId="77777777" w:rsidR="004B7C7A" w:rsidRDefault="004B7C7A" w:rsidP="004A175F">
      <w:r>
        <w:t>&gt;The843</w:t>
      </w:r>
    </w:p>
    <w:p w14:paraId="3A5CB176" w14:textId="77777777" w:rsidR="004B7C7A" w:rsidRDefault="004B7C7A" w:rsidP="004A175F">
      <w:r>
        <w:t>MEEVVLITVPSEEVARTIAKALVEERLAACVNIVPGLTSIYRWQGEVVEDQELLLLVKTTTHAFPKLKERVKALHPYTVPEIVALPIAEGNREYLDWLRENTG</w:t>
      </w:r>
    </w:p>
    <w:p w14:paraId="1110C467" w14:textId="77777777" w:rsidR="004B7C7A" w:rsidRDefault="004B7C7A" w:rsidP="004A175F">
      <w:r>
        <w:t>&gt;The844</w:t>
      </w:r>
    </w:p>
    <w:p w14:paraId="4B4B504D" w14:textId="77777777" w:rsidR="004B7C7A" w:rsidRDefault="004B7C7A" w:rsidP="004A175F">
      <w:r>
        <w:t>MKRTLMAFLLLGGLALAQADGAKIYAQCAGCHQQNGQGIPGAFPPLAGHVAEILAKEGGREYLILVLLYGLQGQIEVKGMKYNGVMSSFAQLKDEEIAAVLNHI</w:t>
      </w:r>
      <w:r>
        <w:lastRenderedPageBreak/>
        <w:t>ATAWGDAKKVKGFKPFTAEEVKKLRAKKLTPQQVLAERKKLGLK</w:t>
      </w:r>
    </w:p>
    <w:p w14:paraId="23546C3F" w14:textId="77777777" w:rsidR="004B7C7A" w:rsidRDefault="004B7C7A" w:rsidP="004A175F">
      <w:r>
        <w:t>&gt;The845</w:t>
      </w:r>
    </w:p>
    <w:p w14:paraId="78C9714B" w14:textId="77777777" w:rsidR="004B7C7A" w:rsidRDefault="004B7C7A" w:rsidP="004A175F">
      <w:r>
        <w:t>MLARSGWLSLEALSEYGLSLAAVRAYVEIGFVEPLEVGGAWYFREEDLLRMAKAERIRKDLGANLIGAALVVEILERT</w:t>
      </w:r>
    </w:p>
    <w:p w14:paraId="630C443A" w14:textId="77777777" w:rsidR="004B7C7A" w:rsidRDefault="004B7C7A" w:rsidP="004A175F">
      <w:r>
        <w:t>&gt;The846</w:t>
      </w:r>
    </w:p>
    <w:p w14:paraId="68A25A2E" w14:textId="77777777" w:rsidR="004B7C7A" w:rsidRDefault="004B7C7A" w:rsidP="004A175F">
      <w:r>
        <w:t>AAKKTVTKADLVDQVAQATGLKKKDVKAMVDALLAKVEEALANGSKVQLTGFGTFEVRKRKARTGVKPGTKEKIKIPATQYPAFKPGKALKDKVKK</w:t>
      </w:r>
    </w:p>
    <w:p w14:paraId="376A933E" w14:textId="77777777" w:rsidR="004B7C7A" w:rsidRDefault="004B7C7A" w:rsidP="004A175F">
      <w:r>
        <w:t>&gt;The847</w:t>
      </w:r>
    </w:p>
    <w:p w14:paraId="0E9F8705" w14:textId="77777777" w:rsidR="004B7C7A" w:rsidRDefault="004B7C7A" w:rsidP="004A175F">
      <w:r>
        <w:t>MRVLLIAGGVSPEHEVSLLSAEGVLRHIPFPTDLAVIAQDGRWLLGEKALTALEAKAAPEGEHPFPPPLSWERYDVVFPLLHGRFGEDGTVQGFLELLGKPYVGAGVAASALCMDKDLSKRVLAQAGVPVVPWVAVRKGEPPVVPFDPPFFVKPANTGSSVGISRVERFQDLEAALALAFRYDEKAVVEKALSPVRELEVGVLGNVFGEASPVGEVRYEAPFYDYETKYTPGRAELLIPAPLDPGTQETVQELALKAYKVLGVRGMARVDFFLAEGELYLNELNTIPGFTPTSMYPRLFEAGGVAYPELLRRLVELALT</w:t>
      </w:r>
    </w:p>
    <w:p w14:paraId="190B87F6" w14:textId="77777777" w:rsidR="004B7C7A" w:rsidRDefault="004B7C7A" w:rsidP="004A175F">
      <w:r>
        <w:t>&gt;The848</w:t>
      </w:r>
    </w:p>
    <w:p w14:paraId="6A6BA43C" w14:textId="77777777" w:rsidR="004B7C7A" w:rsidRDefault="004B7C7A" w:rsidP="004A175F">
      <w:r>
        <w:t>MVYPIRLYGDPVLRRKARPVEDFSGIKRLAEDMLETMFEAKGVGLAAPQIGLSQRLFVAVEYADEPEGEEERPLRELVRRVYVVANPVITYREGLVEGTEGCLSLPGLYSEEVPRAERIRVEYQDEEGRGRVLELEGYMARVFQHEIDHLDGILFFERLPKPKREAFLEANRAELVRFQKEARALLKELSQG</w:t>
      </w:r>
    </w:p>
    <w:p w14:paraId="3E8870A8" w14:textId="77777777" w:rsidR="004B7C7A" w:rsidRDefault="004B7C7A" w:rsidP="004A175F">
      <w:r>
        <w:t>&gt;The850</w:t>
      </w:r>
    </w:p>
    <w:p w14:paraId="1356B53A" w14:textId="77777777" w:rsidR="004B7C7A" w:rsidRDefault="004B7C7A" w:rsidP="004A175F">
      <w:r>
        <w:t>MSHEAVWQHVLEHIRRSITEVEFHTWFERIRPLGIRDGVLELAVPTSFALDWIRRHYAGLIQEALGLLGAQAPRFELRVVPGVVVQEDIFQAAPAEAPRPKLNPKYTFENFVVGPNNSMAHAAAVAVAESPGRAYNPLFIYGGVGLGKTHLMHAVGHSVAKRFPHLRIEYVSTETFTNELINAIREDRMTEFRERYRSVDLLLVDDVQFIAGKERTQEEFFHTFNALYEAHKQIILSSDRPPKDILTLEARLRSRFEWGLITDIQPPDLETRIAILKMNAEQRGLRIPEDALEYIARQVTSNIRELEGALMRAIAFASLNGVELTRAVAAKALSDIFAPRELEADPLEIIRKVADHFGLKPEELTGSGRKKEVVLPRQLAMYLVRELTRASLPEIGQLFGGRDHTTVLYAIQKVQELAESDREVQGLLRTLREACT</w:t>
      </w:r>
    </w:p>
    <w:p w14:paraId="00731D88" w14:textId="77777777" w:rsidR="004B7C7A" w:rsidRDefault="004B7C7A" w:rsidP="004A175F">
      <w:r>
        <w:t>&gt;The853</w:t>
      </w:r>
    </w:p>
    <w:p w14:paraId="5B40AB5E" w14:textId="77777777" w:rsidR="004B7C7A" w:rsidRDefault="004B7C7A" w:rsidP="004A175F">
      <w:r>
        <w:t>MTLEEARKRVNELRDLIRYHNYRYYVLADPEISDAEYDRLLRELKELEERFPELKSPDSPTLQVGARPLEATFRPVRHPTRMYSLDNAFNLDELKAFEERIERALGRKGPFAYTVEHKVDGLSVNLYYEEGVLVYGATRGDGEVGEEVTQNLLTIPTIPRRLKGVPERLEVRGEVYMPIEAFLRLNEELEERGERIFKNPRNAAAGSLRQKDPRITAKRGLRATFYALGLGLEEVEREGVATQFALLHWLKEKGFPVEHGYARAVGAEGVEAVYQDWLKKRRALPFEADGVVVKLDELALWRELGYTARAPRFAIAYKFPAEEKETRLLDVVFQVGRTGRVTPVGILEPVFLEGSEVSRVTLHNESYIEELDIRIGDWVLVHKAGGVIPEVLRVLKERRTGEERPIRWPETCPECGHRLLKEGKVHRCPNPLCPAKRFEAIRHFASRKAMDIQGLGEKLIERLLEKGLVKDVADLYRLRKEDLVGLERMGEKSAQNLLRQIEESKKRGLERLLYALGLPGVGEVLARNLAARFGNMDRLLEASLEELLEVEEVGELTARAILETLKDPAFRDLVRRLKEAGVEMEAKEKGGEALKGLTFVITGELSRPREEVKALLRRLGAKVTDSVSRKTSYLVVGENPGSKLEKARALGVPTLTEEELYRLLEARTGKKAEELV</w:t>
      </w:r>
    </w:p>
    <w:p w14:paraId="5AFB217F" w14:textId="77777777" w:rsidR="004B7C7A" w:rsidRDefault="004B7C7A" w:rsidP="004A175F">
      <w:r>
        <w:lastRenderedPageBreak/>
        <w:t>&gt;The854</w:t>
      </w:r>
    </w:p>
    <w:p w14:paraId="6F40DD1A" w14:textId="77777777" w:rsidR="004B7C7A" w:rsidRDefault="004B7C7A" w:rsidP="004A175F">
      <w:r>
        <w:t>MAMLPLFEPKGRVLLVDGHHLAYRTFFALKGLTTSRGEPVQAVYGFAKSLLKALKEDGDVVVVVFDAKAPSFRHEAYEAYKAGRAPTPEDFPRQLALIKELVDLLGLVRLEVPGFEADDVLATLAKRAEKEGYEVRILTADRDLYQLLSERIAILHPEGYLITPAWLYEKYGLRPEQWVDYRALAGDPSDNIPGVKGIGEKTAQRLIREWGSLENLFQHLDQVKPSLREKLQAGMEALALSRKLSQVHTDLPLEVDFGRRRTPNLEGLRAFLERLEFGSLLHEFGLLEGPKAAEEAPWPPPEGAFLGFSFSRPEPMWAELLALAGAWEGRLHRAQDPLRGLRDLKGVRGILAKDLAVLALREGLDLFPEDDPMLLAYLLDPSNTTPEGVARRYGGEWTEDAGERALLAERLFQTLKERLKGEERLLWLYEEVEKPLSRVLARMEATGVRLDVAYLQALSLEVEAEVRQLEEEVFRLAGHPFNLNSRDQLERVLFDELGLPAIGKTEKTGKRSTSAAVLEALREAHPIVDRILQYRELTKLKNTYIDPLPALVHPKTGRLHTRFNQTATATGRLSSSDPNLQNIPVRTPLGQRIRRAFVAEEGWVLVVLDYSQIELRVLAHLSGDENLIRVFQEGRDIHTQTASWMFGVSPEGVDPLMRRAAKTINFGVLYGMSAHRLSGELSIPYEEAVAFIERYFQSYPKVRAWIEGTLEEGRRRGYVETLFGRRRYVPDLNARVKSVREAAERMAFNMPVQGTAADLMKLAMVRLFPRLQELGARMLLQVHDELVLEAPKDRAERVAALAKEVMEGVWPLQVPLEVEVGLGEDWLSAKE</w:t>
      </w:r>
    </w:p>
    <w:p w14:paraId="266F11BA" w14:textId="77777777" w:rsidR="004B7C7A" w:rsidRDefault="004B7C7A" w:rsidP="004A175F">
      <w:r>
        <w:t>&gt;The855</w:t>
      </w:r>
    </w:p>
    <w:p w14:paraId="0E07D9FA" w14:textId="77777777" w:rsidR="004B7C7A" w:rsidRDefault="004B7C7A" w:rsidP="004A175F">
      <w:r>
        <w:t>MAVKVEYDLKRLRNIGIAAHIDAGKTTTTERILYYTGRIHKIGEVHEGAATMDFMEQERERGITITAAVTTCFWKDHRINIIDTPGHVDFTIEVERSMRVLDGAIVVFDSSQGVEPQSETVWRQAEKYKVPRIAFANKMDKTGADLWLVIRTMQERLGARPVVMQLPIGREDTFSGIIDVLRMKAYTYGNDLGTDIREIPIPEEYLDQAREYHEKLVEVAADFDENIMLKYLEGEEPTEEELVAAIRKGTIDLKITPVFLGSALKNKGVQLLLDAVVDYLPSPLDIPPIKGTTPEGEVVEIHPDPNGPLAALAFKIMADPYVGRLTFIRVYSGTLTSGSYVYNTTKGRKERVARLLRMHANHREEVEELKAGDLGAVVGLKETITGDTLVGEDAPRVILESIEVPEPVIDVAIEPKTKADQEKLSQALARLAEEDPTFRVSTHPETGQTIISGMGELHLEIIVDRLKREFKVDANVGKPQVAYRETITKPVDVEGKFIRQTGGRGQYGHVKIKVEPLPRGSGFEFVNAIVGGVIPKEYIPAVQKGIEEAMQSGPLIGFPVVDIKVTLYDGSYHEVDSSEMAFKIAGSMAIKEAVQKGDPVILEPIMRVEVTTPEEYMGDVIGDLNARRGQILGMEPRGNAQVIRAFVPLAEMFGYATDLRSKTQGRGSFVMFFDHYQEVPKQVQEKLIKGQ</w:t>
      </w:r>
    </w:p>
    <w:p w14:paraId="5E41F148" w14:textId="77777777" w:rsidR="004B7C7A" w:rsidRDefault="004B7C7A" w:rsidP="004A175F">
      <w:r>
        <w:t>&gt;The858</w:t>
      </w:r>
    </w:p>
    <w:p w14:paraId="22D25078" w14:textId="77777777" w:rsidR="004B7C7A" w:rsidRDefault="004B7C7A" w:rsidP="004A175F">
      <w:r>
        <w:t>MSQMELIKKLREATGAGMMDVKRALEDAGWDEEKAVQLLRERGAMKAAKKADREAREGIIGHYIHHNQRVGVLVELNCETDFVARNELFQNLAKDLAMHIAMMNPRYVSAEEIPAEELEKERQIYIQAALNEGKPQQIAEKIAEGRLKKYLEEVVLLEQPFVKDDKVKVKELIQQAIAKIGENIVVRRFCRFELGA</w:t>
      </w:r>
    </w:p>
    <w:p w14:paraId="7965C1FD" w14:textId="77777777" w:rsidR="004B7C7A" w:rsidRDefault="004B7C7A" w:rsidP="004A175F">
      <w:r>
        <w:t>&gt;The859</w:t>
      </w:r>
    </w:p>
    <w:p w14:paraId="4FD0022B" w14:textId="77777777" w:rsidR="004B7C7A" w:rsidRDefault="004B7C7A" w:rsidP="004A175F">
      <w:r>
        <w:t>MAKGEFVRTKPHVNVGTIGHVDHGKTTLTAALTYVAAAENPNVEVKDYGDIDKAPEERARGITINTAHVEYETAKRHYSHVDCPGHADYIKNMITGAAQMDGAILVVSAADGPMPQTREHILLARQVGVPYIVVFMNKVDMVDDPELLDLVEMEVRDLLNQYEFPGDEVPVIRGSALLALEQMHRNPKTRRGENEWVDKIWELLDAIDEYIPTPVRDVDKPFLMPVEDVFTITGRGTVATGRIERGKVKVGDEVEIVGLAPETRRTVVTGVEMHRKTLQEGIAGDNVGVLLRGVSREEVERGQVLAKPGSITPHTKFEASVYVLKKEEGGRHTGFFSGYRPQFYFRTTDVTGVVQLPPGVEMV</w:t>
      </w:r>
      <w:r>
        <w:lastRenderedPageBreak/>
        <w:t>MPGDNVTFTVELIKPVALEEGLRFAIREGGRTVGAGVVTKILE</w:t>
      </w:r>
    </w:p>
    <w:p w14:paraId="79EFFDD0" w14:textId="77777777" w:rsidR="004B7C7A" w:rsidRDefault="004B7C7A" w:rsidP="004A175F">
      <w:r>
        <w:t>&gt;The862</w:t>
      </w:r>
    </w:p>
    <w:p w14:paraId="06E91EBC" w14:textId="77777777" w:rsidR="004B7C7A" w:rsidRDefault="004B7C7A" w:rsidP="004A175F">
      <w:r>
        <w:t>MAADHTDVLIVGAGPTGLFAGFYVGMRGLSFRFVDPLPEPGGQLTALYPEKYIYDVAGFPKVYAKDLVKGLVEQVAPFNPVYSLGERAETLEREGDLFKVTTSQGNAYTAKAVIIAAGVGAFEPRRIGAPGEREFEGRGVYYAVKSKAEFQGKRVLIVGGGDSAVDWALNLLDTARRITLIHRRPQFRAHEASVKELMKAHEEGRLEVLTPYELRRVEGDERVRWAVVFHNQTQEELALEVDAVLILAGYITKLGPLANWGLALEKNKIKVDTTMATSIPGVYACGDIVTYPGKLPLIVLGFGEAAIAANHAAAYANPALKVNPGHSSEKAAPGT</w:t>
      </w:r>
    </w:p>
    <w:p w14:paraId="384CC3AD" w14:textId="77777777" w:rsidR="004B7C7A" w:rsidRDefault="004B7C7A" w:rsidP="004A175F">
      <w:r>
        <w:t>&gt;The864</w:t>
      </w:r>
    </w:p>
    <w:p w14:paraId="73FB9238" w14:textId="77777777" w:rsidR="004B7C7A" w:rsidRDefault="004B7C7A" w:rsidP="004A175F">
      <w:r>
        <w:t>MPELPEVETTRRRLRPLVLGQTLRQVVHRDPARYRNTALAEGRRILEVDRRGKFLLFALEGGVELVAHLGMTGGFRLEPTPHTRAALVLEGRTLYFHDPRRFGRLFGVRRGDYREIPLLLRLGPEPLSEAFAFPGFFRGLKESARPLKALLLDQRLAAGVGNIYADEALFRARLSPFRPARSLTEEEARRLYRALREVLAEAVELGGSTLSDQSYRQPDGLPGGFQTRHAVYGREGLPCPACGRPVERRVVAGRGTHFCPTCQGEGP</w:t>
      </w:r>
    </w:p>
    <w:p w14:paraId="15256E66" w14:textId="77777777" w:rsidR="004B7C7A" w:rsidRDefault="004B7C7A" w:rsidP="004A175F">
      <w:r>
        <w:t>&gt;The865</w:t>
      </w:r>
    </w:p>
    <w:p w14:paraId="580902DD" w14:textId="77777777" w:rsidR="004B7C7A" w:rsidRDefault="004B7C7A" w:rsidP="004A175F">
      <w:r>
        <w:t>MLRLDTRFLPGFPEALSRHGPLLEEARRRLLAKRGEPGSMLGWMDLPEDTETLREVRRYREANPWVEDFVLIGIGGSALGPKALEAAFNESGVRFHYLDHVEPEPILRLLRTLDPRKTLVNAVSKSGSTAETLAGLAVFLKWLKAHLGEDWRRHLVVTTDPKEGPLRAFAEREGLKAFAIPKEVGGRFSALSPVGLLPLAFAGADLDALLMGARKANETALAPLEESLPLKTALLLHLHRHLPVHVFMVYSERLSHLPSWFVQLHDESLGKVDRQGQRVGTTAVPALGPKDQHAQVQLFREGPLDKLLALVIPEAPLEDVEIPEVEGLEAASYLFGKTLFQLLKAEAEATYEALAEAGQRVYALFLPEVSPYAVGWLMQHLMWQTAFLGELWEVNAFDQPGVELGKVLTRKRLAG</w:t>
      </w:r>
    </w:p>
    <w:p w14:paraId="6CBFC0E2" w14:textId="77777777" w:rsidR="004B7C7A" w:rsidRDefault="004B7C7A" w:rsidP="004A175F">
      <w:r>
        <w:t>&gt;The867</w:t>
      </w:r>
    </w:p>
    <w:p w14:paraId="13578DD3" w14:textId="77777777" w:rsidR="004B7C7A" w:rsidRDefault="004B7C7A" w:rsidP="004A175F">
      <w:r>
        <w:t>MDIPKDRFYTKTHEWALPEGDTVLVGITDYAQDALGDVVYVELPEVGRVVEKGEAVAVVESVKTASDIYAPVAGEIVEVNLALEKTPELVNQDPYGEGWIFRLKPRDMGDLDELLDAGGYQEVLESEA</w:t>
      </w:r>
    </w:p>
    <w:p w14:paraId="20E88489" w14:textId="77777777" w:rsidR="004B7C7A" w:rsidRDefault="004B7C7A" w:rsidP="004A175F">
      <w:r>
        <w:t>&gt;The868</w:t>
      </w:r>
    </w:p>
    <w:p w14:paraId="13314E0B" w14:textId="77777777" w:rsidR="004B7C7A" w:rsidRDefault="004B7C7A" w:rsidP="004A175F">
      <w:r>
        <w:t>MSFPLIFERSRKGRRGLKLVKAVPKAEDLIPKEHLREVPPRLPEVDELTLVRHYTGLSRRQVGVDTTFYPLGSCTMKYNPKLHEEAARLFADLHPYQDPRTAQGALRLMWELGEYLKALTGMDAITLEPAAGAHGELTGILIIRAYHEDRGEGRTRRVVLVPDSAHGSNPATASMAGYQVREIPSGPEGEVDLEALKRELGPHVAALMLTNPNTLGLFERRILEISRLCKEAGVQLYYDGANLNAIMGWARPGDMGFDVVHLNLHKTFTVPHGGGGPGSGPVGVKAHLAPYLPVPLVERGEEGFYLDFDRPKSIGRVRSFYGNFLALVRAWAYIRTLGLEGLKKAAALAVLNARYLKELLKEKGYRVPYDGPSMHEFVAQPPEGFRALDLAKGLLELGFHPPTVYFPLIVKEALMVEPTETEAKETLEAFAEAMGALLKKPKEWLENAPYSTPVRRLDELRANKHPKLTYFDEG</w:t>
      </w:r>
    </w:p>
    <w:p w14:paraId="658BC067" w14:textId="77777777" w:rsidR="004B7C7A" w:rsidRDefault="004B7C7A" w:rsidP="004A175F">
      <w:r>
        <w:t>&gt;The869</w:t>
      </w:r>
    </w:p>
    <w:p w14:paraId="3D612967" w14:textId="77777777" w:rsidR="004B7C7A" w:rsidRDefault="004B7C7A" w:rsidP="004A175F">
      <w:r>
        <w:t>MNQYMLAIDQGTTSSRAILFNQKGEIVHMAQKEFTQYFPQPGWVEHNANEIWGSVLAVIASVLSEAQVKPEQVAGIGITNQRETTVVWEKDTGNPIYNAIVWQSRQTAGICDELKAKGYDPLFRKKTGLLIDAYFSGTKVKWILDHVDGARERAERGELLFGTIDTWLIWKLSGGRVHVTDYSNASRTLMFNIHTLEWDDELLDILGVP</w:t>
      </w:r>
      <w:r>
        <w:lastRenderedPageBreak/>
        <w:t>KAMLPEVRPSSEVYAKTAPYHFFGVEVPIAGAAGDQQAALFGQACFTEGMAKNTYGTGCFMLMNTGEKAVASKHGLLTTIAWGIDGKVEYALEGSIFVAGSAIQWLRDGLRMIKTAADSETYAEKVESTDGVYVVPAFIGLGTPYWDSEVRGAVFGLTRGTTKEHFIRATLESLAYQTKDVLAVMEADSGISLTTLRVDGGAVKNNFLMQFQSDLLAVPVERPVVNETTALGAAYLAGLAVGYWNSRDDIAAQWQLERRFEPKMDDDKRTMLYDGWKKAVRAAMAFK</w:t>
      </w:r>
    </w:p>
    <w:p w14:paraId="537E232B" w14:textId="77777777" w:rsidR="004B7C7A" w:rsidRDefault="004B7C7A" w:rsidP="004A175F">
      <w:r>
        <w:t>&gt;The870</w:t>
      </w:r>
    </w:p>
    <w:p w14:paraId="2917FECA" w14:textId="77777777" w:rsidR="004B7C7A" w:rsidRDefault="004B7C7A" w:rsidP="004A175F">
      <w:r>
        <w:t>MVSTLKRDEALFELIALEEKRQREGLELIASENFVSKQVREAVGSVLTNKYAEGYPGARYYGGCEVIDRVESLAIERAKALFGAAWANVQPHSGSQANMAVYMALMEPGDTLMGMDLAAGGHLTHGSRVNFSGKLYKVVSYGVRPDTELIDLEEVRRLALEHRPKVIVAGASAYPRFWDFKAFREIADEVGAYLVVDMAHFAGLVAAGLHPNPLPYAHVVTSTTHKTLRGPRGGLILSNDPELGKRIDKLIFPGIQGGPLEHVIAGKAVAFFEALQPEFKEYSRLVVENAKRLAEELARRGYRIVTGGTDNHLFLVDLRPKGLTGKEAEERLDAVGITVNKNAIPFDPKPPRVTSGIRIGTPAITTRGFTPEEMPLVAELIDRALLEGPSEALREEVRRLALAHPMP</w:t>
      </w:r>
    </w:p>
    <w:p w14:paraId="189660E1" w14:textId="77777777" w:rsidR="004B7C7A" w:rsidRDefault="004B7C7A" w:rsidP="004A175F">
      <w:r>
        <w:t>&gt;The871</w:t>
      </w:r>
    </w:p>
    <w:p w14:paraId="5C0F54E1" w14:textId="77777777" w:rsidR="004B7C7A" w:rsidRDefault="004B7C7A" w:rsidP="004A175F">
      <w:r>
        <w:t>MEERNHENTLEKDLEAVGQEAQALEERLKAAEEELKGLKDKYLRLLADFDNYRKRMEEELKAREREGVLKALRALLPVLDDLDRALEFAEASPESIRQGVRAIRDGFFRILAGLGVEEVPGEGEAFDPRYHEAVGLLPGEPGKVAKVFQRGFRMGEALVRPARVAVGEEKREEADLE</w:t>
      </w:r>
    </w:p>
    <w:p w14:paraId="53381DF8" w14:textId="77777777" w:rsidR="004B7C7A" w:rsidRDefault="004B7C7A" w:rsidP="004A175F">
      <w:r>
        <w:t>&gt;The873</w:t>
      </w:r>
    </w:p>
    <w:p w14:paraId="2AE291F4" w14:textId="77777777" w:rsidR="004B7C7A" w:rsidRDefault="004B7C7A" w:rsidP="004A175F">
      <w:r>
        <w:t>MVLVLDFGSQYTRLIARRLRELRAFSLILPGDAPLEEVLKHRPQALILSGGPRSVFDPDAPRPDPRLFSSGLPLLGICYGMQLLAQELGGRVERAGRAEYGKALLTRHEGPLFRGLEGEVQVWMSHQDAVTAPPPGWRVVAETEENPVAAIASPDGRAYGVQFHPEVAHTPKGMQILENFLELAGVKRDWTPEHVLEELLREVRERAGKDRVLLAVSGGVDSSTLALLLAKAGVDHLAVFVDHGLLRLGEREEVEGALRALGVNLLVVDAKERFLKALKGVEDPEEKRKIIGREFVAAFSQVARERGPFRFLAQGTLYPDVIESAGGHGAAKIKSHHNVGGLPEDLEFELLEPFRLLFKDEVRELALLLGLPDTLRLRHPFPGPGLAVRVLGEVTEERLEILRRADDIFTSLLREWGLYEKVAQALAVLTPVRSVGVAGDERKYGYVLALRAVTTEDFMTADWARLPLEFLDEAARRITRRVPEIGRVVYDLTSKPPATIEWE</w:t>
      </w:r>
    </w:p>
    <w:p w14:paraId="510615D5" w14:textId="77777777" w:rsidR="004B7C7A" w:rsidRDefault="004B7C7A" w:rsidP="004A175F">
      <w:r>
        <w:t>&gt;The876</w:t>
      </w:r>
    </w:p>
    <w:p w14:paraId="71805E33" w14:textId="77777777" w:rsidR="004B7C7A" w:rsidRDefault="004B7C7A" w:rsidP="004A175F">
      <w:r>
        <w:t>MRRFALTVALPKGRMFREAYEVLKRAGLDLPEVEGERTLLHGKEGGVALLELRNKDVPIYVDLGIAEIGVVGKDVLLDSGRDLFEPVDLGFGACRLSLIRRPGDTGPIRRVATKYPNFTARLLKERGWAADVVELSGNIELAAVTGLADAVVDVVQTGATLRAAGLVEVEVLAHSTARLVVNRQALKLKRAVLKPLIQRLRELSGS</w:t>
      </w:r>
    </w:p>
    <w:p w14:paraId="64AAB1DA" w14:textId="77777777" w:rsidR="004B7C7A" w:rsidRDefault="004B7C7A" w:rsidP="004A175F">
      <w:r>
        <w:t>&gt;The877</w:t>
      </w:r>
    </w:p>
    <w:p w14:paraId="0375E49F" w14:textId="77777777" w:rsidR="004B7C7A" w:rsidRDefault="004B7C7A" w:rsidP="004A175F">
      <w:r>
        <w:t>MRMKALLIDYGSGNLRSAAKALEAAGFSVAVAQDPKAHEEADLLVLPGQGHFGQVMRAFQESGFVERVRRHLERGLPFLGICVGMQVLYEGSEEAPGVRGLGLVPGEVRRFRAGRVPQMGWNALEFGGAFAPLTGRHFYFANSYYGPLTPYSLGKGEYEGTPFTALLAKENLLAPQFHPEKSGKAGLAFLALARRYFEVL</w:t>
      </w:r>
    </w:p>
    <w:p w14:paraId="5CD054DE" w14:textId="77777777" w:rsidR="004B7C7A" w:rsidRDefault="004B7C7A" w:rsidP="004A175F">
      <w:r>
        <w:t>&gt;The879</w:t>
      </w:r>
    </w:p>
    <w:p w14:paraId="3F54AFD3" w14:textId="77777777" w:rsidR="004B7C7A" w:rsidRDefault="004B7C7A" w:rsidP="004A175F">
      <w:r>
        <w:t>MARTGAEYIEALKTRPPNLWYKGEKVEDPTTHPVFRGIVRTMAALYDLQHDPRYREVLTYEEEGKRHGMSFLIPKTKEDLKRRGQAYKLWADQNLGMMGRSPD</w:t>
      </w:r>
      <w:r>
        <w:lastRenderedPageBreak/>
        <w:t>YLNAVVMAYAASADYFGEFAENVRNYYRYLRDQDLATTHALTNPQVNRARPPSGQPDPYIPVGVVKQTEKGIVVRGARMTATFPLADEVLIFPSTLLQAGSEKYALAFALPTSTPGLHFVCREALVGGDSPFDHPLSSRVEEMDCLVIFDDVLVPWERVFILGNVELCNNAYAATGALNHMAHQVVALKTAKTEAFLGVAALMAEGIGADVYGHVQEKIAEIIVYLEAMRAFWTRAEEEAKENAYGLLVPDRGALDGARNLYPRLYPRIREILEQIGASGLITLPSEKDFKGPLGPFLEKFLQGAALEAKERVALFRLAWDMTLSGFGARQELYERFFFGDPVRMYQTLYNVYNKEPYKERIRAFLKESLKVFEEVQA</w:t>
      </w:r>
    </w:p>
    <w:p w14:paraId="2EEA1010" w14:textId="77777777" w:rsidR="004B7C7A" w:rsidRDefault="004B7C7A" w:rsidP="004A175F">
      <w:r>
        <w:t>&gt;The880</w:t>
      </w:r>
    </w:p>
    <w:p w14:paraId="64770A8E" w14:textId="77777777" w:rsidR="004B7C7A" w:rsidRDefault="004B7C7A" w:rsidP="004A175F">
      <w:r>
        <w:t>MKEAFKEALARFASGVTVVAARLGEEERGMTATAFMSLSLEPPLVALAVSERAKLLPVLEGAGAFTVSLLREGQEAVSEHFAGRPKEGIALEEGRVKGALAVLRCRLHALYPGGDHRIVVGLVEEVELGEEGPPLVYFQRGYRRLVWPS</w:t>
      </w:r>
    </w:p>
    <w:p w14:paraId="45DCD422" w14:textId="77777777" w:rsidR="004B7C7A" w:rsidRDefault="004B7C7A" w:rsidP="004A175F">
      <w:r>
        <w:t>&gt;The881</w:t>
      </w:r>
    </w:p>
    <w:p w14:paraId="43C3016E" w14:textId="77777777" w:rsidR="004B7C7A" w:rsidRDefault="004B7C7A" w:rsidP="004A175F">
      <w:r>
        <w:t>MPLITTETGKKMHVLEDGRKLITVIPGDGIGPECVEATLKVLEAAKAPLAYEVREAGASVFRRGIASGVPQETIESIRKTRVVLKGPLETPVGYGEKSANVTLRKLFETYANVRPVREFPNVPTPYAGRGIDLVVVRENVEDLYAGIEHMQTPSVAQTLKLISWKGSEKIVRFAFELARAEGRKKVHCATKSNIMKLAEGTLKRAFEQVAQEYPDIEAVHIIVDNAAHQLVKRPEQFEVIVTTNMNGDILSDLTSGLIGGLGFAPSANIGNEVAIFEAVHGSAPKYAGKNVINPTAVLLSAVMMLRYLEEFATADLIENALLYTLEEGRVLTGDVVGYDRGAKTTEYTEAIIQNLGKTPRKTQVRGYKPFRLPQVDGAIAPIVPRSRRVVGVDVFVETNLLPEALGKALEDLAAGTPFRLKMISNRGTQVYPPTGGLTDLVDHYRCRFLYTGEGEAKDPEILDLVSRVASRFRWMHLEKLQEFDGEPGFTKAQGED</w:t>
      </w:r>
    </w:p>
    <w:p w14:paraId="2B1AB413" w14:textId="77777777" w:rsidR="004B7C7A" w:rsidRDefault="004B7C7A" w:rsidP="004A175F">
      <w:r>
        <w:t>&gt;The882</w:t>
      </w:r>
    </w:p>
    <w:p w14:paraId="3A7B11F2" w14:textId="77777777" w:rsidR="004B7C7A" w:rsidRDefault="004B7C7A" w:rsidP="004A175F">
      <w:r>
        <w:t>MAKEKDTIRTEGVVTEALPNATFRVKLDSGPEILAYISGKMRMHYIRILPGDRVVVEITPYDPTRGRIVYRK</w:t>
      </w:r>
    </w:p>
    <w:p w14:paraId="1E6C50F9" w14:textId="77777777" w:rsidR="004B7C7A" w:rsidRDefault="004B7C7A" w:rsidP="004A175F">
      <w:r>
        <w:t>&gt;The883</w:t>
      </w:r>
    </w:p>
    <w:p w14:paraId="3C6B350D" w14:textId="77777777" w:rsidR="004B7C7A" w:rsidRDefault="004B7C7A" w:rsidP="004A175F">
      <w:r>
        <w:t>MAKVRIYQLAKELGMETQELLELLDQMGVAYKSHASTLEEKDAEAVRELVKEQRGLQEKLAEEERRKSLPRRPPVVVIMGHVDHGKTTLLDYLRKSRIAEKEAGGITQHVGAFEVKTPQGTVVFIDTPGHEAFTTIRQRGAKVADIAVIVIAADDGIMPQTEEAIAHAKAAGAKLIFAINKIDLPQADPEKVKRQLMERGFVPEEYGGDAIVIPISAKTGQGVQDLLEMILLLAELEDYRADPNAEPRGVILESKLDKQAGIIANMLVQEGTFRVGDYVVAGEAYGRIRAMMDADGNQRKEAGPGSAVQVLGFQELPHAGDVVEWVPDLEAAKEIAEERKEERKAREEEEKARRPRTMAELLRAMQEEGRKELNLILRADTQGSLEAIQHILARESTEDVKINILLAQVGAPTESDVLLAQTANAAILAFGVNPPGSVKKKAEEKGVLLKTFRIIYDLVDEVRNMVKGQREPQYKEEVLGQAEVRAIFRLPTGKQVAGCMVTQGRIPRNAEVRVLRDGQVIWQGRIASLKRFKEDVREVAQGYECGIGLDGFDDFREGDVIEAFQMVEVPA</w:t>
      </w:r>
    </w:p>
    <w:p w14:paraId="77DF1055" w14:textId="77777777" w:rsidR="004B7C7A" w:rsidRDefault="004B7C7A" w:rsidP="004A175F">
      <w:r>
        <w:t>&gt;The885</w:t>
      </w:r>
    </w:p>
    <w:p w14:paraId="43827A33" w14:textId="77777777" w:rsidR="004B7C7A" w:rsidRDefault="004B7C7A" w:rsidP="004A175F">
      <w:r>
        <w:t>MANLKSLPVGDKAPEVVHMVIEVPRGSGNKYEYDPDLGAIKLDRVLPGAQFYPGDYGFIPSTLAEDGDPLDGLVLSTYPLLPGVVVEVRVVGLLLMEDEKGGDAKVIGVVAEDQRLDHIQDIGDVPEGVKQEIQHFFETYKALEAKKGKWVKVTGWRDRKAALEEVRACIARYKG</w:t>
      </w:r>
    </w:p>
    <w:p w14:paraId="7F96D0F6" w14:textId="77777777" w:rsidR="004B7C7A" w:rsidRDefault="004B7C7A" w:rsidP="004A175F">
      <w:r>
        <w:t>&gt;The886</w:t>
      </w:r>
    </w:p>
    <w:p w14:paraId="57DB76C9" w14:textId="77777777" w:rsidR="004B7C7A" w:rsidRDefault="004B7C7A" w:rsidP="004A175F">
      <w:r>
        <w:lastRenderedPageBreak/>
        <w:t>MEVSVLIPAAGNGLRLGRGPKAFLQVGGRTLLEWTLAAFRDAAEVLVALPPGAEPPKGLGAVFLEGGATRQASVARLLEAASLPLVLVHDVARPFVSRGLVARVLEAAQRSGAAVPVLPVPDTLMAPEGEAYGRVVPREAFRLVQTPQGFFTALLREAHAYARRKGLEASDDAQLVQALGYPVALVEGEATAFKITHPQDLVLAEALARVWSA</w:t>
      </w:r>
    </w:p>
    <w:p w14:paraId="1968DBF5" w14:textId="77777777" w:rsidR="004B7C7A" w:rsidRDefault="004B7C7A" w:rsidP="004A175F">
      <w:r>
        <w:t>&gt;The887</w:t>
      </w:r>
    </w:p>
    <w:p w14:paraId="66CAFECC" w14:textId="77777777" w:rsidR="004B7C7A" w:rsidRDefault="004B7C7A" w:rsidP="004A175F">
      <w:r>
        <w:t>MERLAPAKVNLGLSVRFRREDGYHELHTLFAPFSLADRLVVEPVSSGLHFQGPYGRENLAYRAASLYLEAAGQPGGVRILLEKRIPEGAGLGGGSSDAAQVLLALQALYPAEVDLFALARTLGADVPFFLLGRGAEARGVGERLKPLALPPVPAVVFFPGLRVPTPLVYRAVRPEDFGPDLPVEAILEALARGEEPPYWNSLEGPAFRLFPELKEVRGRMRALGLRGVLMSGSGSAFFGLAEGPDHARRAAEALRAWGRAWAGTLGGGDAGSGPA</w:t>
      </w:r>
    </w:p>
    <w:p w14:paraId="149DCC2D" w14:textId="77777777" w:rsidR="004B7C7A" w:rsidRDefault="004B7C7A" w:rsidP="004A175F">
      <w:r>
        <w:t>&gt;The889</w:t>
      </w:r>
    </w:p>
    <w:p w14:paraId="04AE9BB0" w14:textId="77777777" w:rsidR="004B7C7A" w:rsidRDefault="004B7C7A" w:rsidP="004A175F">
      <w:r>
        <w:t>MEGMRRPTPTVYVGRVPIGGAHPIAVQSMTNTPTRDVEATTAQVLELHRAGSEIVRLTVNDEEAAKAVPEIKRRLLAEGVEVPLVGDFHFNGHLLLRKYPKMAEALDKFRINPGTLGRGRHKDEHFAEMIRIAMDLGKPVRIGANWGSLDPALLTELMDRNASRPEPKSAHEVVLEALVESAVRAYEAALEMGLGEDKLVLSAKVSKARDLVWVYRELARRTQAPLHLGLTEAGMGVKGIVASAAALAPLLLEGIGDTIRVSLTPSPKEPRTKEVEVAQEILQALGLRAFAPEVTSCPGCGRTTSTFFQELAEEVSRRLKERLPEWRARYPGVEELKVAVMGCVVNGPGESKHAHIGISLPGAGEEPKAPVYADGKLLTILKGEGIAEEFLRLVEDYVKTRFAPKA</w:t>
      </w:r>
    </w:p>
    <w:p w14:paraId="39977166" w14:textId="77777777" w:rsidR="004B7C7A" w:rsidRDefault="004B7C7A" w:rsidP="004A175F">
      <w:r>
        <w:t>&gt;The890</w:t>
      </w:r>
    </w:p>
    <w:p w14:paraId="01E63452" w14:textId="77777777" w:rsidR="004B7C7A" w:rsidRDefault="004B7C7A" w:rsidP="004A175F">
      <w:r>
        <w:t>MKRIGVFTSGGDAPGMNAAIRAVVRQAHALGVEVIGIRRGYAGMIQGEMVPLGVRDVANIIQRGGTILLTARSQEFLTEEGRAKAYAKLQAAGIEGLVAIGGDGTFRGALCLVEEHGMPVVGVPGTIDNDLYGTDYTIGFDTAVNTALEAIDRIRDTAASHERVFFIEVMGRHAGFIALDVGLAGGAEVIAVPEEPVDPKAVAEVLEASQRRGKKSSIVVVAEGAYPGGAAGLLAAIREHLQVEARVTVLGHIQRGGSPTAKDRILASRLGAAAVEALVGGASGVMVGEVEGEVDLTPLKEAVERRKDINRALLRLSQVLAL</w:t>
      </w:r>
    </w:p>
    <w:p w14:paraId="7771CE3B" w14:textId="77777777" w:rsidR="004B7C7A" w:rsidRDefault="004B7C7A" w:rsidP="004A175F">
      <w:r>
        <w:t>&gt;The891</w:t>
      </w:r>
    </w:p>
    <w:p w14:paraId="6401A039" w14:textId="77777777" w:rsidR="004B7C7A" w:rsidRDefault="004B7C7A" w:rsidP="004A175F">
      <w:r>
        <w:t>MDVGQAVIFLGPPGAGKGTQASRLAQELGFKKLSTGDILRDHVARGTPLGERVRPIMERGDLVPDDLILELIREELAERVIFDGFPRTLAQAEALDRLLSETGTRLLGVVLVEVPEEELVRRILRRAELEGRSDDNEETVRRRLEVYREKTEPLVGYYEARGVLKRVDGLGTPDEVYARIRAALGI</w:t>
      </w:r>
    </w:p>
    <w:p w14:paraId="2D6CA61E" w14:textId="77777777" w:rsidR="004B7C7A" w:rsidRDefault="004B7C7A" w:rsidP="004A175F">
      <w:r>
        <w:t>&gt;The892</w:t>
      </w:r>
    </w:p>
    <w:p w14:paraId="3C2D8698" w14:textId="77777777" w:rsidR="004B7C7A" w:rsidRDefault="004B7C7A" w:rsidP="004A175F">
      <w:r>
        <w:t>MSKLASPQSVRALLERHGLFADKRFGQNFLVSEAHLRRIVEAARPFTGPVFEVGPGLGALTRALLEAGAEVTAIEKDLRLRPVLEETLSGLPVRLVFQDALLYPWEEVPQGSLLVANLPYHIATPLVTRLLKTGRFARLVFLVQKEVAERMTARPKTPAYGVLTLRVAHHAVAERLFDLPPGAFFPPPKVWSSLVRLTPTGALDDPGLFRLVEAAFGKRRKTLLNALAAAGYPKARVEEALRALGLPPRVRAEELDLEAFRRLREGLEGAV</w:t>
      </w:r>
    </w:p>
    <w:p w14:paraId="399149D0" w14:textId="77777777" w:rsidR="004B7C7A" w:rsidRDefault="004B7C7A" w:rsidP="004A175F">
      <w:r>
        <w:t>&gt;The897</w:t>
      </w:r>
    </w:p>
    <w:p w14:paraId="15C98D2D" w14:textId="77777777" w:rsidR="004B7C7A" w:rsidRDefault="004B7C7A" w:rsidP="004A175F">
      <w:r>
        <w:t>MEFLVEDLGLVPYGEAWAYQKRVHREVVAGNRPPTLLLLEHPRVITLGRKATGENLLFPESWYRENGFELYWVERGGDVTYHGPGQLVGYPIFPVGREVRRFLRQI</w:t>
      </w:r>
      <w:r>
        <w:lastRenderedPageBreak/>
        <w:t>EEAIVRVAAGYGISAYPTPGYAGVWVGEDKLCAIGVAVKEGVSFHGFALNVNTDLNDFTVIVPCGLKGKGVTSLEKLLGRKVPMEEAKARVVAAFAEVFGLRPVEGSVHEA</w:t>
      </w:r>
    </w:p>
    <w:p w14:paraId="7039BE4D" w14:textId="77777777" w:rsidR="004B7C7A" w:rsidRDefault="004B7C7A" w:rsidP="004A175F">
      <w:r>
        <w:t>&gt;The898</w:t>
      </w:r>
    </w:p>
    <w:p w14:paraId="724690B2" w14:textId="77777777" w:rsidR="004B7C7A" w:rsidRDefault="004B7C7A" w:rsidP="004A175F">
      <w:r>
        <w:t>MELPRAFGLLLHPTSLPGPYGVGVLGREARDFLRFLKEAGGRYWQVLPLGPTGYGDSPYQSFSAFAGNPYLIDLRPLAERGYVRLEDPGFPQGRVDYGLLYAWKWPALKEAFRGFKEKASPEEREAFAAFREREAWWLEDYALFMALKGAHGGLPWNRWPLPLRKREEKALREAKSALAEEVAFHAFTQWLFFRQWGALKAEAEALGIRIIGDMPIFVAEDSAEVWAHPEWFHLDEEGRPTVVAGVPPDYFSETGQRWGNPLYRWDVLEREGFSFWIRRLEKALELFHLVRIDHFRGFEAYWEIPASCPTAVEGRWVKAPGEKLFQKIQEVFGEVPVLAEDLGVITPEVEALRDRFGLPGMKVLQFAFDDGMENPFLPHNYPAHGRVVVYTGTHDNDTTLGWYRTATPHEKAFMARYLADWGITFREEEEVPWALMHLGMKSVARLAVYPVQDVLALGSEARMNYPGRPSGNWAWRLLPGELSPEHGARLRAMAEATERL</w:t>
      </w:r>
    </w:p>
    <w:p w14:paraId="1829FF44" w14:textId="77777777" w:rsidR="004B7C7A" w:rsidRDefault="004B7C7A" w:rsidP="004A175F">
      <w:r>
        <w:t>&gt;The899</w:t>
      </w:r>
    </w:p>
    <w:p w14:paraId="1E329E42" w14:textId="77777777" w:rsidR="004B7C7A" w:rsidRDefault="004B7C7A" w:rsidP="004A175F">
      <w:r>
        <w:t>MKAPVRVAVTGAAGQIGYSLLFRIAAGEMLGKDQPVILQLLEIPQAMKALEGVVMELEDCAFPLLAGLEATDDPKVAFKDADYALLVGAAPRKAGMERRDLLQVNGKIFTEQGRALAEVAKKDVKVLVVGNPANTNALIAYKNAPGLNPRNFTAMTRLDHNRAKAQLAKKTGTGVDRIRRMTVWGNHSSTMFPDLFHAEVDGRPALELVDMEWYEKVFIPTVAQRGAAIIQARGASSAASAANAAIEHIRDWALGTPEGDWVSMAVPSQGEYGIPEGIVYSFPVTAKDGAYRVVEGLEINEFARKRMEITAQELLDEMEQVKALGLI</w:t>
      </w:r>
    </w:p>
    <w:p w14:paraId="16EE198E" w14:textId="77777777" w:rsidR="004B7C7A" w:rsidRDefault="004B7C7A" w:rsidP="004A175F">
      <w:r>
        <w:t>&gt;The901</w:t>
      </w:r>
    </w:p>
    <w:p w14:paraId="47570C51" w14:textId="77777777" w:rsidR="004B7C7A" w:rsidRDefault="004B7C7A" w:rsidP="004A175F">
      <w:r>
        <w:t>MEEKLAVSLQEALQEGDTRALREVLEEIHPQDLLALWDELKGEHRYVVLTLLPKAKAAEVLSHLSPEEQAEYLKTLPPWRLREILEELSLDDLADALQAVRKEDPAYFQRLKDLLDPRTRAEVEALARYEEDEAGGLMTPEYVAVREGMTVEEVLRFLRRAAPDAETIYYIYVVDEKGRLKGVLSLRDLIVADPRTRVAEIMNPKVVYVRTDTDQEEVARLMADYDFTVLPVVDEEGRLVGIVTVDDVLDVLEAEATEDIHKLGAVDVPDLVYSEAGPVALWLARVRWLVILILTGMVTSSILQGFESVLEAVTALAFYVPVLLGTGGNTGNQSATLIIRALATRDLDLRDWRRVFLKEMGVGLLLGLTLSFLLVGKVYWDGHPLLLPVVGVSLVLIVFFANLVGAMLPFLLRRLGVDPALVSNPLVATLSDVTGLLIYLSVARLLLEAV</w:t>
      </w:r>
    </w:p>
    <w:p w14:paraId="71804DF3" w14:textId="77777777" w:rsidR="004B7C7A" w:rsidRDefault="004B7C7A" w:rsidP="004A175F">
      <w:r>
        <w:t>&gt;The903</w:t>
      </w:r>
    </w:p>
    <w:p w14:paraId="623B4AE7" w14:textId="77777777" w:rsidR="004B7C7A" w:rsidRDefault="004B7C7A" w:rsidP="004A175F">
      <w:r>
        <w:t>MRVERVLLKDYTTLGVGGPAELWTVETREELKRATEAPYRVLGNGSNLLVLDEGVPERVIRLAGEFQTYDLKGWVGAGTLLPLLVQEAARAGLSGLEGLLGIPAQVGGAVKMNAGTRFGEMADALEAVEVFHDGAFHVYCPEELGFGYRKSHLPPGGIVTRVRLKLKERPKEEILRRMAEVDRARKGQPKRKSAGCAFKNPPGQSAGRLIDERGLKGLRVGDAMISLEHGNFIVNLGQARAKDVLELVRRVQEELPLELEWEVWP</w:t>
      </w:r>
    </w:p>
    <w:p w14:paraId="17B561DA" w14:textId="77777777" w:rsidR="004B7C7A" w:rsidRDefault="004B7C7A" w:rsidP="004A175F">
      <w:r>
        <w:t>&gt;The904</w:t>
      </w:r>
    </w:p>
    <w:p w14:paraId="2477AB2F" w14:textId="77777777" w:rsidR="004B7C7A" w:rsidRDefault="004B7C7A" w:rsidP="004A175F">
      <w:r>
        <w:t>MGGYGGVKMEGMLKGEGPGPLPPLLQQYVELRDRYPDYLLLFQVGDFYECFGEDAERLARALGLVLTHKTSKDFTTPMAGIPIRAFDAYAERLLKMGFRLAVADQVEPAEEAEGLVRREVTQLLTPGTLTQEALLPREANYLAAIATGDGWGLAFLDVSTGEFKGTLLKSKSALYDELFRHRPAEVLLAPELRENEAFVAEFRKRFPVML</w:t>
      </w:r>
      <w:r>
        <w:lastRenderedPageBreak/>
        <w:t>SEAPFEPQGEGPLALRRAQGALLAYARATQGGALSVRPFRLYDPGAFVRLPEASLKALEVFEPLRGQDTLFGVLDETRTAPGRRLLQAWLRHPLLERGPLEARLDRVERFVREGALREGVRRLLFRLADLERLATRLELSRASPRDLAALRRSLEILPELKGLLGEEVGLPDLSGLLEELRAALVEDPPLKVSEGGLIREGYDPDLDALRRAHAEGVAYFLDLEAREKERTGIPTLKVGYNAVFGYYLEVTRPYYEKVPQEYRPVQTLKDRQRYTLPEMKERERELYRLEALIKRREEEVFLALRERARKEAEALREAARILAELDVYAALAEVAVRHGYTRPRFGERLRIRAGRHPVVERRTAFVPNDLEMAHELVLVTGPNMAGKSTFLRQTALIALLAQIGSFVPAEEAELPLFDGIYTRIGASDDLAGGKSTFMVEMEEVALVLKEATERSLVLLDEVGRGTSSLDGVAIATALAEALHERRCYTLFATHYFELTALALPRLKNLHVAAKEEEGGLVFYHQVLPGPASKSYGVEVAEMAGLPKEVVERARALLSAMAARREGALEEVLERLLALDPDRLTPLEALRFLHELKALALGLPLGSMKG</w:t>
      </w:r>
    </w:p>
    <w:p w14:paraId="1DEEEC63" w14:textId="77777777" w:rsidR="004B7C7A" w:rsidRDefault="004B7C7A" w:rsidP="004A175F">
      <w:r>
        <w:t>&gt;The906</w:t>
      </w:r>
    </w:p>
    <w:p w14:paraId="71EF6249" w14:textId="77777777" w:rsidR="004B7C7A" w:rsidRDefault="004B7C7A" w:rsidP="004A175F">
      <w:r>
        <w:t>MEATLPVLDAKTAALKRRSIRRYRKDPVPEGLLREILEAALRAPSAWNLQPWRIVVVRDPATKRALREAAFGQAHVEEAPVVLVLYADLEDALAHLDEVIHPGVQGERREAQKQAIQRAFAAMGQEARKAWASGQSYILLGYLLLLLEAYGLGSVPMLGFDPERVRAILGLPSHAAIPALVALGYPAEEGYPSHRLPLERVVLWR</w:t>
      </w:r>
    </w:p>
    <w:p w14:paraId="079A7FF0" w14:textId="77777777" w:rsidR="004B7C7A" w:rsidRDefault="004B7C7A" w:rsidP="004A175F">
      <w:r>
        <w:t>&gt;The907</w:t>
      </w:r>
    </w:p>
    <w:p w14:paraId="4D2ABF94" w14:textId="77777777" w:rsidR="004B7C7A" w:rsidRDefault="004B7C7A" w:rsidP="004A175F">
      <w:r>
        <w:t>MSASSERELYEAWVELLSWMREYAQAKGVRFEKEADFPDFIYRMERPYDLPTTIMTASLSDGLGEPFLLADVSPRHAKLKRIGLRLPRAHIHLHAHYEPGKGLVTGKIPLTKERFFALADRAREALAFA</w:t>
      </w:r>
    </w:p>
    <w:p w14:paraId="7C045CBD" w14:textId="77777777" w:rsidR="004B7C7A" w:rsidRDefault="004B7C7A" w:rsidP="004A175F">
      <w:r>
        <w:t>&gt;The908</w:t>
      </w:r>
    </w:p>
    <w:p w14:paraId="4E66C5E8" w14:textId="77777777" w:rsidR="004B7C7A" w:rsidRDefault="004B7C7A" w:rsidP="004A175F">
      <w:r>
        <w:t>MTGPILSGLDPRFERTLYAHVGKEGSWTLDYYLRHGGYETAKRVLKEKTPDEVIEEVKRSGLRGRGGAGFPTGLKWSFMPKDDGKQHYLICNADESEPGSFKDRYILEDVPHLLIEGMILAGYAIRATVGYIYVRGEYRRAADRLEQAIKEARARGYLGKNLFGTDFSFDLHVHRGAGAYICGEETALMNSLEGLRANPRLKPPFPAQSGLWGKPTTINNVETLASVVPIMERGADWFAQMGTEQSKGMKLYQISGPVKRPGVYELPMGTTFRELIYEWAGGPLEPIQAIIPGGSSTPPLPFTEEVLDTPMSYEHLQAKGSMLGTGGVILIPERVSMVDAMWNLTRFYAHESCGKCTPCREGVAGFMVNLFAKIGTGQGEEKDVENLEALLPLIEGRSFCPLADAAVWPVKGSLRHFKDQYLALAREKRPVPRPSLWR</w:t>
      </w:r>
    </w:p>
    <w:p w14:paraId="57C329E0" w14:textId="77777777" w:rsidR="004B7C7A" w:rsidRDefault="004B7C7A" w:rsidP="004A175F">
      <w:r>
        <w:t>&gt;The909</w:t>
      </w:r>
    </w:p>
    <w:p w14:paraId="752A52FC" w14:textId="77777777" w:rsidR="004B7C7A" w:rsidRDefault="004B7C7A" w:rsidP="004A175F">
      <w:r>
        <w:t>MGFFDDKQDFLEETFAKYPPEGRRAAIMPLLRRVQQEEGWIRPERIEEIARLVGTTPTEVMGVASFYSYYQFVPTGKYHLQVCATLSCKLAGAEELWDYLTETLGIGPGEVTPDGLFSVQKVECLGSCHTAPVIQVNDEPYVECVTRARLEALLAGLRAGKRLEEIELPGKCGHHVHEVEV</w:t>
      </w:r>
    </w:p>
    <w:p w14:paraId="73BE7ADD" w14:textId="77777777" w:rsidR="004B7C7A" w:rsidRDefault="004B7C7A" w:rsidP="004A175F">
      <w:r>
        <w:t>&gt;The910</w:t>
      </w:r>
    </w:p>
    <w:p w14:paraId="6D7C7116" w14:textId="77777777" w:rsidR="004B7C7A" w:rsidRDefault="004B7C7A" w:rsidP="004A175F">
      <w:r>
        <w:t>MVRVKVNDRIVEVPPGTSVMDAVFHAGYDVPLFCSEKHLSPIGACRMCLVRIGLPKKGPDGKPLLNEKGEPEIQWQPKLAASCVTAVADGMVVDTLSDVVREAQAGMVEFTLLNHPLDCPTCDKGGACELQDRTVEYGLYEKYYQKGPLELPVYTRFEFTRRHVDKHHPLSPFVILDRERCIHCKRCVRYFEEVPGDEVLDFIERGVHTFIGTMDFGLPSGFSGNITDICPVGALLDLTARFRARNWEMEETPTTCALCPVGCGITADTRSGELLRIRAREVPEVNEIWICDAGRFGHEWADQNRLKTPLVRKEGRLVEATWEEAFLALKEGLKEARGEEVGLYLAHDATLEEGLLASELAKALKTP</w:t>
      </w:r>
      <w:r>
        <w:lastRenderedPageBreak/>
        <w:t>HLDFQGRTAAPASLFPPASLEDLLQADFALVLGDPTEEAPILHLRLSEFVRDLKPPHRYNHGTPFADLQIKERMPRRTDKMALFAPYRAPLMKWAAIHEVHRPGEEREILLALLGDKEGSEMVAKAKEAWEKAKNPVLILGAGVLQDTVAAERARLLAERKGAKVLAMTPAANARGLEAMGVLPGAKGASWDEPGALYAYYGFVPPEEALKGKRFVVMHLSHLHPLAERYAHVVLPAPTFYEKRGHLVNLEGRVLPLSPAPIENGEAEGALQVLALLAEALGVRPPFRLHLEAQKALKARKVPEAMGRLSFRLKELRPKERKGAFYLRPTMWKAHQAVGKAQEAARAELWAHPETARAEALPEGAQVAVETPFGRVEARVVHREDVPKGHLYLSALGPAAGLRVEGRVLVPAGGEA</w:t>
      </w:r>
    </w:p>
    <w:p w14:paraId="5A0B3C1F" w14:textId="77777777" w:rsidR="004B7C7A" w:rsidRDefault="004B7C7A" w:rsidP="004A175F">
      <w:r>
        <w:t>&gt;The910</w:t>
      </w:r>
    </w:p>
    <w:p w14:paraId="7C0E5716" w14:textId="77777777" w:rsidR="004B7C7A" w:rsidRDefault="004B7C7A" w:rsidP="004A175F">
      <w:r>
        <w:t>MVRVKVNDRIVEVPPGTSVMDAVFHAGYDVPLFCSEKHLSPIGACRMCLVRIGLPKKGPDGKPLLNEKGEPEIQWQPKLAASCVTAVADGMVVDTLSDVVREAQAGMVEFTLLNHPLDCPTCDKGGACELQDRTVEYGLYEKYYQKGPLELPVYTRFEFTRRHVDKHHPLSPFVILDRERCIHCKRCVRYFEEVPGDEVLDFIERGVHTFIGTMDFGLPSGFSGNITDICPVGALLDLTARFRARNWEMEETPTTCALCPVGCGITADTRSGELLRIRAREVPEVNEIWICDAGRFGHEWADQNRLKTPLVRKEGRLVEATWEEAFLALKEGLKEARGEEVGLYLAHDATLEEGLLASELAKALKTPHLDFQGRTAAPASLFPPASLEDLLQADFALVLGDPTEEAPILHLRLSEFVRDLKPPHRYNHGTPFADLQIKERMPRRTDKMALFAPYRAPLMKWAAIHEVHRPGEEREILLALLGDKEGSEMVAKAKEAWEKAKNPVLILGAGVLQDTVAAERARLLAERKGAKVLAMTPAANARGLEAMGVLPGAKGASWDEPGALYAYYGFVPPEEALKGKRFVVMHLSHLHPLAERYAHVVLPAPTFYEKRGHLVNLEGRVLPLSPAPIENGEAEGALQVLALLAEALGVRPPFRLHLEAQKALKARKVPEAMGRLSFRLKELRPKERKGAFYLRPTMWKAHQAVGKAQEAARAELWAHPETARAEALPEGAQVAVETPFGRVEARVVHREDVPKGHLYLSALGPAAGLRVEGRVLVPAGGEA</w:t>
      </w:r>
    </w:p>
    <w:p w14:paraId="4D2FE16D" w14:textId="77777777" w:rsidR="004B7C7A" w:rsidRDefault="004B7C7A" w:rsidP="004A175F">
      <w:r>
        <w:t>&gt;The912</w:t>
      </w:r>
    </w:p>
    <w:p w14:paraId="40E7E4F2" w14:textId="77777777" w:rsidR="004B7C7A" w:rsidRDefault="004B7C7A" w:rsidP="004A175F">
      <w:r>
        <w:t>MRLERVLEEARAKGYPIEDNGLGNLWVVLPRERFKEEMAHYKAMGFNFLADIVGLDYLTYPDPRPERFAVVYELVSLPGWKDGDGSRFFVRVYVPEEDPRLPTVTDLWGSANFLEREVYDLFGIVFEGHPDLRKILTPEDLEGHPLRKDYPLGETPTLFREGRYIIPAEFRAALTGKDPGLTFYKGGSRKGYRSLWADLKKAREVKG</w:t>
      </w:r>
    </w:p>
    <w:p w14:paraId="1B46E34B" w14:textId="77777777" w:rsidR="004B7C7A" w:rsidRDefault="004B7C7A" w:rsidP="004A175F">
      <w:r>
        <w:t>&gt;The913</w:t>
      </w:r>
    </w:p>
    <w:p w14:paraId="098A83C0" w14:textId="77777777" w:rsidR="004B7C7A" w:rsidRDefault="004B7C7A" w:rsidP="004A175F">
      <w:r>
        <w:t>MALKDLFERDVQELEREGILFTTLEKLVAWGRSNSLWPATFGLACCAIEMMASTDARNDLARFGSEVFRASPRQADVMIVAGRLSKKMAPVMRRVWEQMPDPKWVISMGACASSGGMFNNYAIVQNVDSVVPVDVYVPGCPPRPEALIYAVMQLQKKVRGQAYNERGERLPPVAAWKRTRG</w:t>
      </w:r>
    </w:p>
    <w:p w14:paraId="21ED0583" w14:textId="77777777" w:rsidR="004B7C7A" w:rsidRDefault="004B7C7A" w:rsidP="004A175F">
      <w:r>
        <w:t>&gt;The914</w:t>
      </w:r>
    </w:p>
    <w:p w14:paraId="1CF9453D" w14:textId="77777777" w:rsidR="004B7C7A" w:rsidRDefault="004B7C7A" w:rsidP="004A175F">
      <w:r>
        <w:t>MTLKALAQSLGITLKYLFSKPVTVPYPDAPVALKPRFHGRHVLTRHPNGLEKCIGCSLCAAACPAYAIYVEPAENDPENPVSAGERYAKVYEINMLRCIFCGLCEEACPTGAIVLGYDFEMADYEYSDLVYGKEDMLVDVVGTKPQRREAKRTGKPVKVGYVVPYVRPELEGFKAPTEGGKR</w:t>
      </w:r>
    </w:p>
    <w:p w14:paraId="21E1F60D" w14:textId="77777777" w:rsidR="004B7C7A" w:rsidRDefault="004B7C7A" w:rsidP="004A175F">
      <w:r>
        <w:t>&gt;The915</w:t>
      </w:r>
    </w:p>
    <w:p w14:paraId="74A90FBC" w14:textId="77777777" w:rsidR="004B7C7A" w:rsidRDefault="004B7C7A" w:rsidP="004A175F">
      <w:r>
        <w:t>MSIEWYAVHTLVGQEEKAKANLEKRIKAFGLQDKIFQVLIPTEEVVELREGGKKEVVRKKLFPGYLFIQMDLGDEEEPNEAWEVVRGTPGITGFVGAGMRPVPLSPDEVRHILEVSGLLGKKEAPKAQVAFREGDQVRVVSGPFADFTGTVTEINPERGKVKVMVTIFGRETPVELDFSQVVKA</w:t>
      </w:r>
    </w:p>
    <w:p w14:paraId="14CD9649" w14:textId="77777777" w:rsidR="004B7C7A" w:rsidRDefault="004B7C7A" w:rsidP="004A175F">
      <w:r>
        <w:lastRenderedPageBreak/>
        <w:t>&gt;The916</w:t>
      </w:r>
    </w:p>
    <w:p w14:paraId="2E0B3315" w14:textId="77777777" w:rsidR="004B7C7A" w:rsidRDefault="004B7C7A" w:rsidP="004A175F">
      <w:r>
        <w:t>MFQDVLVITVAAGRGGDGAVSFRREKFVPKGGPDGGDGGRGGSVYLRARGSVDSLSRLSKRTYKAEDGEHGRGSQQHGRGGEDLVIEVPRGTRVFDADTGELLADLTEEGQTVLVARGGAGGRGNMHFVSPTRQAPRFAEAGEEGEKRRLRLELMLIADVGLVGYPNAGKSSLLAAMTRAHPKIAPYPFTTLSPNLGVVEVSEEERFTLADIPGIIEGASEGKGLGLEFLRHIARTRVLLYVLDAADEPLKTLETLRKEVGAYDPALLRRPSLVALNKVDLLEEEAVKALADALAREGLAVLPVSALTGAGLPALKEALHALVRSTPPPEMPKPVPRKEVQAGVEVVPVAEGVYEVRAPEVERYLARIKGDLMEAAGYLQEVFRRQGVEAALRAKGVRAGDLVRIGGLEFEYIPEV</w:t>
      </w:r>
    </w:p>
    <w:p w14:paraId="7EB367D2" w14:textId="77777777" w:rsidR="004B7C7A" w:rsidRDefault="004B7C7A" w:rsidP="004A175F">
      <w:r>
        <w:t>&gt;The917</w:t>
      </w:r>
    </w:p>
    <w:p w14:paraId="43A2D029" w14:textId="77777777" w:rsidR="004B7C7A" w:rsidRDefault="004B7C7A" w:rsidP="004A175F">
      <w:r>
        <w:t>MVKETHRFETFTEEPIRLIGEEGEWLGDFPLDLEGEKLRRLYRDMLAARMLDERYTILIRTGKTSFIAPAAGHEAAQVAIAHAIRPGFDWVFPYYRDHGLALALGIPLKELLGQMLATKADPNKGRQMPEHPGSKALNFFTVASPIASHVPPAAGAAISMKLLRTGQVAVCTFGDGATSEGDWYAGINFAAVQGAPAVFIAENNFYAISVDYRHQTHSPTIADKAHAFGIPGYLVDGMDVLASYYVVKEAVERARRGEGPSLVELRVYRYGPHSSADDDSRYRPKEEVAFWRKKDPIPRFRRFLEARGLWNEEWEEDVREEIRAELERGLKEAEEAGPVPPEWMFEDVFAEKPWHLLRQEALLKEEL</w:t>
      </w:r>
    </w:p>
    <w:p w14:paraId="58188BE3" w14:textId="77777777" w:rsidR="004B7C7A" w:rsidRDefault="004B7C7A" w:rsidP="004A175F">
      <w:r>
        <w:t>&gt;The924</w:t>
      </w:r>
    </w:p>
    <w:p w14:paraId="40BB58E2" w14:textId="77777777" w:rsidR="004B7C7A" w:rsidRDefault="004B7C7A" w:rsidP="004A175F">
      <w:r>
        <w:t>MRGVVGVLALQGDFREHKEALKRLGIEAKEVRKKEHLEGLKALIVPGGESTTIGKLAREYGIEDEVRKRVEEGSLALFGTCAGAIWLAKEIVGYPEQPRLGVLEAWVERNAFGRQVESFEEDLEVEGLGSFHGVFIRAPVFRRLGEGVEVLARLGDLPVLVRQGKVLASSFHPELTEDPRLHRYFLELAGV</w:t>
      </w:r>
    </w:p>
    <w:p w14:paraId="6E4DB2A3" w14:textId="77777777" w:rsidR="004B7C7A" w:rsidRDefault="004B7C7A" w:rsidP="004A175F">
      <w:r>
        <w:t>&gt;The926</w:t>
      </w:r>
    </w:p>
    <w:p w14:paraId="35CAFD91" w14:textId="77777777" w:rsidR="004B7C7A" w:rsidRDefault="004B7C7A" w:rsidP="004A175F">
      <w:r>
        <w:t>MGPLLVWHRGDLRLHDHPALLEALARGPVVGLVVLDPNNLKTTPRRRAWFLENVRALREAYRARGGALWVLEGLPWEKVPEAARRLKAKAVYALTSYTPYGRYRDAKVQEALPVPLHLLPAPHLLPPDLPRAYRVYTPFARRFLGVEAPLPAPEALPKGPEEGEIPREDPGLPLPEPGEEAALAGLRAFLEAKLPRYAEERDRLDGEGGSRLSPYFALGVLSPRLAAWEAERRGGEGARKWVAELLWRDFSYHLLYHFPWMAERPLDPRFQALPWQEDEALFRAWYEGRTGVPLVDAAMRELHATGFLSNRARMNAAQFAVKHLLLPWKRCEEAFRHLLLDGDRAVNLQGWQWAGGLGVDAAPYFRVFNPVLQGERHDPEGRWLKRWAPEYPSYAPKDPVVDLEEARRRYLRLARDLARG</w:t>
      </w:r>
    </w:p>
    <w:p w14:paraId="476E824F" w14:textId="77777777" w:rsidR="004B7C7A" w:rsidRDefault="004B7C7A" w:rsidP="004A175F">
      <w:r>
        <w:t>&gt;The928</w:t>
      </w:r>
    </w:p>
    <w:p w14:paraId="7589FA58" w14:textId="77777777" w:rsidR="004B7C7A" w:rsidRDefault="004B7C7A" w:rsidP="004A175F">
      <w:r>
        <w:t>MWVYRLKGTLEALDPILPGLFDGGARGLWEREGEVWAFFPAPVDLPYEGVWEEVGDEDWLEAWRRDLKPALAPPFVVLAPWHTWEGAEIPLVIEPGMAFGTGHHETTRLALKALARHLRPGDKVLDLGTGSGVLAIAAEKLGGKALGVDIDPMVLPQAEANAKRNGVRPRFLEGSLEAALPFGPFDLLVANLYAELHAALAPRYREALVPGGRALLTGILKDRAPLVREAMAGAGFRPLEEAAEGEWVLLAYGR</w:t>
      </w:r>
    </w:p>
    <w:p w14:paraId="49560684" w14:textId="77777777" w:rsidR="004B7C7A" w:rsidRDefault="004B7C7A" w:rsidP="004A175F">
      <w:r>
        <w:t>&gt;The929</w:t>
      </w:r>
    </w:p>
    <w:p w14:paraId="0444DC3C" w14:textId="77777777" w:rsidR="004B7C7A" w:rsidRDefault="004B7C7A" w:rsidP="004A175F">
      <w:r>
        <w:t>MDVLELYRRTGALLEGHFLLRSGMHSPFFLQSAALLQHPLYAEAVGEALGKLFEDEKVDFVIAPAIGGVVLSFVVAKALGARALFAEKDGRGGMLIRKGLTVNPGDRFLAVEDVVTTGESVRKAIRAAEARGGVLVGVGAIVDRSGGRAAFGVPFRALLALEVPQYPEEACPLCREGVPLEEV</w:t>
      </w:r>
    </w:p>
    <w:p w14:paraId="60C19AF3" w14:textId="77777777" w:rsidR="004B7C7A" w:rsidRDefault="004B7C7A" w:rsidP="004A175F">
      <w:r>
        <w:t>&gt;The930</w:t>
      </w:r>
    </w:p>
    <w:p w14:paraId="7E623C1B" w14:textId="77777777" w:rsidR="004B7C7A" w:rsidRDefault="004B7C7A" w:rsidP="004A175F">
      <w:r>
        <w:lastRenderedPageBreak/>
        <w:t>MNGSADAGPRPRKYVFITGGVVSSLGKGILTSSLGALLRARGYRVTAIKIDPYVNVDAGTMRPYEHGEVFVTADGAETDLDIGHYERFLDMDLSRGNNLTTGQVYLSVIQKERRGEYLSQTVQVIPHITDEIKERIRKVAEEQKAEIVVVEVGGTVGDIESLPFLEAIRQFRFDEGEGNTLYLHLTLVPYLETSEEFKTKPTQHSVATLRGVGIQPDILVLRSARPVPEEVRRKVALFTNVRPGHVFSSPTVEHLYEVPLLLEEQGLGRAVERALGLEAVIPNLSFWQEAVRVLKHPERTVKIAIAGKYVKMPDAYLSLLEALRHAGIKNRARVEVKWVDAESLEAADLDEAFRDVSGILVPGGFGVRGIEGKVRAAQYARERKIPYLGICLGLQIAVIEFARNVAGLKGANSTEFDPHTPHPVIDLMPEQLEVEGLGGTMRLGDWPMRIKPGTLLHRLYGKEEVLERHRHRYEVNPLYVDGLERAGLVVSATTPGMRGRGAGLVEAIELKDHPFFLGLQSHPEFKSRPMRPSPPFVGFVEAALAYQERA</w:t>
      </w:r>
    </w:p>
    <w:p w14:paraId="19A8E43A" w14:textId="77777777" w:rsidR="004B7C7A" w:rsidRDefault="004B7C7A" w:rsidP="004A175F">
      <w:r>
        <w:t>&gt;The931</w:t>
      </w:r>
    </w:p>
    <w:p w14:paraId="7F4847D4" w14:textId="77777777" w:rsidR="004B7C7A" w:rsidRDefault="004B7C7A" w:rsidP="004A175F">
      <w:r>
        <w:t>MRFKAELMNAPEMRRALYRIAHEIVEANKGTEGLALVGIHTRGIPLAHRIARFIAEFEGKEVPVGVLDITLYRDDLTEIGYRPQVRETRIPFDLTGKAIVLVDDVLYTGRTARAALDALIDLGRPRRIYLAVLVDRGHRELPIRADFVGKNVPTSRSEVVKVKVEEVDGEDRVELWEREGA</w:t>
      </w:r>
    </w:p>
    <w:p w14:paraId="12F88A27" w14:textId="77777777" w:rsidR="004B7C7A" w:rsidRDefault="004B7C7A" w:rsidP="004A175F">
      <w:r>
        <w:t>&gt;The932</w:t>
      </w:r>
    </w:p>
    <w:p w14:paraId="63D8B0A4" w14:textId="77777777" w:rsidR="004B7C7A" w:rsidRDefault="004B7C7A" w:rsidP="004A175F">
      <w:r>
        <w:t>MEGLEAYDYHLPPEQIAQEGVEPRDMARLMVVYREGPFRVAHKRVRDLPEFLRPGDVLVFNESKVIPARLLARKPTGGKVEILLVRERSPGLWEALLGPARKAPPGTRLLLLSPKDLAPVPGLQAEVVAVEEDGVRLLRFQGDLVAHLEEVGEVPLPPYIKAKIPMERYQTVYARRPGSVAAPTAGLHFTPELLERLREMGVELRFLTLHVGPGTFRPVKGDPEKHEMHAEPYAIPEEVAEAVNRAKAEGRRVVAVGTTVVRALESAYREGVGVVAGEGETRLFIRPPYTFKVVDALFTNFHLPRSTLLMLVAAFLGRERTLEAYRLAVAEGYRFYSLGDAMLIL</w:t>
      </w:r>
    </w:p>
    <w:p w14:paraId="0AFD5F72" w14:textId="77777777" w:rsidR="004B7C7A" w:rsidRDefault="004B7C7A" w:rsidP="004A175F">
      <w:r>
        <w:t>&gt;The933</w:t>
      </w:r>
    </w:p>
    <w:p w14:paraId="3543400D" w14:textId="77777777" w:rsidR="004B7C7A" w:rsidRDefault="004B7C7A" w:rsidP="004A175F">
      <w:r>
        <w:t>MKVPEAAISRLITYLRILEELEAQGVHRTSSEQLGELAQVTAFQVRKDLSYFGSYGTRGVGYTVPVLKRELRHILGLNRKWGLCIVGMGRLGSALADYPGFGESFELRGFFDVDPEKVGRPVRGGVIEHVDLLPQRVPGRIEIALLTVPREAAQKAADLLVAAGIKGILNFAPVVLEVPKEVAVENVDFLAGLTRLSFAILNPKWREEMMG</w:t>
      </w:r>
    </w:p>
    <w:p w14:paraId="6FFD0FEE" w14:textId="77777777" w:rsidR="004B7C7A" w:rsidRDefault="004B7C7A" w:rsidP="004A175F">
      <w:r>
        <w:t>&gt;The934</w:t>
      </w:r>
    </w:p>
    <w:p w14:paraId="5A591C2A" w14:textId="77777777" w:rsidR="004B7C7A" w:rsidRDefault="004B7C7A" w:rsidP="004A175F">
      <w:r>
        <w:t>MLDKLDRLEEEYRELEALLSDPEVLKDKGRYQSLSRRYAEMGEVIGLIREYRKVLEDLEQAESLLDDPELKEMAKAEREALLARKEALEKELERHLLPKDPMDERDAIVEIRAGTGGEEAALFARDLFNMYLRFAEEMGFETEVLDSHPTDLGGFSKVVFEVRGPGAYGTFKYESGVHRVQRVPVTETQGRIHTSTATVAVLPKAEEEDFALNMDEIRIDVMRASGPGGQGVNTTDSAVRVVHLPTGIMVTCQDSRSQIKNREKALMILRSRLLEMKRAEEAERLRKTRLAQIGTGERSEKIRTYNFPQSRVTDHRIGFTTHDLEGVLSGHLTPILEALKRADQERQLAALAEG</w:t>
      </w:r>
    </w:p>
    <w:p w14:paraId="279A5718" w14:textId="77777777" w:rsidR="004B7C7A" w:rsidRDefault="004B7C7A" w:rsidP="004A175F">
      <w:r>
        <w:t>&gt;The936</w:t>
      </w:r>
    </w:p>
    <w:p w14:paraId="670BF368" w14:textId="77777777" w:rsidR="004B7C7A" w:rsidRDefault="004B7C7A" w:rsidP="004A175F">
      <w:r>
        <w:t>MRLVEIGRFGAPYALKGGLRFRGEPVVLHLERVYVEGHGWRAIEDLYRVGEELVVHLAGVTDRTLAEALVGLRVYAEVADLPPLEEGRYYYFALIGLPVYVEGRQVGEVVDILDAGAQDVLIIRGVGERLRDRAERLVPLQAPYVRVEEGSIHVDPIPGLFD</w:t>
      </w:r>
    </w:p>
    <w:p w14:paraId="5085C5C1" w14:textId="77777777" w:rsidR="004B7C7A" w:rsidRDefault="004B7C7A" w:rsidP="004A175F">
      <w:r>
        <w:t>&gt;The937</w:t>
      </w:r>
    </w:p>
    <w:p w14:paraId="37006950" w14:textId="77777777" w:rsidR="004B7C7A" w:rsidRDefault="004B7C7A" w:rsidP="004A175F">
      <w:r>
        <w:t>MPNKRNVELLATLKENLERAQGSFFLVNYQGLPAKETHALRQALKQNGARLF</w:t>
      </w:r>
      <w:r>
        <w:lastRenderedPageBreak/>
        <w:t>VAKNTLIRLALKELGLPELDGLQGPSAVVFYEDPVAAAKTLVQFAKSNPKGIPQVKSGLLQGQILTAKDVEALAELPTMDELRAELVGVLQAPMAELVGVLGGVARELVGILEAYAEKKAA</w:t>
      </w:r>
    </w:p>
    <w:p w14:paraId="25D4E0A1" w14:textId="77777777" w:rsidR="004B7C7A" w:rsidRDefault="004B7C7A" w:rsidP="004A175F">
      <w:r>
        <w:t>&gt;The939</w:t>
      </w:r>
    </w:p>
    <w:p w14:paraId="72BA4DA9" w14:textId="77777777" w:rsidR="004B7C7A" w:rsidRDefault="004B7C7A" w:rsidP="004A175F">
      <w:r>
        <w:t>MKKVVAVVKLQLPAGKATPAPPVGPALGQHGANIMEFVKAFNAATANMGDAIVPVEITIYADRSFTFVTKTPPASYLIRKAAGLEKGAHKPGREKVGRITWEQVLEIAKQKMPDLNTTDLEAAARMIAGSARSMGVEVVGAPEVKDA</w:t>
      </w:r>
    </w:p>
    <w:p w14:paraId="7042500A" w14:textId="77777777" w:rsidR="004B7C7A" w:rsidRDefault="004B7C7A" w:rsidP="004A175F">
      <w:r>
        <w:t>&gt;The945</w:t>
      </w:r>
    </w:p>
    <w:p w14:paraId="3B059561" w14:textId="77777777" w:rsidR="004B7C7A" w:rsidRDefault="004B7C7A" w:rsidP="004A175F">
      <w:r>
        <w:t>MKLSDLRPNPGANKRRKRVGRGPGSGHGKTATRGHKGQKSRSGGLKDPRRFEGGRSTTLMRLPKRGMQGQVPGEIKRPRYQGVNLKDLARFEGEVTPELLVRAGLLKKGYRLKILGEGEAKPLKVVAHAFSKSALEKLKAAGGEPVLLEA</w:t>
      </w:r>
    </w:p>
    <w:p w14:paraId="60408CEB" w14:textId="77777777" w:rsidR="004B7C7A" w:rsidRDefault="004B7C7A" w:rsidP="004A175F">
      <w:r>
        <w:t>&gt;The947</w:t>
      </w:r>
    </w:p>
    <w:p w14:paraId="276AF5AE" w14:textId="77777777" w:rsidR="004B7C7A" w:rsidRDefault="004B7C7A" w:rsidP="004A175F">
      <w:r>
        <w:t>MLMPRRMKYRKQQRGRLKGATKGGDYVAFGDFGLVALEPAWITAQQIEAARVAMVRHFRRGGKIFIRIFPDKPYTKKPLEVRMGKGKGNVEGYVAVVKPGRVMFEVAGVTEEQAMEALRIAGHKLPIKTKIVRRDAYDEAQ</w:t>
      </w:r>
    </w:p>
    <w:p w14:paraId="4D5FD3AD" w14:textId="77777777" w:rsidR="004B7C7A" w:rsidRDefault="004B7C7A" w:rsidP="004A175F">
      <w:r>
        <w:t>&gt;The954</w:t>
      </w:r>
    </w:p>
    <w:p w14:paraId="704867EA" w14:textId="77777777" w:rsidR="004B7C7A" w:rsidRDefault="004B7C7A" w:rsidP="004A175F">
      <w:r>
        <w:t>MNRGALIKLVESRYVRTDLPEFRPGDTVRVSYKVKEGNRTRIQDFEGIVIRIRRNGFNTTFTVRKVSYGVGVERIFPLHSPLIQKIDIVQRGRARRAKLYFIRNLSDREIRRKLRADRKRIDKDRAAERAAKEEVQKAQEPEASQE</w:t>
      </w:r>
    </w:p>
    <w:p w14:paraId="24C77492" w14:textId="77777777" w:rsidR="004B7C7A" w:rsidRDefault="004B7C7A" w:rsidP="004A175F">
      <w:r>
        <w:t>&gt;The969</w:t>
      </w:r>
    </w:p>
    <w:p w14:paraId="12CFC28F" w14:textId="77777777" w:rsidR="004B7C7A" w:rsidRDefault="004B7C7A" w:rsidP="004A175F">
      <w:r>
        <w:t>MRVKMHVKKGDTVLVASGKYKGRVGKVKEVLPKKYAVIVEGVNIVKKAVRVSPKYPQGGFIEKEAPLHASKVRPICPACGKPTRVRKKFLENGKKIRVCAKCGGALDTEE</w:t>
      </w:r>
    </w:p>
    <w:p w14:paraId="4767A04C" w14:textId="77777777" w:rsidR="004B7C7A" w:rsidRDefault="004B7C7A" w:rsidP="004A175F">
      <w:r>
        <w:t>&gt;The971</w:t>
      </w:r>
    </w:p>
    <w:p w14:paraId="6D7D4DDC" w14:textId="77777777" w:rsidR="004B7C7A" w:rsidRDefault="004B7C7A" w:rsidP="004A175F">
      <w:r>
        <w:t>MEYRLKAYYREGEKPSALRRAGKLPGVMYNRHLNRKVYVDLVEFDKVFRQASIHHVIVLELPDGQSLPTLVRQVNLDKRRRRPEHVDFFVLSDEPVEMYVPLRFVGTPAGVRAGGVLQEIHRDILVKVSPRNIPEFIEVDVSGLEIGDSLHASDLKLPPGVELAVSPEETIAAVVPPEDVEKLAEEAAAEVAEPEVIKKGKEEEEE</w:t>
      </w:r>
    </w:p>
    <w:p w14:paraId="7B20F158" w14:textId="77777777" w:rsidR="004B7C7A" w:rsidRDefault="004B7C7A" w:rsidP="004A175F">
      <w:r>
        <w:t>&gt;The976</w:t>
      </w:r>
    </w:p>
    <w:p w14:paraId="39D7CA0F" w14:textId="77777777" w:rsidR="004B7C7A" w:rsidRDefault="004B7C7A" w:rsidP="004A175F">
      <w:r>
        <w:t>MSKVCEISGKRPIVANSIQRRGKAKREGGVGKKTTGISKRRQYPNLQKVRVRVAGQEITFRVAASHIPKVYELVERAKGLRLEGLSPKEIKKELLKLL</w:t>
      </w:r>
    </w:p>
    <w:p w14:paraId="266F7C7D" w14:textId="77777777" w:rsidR="004B7C7A" w:rsidRDefault="004B7C7A" w:rsidP="004A175F">
      <w:r>
        <w:t>&gt;The978</w:t>
      </w:r>
    </w:p>
    <w:p w14:paraId="1E07957D" w14:textId="77777777" w:rsidR="004B7C7A" w:rsidRDefault="004B7C7A" w:rsidP="004A175F">
      <w:r>
        <w:t>MKLSEVRKQLEEARKLSPVELEKLVREKKRELMELRFQASIGQLSQNHKIRDLKRQIARLLTVLNEKRRQNA</w:t>
      </w:r>
    </w:p>
    <w:p w14:paraId="23FE9A3A" w14:textId="77777777" w:rsidR="004B7C7A" w:rsidRDefault="004B7C7A" w:rsidP="004A175F">
      <w:r>
        <w:t>&gt;The982</w:t>
      </w:r>
    </w:p>
    <w:p w14:paraId="796F7749" w14:textId="77777777" w:rsidR="004B7C7A" w:rsidRDefault="004B7C7A" w:rsidP="004A175F">
      <w:r>
        <w:t>MPRLKVKLVKSPIGYPKDQKAALKALGLRRLQQERVLEDTPAIRGNVEKVAHLVRVEVVE</w:t>
      </w:r>
    </w:p>
    <w:p w14:paraId="44403204" w14:textId="77777777" w:rsidR="004B7C7A" w:rsidRDefault="004B7C7A" w:rsidP="004A175F">
      <w:r>
        <w:t>&gt;The985</w:t>
      </w:r>
    </w:p>
    <w:p w14:paraId="6DCB9F17" w14:textId="77777777" w:rsidR="004B7C7A" w:rsidRDefault="004B7C7A" w:rsidP="004A175F">
      <w:r>
        <w:t>MKEGIHPKLVPARIICGCGNVIETYSTKPEIYVEVCSKCHPFYTGQQRFVDTEGRVERFQRRYGDSYRKGR</w:t>
      </w:r>
    </w:p>
    <w:p w14:paraId="37A314D1" w14:textId="77777777" w:rsidR="004B7C7A" w:rsidRDefault="004B7C7A" w:rsidP="004A175F">
      <w:r>
        <w:t>&gt;The987</w:t>
      </w:r>
    </w:p>
    <w:p w14:paraId="0662594A" w14:textId="77777777" w:rsidR="004B7C7A" w:rsidRDefault="004B7C7A" w:rsidP="004A175F">
      <w:r>
        <w:t>MAKHPVPKKKTSKARRDARRSHHALTPPILVPCPECKAMKPPHTVCPECGYYAGRKVLEV</w:t>
      </w:r>
    </w:p>
    <w:p w14:paraId="06082AAD" w14:textId="77777777" w:rsidR="004B7C7A" w:rsidRDefault="004B7C7A" w:rsidP="004A175F">
      <w:r>
        <w:t>&gt;The991</w:t>
      </w:r>
    </w:p>
    <w:p w14:paraId="0259EA92" w14:textId="77777777" w:rsidR="004B7C7A" w:rsidRDefault="004B7C7A" w:rsidP="004A175F">
      <w:r>
        <w:lastRenderedPageBreak/>
        <w:t>MKRTWQPNRRKRAKTHGFRARMRTPGGRKVLKRRRQKGRWRLTPAVRKR</w:t>
      </w:r>
    </w:p>
    <w:p w14:paraId="4E888D99" w14:textId="77777777" w:rsidR="004B7C7A" w:rsidRDefault="004B7C7A" w:rsidP="004A175F">
      <w:r>
        <w:t>&gt;The995</w:t>
      </w:r>
    </w:p>
    <w:p w14:paraId="67AD0704" w14:textId="77777777" w:rsidR="004B7C7A" w:rsidRDefault="004B7C7A" w:rsidP="004A175F">
      <w:r>
        <w:t>MKVRASVKRICDKCKVIRRHGRVYVICENPKHKQRQG</w:t>
      </w:r>
    </w:p>
    <w:p w14:paraId="73F30C87" w14:textId="77777777" w:rsidR="004B7C7A" w:rsidRDefault="004B7C7A" w:rsidP="004A175F">
      <w:r>
        <w:t>&gt;The1001</w:t>
      </w:r>
    </w:p>
    <w:p w14:paraId="4E347C58" w14:textId="77777777" w:rsidR="004B7C7A" w:rsidRDefault="004B7C7A" w:rsidP="004A175F">
      <w:r>
        <w:t>MKEVAVYQIPVLSPSGRRELAADLPAEINPHLLWEVVRWQLAKRRRGTASTKTRGEVAYSGRKIWPQKHTGRARHGDIGAPIFVGGGVVFGPKPRDYSYTLPKKVRKKGLAMAVADRAREGKLLLVEAFAGVNGKTKEFLAWAKEAGLDGSESVLLVTGNELVRRAARNLPWVVTLAPEGLNVYDIVRTERLVMDLDAWEVFQNRIGGEA</w:t>
      </w:r>
    </w:p>
    <w:p w14:paraId="4E932BFC" w14:textId="77777777" w:rsidR="004B7C7A" w:rsidRDefault="004B7C7A" w:rsidP="004A175F">
      <w:r>
        <w:t>&gt;The1005</w:t>
      </w:r>
    </w:p>
    <w:p w14:paraId="7F0B5196" w14:textId="77777777" w:rsidR="004B7C7A" w:rsidRDefault="004B7C7A" w:rsidP="004A175F">
      <w:r>
        <w:t>MSRIGRLPIPVPKGVSVEVAPGRVKVKGPKGELEVPVSPEMRVVVEEGVVRVERPSDERRHKSLHGLTRTLIANAVKGVSEGYSKELLIKGIGYRARLVGRALELTVGFSHPVVVEPPEGITFEVPEPTRVRVSGIDKQKVGQVAANIRAIRKPSAYHEKGIYYAGEPVRLKPGKAGAKK</w:t>
      </w:r>
    </w:p>
    <w:p w14:paraId="7045EF09" w14:textId="77777777" w:rsidR="004B7C7A" w:rsidRDefault="004B7C7A" w:rsidP="004A175F">
      <w:r>
        <w:t>&gt;The1009</w:t>
      </w:r>
    </w:p>
    <w:p w14:paraId="45F01CBD" w14:textId="77777777" w:rsidR="004B7C7A" w:rsidRDefault="004B7C7A" w:rsidP="004A175F">
      <w:r>
        <w:t>MKVILLEPLENLGDVGQVVDVKPGYARNYLLPRGLAVLATESNLKALEARIRAQAKRLAERKAEAERLKEILENLTLTIPVRAGETKIYGSVTAKDIAEALSRQHGITIDPKRLALEKPIKELGEYVLTYKPHPEVPIQLKVSVVAQE</w:t>
      </w:r>
    </w:p>
    <w:p w14:paraId="278B4ADD" w14:textId="77777777" w:rsidR="004B7C7A" w:rsidRDefault="004B7C7A" w:rsidP="004A175F">
      <w:r>
        <w:t>&gt;The1012</w:t>
      </w:r>
    </w:p>
    <w:p w14:paraId="25C3CFB6" w14:textId="77777777" w:rsidR="004B7C7A" w:rsidRDefault="004B7C7A" w:rsidP="004A175F">
      <w:r>
        <w:t>MNPSPRKRVALFTDGACLGNPGPGGWAALLRFHAHEKLLSGGEACTTNNRMELKAAIEGLKALKEPCEVDLYTDSHYLKKAFTEGWLEGWRKRGWRTAEGKPVKNRDLWEALLLAMAPHRVRFHFVKGHTGHPENERVDREARRQAQSQAKTPCPPRAPTLFHEEA</w:t>
      </w:r>
    </w:p>
    <w:p w14:paraId="64044145" w14:textId="77777777" w:rsidR="004B7C7A" w:rsidRDefault="004B7C7A" w:rsidP="004A175F">
      <w:r>
        <w:t>&gt;The1013</w:t>
      </w:r>
    </w:p>
    <w:p w14:paraId="1248F133" w14:textId="77777777" w:rsidR="004B7C7A" w:rsidRDefault="004B7C7A" w:rsidP="004A175F">
      <w:r>
        <w:t>MDEKDVATQPQETGQNPRLSGQDEDPGRPEGAEAPPSEGALAPHARRSEAVGPKPPAPGGKLLSLKGDRAFQRLRKGRAGRGRYVSVKWLPAAELRVGIVVSKKVGKAVVRNKVKRRLREILRRLHLPQAHLLVVASPEAREADFAELFRDVVRALRKSGLVQ</w:t>
      </w:r>
    </w:p>
    <w:p w14:paraId="1359F20B" w14:textId="77777777" w:rsidR="004B7C7A" w:rsidRDefault="004B7C7A" w:rsidP="004A175F">
      <w:r>
        <w:t>&gt;The1014</w:t>
      </w:r>
    </w:p>
    <w:p w14:paraId="7CA75287" w14:textId="77777777" w:rsidR="004B7C7A" w:rsidRDefault="004B7C7A" w:rsidP="004A175F">
      <w:r>
        <w:t>MRIVPFGAAREVTGSAHLLLAGGRRVLLDCGMFQGKEEARNHAPFGFDPKEVDAVLLTHAHLDHVGRLPKLFREGYRGPVYATRATVLLMEIVLEDALKVMDEPFFGPEDVEEALGHLRPLEYGEWLRLGALSLAFGQAGHLPGSAFVVAQGEGRTLVYSGDLGNREKDVLPDPSLPPLADLVLAEGTYGDRPHRPYRETVREFLEILEKTLSQGGKVLIPTFAVERAQEILYVLYTHGHRLPRAPIYLDSPMAGRVLSLYPRLVRYFSEEVQAHFLQGKNPFRPAGLEVVEHTEASKALNRAPGPMVVLAGSGMLAGGRILHHLKHGLSDPRNALVFVGYQPQGGLGAEIIARPPAVRILGEEVPLRASVHTLGGFSGHAGQDELLDWLQGEPRVVLVHGEEEKLLALGKLLALRGQEVSLARFGEGVPV</w:t>
      </w:r>
    </w:p>
    <w:p w14:paraId="3A1610A3" w14:textId="77777777" w:rsidR="004B7C7A" w:rsidRDefault="004B7C7A" w:rsidP="004A175F">
      <w:r>
        <w:t>&gt;The1018</w:t>
      </w:r>
    </w:p>
    <w:p w14:paraId="7B88FFF9" w14:textId="77777777" w:rsidR="004B7C7A" w:rsidRDefault="004B7C7A" w:rsidP="004A175F">
      <w:r>
        <w:t>MEIKRFGRIREVIPLPPLTEIQVESYRRALQADVPPEKRENVGIQAAFRETFPIEEEDKGKGGLVLDFLEYRLGEPPFPQDECREKDLTYQAPLYARLQLIHKDTGLIKEDEVFLGHIPLMTEDGSFIINGADRVIVSQIHRSPGVYFTPDPARPGRYIASIIPLPKRGPWIDLEVEPNGVVSMKVNKRKFPLVLLLRVLGYDQETLARELGAYGELVQGLMDESVFAMRPEEALIRLFTLLRPGDPPKRDKAVAYVYGLIADPRRYDLGE</w:t>
      </w:r>
      <w:r>
        <w:lastRenderedPageBreak/>
        <w:t>AGRYKAEEKLGIRLSGRTLARFEDGEFKDEVFLPTLRYLFALTAGVPGHEVDDIDHLGNRRIRTVGELMTDQFRVGLARLARGVRERMLMGSEDSLTPAKLVNSRPLEAAIREFFSRSQLSQFKDETNPLSSLRHKRRISALGPGGLTRERAGFDVRDVHRTHYGRICPVETPEGANIGLITSLAAYARVDELGFIRTPYRRVVGGVVTDEVVYMTATEEDRYTIAQANTPLEGNRIAAERVVARRKGEPVIVSPEEVEFMDVSPKQVFSVNTNLIPFLEHDDANRALMGSNMQTQAVPLIRAQAPVVMTGLEERVVRDSLAALYAEEDGEVAKVDGNRIVVRYEDGRLVEYPLRRFYRSNQGTALDQRPRVVVGQRVRKGDLLADGPASENGFLALGQNVLVAIMPFDGYNFEDAIVISEELLKRDFYTSIHIERYEIEARDTKLGPERITRDIPHLSEAALRDLDEEGVVRIGAEVKPGDILVGRTSFKGESEPTPEERLLRSIFGEKARDVKDTSLRVPPGEGGIVVRTVRLRRGDPGVELKPGVREVVRVYVAQKRKLQVGDKLANRHGNKGVVAKILPVEDMPHLPDGTPVDVILNPLGVPSRMNLGQILETHLGLAGYFLGQRYISPIFDGAKEPEIKELLAQAFEVYFGKRKGEGFGVDKREVEVLRRAEKLGLVTPGKTPEEQLKELFLQGKVVLYDGRTGEPIEGPIVVGQMFIMKLYHMVEDKMHARSTGPYSLITQQPLGGKAQFGGQRFGEMEVWALEAYGAAHTLQEMLTLKSDDIEGRNAAYEAIIKGEDVPEPSVPESFRVLVKELQALALDVQTLDEKDNPVDIFEGLASKR</w:t>
      </w:r>
    </w:p>
    <w:p w14:paraId="51D0ED97" w14:textId="77777777" w:rsidR="004B7C7A" w:rsidRDefault="004B7C7A" w:rsidP="004A175F">
      <w:r>
        <w:t>&gt;The1019</w:t>
      </w:r>
    </w:p>
    <w:p w14:paraId="573796B1" w14:textId="77777777" w:rsidR="004B7C7A" w:rsidRDefault="004B7C7A" w:rsidP="004A175F">
      <w:r>
        <w:t>MKKEVRKVRIALASPEKIRSWSYGEVEKPETINYRTLKPERDGLFDERIFGPIKDYECACGKYKRQRFEGKVCERCGVEVTKSIVRRYRMGHIELATPAAHIWFVKDVPSKIGTLLDLSATELEQVLYFSKYIVLDPKGAILNGVPVEKRQLLTDEEYRELRYGKQETYPLPPGVDALVKDGEEVVKGQELAPGVVSRLDGVALYRFPRRVRVEYVKKERAGLRLPLAAWVEKEAYKPGEILAELPEPYLFRAEEEGVVELKELEEGAFLVLRREDEPVATYFLPVGMTPLVVHGEIVEKGQPLAEAKGLLRMPRQVRAAQVEAEEEGETVYLTLFLEWTEPKDYRVQPHMNVVVPEGARVEAGDKIVAAIDPEEEVIAEAEGVVHLHEPASILVVKARVYPFEDDVEVSTGDRVAPGDVLADGGKVKSDVYGRVEVDLVRNVVRVVESYDIDARMGAEAIQQLLKELDLEALEKELLEEMKHPSRARRAKARKRLEVVRAFLDSGNRPEWMILEAVPVLPPDLRPMVQVDGGRFATSDLNDLYRRLINRNNRLKKLLAQGAPEIIIRNEKRMLQEAVDALLDNGRRGAPVTNPGSDRPLRSLTDILSGKQGRFRQNLLGKRVDYSGRSVIVVGPQLKLHQCGLPKRMALELFKPFLLKKMEEKGIAPNVKAARRMLERQRDIKDEVWDALEEVIHGKVVLLNRAPTLHRLGIQAFQPVLVEGQSIQLHPLVCEAFNADFDGDQMAVHVPLSSFAQAEARIQMLSAHNLLSPASGEPLAKPSRDIILGLYYITQVRKEKKGAGLEFATPEEALAAHERGEVALNAPIKVAGRETSVGRLKYVFANPDEALLAVAHGIVDLQDVVTVRYMGKRLETSPGRILFARIVAEAVEDEKVAWELIQLDVPQEKNSLKDLVYQAFLRLGMEKTARLLDALKYYGFTFSTTSGITIGIDDAVIPEEKKQYLEEADRKLLQIEQAYEMGFLTDRERYDQILQLWTETTEKVTQAVFKNFEENYPFNPLYVMAQSGARGNPQQIRQLCGLRGLMQKPSGETFEVPVRSSFREGLTVLEYFISSHGARKGGADTALRTADSGYLTRKLVDVTHEIVVREADCGTTNYISVPLFQPDEVTRSLRLRKRADIEAGLYGRVLAREVEVLGVRLEEGRYLSMDDVHLLIKAAEAGEIQEVPVRSPLTCQTRYGVCQKCYGYDLSMARPVSIGEAVGIVAAQSIGEPGTQLTMRTFHTGGVAGAADITQGLPRVIELFEARRPKAKAVISEIDGVVRIEETEEKLSVFVESEGFSKEYKLPKEARLLVKDGDYVEAGQPLTRGAIDPHQLLEAKGPEAVERYLVEEIQKVYRAQGVKLHDKHIEIVVRQMMKYVEVTDPGDSRLLEGQVLEKWDVEALNERLIAEGKTPVAWKPLL</w:t>
      </w:r>
      <w:r>
        <w:lastRenderedPageBreak/>
        <w:t>MGVTKSALSTKSWLSAASFQNTTHVLTEAAIAGKKDELIGLKENVILGRLIPAGTGSDFVRFTQVVDQKTLKAIEEARKEAVEAKERPAARRGVKREQPGKQA</w:t>
      </w:r>
    </w:p>
    <w:p w14:paraId="0A9CE02B" w14:textId="77777777" w:rsidR="004B7C7A" w:rsidRDefault="004B7C7A" w:rsidP="004A175F">
      <w:r>
        <w:t>&gt;The1020</w:t>
      </w:r>
    </w:p>
    <w:p w14:paraId="3F507942" w14:textId="77777777" w:rsidR="004B7C7A" w:rsidRDefault="004B7C7A" w:rsidP="004A175F">
      <w:r>
        <w:t>MAEPGIDKLFGMVDSKYRLTVVVAKRAQQLLRHGFKNTVLEPEERPKMQTLEGLFDDPNAVTWAMKELLTGRLVFGENLVPEDRLQKEMERLYPVEREE</w:t>
      </w:r>
    </w:p>
    <w:p w14:paraId="0D48B631" w14:textId="77777777" w:rsidR="004B7C7A" w:rsidRDefault="004B7C7A" w:rsidP="004A175F">
      <w:r>
        <w:t>&gt;The1021</w:t>
      </w:r>
    </w:p>
    <w:p w14:paraId="398227C7" w14:textId="77777777" w:rsidR="004B7C7A" w:rsidRDefault="004B7C7A" w:rsidP="004A175F">
      <w:r>
        <w:t>MEARTTDLSDLYPEGEALPMVFKSFGGRARFAGRVRTLRVFEDNALVRKVLEEEGAGQVLFVDGGGSLRTALLGGNLARLAWEKGWAGVVVHGAVRDTEELREVPIGLLALAATPKKSAKEGKGEVDVPLKVLGVEVLPGSFLLADEDGLLLLPEPPSGVRSGG</w:t>
      </w:r>
    </w:p>
    <w:p w14:paraId="513CDD0D" w14:textId="77777777" w:rsidR="004B7C7A" w:rsidRDefault="004B7C7A" w:rsidP="004A175F">
      <w:r>
        <w:t>&gt;The1023</w:t>
      </w:r>
    </w:p>
    <w:p w14:paraId="26F91ACF" w14:textId="77777777" w:rsidR="004B7C7A" w:rsidRDefault="004B7C7A" w:rsidP="004A175F">
      <w:r>
        <w:t>MPKIRIKLRGFDHKTLDASAQKIVEAARRSGAQVSGPIPLPTRVRRFTVIRGPFKHKDSREHFELRTHNRLVDIINPNRKTIEQLMTLDLPTGVEIEIKTVGGGR</w:t>
      </w:r>
    </w:p>
    <w:p w14:paraId="3D863DEF" w14:textId="77777777" w:rsidR="004B7C7A" w:rsidRDefault="004B7C7A" w:rsidP="004A175F">
      <w:r>
        <w:t>&gt;The1028</w:t>
      </w:r>
    </w:p>
    <w:p w14:paraId="6202BF48" w14:textId="77777777" w:rsidR="004B7C7A" w:rsidRDefault="004B7C7A" w:rsidP="004A175F">
      <w:r>
        <w:t>MPTINQLVRKGREKVRKKSKVPALKGAPFRRGVCTVVRTVTPKKPNSALRKVAKVRLTSGYEVTAYIPGEGHNLQEHSVVLIRGGRVKDLPGVRYHIVRGVYDAAGVKDRKKSRSKYGTKKPKEAAKTAAKK</w:t>
      </w:r>
    </w:p>
    <w:p w14:paraId="1E71159C" w14:textId="77777777" w:rsidR="004B7C7A" w:rsidRDefault="004B7C7A" w:rsidP="004A175F">
      <w:r>
        <w:t>&gt;The1033</w:t>
      </w:r>
    </w:p>
    <w:p w14:paraId="7356BD16" w14:textId="77777777" w:rsidR="004B7C7A" w:rsidRDefault="004B7C7A" w:rsidP="004A175F">
      <w:r>
        <w:t>MARKALIEKAKRTPKFKVRAYTRCVRCGRARSVYRFFGLCRICLRELAHKGQLPGVRKASW</w:t>
      </w:r>
    </w:p>
    <w:p w14:paraId="61A0F6C4" w14:textId="77777777" w:rsidR="004B7C7A" w:rsidRDefault="004B7C7A" w:rsidP="004A175F">
      <w:r>
        <w:t>&gt;The1042</w:t>
      </w:r>
    </w:p>
    <w:p w14:paraId="7727AE1E" w14:textId="77777777" w:rsidR="004B7C7A" w:rsidRDefault="004B7C7A" w:rsidP="004A175F">
      <w:r>
        <w:t>MPKKVLTGVVVSDKMQKTVTVLVERQFPHPLYGKVIKRSKKYLAHDPEEKYKLGDVVEIIESRPISKRKRFRVLRLVESGRMDLVEKYLIRRQNYQSLSKRGGKA</w:t>
      </w:r>
    </w:p>
    <w:p w14:paraId="484FAAD6" w14:textId="77777777" w:rsidR="004B7C7A" w:rsidRDefault="004B7C7A" w:rsidP="004A175F">
      <w:r>
        <w:t>&gt;The1045</w:t>
      </w:r>
    </w:p>
    <w:p w14:paraId="3359A9FC" w14:textId="77777777" w:rsidR="004B7C7A" w:rsidRDefault="004B7C7A" w:rsidP="004A175F">
      <w:r>
        <w:t>MSTKNAKPKKEAQRRPSRKAKVKATLGEFDLRDYRNVEVLKRFLSETGKILPRRRTGLSAKEQRILAKTIKRARILGLLPFTEKLVRK</w:t>
      </w:r>
    </w:p>
    <w:p w14:paraId="11DB0503" w14:textId="77777777" w:rsidR="004B7C7A" w:rsidRDefault="004B7C7A" w:rsidP="004A175F">
      <w:r>
        <w:t>&gt;The1048</w:t>
      </w:r>
    </w:p>
    <w:p w14:paraId="1A5BFD1D" w14:textId="77777777" w:rsidR="004B7C7A" w:rsidRDefault="004B7C7A" w:rsidP="004A175F">
      <w:r>
        <w:t>MPRSLKKGVFVDDHLLEKVLELNAKGEKRLIKTWSRRSTIVPEMVGHTIAVYNGKQHVPVYITENMVGHKLGEFAPTRTYRGHGKEAKATKKK</w:t>
      </w:r>
    </w:p>
    <w:p w14:paraId="5609FDC7" w14:textId="77777777" w:rsidR="004B7C7A" w:rsidRDefault="004B7C7A" w:rsidP="004A175F">
      <w:r>
        <w:t>&gt;The1051</w:t>
      </w:r>
    </w:p>
    <w:p w14:paraId="585996A1" w14:textId="77777777" w:rsidR="004B7C7A" w:rsidRDefault="004B7C7A" w:rsidP="004A175F">
      <w:r>
        <w:t>MAQKKPKRNLSALKRHRQSLKRRLRNKAKKSAIKTLSKKAVQLAQEGKAEEALKIMRKAESLIDKAAKGSTLHKNAAARRKSRLMRKVRQLLEAAGAPLIGGGLSA</w:t>
      </w:r>
    </w:p>
    <w:p w14:paraId="7FF4886F" w14:textId="77777777" w:rsidR="004B7C7A" w:rsidRDefault="004B7C7A" w:rsidP="004A175F">
      <w:r>
        <w:t>&gt;The1055</w:t>
      </w:r>
    </w:p>
    <w:p w14:paraId="63230461" w14:textId="77777777" w:rsidR="004B7C7A" w:rsidRDefault="004B7C7A" w:rsidP="004A175F">
      <w:r>
        <w:t>MGNKIHPIGFRLGITRDWESRWYAGKKQYRHLLLEDQRIRGLLEKELYSAGLARVDIERAADNVAVTVHVAKPGVVIGRGGERIRVLREELAKLTGKNVALNVQEVQNPNLSAPLVAQRVAEQIERRFAVRRAIKQAVQRVMESGAKGAKVIVSGRIGGAEQARTEWAAQGRVPLHTLRANIDYGFALARTTYGVLGVKAYIFLGEVIGGQKPKARPELPKAEERPRRRRPAVRVKKEE</w:t>
      </w:r>
    </w:p>
    <w:p w14:paraId="516BF965" w14:textId="77777777" w:rsidR="004B7C7A" w:rsidRDefault="004B7C7A" w:rsidP="004A175F">
      <w:r>
        <w:t>&gt;The1057</w:t>
      </w:r>
    </w:p>
    <w:p w14:paraId="364B70B5" w14:textId="77777777" w:rsidR="004B7C7A" w:rsidRDefault="004B7C7A" w:rsidP="004A175F">
      <w:r>
        <w:t>MGRYIGPVCRLCRREGVKLYLKGERCYSPKCAMERRPYPPGQHGQKRARRPSDYAVRLREKQKLRRIYGISERQFRNLFEEASKKKGVTGSVFLGLLESRLDNVVYRLGFAVSRRQARQLVRHGHITVNGRRVDLPSYRVRPGDEIAVAEKSRNLELIRQNLEAMKGRKVGPWLSLDVEGMKGKFLRLPDREDLALPVNEQLVIEFYSR</w:t>
      </w:r>
    </w:p>
    <w:p w14:paraId="072FA181" w14:textId="77777777" w:rsidR="004B7C7A" w:rsidRDefault="004B7C7A" w:rsidP="004A175F">
      <w:r>
        <w:lastRenderedPageBreak/>
        <w:t>&gt;The1062</w:t>
      </w:r>
    </w:p>
    <w:p w14:paraId="49538BDC" w14:textId="77777777" w:rsidR="004B7C7A" w:rsidRDefault="004B7C7A" w:rsidP="004A175F">
      <w:r>
        <w:t>MRRYEVNIVLNPNLDQSQLALEKEIIQRALENYGARVEKVEELGLRRLAYPIAKDPQGYFLWYQVEMPEDRVNDLARELRIRDNVRRVMVVKSQEPFLANA</w:t>
      </w:r>
    </w:p>
    <w:p w14:paraId="25294107" w14:textId="77777777" w:rsidR="004B7C7A" w:rsidRDefault="004B7C7A" w:rsidP="004A175F">
      <w:r>
        <w:t>&gt;The1067</w:t>
      </w:r>
    </w:p>
    <w:p w14:paraId="3AB075AC" w14:textId="77777777" w:rsidR="004B7C7A" w:rsidRDefault="004B7C7A" w:rsidP="004A175F">
      <w:r>
        <w:t>MLTDPIADMLTRIRNATRVYKESTDVPASRFKEEILRILAREGFIKGYERVDVDGKPYLRVYLKYGPRRQGPDPRPEQVIHHIRRISKPGRRVYVGVKEIPRVRRGLGIAILSTSKGVLTDREARKLGVGGELICEVW</w:t>
      </w:r>
    </w:p>
    <w:p w14:paraId="1E9F0FF1" w14:textId="77777777" w:rsidR="004B7C7A" w:rsidRDefault="004B7C7A" w:rsidP="004A175F">
      <w:r>
        <w:t>&gt;The1072</w:t>
      </w:r>
    </w:p>
    <w:p w14:paraId="57335CD4" w14:textId="77777777" w:rsidR="004B7C7A" w:rsidRDefault="004B7C7A" w:rsidP="004A175F">
      <w:r>
        <w:t>MGKGDRRTRRGKIWRGTYGKYRPRKKK</w:t>
      </w:r>
    </w:p>
    <w:p w14:paraId="687D0768" w14:textId="77777777" w:rsidR="004B7C7A" w:rsidRDefault="004B7C7A" w:rsidP="004A175F">
      <w:r>
        <w:t>&gt;The1075</w:t>
      </w:r>
    </w:p>
    <w:p w14:paraId="1F920B2F" w14:textId="77777777" w:rsidR="004B7C7A" w:rsidRDefault="004B7C7A" w:rsidP="004A175F">
      <w:r>
        <w:t>MFHGKHPGGLSERGRALLLEGGKALGLDLKPHLEAFSRLYALLQEASGKVNLTALRGEEEVVVKHFLDSLTLLRLPLWQGPLRVLDLGTGAGFPGLPLKIVRPELELVLVDATRKKVAFVERAIEVLGLKGARALWGRAEVLAREAGHREAYARAVARAVAPLCVLSELLLPFLEVGGAAVAMKGPRVEEELAPLPPALERLGGRLGEVLALQLPLSGEARHLVVLEKTAPTPPAYPRRPGVPERHPLC</w:t>
      </w:r>
    </w:p>
    <w:p w14:paraId="40C3BADA" w14:textId="77777777" w:rsidR="004B7C7A" w:rsidRDefault="004B7C7A" w:rsidP="004A175F">
      <w:r>
        <w:t>&gt;The1076</w:t>
      </w:r>
    </w:p>
    <w:p w14:paraId="2FE4208D" w14:textId="77777777" w:rsidR="004B7C7A" w:rsidRDefault="004B7C7A" w:rsidP="004A175F">
      <w:r>
        <w:t>MIRYLRGLVLKKEAGGFVLLAGGVGFFLQAPTPFLQALEEGKEVGVHTHLLLKEEGLSLYGFPDEENLALFELLLSVSGVGPKVALALLSALPPRLLARALLEGDARLLTSASGVGRRLAERIALELKGKVPPHLLAGEKVESEAAEEAVMALAALGFKEAQARAVVLDLLAQNPKARAQDLIKEALKRLR</w:t>
      </w:r>
    </w:p>
    <w:p w14:paraId="5DC19584" w14:textId="77777777" w:rsidR="004B7C7A" w:rsidRDefault="004B7C7A" w:rsidP="004A175F">
      <w:r>
        <w:t>&gt;The1079</w:t>
      </w:r>
    </w:p>
    <w:p w14:paraId="6691D00D" w14:textId="77777777" w:rsidR="004B7C7A" w:rsidRDefault="004B7C7A" w:rsidP="004A175F">
      <w:r>
        <w:t>MRVGALDVGEARIGLAVGEEGVPLASGRGYLVRKTLEEDVEALLDFVRREGLGKLVVGLPLRTDLKESAQAGKVLPLVEALRARGVEVELWDERFTTKLAQERLKHAPKRLRRDKGKLDELAAVVLLEDYLARGI</w:t>
      </w:r>
    </w:p>
    <w:p w14:paraId="02E78088" w14:textId="77777777" w:rsidR="004B7C7A" w:rsidRDefault="004B7C7A" w:rsidP="004A175F">
      <w:r>
        <w:t>&gt;The1080</w:t>
      </w:r>
    </w:p>
    <w:p w14:paraId="063A93E9" w14:textId="77777777" w:rsidR="004B7C7A" w:rsidRDefault="004B7C7A" w:rsidP="004A175F">
      <w:r>
        <w:t>MLGLLRRLFDNNEREIARYYKQVVEPVNRLEAEVEKLPDLAAAYRELKEKHEKGASLDELLPMAFALTRESAKRYLGMRHFDVQLIGGAVLHEGKIAEMKTGEGKTLVATLAVALNALTGKGVHVVTVNDYLARRDAEWMGPVYRGLGLSVGVIQHASTPAERRKAYLADVTYVTNSELGFDYLRDNMAISPDQLVLRHDHPLHYAIIDEVDSILIDEARTPLIISGPAEKATDLYYKMAEIAKKLERGLPAEPGVRKEPTGDYTVEEKNRSVHLTLQGIAKAEKLLGIEGLFSPENMELAHMLIQAIRAKELYHRDRDYIVQDGQVIIVDEFTGRLMPGRRYGEGLHQAIEAKEGVRIERENQTLATITYQNFFRLYEKRAGMTGTAKTEEKEFQEIYGMDVVVVPTNRPVIRKDFPDVVYRTEKGKFYAVVEEIAEKYERGQPVLVGTISIEKSERLSQMLKEPRLYLPRLEMRLELFKKASQKQQGPEWERLRKLLERPAQLKDEDLAPFEGLIPPKGNLRTAWEGLKRAVHTLAVLRQGIPHQVLNAKHHAREAEIVAQAGRSKTVTIATNMAGRGTDIKLGGNPEYLAAALLEKEGFDRYEWKVELFIKKMVAGKEEEARALAQELGIREELLERIREIREECKQDEERVRALGGLFIIGTERHESRRIDNQLRGRAGRQGDPGGSRFYVSFDDDLMRLFASDRVIAMLDRMGFDDSEPIEHPMVTRSIERAQKRVEDRNFAIRKQLLQFDDVLSRQREVIYAQRRLILLGKDEEVKEAAIGMVEETVASLAENFLNPEVHPEDWDLEGLKATLLDTAPQLQDFPFAELRALKAEEAVERLVEAALKAYEAREAELSPPLMRAVERFVILNVVDNAWKEHLHNLDVLRQGIFLRGYGQKDPFQEYKIEATRLFNEMVAFIKSEVAKFLFRLKVEAEPVRPVREAPYVPVPEAKPEPSEVFGVERKRATPPPQPGLSRAERRRLMRQEKKRKK</w:t>
      </w:r>
    </w:p>
    <w:p w14:paraId="10491576" w14:textId="77777777" w:rsidR="004B7C7A" w:rsidRDefault="004B7C7A" w:rsidP="004A175F">
      <w:r>
        <w:lastRenderedPageBreak/>
        <w:t>&gt;The1081</w:t>
      </w:r>
    </w:p>
    <w:p w14:paraId="5EC902BC" w14:textId="77777777" w:rsidR="004B7C7A" w:rsidRDefault="004B7C7A" w:rsidP="004A175F">
      <w:r>
        <w:t>MFARLIRYFQEARAELARVTWPTREQVVEGTQAILLFTLAFMVILGLYDTVFRFLIGLLR</w:t>
      </w:r>
    </w:p>
    <w:p w14:paraId="607ABDB3" w14:textId="77777777" w:rsidR="004B7C7A" w:rsidRDefault="004B7C7A" w:rsidP="004A175F">
      <w:r>
        <w:t>&gt;The1082</w:t>
      </w:r>
    </w:p>
    <w:p w14:paraId="5FCC64A0" w14:textId="77777777" w:rsidR="004B7C7A" w:rsidRDefault="004B7C7A" w:rsidP="004A175F">
      <w:r>
        <w:t>MPYPFKLPDLGYPYEALEPHIDAKTMEIHHQKHHGAYVTNLNAALEKYPYLHGVEVEVLLRHLAALPQDIQTAVRNNGGGHLNHSLFWRLLTPGGAKEPVGELKKAIDEQFGGFQALKEKLTQAAMGRFGSGWAWLVKDPFGKLHVLSTPNQDNPVMEGFTPIVGIDVWEHAYYLKYQNRRADYLQAIWNVLNWDVAEEFFKKA</w:t>
      </w:r>
    </w:p>
    <w:p w14:paraId="3F3D3DD8" w14:textId="77777777" w:rsidR="004B7C7A" w:rsidRDefault="004B7C7A" w:rsidP="004A175F">
      <w:r>
        <w:t>&gt;The1083</w:t>
      </w:r>
    </w:p>
    <w:p w14:paraId="2B7A5AA4" w14:textId="77777777" w:rsidR="004B7C7A" w:rsidRDefault="004B7C7A" w:rsidP="004A175F">
      <w:r>
        <w:t>MDYGMYFFEHVTPYETLVRRMERVIASGKTPFQDYFLFESKGFGKVLILDKDVQSTERDEYIYHETLVHPAMLTHPEPKRVLIVGGGEGATLREVLKHPTVEKAVMVDIDGELVEVAKRHMPEWHQGAFDDPRAVLVIDDARAYLERTEERYDVVIIDLTDPVGEDNPARLLYTVEFYRLVKAHLNPGGVMGMQAGMILLTHHRVHPVVHRTVREAFRYVRSYKNHIPGFFLNFGFLLASDAFDPAAFSEGVIEARIRERNLALRHLTAPYLEAMFVLPKDLLEALEKETMVSTDQNPFYVTPEGEARQAPYKG</w:t>
      </w:r>
    </w:p>
    <w:p w14:paraId="0FF410E2" w14:textId="77777777" w:rsidR="004B7C7A" w:rsidRDefault="004B7C7A" w:rsidP="004A175F">
      <w:r>
        <w:t>&gt;The1084</w:t>
      </w:r>
    </w:p>
    <w:p w14:paraId="213876A2" w14:textId="77777777" w:rsidR="004B7C7A" w:rsidRDefault="004B7C7A" w:rsidP="004A175F">
      <w:r>
        <w:t>MARGLNRVFLIGALATRPDMRYTPAGLAILDLTLAGQDLLLSDNGGEREVSWYHRVRLLGRQAEMWGDLLDQGQLVFVEGRLEYRQWEREGERRSELQIRADFLDPLDDRGKERAEDSRGQPRLRAALNQVFLMGNLTRDPELRYTPQGTAVARLGLAVNERRQGAEERTHFVEVQAWRDLAEWAAELRKGDGLFVIGRLVNDSWTSSSGERRFQTRVEALRLERPTRGPAQAGGSRSREVQTGGVDIDEGLEDFPPEEELPF</w:t>
      </w:r>
    </w:p>
    <w:p w14:paraId="0E2BF81A" w14:textId="77777777" w:rsidR="004B7C7A" w:rsidRDefault="004B7C7A" w:rsidP="004A175F">
      <w:r>
        <w:t>&gt;The1088</w:t>
      </w:r>
    </w:p>
    <w:p w14:paraId="47D9A95A" w14:textId="77777777" w:rsidR="004B7C7A" w:rsidRDefault="004B7C7A" w:rsidP="004A175F">
      <w:r>
        <w:t>MRRTHYAGSLRETHVGEEVVLEGWVNRRRDLGGLIFLDLRDREGLVQLVAHPASPAYATAERVRPEWVVRAKGLVRLRPEPNPRLATGRVEVELSALEVLAEAKTPPFPVDAGWRGEEEKEASEELRLKYRYLDLRRRRMQENLRLRHRVIKAIWDFLDREGFVQVETPFLTKSTPEGARDFLVPYRHEPGLFYALPQSPQLFKQMLMVAGLDRYFQIARCFRDEDLRADRQPDFTQLDLEMSFVEVEDVLELNERLMAHVFREALGVELPLPFPRLSYEEAMERYGSDKPDLRFGLELKEVGPLFRQSGFRVFQEAESVKALALPKALSRKEVAELEEVAKRHKAQGLAWARVEEGGFSGGVAKFLEPVREALLQATEARPGDTLLFVAGPRKVAATALGAVRLRAADLLGLKREGFRFLWVVDFPLLEWDEEEEAWTYMHHPFTSPHPEDLPLLEKDPGRVRALAYDLVLNGVEVGGGSIRIHDPRLQARVFRLLGIGEEEQREKFGFFLEALEYGAPPHGGIAWGLDRLLALMTGSPSIREVIAFPKNKEGKDPLTGAPSPVPEEQLRELGLMVVRP</w:t>
      </w:r>
    </w:p>
    <w:p w14:paraId="0442CC79" w14:textId="77777777" w:rsidR="004B7C7A" w:rsidRDefault="004B7C7A" w:rsidP="004A175F">
      <w:r>
        <w:t>&gt;The1090</w:t>
      </w:r>
    </w:p>
    <w:p w14:paraId="11AAEB38" w14:textId="77777777" w:rsidR="004B7C7A" w:rsidRDefault="004B7C7A" w:rsidP="004A175F">
      <w:r>
        <w:t>MLEEALAAIQNARDLEELKALKARYLGKKGLLTQEMKGLSALPLEERRKRGQELNAIKAALEAALEAREKALEEAALKEALERERVDVSLPGASLFSGGLHPITLMERELVEIFRALGYQAVEGPEVESEFFNFDALNIPEHHPARDMWDTFWLTGEGFRLEGPLGEEVEGRLLLRTHTSPMQVRYMVAHTPPFRIVVPGRVFRFEQTDATHEAVFHQLEGLVVGEGIAMAHLKGAIYELAQALFGPDSKVRFQPVYFPFVEPGAQFAVWWPEGGKWLELGGAGMVHPKVFQAVDAYRERLGLPPAYRGVTGFAFGLGVERLAMLRYGIPDIRYFFGGRLKFLEQFKGVL</w:t>
      </w:r>
    </w:p>
    <w:p w14:paraId="650E6BBA" w14:textId="77777777" w:rsidR="004B7C7A" w:rsidRDefault="004B7C7A" w:rsidP="004A175F">
      <w:r>
        <w:t>&gt;The1092</w:t>
      </w:r>
    </w:p>
    <w:p w14:paraId="7547BB19" w14:textId="77777777" w:rsidR="004B7C7A" w:rsidRDefault="004B7C7A" w:rsidP="004A175F">
      <w:r>
        <w:lastRenderedPageBreak/>
        <w:t>MRVPFSWLKAYVPELESPEVLEERLAGLGFETDRIERVFPIPRGVVFARVLEAHPIPGTRLKRLVLDAGRTVEVVSGAENARKGIGVALALPGTELPGLGQKVGERVIQGVRSFGMALSPRELGVGEYGGGLLEFPEDALPPGTPLSEAWPEEVVLDLEVTPNRPDALGLLGLARDLHALGYALVEPEAALKAEALPLPFALKVEDPEGAPHFTLGYAFGLRVAPSPLWMQRALFAAGMRPINNVVDVTNYVMLERAQPMHAFDLRFVGEGIAVRRAREGERLKTLDGVERTLHPEDLVIAGWRGEESFPLGLAGVMGGAESEVREDTEAIALEVACFDPVSIRKTARRHGLRTEASHRFERGVDPLGQVPAQRRALSLLQALAGARVAEALLEAGSPKPPEAIPFRPEYANRLLGTSYPEAEQIAILKRLGCRVEGEGPTYRVTPPSHRLDLRLEEDLVEEVARIQGYETIPLALPAFFPAPDNRGVEAPYRKEQRLREVLSGLGFQEVYTYSFMDPEDARRFRLDPPRLLLLNPLAPEKAALRTHLFPGLVRVLKENLDLDRPERALLFEVGRVFREREETHLAGLLFGEGVGLPWAKERLSGYFLLKGYLEALFARLGLAFRVEAQAFPFLHPGVSGRVLVEGEEVGFLGALHPEIAQELELPPVHLFELRLPLPDKPLAFQDPSRHPAAFRDLAVVVPAPTPYGEVEALVREAAGPYLESLALFDLYQGPPLPEGHKSLAFHLRFRHPKRTLRDEEVEEAVSRVAEALRARGFGLRGLDTP</w:t>
      </w:r>
    </w:p>
    <w:p w14:paraId="5BE1A9F0" w14:textId="77777777" w:rsidR="004B7C7A" w:rsidRDefault="004B7C7A" w:rsidP="004A175F">
      <w:r>
        <w:t>&gt;The1094</w:t>
      </w:r>
    </w:p>
    <w:p w14:paraId="7B413FC4" w14:textId="77777777" w:rsidR="004B7C7A" w:rsidRDefault="004B7C7A" w:rsidP="004A175F">
      <w:r>
        <w:t>MPASSLDELVALCKRRGFIFQSSEIYGGLQGVYDYGPLGVELKNNLKQAWWRRNVYERDDMEGLDASVLTHRLVLHYSGHEATFADPMVDNRITKKRYRLDHLLKEQPEEVLKRLYRAMEVEEENLHALVQAMMQAPERAGGAMTAAGVLDPASGEPGDWTPPRYFNMMFKTYVGPVEDEASLAYLRPETAQGIFVNFKNVLDATSRKLPFGIAQIGKAFRNEITPRNFIFRVREFEQMEIEYFVRPGEDEYWHRYWVEERLKWWQEMGLSRENLVPYQQPPEELAHYAKATVDILYRFPHGLEELEGIANRTDFDLGSHTKDQEALGITARVLRNEHSTQRLAYRDPETGKWFVPYVIEPSAGVDRGVLALLAEAFTREELPNGEERIVLKLKPQLAPIKVAVIPLVKNRPEITEYAKRLKARLLALGLGRVLYEDTGNIGKAYRRHDEVGTPFAVTVDYDTIGQSKDGTTRLKDTVTVRDRDTMEQIRLHVDELEGFLRERLRW</w:t>
      </w:r>
    </w:p>
    <w:p w14:paraId="11382B68" w14:textId="77777777" w:rsidR="004B7C7A" w:rsidRDefault="004B7C7A" w:rsidP="004A175F">
      <w:r>
        <w:t>&gt;The1095</w:t>
      </w:r>
    </w:p>
    <w:p w14:paraId="32E5E928" w14:textId="77777777" w:rsidR="004B7C7A" w:rsidRDefault="004B7C7A" w:rsidP="004A175F">
      <w:r>
        <w:t>MTARAVRGTKDLFGKELRMHQRIVATARKVLEAAGALELVTPIFEETQVFEKGVGAATDIVRKEMFTFQDRGGRSLTLRPEGTAAMVRAYLEHGMKVWPQPVRLWMAGPMFRAERPQKGRYRQFHQVNYEALGSENPILDAEAVVLLYECLKELGLRRLKVKLSSVGDPEDRARYNAYLREVLSPHREALSEDSKERLELNPMRILDSKSERDQALLKELGVRPMLDFLGEEARAHLKEVERHLERLSVPYELEPALVRGLDYYVRTAFEVHHEEIGAQSALGGGGRYDGLSELLGGPRVPGVGFAFGVERVALALEAEGFGLPEEKGPDLYLIPLTEEAVAEAFYLAEALRPRLRAEYALAPRKPAKGLEEALKRGAAFAGFLGEDELRAGEVTLKRLATGEQVRLSREEVPGYLLQALG</w:t>
      </w:r>
    </w:p>
    <w:p w14:paraId="392E7C19" w14:textId="77777777" w:rsidR="004B7C7A" w:rsidRDefault="004B7C7A" w:rsidP="004A175F">
      <w:r>
        <w:t>&gt;The1096</w:t>
      </w:r>
    </w:p>
    <w:p w14:paraId="475B9962" w14:textId="77777777" w:rsidR="004B7C7A" w:rsidRDefault="004B7C7A" w:rsidP="004A175F">
      <w:r>
        <w:t>MFKEVGEPNFPKLEEEVLAFWKREKIFQKSVENRKGGPRYTVYEGPPTANGLPHVGHAQARSYKDLFPRYKTMRGYYAPRRAGWDTHGLPVELEVEKKLGLKSKREIEAYGIERFNQACRESVFTYEKEWEAFTERIAYWVDLENAYATLEPTYIESIWWSLKNLFDRGLLYRDHKVVPYCPRCGTPLSSHEVALGYKEIQDPSVYVRFPLKEPKKLGLEKASLLIWTTTPWTLPGNVAAAVHPEYTYAAFQVGDEALILEEGLGRKLLGEGTPVLKTFPGKALEGLPYTPPYPQALEKGYFVVLADYVSQEDGTGIVHQAPAFGAEDLETARVYGLPLLKTVDEEGKLLVEPFKGLYFREANRAILR</w:t>
      </w:r>
      <w:r>
        <w:lastRenderedPageBreak/>
        <w:t>DLRGRGLLFKEESYLHSYPHCWRCSTPLMYYATESWFIKNTLFKDELIRKNQEIHWVPPHIKEGRYGEWLKNLVDWALSRNRYWGTPLPIWVCQACGKEEAIGSFQELKARATKPLPEPFDPHRPYVDQVELACACGGTMRRVPYVIDVWYDSGAMPFASLHYPFEHEEVFRESFPADFIAEGIDQTRGWFNSLHQLGVMLFGSIAFKNVICHGLILDEKGQKMSKSKGNVVDPWDIIREFGADALRWYIYVSAPPEADRRFGPNLVRETVRDYFLTLWNVYSFFVTYANLDRPDLKNPPPPEKRPEMDRWLLARMQDLIQRVTEALEAYDPTTSARALRDFVVEDLSQWYVRRNRRRFWKNEDALDREAAYATLYEALVLVATLAAPFTPFLAEVLWQNLVRSVRPEAKESVHLADWPEADPALADEALVAQMRAVLKVVDLARAARAKSGVKTRTPLPLLLVTAPTALEREGLKRFAHEIAEELNVKEVRVLEPGEEILSYRVLPNLKLLGRKYGKLVPKIREALQRERERAAALALKGEAIPLEVEGEALTLLPEEVLLEAEAPKGYQALEKDGYVAALKVEVTEALRMEGLARDLIRLLQQARKDMGLKVSDRIRVGYEAEGPYLEALKRHGPWIAEEVLATAFGEGLFGGFEARVEDEEGKAVFHLARAE</w:t>
      </w:r>
    </w:p>
    <w:p w14:paraId="20181753" w14:textId="77777777" w:rsidR="004B7C7A" w:rsidRDefault="004B7C7A" w:rsidP="004A175F">
      <w:r>
        <w:t>&gt;The1097</w:t>
      </w:r>
    </w:p>
    <w:p w14:paraId="57439302" w14:textId="77777777" w:rsidR="004B7C7A" w:rsidRDefault="004B7C7A" w:rsidP="004A175F">
      <w:r>
        <w:t>MNDQTRQRLLNLEALVEAGFAPYPYRFPKTHSAEAILKAKRGAPPESEWPEEEVAVAGRLVALRRMGKVTFAHLLDETGRIQLYFQRDLTPKYELLKKLDVGDILGVRGHPFTTKTGEVTVKVLDWTPLVKSLHPLPDKWHGLRDKEVRYRQRYLDLIVNPEVREVFRRRSEIVRYIRRFFEAKGFLEVETPILQPTTGGAEARPFKTYHNALDHEFYLRISLELYLKRLLVGGYEKVFEIGRNFRNEGIDHNHNPEFTMLEAYWAYADYQDMAGLVEELLSGLVLHLFGSHEVPYQGRVLNFKPPFRRISFVEALKEKAGLPFDPLDLERLRLWADAHHPELSQVPNYKLLDKLFGIYVEPELQDPTFVFDFPLAISPLAKRHREKPGLVERWDLYAGGMELAPCYSELNDPLDQRERFLEQARRRKEGDEEAPEPDEDFLLALEYGMPPAAGLGLGIDRLAMLLTDQPSLRDVLLFPLLKPKKEAVEEGV</w:t>
      </w:r>
    </w:p>
    <w:p w14:paraId="566B94FC" w14:textId="77777777" w:rsidR="004B7C7A" w:rsidRDefault="004B7C7A" w:rsidP="004A175F">
      <w:r>
        <w:t>&gt;The1098</w:t>
      </w:r>
    </w:p>
    <w:p w14:paraId="783F588B" w14:textId="77777777" w:rsidR="004B7C7A" w:rsidRDefault="004B7C7A" w:rsidP="004A175F">
      <w:r>
        <w:t>MEKVFYVTTPIYYVNAEPHLGHAYTTVVADFLARWHRLDGYRTFFLTGTDEHGETVYRAAQAAGEDPKAFVDRVSGRFKRAWDLLGIAYDDFIRTTEERHKKVVQLVLKKVYEAGDIYYGEYEGLYCVSCERFYTEKELVEGLCPIHGRPVERRKEGNYFFRMEKYRPWLQEYIQENPDLIRPEGYRNEVLAMLAEPIGDLSISRPKSRVPWGIPLPWDENHVTYVWFDALLNYVSALDYPEGEAYRTFWPHAWHLIGKDILKPHAVFWPTMLKAAGIPMYRHLNVGGFLLGPDGRKMSKTLGNVVDPFALLEKYGRDALRYYLLREIPYGQDTPVSEEALRTRYEADLADDLGNLVQRTRAMLFRFAEGRIPEPVAGEELAEGTGLAGRLRPLVRELKFHVALEEAMAYVKALNRYINEKKPWELFKKEPEEARAVLYRVVEGLRIASILLTPAMPDKMAELRRALGLKEEVRLEEAERWGLAEPRPIPEEAPVLFPKKEAKVEAKPKEEAWIGIEDFAKVELRVAEVLAAEKHPNADRLLVLRLSLGNEERTVVSGIAKWYRPEELVGKKVVLVANLKPAKLRGIESQGMILAAQEGEALALVTVEGEVPPGAVVK</w:t>
      </w:r>
    </w:p>
    <w:p w14:paraId="3134B3E6" w14:textId="77777777" w:rsidR="004B7C7A" w:rsidRDefault="004B7C7A" w:rsidP="004A175F">
      <w:r>
        <w:t>&gt;The1099</w:t>
      </w:r>
    </w:p>
    <w:p w14:paraId="4DE64B81" w14:textId="77777777" w:rsidR="004B7C7A" w:rsidRDefault="004B7C7A" w:rsidP="004A175F">
      <w:r>
        <w:t>MRVFIDEIARHVDQEVELRGWLYQRRSKGKIHFLILRDGTGFLQATVVQGEVPEAVFREADHLPQETALRVWGRVREDRRAPGGFELAVRDLQVVSRPQGEYPIGPKEHGIDFLMDHRHLWLRHRRPFAVMRIRDELERAIHEFFGERGFLRFDAPILTPSAVEGTTELFEVELFDGEKAYLSQSGQLYAEAGALAFAKVYTFGPTFRAERSKTRRHLLEFWMVEPEVAFMTHEENMALQEELVSFLVARVLERRSRELEMLGRDPKALEPAAEGHYPRLTYKEAVALVNRIAQEDPEVPPLPYGEDFGAPHEAALS</w:t>
      </w:r>
      <w:r>
        <w:lastRenderedPageBreak/>
        <w:t>RRFDRPVFVERYPARIKAFYMEPDPEDPELVLNDDLLAPEGYGEIIGGSQRIHDLELLRRKIQEFGLPEEVYDWYLDLRRFGSVPHSGFGLGLERTVAWICGLAHVREAIPFPRMYTRMRP</w:t>
      </w:r>
    </w:p>
    <w:p w14:paraId="16EB829C" w14:textId="77777777" w:rsidR="004B7C7A" w:rsidRDefault="004B7C7A" w:rsidP="004A175F">
      <w:r>
        <w:t>&gt;The1100</w:t>
      </w:r>
    </w:p>
    <w:p w14:paraId="63FE5FFB" w14:textId="77777777" w:rsidR="004B7C7A" w:rsidRDefault="004B7C7A" w:rsidP="004A175F">
      <w:r>
        <w:t>MAKEKGLTPQSQDFSEWYLEVIQKAELADYGPVRGTIVVRPYGYAIWENIQQVLDRMFKETGHQNAYFPLFIPMSFLRKEAEHVEGFSPELAVVTHAGGEELEEPLAVRPTSETVIGYMWSKWIRSWRDLPQLLNQWGNVVRWEMRTRPFLRTSEFLWQEGHTAHATREEAEEEVRRMLSIYARLAREYAAIPVIEGLKTEKEKFAGAVYTTTIEALMKDGKALQAGTSHYLGENFARAFDIKFQDRDLQVKYVHTTSWGLSWRFIGAIIMTHGDDRGLVLPPRLAPIQVVIVPIYKDESRERVLEAAQGLRQALLAQGLRVHLDDRDQHTPGYKFHEWELKGVPFRVELGPKDLEGGQAVLASRLGGKETLPLAALPEALPGKLDAFHEELYRRALAFREDHTRKVDTYEAFKEAVQEGFALAFHCGDKACERLIQEETTATTRCVPFEAEPEEGFCVRCGRPSAYGKRVVFAKAY</w:t>
      </w:r>
    </w:p>
    <w:p w14:paraId="30B4FAB3" w14:textId="77777777" w:rsidR="004B7C7A" w:rsidRDefault="004B7C7A" w:rsidP="004A175F">
      <w:r>
        <w:t>&gt;The1101</w:t>
      </w:r>
    </w:p>
    <w:p w14:paraId="2A0268B0" w14:textId="77777777" w:rsidR="004B7C7A" w:rsidRDefault="004B7C7A" w:rsidP="004A175F">
      <w:r>
        <w:t>MLRRALEEAIAQALKEMGVPVRLKVARAPKDKPGDYGVPLFALAKELRKPPQAIAQELKDRLPLPEFVEEAVPVGGYLNFRLRTEALLREALRPKAPFPRRPGVVLVEHTSVNPNKELHVGHLRNIALGDAIARILAYAGREVLVLNYIDDTGRQAAETLFALRHYGLTWDGKEKYDHFAGRAYVRLHQDPEYERLQPAIEEVLHALERGELREEVNRILLAQMATMHALNARYDLLVWESDIVRAGLLQKALALLEQSPHVFRPREGKYAGALVMDASPVIPGLEDPFFVLLRSNGTATYYAKDIAFQFWKMGILEGLRFRPYENPYYPGLRTSAPEGEAYTPKAEETINVVDVRQSHPQALVRAALALAGYPALAEKAHHLAYETVLLEGRQMSGRKGLAVSVDEVLEEATRRARAIVEEKNPDHPDKEEAARMVALGAIRFSMVKTEPKKQIDFRYQEALSFEGDTGPYVQYAHARAHSILRKAGEWGAPDLSQATPYERALALDLLDFEEAVLEAAEERTPHVLAQYLLDLAASWNAYYNARENGQPATPVLTAPEGLRELRLSLVQSLQRTLATGLDLLGIPAPEVM</w:t>
      </w:r>
    </w:p>
    <w:p w14:paraId="3977029A" w14:textId="77777777" w:rsidR="004B7C7A" w:rsidRDefault="004B7C7A" w:rsidP="004A175F">
      <w:r>
        <w:t>&gt;The1102</w:t>
      </w:r>
    </w:p>
    <w:p w14:paraId="25AB9F8B" w14:textId="77777777" w:rsidR="004B7C7A" w:rsidRDefault="004B7C7A" w:rsidP="004A175F">
      <w:r>
        <w:t>MVDLKRLRQEPEVFHRAIREKGVALDLEALLALDREVQELKKRLQEVQTERNQVAKRVPKAPPEEKEALIARGKALGEEAKRLEEALREKEARLEALLLQVPLPPWPGAPVGGEEANREIKRVGGPPEFSFPPLDHVALMEKNGWWEPRISQVSGSRSYALKGDLALYELALLRFAMDFMARRGFLPMTLPSYAREKAFLGTGHFPAYRDQVWAIAETDLYLTGTAEVVLNALHSGEILPYEALPLRYAGYAPAFRSEAGSFGKDVRGLMRVHQFHKVEQYVLTEASLEASDRAFQELLENAEEILRLLELPYRLVEVATGDMGPGKWRQVDIEVYLPSEGRYRETHSCSALLDWQARRANLRYRDPEGRVRYAYTLNNTALATPRILAMLLENHQLQDGRVRVPQALIPYMGKEVLEPCG</w:t>
      </w:r>
    </w:p>
    <w:p w14:paraId="441469EB" w14:textId="77777777" w:rsidR="004B7C7A" w:rsidRDefault="004B7C7A" w:rsidP="004A175F">
      <w:r>
        <w:t>&gt;The1103</w:t>
      </w:r>
    </w:p>
    <w:p w14:paraId="5E302EB7" w14:textId="77777777" w:rsidR="004B7C7A" w:rsidRDefault="004B7C7A" w:rsidP="004A175F">
      <w:r>
        <w:t>MTVYLPDGKPLELPEGATAKDVARALGEGWERRAVGAIVDGELYDLLKPLPQGAKVRLLTEKDPEFQTLFRHTLAHVLAQAVKEFFREKGYDPESVRLGVGPVIEKGFYYDIEAPEPLSDEDLPAIEAKMREILKRDLPLRRFVLSREEALARYRGKDPYKTELVLEIPEGEEISFYQQGDEAYGFTDLCRGPHVPSTGRIPPHFKLTHVAGAYWRGDENRPMLQRVYGVAFRTAEELKEYLWQLEEAKKRDHRRLGRELELFLIDPLVGKGLVLWLPKGNVVREELMAFMREEQVRRGYQLVTTPHIGSLELYKTS</w:t>
      </w:r>
      <w:r>
        <w:lastRenderedPageBreak/>
        <w:t>GHYPYYAESQFPPISFKERGEEEEYLLKPMNCPHHIRIYAYRKRSYRELPLRLAEFGTVYRYEKAGELLGLTRVRGFTQDDAHIFCTPEEVKGEFLGVLDLVLKVFATLGLKDYRARIGVRDPKSDKYVGDEAKWALAERQIEEAAAEAGLRYTVEEGDAAFYGPKLDFVVKDALGREWQLGTIQVDYNLPERFGLTYVGKDGEEHRPVMLHRAPFGSLERFIGILIEHFAGDFPLWLAPVQAVVVPVSEKQEDYAREVAGRLKEAGLRAEADTRPERMQARIRDAEVQKVPYILVVGEREKAEGAVSVRRRKKGNLGTMPLAAFLEGALREYRERRLEPVF</w:t>
      </w:r>
    </w:p>
    <w:p w14:paraId="797D1438" w14:textId="77777777" w:rsidR="004B7C7A" w:rsidRDefault="004B7C7A" w:rsidP="004A175F">
      <w:r>
        <w:t>&gt;The1104</w:t>
      </w:r>
    </w:p>
    <w:p w14:paraId="4E7D9E35" w14:textId="77777777" w:rsidR="004B7C7A" w:rsidRDefault="004B7C7A" w:rsidP="004A175F">
      <w:r>
        <w:t>MDLPKAYDPKSVEPKWAEKWAKNPFVANPKSGKPPFVIFMPPPNVTGSLHMGHALDNSLQDALIRYKRMRGFEAVWLPGTDHAGIATQVVVERLLLKEGKTRHDLGREKFLERVWQWKEESGGTILKQLKRLGASADWSREAFTMDEKRSRAVRYAFSRYYHEGLAYRAPRLVNWCPRCETTLSDLEVETEPTPGKLYTLRYEVEGGGFIEIATVRPETVFADQAIAVHPEDERYRHLLGKRARIPLTEVWIPILADPAVEKDFGTGALKVTPAHDPLDYEIGERHGLKPVSVINLEGRMEGERVPEALRGLDRFEARRKAVELFREAGHLVKEEDYTIALATCSRCGTPIEYAIFPQWWLRMRPLAEEVLKGLRRGDIAFVPERWKKVNMDWLENVKDWNISRQLWWGHQIPAWYCEDCQAVNVPRPERYLEDPTSCEACGSPRLKRDEDVFDTWFSSALWPLSTLGWPEETEDLKAFYPGDVLVTGYDILFLWVSRMEVSGYHFMGERPFKTVLLHGLVLDEKGQKMSKSKGNVIDPLEMVERYGADALRFALIYLATGGQDIRLDLRWLEMARNFANKLYNAARFVLLSREGFQAKEDTPTLADRFMRSRLSRGVEEITALYEALDLAQAAREVYELVWSEFCDWYLEAAKPALKAGNAHTLRTLEEVLAVLLKLLHPMMPFLTSELYQALTGKEELALEAWPEPGGRDEEAERAFEALKQAVTAVRALKAEAGLPPAQEVRVYLEGETAPVEENLEVFRFLSRADLLPERPAKALVKAMPRVTARMPLEGLLDVEEWRRRQEKRLKELLALAERSQRKLASPGFREKAPKEVVEAEEARLKENLEQAERIREALSQIG</w:t>
      </w:r>
    </w:p>
    <w:p w14:paraId="442B2674" w14:textId="77777777" w:rsidR="004B7C7A" w:rsidRDefault="004B7C7A" w:rsidP="004A175F">
      <w:r>
        <w:t>&gt;The1105</w:t>
      </w:r>
    </w:p>
    <w:p w14:paraId="466F09C1" w14:textId="77777777" w:rsidR="004B7C7A" w:rsidRDefault="004B7C7A" w:rsidP="004A175F">
      <w:r>
        <w:t>MAGTGHTPEEALALLKRGAEEIVPEEELLAKLKEGRPLTVKLGADPTRPDLHLGHAVVLRKMRQFQELGHKVVLIIGDFTGMIGDPSGRSKTRPPLTLEETRENAKTYVAQAGKILRQEPHLFELRYNSEWLEGLTFKEVVRLTSLMTVAQMLEREDFKKRYEAGIPISLHELLYPFAQAYDSVAIRADVEMGGTDQRFNLLVGREVQRAYGQSPQVCFLMPLLVGLDGREKMSKSLDNYIGLTEPPEAMFKKLMRVPDPLLPSYFRLLTDLEEEEIEALLKAGPVPAHRVLARLLTAAYALPQIPPRIDRAFYESLGYAWEAFGRDKEAGPEEVRRAEARYDEVAKGGIPEEIPEVTIPASELKEGRIWVARLFTLAGLTPSNAEARRLIQNRGLRLDGEVLTDPMLQVDLSRPRILQRGKDRFVRVRLSD</w:t>
      </w:r>
    </w:p>
    <w:p w14:paraId="2CD6143F" w14:textId="77777777" w:rsidR="004B7C7A" w:rsidRDefault="004B7C7A" w:rsidP="004A175F">
      <w:r>
        <w:t>&gt;The1106</w:t>
      </w:r>
    </w:p>
    <w:p w14:paraId="2BD37447" w14:textId="77777777" w:rsidR="004B7C7A" w:rsidRDefault="004B7C7A" w:rsidP="004A175F">
      <w:r>
        <w:t>MELYLDTASLEEIREIAAWGVLSGVTTNPTLVAKAFAAKGEALTEEAFAAHLRAICETVGGPVSAEVTALEAEAMVAEGRRLAAIHPNIVVKLPTTEEGLKACKRLSAEGIKVNMTLIFSANQALLAARAGASYVSPFLGRVDDISWDGGELLREIVEMIQVQDLPVKVIAASIRHPRHVTEAALLGADIATMPHAVFKQLLKHPLTDIGLKRFLEDWEKVKP</w:t>
      </w:r>
    </w:p>
    <w:p w14:paraId="6A2094E4" w14:textId="77777777" w:rsidR="004B7C7A" w:rsidRDefault="004B7C7A" w:rsidP="004A175F">
      <w:r>
        <w:t>&gt;The1108</w:t>
      </w:r>
    </w:p>
    <w:p w14:paraId="7EFCEB81" w14:textId="77777777" w:rsidR="004B7C7A" w:rsidRDefault="004B7C7A" w:rsidP="004A175F">
      <w:r>
        <w:t>MDTWKVGPVELKSRLILGSGKYEDFGVMREAIAAAKAEVVTVSVRRVELKAPGHVGLLEALEGVRLLPNTAGARTAEEAVRLARLGRLLTGERWVKLEVIPDPT</w:t>
      </w:r>
      <w:r>
        <w:lastRenderedPageBreak/>
        <w:t>YLLPDPLETLKAAERLIEEDFLVLPYMGPDLVLAKRLAALGTATVMPLAAPIGSGWGVRTRALLELFAREKASLPPVVVDAGLGLPSHAAEVMELGLDAVLVNTAIAEAQDPPAMAEAFRLAVEAGRKAYLAGPMRPREAASPSSPVEGVPFTPTGPRPGRGPQ</w:t>
      </w:r>
    </w:p>
    <w:p w14:paraId="47E3BDA8" w14:textId="77777777" w:rsidR="004B7C7A" w:rsidRDefault="004B7C7A" w:rsidP="004A175F">
      <w:r>
        <w:t>&gt;The1111</w:t>
      </w:r>
    </w:p>
    <w:p w14:paraId="06EFB15F" w14:textId="77777777" w:rsidR="004B7C7A" w:rsidRDefault="004B7C7A" w:rsidP="004A175F">
      <w:r>
        <w:t>MAWPGPLLLKDRKGRAYLVFPKEGGVFHHHKGSVPHEALLEAGPGGVVRTHLGEELSVHRPTLEEYLLHMKRSATPTYPKDASAMVTLLDLAPGMRVLEAGTGSGGLTLFLARAVGEKGLVESYEARPHHLAQAERNVRAFWQVENVRFHLGKLEEAELEEAAYDGVALDLMEPWKVLEKAALALKPDRFLVAYLPNITQVLELVRAAEAHPFRLERVLEVGWREWEVRLPVAHPRFQQVGHTAFLVALRRWKAS</w:t>
      </w:r>
    </w:p>
    <w:p w14:paraId="34744D19" w14:textId="77777777" w:rsidR="004B7C7A" w:rsidRDefault="004B7C7A" w:rsidP="004A175F">
      <w:r>
        <w:t>&gt;The1112</w:t>
      </w:r>
    </w:p>
    <w:p w14:paraId="6CBE8BC6" w14:textId="77777777" w:rsidR="004B7C7A" w:rsidRDefault="004B7C7A" w:rsidP="004A175F">
      <w:r>
        <w:t>MTTLEAFAKARSEGRAALIPYLTAGFPSREGFLQAVEEVLPYADLLEIGLPYSDPLGDGPVIQRASELALRKGMSVQGALELVREVRALTEKPLFLMTYLNPVLAWGPERFFGLFKQAGATGVILPDLPPDEDPGLVRLAQEIGLETVFLLAPTSTDARIATVVRHATGFVYAVSVTGVTGMRERLPEEVKDLVRRIKARTALPVAVGFGVSGKATAAQAAVADGVVVGSALVRALEEGRSLAPLLQEIRQGLQRLEANPGLKESSKKPLS</w:t>
      </w:r>
    </w:p>
    <w:p w14:paraId="65052702" w14:textId="77777777" w:rsidR="004B7C7A" w:rsidRDefault="004B7C7A" w:rsidP="004A175F">
      <w:r>
        <w:t>&gt;The1113</w:t>
      </w:r>
    </w:p>
    <w:p w14:paraId="11B67024" w14:textId="77777777" w:rsidR="004B7C7A" w:rsidRDefault="004B7C7A" w:rsidP="004A175F">
      <w:r>
        <w:t>MLTLPDFPLPDARGRFGPYGGRYVPETLIPALEELEAAYREAKKDPAFLEELDHYLRQFAGRPTPLYHAKRLSEYWGGAQVFLKREDLLHTGAHKINNTLGQALLARRMGKRRVIAETGAGQHGVSVATVAALFGLECVVYMGEEDVRRQALNVFRMKLLGAEVRPVAAGSRTLKDATNEAIRDWITNVRTTFYILGSVVGPHPYPMMVRDFQSVIGEEVKRQSLELFGRLPDALIAAVGGGSNAIGLFAPFAYLPEGRPKLIGVEAAGEGLSTGRHAASIGAGKRGVLHGSYMYLLYDHDGQITPAHSVSAGLDYPGVGPEHSYYADAGVAEYASVTDEEALEGFKLLARLEGIIPALESAHAIAYAAKVVPEMDKDQVVVINLSGRGDKDVTEVMRLLGGEL</w:t>
      </w:r>
    </w:p>
    <w:p w14:paraId="1EF8C496" w14:textId="77777777" w:rsidR="004B7C7A" w:rsidRDefault="004B7C7A" w:rsidP="004A175F">
      <w:r>
        <w:t>&gt;The1114</w:t>
      </w:r>
    </w:p>
    <w:p w14:paraId="489A681D" w14:textId="77777777" w:rsidR="004B7C7A" w:rsidRDefault="004B7C7A" w:rsidP="004A175F">
      <w:r>
        <w:t>MDAVKKAILGEVLEEEEAYEVMRALMAGEVSPVRAAGLLVALSLRGERPHEIAAMARAMREAARPLRVHRRPLLDIVGTGGDGKGLMNLSTLAALVAAAGGVAVAKHGNRAASSRAGSADLLEALGVDLEAPPERVGEAIEELGFGFLFARVFHPAMRHVAPVRAELGVRTVFNLLGPLTNPAGADAYVLGVFSPEWLAPMAEALERLGARGLVVHGEGADELVLGENRVVEVGKGAYALTPEEVGLKRAPLEALKGGGPEENAALARRLLKGEEKGPLADAVALAAGAGFYAAGKTPSLKEGVALAREVLASGEAYLLLERYVAFLRA</w:t>
      </w:r>
    </w:p>
    <w:p w14:paraId="6698EE29" w14:textId="77777777" w:rsidR="004B7C7A" w:rsidRDefault="004B7C7A" w:rsidP="004A175F">
      <w:r>
        <w:t>&gt;The1116</w:t>
      </w:r>
    </w:p>
    <w:p w14:paraId="13F57BA1" w14:textId="77777777" w:rsidR="004B7C7A" w:rsidRDefault="004B7C7A" w:rsidP="004A175F">
      <w:r>
        <w:t>MRRLLLLCEYDGTLFAGLQRQGRGLRTVQGELERALPGIGALPKAVAAGRTDAGVHALAMPFHVDVESAIPVEKVPEALNRLLPEDLKVVGAREVAPDFHARKDALWRAYRYRILVRPHPSPLLRHRALWVRRPLDLEAMEEALSLLLGRHNFLGFAKEETRPGERELLEARLQVAEGEAGLEVRLYFRGKSFLRGQVRGMVGTLLEVGLGKRPPESLKAILKTADRRLAGPTAPAHGLYFVEAAYPEEKLSP</w:t>
      </w:r>
    </w:p>
    <w:p w14:paraId="4B949612" w14:textId="77777777" w:rsidR="004B7C7A" w:rsidRDefault="004B7C7A" w:rsidP="004A175F">
      <w:r>
        <w:t>&gt;The1118</w:t>
      </w:r>
    </w:p>
    <w:p w14:paraId="1E4E0E6D" w14:textId="77777777" w:rsidR="004B7C7A" w:rsidRDefault="004B7C7A" w:rsidP="004A175F">
      <w:r>
        <w:t>MTFRYRGPSPKGDQPKAIAGLVEALRDGERFVTLLGATGTGKTVTMAKVIEALGRPALVLAPNKILAAQLAAEFRELFPENAVEYFISYYDYYQPEAYVPGKDLYIEKDASINPEIERLRHSTTRSLLTRRDVIVVASVSAIYGLGDPREYRARNLVVER</w:t>
      </w:r>
      <w:r>
        <w:lastRenderedPageBreak/>
        <w:t>GKPYPREVLLERLLELGYQRNDIDLSPGRFRAKGEVLEIFPAYETEPIRVELFGDEVERISQVHPVTGERLRELPGFVLFPATHYLSPEGLEEILKEIEKELWERVRYFEERGEVLYAQRLKERTLYDLEMLRVMGTCPGVENYARYFTGKAPGEPPYTLLDYFPEDFLVFLDESHVTVPQLQGMYRGDYARKKTLVDYGFRLPSALDNRPLRFEEFLERVSQVVFVSATPGPFELAHSGRVVEQIIRPTGLLDPLVRVKPTENQILDLMEGIRERAARGERTLVTVLTVRMAEELTSFLVEHGIRARYLHHELDAFERQALIRDLRLGHYDCLVGINLLREGLDIPEVSLVAILDADKEGFLRSERSLIQTIGRAARNARGEVWLYADRVSEAMQRAIEETNRRRALQEAYNLEHGITPETVRKEVRAVIRPEGYEEAPLEADLSGEDLRERIAELELAMWQAAEALDFERAARLRDEIRALEARLQGVRAPEPVPGGRKRKRR</w:t>
      </w:r>
    </w:p>
    <w:p w14:paraId="338C35ED" w14:textId="77777777" w:rsidR="004B7C7A" w:rsidRDefault="004B7C7A" w:rsidP="004A175F">
      <w:r>
        <w:t>&gt;The1119</w:t>
      </w:r>
    </w:p>
    <w:p w14:paraId="24FDA622" w14:textId="77777777" w:rsidR="004B7C7A" w:rsidRDefault="004B7C7A" w:rsidP="004A175F">
      <w:r>
        <w:t>MADDFAYLNARVRVRRGTLLKESFFQEALDLSFADFLRLLSETVYGGELAGQGLPDVDRAVLRTQAKLVGDLPRLVTGEAREAVRLLLLRNDLHNLQALLRAKATGRPFEEVLLLPGTLREEVWRQAYEAQDPAGMAQVLAVPGHPLARALRAVLRETQDLARVEALLAKRFFEDVAKAAKGLDQPALRDYLALEVDAENLRTAFKLQGSGLAPDAFFLKGGRFVDRVRFARLMEGDYAVLDELSGTPFSGLSGVRDLKALERGLRCVLLKEAKKGVQDPLGVGLVLAYVKEREWEAVRLRLLARRAYFGLPRAQVEEEVVCP</w:t>
      </w:r>
    </w:p>
    <w:p w14:paraId="31DB2272" w14:textId="77777777" w:rsidR="004B7C7A" w:rsidRDefault="004B7C7A" w:rsidP="004A175F">
      <w:r>
        <w:t>&gt;The1120</w:t>
      </w:r>
    </w:p>
    <w:p w14:paraId="3EC53CD1" w14:textId="77777777" w:rsidR="004B7C7A" w:rsidRDefault="004B7C7A" w:rsidP="004A175F">
      <w:r>
        <w:t>MAVIADPETAQGFRLAGLEGYGASSAEEAQSLLETLVERGGYALVAVDEALLPDPERAVERLMRGRDLPVLLPIAGLKEAFQGHDVEGYMRELVRKTIGFDIKL</w:t>
      </w:r>
    </w:p>
    <w:p w14:paraId="2FBAE9C1" w14:textId="77777777" w:rsidR="004B7C7A" w:rsidRDefault="004B7C7A" w:rsidP="004A175F">
      <w:r>
        <w:t>&gt;The1121</w:t>
      </w:r>
    </w:p>
    <w:p w14:paraId="30A6640F" w14:textId="77777777" w:rsidR="004B7C7A" w:rsidRDefault="004B7C7A" w:rsidP="004A175F">
      <w:r>
        <w:t>MYEPKPEHRFTFGLWTVGNVGRDPFGDAVRERLDPVYVVHKLAELGAYGVNLHDEDLIPRGTPPQERDQIVRRFKKALDETGLKVPMVTANLFSDPAFKDGAFTSPDPWVRAYALRKSLETMDLGAELGAEIYVVWPGREGAEVEATGKARKVWDWVREALNFMAAYAEDQGYGYRFALEPKPNEPRGDIYFATVGSMLAFIHTLDRPERFGLNPEFAHETMAGLNFVHAVAQALDAGKLFHIDLNDQRMSRFDQDLRFGSENLKAAFFLVDLLESSGYQGPRHFDAHALRTEDEEGVWAFARGCMRTYLILKERAEAFREDPEVKELLAAYYQEDPAALALLGPYSREKAEALKRAELPLEAKRRRGYALERLDQLAVEYLLGVRG</w:t>
      </w:r>
    </w:p>
    <w:p w14:paraId="7A597035" w14:textId="77777777" w:rsidR="004B7C7A" w:rsidRDefault="004B7C7A" w:rsidP="004A175F">
      <w:r>
        <w:t>&gt;The1122</w:t>
      </w:r>
    </w:p>
    <w:p w14:paraId="54329C83" w14:textId="77777777" w:rsidR="004B7C7A" w:rsidRDefault="004B7C7A" w:rsidP="004A175F">
      <w:r>
        <w:t>MERHVPEPTHTLEGWHVLHDFRLLDFARWFSAPLEAREDAWEELKGLVREWRELEEAGQGSYGIYQVVGHKADLLFLNLRPGLDPLLEAEARLSRSAFARYLGRSYSFYSVVELGSQEKPLDPESPYVKPRLTPRVPKSGYVCFYPMNKRRQGQDNWYMLPAKERASLMKAHGETGRKYQGKVMQVISGAQGLDDWEWGVDLFSEDPVQFKKIVYEMRFDEVSARYGEFGPFFVGKYLDEEALRAFLGL</w:t>
      </w:r>
    </w:p>
    <w:p w14:paraId="34AB1FCA" w14:textId="77777777" w:rsidR="004B7C7A" w:rsidRDefault="004B7C7A" w:rsidP="004A175F">
      <w:r>
        <w:t>&gt;The1123</w:t>
      </w:r>
    </w:p>
    <w:p w14:paraId="23EF45D3" w14:textId="77777777" w:rsidR="004B7C7A" w:rsidRDefault="004B7C7A" w:rsidP="004A175F">
      <w:r>
        <w:t>MEGIRRAAQRAVEEFLQAFPMGPGSLFVLGGSTSEVLGERVGTRPSLEAAHAVLEGLLPPLLERGVHVAVQACEHLNRALVVERETARAFGLEEVAVFPHPKAGGALATAAFLRFQDPVVVESLKAQAHGGMDIGGVLIGMHLRPVAVPLRLSVRKIGEAVLLAAKTRPKLVGGARAVYTREEMLKKLEEFLPKPP</w:t>
      </w:r>
    </w:p>
    <w:p w14:paraId="2D568765" w14:textId="77777777" w:rsidR="004B7C7A" w:rsidRDefault="004B7C7A" w:rsidP="004A175F">
      <w:r>
        <w:t>&gt;The1126</w:t>
      </w:r>
    </w:p>
    <w:p w14:paraId="6B94FC10" w14:textId="77777777" w:rsidR="004B7C7A" w:rsidRDefault="004B7C7A" w:rsidP="004A175F">
      <w:r>
        <w:t>MLSKRLLNFESFEVMDILALAQKLESEGKKVIHLEIGEPDFNTPKPIVDEGIKSLKEGKTHYTDSRGILELREKISELYKDKYKADIIPDNIIITGGSSLGLFFALSSIID</w:t>
      </w:r>
      <w:r>
        <w:lastRenderedPageBreak/>
        <w:t>DGDEVLIQNPCYPCYKNFIRFLGAKPVFCDFTVESLEEALSDKTKAIIINSPSNPLGEVIDREIYEFAYENIPYIISDEIYNGLVYEGKCYSAIEFDENLEKTILINGFSKLYAMTGWRIGYVISNDEIIEAILKLQQNLFISAPTISQYAALKAFEKETEREINSMIKEFDRRRRLVLKYVKDFGWEVNNPIGAYYVFPNIGEDGREFAYKLLKEKFVALTPGIGFGSKGKNYIRISYANSYENIKEGLERIKEFLNK</w:t>
      </w:r>
    </w:p>
    <w:p w14:paraId="4D96F1DD" w14:textId="77777777" w:rsidR="004B7C7A" w:rsidRDefault="004B7C7A" w:rsidP="004A175F">
      <w:r>
        <w:t>&gt;The1127</w:t>
      </w:r>
    </w:p>
    <w:p w14:paraId="32C99576" w14:textId="77777777" w:rsidR="004B7C7A" w:rsidRDefault="004B7C7A" w:rsidP="004A175F">
      <w:r>
        <w:t>MELFKDIKNLGKLVRLERIFNRESEKTVIVPMDHGVSNGPIKGLIDIRKTVNDVAEGGANAVLLHKGIVRHGHRGYGKDVGLIIHLSGGTAISPNPLKKVIVTTVEEAIRMGADAVSIHVNVGSDEDWEAYRDLGMIAETCEYWGMPLIAMMYPRGKHIQNERDPELVAHAARLGAELGADIVKTSYTGDIDSFRDVVKGCPAPVVVAGGPKTNTDEEFLQMIKDAMEAGAAGVAVGRNIFQHDDVVGITRAVCKIVHENADVEEALKEIRKK</w:t>
      </w:r>
    </w:p>
    <w:p w14:paraId="7A77921A" w14:textId="77777777" w:rsidR="004B7C7A" w:rsidRDefault="004B7C7A" w:rsidP="004A175F">
      <w:r>
        <w:t>&gt;The1128</w:t>
      </w:r>
    </w:p>
    <w:p w14:paraId="582CDF2A" w14:textId="77777777" w:rsidR="004B7C7A" w:rsidRDefault="004B7C7A" w:rsidP="004A175F">
      <w:r>
        <w:t>MAKKCFCISGKIFALNLFGKRYSKKIIKKRDLKKYRLYLHPAVAVDGIIEKDNKILLIKRKNNPFKGCFALPGGFVECGETVEEAVVREIKEETGLIPKVKSLLGVYSSPDRDPRGHVISIVFILDVIGGELKAGDDAKEAEFFDLNNLPKLAFDHEKIIKDYMRWKNG</w:t>
      </w:r>
    </w:p>
    <w:p w14:paraId="4C7A2181" w14:textId="77777777" w:rsidR="004B7C7A" w:rsidRDefault="004B7C7A" w:rsidP="004A175F">
      <w:r>
        <w:t>&gt;The1129</w:t>
      </w:r>
    </w:p>
    <w:p w14:paraId="04642423" w14:textId="77777777" w:rsidR="004B7C7A" w:rsidRDefault="004B7C7A" w:rsidP="004A175F">
      <w:r>
        <w:t>MTTVMKFGGTSVGSGERIRHVAKIVTKRKKEDDDVVVVVSAMSEVTNALVEISQQALDVRDIAKVGDFIKFIREKHYKAIEEAIKSEEIKEEVKKIIDSRIEELEKVLIGVAYLGELTPKSRDYILSFGERLSSPILSGAIRDLGEKSIALEGGEAGIITDNNFGSARVKRLEVKERLLPLLKEGIIPVVTGFIGTTEEGYITTLGRGGSDYSAALIGYGLDADIIEIWTDVSGVYTTDPRLVPTARRIPKLSYIEAMELAYFGAKVLHPRTIEPAMEKGIPILVKNTFEPESEGTLITNDMEMSDSIVKAISTIKNVALINIFGAGMVGVSGTAARIFKALGEEEVNVILISQGSSETNISLVVSEEDVDKALKALKREFGDFGKKSFLNNNLIRDVSVDKDVCVISVVGAGMRGAKGIAGKIFTAVSESGANIKMIAQGSSEVNISFVIDEKDLLNCVRKLHEKFIEKTNS</w:t>
      </w:r>
    </w:p>
    <w:p w14:paraId="10CB1721" w14:textId="77777777" w:rsidR="004B7C7A" w:rsidRDefault="004B7C7A" w:rsidP="004A175F">
      <w:r>
        <w:t>&gt;The1133</w:t>
      </w:r>
    </w:p>
    <w:p w14:paraId="5A42FA3E" w14:textId="77777777" w:rsidR="004B7C7A" w:rsidRDefault="004B7C7A" w:rsidP="004A175F">
      <w:r>
        <w:t>MRAILILLDGLGDRASEILNNKTPLQFAKTPNLDRLAENGMCGLMTTYKEGIPLGTEVAHFLLWGYSLEEFPGRGVIEALGEDIEIEKNAIYLRASLGFVKKDEKGFLVIDRRTKDISREEIEKLVDSLPTCVDGYKFELFYSFDVHFILKIKERNGWISDKISDSDPFYKNRYVMKVKAIRELCKSEVEYSKAKDTARALNKYLLNVYKILQNHKINRKRRKLEKMPANFLLTKWASRYKRVESFKEKWGMNAVILAESSLFKGLAKFLGMDFIKIESFEEGIDLIPELDYDFIHLHTKETDEAAHTKNPLNKVKVIEKIDKLIGNLKLREDDLLIITADHSTPSVGNLIHSGESVPILFYGKNVRVDNVKEFNEISCSNGHLRIRGEELMHLILNYTDRALLYGLRSGDRLRYYIPKDDEIDLLEG</w:t>
      </w:r>
    </w:p>
    <w:p w14:paraId="568711A3" w14:textId="77777777" w:rsidR="004B7C7A" w:rsidRDefault="004B7C7A" w:rsidP="004A175F">
      <w:r>
        <w:t>&gt;The1134</w:t>
      </w:r>
    </w:p>
    <w:p w14:paraId="16BC7063" w14:textId="77777777" w:rsidR="004B7C7A" w:rsidRDefault="004B7C7A" w:rsidP="004A175F">
      <w:r>
        <w:t>MRVIDGGVTAPKGFKANGYKEGKFGVAIIISEKDAVGAGTFTTNKVVAHPVVLSRELIKNRDKFRAIVANSGNANCFTKDGMEDAKEMQRLVAELFNINEDEVLVASTGVIGRKMDMNIIKDRINKVYNLIKEGNSSINAAKAIMTTDTKPKEIAVEFEVNGKTVRVGGIAKGAGMIAPNMLHATMLCFITTDIEIDKESLTNILQKVVDKTFNNISVDGDTSTNDTVFVLANGLSGVNYEECGEEFENALLYVCRELAKMIVKDGEGATKFMEVVVKGAKTEEDAVKASKAIVNSLLVKTAVFGGDPNWGRIVAAVGYSGADFNPEVVDVILSNYKDEVYLVKDGIPLADEGTEELKKAEEIMKSDEIK</w:t>
      </w:r>
      <w:r>
        <w:lastRenderedPageBreak/>
        <w:t>IVVDLKMGEFENVCYGCDLSYEYVRINAEYTT</w:t>
      </w:r>
    </w:p>
    <w:p w14:paraId="56303518" w14:textId="77777777" w:rsidR="004B7C7A" w:rsidRDefault="004B7C7A" w:rsidP="004A175F">
      <w:r>
        <w:t>&gt;The1135</w:t>
      </w:r>
    </w:p>
    <w:p w14:paraId="1271BD3A" w14:textId="77777777" w:rsidR="004B7C7A" w:rsidRDefault="004B7C7A" w:rsidP="004A175F">
      <w:r>
        <w:t>MINAKTKVIGLIGHPVEHSFSPIMHNAAFKDKGLNYVYVAFDVLPENLKYVIDGAKALGIVGFNVTIPHKIEIMKYLDEIDKDAQLIGAVNTIKIEDGKAIGYNTDGIGARMALEEEIGRVKDKNIVIYGAGGAARAVAFELAKDNNIIIANRTVEKAEALAKEIAEKLNKKFGEEVKFSGLDVDLDGVDIIINATPIGMYPNIDVEPIVKAEKLREDMVVMDLIYNPLETVLLKEAKKVNAKTINGLGMLIYQGAVAFKIWTGVEPNIEVMKNAIIDKITK</w:t>
      </w:r>
    </w:p>
    <w:p w14:paraId="307515F0" w14:textId="77777777" w:rsidR="004B7C7A" w:rsidRDefault="004B7C7A" w:rsidP="004A175F">
      <w:r>
        <w:t>&gt;The1136</w:t>
      </w:r>
    </w:p>
    <w:p w14:paraId="16D7770D" w14:textId="77777777" w:rsidR="004B7C7A" w:rsidRDefault="004B7C7A" w:rsidP="004A175F">
      <w:r>
        <w:t>MEGKAYALASGTIINAIATGKGSAFGLDLKVYAKVKLIDDGKNKIEGKVLDNPNIKPNLIVRCVKNTLDYFGLNYSAYVETKTEIPIKSGLSSSSATSNAVVLATFDALGEKIDDELILNLGIKSSFDEKLTVTGAYDDATASYYGGITITDNIERKILKRDKMRDDLNVLILIPNLEKNVDVNRMKLIKDYVEIAFNEAINGNYFKALFLNGILYASALNFPTNIAIDALDAGAITAGLSGTGPSYIAMVEDENVEKVKEKLNRYGKVILTKPNNDGASIY</w:t>
      </w:r>
    </w:p>
    <w:p w14:paraId="62FEDF8C" w14:textId="77777777" w:rsidR="004B7C7A" w:rsidRDefault="004B7C7A" w:rsidP="004A175F">
      <w:r>
        <w:t>&gt;The1137</w:t>
      </w:r>
    </w:p>
    <w:p w14:paraId="66D2F60B" w14:textId="77777777" w:rsidR="004B7C7A" w:rsidRDefault="004B7C7A" w:rsidP="004A175F">
      <w:r>
        <w:t>MTFEIKHRDAMGRIGILNINGKKIETPTIMPVIHPNPKKQIVSMDLINKLADVIITNSYITYKTKHLREIAEEKGIHKLIGFDKVIVTDSGSFQLGVYGDVEVEPMEIIEFQERIGVDVGTILDIPTPPDVDRERAEKELEETLKRAKASIELKEERGFKLLLNGTVQGSTYLDLRQKSAKEMAKLGFDIYPIGAVVPLMEQYRYRDVAEIIINSKMYLPTNKPVHLFGCGHPMFFALAVALGCDLFDSAAYALYAKDDRYLTERGTLHLEEIKDLKAFPCSCPVCSSYTPKELASLNKKERERLLAEHNLYVTFEEINRIKQAIRDGSLWELVEERVRCHPKLLEAYRVVRKYIDYIEKFDPVTKKSAFFYTGIESMFRPEVLRHKKRLKRLRYEKVYITTVSSSIEKPYHEHLNVVETDVDILIKDPVFGFIPYYIDTVYPLSQHEIPELFDYEKEINKRFVDEFIDWLKKKIGEDNILDIMTYNYYINYFSANKKINADALRIRKMLQYQYGFDIIDDELMNKIKVVRSKTTGRLRQVLDENGEILFSVRSNDNLLIPSEKGAKLLWKKIPFPKYRVVVNKEAEEFAREGRNVFAKFVIDCDEELRPYEEVLVVNEDDELLAYGTTILNGIELREFNYGLAVKVRGGLKINK</w:t>
      </w:r>
    </w:p>
    <w:p w14:paraId="4635EB52" w14:textId="77777777" w:rsidR="004B7C7A" w:rsidRDefault="004B7C7A" w:rsidP="004A175F">
      <w:r>
        <w:t>&gt;The1138</w:t>
      </w:r>
    </w:p>
    <w:p w14:paraId="1D919523" w14:textId="77777777" w:rsidR="004B7C7A" w:rsidRDefault="004B7C7A" w:rsidP="004A175F">
      <w:r>
        <w:t>MEIIHLSEIDSTNDYAKELAKEGKRNFIVLADKQNNGKGRWGRVWYSDEGGLYFSMVLDSKLYNPKVINLLVPICIIEVLKNYVDKELGLKFPNDIMVKVNDNYKKLGGILTELTDDYMIIGIGINVNNQIRNEIREIAISLKEITGKELDKVEILSNFLKTFESYLEKLKNKEIDDYEILKKYKKYSITIGKQVKILLSNNEIITGKVYDIDFDGIVLGTEKGIERIPSGICIHVR</w:t>
      </w:r>
    </w:p>
    <w:p w14:paraId="75132C37" w14:textId="77777777" w:rsidR="004B7C7A" w:rsidRDefault="004B7C7A" w:rsidP="004A175F">
      <w:r>
        <w:t>&gt;The1139</w:t>
      </w:r>
    </w:p>
    <w:p w14:paraId="7B942546" w14:textId="77777777" w:rsidR="004B7C7A" w:rsidRDefault="004B7C7A" w:rsidP="004A175F">
      <w:r>
        <w:t>MKYMIPDEEFIRREGVPITKEEIRAVSIGKLNLNKDDVVVDVGCGSGGMTVEIAKRCKFVYAIDYLDGAIEVTKQNLAKFNIKNCQIIKGRAEDVLDKLEFNKAFIGGTKNIEKIIEILDKKKINHIVANTIVLENAAKIINEFESRGYNVDAVNVFISYAKKIPSGHMFLAKNPITIIKAVR</w:t>
      </w:r>
    </w:p>
    <w:p w14:paraId="7D66F2D3" w14:textId="77777777" w:rsidR="004B7C7A" w:rsidRDefault="004B7C7A" w:rsidP="004A175F">
      <w:r>
        <w:t>&gt;The1140</w:t>
      </w:r>
    </w:p>
    <w:p w14:paraId="717E875A" w14:textId="77777777" w:rsidR="004B7C7A" w:rsidRDefault="004B7C7A" w:rsidP="004A175F">
      <w:r>
        <w:t>MIVLTIEEILKEVLNEIKPSKEDMEKLQLKANEIIDKIWEIVRENSYPILEVLLVGSSARNTNLKDDYDIDIFVLFDKSVSEDELEEIGLKIGTEAIKRLNGSYNINYASHPYVNGEVDGYEVDIVPCYKIDFGEKIISAVDRTPLHHKFLISRLNERLCDEVRL</w:t>
      </w:r>
      <w:r>
        <w:lastRenderedPageBreak/>
        <w:t>LKAFLKSLGLYGSDVKTKGFSGYLCELLILHYGSFINLLKEAQNWRIGKKIILKDIFEIYKDVDINKLKKFDEPFIVYDPVDLNRNVASPLSKDNFCRFIFYSRQFLKNPSIEFFKDYAKKLEEILENREHGYRLILKIPRENVVDDIIYPQMEKLQKSINKVIVKNEFVILNSKCFADDNYCYLYWEFLVYELPKIALREGPPVFEKERAERFLKKYGKVFIRDCKLFAYTEREYSHIIDLFKDIVNGNLQNISIPKYVNPRNGKIIELNSHGEHKQFNKECQ</w:t>
      </w:r>
    </w:p>
    <w:p w14:paraId="1E1B8DE5" w14:textId="77777777" w:rsidR="004B7C7A" w:rsidRDefault="004B7C7A" w:rsidP="004A175F">
      <w:r>
        <w:t>&gt;The1141</w:t>
      </w:r>
    </w:p>
    <w:p w14:paraId="221F49F5" w14:textId="77777777" w:rsidR="004B7C7A" w:rsidRDefault="004B7C7A" w:rsidP="004A175F">
      <w:r>
        <w:t>MMVRIFDTTLRDGEQTPGVSLTPNDKLEIAKKLDELGVDVIEAGSAITSKGEREGIKLITKEGLNAEICSFVRALPVDIDAALECDVDSVHLVVPTSPIHMKYKLRKTEDEVLETALKAVEYAKEHGLIVELSAEDATRSDVNFLIKLFNEGEKVGADRVCVCDTVGVLTPQKSQELFKKITENVNLPVSVHCHNDFGMATANTCSAVLGGAVQCHVTVNGIGERAGNASLEEVVAALKILYGYDTKIKMEKLYEVSRIVSRLMKLPVPPNKAIVGDNAFAHEAGIHVDGLIKNTETYEPIKPEMVGNRRRIILGKHSGRKALKYKLDLMGINVSDEQLNKIYERVKEFGDLGKYISDADLLAIVREVTGKLVEEKIKLDELTVVSGNKITPIASVKLHYKGEDITLIETAYGVGPVDAAINAVRKAISGVADIKLVEYRVEAIGGGTDALIEVVVKLRKGTEIVEVRKSDADIIRASVDAVMEGINMLLN</w:t>
      </w:r>
    </w:p>
    <w:p w14:paraId="25650596" w14:textId="77777777" w:rsidR="004B7C7A" w:rsidRDefault="004B7C7A" w:rsidP="004A175F">
      <w:r>
        <w:t>&gt;The1142</w:t>
      </w:r>
    </w:p>
    <w:p w14:paraId="2F940D35" w14:textId="77777777" w:rsidR="004B7C7A" w:rsidRDefault="004B7C7A" w:rsidP="004A175F">
      <w:r>
        <w:t>MIFVITVLSGGTGTPKLLQGLKRVVNNEELAVIVNTGEDTWIGDLYLSPDVDTVLYTLADLINEETWYGVKEDTFYTHEQLKNLGFDEVLRIGDKDRALKMHKTYYLKRGHKLSEVVDMEKVALGIKAKVIPMTDDRVETKILAKVDGKVDLLKFHDFWVKRKGDVEVLDVIYENSLYAKPCEKAVEAIKNSDLVIIGPSNPITSIGPILSLNGIKELLKDKKVVVVSPIVGNSAVSGPAGKLMKAKGYDVSVKGIYEFYKDIVDVLVIDNVDKEIAKEIPCEVLITNTIMKTLDDKVRLAKNIIEFCGSL</w:t>
      </w:r>
    </w:p>
    <w:p w14:paraId="5DCB6931" w14:textId="77777777" w:rsidR="004B7C7A" w:rsidRDefault="004B7C7A" w:rsidP="004A175F">
      <w:r>
        <w:t>&gt;The1144</w:t>
      </w:r>
    </w:p>
    <w:p w14:paraId="5F8F6CD1" w14:textId="77777777" w:rsidR="004B7C7A" w:rsidRDefault="004B7C7A" w:rsidP="004A175F">
      <w:r>
        <w:t>MVKITILSPEGRSCSVWSLKNEIEKLGAKCDIFLLSSPENLMSHDFKLETDLIHSRCGIGDYFDRLTLYSWQFINALEVEGCRFINPIKTLYLTSDKFKCIKLLAKNKIKTPKTALIRDYEDAVKFIEKYNLRFPVVIKNSFSKCGLKVFMARNYDELKQLTKNAIWEGKLIQEFIDFKENDLYRDMRILVVDGEVVGGYRRVSRDFRTNLYLGNVVEKLNIDEELEELALKCADLSEAVILGVDILPTKDNYYVIELNSSPGTKGFRDIGINADKKIAEALVRYAKS</w:t>
      </w:r>
    </w:p>
    <w:p w14:paraId="1C4E7CF9" w14:textId="77777777" w:rsidR="004B7C7A" w:rsidRDefault="004B7C7A" w:rsidP="004A175F">
      <w:r>
        <w:t>&gt;The1145</w:t>
      </w:r>
    </w:p>
    <w:p w14:paraId="0A1D1748" w14:textId="77777777" w:rsidR="004B7C7A" w:rsidRDefault="004B7C7A" w:rsidP="004A175F">
      <w:r>
        <w:t>MISREEAINFLNSTSSKDILDKLAQINNTFKREYITYSKNVFIPLSKWCRNKCGYCIFREDKPSLMKPNEVKEILLKGDRLGCREALFTFGEHVDENKEIKEQLKSMGYDNILEYLYDLEEWTLNNTSLLPHTNCGILNYDELKMLKDVNASMGLMLENASERLMNTIAHKHSPGKHPKLRIEMIENAGKLKIPFTTGLLIGIGETNEEIVDSLFKIKEIHEKYGHIQEVIIQNFRAKKGIPMENFKEPSPIKMLKVIILAKLILDDISIQIPPNLNRETGQLFLLAGVDDWGGVSPLTRDYVNPEAEWPEIKELREWTEELGLKLKMRLPVYDKYISEEWLSEKVYNKIIEMGWLKE</w:t>
      </w:r>
    </w:p>
    <w:p w14:paraId="1912C8D3" w14:textId="77777777" w:rsidR="004B7C7A" w:rsidRDefault="004B7C7A" w:rsidP="004A175F">
      <w:r>
        <w:t>&gt;The1146</w:t>
      </w:r>
    </w:p>
    <w:p w14:paraId="00AF0BD1" w14:textId="77777777" w:rsidR="004B7C7A" w:rsidRDefault="004B7C7A" w:rsidP="004A175F">
      <w:r>
        <w:t>MDPNKFREKEISKKEALELFEDNEIIFELFKFADSLRREEVGDIVTYVVNRNINFTNICVGNCRFCAFRANENDKHAYFLDIDEIAKRAVEAKKFGCTEVCIQGGLHPKIDTYYQAEILKAVHEATKPYGDIHIHAFSPMEVYFGAENAGLDIKEALKILKENGLNSMPGTAAEILDDDIRAELCPNKIKTKEWIYIIKEAHKLGIPTTATMMYGH</w:t>
      </w:r>
      <w:r>
        <w:lastRenderedPageBreak/>
        <w:t>IEEYKHWVNHLFIIKEIQEETNGFTEFVPLSFMHKYAPIYKEGKAKAGATGIEDLKVFAVSRIIFKGLIKNIQASWVKLGKKMVQVALRCGANDVGGTLIEESISRSAGAEHGVYMSVEEIRDMIKRVGLIPKERTTLYKILE</w:t>
      </w:r>
    </w:p>
    <w:p w14:paraId="5664F723" w14:textId="77777777" w:rsidR="004B7C7A" w:rsidRDefault="004B7C7A" w:rsidP="004A175F">
      <w:r>
        <w:t>&gt;The1147</w:t>
      </w:r>
    </w:p>
    <w:p w14:paraId="7A69EBFA" w14:textId="77777777" w:rsidR="004B7C7A" w:rsidRDefault="004B7C7A" w:rsidP="004A175F">
      <w:r>
        <w:t>MKAFEFLYEDFQRGLTVVLDKGLPPKFVEDYLKVCGDYIDFVKFGWGTSAVIDRDVVKEKINYYKDWGIKVYPGGTLFEYAYSKGKFDEFLNECEKLGFEAVEISDGSSDISLEERKNAIKRAKDNGFMVLTEVGKKMPDKDKQLTIDDRIKLINFDLDAGADYVIIEGRESGKGIGLFDKEGKVKENELDVLAKNVDINKVIFEAPQKSQQVAFILKFGSSVNLANIAFDEVISLETLRRGLRGDTFGKV</w:t>
      </w:r>
    </w:p>
    <w:p w14:paraId="4C8EE190" w14:textId="77777777" w:rsidR="004B7C7A" w:rsidRDefault="004B7C7A" w:rsidP="004A175F">
      <w:r>
        <w:t>&gt;The1148</w:t>
      </w:r>
    </w:p>
    <w:p w14:paraId="20702203" w14:textId="77777777" w:rsidR="004B7C7A" w:rsidRDefault="004B7C7A" w:rsidP="004A175F">
      <w:r>
        <w:t>MITLCNRFTEYKCGNVAIVVDVLRASTTITTLLSFIDEVYITTSTSKKENAIYIGERKGRKIEGFDFGNSPTEILANKDIIKERYENGEKVILTTTNGTRVLKSLDAEHIFIGAIVNAKYVAKAVEDFEDVSLVPCHRENNFAIDDFIGCGVIAKYLNGEFDEFIKAALELTKHDWMSLILNSSSAENLKNLGYEKDVTFAILENSIDAVGIYKKDKSKVVRFK</w:t>
      </w:r>
    </w:p>
    <w:p w14:paraId="08D5989F" w14:textId="77777777" w:rsidR="004B7C7A" w:rsidRDefault="004B7C7A" w:rsidP="004A175F">
      <w:r>
        <w:t>&gt;The1150</w:t>
      </w:r>
    </w:p>
    <w:p w14:paraId="054CC2D7" w14:textId="77777777" w:rsidR="004B7C7A" w:rsidRDefault="004B7C7A" w:rsidP="004A175F">
      <w:r>
        <w:t>MRGSLAIYNALKDSNIDFICSVPCANLKNLLKLIEEDKNIINIPATREEEAFGICAGAYLAGKKTAILMQNSGIGNSINAIASLYKTFQIPTLLIISHRGDLKEQIPAQIPMGRWIEKLLDVCEIPTYKPKTPEEAYKLIKYASSYMYKISYPVALLFDALYWEYDLEK</w:t>
      </w:r>
    </w:p>
    <w:p w14:paraId="6CDB529F" w14:textId="77777777" w:rsidR="004B7C7A" w:rsidRDefault="004B7C7A" w:rsidP="004A175F">
      <w:r>
        <w:t>&gt;The1151</w:t>
      </w:r>
    </w:p>
    <w:p w14:paraId="34FD9785" w14:textId="77777777" w:rsidR="004B7C7A" w:rsidRDefault="004B7C7A" w:rsidP="004A175F">
      <w:r>
        <w:t>MYPKRIDIIKKIVENVGEKEIIVSNIGIPSKELYYVKDRERNFYMLGSMGLASSIGLGLALNCEDKVIVIDGDGSILMNLGSLSTIGYMNPKNYILVIIDNSAYGSTGNQKTHTGKNTNLEEIAKGCGLDTITTESLEEFEKEFKNALNEEKCKVIIAKTIPYNEKCSNIEIPPVVLKYRFMEAIKRS</w:t>
      </w:r>
    </w:p>
    <w:p w14:paraId="7FAAA998" w14:textId="77777777" w:rsidR="004B7C7A" w:rsidRDefault="004B7C7A" w:rsidP="004A175F">
      <w:r>
        <w:t>&gt;The1152</w:t>
      </w:r>
    </w:p>
    <w:p w14:paraId="51393C15" w14:textId="77777777" w:rsidR="004B7C7A" w:rsidRDefault="004B7C7A" w:rsidP="004A175F">
      <w:r>
        <w:t>MITVIAIAKDGSIVEPKLDEISFEDYRLIWIDCYDPKDEELYKLSKKIGISVSDLQIGLDEQEIPRVEEDEDFYLIIYKAPLFEEDITTTSLGIYIKNNLLLTIHSDKIKAIGRLHKLISTKKPRIVFERGIGFLLYHILNEITRSYSRILMNLEDELEELEDKLLAGYDREVMEKILGLRKTLVYFHKSLIANRDVLVLLKRKYLPITTKEDRENFEDLYYDTLQLIDMSATYREVLTSMMDITLSLENIKMNQIMKILTMVTTIFAVPMWITGIYGMNFSYLPLANNPQGFWLVMALMVVIIMIFVYIFRRSGWI</w:t>
      </w:r>
    </w:p>
    <w:p w14:paraId="1BC2C1E1" w14:textId="77777777" w:rsidR="004B7C7A" w:rsidRDefault="004B7C7A" w:rsidP="004A175F">
      <w:r>
        <w:t>&gt;The1153</w:t>
      </w:r>
    </w:p>
    <w:p w14:paraId="19949CD2" w14:textId="77777777" w:rsidR="004B7C7A" w:rsidRDefault="004B7C7A" w:rsidP="004A175F">
      <w:r>
        <w:t>MAMSLKKIGAIAVGGAMVATALASGVAAEVTTSGFSDYKELKDILVKDGQPNCYVVVGADAPSTMDVVSAADIAAKIGSLCYKEGTVEDGSADITVHAEANSDDFDLKKDWNNSAMPANAYALFVAASDGDYSEKFENDTGKPSFMDNGVLGDADKINKTVDLGDIATMMKVDDVDPSDWYDSDDDAGEIVMVELKNDTSDGFTVYKKNMLYETLVYKDDEENFANTTKMEEGMRIPFLGKEMVVVDIDKDDDAIYLGTPVYDGIIKEGETYDLGNGYQVKIKAILKTTVNNTDVYKVDVQILKDGKVVAEKYDKAPLELEYKDDVGVTVHKAWENVGGDYGYAELVISKDLKKLELDEEYVTDWKAYAVLNDNGTMKLEDDLNDNNVDKVVGIALRYDGDKLDDLDSGDEVDILDYVKFKLDDEDSNDKLKVYFSMDKDVDATLNIGEKVKALNAEVKLKDIKANAVEPVSLTAPIAKLDTEVSLDTADKNLVLVGGPVANKLTKELVDAGKLALDNNSPATIALIPDAANGHDVIVVAGGDREKTREAALELIKNL</w:t>
      </w:r>
    </w:p>
    <w:p w14:paraId="7550F416" w14:textId="77777777" w:rsidR="004B7C7A" w:rsidRDefault="004B7C7A" w:rsidP="004A175F">
      <w:r>
        <w:lastRenderedPageBreak/>
        <w:t>&gt;The1155</w:t>
      </w:r>
    </w:p>
    <w:p w14:paraId="3DB0DAFE" w14:textId="77777777" w:rsidR="004B7C7A" w:rsidRDefault="004B7C7A" w:rsidP="004A175F">
      <w:r>
        <w:t>MILSDKDIIDYVTSKRIIIKPFNKDFVGPCSYDVTLGDEFIIYDDEVYDLSKELNYKRIKIKNSILVCPLNYNLTEEKINYFKEKYNVDYVVEGGVLGTTNEYIELPNDISAQYQGRSSLGRVFLTSHQTAGWIDAGFKGKITLEIVAFDKPVILYKNQRIGQLIFSKLLSPADVGYSERKTSKYAYQKSVMPSLIHLDNHKKD</w:t>
      </w:r>
    </w:p>
    <w:p w14:paraId="44CE046F" w14:textId="77777777" w:rsidR="004B7C7A" w:rsidRDefault="004B7C7A" w:rsidP="004A175F">
      <w:r>
        <w:t>&gt;The1156</w:t>
      </w:r>
    </w:p>
    <w:p w14:paraId="2E8CFF13" w14:textId="77777777" w:rsidR="004B7C7A" w:rsidRDefault="004B7C7A" w:rsidP="004A175F">
      <w:r>
        <w:t>MKIMFLGNDTVEIKDGRFFIDGYDAIELAEKFGTPLYVMSEEQIKINYNRYIEAFKRWEEETGKEFIVAYAYKANANLAITRLLAKLGCGADVVSGGELYIAKLSNVPSKKIVFNGNCKTKEEIIMGIEANIRAFNVDSISELILINETAKELGETANVAFRINPNVNPKTHPKISTGLKKNKFGLDVESGIAMKAIKMALEMEYVNVVGVHCHIGSQLTDISPFIEETRKVMDFVVELKEEGIEIEDVNLGGGLGIPYYKDKQIPTQKDLADAIINTMLKYKDKVEMPNLILEPGRSLVATAGYLLGKVHHIKETPVTKWVMIDAGMNDMMRPAMYEAYHHIINCKVKNEKEVVSIAGGLCESSDVFGRDRELDKVEVGDVLAIFDVGAYGISMANNYNARGRPRMVLTSKKGVFLIRERETYADLIAKDIVPPHLL</w:t>
      </w:r>
    </w:p>
    <w:p w14:paraId="72225331" w14:textId="77777777" w:rsidR="004B7C7A" w:rsidRDefault="004B7C7A" w:rsidP="004A175F">
      <w:r>
        <w:t>&gt;The1157</w:t>
      </w:r>
    </w:p>
    <w:p w14:paraId="29DE7018" w14:textId="77777777" w:rsidR="004B7C7A" w:rsidRDefault="004B7C7A" w:rsidP="004A175F">
      <w:r>
        <w:t>MSKGEKMKIKVGVLGATGSVGQRFVQLLADHPMFELTALAASERSAGKKYKDACYWFQDRDIPENIKDMVVIPTDPKHEEFEDVDIVFSALPSDLAKKFEPEFAKEGKLIFSNASAYRMEEDVPLVIPEVNADHLELIEIQREKRGWDGAIITNPNCSTICAVITLKPIMDKFGLEAVFIATMQAVSGAGYNGVPSMAILDNLIPFIKNEEEKMQTESLKLLGTLKDGKVELANFKISASCNRVAVIDGHTESIFVKTKEGAEPEEIKEVMDKFDPLKDLNLPTYAKPIVIREEIDRPQPRLDRNEGNGMSIVVGRIRKDPIFDVKYTALEHNTIRGAAGASVLNAEYFVKKYI</w:t>
      </w:r>
    </w:p>
    <w:p w14:paraId="557F14C5" w14:textId="77777777" w:rsidR="004B7C7A" w:rsidRDefault="004B7C7A" w:rsidP="004A175F">
      <w:r>
        <w:t>&gt;The1158</w:t>
      </w:r>
    </w:p>
    <w:p w14:paraId="074CB16C" w14:textId="77777777" w:rsidR="004B7C7A" w:rsidRDefault="004B7C7A" w:rsidP="004A175F">
      <w:r>
        <w:t>MKFGWVNVIGDNWEEKKKIVTTALESSIPVVVAEPEDIEKIKELGNIKVASHSLDADIVLVNKNDNIEFLKEAKNLGKETAIYIPIESKEDEEFASEVARFGFVDNIILEGRDWTIIPLENLIADLFHRDVKIVASVNSVDEAKVAYEILEKGTDGVLLNPKNLEDIKELSKLIEEMNKEKVALDVATVTKVEPIGSGDRVCIDTCSLMKIGEGMLIGSYSRALFLVHSETVENPYVATRPFRVNAGPVHAYILCPGNKTKYLSELKAGDKVLIVDKDGNTREAIVGRVKIERRPLVLIEAEYKGDIIRTILQNAETIRLVNEKGEPISVVDLKPGDKVLIKPEEYARHFGMAIKETIIEK</w:t>
      </w:r>
    </w:p>
    <w:p w14:paraId="243F2645" w14:textId="77777777" w:rsidR="004B7C7A" w:rsidRDefault="004B7C7A" w:rsidP="004A175F">
      <w:r>
        <w:t>&gt;The1159</w:t>
      </w:r>
    </w:p>
    <w:p w14:paraId="25ABFB16" w14:textId="77777777" w:rsidR="004B7C7A" w:rsidRDefault="004B7C7A" w:rsidP="004A175F">
      <w:r>
        <w:t>MIVMVHVACSENMKKYFENIVDEVKKIYRIAEECRKKGFDPTDEVEIPLAADMADRVEGLVGPKGVAERIRELVKELGKEPAALEIAKEIVEGKFGNFDKEKKAEQAVRTALAVLTEGIVAAPLEGIADVKIKKNPDGTEYLAIYYAGPIRSAGGTAQALSVLVGDFVRKAMGLDRYKPTEDEIERYVEEVELYQSEVGSFQYNPTADEIRTAIRNIPIEITGEATDDVEVSGHRDLPRVETNQLRGGALLVLVEGVLLKAPKILRHVDKLGIEGWDWLKDLMSKKEEKEEEKDEKVDDEEIDEEEEEISGYWRDVKIEANKKFISEVIAGRPVFAHPSKVGGFRLRYGRSRNTGFATQGFHPALMYLVDEFMAVGTQLKTERPGKATCVVPVDSIEPPIVKLKNGDVIRVDTIEKAMDVRNRVEEILFLGDVLVNYGDFLENNHPLLPSCWCEEWYEKILIANNIEYDKDFIKNPKPEEAVKFALETKTPLHPRFTYHWHDVSKEDIILLRNWLLKGKEDSLEGKKVWIVDLEIEEDKKAKRILELIGCCHLVRNKKVIIEEYYPLLYSLGFDVENKKDLVENIEKILESAKNSMHLINLLAPFEVRRNTYVYVGARMGRPEKAAPRKMKPPVNGL</w:t>
      </w:r>
      <w:r>
        <w:lastRenderedPageBreak/>
        <w:t>FPIGNAGGQVRLINKAVEENNTDDVDVSYTRCPNCGKISLYRVCPFCGTKVELDNFGRIKAPLKDYWYAALKRLGINKPGDVKCIKGMTSKQKIVEPLEKAILRAINEVYVFKDGTTRFDCTDVPVTHFKPNEINVTVEKLRELGYDKDIYGNELVDGEQVVELKPQDVIIPESCAEYFVKVANFIDDLLEKFYKVERFYNVKKKEDLIGHLVIGMAPHTSAGMVGRIIGYTKANVGYAHPYFHAAKRRNCDGDEDSFFLLLDAFLNFSKKFLPDKRGGQMDAPLVLTTILDPKEVDGEVHNMDTMWSYPLEFYEKTLEMPSPKEVKEFMETVEDRLGKPEQYEGIGYTHETSRIDLGPKVCAYKTLGSMLEKTTSQLSVAKKIRATDERDVAEKVIQSHFIPDLIGNLRAFSRQAVRCKCGAKYRRIPLKGKCPKCGSNLILTVSKGAVEKYMDVAEKMAEEYNVNDYIKQRLKIIKEGINSIFENEKSRQVKLSDFFKIG</w:t>
      </w:r>
    </w:p>
    <w:p w14:paraId="51CC428C" w14:textId="77777777" w:rsidR="004B7C7A" w:rsidRDefault="004B7C7A" w:rsidP="004A175F">
      <w:r>
        <w:t>&gt;The1160</w:t>
      </w:r>
    </w:p>
    <w:p w14:paraId="2421E09C" w14:textId="77777777" w:rsidR="004B7C7A" w:rsidRDefault="004B7C7A" w:rsidP="004A175F">
      <w:r>
        <w:t>MIIGANTSKNFFDNLEEEQIQQCGIDLRVWKIFKIEGEGVIDFSNEKRKLPNYIEIFNSEKDEHIKLDRGVYIVKVADYIKIPENVAGFAYPRSSLLRMGATLYSAVHDPGYEGRPEYLMQVFNPITIYKYARIAQIVFVECRDVKGVYEGIYKGR</w:t>
      </w:r>
    </w:p>
    <w:p w14:paraId="42B27BCA" w14:textId="77777777" w:rsidR="004B7C7A" w:rsidRDefault="004B7C7A" w:rsidP="004A175F">
      <w:r>
        <w:t>&gt;The1161</w:t>
      </w:r>
    </w:p>
    <w:p w14:paraId="5443DA49" w14:textId="77777777" w:rsidR="004B7C7A" w:rsidRDefault="004B7C7A" w:rsidP="004A175F">
      <w:r>
        <w:t>MVRDKMGKKITGLLDGDRVIVFDKNGISKLSARHYGNVEGNFLSLSLVEALYLINLGWLEVKYKDNKPLSFEELYEYARNVEERLCLKYLVYKDLRTRGYIVKTGLKYGADFRLYERGANIDKEHSVYLVKVFPEDSSFLLSELTGFVRVAHSVRKKLLIAIVDADGDIVYYNMTYVKP</w:t>
      </w:r>
    </w:p>
    <w:p w14:paraId="4A19FD8F" w14:textId="77777777" w:rsidR="004B7C7A" w:rsidRDefault="004B7C7A" w:rsidP="004A175F">
      <w:r>
        <w:t>&gt;The1163</w:t>
      </w:r>
    </w:p>
    <w:p w14:paraId="62212506" w14:textId="77777777" w:rsidR="004B7C7A" w:rsidRDefault="004B7C7A" w:rsidP="004A175F">
      <w:r>
        <w:t>MIKFGEAVLGNEIKAIVNVALGKGELIENTFTNALTRGNCVFANLRPNLIVKPLTLVVPRHNIESEIQDELFQGVIQYAVAKAVADLDLDEDLKVVVSVNVPEVPITNLNKRKLFQYFYASAKLAINRALNEYPSKEKVKKEKYRALHPLVGFRDVRLEYPPYLQIALDVPTMENLEFLLQTIPNSDHIILEAGTPLIKKFGLEVIEIMREYFDGFIVADLKTLDTGRVEVRLAFEATANAVAISGVAPKSTIIKAIHECQKCGLISYLDMMNVSEPQKLYDSLKLKPDVVILHRGIDEETFGIKKEWKFKENCLLAIAGGVGVENVEELLKEYQILIVGRAITKSKDPGRVIRMFINKMGYDIDTYRLYFDEDEDIGEEL</w:t>
      </w:r>
    </w:p>
    <w:p w14:paraId="2C963B5C" w14:textId="77777777" w:rsidR="004B7C7A" w:rsidRDefault="004B7C7A" w:rsidP="004A175F">
      <w:r>
        <w:t>&gt;The1164</w:t>
      </w:r>
    </w:p>
    <w:p w14:paraId="1A700CA5" w14:textId="77777777" w:rsidR="004B7C7A" w:rsidRDefault="004B7C7A" w:rsidP="004A175F">
      <w:r>
        <w:t>MGVQFGDFIPKNIISFEDLKGKKVAIDGMNALYQFLTSIRLRDGSPLRNRKGEITSAYNGVFYKTIHLLENDITPIWVFDGEPPKLKEKTRKVRREMKEKAELKMKEAIKKEDFEEAAKYAKRVSYLTPKMVENCKYLLSLMGIPYVEAPSEGEAQASYMAKKGDVWAVVSQDYDALLYGAPRVVRNLTTTKEMPELIELNEVLEDLRISLDDLIDIAIFMGTDYNPGGVKGIGFKRAYELVRSGVAKDVLKKEVEYYDEIKRIFKEPKVTDNYSLSLKLPDKEGIIKFLVDENDFNYDRVKKHVDKLYNLIANKTKQKTLDAWFK</w:t>
      </w:r>
    </w:p>
    <w:p w14:paraId="57A1CFB6" w14:textId="77777777" w:rsidR="004B7C7A" w:rsidRDefault="004B7C7A" w:rsidP="004A175F">
      <w:r>
        <w:t>&gt;The1165</w:t>
      </w:r>
    </w:p>
    <w:p w14:paraId="75AA54AD" w14:textId="77777777" w:rsidR="004B7C7A" w:rsidRDefault="004B7C7A" w:rsidP="004A175F">
      <w:r>
        <w:t>MKSYEIALIGNPNVGKSTIFNALTGENVYIGNWPGVTVEKKEGEFEYNGEKFKVVDLPGVYSLTANSIDEIIARDYIINEKPDLVVNIVDATALERNLYLTLQLMEMGANLLLALNKMDLAKSLGIEIDVDKLEKILGVKVVPLSAAKKMGIEDLKKAISIAVKDKKTAEIKYPNFEPYIKKITSILQKDEDLKKYNLRYLAIKLLENDKYVEEIVKNSKVWNELKPVLDSIINELSKKYGEAELGIVEERYKVIDKIVKEVMKKTSGKLTTTEMLDDVLTDEKIGTLLIIPFLWMLFKFTFDVSKPFSAMIEYFFGFLSEVVKSSISNKFIASLLADGIISGVGAVLVFFPILAFLFFAISFLEDSGYMARIPFITDRIM</w:t>
      </w:r>
      <w:r>
        <w:lastRenderedPageBreak/>
        <w:t>NKFGLPGKAVISMVMGFGCNVPAIMATRTIEDEKDRILTILINPLLSCSARLPIYALFAGALFSKYQGVVILSMYALGVVLALITAFLFRKLIFKTSPSYLIVELPPYHIPHLNVVLKNTWERVYDFLRKAGTIIVFGVILVWVLSVYGPSGYLGEEVFENPQLIANSWVAVIGKTLAPLFSPMGWDWRACSALVFGIIAKEVVVGSLAMLYGTGEENLSSVIAHAFSPVSAYAFMAFSLIYLPCIATLAVIKQEIGWKWALFAVTYEMILAYVVALVISVIGNLLF</w:t>
      </w:r>
    </w:p>
    <w:p w14:paraId="227F6FB4" w14:textId="77777777" w:rsidR="004B7C7A" w:rsidRDefault="004B7C7A" w:rsidP="004A175F">
      <w:r>
        <w:t>&gt;The1167</w:t>
      </w:r>
    </w:p>
    <w:p w14:paraId="0DED13CD" w14:textId="77777777" w:rsidR="004B7C7A" w:rsidRDefault="004B7C7A" w:rsidP="004A175F">
      <w:r>
        <w:t>MKFLKNVLEEGSKLEEFNELELSPEDKELLEYLQQTKAKITVVGCGGAGNNTITRLKMEGIEGAKTVAINTDAQQLIRTKADKKILIGKKLTRGLGAGGNPKIGEEAAKESAEEIKAAIQDSDMVFITCGLGGGTGTGSAPVVAEISKKIGALTVAVVTLPFVMEGKVRMKNAMEGLERLKQHTDTLVVIPNEKLFEIVPNMPLKLAFKVADEVLINAVKGLVELITKDGLINVDFADVKAVMNNGGLAMIGIGESDSEKRAKEAVSMALNSPLLDVDIDGATGALIHVMGPEDLTLEEAREVVATVSSRLDPNATIIWGATIDENLENTVRVLLVITGVQSRIEFTDTGLKRKKLELTGIPKI</w:t>
      </w:r>
    </w:p>
    <w:p w14:paraId="5B1D56EB" w14:textId="77777777" w:rsidR="004B7C7A" w:rsidRDefault="004B7C7A" w:rsidP="004A175F">
      <w:r>
        <w:t>&gt;The1168</w:t>
      </w:r>
    </w:p>
    <w:p w14:paraId="0F9C5F19" w14:textId="77777777" w:rsidR="004B7C7A" w:rsidRDefault="004B7C7A" w:rsidP="004A175F">
      <w:r>
        <w:t>MDKKQFIKICRKLYDRKYVVGSGGNVSVKEGDKIYLTPTGSILGFLKEDDIAEMDLDGNVIKGKPTSEKNLHLMIYRKRNDINAIIHTHSLISTFLSTINKEIELLTPEGKIFLKKIGYVDYYEAGSLKLAEETAKRDEDVIILKNHGVVCLGKDLIDAYIKVEVLEEQAKLTLLNLLVKK</w:t>
      </w:r>
    </w:p>
    <w:p w14:paraId="7CF900DE" w14:textId="77777777" w:rsidR="004B7C7A" w:rsidRDefault="004B7C7A" w:rsidP="004A175F">
      <w:r>
        <w:t>&gt;The1169</w:t>
      </w:r>
    </w:p>
    <w:p w14:paraId="77A34D17" w14:textId="77777777" w:rsidR="004B7C7A" w:rsidRDefault="004B7C7A" w:rsidP="004A175F">
      <w:r>
        <w:t>MPAKVLINGYGSIGKRVADAVSMQDDMEVIGVTKTKPDFEARLAVEKGYKLFVAIPDNERVKLFEDAGIPVEGTILDIIEDADIVVDGAPKKIGKQNLENIYKPHKVKAILQGGEKAKDVEDNFNALWSYNRCYGKDYVRVVSCNTTGLCRILYAINSIADIKKARIVLVRRAADPNDDKTGPVNAITPNPVTVPSHHGPDVVSVVPEFEGKILTSAVIVPTTLMHMHTLMVEVDGDVSRDDILEAIKKTPRIITVRAEDGFSSTAKIIEYGRDLGRLRYDINELVVWEESINVLENEIFLMQAVHQESIVIPENIDCIRAMLQMEEDNFKSIEKTNKAMGIQ</w:t>
      </w:r>
    </w:p>
    <w:p w14:paraId="4ED162B7" w14:textId="77777777" w:rsidR="004B7C7A" w:rsidRDefault="004B7C7A" w:rsidP="004A175F">
      <w:r>
        <w:t>&gt;The1170</w:t>
      </w:r>
    </w:p>
    <w:p w14:paraId="51C4EDF5" w14:textId="77777777" w:rsidR="004B7C7A" w:rsidRDefault="004B7C7A" w:rsidP="004A175F">
      <w:r>
        <w:t>MIQITVIQIDNYGPWTVTPNPRRESDLQALQSRLYADLNLMFGAHKGLVFYTRFDNLIAITNGIDLITHKRIQESIRNRYPFTVSMVIASAETPYEAQKLATETLQEYGSAQDENRKEVLDVANELVVDGYVQIAHIDINNITGTLTDIVSAYDTYLNVNKVKLALMEELLKYNALLFFIGGDNFMAPSNGMSEEDFLDIFNRINKKYKIELKAGIGIGRTAEDASNLADIGLEKIRGKLVDKNVCTLKQDDFLESKMGMGKIYHPQF</w:t>
      </w:r>
    </w:p>
    <w:p w14:paraId="0AE9A3ED" w14:textId="77777777" w:rsidR="004B7C7A" w:rsidRDefault="004B7C7A" w:rsidP="004A175F">
      <w:r>
        <w:t>&gt;The1171</w:t>
      </w:r>
    </w:p>
    <w:p w14:paraId="40427F5C" w14:textId="77777777" w:rsidR="004B7C7A" w:rsidRDefault="004B7C7A" w:rsidP="004A175F">
      <w:r>
        <w:t>MICLGLEGTAEKTGVGIVTSDGEVLFNKTIMYKPPKQGINPREAADHHAETFPKLIKEAFEVVDKNEIDLIAFSQGPGLGPSLRVTATVARTLSLTLKKPIIGVNHCIAHIEIGKLTTEAEDPLTLYVSGGNTQVIAYVSKKYRVFGETLDIAVGNCLDQFARYVNLPHPGGPYIEELARKGKKLVDLPYTVKGMDIAFSGLLTAAMRAYDAGERLEDICYSLQEYAFSMLTEITERALAHTNKGEVMLVGGVAANNRLREMLKAMCEGQNVDFYVPPKEFCGDNGAMIAWLGLLMHKNGRWMSLDETKIIPNYRTDMVEVNWIKEIKGKKRKIPEHLIGKGAEADIKRDSYLDFDVIIKERVKKGYRDERLDENIRKSRTAREARYLALVKDFGIPAPYIFDVDLDNKRIMMSYINGKLAKDVIEDNLDIAYKIGEIVGKLHKNDVIHNDLTTSNFIFDKDLYIIDFGLGKISNLDEDK</w:t>
      </w:r>
      <w:r>
        <w:lastRenderedPageBreak/>
        <w:t>AVDLIVFKKAVLSTHHEKFDEIWERFLEGYKSVYDRWEIILELMKDVERRARYVE</w:t>
      </w:r>
    </w:p>
    <w:p w14:paraId="521CB21B" w14:textId="77777777" w:rsidR="004B7C7A" w:rsidRDefault="004B7C7A" w:rsidP="004A175F">
      <w:r>
        <w:t>&gt;The1172</w:t>
      </w:r>
    </w:p>
    <w:p w14:paraId="31E98CCD" w14:textId="77777777" w:rsidR="004B7C7A" w:rsidRDefault="004B7C7A" w:rsidP="004A175F">
      <w:r>
        <w:t>MGRLFGTSGIRMKNLSPKIAYKVGLAVAKKYKKVVVGRDTRTTGKLIETALTAGILNGGGEVTTINIVPTPVLGFNARNYDVGIMITASHNPPEYNGIKLFNKNGLAFNKKEEDEIEEIIFKEDFIEVEWHSVGEIWEDSRAIRNYMEHILKNVEINEKFNVVIDCANASACLVSPYLFTDLGCHVISVNSHMDGRFIGRLPEPDEKNLKKTMDMIKGLNMSGDNYIGIAHDGDADRMVAIDEKGRLADFDKLLAAFSRYMVEKTGNKKIVTTVDASMIIDEYLKDLDVEIIRTKVGDVAVAEEMIKNSAVFGGEPSGTWIHADIHLTPDGILSGLRVLEMLDFYNKKLYEILDEIPSYVNLREKIPCEDDKKEKVMSYVIENGESLFKTVPETVDGARFNLENGWVLIRPSGTEPYIRVRVEAKNNKDAKELLEKGIKLVKEALSAL</w:t>
      </w:r>
    </w:p>
    <w:p w14:paraId="67CB69E4" w14:textId="77777777" w:rsidR="004B7C7A" w:rsidRDefault="004B7C7A" w:rsidP="004A175F">
      <w:r>
        <w:t>&gt;The1173</w:t>
      </w:r>
    </w:p>
    <w:p w14:paraId="01AA2C5E" w14:textId="77777777" w:rsidR="004B7C7A" w:rsidRDefault="004B7C7A" w:rsidP="004A175F">
      <w:r>
        <w:t>MDAIILCAGKGERLRPLTENRPKPMIPIAGKPILQHIIEKVEDLVDNIYLIVKYKKEKIVDYFKNHPKIKFLEQGEIDGTGQAVLTAKDYVDDEFLVINGDIIFEDDLEEFLKYKYAVAVKEVKNPENFGVVVLDDENNIIELQEKPENPKSNLINAGIYKFDKKIFELIEKTKISERGERELTDAIKHLIKEEKVKGIKLNGYWNDVGRPWDILEANKYLLDKINTDIKGKIEENVVIKGEVIIEEGAIVKANSVIEGPAIIKKGAVVGPLAYIRPYTVLMENTFVGNSSEVKASIIMKNTKIPHLSYVGDSIIGENCNFGCNTITANLRFDDKPVKVNIKSKRVESVRKLGVIMGDNVKTGIQVSFMPGVKVGSNCWIGASCLIDRDIESNTFVYKRDELIFRKLK</w:t>
      </w:r>
    </w:p>
    <w:p w14:paraId="7874D222" w14:textId="77777777" w:rsidR="004B7C7A" w:rsidRDefault="004B7C7A" w:rsidP="004A175F">
      <w:r>
        <w:t>&gt;The1174</w:t>
      </w:r>
    </w:p>
    <w:p w14:paraId="34AE6734" w14:textId="77777777" w:rsidR="004B7C7A" w:rsidRDefault="004B7C7A" w:rsidP="004A175F">
      <w:r>
        <w:t>MEVEYMNFNELNLSDNILNAIRNKGFEKPTDIQMKVIPLFLNDEYNIVAQARTGSGKTASFAIPLIELVNENNGIEAIILTPTRELAIQVADEIESLKGNKNLKIAKIYGGKAIYPQIKALKNANIVVGTPGRILDHINRGTLNLKNVKYFILDEADEMLNMGFIKDVEKILNACNKDKRILLFSATMPREILNLAKKYMGDYSFIKAKINANIEQSYVEVNENERFEALCRLLKNKEFYGLVFCKTKRDTKELASMLRDIGFKAGAIHGDLSQSQREKVIRLFKQKKIRILIATDVMSRGIDVNDLNCVINYHLPQNPESYMHRIGRTGRAGKKGKAISIINRREYKKLRYIERAMKLKIKKLKFG</w:t>
      </w:r>
    </w:p>
    <w:p w14:paraId="21B9F6DB" w14:textId="77777777" w:rsidR="004B7C7A" w:rsidRDefault="004B7C7A" w:rsidP="004A175F">
      <w:r>
        <w:t>&gt;The1176</w:t>
      </w:r>
    </w:p>
    <w:p w14:paraId="763FF58A" w14:textId="77777777" w:rsidR="004B7C7A" w:rsidRDefault="004B7C7A" w:rsidP="004A175F">
      <w:r>
        <w:t>MIIKGRAHKFGDDVDTDAIIPGPYLRTTDPYELASHCMAGIDENFPKKVKEGDVIVAGENFGCGSSREQAVIAIKYCGIKAVIAKSFARIFYRNAINVGLIPIIANTDEIKDGDIVEIDLDKEEIVITNKNKTIKCETPKGLEREILAAGGLVNYLKKRKLIQSKKGVKT</w:t>
      </w:r>
    </w:p>
    <w:p w14:paraId="0EBBA200" w14:textId="77777777" w:rsidR="004B7C7A" w:rsidRDefault="004B7C7A" w:rsidP="004A175F">
      <w:r>
        <w:t>&gt;The1178</w:t>
      </w:r>
    </w:p>
    <w:p w14:paraId="4F429F02" w14:textId="77777777" w:rsidR="004B7C7A" w:rsidRDefault="004B7C7A" w:rsidP="004A175F">
      <w:r>
        <w:t>MLPKATVKRIMKQHTDFNISAEAVDELCNMLEEIIKITTEVAEQNARKEGRKTIKARDIKQCDDERLKRKIMELSERTDKMPILIKEMLNVITSEL</w:t>
      </w:r>
    </w:p>
    <w:p w14:paraId="49DAF4BB" w14:textId="77777777" w:rsidR="004B7C7A" w:rsidRDefault="004B7C7A" w:rsidP="004A175F">
      <w:r>
        <w:t>&gt;The1179</w:t>
      </w:r>
    </w:p>
    <w:p w14:paraId="6FEB7E13" w14:textId="77777777" w:rsidR="004B7C7A" w:rsidRDefault="004B7C7A" w:rsidP="004A175F">
      <w:r>
        <w:t>MFGRDPFDSLFERMFKEFFATPMTGTTMIQSSTGIQISGKGFMPISIIEGDQHIKVIAWLPGVNKEDIILNAVGDTLEIRAKRSPLMITESERIIYSEIPEEEEIYRTIKLPATVKEENASAKFENGVLSVILPKAESSIKKGINIE</w:t>
      </w:r>
    </w:p>
    <w:p w14:paraId="38509E6E" w14:textId="77777777" w:rsidR="004B7C7A" w:rsidRDefault="004B7C7A" w:rsidP="004A175F">
      <w:r>
        <w:t>&gt;The1180</w:t>
      </w:r>
    </w:p>
    <w:p w14:paraId="07DAC1CC" w14:textId="77777777" w:rsidR="004B7C7A" w:rsidRDefault="004B7C7A" w:rsidP="004A175F">
      <w:r>
        <w:t>MHLVGVLDIAKDILKANKRLADKNRKLLNKHGVVAFDFMGAIGSGKTLLIEKLIDNLKDKYKIACIAGDVIAKFDAERMEKHGAKVVPLNTGKECHLDAHLVGH</w:t>
      </w:r>
      <w:r>
        <w:lastRenderedPageBreak/>
        <w:t>ALEDLNLDEIDLLFIENVGNLICPADFDLGTHKRIVVISTTEGDDTIEKHPGIMKTADLIVINKIDLADAVGADIKKMENDAKRINPDAEVVLLSLKTMEGFDKVLEFIEKSVKEVK</w:t>
      </w:r>
    </w:p>
    <w:p w14:paraId="6E496ECC" w14:textId="77777777" w:rsidR="004B7C7A" w:rsidRDefault="004B7C7A" w:rsidP="004A175F">
      <w:r>
        <w:t>&gt;The1181</w:t>
      </w:r>
    </w:p>
    <w:p w14:paraId="122C7116" w14:textId="77777777" w:rsidR="004B7C7A" w:rsidRDefault="004B7C7A" w:rsidP="004A175F">
      <w:r>
        <w:t>MAEQQQEQQIRVRIPRKEENEILGIIEQMLGASRVRVRCLDGKTRLGRIPGRLKNRIWVREGDVVIVKPWEVQGDQKCDIIWRYTKTQVEWLKRKGYLDELL</w:t>
      </w:r>
    </w:p>
    <w:p w14:paraId="4DFB1EE6" w14:textId="77777777" w:rsidR="004B7C7A" w:rsidRDefault="004B7C7A" w:rsidP="004A175F">
      <w:r>
        <w:t>&gt;The1182</w:t>
      </w:r>
    </w:p>
    <w:p w14:paraId="35DD4974" w14:textId="77777777" w:rsidR="004B7C7A" w:rsidRDefault="004B7C7A" w:rsidP="004A175F">
      <w:r>
        <w:t>MSDLENIDYYDYKALLKRARSQIPDYVFQKDRFELPEIEILIEGNRTIIRNFRELAKAVNRDEEFFAKYLLKETGSAGNLEGGRLILQRRISPELLKSRINDFLREYVICRECGKPDTKIIKEGRVHLLKCMACGAIRPIRMI</w:t>
      </w:r>
    </w:p>
    <w:p w14:paraId="0557B033" w14:textId="77777777" w:rsidR="004B7C7A" w:rsidRDefault="004B7C7A" w:rsidP="004A175F">
      <w:r>
        <w:t>&gt;The1185</w:t>
      </w:r>
    </w:p>
    <w:p w14:paraId="100F4BD4" w14:textId="77777777" w:rsidR="004B7C7A" w:rsidRDefault="004B7C7A" w:rsidP="004A175F">
      <w:r>
        <w:t>MTMIIRKYFSGIPTIGVLALTTEEITLLPIFLDKDDVNEVSEVLETKCLQTNIGGSSLVGSLSVANKYGLLLPKIVEDEELDRIKNFLKENNLDLNVEIIKSKNTALGNLILTNDKGALISPELKDFKKDIEDSLNVEVEIGTIAELPTVGSNAVVTNKGCLTHPLVEDDELEFLKSLFKVEYIGKGTANKGTTSVGACIIANSKGAVVGGDTTGPELLIIEDALGLI</w:t>
      </w:r>
    </w:p>
    <w:p w14:paraId="35DCB971" w14:textId="77777777" w:rsidR="004B7C7A" w:rsidRDefault="004B7C7A" w:rsidP="004A175F">
      <w:r>
        <w:t>&gt;The1186</w:t>
      </w:r>
    </w:p>
    <w:p w14:paraId="6FC2EB15" w14:textId="77777777" w:rsidR="004B7C7A" w:rsidRDefault="004B7C7A" w:rsidP="004A175F">
      <w:r>
        <w:t>MKVIGISGSPRPEGNTTLLVREALNAIAEEGIETEFISLADKELNPCIGCNMCKEEGKCPIIDDVDEILKKMKEADGIILGSPVYFGGVSAQLKMLMDRSRPLRIGFQLRNKVGGAVAVGASRNGGQETTIQQIHNFFLIHSMIVVGDNDPTAHYGGTGVGKAPGDCKNDDIGLETARNLGKKVAEVVKLIKK</w:t>
      </w:r>
    </w:p>
    <w:p w14:paraId="23C165F6" w14:textId="77777777" w:rsidR="004B7C7A" w:rsidRDefault="004B7C7A" w:rsidP="004A175F">
      <w:r>
        <w:t>&gt;The1187</w:t>
      </w:r>
    </w:p>
    <w:p w14:paraId="4D716668" w14:textId="77777777" w:rsidR="004B7C7A" w:rsidRDefault="004B7C7A" w:rsidP="004A175F">
      <w:r>
        <w:t>MCDIMEIKKFIETIKGTKLFTAYNTNVDAIKYLKDEDVQKLVDEFNHKDIIERMEEYPRIIEEPLDFVARLVHSIKTGKPAEVPIKDDKKLHEWFDRIKYDEERMGGQAGIVSNLMATLQIDKIIVYTPFLSKKQAEMFVDYDNLLYPLVENGNLVLKKVREAYRDDPIKINRIFEFKKGLKFKLNGEEITAKQSTRFIVASRPEALRIEIKDDVRKFLPKIGEAVDCAFLSGYQAIKEEYRDGKTAKYYFERAEEDIKLLKKNKNIKTHLEFASISNIEIRKMVVDYILSNVESVGMDETEIANVLHILGYDELSNNILKDSFIEDVIEGAKILLDKFKNLEVVQVHTIYYILFVCRADNPLSKEELEECLEFSTILASTKAKLGNIRAIDDLHEGLKIPHNKYGDLLKEIAEKFNDNNYKIALSPSRYVEKPKSTVGLGDTISSGAFVYYVSLLNKKRMS</w:t>
      </w:r>
    </w:p>
    <w:p w14:paraId="12728E08" w14:textId="77777777" w:rsidR="004B7C7A" w:rsidRDefault="004B7C7A" w:rsidP="004A175F">
      <w:r>
        <w:t>&gt;The1189</w:t>
      </w:r>
    </w:p>
    <w:p w14:paraId="4FBF921C" w14:textId="77777777" w:rsidR="004B7C7A" w:rsidRDefault="004B7C7A" w:rsidP="004A175F">
      <w:r>
        <w:t>MKVRVKAPCTSANLGVGFDVFGLCLKEPYDVIEVEAIDDKEIIIEVDDKNIPTDPDKNVAGIVAKKMIDDFNIGKGVKITIKKGVKAGSGLGSSAASSAGTAYAINELFKLNLDKLKLVDYASYGELASSGAKHADNVAPAIFGGFTMVTNYEPLEVLHIPIDFKLDILIAIPNISINTKEAREILPKAVGLKDLVNNVGKACGMVYALYNKDKSLFGRYMMSDKVIEPVRGKLIPNYFKIKEEVKDKVYGITISGSGPSIIAFPKEEFIDEVENILRDYYENTIRTEVGKGVEVV</w:t>
      </w:r>
    </w:p>
    <w:p w14:paraId="035527C6" w14:textId="77777777" w:rsidR="004B7C7A" w:rsidRDefault="004B7C7A" w:rsidP="004A175F">
      <w:r>
        <w:t>&gt;The1190</w:t>
      </w:r>
    </w:p>
    <w:p w14:paraId="74E3841C" w14:textId="77777777" w:rsidR="004B7C7A" w:rsidRDefault="004B7C7A" w:rsidP="004A175F">
      <w:r>
        <w:t>MIIETPSKVILFGEHAVVYGYRAISMAIDLTSTIEIKETQEDEIILNLNDLNKSLGLNLNEIKNINPNNFGDFKYCLCAIKNTLDYLNIEPKTGFKINISSKIPISCGLGSSASITIGTIKAVSGFYNKELKDDEIAKLGYMVEKEIQGKASITDTSTITYKGILEIKNNKFRKIKGEFEEFLKNCKFLIVYAEKRKKKTAELVNEVAKIENKDEIFKEIDKVIDEALKIKNKEDFGKLMTKNHELLKKLNISTPKLDRIVDIGNRFGFGAKLTG</w:t>
      </w:r>
      <w:r>
        <w:lastRenderedPageBreak/>
        <w:t>AGGGGCVIILVNEEKEKELLKELNKEDVRIFNCRMMN</w:t>
      </w:r>
    </w:p>
    <w:p w14:paraId="57501451" w14:textId="77777777" w:rsidR="004B7C7A" w:rsidRDefault="004B7C7A" w:rsidP="004A175F">
      <w:r>
        <w:t>&gt;The1191</w:t>
      </w:r>
    </w:p>
    <w:p w14:paraId="362858CB" w14:textId="77777777" w:rsidR="004B7C7A" w:rsidRDefault="004B7C7A" w:rsidP="004A175F">
      <w:r>
        <w:t>MIVVSGSQSQNLAFKVAKLLNTKLTRVEYKRFPDNEIYVRIVDEINDDEAVIINTQKNQNDAIVETILLCDALRDEGVKKITLVAPYLAYARQDKKFNPGEAISIRALAKIYSNIVDKLITINPHETHIKDFFTIPFIYGDAVPKLAEYVKDKLNDPIVLAPDKGALEFAKTASKILNAEYDYLEKTRLSPTEIQIAPKTLDAKDRDVFIVDDIISTGGTMATAVKLLKEQGAKKIIAACVHPVLIGDALNKLYSAGVEEVVGTDTYLSEVSKVSVAEVIVDLL</w:t>
      </w:r>
    </w:p>
    <w:p w14:paraId="44E336C4" w14:textId="77777777" w:rsidR="004B7C7A" w:rsidRDefault="004B7C7A" w:rsidP="004A175F">
      <w:r>
        <w:t>&gt;The1192</w:t>
      </w:r>
    </w:p>
    <w:p w14:paraId="5BB8E0EE" w14:textId="77777777" w:rsidR="004B7C7A" w:rsidRDefault="004B7C7A" w:rsidP="004A175F">
      <w:r>
        <w:t>MFKPKKKLGQCFLIDKNFVNKAVESANLTKDDVVLEIGLGKGILTEELAKNAKKVYVIEIDKSLEPYANKLKELYNNIEIIWGDALKVDLNKLDFNKVVANLPYQISSPITFKLIKRGFDLAVLMYQYEFAKRMVAKEGTKDYGRLSVAVQSRADVEIVAKVPPSAFYPKPKVYSAIVKIKPNKGKYHIENENFFDDFLRAIFQHRNKSVRKALIDSSKELNYNKDEMKKILEDFLNTNSEIKNLINEKVFKLSVKDIVNLSNEFYRFLQNRGRL</w:t>
      </w:r>
    </w:p>
    <w:p w14:paraId="5E9A0198" w14:textId="77777777" w:rsidR="004B7C7A" w:rsidRDefault="004B7C7A" w:rsidP="004A175F">
      <w:r>
        <w:t>&gt;The1193</w:t>
      </w:r>
    </w:p>
    <w:p w14:paraId="553C1D14" w14:textId="77777777" w:rsidR="004B7C7A" w:rsidRDefault="004B7C7A" w:rsidP="004A175F">
      <w:r>
        <w:t>MFIDGKWINREDMDVINPYSLEVIKKIPALSREEAKEAIDTAEKYKEVMKNLPITKRYNILMNIAKQIKEKKEELAKILAIDAGKPIKQARVEVERSIGTFKLAAFYVKEHRDEVIPSDDRLIFTRREPVGIVGAITPFNFPLNLSAHKIAPAIATGNVIVHHPSSKAPLVCIELAKIIENALKKYNVPLGVYNLLTGAGEVVGDEIVVNEKVNMISFTGSSKVGELITKKAGFKKIALELGGVNPNIVLKDADLNKAVNALIKGSFIYAGQVCISVGMILVDESIADKFIEMFVNKAKVLNVGNPLDEKTDVGPLISVEHAEWVEKVVEKAIDEGGKLLLGGKRDKALFYPTILEVDRDNILCKTETFAPVIPIIRTNEEEMIDIANSTEYGLHSAIFTNDINKSLKFAENLEFGGVVINDSSLFRQDNMPFGGVKKSGLGREGVKYAMEEMSNIKTIIISK</w:t>
      </w:r>
    </w:p>
    <w:p w14:paraId="7E346194" w14:textId="77777777" w:rsidR="004B7C7A" w:rsidRDefault="004B7C7A" w:rsidP="004A175F">
      <w:r>
        <w:t>&gt;The1195</w:t>
      </w:r>
    </w:p>
    <w:p w14:paraId="3A905863" w14:textId="77777777" w:rsidR="004B7C7A" w:rsidRDefault="004B7C7A" w:rsidP="004A175F">
      <w:r>
        <w:t>MGMTIVEKILAKASGKKEVSPGDIVMANIDVAMVHDITGPLTVNTLKEYGIEKVWNPEKIVILFDHQVPADSIKAAENHILMRKFVKEQGIKYFYDIREGVCHQVLPEKGHVAPGEVVVGADSHTCTHGAFGAFATGIGSTDMAHVFATGKLWFKVPETIYFNITGDLQPYVTSKDVILSIIGEVGVDGATYKACQFGGETVKKMSIASRMTMTNMAIEMGGKTGIIEPDEKTIQYVKEAMKKHGTERPFEVIKGDEDAEFAEVYEIEADKIEPVFACPHNVDNVKQAREVAGKPIDQVFIGSCTNGRLEDLRMAIKIIEKHGGIADDVRVVVTPASREEYLKALKEGIIEKFLKYGCVVTNPSCSACMGSLYGVLGPGEVCVSTSNRNFRGRQGSLEAEIYLASPITAAACAVKGELVDPRDL</w:t>
      </w:r>
    </w:p>
    <w:p w14:paraId="4E9B9DEA" w14:textId="77777777" w:rsidR="004B7C7A" w:rsidRDefault="004B7C7A" w:rsidP="004A175F">
      <w:r>
        <w:t>&gt;The1197</w:t>
      </w:r>
    </w:p>
    <w:p w14:paraId="4305EC94" w14:textId="77777777" w:rsidR="004B7C7A" w:rsidRDefault="004B7C7A" w:rsidP="004A175F">
      <w:r>
        <w:t>MRDTMEILRTENIVKYFGEFKALDGVSISVNKGDVTLIIGPNGSGKSTLINVITGFLKADEGRVYFENKDITNKEPAELYHYGIVRTFQTPQPLKEMTVLENLLIGEINPGESPLNSLFYKKWIPKEEEMVEKAFKILEFLKLSHLYDRKAGELSGGQMKLVEIGRALMTNPKMIVMDEPIAGVAPGLAHDIFNHVLELKAKGITFLIIEHRLDIVLNYIDHLYVMFNGQIIAEGRGEEEIKNVLSDPKVVEIYIGE</w:t>
      </w:r>
    </w:p>
    <w:p w14:paraId="5551CA0C" w14:textId="77777777" w:rsidR="004B7C7A" w:rsidRDefault="004B7C7A" w:rsidP="004A175F">
      <w:r>
        <w:t>&gt;The1198</w:t>
      </w:r>
    </w:p>
    <w:p w14:paraId="3DC117DC" w14:textId="77777777" w:rsidR="004B7C7A" w:rsidRDefault="004B7C7A" w:rsidP="004A175F">
      <w:r>
        <w:t>MFSIKFKTTEELPEPSPRLIDQVIGQEEAVKIVLSAVKNKRNVILLGDPGVGKSMIVKAVGEILSDFGEFTPYYVIAKPNLKNMERPIVEVIDGEYKEDSKDMPKLDFKAPSSTTLLLIMIGAILLSEYLLKYLPQNYLLAAVTITALIVLIFGFVIILTSIMG</w:t>
      </w:r>
      <w:r>
        <w:lastRenderedPageBreak/>
        <w:t>ASRASMPNNLNPMDLKPVLLYECKKRPLVRASAYNVTRLLGDIKHCPLGGRPPLGTPPHKRIILGAIHEAHRGILYVDEIKTMPLEVQDYILTALQDKQLPISGRNPNSSGATVETNPIPCDFILIMSGNMDDVYNLRAPLLDRIDYKIVLKNKMDNTLENRDKLLQFIVQEIKNNNLNPMTYDGCCEVVRIAQYLAGSKDKLTLRLRLLANIIKMANDVAMGKDVEELLGNFDDKGEYHPETQKDKSNKVYITAEHVRKVFDTGIYSMEKQVALNYIKNFKRYKHIVPNDEPKVGVIYGLAVLGAGGIGDVTKIIVQILESKNPGTHLLNISGDIAKHSITLASALSKKLVAEKKLPLPKKDIDLNNKEIYIQFSQSYSKIDGDSATAAVCLAIISALLDIPLKQDFAITGSLDLSGNVLAIGGVNEKIEAAKRYGFKRVIIPEANMIDVIETEGIEIIPVKTLDEIVPLVFDLDNRGGAERFN</w:t>
      </w:r>
    </w:p>
    <w:p w14:paraId="33BD232C" w14:textId="77777777" w:rsidR="004B7C7A" w:rsidRDefault="004B7C7A" w:rsidP="004A175F">
      <w:r>
        <w:t>&gt;The1199</w:t>
      </w:r>
    </w:p>
    <w:p w14:paraId="79FB1710" w14:textId="77777777" w:rsidR="004B7C7A" w:rsidRDefault="004B7C7A" w:rsidP="004A175F">
      <w:r>
        <w:t>MSKFVKLHLVRTLNKYKELQKIRVKDVMISGDVIITTPEKTIKEIFDEMIKHNISGMPVVDDRGVMIGFITLREIRKYMTSHPYLNVGEVMLKNPPYTTADEDIITAFEKMIESNKKLDQLPVINTKYPEKILGKLEGIIFMEDIIKLLYENIIKELKTLVSFYNHNTEIKIKY</w:t>
      </w:r>
    </w:p>
    <w:p w14:paraId="30B0B6FA" w14:textId="77777777" w:rsidR="004B7C7A" w:rsidRDefault="004B7C7A" w:rsidP="004A175F">
      <w:r>
        <w:t>&gt;The1200</w:t>
      </w:r>
    </w:p>
    <w:p w14:paraId="06685989" w14:textId="77777777" w:rsidR="004B7C7A" w:rsidRDefault="004B7C7A" w:rsidP="004A175F">
      <w:r>
        <w:t>MKVTIIGASGRVGSATALLLAKEPFMKDLVLIGREHSINKLEGLREDIYDALAGTRSDANIYVESDENLRIIDESDVVIITSGVPRKEGMSRMDLAKTNAKIVGKYAKKIAEICDTKIFVITNPVDVMTYKALVDSKFERNQVFGLGTHLDSLRFKVAIAKFFGVHIDEVRTRIIGEHGDSMVPLLSATSIGGIPIQKFERFKELPIDEIIEDVKTKGEQIIRLKGGSEFGPAAAILNVVRCIVNNEKRLLTLSAYVDGEFDGIRDVCIGVPVKIGRDGIEEVVSIELDKDEIIAFRKSAEIIKKYCEEVKNL</w:t>
      </w:r>
    </w:p>
    <w:p w14:paraId="6C3F7F89" w14:textId="77777777" w:rsidR="004B7C7A" w:rsidRDefault="004B7C7A" w:rsidP="004A175F">
      <w:r>
        <w:t>&gt;The1201</w:t>
      </w:r>
    </w:p>
    <w:p w14:paraId="5B0C8F66" w14:textId="77777777" w:rsidR="004B7C7A" w:rsidRDefault="004B7C7A" w:rsidP="004A175F">
      <w:r>
        <w:t>MRNIIVKKLDVEPIEERPTEIVERKGLGHPDSICDGIAESVSRALCKMYMEKFGTILHHNTDQVELVGGHAYPKFGGGVMVSPIYILLSGRATMEILDKEKNEVIKLPVGTTAVKAAKEYLKKVLRNVDVDKDVIIDCRIGQGSMDLVDVFERQKNEVPLANDTSFGVGYAPLSTTERLVLETERFLNSDELKNEIPAVGEDIKVMGLREGKKITLTIAMAVVDRYVKNIEEYKEVIEKVRKKVEDLAKKIADGYEVEIHINTADDYERESVYLTVTGTSAEMGDDGSVGRGNRVNGLITPFRPMSMEAASGKNPVNHVGKIYNILANLIANDIAKLEGVKECYVRILSQIGKPINEPKALDIEIITEDSYDIKDIEPKAKEIANKWLDNIMEVQKMIVEGKVTTF</w:t>
      </w:r>
    </w:p>
    <w:p w14:paraId="0BE613CD" w14:textId="77777777" w:rsidR="004B7C7A" w:rsidRDefault="004B7C7A" w:rsidP="004A175F">
      <w:r>
        <w:t>&gt;The1202</w:t>
      </w:r>
    </w:p>
    <w:p w14:paraId="1492477D" w14:textId="77777777" w:rsidR="004B7C7A" w:rsidRDefault="004B7C7A" w:rsidP="004A175F">
      <w:r>
        <w:t>MRNMQEKGVSEKEILEELKKYRSLDLKYEDGNIFGSMCSNVLPITRKIVDIFLETNLGDPGLFKGTKLLEEKAVALLGSLLNNKDAYGHIVSGGTEANLMALRCIKNIWREKRRKGLSKNEHPKIIVPITAHFSFEKGREMMDLEYIYAPIKEDYTIDEKFVKDAVEDYDVDGIIGIAGTTELGTIDNIEELSKIAKENNIYIHVDAAFGGLVIPFLDDKYKKKGVNYKFDFSLGVDSITIDPHKMGHCPIPSGGILFKDIGYKRYLDVDAPYLTETRQATILGTRVGFGGACTYAVLRYLGREGQRKIVNECMENTLYLYKKLKENNFKPVIEPILNIVAIEDEDYKEVCKKLRDRGIYVSVCNCVKALRIVVMPHIKREHIDNFIEILNSIKRD</w:t>
      </w:r>
    </w:p>
    <w:p w14:paraId="4ACD39BC" w14:textId="77777777" w:rsidR="004B7C7A" w:rsidRDefault="004B7C7A" w:rsidP="004A175F">
      <w:r>
        <w:t>&gt;The1203</w:t>
      </w:r>
    </w:p>
    <w:p w14:paraId="3E2CCB65" w14:textId="77777777" w:rsidR="004B7C7A" w:rsidRDefault="004B7C7A" w:rsidP="004A175F">
      <w:r>
        <w:t>MNWRCDVQNFEPDVKISLTRVGVTNLKKLVRLKRTNKRPIILLSTFEVFVNLPSSQKGIHMSRNPEVIEGIIDEALELESYEMETICEEIVKRLFEKHEYATEAEVFMVSDFMTKEKSPISGKYSQEIHKIMGGAKGIKKDDEIELTKIVGAEVVGITACPC</w:t>
      </w:r>
      <w:r>
        <w:lastRenderedPageBreak/>
        <w:t>AQNLIKEICIKNLKEKGFSDEDIDKILDSVIFATHNQRGIGRIILEVPTGYDIEIMDIIEIIKKSMSAEIHGILKRADEAYVVEQSHKNPKFVEDCVREMAKRVVEKFKHLPDETKVLIRQINMESIHRHDAFAEKVATLGELRRELLSYE</w:t>
      </w:r>
    </w:p>
    <w:p w14:paraId="5783C352" w14:textId="77777777" w:rsidR="004B7C7A" w:rsidRDefault="004B7C7A" w:rsidP="004A175F">
      <w:r>
        <w:t>&gt;The1204</w:t>
      </w:r>
    </w:p>
    <w:p w14:paraId="74E914A0" w14:textId="77777777" w:rsidR="004B7C7A" w:rsidRDefault="004B7C7A" w:rsidP="004A175F">
      <w:r>
        <w:t>MKLGIITIERDAVVNDLIKSCEKYEVDYKVITPSNIVAGFNLDFKLKYYKSFLDELDCCFVRNLGWDSFFRFDVLKYLNHYIPVINPPDGIDRASNKFLTSVFLELNNLPQPKTVVTESINEAIVWIDKFEEAVLKPIFGCGGEGIVRVKKELPISTKLKILNEFKEKYNTFYIQEFIKPVRNEHRDIRAFVVDDEVVAAMYRIGGENWKNNVSQGGRVEKCEITEEIEKLALKAKNALGLFYAGVDLIESEDGLKVLEVNSTPSWIGLSKVSEVNIADKLLEKIIQYVKS</w:t>
      </w:r>
    </w:p>
    <w:p w14:paraId="2CC93749" w14:textId="77777777" w:rsidR="004B7C7A" w:rsidRDefault="004B7C7A" w:rsidP="004A175F">
      <w:r>
        <w:t>&gt;The1205</w:t>
      </w:r>
    </w:p>
    <w:p w14:paraId="3E5ABA6B" w14:textId="77777777" w:rsidR="004B7C7A" w:rsidRDefault="004B7C7A" w:rsidP="004A175F">
      <w:r>
        <w:t>MMSIDITTNHKIIFGDARKMDEIEDESVHLVVTSPPYPMIEMWDELFKMLNLEINKRWMEMENEEDEEKKEKLIMQIYNLMHQTLYPVWEEVYRVLVPGGIACINIGDATRKINGVFRLFPNHSKIIENFEKIGFVTLPYILWKKPSNKPNAFLGSGFLPPNAYVTLDVEYILIFRKGKPRKFKPKDPLRYASAYTKEERDRWFSQIWEIVGDKQTHPKIERRTASFPEEIPRRLIRMFSIIGDTVLDPFLGTGTTVKAAIELKRNSIGYEIDKSLKPIIEEKIGIKQKRIGMDFNVEFINRG</w:t>
      </w:r>
    </w:p>
    <w:p w14:paraId="39AE7EFA" w14:textId="77777777" w:rsidR="004B7C7A" w:rsidRDefault="004B7C7A" w:rsidP="004A175F">
      <w:r>
        <w:t>&gt;The1206</w:t>
      </w:r>
    </w:p>
    <w:p w14:paraId="764A0A12" w14:textId="77777777" w:rsidR="004B7C7A" w:rsidRDefault="004B7C7A" w:rsidP="004A175F">
      <w:r>
        <w:t>MNLDAWLDIQPAKKLYTIKEASRILTKKFGKEIKEHNISYLVQYGRVNKYKIKNRVYVDIDEVENYYKKLFFEKRKEWEEKLGFKLDWDLAFDLLSEKERTKHVHGIHPYKGKFIPQLVEYFLKRHFNVGDIIIDPFMGSGTTLVQCMEMGINSIGIDISPFNCLIAEVKLQKYDIQKLKKILLDMLNKTKEFSKNLGDDEFVKEMDKLIEKYNKKYFTLEYKRKLSKKEIDEDSYSEKIMEMFYLEYKKLKEKYCKNDDEFDDIFKDKPFLYKWYSPRIRAELNFYLNLIKDCRDETIKKVAMIILSRTARSVRGTTHFDLATLKEPVFDPYYCYKHKKICRPVQTILRHLEEYTNDVISRIEEFSKIRKDAYYLIINGDSRTVDIEEELKKHPNFYELYKNKKIDGIFTSPPYLGQIDYHEQHAYAYELFDIPRLDELEIGPKFKGSSKKAQKEYIEGISDVLINMKRFLNEDAKIFIVVNDKKNLYKEIFEKSGLILVREFKRPVLNRTERDRNPYYESIFELKMEE</w:t>
      </w:r>
    </w:p>
    <w:p w14:paraId="117138CC" w14:textId="77777777" w:rsidR="004B7C7A" w:rsidRDefault="004B7C7A" w:rsidP="004A175F">
      <w:r>
        <w:t>&gt;The1207</w:t>
      </w:r>
    </w:p>
    <w:p w14:paraId="3F9C9F16" w14:textId="77777777" w:rsidR="004B7C7A" w:rsidRDefault="004B7C7A" w:rsidP="004A175F">
      <w:r>
        <w:t>MEINKIYCMDCLEGMKQLKDKTVDVVVTSPPYNIGIKYNKYSDNLSREDYLNWIEEVVKEIKRVLKDDGSFFINVGYTAKDPWIAFDVANVIRKHFKLQNTIHWVKSIAIQKEDVGNYPNIIGDIAVGHYKPINSDRFLSIMHEYIFHFTKNGNVKLDKLAIGVPYQDKSNIKRFNRKGDLRDRGNTWFIPYETIQSKEKERPHPATFPPKLPEMCIKLHGVKKTNLVLDPFMGIGSTAIACIRLGIDYIGFEIDEYYCRVAEERIKKELLKTDGKFDNVKNKNIITLDAFI</w:t>
      </w:r>
    </w:p>
    <w:p w14:paraId="768FD293" w14:textId="77777777" w:rsidR="004B7C7A" w:rsidRDefault="004B7C7A" w:rsidP="004A175F">
      <w:r>
        <w:t>&gt;The1208</w:t>
      </w:r>
    </w:p>
    <w:p w14:paraId="068E4B77" w14:textId="77777777" w:rsidR="004B7C7A" w:rsidRDefault="004B7C7A" w:rsidP="004A175F">
      <w:r>
        <w:t>MNLKDRRLKKIMEVLSLIFTFEIVASFILSTYNPPYQDLLIKLDYISIMFFTFEFIYNFYYVEDKAKFFKDIYNIVDAIVVIAFLLYSLQVFYSKAFLGLRVINLLRILVLLRIIKLRKLEENQALINFLTLLTICFIASCLIWIVESGVNPAINNFFDAFYFTTISITTVGYGDITPKTDAGKLIIIFSVLFFISGLITSLQKALKGD</w:t>
      </w:r>
    </w:p>
    <w:p w14:paraId="1BF1C3AA" w14:textId="77777777" w:rsidR="004B7C7A" w:rsidRDefault="004B7C7A" w:rsidP="004A175F">
      <w:r>
        <w:t>&gt;The1210</w:t>
      </w:r>
    </w:p>
    <w:p w14:paraId="24EC0369" w14:textId="77777777" w:rsidR="004B7C7A" w:rsidRDefault="004B7C7A" w:rsidP="004A175F">
      <w:r>
        <w:t>MELMMAIGYLGLALVLGSLVAKIAEKLKIPDIPLLLLLGLIIGPFLQIIPSDSAMEIFEYAGPIGLIFILLGGAFTMRISLLKRVIKTVVRLDTITFLITLLISGFIFNMVLNLPYTSPVGYLFGAITAATDPATLIPVFSRVRTNPEVAITLEAESIFNDPLGIVSTSVI</w:t>
      </w:r>
      <w:r>
        <w:lastRenderedPageBreak/>
        <w:t>LGLFGLFSSSNPLIDLITLAGGAIVVGLLLAKIYEKIIIHCDFHEYVAPLVLGGAMLLLYVGDDLLPSICGYGFSGYMAVAIMGLYLGDALFRADDIDYKYIVSFCDDLSLLARVFIFVFLGACIKLSMLENYFIPGLLVALGSIFLARPLGVFLGLIGSKHSFKEKLYFALEGPRGVVPAALAVTVGIEILKNADKIPASITKYITPTDIAGTIIIGTFMTILLSVILEASWAGMLALKLLGEYKPKYKEESHH</w:t>
      </w:r>
    </w:p>
    <w:p w14:paraId="0D4BA4E5" w14:textId="77777777" w:rsidR="004B7C7A" w:rsidRDefault="004B7C7A" w:rsidP="004A175F">
      <w:r>
        <w:t>&gt;The1212</w:t>
      </w:r>
    </w:p>
    <w:p w14:paraId="2A019F30" w14:textId="77777777" w:rsidR="004B7C7A" w:rsidRDefault="004B7C7A" w:rsidP="004A175F">
      <w:r>
        <w:t>MTYNIILAKSALELIPEEIKNKIRKSRVYKYDILDSNYHYKAMEKLKDKEMRGRPDIIHISLLNILDSPINHEKKLNIYIHTYDDKVLKINPETRLPRNYFRFLGVMEKVLKGERNHLIKMEEKTLEDLLNEINAKKIAIMTKTGKLTHPKLLKEYDTFIIGGFPYGKLKINKEKVFGDIKEISIYNKGLMAWTVCGIICYSLSF</w:t>
      </w:r>
    </w:p>
    <w:p w14:paraId="1B44BE8B" w14:textId="77777777" w:rsidR="004B7C7A" w:rsidRDefault="004B7C7A" w:rsidP="004A175F">
      <w:r>
        <w:t>&gt;The1214</w:t>
      </w:r>
    </w:p>
    <w:p w14:paraId="374EA6A0" w14:textId="77777777" w:rsidR="004B7C7A" w:rsidRDefault="004B7C7A" w:rsidP="004A175F">
      <w:r>
        <w:t>MQRTLGEIMKIYFATGNPNKIKEANIILKDLKDVEIEQIKISYPEIQGTLEEVAEFGAKWVYNILKKPVIVEDSGFFVEALNGFPGTYSKFVQETIGNEGILKLLEGKDNRNAYFKTVIGYCDENGVRLFKGIVKGRVSEEIRSKGYGFAYDSIFIPEEEERTFAEMTTEEKSQISHRKKAFEEFKKFLLDRI</w:t>
      </w:r>
    </w:p>
    <w:p w14:paraId="5F5B1094" w14:textId="77777777" w:rsidR="004B7C7A" w:rsidRDefault="004B7C7A" w:rsidP="004A175F">
      <w:r>
        <w:t>&gt;The1215</w:t>
      </w:r>
    </w:p>
    <w:p w14:paraId="4397F068" w14:textId="77777777" w:rsidR="004B7C7A" w:rsidRDefault="004B7C7A" w:rsidP="004A175F">
      <w:r>
        <w:t>MIFAVRTMVGQEKNIAGLMASRAEKEQLDVYSILASESLKGYVLVEAETKGDVEELIKGMPRVRGIVPGTIAIEEIEPLLTPKKIIENIEKGDVVEIIAGPFKGERAKVIRVDKHKEEVTLELENAAVPIPITLPVEGVKIVSKHKD</w:t>
      </w:r>
    </w:p>
    <w:p w14:paraId="36EE9C2D" w14:textId="77777777" w:rsidR="004B7C7A" w:rsidRDefault="004B7C7A" w:rsidP="004A175F">
      <w:r>
        <w:t>&gt;The1216</w:t>
      </w:r>
    </w:p>
    <w:p w14:paraId="7AEA2E61" w14:textId="77777777" w:rsidR="004B7C7A" w:rsidRDefault="004B7C7A" w:rsidP="004A175F">
      <w:r>
        <w:t>MMLIKKIEELKNSEIKDIIDKRIQEFKSFKNKSNEEWFKELCFCILTANFTAEGGIRIQKEIGDGFLTLPREELEEKLKNLGHRFYRKRAEYIVLARRFKNIKDIVESFENEKVAREFLVRNIKGIGYKEASHFLRNVGYDDVAIIDRHILRELYENNYIDEIPKTLSRRKYLEIENILRDIGEEVNLKLSELDLYIWYLRTGKVLK</w:t>
      </w:r>
    </w:p>
    <w:p w14:paraId="05023CBF" w14:textId="77777777" w:rsidR="004B7C7A" w:rsidRDefault="004B7C7A" w:rsidP="004A175F">
      <w:r>
        <w:t>&gt;The1217</w:t>
      </w:r>
    </w:p>
    <w:p w14:paraId="41E12874" w14:textId="77777777" w:rsidR="004B7C7A" w:rsidRDefault="004B7C7A" w:rsidP="004A175F">
      <w:r>
        <w:t>MIIQIEEYFIGMIFKGNQLVRNTIPLRREEIFNFMDGEVVSNPEDEHLKVAEIILKLYFAEIDDKKVRELISYKLEVPEFTKKVLDIVKDIEFGKTLTYGDIAKKLNTSPRAVGMALKRNPLPLIIPCHRVVAKNSLGGYSYGLDKKKFILERERLNMVSFKFNKVY</w:t>
      </w:r>
    </w:p>
    <w:p w14:paraId="75D9C566" w14:textId="77777777" w:rsidR="004B7C7A" w:rsidRDefault="004B7C7A" w:rsidP="004A175F">
      <w:r>
        <w:t>&gt;The1218</w:t>
      </w:r>
    </w:p>
    <w:p w14:paraId="3E76E366" w14:textId="77777777" w:rsidR="004B7C7A" w:rsidRDefault="004B7C7A" w:rsidP="004A175F">
      <w:r>
        <w:t>MKIGIMSDTHDHLPNIRKAIEIFNDENVETVIHCGDFVSLFVIKEFENLNANIIATYGNNDGERCKLKEWLKDINEENIIDDFISVEIDDLKFFITHGHHQSVLEMAIKSGLYDVVIYGHTHERVFEEVDDVLVINPGECCGYLTGIPTIGILDTEKKEYREIVLE</w:t>
      </w:r>
    </w:p>
    <w:p w14:paraId="71FE97F1" w14:textId="77777777" w:rsidR="004B7C7A" w:rsidRDefault="004B7C7A" w:rsidP="004A175F">
      <w:r>
        <w:t>&gt;The1219</w:t>
      </w:r>
    </w:p>
    <w:p w14:paraId="4F17FB3A" w14:textId="77777777" w:rsidR="004B7C7A" w:rsidRDefault="004B7C7A" w:rsidP="004A175F">
      <w:r>
        <w:t>MKVAIVFDSAGTLVKIMRVIKDLKKNKFICNSQTVDIVDKKKGRALVIIKEDPLKVVDKENPEKLISDLLKEVEIGISYCNPPINREGIFKDRKTKVKELQEPLNILKRYEVETGYGSALIIDTYAGEVEYTIATAGCLFKEVKETIKQLKDLGVKVFIASGDRKGFIKRLAEITGVDERYIMAEAHQELKRDLIRNLKKEGYFTIMVGDGANDVPAMIESDLAVVTLQNGNVSRRALETADIKIYNIKEIVDICKKVINGEIKGRMQIKECS</w:t>
      </w:r>
    </w:p>
    <w:p w14:paraId="660DB184" w14:textId="77777777" w:rsidR="004B7C7A" w:rsidRDefault="004B7C7A" w:rsidP="004A175F">
      <w:r>
        <w:t>&gt;The1220</w:t>
      </w:r>
    </w:p>
    <w:p w14:paraId="365FFFCD" w14:textId="77777777" w:rsidR="004B7C7A" w:rsidRDefault="004B7C7A" w:rsidP="004A175F">
      <w:r>
        <w:t>MNAEINPLHAYFKLPNTVSLVAGSSEGETPLNAFDGALLNAGIGNVNLIRISSIMPPEAEIVPLPKLPMGALVPTAYGYIISDVPGETISAAISVAIPKDKSLCGLIMEY</w:t>
      </w:r>
      <w:r>
        <w:lastRenderedPageBreak/>
        <w:t>EGKCSKKEAEKTVREMAKIGFEMRGWELDRIESIAVEHTVEKLGCAFAAAALWYK</w:t>
      </w:r>
    </w:p>
    <w:p w14:paraId="1BE53610" w14:textId="77777777" w:rsidR="004B7C7A" w:rsidRDefault="004B7C7A" w:rsidP="004A175F">
      <w:r>
        <w:t>&gt;The1221</w:t>
      </w:r>
    </w:p>
    <w:p w14:paraId="4357CE71" w14:textId="77777777" w:rsidR="004B7C7A" w:rsidRDefault="004B7C7A" w:rsidP="004A175F">
      <w:r>
        <w:t>MKKGTDLLKKGFAKMVKHGVVMDVTNVEQAQIAEEAGAVAVMALERVPADIRAAGGVARMSDPALIEEIMDAVSIPVMAKCRIGHTTEALVLEAIGVDMIDESEVLTQADPFFHIYKKKFNVPFVCGARNLGEAVRRIWEGAAMIRTKGEAGTGNIVEAVRHMRLMNEAIAQLQRMTDEEVYGVAKFYANRYAELAKTVREGMGLPATVLENEPIYEGFTLAEIIDGLYEVLLEVKKLGRLPVVNFAAGGVATPADAALMMQLGSDGVFVGSGIFKSENPLERARAIVEATYNYDKPDIVAEVSKNLGEAMKGIDITQISEAEKMQYRGD</w:t>
      </w:r>
    </w:p>
    <w:p w14:paraId="1A979B98" w14:textId="77777777" w:rsidR="004B7C7A" w:rsidRDefault="004B7C7A" w:rsidP="004A175F">
      <w:r>
        <w:t>&gt;The1223</w:t>
      </w:r>
    </w:p>
    <w:p w14:paraId="4538E831" w14:textId="77777777" w:rsidR="004B7C7A" w:rsidRDefault="004B7C7A" w:rsidP="004A175F">
      <w:r>
        <w:t>MNKAVIYTLPKGTYSEKATKKFLDYIDGDYKIDYCNSIYDVFERVDNNGLGVVPIENSIEGSVSLTQDLLLQFKDIKILGELALDIHHNLIGYDKNKIKTVISHPQALAQCRNYIKKHGWDVKAVESTAKAVKIVAESKDETLGAIGSKESAEHYNLKILDENIEDYKNNKTRFILIGKKVKFKYHPKNYKVSIVFELKEDKPGALYHILKEFAERNINLTRIESRPSKKRLGTYIFYIDFENNKEKLEEILKSLERHTTFINLLGKYPVFD</w:t>
      </w:r>
    </w:p>
    <w:p w14:paraId="33306EB4" w14:textId="77777777" w:rsidR="004B7C7A" w:rsidRDefault="004B7C7A" w:rsidP="004A175F">
      <w:r>
        <w:t>&gt;The1226</w:t>
      </w:r>
    </w:p>
    <w:p w14:paraId="6413AD21" w14:textId="77777777" w:rsidR="004B7C7A" w:rsidRDefault="004B7C7A" w:rsidP="004A175F">
      <w:r>
        <w:t>MRYVVGHKNPDTDSIASAIVLAYFLDCYPARLGDINPETEFVLRKFGVMEPELIESAKGKEIILVDHSEKSQSFDDLEEGKLIAIIDHHKVGLTTTEPILYYAKPVGSTATVIAELYFKDAIDLIGGKKKELKPDLAGLLLSAIISDTVLFKSPTTTDLDKEMAKKLAEIAGISNIEEFGMEILKAKSVVGKLKPEEIINMDFKNFDFNGKKVGIGQVEVIDVSEVESKKEDIYKLLEEKLKNEGYDLIVFLITDIMKEGSEALVVGNKEMFEKAFNVKVEGNSVFLEGVMSRKKQVVPPLERAYNG</w:t>
      </w:r>
    </w:p>
    <w:p w14:paraId="61E5BE9A" w14:textId="77777777" w:rsidR="004B7C7A" w:rsidRDefault="004B7C7A" w:rsidP="004A175F">
      <w:r>
        <w:t>&gt;The1227</w:t>
      </w:r>
    </w:p>
    <w:p w14:paraId="45CDFE33" w14:textId="77777777" w:rsidR="004B7C7A" w:rsidRDefault="004B7C7A" w:rsidP="004A175F">
      <w:r>
        <w:t>MNTFAEVQKLYREYYNFAIKNNILEIPEGIEYREFGYGYLKKVDNRNLSFKNEREYKDWVLKNAPMHFYKSLAYMLYPNKSGGASKKGIFRRELAFDIDVHKTKKCKHEDDWICKHCLEEAKNQAIYLIEEFLIPDFGLNEEDLKIVFSGNRGYHIYIKPRDEKIRDIIESYSKEDRRFLMDYILGKNLNLNSVGSGWRRRLIKAIKERDKRISTKKLENEKNWKKVIENLKSKNKIYNIIEETKNKIELDEKVMDDDIRLLRVINSLHGYTGFIVKPLSGLDELRRFNPLEDAIFKDFENKVYEVNIFDDRKFEIEICGKKYNNKSKKITASALLYLFGHNIKFELLKS</w:t>
      </w:r>
    </w:p>
    <w:p w14:paraId="0A9DC5B8" w14:textId="77777777" w:rsidR="004B7C7A" w:rsidRDefault="004B7C7A" w:rsidP="004A175F">
      <w:r>
        <w:t>&gt;The1228</w:t>
      </w:r>
    </w:p>
    <w:p w14:paraId="61B6D97E" w14:textId="77777777" w:rsidR="004B7C7A" w:rsidRDefault="004B7C7A" w:rsidP="004A175F">
      <w:r>
        <w:t>MQMVPPSAYDRAITVFSPEGRLYQVEYAREAVRRGTTAIGIACKDGVVLAVDRRITSKLVKIRSIEKIFQIDDHVAAATSGLVADARVLIDRARLEAQIYRLTYGEEISIEMLAKKICDIKQAYTQHGGVRPFGVSLLIAGIDKNEARLFETDPSGALIEYKATAIGSGRPVVMELLEKEYRDDITLDEGLELAITALTKANEDIKPENVDVCIITVKDAQFKKIPVEEIKKLIEKVKKKLNEENKKEEENREETKEKQEE</w:t>
      </w:r>
    </w:p>
    <w:p w14:paraId="3EC292B6" w14:textId="77777777" w:rsidR="004B7C7A" w:rsidRDefault="004B7C7A" w:rsidP="004A175F">
      <w:r>
        <w:t>&gt;The1229</w:t>
      </w:r>
    </w:p>
    <w:p w14:paraId="49832516" w14:textId="77777777" w:rsidR="004B7C7A" w:rsidRDefault="004B7C7A" w:rsidP="004A175F">
      <w:r>
        <w:t>MDVMKGTTTVGLICDDAVILATDKRASLGNLVADKEAKKLYKIDDYIAMTIAGSVGDAQAIVRLLIAEAKLYKMRTGRNIPPLACATLLSNILHSSRMFPFLTQIIIGGYDLLEGAKLFSLDPLGGMNEEKTFTATGSGSPIAYGVLEAGYDRDMSVEEGIKLALNALKSAMERDTFSGNGISLAVITKDGVKIFEDEEIEKILDSMKAKPKKKTTKRSRRKSK</w:t>
      </w:r>
    </w:p>
    <w:p w14:paraId="47329615" w14:textId="77777777" w:rsidR="004B7C7A" w:rsidRDefault="004B7C7A" w:rsidP="004A175F">
      <w:r>
        <w:lastRenderedPageBreak/>
        <w:t>&gt;The1230</w:t>
      </w:r>
    </w:p>
    <w:p w14:paraId="7AB47C57" w14:textId="77777777" w:rsidR="004B7C7A" w:rsidRDefault="004B7C7A" w:rsidP="004A175F">
      <w:r>
        <w:t>MVFEEFISTELKKEKKAFTEEFKEEKEINDNSNLKNDLLKEELQEKARIAELESRILKLELEKKELERENLQLMKENEILRRELDRMRVPPLIVGTVVDKVGERKVVVKSSTGPSFLVNVSHFVNPDDLAPGKRVCLNQQTLTVVDVLPENKDYRAKAMEVDERPNVRYEDIGGLEKQMQEIREVVELPLKHPELFEKVGIEPPKGILLYGPPGTGKTLLAKAVATETNATFIRVVGSELVKKFIGEGASLVKDIFKLAKEKAPSIIFIDEIDAIAAKRTDALTGGDREVQRTLMQLLAEMDGFDARGDVKIIGATNRPDILDPAILRPGRFDRIIEVPAPDEKGRLEILKIHTRKMNLAEDVNLEEIAKMTEGCVGAELKAICTEAGMNAIRELRDYVTMDDFRKAVEKIMEKKKVKVKEPAHLDVLYR</w:t>
      </w:r>
    </w:p>
    <w:p w14:paraId="79131834" w14:textId="77777777" w:rsidR="004B7C7A" w:rsidRDefault="004B7C7A" w:rsidP="004A175F">
      <w:r>
        <w:t>&gt;The1232</w:t>
      </w:r>
    </w:p>
    <w:p w14:paraId="6C9473CE" w14:textId="77777777" w:rsidR="004B7C7A" w:rsidRDefault="004B7C7A" w:rsidP="004A175F">
      <w:r>
        <w:t>MLDRIDLKILRILNGNARKSFREIGRELGISEGTVRNRVKRLTEKGIITGFHASINPKNLGFEVVAILGLYIKPSKVEETLNKLKELDEIVELYQTTGEYDAVCIAILKDIESLGKFLAEKIYPLVNVNGCKVTLVLRTFKDGSKMPI</w:t>
      </w:r>
    </w:p>
    <w:p w14:paraId="162B9BDA" w14:textId="77777777" w:rsidR="004B7C7A" w:rsidRDefault="004B7C7A" w:rsidP="004A175F">
      <w:r>
        <w:t>&gt;The1233</w:t>
      </w:r>
    </w:p>
    <w:p w14:paraId="2206B0F8" w14:textId="77777777" w:rsidR="004B7C7A" w:rsidRDefault="004B7C7A" w:rsidP="004A175F">
      <w:r>
        <w:t>MDEKDLKIIEILMRDGRKSYTDIARELGTSESSIRKRVKKLEEEGVIKGYTAIIDPSKIGYNVVALTGFDTEPDKFLNVAKELCKFPEVKKVFTSTGDHMIMTEIWAKDGKEFSDLIFNKIGKIEGIKKICPAIILEQMK</w:t>
      </w:r>
    </w:p>
    <w:p w14:paraId="75BFEB77" w14:textId="77777777" w:rsidR="004B7C7A" w:rsidRDefault="004B7C7A" w:rsidP="004A175F">
      <w:r>
        <w:t>&gt;The1235</w:t>
      </w:r>
    </w:p>
    <w:p w14:paraId="5EB9181C" w14:textId="77777777" w:rsidR="004B7C7A" w:rsidRDefault="004B7C7A" w:rsidP="004A175F">
      <w:r>
        <w:t>MEIKLEEILKKQPLYSGKAKSIYEIDDDKVLIEFRDDITAGNGAKHDVKQGKGYLNALISSKLFEALEENGVKTHYIKYIEPRYMIAKKVEIIPIEVIVRNIAAGSLCRRYPFEEGKELPFPIVQFDYKNDEYGDPMLNEDIAVALGLATREELNKIKEIALKVNEVLKKLFDEKGIILVDFKIEIGKDREGNLLVADEISPDTMRLWDKETRDVLDKDVFRKDLGDVIAKYRIVAERLGLL</w:t>
      </w:r>
    </w:p>
    <w:p w14:paraId="7DDEC8F4" w14:textId="77777777" w:rsidR="004B7C7A" w:rsidRDefault="004B7C7A" w:rsidP="004A175F">
      <w:r>
        <w:t>&gt;The1236</w:t>
      </w:r>
    </w:p>
    <w:p w14:paraId="66D03039" w14:textId="77777777" w:rsidR="004B7C7A" w:rsidRDefault="004B7C7A" w:rsidP="004A175F">
      <w:r>
        <w:t>MYIGRFLVVGKTKEGKPFAAYRVSSRSFPNREAKKMDDNTVAIIPKDLNEMFKNPYITYNCIKVIDKTIVVSNGTHTDFIAEKLHFGKRDALAYVLAVMDYEKDDYKTPRIAAILDENECYMGYVAHDDIRVKKVELKDGKGYYLGVYNACKIDENQIIDIKGETAEEIADYILNYEEFEHPVACAVAVIDKDGIKIATKGK</w:t>
      </w:r>
    </w:p>
    <w:p w14:paraId="5BD6F703" w14:textId="77777777" w:rsidR="004B7C7A" w:rsidRDefault="004B7C7A" w:rsidP="004A175F">
      <w:r>
        <w:t>&gt;The1237</w:t>
      </w:r>
    </w:p>
    <w:p w14:paraId="60CF150A" w14:textId="77777777" w:rsidR="004B7C7A" w:rsidRDefault="004B7C7A" w:rsidP="004A175F">
      <w:r>
        <w:t>MISKDEILEIFDKYNKDEITIATLGSHTSLHILKGAKLEGFSTVCITMKGRDVPYKRFKVADKFIYVDNFSDIKNEEIQEKLRELNSIVVPHGSFIAYCGLDNVENSFLVPMFGNRRILRWESERSLEGKLLREAGLRVPKKYESPEDIDGTVIVKFPGARGGRGYFIASSTEEFYKKAEDLKKRGILTDEDIANAHIEEYVVGTNFCIHYFYSPLKDEVELLGMDKRYESNIDGLVRIPAKDQLEMNINPSYVITGNIPVVIRESLLPQVFEMGDKLVAKAKELVPPGMIGPFCLQSLCNENLELVVFEMSARVDGGTNSFMNGGPYSFLYNGEPLSMGQRIAREIKMALQLDMIDKIIS</w:t>
      </w:r>
    </w:p>
    <w:p w14:paraId="03671081" w14:textId="77777777" w:rsidR="004B7C7A" w:rsidRDefault="004B7C7A" w:rsidP="004A175F">
      <w:r>
        <w:t>&gt;The1238</w:t>
      </w:r>
    </w:p>
    <w:p w14:paraId="23F0DF9C" w14:textId="77777777" w:rsidR="004B7C7A" w:rsidRDefault="004B7C7A" w:rsidP="004A175F">
      <w:r>
        <w:t>MFNKVLIANRGEIAIRIIRACWELGIKTVAVYSEADKRSLHATLADEAYCIGPAPAAKSYLNIDAILNVAEKAKVDAIHPGYGFLAENAEFARAVKKAGFEFIGPNPDAIEAMGSKINAKKIMKKAGVPLIPGSEGAIEDIDEAIEIAEAIGFPVVVKASAGGGGMGMSVAYSKEELKEVIESARNIAKSAFGDPTVFIEKYLENPRHIEIQLLGDKHGNIIHLGDRECSIQRRHQKLIEEAPSPIMTEELRERMGEAAIKAGKAINYDSAGTVEFLYENGNFYFLEMNTRIQVEHTVTEQVTGIDLVKAMIKIAAGEELTLK</w:t>
      </w:r>
      <w:r>
        <w:lastRenderedPageBreak/>
        <w:t>QEDVKIRGHAIECRINAEDPLNDFVPCPGKIKLYRSPGGPGVRIDSGVYGGAEIPPYYDSMIAKLITYGNSREEAIARMKRALREYVIIGVKTNIPFHRAVLEEENFLKGNISTHYVEQNMHKLREKMVKYALESRDLYSVVSEKVFEKNKKIAAAVGGLTMYISQIMKENEVNNKEW</w:t>
      </w:r>
    </w:p>
    <w:p w14:paraId="6ABF26BB" w14:textId="77777777" w:rsidR="004B7C7A" w:rsidRDefault="004B7C7A" w:rsidP="004A175F">
      <w:r>
        <w:t>&gt;The1239</w:t>
      </w:r>
    </w:p>
    <w:p w14:paraId="423DC394" w14:textId="77777777" w:rsidR="004B7C7A" w:rsidRDefault="004B7C7A" w:rsidP="004A175F">
      <w:r>
        <w:t>MVKIVDTTFRDAQQSLIATRMRTEDMLPIAEKMDEVGFYSMEVWGGATFDACIRYLNEDPWERLRALKKRIQNTPLQMLLRGQNLVGYRHYPDDIVEKFVIKAHENGIDIFRIFDALNDVRNMETAIKTAKKVGAEVQGAICYTISPVHTIDQYVELAKKLEEMGCDSICIKDMAGLLTPYEGYELVKRLKEEISLPIDVHSHCTSGLAPMTYLKVIEAGADMVDCAISPFAMGTSQPPTESIVVALKGTKYDTGLDLKLLNEIRDYFMKVREKYKMLFSPISQIVDARVLVYQVPGGMLSNLVSQLKEQGALDKFEEVLQEIPRVRKDLGYPPLVTPTSQIVGTQAVLNVLTEERYKIITNEVVNYVKGFYGKPPAPINPELLKRVLDEGEKPITCRPADLLPPEWEKVKKEAEEKGIVKKEEDILTYALYPQIAVKFLRGELKAEPIPKEKDIGKILEIPTEYIVEVDGEKFEVKIEPKIGTELKRKKEVITAEMEGAVTSPFRGMVTKIKVKEGDKVKKGDVIVVLEAMKMEHPIESPVEGTVERILIDEGDAVNVGDVIMIIK</w:t>
      </w:r>
    </w:p>
    <w:p w14:paraId="5684D0F7" w14:textId="77777777" w:rsidR="004B7C7A" w:rsidRDefault="004B7C7A" w:rsidP="004A175F">
      <w:r>
        <w:t>&gt;The1243</w:t>
      </w:r>
    </w:p>
    <w:p w14:paraId="40518985" w14:textId="77777777" w:rsidR="004B7C7A" w:rsidRDefault="004B7C7A" w:rsidP="004A175F">
      <w:r>
        <w:t>MLSWVEKYRPKSLKDVAGHEKVKEKLKTWIESYLKGETPKPILLVGPPGCGKTTLAYALANDYGFEVIELNASDKRNSSAIKKVVGHAATSSSIFGKKFLIVLDEVDGISGKEDAGGVSELIKVIKKAKNPIILTANDAYAPSIRSLLPYVEVIQLNPVHTNSVYKVLKKIAEKEGLDVDDKTLKMIAQHSAGDLRSAINDLEALALSGDLSYEAAQKLPDRKREANIFDALRVILKTTHYGIATTALMNVDETPDVVIEWIAENVPKEYEKPEEVARAFEYLSKADRYLGRVMRRQNYSFWKYATTLMTAGVALSKDEKYRKWTPYSYPKIFRLLTKTKAEREILNKILKKIGEKTHTSSKRARFDLQMLKLLAKENPSVAADLVDYFEIKEDELKVLVGDKLASEILKILKEKKKLERKKKKEKEKLEKEKKKEEKAKEKQSNLIIQPKEIKEEVKAEVEKKEEVKEKIVEKPKAEEVKEKSKTEEKETKKDKKKGKKKKEDKGKQLTLDAFFK</w:t>
      </w:r>
    </w:p>
    <w:p w14:paraId="13157B7A" w14:textId="77777777" w:rsidR="004B7C7A" w:rsidRDefault="004B7C7A" w:rsidP="004A175F">
      <w:r>
        <w:t>&gt;The1244</w:t>
      </w:r>
    </w:p>
    <w:p w14:paraId="3A2EA7BA" w14:textId="77777777" w:rsidR="004B7C7A" w:rsidRDefault="004B7C7A" w:rsidP="004A175F">
      <w:r>
        <w:t>MVMVMEKKPYIISNVGMTLDGKLATINNDSRISCEEDLIRVHKIRANVDGIMVGIGTVLKDDPRLTVHKIKSDRNPVRIVVDSKLRVPLNARVLNKDAKTIIATTEDTNEEKEKKIKILEDMGVEVVKCGRGKVDLKKLMDILYDKGIKSILLEGGGTLNWGMFKEGLVDEVSVYIAPKIFGGKEAPTYVDGEGFKTVDECVKLELKNFYRLGEGIVLEFKVKK</w:t>
      </w:r>
    </w:p>
    <w:p w14:paraId="2AE54B16" w14:textId="77777777" w:rsidR="004B7C7A" w:rsidRDefault="004B7C7A" w:rsidP="004A175F">
      <w:r>
        <w:t>&gt;The1245</w:t>
      </w:r>
    </w:p>
    <w:p w14:paraId="397E4D87" w14:textId="77777777" w:rsidR="004B7C7A" w:rsidRDefault="004B7C7A" w:rsidP="004A175F">
      <w:r>
        <w:t>MNNVEKAIEALKKGEIILVYDSDEREGETDMVVASQFITPEHIRIMRKDAGGLICTALHPDICNKLGIPFMVDILEFASQKFKVLRELYPNDIPYDEKSSFSITINHRKTFTGITDNDRAFTIKKLAELVKEGRFNDFGKEFRSPGHVTLLRAAEGLVKNRQGHTEMTVALAELANLVPITTICEMMGDDGNAMSKNETKRYAEKHNLIYLSGEEIINYYLDKYLKD</w:t>
      </w:r>
    </w:p>
    <w:p w14:paraId="3D711946" w14:textId="77777777" w:rsidR="004B7C7A" w:rsidRDefault="004B7C7A" w:rsidP="004A175F">
      <w:r>
        <w:t>&gt;The1246</w:t>
      </w:r>
    </w:p>
    <w:p w14:paraId="36E3551E" w14:textId="77777777" w:rsidR="004B7C7A" w:rsidRDefault="004B7C7A" w:rsidP="004A175F">
      <w:r>
        <w:t>MVKLMIIEGEVVSGLGEGRYFLSLPPYKEIFKKILGFEPYEGTLNLKLDREFDINKFKYIETEDFEFNGKRFFGVKVLPIKILIGNKKIDGAIVVPKKTYHSSEIIEIIAPMKLREQFNLKDGDVIKILIKGDKDE</w:t>
      </w:r>
    </w:p>
    <w:p w14:paraId="4A452CB3" w14:textId="77777777" w:rsidR="004B7C7A" w:rsidRDefault="004B7C7A" w:rsidP="004A175F">
      <w:r>
        <w:t>&gt;The1247</w:t>
      </w:r>
    </w:p>
    <w:p w14:paraId="5AD0AFD5" w14:textId="77777777" w:rsidR="004B7C7A" w:rsidRDefault="004B7C7A" w:rsidP="004A175F">
      <w:r>
        <w:lastRenderedPageBreak/>
        <w:t>MTKKVGIVDTTFARVDMASIAIKKLKELSPNIKIIRKTVPGIKDLPVACKKLLEEEGCDIVMALGMPGKAEKDKVCAHEASLGLMLAQLMTNKHIIEVFVHEDEAKDDKELDWLAKRRAEEHAENVYYLLFKPEYLTRMAGKGLRQGFEDAGPARE</w:t>
      </w:r>
    </w:p>
    <w:p w14:paraId="12F6724C" w14:textId="77777777" w:rsidR="004B7C7A" w:rsidRDefault="004B7C7A" w:rsidP="004A175F">
      <w:r>
        <w:t>&gt;The1248</w:t>
      </w:r>
    </w:p>
    <w:p w14:paraId="138B8103" w14:textId="77777777" w:rsidR="004B7C7A" w:rsidRDefault="004B7C7A" w:rsidP="004A175F">
      <w:r>
        <w:t>MDREALLQAVKEARELAKPRNFTQSFEFIATLKEIDMRKPENRIKTEVVLPHGRGKEAKIAVIGTGDLAKQAEELGLTVIRKEEIEELGKNKRKLRKIAKAHDFFIAQADLMPLIGRYMGVILGPRGKMPKPVPANANIKPLVERLKKTVVINTRDKPYFQVLVGNEKMTDEQIVDNIEAVLNVVAKKYEKGLYHIKDAYVKLTMGPAVKVKKEKAKKK</w:t>
      </w:r>
    </w:p>
    <w:p w14:paraId="69E11ACB" w14:textId="77777777" w:rsidR="004B7C7A" w:rsidRDefault="004B7C7A" w:rsidP="004A175F">
      <w:r>
        <w:t>&gt;The1249</w:t>
      </w:r>
    </w:p>
    <w:p w14:paraId="7BCDBB41" w14:textId="77777777" w:rsidR="004B7C7A" w:rsidRDefault="004B7C7A" w:rsidP="004A175F">
      <w:r>
        <w:t>MRRRENMDVNKAIRTAVDTGKVILGSKRTIKFVKHGEGKLVVLAGNIPKDLEEDVKYYAKLSNIPVYQHKITSLELGAVCGKPFPVAALLVLDEGLSNIMELVEKKEGGE</w:t>
      </w:r>
    </w:p>
    <w:p w14:paraId="1E95A0D4" w14:textId="77777777" w:rsidR="004B7C7A" w:rsidRDefault="004B7C7A" w:rsidP="004A175F">
      <w:r>
        <w:t>&gt;The1251</w:t>
      </w:r>
    </w:p>
    <w:p w14:paraId="6D47B45D" w14:textId="77777777" w:rsidR="004B7C7A" w:rsidRDefault="004B7C7A" w:rsidP="004A175F">
      <w:r>
        <w:t>MIIIGIDEAGRGPVLGPMVVCAFAIEKEREEELKKLGVKDSKELTKNKRAYLKKLLENLGYVEKRILEAEEINQLMNSINLNDIEINAFSKVAKNLIEKLNIRDDEIEIYIDACSTNTKKFEDSFKDKIEDIIKERNLNIKIIAEHKADAKYPVVSAASIIAKAERDEIIDYYKKIYGDIGSGYPSDPKTIKFLEDYFKKHKKLPDIARTHWKTCKRILDKSKQTKLIIE</w:t>
      </w:r>
    </w:p>
    <w:p w14:paraId="72DF3B55" w14:textId="77777777" w:rsidR="004B7C7A" w:rsidRDefault="004B7C7A" w:rsidP="004A175F">
      <w:r>
        <w:t>&gt;The1252</w:t>
      </w:r>
    </w:p>
    <w:p w14:paraId="78F42D47" w14:textId="77777777" w:rsidR="004B7C7A" w:rsidRDefault="004B7C7A" w:rsidP="004A175F">
      <w:r>
        <w:t>MIGDYERFKQLKKKVAEALNISEEELDRMIDKKIEENGGIILKDAALMMIAKEHGVYGEEKNDEEFLISDIEEGQIGVEITGVITDISEIKTFKRRDGSLGKYKRITIADKSGTIRMTLWDDLAELDVKVGDVIKIERARARKWRNNLELSSTSETKIKKLENYEGELPEIKDTYNIGELSPGMTATFEGEVISALPIKEFKRADGSIGKLKSFIVRDETGSIRVTLWDNLTDIDVGRGDYVRVRGYIREGYYGGLECTANYVEILKKGEKIESEEVNIEDLTKYEDGELVSVKGRVIAISNKKSVDLDGEIAKVQDIILDNGTGRVRVSFWRGKTALLENIKEGDLVRITNCRVKTFYDREGNKRTDLVATLETEVIKDENIEAPEYELKYCKIEDIYNRDVDWNDINLIAQVVEDYGVNEIEFEDKVRKVRNLLLEDGTGRIRLSLWDDLAEIEIKEGDIVEILHAYAKERGDYIDLVIGKYGRIIINPEGVEIKTNRKFIADIEDGETVEVRGAVVKILSDTLFLYLCPNCRKRVVEIDGIYNCPICGDVEPEEILRLNFVVDDGTGTLLCRAYDRRVEKMLKMNREELKNLTIEMVEDEILGEEFVLYGNVRVENDELIMVVRRVNDVDVEKEIRILEEME</w:t>
      </w:r>
    </w:p>
    <w:p w14:paraId="4A79F14E" w14:textId="77777777" w:rsidR="004B7C7A" w:rsidRDefault="004B7C7A" w:rsidP="004A175F">
      <w:r>
        <w:t>&gt;The1254</w:t>
      </w:r>
    </w:p>
    <w:p w14:paraId="432B288F" w14:textId="77777777" w:rsidR="004B7C7A" w:rsidRDefault="004B7C7A" w:rsidP="004A175F">
      <w:r>
        <w:t>MYKILEIADVVKVPPEEFGKDLKETVKKILMEKYEGRLDKDVGFVLSIVDVKDIGEGKVVHGDGSAYHPVVFETLVYIPEMYELIEGEVVDVVEFGSFVRLGPLDGLIHVSQIMDDYVSYDPKREAIIGKETGKVLEIGDYVRARIVAISLKAERKRGSKIALTMRQPYLGKLEWIEEEKAKKQNQE</w:t>
      </w:r>
    </w:p>
    <w:p w14:paraId="69BFCD04" w14:textId="77777777" w:rsidR="004B7C7A" w:rsidRDefault="004B7C7A" w:rsidP="004A175F">
      <w:r>
        <w:t>&gt;The1256</w:t>
      </w:r>
    </w:p>
    <w:p w14:paraId="7E28EED6" w14:textId="77777777" w:rsidR="004B7C7A" w:rsidRDefault="004B7C7A" w:rsidP="004A175F">
      <w:r>
        <w:t>MVEYKCLNCKKIIKLEELGKRARCPHCSYKILVKLRPKVVKHVKAR</w:t>
      </w:r>
    </w:p>
    <w:p w14:paraId="035F8686" w14:textId="77777777" w:rsidR="004B7C7A" w:rsidRDefault="004B7C7A" w:rsidP="004A175F">
      <w:r>
        <w:t>&gt;The1257</w:t>
      </w:r>
    </w:p>
    <w:p w14:paraId="02B8830C" w14:textId="77777777" w:rsidR="004B7C7A" w:rsidRDefault="004B7C7A" w:rsidP="004A175F">
      <w:r>
        <w:t>MSLMDPLANALNHISNCERVGKKVVYIKPASKLIGRVLKVMQDNGYIGEFEFIEDGRAGIFKVELIGKINKCGAIKPRFPVKKFGYEKFEKRYLPARDFGILIVSTTQGVMSHEEAKKRGLGGRLLAYVY</w:t>
      </w:r>
    </w:p>
    <w:p w14:paraId="7B8817F5" w14:textId="77777777" w:rsidR="004B7C7A" w:rsidRDefault="004B7C7A" w:rsidP="004A175F">
      <w:r>
        <w:lastRenderedPageBreak/>
        <w:t>&gt;The1258</w:t>
      </w:r>
    </w:p>
    <w:p w14:paraId="2F0BFF7A" w14:textId="77777777" w:rsidR="004B7C7A" w:rsidRDefault="004B7C7A" w:rsidP="004A175F">
      <w:r>
        <w:t>MKTDFNQKIEQLKEFIEECRRVWLVLKKPTKDEYLAVAKVTALGISLLGIIGYIIHVPATYIKGILKPPTTPRV</w:t>
      </w:r>
    </w:p>
    <w:p w14:paraId="7A54C442" w14:textId="77777777" w:rsidR="004B7C7A" w:rsidRDefault="004B7C7A" w:rsidP="004A175F">
      <w:r>
        <w:t>&gt;The1259</w:t>
      </w:r>
    </w:p>
    <w:p w14:paraId="20FA091F" w14:textId="77777777" w:rsidR="004B7C7A" w:rsidRDefault="004B7C7A" w:rsidP="004A175F">
      <w:r>
        <w:t>MSKREETGLATSAGLIRYMDETFSKIRVKPEHVIGVTVAFVIIEAILTYGRFL</w:t>
      </w:r>
    </w:p>
    <w:p w14:paraId="333CA887" w14:textId="77777777" w:rsidR="004B7C7A" w:rsidRDefault="004B7C7A" w:rsidP="004A175F">
      <w:r>
        <w:t>&gt;The1260</w:t>
      </w:r>
    </w:p>
    <w:p w14:paraId="391A1AB6" w14:textId="77777777" w:rsidR="004B7C7A" w:rsidRDefault="004B7C7A" w:rsidP="004A175F">
      <w:r>
        <w:t>MKKLIPILEKIPEVELPVKEITFKEKLKWTGIVLVLYFIMGCIDVYTAGAQIPAIFEFWQTITASRIGTLITLGIGPIVTAGIIMQLLVGSGIIQMDLSIPENRALFQGCQKLLSIIMCFVEAVLFVGAGAFGILTPLLAFLVIIQIAFGSIILIYLDEIVSKYGIGSGIGLFIAAGVSQTIFVGALGPEGYLWKFLNSLIQGVPNIEYIAPIIGTIIVFLMVVYAECMRVEIPLAHGRIKGAVGKYPIKFVYVSNIPVILAAALFANIQLWGLALYRMGIPILGHYEGGRAVDGIAYYLSTPYGLSSVISDPIHAIVYMIAMIITCVMFGIFWVETTGLDPKSMAKRIGSLGMAIKGFRKSEKAIEHRLKRYIPPLTVMSSAFVGFLATIANFIGALGGGTGVLLTVSIVYRMYEQLLREKVSELHPAIAKLLNK</w:t>
      </w:r>
    </w:p>
    <w:p w14:paraId="397F7F86" w14:textId="77777777" w:rsidR="004B7C7A" w:rsidRDefault="004B7C7A" w:rsidP="004A175F">
      <w:r>
        <w:t>&gt;The1261</w:t>
      </w:r>
    </w:p>
    <w:p w14:paraId="6B4C157D" w14:textId="77777777" w:rsidR="004B7C7A" w:rsidRDefault="004B7C7A" w:rsidP="004A175F">
      <w:r>
        <w:t>MRFDIKKVLELAEKDFETAWRETRALIKDKHIDNKYPRLKPVYGKPHPVMETIERLRQAYLRMGFEEMINPVIVDEMEIYKQFGPEAMAVLDRCFYLAGLPRPDVGLGNEKVEIIKNLGIDIDEEKKERLREVLHLYKKGAIDGDDLVFEIAKALNVSNEMGLKVLETAFPEFKDLKPESTTLTLRSHMTSGWFITLSSLIKKRKLPLKLFSIDRCFRREQREDRSHLMSYHSASCVVVGEDVSVDDGKVVAEGLLAQFGFTKFKFKPDEKKSKYYTPETQTEVYAYHPKLGEWIEVATFGVYSPIALAKYNIDVPVMNLGLGVERLAMIIYGYEDVRAMVYPQFYEYRLSDRDIAGMIRVDKVPILDEFYNFANELIDICIANKDKESPCSVEVKREFNFNGERRVIKVEIFENEPNKKLLGPSVLNEVYVYDGNIYGIPPTFEGVKEQYIPILKKAKEEGVSTNIRYIDGIIYKLVAKIEEALVSNVDEFKFRVPIVRSLSDINLKIDELALKQIMGENKVIDVRGPVFLNAKVEIK</w:t>
      </w:r>
    </w:p>
    <w:p w14:paraId="60E14622" w14:textId="77777777" w:rsidR="004B7C7A" w:rsidRDefault="004B7C7A" w:rsidP="004A175F">
      <w:r>
        <w:t>&gt;The1262</w:t>
      </w:r>
    </w:p>
    <w:p w14:paraId="3D4C6B95" w14:textId="77777777" w:rsidR="004B7C7A" w:rsidRDefault="004B7C7A" w:rsidP="004A175F">
      <w:r>
        <w:t>MEKKKKLILFDFDSTLVNNETIDEIAREAGVEEEVKKITKEAMEGKLNFEQSLRKRVSLLKDLPIEKVEKAIKRITPTEGAEETIKELKNRGYVVAVVSGGFDIAVNKIKEKLGLDYAFANRLIVKDGKLTGDVEGEVLKENAKGEILEKIAKIEGINLEDTVAVGDGANDISMFKKAGLKIAFCAKPILKEKADICIEKRDLREILKYIK</w:t>
      </w:r>
    </w:p>
    <w:p w14:paraId="37C7F5D1" w14:textId="77777777" w:rsidR="004B7C7A" w:rsidRDefault="004B7C7A" w:rsidP="004A175F">
      <w:r>
        <w:t>&gt;The1263</w:t>
      </w:r>
    </w:p>
    <w:p w14:paraId="0D2E1FBB" w14:textId="77777777" w:rsidR="004B7C7A" w:rsidRDefault="004B7C7A" w:rsidP="004A175F">
      <w:r>
        <w:t>MGLNITGLIPKHMENRGKLTLKENLKIIENILEQRKAPENGIDEEHIKLLLRLLSFMDTDKDPNVVQIGEREARVYTKLQRDGVFDFCHGVGRSGNLIDPQPKAPGASVMYKLTNKLLESFLKALGLKVNAIATPVATGMSLALCLSAARKKYNSNVVIYPYAAHKSPIKATSFIGMRMRLVETVLDGDIVKVEVSDIEDAIRKEINENNNPVVLSTLTFFPPRKSDDIKEIAKICQDYDIPHIINGAYAIQNFYYIEKLKKALKYRIDAVVSSSDKNLFTPIGGGIIYTKDESFLKEISLTYPGRASANPIVNILISLLAIGTKDYLNLMKEQKECKKLLNELLEDLAKKKGEKVLNVENPISSCITTKKDPLDVAGKLYNLRVTGPRGVRRNDKFGTCYLKEYPYDYIVVNSAIGVKKEDIYKVIEKLDEVL</w:t>
      </w:r>
    </w:p>
    <w:p w14:paraId="3D840361" w14:textId="77777777" w:rsidR="004B7C7A" w:rsidRDefault="004B7C7A" w:rsidP="004A175F">
      <w:r>
        <w:t>&gt;The1265</w:t>
      </w:r>
    </w:p>
    <w:p w14:paraId="0C826DCB" w14:textId="77777777" w:rsidR="004B7C7A" w:rsidRDefault="004B7C7A" w:rsidP="004A175F">
      <w:r>
        <w:t>MDKYKNLTRSLTREFINLNPIQRGGILPKEAKKAVYEYWDGYSVCDYCHGRLDEVTCPPIKDFLEDIAKFLNMDCARPTHGAREGKFIVMHAICKEGDYVVLDK</w:t>
      </w:r>
      <w:r>
        <w:lastRenderedPageBreak/>
        <w:t>NAHYTSYVAAERAKLNVAEVGYEEEYPTYKINLEGYKEVIDNLEDKGKNVGLILLTHVDGEYGNLNDAKKVGKIAKEKGIPFLLNCAYTVGRMPVNGKEVKADFIVASGHKSMAASAPCGILAFSEEFSDKITKTSEKFPVKEIEMLGCTSRGLPIVTLMASFPHVVERVKKWDEELKKTRYVVDELEKIGFKQLGIKPKEHDLIKFETPVLDEIAKKDKRRGFFFYDELKKRGIGGIRAGVTKEIKMSVYGLEWEQVEYVVNAIKEIVESCK</w:t>
      </w:r>
    </w:p>
    <w:p w14:paraId="02BAB827" w14:textId="77777777" w:rsidR="004B7C7A" w:rsidRDefault="004B7C7A" w:rsidP="004A175F">
      <w:r>
        <w:t>&gt;The1266</w:t>
      </w:r>
    </w:p>
    <w:p w14:paraId="50375482" w14:textId="77777777" w:rsidR="004B7C7A" w:rsidRDefault="004B7C7A" w:rsidP="004A175F">
      <w:r>
        <w:t>MIIWPSYIDKKKSRREGRKVPEELAIEKPSLKDIEKALKKLGLEPKIYRDKRYPRQHWEICGCVEVDYKGNKLQLLKEICKIIKGKN</w:t>
      </w:r>
    </w:p>
    <w:p w14:paraId="75B1DCBD" w14:textId="77777777" w:rsidR="004B7C7A" w:rsidRDefault="004B7C7A" w:rsidP="004A175F">
      <w:r>
        <w:t>&gt;The1267</w:t>
      </w:r>
    </w:p>
    <w:p w14:paraId="436E2384" w14:textId="77777777" w:rsidR="004B7C7A" w:rsidRDefault="004B7C7A" w:rsidP="004A175F">
      <w:r>
        <w:t>MLDKLGENLNKALNKLKAAAFVDKKLIKEVIKDIQRALIQADVNVKLVLKMSKEIERRALEEKTPKGLSKKEHIIKIVYEELVKLLGEEAKKLELNPKKQNVILLVGIQGSGKTTTAAKLARYIQKRGLKPALIAADTYRPAAYEQLKQLAEKIHVPIYGDETRTKSPVDIVKEGMEKFKKADVLIIDTAGRHKEEKGLLEEMKQIKEITNPDEIILVIDGTIGQQAGIQAKAFKEAVGEIGSIIVTKLDGSAKGGGALSAVAETKAPIKFIGIGEGIDDLEPFDPKKFISRLLGMGDLESLLEKAEDMVDEKTEESIDAIMRGKFTLNELMTQLEAIENMGSMKKILSMIPGFGGAMPKELSHLTEAKIKKYKVIISSMTKEERENPKIIKASRIRRIARGSGTTENDVREVLRYYETTKNAIDKLRKGKMLRIGGPLGQIMRQLMFKEG</w:t>
      </w:r>
    </w:p>
    <w:p w14:paraId="7355454F" w14:textId="77777777" w:rsidR="004B7C7A" w:rsidRDefault="004B7C7A" w:rsidP="004A175F">
      <w:r>
        <w:t>&gt;The1268</w:t>
      </w:r>
    </w:p>
    <w:p w14:paraId="2950D70B" w14:textId="77777777" w:rsidR="004B7C7A" w:rsidRDefault="004B7C7A" w:rsidP="004A175F">
      <w:r>
        <w:t>MVLRDKMILLDENTKAIVQGITGRQGSFHTKKMLECGTKIVGGVTPGKGGQNVHGVPVFDTVKEAVKETDANASVIFVPAPFAKDAVFEAIDAGIELIVVITEHIPVHDTMEFVNYAEDVGVKIIGPNTPGIASPKVGKLGIIPMEVLKEGSVGMVSRSGTLTYEIAHQIKKAGFGVSTCVGIGGDPIVGLRYKEVLDLFEKDDETEAIVMIGEIGGGAEEEAAKFIEKMKKPVIGYIAGQSAPEGKRMGHAGAIVEKGKGTAESKMKALEEAGAYVAKNISDIPKLLAGILGK</w:t>
      </w:r>
    </w:p>
    <w:p w14:paraId="1D5697D7" w14:textId="77777777" w:rsidR="004B7C7A" w:rsidRDefault="004B7C7A" w:rsidP="004A175F">
      <w:r>
        <w:t>&gt;The1269</w:t>
      </w:r>
    </w:p>
    <w:p w14:paraId="1E0BDA97" w14:textId="77777777" w:rsidR="004B7C7A" w:rsidRDefault="004B7C7A" w:rsidP="004A175F">
      <w:r>
        <w:t>MKWDEIGKNIAKEIEKEILPYFGRKDKSYVVGTSPSGDETEIFDKISEDIALKYLKSLNVNIVSEELGVIDNSSEWTVVIDPIDGSFNFINGIPFFAFCFGVFKNNEPYYGLTYEFLTKSFYEAYKGKGAYLNGRKIKVKDFNPNNIVISYYPSKKIDLEKLRNKVKRVRIFGAFGLEMCYVAKGTLDAVFDVRPKVRAVDIASSYIICKEAGALITDENGDELKFDLNATDRLNIIVANSKEMLDIILDLL</w:t>
      </w:r>
    </w:p>
    <w:p w14:paraId="47CD9145" w14:textId="77777777" w:rsidR="004B7C7A" w:rsidRDefault="004B7C7A" w:rsidP="004A175F">
      <w:r>
        <w:t>&gt;The1270</w:t>
      </w:r>
    </w:p>
    <w:p w14:paraId="344AE9AC" w14:textId="77777777" w:rsidR="004B7C7A" w:rsidRDefault="004B7C7A" w:rsidP="004A175F">
      <w:r>
        <w:t>MEFSEWYSDILEKAEIYDVRYPIKGCGVYLPYGFKIRRYTFEIIRNLLDESGHDEALFPMLIPEDLLAKEAEHIKGFEDEVYWVTHGGKTQLDVKLALRPTSETPIYYMMKLWVKVHTDLPIKIYQIVNTFRYETKHTRPLIRLREIMTFKEAHTAHSTKEEAENQVKEAISIYKKFFDTLGIPYLISKRPEWDKFPGAEYTMAFDTIFPDGRTMQIATVHNLGQNFSKTFEIIFETPTGDKDYAYQTCYGISDRVIASIIAIHGDEKGLILPPIVAPIQVVIVPLIFKGKEDIVMEKAKEIYEKLKGKFRVHIDDRDIRPGRKFNDWEIKGVPLRIEVGPKDIENKKITLFRRDTMEKFQVDETQLMEVVEKTLNNIMENIKNRAWEKFENFITILEDINPDEIKNILSEKRGVILVPFKEEIYNEELEEKVEATILGETEYKGNKYIAIAKTY</w:t>
      </w:r>
    </w:p>
    <w:p w14:paraId="38F32AA6" w14:textId="77777777" w:rsidR="004B7C7A" w:rsidRDefault="004B7C7A" w:rsidP="004A175F">
      <w:r>
        <w:t>&gt;The1271</w:t>
      </w:r>
    </w:p>
    <w:p w14:paraId="63B800DD" w14:textId="77777777" w:rsidR="004B7C7A" w:rsidRDefault="004B7C7A" w:rsidP="004A175F">
      <w:r>
        <w:t>MKLTFDLDGKIIFSKELSEEAKNAVEEVLKNADSIFLKGVPKGKENEASKIKSY</w:t>
      </w:r>
      <w:r>
        <w:lastRenderedPageBreak/>
        <w:t>EFEGNILKLKIASGTYTRAHEGLIRLRKPLAEKLGRNFRIGVRGIEIDNYVITIETDEDKAKKLEGIKVPECEAKVEGNKIILTFKDIGESELKRNIIDRAIKFVKTELEKEEEDLTFKVCKIPPGTIVSEYKAKRKITFDKDPTDVAEKLGWVKKFPGRGQWFYTPPITALFRALEELIVEEVVKKIGFQECLFPKLIPLEIMYKMRYLEGLPEGMYYVCPPKREPELFKEFVNEMMIKKEIPIEKLKNLLRDPGYVLAPAQCEPFYQFFEGEVIDVDKPIMFFDRSGWTYRWEGGGARGLDRVNEFLRVECVWIGSPEFVEETRDKTLKYAEKLAEKLDLEYWVEVGDDPFYLEGRKKEDRGIEFPDVPKYEMRLWLPHIKDERKGVAVTSANVHGTHFVEGFRIKDYKGRRVWTGCTGYGITRWVVGYLAQYGFNFDDWHPIIKKKIKKLPEVPQLITWPKKDE</w:t>
      </w:r>
    </w:p>
    <w:p w14:paraId="250600F8" w14:textId="77777777" w:rsidR="004B7C7A" w:rsidRDefault="004B7C7A" w:rsidP="004A175F">
      <w:r>
        <w:t>&gt;The1273</w:t>
      </w:r>
    </w:p>
    <w:p w14:paraId="725FE609" w14:textId="77777777" w:rsidR="004B7C7A" w:rsidRDefault="004B7C7A" w:rsidP="004A175F">
      <w:r>
        <w:t>MFYKEENFKKTEIGEIPEDWEIVELKDVCKKIKAGGTPKTSVEEYYKNGTIPFVKIEDITNSNKYLTNTKIKITEEGLNNSNAWIVPKNSVLFAMYGSIGETAINKIEVATNQAILGIIPKDNILESEFLYYILAKNKNYYSKLGMQTTQKNLNAQIVKSFKIPLPPLEEQKQIAKILTKIDEGIEIIEKSINKLERIKKGLMHKLLTKGIGHSRFKKSEIGEIPEDWEVFEIKDIFEVKTGTTPSTKKSEYWENGEINWITPLDLSRLNEKIYIGSSERKVTKIALEKCNLNLIPKGSIIISTRAPVGYVAVLTVESTFNQGCKGLFQKNNDSVNTEFYAYYLKFKKNLLENLSGGSTFKELSKSMLENFKIPLPPLEEQKQIAKILSSVDKSIELKKQKKEKLQRMKKKIMELLLTGKVRVKT</w:t>
      </w:r>
    </w:p>
    <w:p w14:paraId="6408CD18" w14:textId="77777777" w:rsidR="004B7C7A" w:rsidRDefault="004B7C7A" w:rsidP="004A175F">
      <w:r>
        <w:t>&gt;The1274</w:t>
      </w:r>
    </w:p>
    <w:p w14:paraId="40B10C3A" w14:textId="77777777" w:rsidR="004B7C7A" w:rsidRDefault="004B7C7A" w:rsidP="004A175F">
      <w:r>
        <w:t>MVKLMKKLEDKKGIIEITFEEEREILELPSKPELPKYASQLINLANIFSQGTRPKVVGQMSELIKEFRKTGGRTFEDWKKWYLQKYPNAIDEATEKIWNMLNNFKETLEQLERDDVRKWVEDLVLIKTYEGLMLQDAILKKVAEELGGNYRPSTIEEESKGIDGVIIIDDKEIPVSIKSKTYVNQEKHLSEELKGHLIIYEKKKNKIIVDYSDLLDLVENTK</w:t>
      </w:r>
    </w:p>
    <w:p w14:paraId="632EE63C" w14:textId="77777777" w:rsidR="004B7C7A" w:rsidRDefault="004B7C7A" w:rsidP="004A175F">
      <w:r>
        <w:t>&gt;The1275</w:t>
      </w:r>
    </w:p>
    <w:p w14:paraId="19436B7C" w14:textId="77777777" w:rsidR="004B7C7A" w:rsidRDefault="004B7C7A" w:rsidP="004A175F">
      <w:r>
        <w:t>MPLSKNVIEKISIETIRVLKSRFDTISDEDIKIRNMPFHMAFLRAFYGKIGINDDTEALKFLTLSQWFHGLSTTLGQSYFENIAHILSNGEKRTFKNYKIKRSVRDKISEIINDLKSGERLPNVEKENKELREATSKNSEYVNGLEFTADVYFEDKDKVVMIELKTVRPNAGEMRGEKQKILYGKAYMMETKPNKKVYYFIGFPYDPTENPENPCGYDKDRFMSSLIEFSKYFDKREVLIAEELWSFLSGEENTMKKILDIINSIAKPDFKEKFDFINTFPFINQDRLYTKDAIDEQKFKKYMDILQEWRLYSEIECAKAVKELSLLKLSSRDRRTFERLINNSMFSNNNKYNENRKMKILELYNKYMQK</w:t>
      </w:r>
    </w:p>
    <w:p w14:paraId="4A7F25CD" w14:textId="77777777" w:rsidR="004B7C7A" w:rsidRDefault="004B7C7A" w:rsidP="004A175F">
      <w:r>
        <w:t>&gt;The1276</w:t>
      </w:r>
    </w:p>
    <w:p w14:paraId="0AD9F454" w14:textId="77777777" w:rsidR="004B7C7A" w:rsidRDefault="004B7C7A" w:rsidP="004A175F">
      <w:r>
        <w:t>MNFEYIINSLLETIKTYNFFVDWEKIENNIKKIEKRLHILNYLIGKENFKEEFFELLKEYPEVITVFPILIAVRDNKITILNENMELETLEFKEKKYLTDEEIERYYKFFKETGLEDLLKNRKIKNLVDYVFGVEVGMDTNARKNRIGDLMENIVKKYIENLCKQNKNLDYIFQATKDKIKQKWGINLTLDKTNRKFDFAVFNKNTKKLYLIEVNFYSGGGSKLKATAGEYRSLNEFIKNNNNNVQFIWITDGKGWNTAKNPLKESFNSGVVILNLKMVKEGLLKEILTQ</w:t>
      </w:r>
    </w:p>
    <w:p w14:paraId="667EFF99" w14:textId="77777777" w:rsidR="004B7C7A" w:rsidRDefault="004B7C7A" w:rsidP="004A175F">
      <w:r>
        <w:t>&gt;The1277</w:t>
      </w:r>
    </w:p>
    <w:p w14:paraId="31207C8E" w14:textId="77777777" w:rsidR="004B7C7A" w:rsidRDefault="004B7C7A" w:rsidP="004A175F">
      <w:r>
        <w:t>MVVKLVNNELKILSGKLRDIFREIYNKIKNDENINDRNLDDKVLSLLKDYTISEENLKIKFSEPKDEIYSYEGRRTPYDLLCYGIINGKNFLIFINNKFGDLKSNTRNDVTTYNNLLRLYLGIKRQRLTSEITINGELVYNRISGNEIVSYGIFVVDKYRRGYKFFLLEEIKDDFYVNPRNNMFQIRYSPNLGDPIDYFAFVKKLIDAILESLEKSLN</w:t>
      </w:r>
      <w:r>
        <w:lastRenderedPageBreak/>
        <w:t>SIKTEILVLNSIKIQLINIKEGKHGED</w:t>
      </w:r>
    </w:p>
    <w:p w14:paraId="4657239C" w14:textId="77777777" w:rsidR="004B7C7A" w:rsidRDefault="004B7C7A" w:rsidP="004A175F">
      <w:r>
        <w:t>&gt;The1278</w:t>
      </w:r>
    </w:p>
    <w:p w14:paraId="17FDF137" w14:textId="77777777" w:rsidR="004B7C7A" w:rsidRDefault="004B7C7A" w:rsidP="004A175F">
      <w:r>
        <w:t>MDDKSYYEEIESILRQILQPIEKISFSTFIRVVSGYKIIPIDLSKKEDKELINDLAKACNEVIEEIKKTGGVKTKEGKTPKRVNEVGNHIEHYVKDVLNKYGYAITPKTKKGKQKSTGYPDIEFWYKGKKERDGRVVYIEIKTFNEKNINSSHRTFYASPSKDEEGVKIRYDAPHLCLSFKIEKLGRDYYATGFKIIDLSKLKGGIKREFNASNRELYKKDLIIYEKDLK</w:t>
      </w:r>
    </w:p>
    <w:p w14:paraId="041B80C8" w14:textId="77777777" w:rsidR="004B7C7A" w:rsidRDefault="004B7C7A" w:rsidP="004A175F">
      <w:r>
        <w:t>&gt;The1280</w:t>
      </w:r>
    </w:p>
    <w:p w14:paraId="2E283C2B" w14:textId="77777777" w:rsidR="004B7C7A" w:rsidRDefault="004B7C7A" w:rsidP="004A175F">
      <w:r>
        <w:t>MLNDPLVQEVLFNIFEGDEKGFEVIDVLLEKGETTEEEIAKELGVKLNVVRKLLYKLYDARLVDYKRWKDEDTNWYSYTWLPTLEKLPYVVKKKINELIKDLEKKLEFEKNNMFFFCPNCNVRFTFEEAMDYGFSCPGCGNMLQEFDNSELIKDLEEQIKFLKEELKNNPFLK</w:t>
      </w:r>
    </w:p>
    <w:p w14:paraId="58990A59" w14:textId="77777777" w:rsidR="004B7C7A" w:rsidRDefault="004B7C7A" w:rsidP="004A175F">
      <w:r>
        <w:t>&gt;The1281</w:t>
      </w:r>
    </w:p>
    <w:p w14:paraId="022ED22D" w14:textId="77777777" w:rsidR="004B7C7A" w:rsidRDefault="004B7C7A" w:rsidP="004A175F">
      <w:r>
        <w:t>MSKVKIELFTSPMCPHCPAAKRVVEEVANEMPDAVEVEYINVMENPQKAMEYGIMAVPTIVINGDVEFIGAPTKEALVEAIKKRL</w:t>
      </w:r>
    </w:p>
    <w:p w14:paraId="5941B3A8" w14:textId="77777777" w:rsidR="004B7C7A" w:rsidRDefault="004B7C7A" w:rsidP="004A175F">
      <w:r>
        <w:t>&gt;The1282</w:t>
      </w:r>
    </w:p>
    <w:p w14:paraId="48960D6C" w14:textId="77777777" w:rsidR="004B7C7A" w:rsidRDefault="004B7C7A" w:rsidP="004A175F">
      <w:r>
        <w:t>MVKLPAISKKPREIAKQKIIELAKKMYEDLMKGKRPKITMPIRSLSNAMFDKEKGSFTLVGKEKARTLTVNQAKIFAQTTKMLEFAKQLLETDDFSTLREAYYVSKNWGEARFDDQQASNNVIEDLEAALGVLREHLGFIPEEDGSSVVGPLKIIEETPEGELVVDCTKLGTGAYNIPNDVTKLNLETDADFILAIETSGMFARLNAERFWDKHNCILVSLKGVPARATRRFIKRLHEEHDLPVLVFTDGDPYGYLNIYRTLKVGSGKAIHLADKLSIPAARLIGVTPQDIIDYDLPTHPLKEQDIKRIKDGLKNDDFVRSFPEWQKALKQMLDMGVRAEQQSLAKYGLKYVVNTYLPEKIKDESTWLP</w:t>
      </w:r>
    </w:p>
    <w:p w14:paraId="3F8DCD76" w14:textId="77777777" w:rsidR="004B7C7A" w:rsidRDefault="004B7C7A" w:rsidP="004A175F">
      <w:r>
        <w:t>&gt;The1283</w:t>
      </w:r>
    </w:p>
    <w:p w14:paraId="3E1010EB" w14:textId="77777777" w:rsidR="004B7C7A" w:rsidRDefault="004B7C7A" w:rsidP="004A175F">
      <w:r>
        <w:t>MLIVINYKTYNESIGNRGLEIAKIAEKVSEESGITIGVAPQFVDLRMIVENVNIPVYAQHIDNINPGSHTGHILAEAIKDCGCKGTLINHSEKRMLLADIEAVINKCKNLGLETIVCTNNINTSKAVAALSPDYIAVEPPELIGTGIPVSKANPEVVEGTVRAVKEINKDVKVLCGAGISKGEDVKAALDLGAEGVLLASGVVKAKNVEEAIRELIKFI</w:t>
      </w:r>
    </w:p>
    <w:p w14:paraId="0965D42D" w14:textId="77777777" w:rsidR="004B7C7A" w:rsidRDefault="004B7C7A" w:rsidP="004A175F">
      <w:r>
        <w:t>&gt;The1284</w:t>
      </w:r>
    </w:p>
    <w:p w14:paraId="22897CCB" w14:textId="77777777" w:rsidR="004B7C7A" w:rsidRDefault="004B7C7A" w:rsidP="004A175F">
      <w:r>
        <w:t>MYIIIAGIGRVGYTLAKSLSEKGHDIVLIDIDKDICKKASAEIDALVINGDCTKIKTLEDAGIEDADMYIAVTGKEEVNLMSSLLAKSYGINKTIARISEIEYKDVFERLGVDVVVSPELIAANYIEKLIERPGILDLAIVGRGEAEILEFIIPEKAKVVNKKIKELGRPQDYLIIAIYDGDELKIPSGDTELKSGDRVLVLVKKDAADAIRKMFLEE</w:t>
      </w:r>
    </w:p>
    <w:p w14:paraId="0F85454D" w14:textId="77777777" w:rsidR="004B7C7A" w:rsidRDefault="004B7C7A" w:rsidP="004A175F">
      <w:r>
        <w:t>&gt;The1286</w:t>
      </w:r>
    </w:p>
    <w:p w14:paraId="06C04E61" w14:textId="77777777" w:rsidR="004B7C7A" w:rsidRDefault="004B7C7A" w:rsidP="004A175F">
      <w:r>
        <w:t>MKLMGVDKIKSKILDDAKAEANKIISEAEAEKAKILEKAKEEAEKRKAEILKKGEKEAEMTKSRIISEAKLEAKKKLLEAKEEIIEMAINKLKEELVKLPEQPEYKDKLIKLIKDGAISLGGGELIVRLNKRDMELIDDSTLWNLEKEVENATKKVTVLKKGEPVDIAGGCIIETADGLKSLDNSLEAIFNRNLNVIRARITEKLF</w:t>
      </w:r>
    </w:p>
    <w:p w14:paraId="1A8B8395" w14:textId="77777777" w:rsidR="004B7C7A" w:rsidRDefault="004B7C7A" w:rsidP="004A175F">
      <w:r>
        <w:t>&gt;The1287</w:t>
      </w:r>
    </w:p>
    <w:p w14:paraId="7543A246" w14:textId="77777777" w:rsidR="004B7C7A" w:rsidRDefault="004B7C7A" w:rsidP="004A175F">
      <w:r>
        <w:t>MIKRLIVISILLIVGTVLCGCMEQENVGQQNSEAQEKIVLKIFHAGSLSVPFEEYEKMFEKEHPNVDVEREPAGSVACVRKIIDLGKKADILASADYSLIPQMMMPKYADWYVMFARNEIVLAYTDKSKYKDEINSTNWYKILQRPDVKIGFSNPNDDPCGYRTQMVLQLAELYYKDPTIYDNLVLKHSNIKVEENNGTYLILVPKELDVDT</w:t>
      </w:r>
      <w:r>
        <w:lastRenderedPageBreak/>
        <w:t>NKLFVRSKETDLLAPLEAGAFDYLFIYKSVANQHHLKYIELPKEINLGYYEYADTYKKVALKIIAKNKTINAKPIVYGMTVPTNAPHKKEAIEFVKFVLGHPEVLENNGQPAIIPAVAYGNVPEELKDLVKIEK</w:t>
      </w:r>
    </w:p>
    <w:p w14:paraId="3EB54BA5" w14:textId="77777777" w:rsidR="004B7C7A" w:rsidRDefault="004B7C7A" w:rsidP="004A175F">
      <w:r>
        <w:t>&gt;The1288</w:t>
      </w:r>
    </w:p>
    <w:p w14:paraId="4C23C84A" w14:textId="77777777" w:rsidR="004B7C7A" w:rsidRDefault="004B7C7A" w:rsidP="004A175F">
      <w:r>
        <w:t>MYQAKRERMIGKKILGERYVTVSEAAEIMYNRAQIGELSYEQGCALDYLQKFAKLDKEEAKKLVEELISLGIDEKTAVKIADILPEDLDDLRAIYYKRELPENAEEILEIVRKYI</w:t>
      </w:r>
    </w:p>
    <w:p w14:paraId="13C7A670" w14:textId="77777777" w:rsidR="004B7C7A" w:rsidRDefault="004B7C7A" w:rsidP="004A175F">
      <w:r>
        <w:t>&gt;The1290</w:t>
      </w:r>
    </w:p>
    <w:p w14:paraId="6D48CB36" w14:textId="77777777" w:rsidR="004B7C7A" w:rsidRDefault="004B7C7A" w:rsidP="004A175F">
      <w:r>
        <w:t>MINMKFFNRVEEIKEILSILEEEPNLIYFIYGPINSGKTALINEIINNRLDKNKYVVFYIDLREIFISKYDEFEAKLRATKTFGFRLIIEVLFEEYEDDKKPIEIIRSLIKDAPSLCGIPTPKNTLEEILKKKTTKNVFKYITNILMDIKREGKQPIIIIDELQKIGDMKINGFLIYELFNYFVSLTKHKHLCHVFCLSSDSLFIERVYNEAMLKERVDYILVDDFDKETALKFIDFLSEEILNKKLSDEDKELIYSYVGGKPILIINVIGKLKHKNLKDVLNILLMDEISKLKDFLSNLDYIKPKVNIEEEIIEIRKEDIINALKLFKGKYEIEVDKIPKAVYVYLVKKNILFLYPQRGTLKPQSFLVWNAIKRVL</w:t>
      </w:r>
    </w:p>
    <w:p w14:paraId="1CA8BD1F" w14:textId="77777777" w:rsidR="004B7C7A" w:rsidRDefault="004B7C7A" w:rsidP="004A175F">
      <w:r>
        <w:t>&gt;The1291</w:t>
      </w:r>
    </w:p>
    <w:p w14:paraId="106C1453" w14:textId="77777777" w:rsidR="004B7C7A" w:rsidRDefault="004B7C7A" w:rsidP="004A175F">
      <w:r>
        <w:t>MIFMRKVVAEVSIIPLGKGASVSKYVKKAIEVFKKYDLKVETNAMGTVLEGDLDEILKAFKEAHSTVLNDVDRVVSSLKIDERKDKENTIERKLKAIGEL</w:t>
      </w:r>
    </w:p>
    <w:p w14:paraId="1D546143" w14:textId="77777777" w:rsidR="004B7C7A" w:rsidRDefault="004B7C7A" w:rsidP="004A175F">
      <w:r>
        <w:t>&gt;The1292</w:t>
      </w:r>
    </w:p>
    <w:p w14:paraId="49240827" w14:textId="77777777" w:rsidR="004B7C7A" w:rsidRDefault="004B7C7A" w:rsidP="004A175F">
      <w:r>
        <w:t>MKIAIITDGSVEMGMGHVYRTLSLANELRKFNVNEIIFFTKSDEDVIKKIEENGFKVIKCSDNNDILKNIKNIKPDVVIIDDLGIEEDFAKNIRELCKKLIFFDNPNPSSNKYADIVVNAIVGSELKNRKYFDEENKTLYFYGPKYLILRNEFYKVKKEMLSRSKNKETKNILIAFGGSDPSNLTCKVLEELLSKDRDFNINVVLGPKFQYEDELNNLLKRYSKSDKIKIYKNIDNMAELMKDNDLIITSPGMTMFEALFLGIPVVVLYQNELQRECYDDYLKKISKTHLNPLKEGYFIDAEHTDLHIGKGKFEIIEAITNIYNCKKIGEDSKIIIRQITDNDLELLMAWRSNPLIYKFFYIQKEPLKWEEHYSWWMSRENRVDWIILLRENNTIRKVGSVNVSQLNTDNPEIGILIGEFFLWGKHIGRHSVSLVLKWLKNIGYKKAHARILENNIRSIKLFESLGFKKTKKGRENEWIYEVNL</w:t>
      </w:r>
    </w:p>
    <w:p w14:paraId="06599E95" w14:textId="77777777" w:rsidR="004B7C7A" w:rsidRDefault="004B7C7A" w:rsidP="004A175F">
      <w:r>
        <w:t>&gt;The1293</w:t>
      </w:r>
    </w:p>
    <w:p w14:paraId="37256883" w14:textId="77777777" w:rsidR="004B7C7A" w:rsidRDefault="004B7C7A" w:rsidP="004A175F">
      <w:r>
        <w:t>MKVLFAKTFVKDLKHVPGHIRKRIKLIIEECQNSNSLNDLKLDIKKIKGYHNYYRIRVGNYRIGIEVNGDTIIFRRVLHRKSIYDYFP</w:t>
      </w:r>
    </w:p>
    <w:p w14:paraId="31272DC7" w14:textId="77777777" w:rsidR="004B7C7A" w:rsidRDefault="004B7C7A" w:rsidP="004A175F">
      <w:r>
        <w:t>&gt;The1294</w:t>
      </w:r>
    </w:p>
    <w:p w14:paraId="4713EA02" w14:textId="77777777" w:rsidR="004B7C7A" w:rsidRDefault="004B7C7A" w:rsidP="004A175F">
      <w:r>
        <w:t>MVKMRDKILGSVFGAVIGDALGMPTENLTKEEIKKLYGFVDSYVEPKNYLAGKLNKGEWTDDTEQAICLIKSLTKEGIDIKKFANCLIAWKNKNPPDIGLTSLMAIDKLENNDYSGVDSSSCGAAMRIYPLGIVFHNNLKKLKEEVIKASKITHNNKTAIAGALAIAFFVSSALKDRKDFSLLDECYNYIKDIDEEFAKKLLEIKNFNNLDYIYDYFGTGVKTDEVVPSAIATYLLTDNFKEGMLKCINAGGDTDSLASMYGAMAGAYYGFKNIPKEWIDGLKNKEVIFELAERLYHLATE</w:t>
      </w:r>
    </w:p>
    <w:p w14:paraId="620529D6" w14:textId="77777777" w:rsidR="004B7C7A" w:rsidRDefault="004B7C7A" w:rsidP="004A175F">
      <w:r>
        <w:t>&gt;The1295</w:t>
      </w:r>
    </w:p>
    <w:p w14:paraId="7B22F225" w14:textId="77777777" w:rsidR="004B7C7A" w:rsidRDefault="004B7C7A" w:rsidP="004A175F">
      <w:r>
        <w:t>MIVKCPICDGTGKKVVKYKTCPVCEGTGFIDEFSPKQHMKRVSKRATYDLDYGEIPCPKCKGTGKVPVYAKCDFCGGSGKVVKCDRCGAIIGKYPDFKDRTLCDKCLKEEEERKKGLRNVYVFDELATFYDVEPGKFYKGVVTRIEKYGAFINLNEQVRGLLRPRDMISLRLENLNVGDEIIVQAIDVRPEKREIDFKYIPLTTYDLVKY</w:t>
      </w:r>
      <w:r>
        <w:lastRenderedPageBreak/>
        <w:t>EKEVPLSQIKDISQNLVEMRDQVVHIRGEVVQIVQTPGPTVFTITDGTDFAWVAALEIAGLRAHPDVKVGDIVDVIGRVTIRDGRLQIERIKLQKLEGDEAEEIRKKIEEEIDRRAEPAKDIPFLVKSEVLERLRPKMADVAKRIRKAVLDGRPIIIRHHADTDGYCGGIALEKAILPIIDKFAIDVDAIWHFFKRRPSKAPFYELEDVTKDLVFSIEDALKFGQKLPLIVLIDNGSTDEDIPAISKAKAYGIEVIVIDHHFPGEVVDGKVEVDDYVDAHVNPYLVGGDSNLTAGVLGTEIARMINPDVEDEIKHIPGIAVVGDHAKGEEAEQYVKIALDRLNELSKKYGKGRTYDREYLEKIALCMDFEAFYLRFMDGKGIVDDILATNIKEFGRHEELIDILYEQAMKMVERQMKAVIPALKTEFLENGIILNTLDVEKYAHKFTFPAPGKTTGFAHDYIVQKYGEDKPIITLSYGPDFGVVRATDAVHEKYNFNLNLIVEQLMEEIPEASLDGGGHECAGSLKFVEGLRDKVIGRFIEIIKNMKPKEQ</w:t>
      </w:r>
    </w:p>
    <w:p w14:paraId="06B07BDE" w14:textId="77777777" w:rsidR="004B7C7A" w:rsidRDefault="004B7C7A" w:rsidP="004A175F">
      <w:r>
        <w:t>&gt;The1296</w:t>
      </w:r>
    </w:p>
    <w:p w14:paraId="3B8CA208" w14:textId="77777777" w:rsidR="004B7C7A" w:rsidRDefault="004B7C7A" w:rsidP="004A175F">
      <w:r>
        <w:t>MNKPVKKQQPKKVIPNFEYARRLNGKKVKIFLRNGEVLDAEVTGVSNYEIMVKVGDRNLLVFKHAIDYIEY</w:t>
      </w:r>
    </w:p>
    <w:p w14:paraId="1D30D118" w14:textId="77777777" w:rsidR="004B7C7A" w:rsidRDefault="004B7C7A" w:rsidP="004A175F">
      <w:r>
        <w:t>&gt;The1297</w:t>
      </w:r>
    </w:p>
    <w:p w14:paraId="74D2446E" w14:textId="77777777" w:rsidR="004B7C7A" w:rsidRDefault="004B7C7A" w:rsidP="004A175F">
      <w:r>
        <w:t>MAFMEKIFPDILEAIRNEEIIKESKKIPMPYFGLFALVIFDKVKELGSETSLYEIGEEFGKMLSPKNIEELKKIFKLMNFGDLEIDENKILLKNPPYKIKLSNPPYQWVSKEEPIHDFIAGILAGCLEEIFKKKFVVNEVECVSQGKDKCVFEVKEVDELNK</w:t>
      </w:r>
    </w:p>
    <w:p w14:paraId="41983170" w14:textId="77777777" w:rsidR="004B7C7A" w:rsidRDefault="004B7C7A" w:rsidP="004A175F">
      <w:r>
        <w:t>&gt;The1298</w:t>
      </w:r>
    </w:p>
    <w:p w14:paraId="06AD6ABC" w14:textId="77777777" w:rsidR="004B7C7A" w:rsidRDefault="004B7C7A" w:rsidP="004A175F">
      <w:r>
        <w:t>MKVTFMNLEERKKLETKSIDELDLIGKKVCVDTCVVIDGRITELIERGKLKDATIIIPEAVVSELEYQANMGREIGYKGIEELRKLIEKASEHNIKVEYYGERPTREEIFLAKSGEIDAMIRKVAKETNSILLTSDWIQYNLAKAQGIEAYFLEAAEEEVELVLDKYFDEETMSVHLKEGCLPYAKKGKPGEVKLVPIGDKELTKEEMEDIIDNIIKYAEQNNGFFEIQRKGATVIQLGNIRISIARPPFSEALEVTAVRPVVKASLEDYELSDKLMERLKERAEGIFVSGPPGSGKSTFVAALAEFYRSQGKIVKTMESPRDLQVSKEITQYAPLEGDMEKTCDILLLVRPDYTIYDEVRKTRDFEIFADMRMAGVGMVGVVHASKPIDAIQRLIGRVELGVIPQVVDTVIFIKDGKIQKVYEIDFTVKVPYGMVEEDLARPVIEVKDFETGRVEYEIYTYGEQVVVMPIKEEGGKKAPIYGYAEEKLEEILKKLLPRKAKPMVKVTGDNSIDLIVPEKYIGAIIGKGGKEISKLEDMLGLKISVKEKEKEEEKDMERIYRKYEYVNELESTRIYETDKYVVVDVGEDFAGENIRIYIDGKLLTTVTVRNDGTVRINKKTKVGKEILEAIDEGRDIYVDLQ</w:t>
      </w:r>
    </w:p>
    <w:p w14:paraId="45E467FE" w14:textId="77777777" w:rsidR="004B7C7A" w:rsidRDefault="004B7C7A" w:rsidP="004A175F">
      <w:r>
        <w:t>&gt;The1299</w:t>
      </w:r>
    </w:p>
    <w:p w14:paraId="66764FDE" w14:textId="77777777" w:rsidR="004B7C7A" w:rsidRDefault="004B7C7A" w:rsidP="004A175F">
      <w:r>
        <w:t>MGIKYQKIGDVVIVKKELSEDEIREIVKRTKCKAILLYTTQITGEFRTPHVKILYGKETETIHKEYGCLFKLDVAKIMWSQGNIEERKRMAFISNENEVVVDMFAGIGYFTIPLAKYSKPKLVYAIEKNPTAYHYLCENIKLNKLNNVIPILADNRDVELKDVADRVIMGYVHKTHKFLDKTFEFLKDRGVIHYHETVAEKIMYERPIERLKFYAEKNGYKLIDYEVRKIKKYAPGVWHVVVDAKFERI</w:t>
      </w:r>
    </w:p>
    <w:p w14:paraId="63E2D442" w14:textId="77777777" w:rsidR="004B7C7A" w:rsidRDefault="004B7C7A" w:rsidP="004A175F">
      <w:r>
        <w:t>&gt;The1300</w:t>
      </w:r>
    </w:p>
    <w:p w14:paraId="0FF5D54D" w14:textId="77777777" w:rsidR="004B7C7A" w:rsidRDefault="004B7C7A" w:rsidP="004A175F">
      <w:r>
        <w:t>MIIMEEAKKLIIELFSELAKIHGLNKSVGAVYAILYLSDKPLTISDIMEELKISKGNVSMSLKKLEELGFVRKVWIKGERKNYYEAVDGFSSIKDIAKRKHDLIAKTYEDLKKLEEKCNEEEKEFIKQKIKGIERMKKISEKILEALNDLDN</w:t>
      </w:r>
    </w:p>
    <w:p w14:paraId="65049EF9" w14:textId="77777777" w:rsidR="004B7C7A" w:rsidRDefault="004B7C7A" w:rsidP="004A175F">
      <w:r>
        <w:t>&gt;The1301</w:t>
      </w:r>
    </w:p>
    <w:p w14:paraId="7D53928A" w14:textId="77777777" w:rsidR="004B7C7A" w:rsidRDefault="004B7C7A" w:rsidP="004A175F">
      <w:r>
        <w:t>MEVIIKAKVKPTEDKYKVKKAILNIFPKAKLTFIEKDNEFGEWEGKTKSVEKLKELLRSQSILDAARMVLEKGMTENATKFYLNKQAAYVGAVNFDIDTHGGIFV</w:t>
      </w:r>
      <w:r>
        <w:lastRenderedPageBreak/>
        <w:t>KILADENEDIMKIIKDIAPRTKGGVIINEDELEEEEEKEDSEEIKEGHKEENNLKIKVIDNSSGD</w:t>
      </w:r>
    </w:p>
    <w:p w14:paraId="0A29C168" w14:textId="77777777" w:rsidR="004B7C7A" w:rsidRDefault="004B7C7A" w:rsidP="004A175F">
      <w:r>
        <w:t>&gt;The1302</w:t>
      </w:r>
    </w:p>
    <w:p w14:paraId="7EED5D43" w14:textId="77777777" w:rsidR="004B7C7A" w:rsidRDefault="004B7C7A" w:rsidP="004A175F">
      <w:r>
        <w:t>MLSDYEEFLRLEKARKIILEILNEKGRDALYDLSGLSGGFLIDEKDKALLNTYIGSSYFAEKVNEYGLKHLGGDENDKCVGFNRTSSAILATILALKPKKVIHYLPELPGHPSIERSCKIVNAKYFESDKVGEILNKIDKDTLVIITGSTMDLKVIELENFKKVINTAKNKEAIVFVDDASGARVRLLFNQPPALKLGADLVVTSTDKLMEGPRGGLLAGKKELVDKIYIEGTKFGLEAQPPLLAGIYRALKNFNLERIRKAFERAKNFDLSKIEKLNKELKAIDDNINIVYERTPTGFVIKRVYKDDTINIKKLIEIGFNLLKNYGIITITVAGMPGASKSLRIDLTSRDAERIDDNYIIKAIVESIKMAFKS</w:t>
      </w:r>
    </w:p>
    <w:p w14:paraId="731FD32A" w14:textId="77777777" w:rsidR="004B7C7A" w:rsidRDefault="004B7C7A" w:rsidP="004A175F">
      <w:r>
        <w:t>&gt;The1303</w:t>
      </w:r>
    </w:p>
    <w:p w14:paraId="26F4EDF7" w14:textId="77777777" w:rsidR="004B7C7A" w:rsidRDefault="004B7C7A" w:rsidP="004A175F">
      <w:r>
        <w:t>MYKATVIIKLKKGVLNPEGRTIQRALNFLGFNNVKEVQTYKMIDIIMEGENEEKVKEEVEEMCKKLLANPVIHDYEIKVEKIE</w:t>
      </w:r>
    </w:p>
    <w:p w14:paraId="1D59F260" w14:textId="77777777" w:rsidR="004B7C7A" w:rsidRDefault="004B7C7A" w:rsidP="004A175F">
      <w:r>
        <w:t>&gt;The1304</w:t>
      </w:r>
    </w:p>
    <w:p w14:paraId="1EB417F5" w14:textId="77777777" w:rsidR="004B7C7A" w:rsidRDefault="004B7C7A" w:rsidP="004A175F">
      <w:r>
        <w:t>MIIMADLDRKLIEILDILSKSKEPVGAKIIAKELNKRGYKIGERAVRYHLKLLDGMKLTKKVGYAGRVITERGLEELEKANISYRLGSIYSNILEKTISANYRFGYVVINRCQVYADFNDVLKIIKSVYESGLAVGDRVGIIDREKFVEINTLCSLNFDNILLQNGIFPLHVCAGVVKYEDGKPVEFKEIIDYKSTSIDPLRAFIEKKETDVMGIIENGEGYLPANFRYFGVEFLERFETILEIDELKCIISYGTENVLGLDVGDDKVGVALIGGLTPIAPFVENNYCVEICPMSSIVRLESLHKLKKNPRDIVTKKANIRIKTALSKMFNAMAKVTYDIDEADGDVIVNTAFIDKKYLDEAFDILKEAYKKGLGISDRFGIVEENDRIKIQTICAVTLDGIFLRNSVPLIPKYGGILEITEDKERFIDIIGYDGSSLDPHEVFFNFVDCEKTFLAGFREVHRVAREKLEEVLKKLNWNGIKAIGEPNNELYGIGVNKDMCGVVTMGGINPLVLLKENEIPIELKAMHEVVRFSDLKSYKEI</w:t>
      </w:r>
    </w:p>
    <w:p w14:paraId="7E07C5A0" w14:textId="77777777" w:rsidR="004B7C7A" w:rsidRDefault="004B7C7A" w:rsidP="004A175F">
      <w:r>
        <w:t>&gt;The1305</w:t>
      </w:r>
    </w:p>
    <w:p w14:paraId="0B35911A" w14:textId="77777777" w:rsidR="004B7C7A" w:rsidRDefault="004B7C7A" w:rsidP="004A175F">
      <w:r>
        <w:t>MGIYMRDDILDIITLTTDFGTNEGYVGAMKGRILNILKKYNKDAKIIDISHEIKPFNIYHGAYVLLTAIPYFPPSVHVAVIDPTVGSERKSIVIETKSGYYLVGPDNGLFTYVAEKLGIKRIIKIDEERYKPSSTFHGRDVYAVVGAEILINNGYDGEELDEMVKIDETKKRVIHIDRFGNIITNIKKDEVTFKYYDTIMIKIRHKNGIEKIIKCKFVKSYFEEKNNFICLINSEGFLEISKFMDNASKLLNVDYLDEIEIIY</w:t>
      </w:r>
    </w:p>
    <w:p w14:paraId="210C3D3B" w14:textId="77777777" w:rsidR="004B7C7A" w:rsidRDefault="004B7C7A" w:rsidP="004A175F">
      <w:r>
        <w:t>&gt;The1306</w:t>
      </w:r>
    </w:p>
    <w:p w14:paraId="6D95CF68" w14:textId="77777777" w:rsidR="004B7C7A" w:rsidRDefault="004B7C7A" w:rsidP="004A175F">
      <w:r>
        <w:t>MIIRGIRGARINNEIFNLGLKFQILNADVVATKKHVLHAINQAKTKKPIAKSFWMEILVRASGQRQIHEAIKIIGAKDGNVCLICEDEETFRKIYELIGGEIDDSVLEINEDKERLIREIFKIRGFGNVVERVLEKIALIELKKE</w:t>
      </w:r>
    </w:p>
    <w:p w14:paraId="2742B3DB" w14:textId="77777777" w:rsidR="004B7C7A" w:rsidRDefault="004B7C7A" w:rsidP="004A175F">
      <w:r>
        <w:t>&gt;The1307</w:t>
      </w:r>
    </w:p>
    <w:p w14:paraId="44FAA1C3" w14:textId="77777777" w:rsidR="004B7C7A" w:rsidRDefault="004B7C7A" w:rsidP="004A175F">
      <w:r>
        <w:t>MSVSVMEAIKEVKLAEEQAVKEIEEAKNRAEQIKAEAIEEAKKLIAEAEEEAKKLVEEMIKKAEEEAKKEAEKILEETEKEIKEIISIAKVKILSLKLSEILEI</w:t>
      </w:r>
    </w:p>
    <w:p w14:paraId="5E1CA16F" w14:textId="77777777" w:rsidR="004B7C7A" w:rsidRDefault="004B7C7A" w:rsidP="004A175F">
      <w:r>
        <w:t>&gt;The1308</w:t>
      </w:r>
    </w:p>
    <w:p w14:paraId="0B6A193C" w14:textId="77777777" w:rsidR="004B7C7A" w:rsidRDefault="004B7C7A" w:rsidP="004A175F">
      <w:r>
        <w:t>MVILMVILAIGGYDPTSGAGISADIKTAHTLGVYCPTITTSVIPQNNKMVYEKFDLPEENIKNQFKAVFEEFDIEYVKTGVLTKPAIDTLLKYIDKYDLKVICDPVLASTTKFSFVDEKLMEKYIELFNKSFLITPNKEEYKKIMEFIKNNNLMIRNDLYILATGIDDILMKNFKPIKTFKGFRVDKEVHGTGCVYSTAITAFLSKGYDLEEAIKEAKRFVLSSVIYAKKSKFGYNSNPTYINKEKVIKNLSYAIYLLKKMNFTLIPEVGSNIAESLPFPKDFKDVAALTGRIIKNKLGGFYIVGDIEFGASEHIAKIILSASKFNP</w:t>
      </w:r>
      <w:r>
        <w:lastRenderedPageBreak/>
        <w:t>EIRACMNIKYDGGLIKLLKDKFAVSSFDRKEEPPNVSTMEWGTKIACEKFGGVPDIIYDRGGEGKEPMIRVLGRDAIEVVKKVEVIQKIYNTLM</w:t>
      </w:r>
    </w:p>
    <w:p w14:paraId="0056DA95" w14:textId="77777777" w:rsidR="004B7C7A" w:rsidRDefault="004B7C7A" w:rsidP="004A175F">
      <w:r>
        <w:t>&gt;The1309</w:t>
      </w:r>
    </w:p>
    <w:p w14:paraId="1F0C3A0E" w14:textId="77777777" w:rsidR="004B7C7A" w:rsidRDefault="004B7C7A" w:rsidP="004A175F">
      <w:r>
        <w:t>MIEKLAEIRKKIDEIDNKILKLIAERNSLAKDVAEIKNQLGIPINDPEREKYIYDRIRKLCKEHNVDENIGIKIFQILIEHNKALQKQYLEETQNKNKK</w:t>
      </w:r>
    </w:p>
    <w:p w14:paraId="331C0035" w14:textId="77777777" w:rsidR="004B7C7A" w:rsidRDefault="004B7C7A" w:rsidP="004A175F">
      <w:r>
        <w:t>&gt;The1310</w:t>
      </w:r>
    </w:p>
    <w:p w14:paraId="5440C04D" w14:textId="77777777" w:rsidR="004B7C7A" w:rsidRDefault="004B7C7A" w:rsidP="004A175F">
      <w:r>
        <w:t>MIPEEIYKILRKQRYQIDGHTAVKLCGWVRKKMLEDKNCYKSKFYGIETHRCIQCTPSVIWCQQNCIFCWRVLPRDIGIDISQIKEPKWEEPEVVYEKILAMHKRIIMGYAGVLDRVGEKKFKEALEPKHVAISLSGEPTLYPYLDELIKIFHKNGFTTFVVSNGILTDVIEKIEPTQLYISLDAYDLDSYRRICGGKKEYWESILNTLDILKEKKRTCIRTTLIRGYNDDILKFVELYERADVHFIELKSYMHVGYSQKRLKKEDMLQHDEILKLAKMLDENSSYKLIDDSEDSRVALLQNENRKINPKL</w:t>
      </w:r>
    </w:p>
    <w:p w14:paraId="531E3C03" w14:textId="77777777" w:rsidR="004B7C7A" w:rsidRDefault="004B7C7A" w:rsidP="004A175F">
      <w:r>
        <w:t>&gt;The1311</w:t>
      </w:r>
    </w:p>
    <w:p w14:paraId="49F12A76" w14:textId="77777777" w:rsidR="004B7C7A" w:rsidRDefault="004B7C7A" w:rsidP="004A175F">
      <w:r>
        <w:t>MINMKVAISMDVDKISNSFEDCKYFLIVRIDDNEVKSTKVIFNDESGKKSIVKENVNAIICKNISEENYKKFSKKIEIYHAEGDDVDKNISLFIEGELSKISNP</w:t>
      </w:r>
    </w:p>
    <w:p w14:paraId="43F6D5DF" w14:textId="77777777" w:rsidR="004B7C7A" w:rsidRDefault="004B7C7A" w:rsidP="004A175F">
      <w:r>
        <w:t>&gt;The1314</w:t>
      </w:r>
    </w:p>
    <w:p w14:paraId="6F77A027" w14:textId="77777777" w:rsidR="004B7C7A" w:rsidRDefault="004B7C7A" w:rsidP="004A175F">
      <w:r>
        <w:t>MPLVGFMKEKKRATFYLYKNIDGRKLRYLLHKLENVENVDIDTLRRAIEAEKKYKRSITLTEEEEVIIQRLGKSANLLLNCELVKLDEGERA</w:t>
      </w:r>
    </w:p>
    <w:p w14:paraId="5B47F7B2" w14:textId="77777777" w:rsidR="004B7C7A" w:rsidRDefault="004B7C7A" w:rsidP="004A175F">
      <w:r>
        <w:t>&gt;The1315</w:t>
      </w:r>
    </w:p>
    <w:p w14:paraId="72F6477F" w14:textId="77777777" w:rsidR="004B7C7A" w:rsidRDefault="004B7C7A" w:rsidP="004A175F">
      <w:r>
        <w:t>MNYSIRLFKIMGIPIELHITFILFLVVIIGLSIMNNSIFWAVLFILLFVSVVLHELGHSYVAKKYGVKIEKILLLPIGGVAMMDKIPKEGELRIGIAGPLVSFIIGIVLLIVSQFFDININGYPLLYTLSLLNLMLGGFNLIPAFPMDGGRILRAILSKKYGYLKSTKIAANIGKSLALIMLLFGLLSMNIILILVSLFVYFGAEQESRVVEVETIFKNIKAKDIMTPNPVYVTPDMSIEEFLDFMLKHKYFGYPVVENGKLVGCIGIGNIHKKEGTVRDYMEKPVVVSEDTDIKEILRKMANTDRVFVVEGGKLKGIISKTDILRAMSILELKEELKD</w:t>
      </w:r>
    </w:p>
    <w:p w14:paraId="6D21B930" w14:textId="77777777" w:rsidR="004B7C7A" w:rsidRDefault="004B7C7A" w:rsidP="004A175F">
      <w:r>
        <w:t>&gt;The1316</w:t>
      </w:r>
    </w:p>
    <w:p w14:paraId="41CA4F90" w14:textId="77777777" w:rsidR="004B7C7A" w:rsidRDefault="004B7C7A" w:rsidP="004A175F">
      <w:r>
        <w:t>MGGKMEKITCVGHTALDYIFNVEKFPEPNTSIQIPSARKYYGGAAANTAVGIKKLGVNSELLSCVGYDFKNSGYERYLKNLDINISKLYYSEEEETPKAWIFTDKDNNQITFFLWGAAKHYKELNPPNFNTEIVHIATGDPEFNLKCAKKAYGNNLVSFDPGQDLPQYSKEMLLEIIEHTNFLFMNKHEFERASNLLNFEIDDYLERVDALIVTKGSKGSVIYTKDKKIEIPCIKAGKVIDPTGAGDSYRAGFLSAYVKGYDLEKCGLIGAATASFVVEAKGCQTNLPTWDKVVERLEKHRI</w:t>
      </w:r>
    </w:p>
    <w:p w14:paraId="095B1B29" w14:textId="77777777" w:rsidR="004B7C7A" w:rsidRDefault="004B7C7A" w:rsidP="004A175F">
      <w:r>
        <w:t>&gt;The1317</w:t>
      </w:r>
    </w:p>
    <w:p w14:paraId="072DB131" w14:textId="77777777" w:rsidR="004B7C7A" w:rsidRDefault="004B7C7A" w:rsidP="004A175F">
      <w:r>
        <w:t>MRVEETEVFKKYFKNLTDRERAVFEGGITLGALFHQFVGTPVSKYNKESLERAIEEAMKNQPCVYDIKVKIRNVGEKYVSLDGKMLDVDLKIKINKTVAHLKLEYIPEIDYPLMYVKKFEE</w:t>
      </w:r>
    </w:p>
    <w:p w14:paraId="7EF3483D" w14:textId="77777777" w:rsidR="004B7C7A" w:rsidRDefault="004B7C7A" w:rsidP="004A175F">
      <w:r>
        <w:t>&gt;The1318</w:t>
      </w:r>
    </w:p>
    <w:p w14:paraId="56274924" w14:textId="77777777" w:rsidR="004B7C7A" w:rsidRDefault="004B7C7A" w:rsidP="004A175F">
      <w:r>
        <w:t>MSVMYKKILYPTDFSETAEIALKHVKAFKTLKAEEVILLHVIDEREIKKRDIFSLLLGVAGLNKSVEEFENELKNKLTEEAKNKMENIKKELEDVGFKVKDIIVVGIPHEEIVKIAEDEGVDIIIMGSHGKTNLKEILLGSVTENVIKKSNKPVLVVKRKNS</w:t>
      </w:r>
    </w:p>
    <w:p w14:paraId="3C2DC305" w14:textId="77777777" w:rsidR="004B7C7A" w:rsidRDefault="004B7C7A" w:rsidP="004A175F">
      <w:r>
        <w:t>&gt;The1319</w:t>
      </w:r>
    </w:p>
    <w:p w14:paraId="429F6198" w14:textId="77777777" w:rsidR="004B7C7A" w:rsidRDefault="004B7C7A" w:rsidP="004A175F">
      <w:r>
        <w:t>MELKNKKLSLWEAVSMAVGVMIGASIFSIFGVGAKIAGRNLPETFILSGIYALLVAYSYTKLGAKIVSNAGPIAFIHKAIGDNIITGALSILLWMSYVISIALFAKGFA</w:t>
      </w:r>
      <w:r>
        <w:lastRenderedPageBreak/>
        <w:t>GYFLPLINAPINTFNIAITEIGIVAFFTALNFFGSKAVGRAEFFIVLVKLLILGLFIFAGLITIHPSYVIPDLAPSAVSGMIFASAIFFLSYMGFGVITNASEHIENPKKNVPRAIFISILIVMFVYVGVAISAIGNLPIDELIKASENALAVAAKPFLGNLGFLLISIGALFSISSAMNATIYGGANVAYSLAKDGELPEFFERKVWFKSTEGLYITSALGVLFALLFNMEGVASITSAVFMVIYLFVILSHYILIDEVGGRKEIVIFSFIVVLGVFLLLLYYQWITNRFVFYGIIATFIGVLIFEIIYRKVTKRTFSNNMYVKS</w:t>
      </w:r>
    </w:p>
    <w:p w14:paraId="776FE8B2" w14:textId="77777777" w:rsidR="004B7C7A" w:rsidRDefault="004B7C7A" w:rsidP="004A175F">
      <w:r>
        <w:t>&gt;The1320</w:t>
      </w:r>
    </w:p>
    <w:p w14:paraId="1B3EE4C2" w14:textId="77777777" w:rsidR="004B7C7A" w:rsidRDefault="004B7C7A" w:rsidP="004A175F">
      <w:r>
        <w:t>MKNEVFFGEGMKVVKEKYPDLYDIIVKLNDTVFTGKTLDYKTQKLIAIGIVASRCDEVAIEKQMKSAMKELGITKEEIADVLRVVLLTSGMPAFTKAMKILEKL</w:t>
      </w:r>
    </w:p>
    <w:p w14:paraId="56DAB620" w14:textId="77777777" w:rsidR="004B7C7A" w:rsidRDefault="004B7C7A" w:rsidP="004A175F">
      <w:r>
        <w:t>&gt;The1321</w:t>
      </w:r>
    </w:p>
    <w:p w14:paraId="1F89C6B0" w14:textId="77777777" w:rsidR="004B7C7A" w:rsidRDefault="004B7C7A" w:rsidP="004A175F">
      <w:r>
        <w:t>MIEKVYEFKRDAKTKVVEKLVNTEHVQINHIVLPRGEQMPKHYSNSYVHLIIIKGEMTLTLEDQEPHNYKEGNIVYVPFNVKMLIQNINSDILEFFVVKAPHPKKLNAPEDPIKCE</w:t>
      </w:r>
    </w:p>
    <w:p w14:paraId="03981858" w14:textId="77777777" w:rsidR="004B7C7A" w:rsidRDefault="004B7C7A" w:rsidP="004A175F">
      <w:r>
        <w:t>&gt;The1322</w:t>
      </w:r>
    </w:p>
    <w:p w14:paraId="7CEAA99A" w14:textId="77777777" w:rsidR="004B7C7A" w:rsidRDefault="004B7C7A" w:rsidP="004A175F">
      <w:r>
        <w:t>MIIKNQLIFVNFYVILIIWWFVMGILDKIQKKSEKIEKEKKSETVIPSDTKLKPIEPHPTINKKATVGNDETILDTYSIKIDEIEMEVVIKREEGYIYYLVPEIDKINMSLSKLTKDHLNHIKSQISDLGLIEYDQIREYLTNFSMRYNLAIPYIDSLAKFFYLVIGRLGLLEVPLNDDRLEEVMVNGYNVPVFVFHRKHQMCETNIVLDRNEVDRIIESIANLVNRPIDSRVPMLDAFLPDGSRVNATTADITMNGATLTIRKFSKNPLTVIDLINFGTLDIDTAAFLWQAVEGYFGAKPANTLIAGGTGSGKTTLLNVLSLFSMYNERIITIEDTPELQIPHKHVIKMVTRPARPGMPEYEVTMDDLIKNALRMRPDRIFVGEVRGKEAHSLLVAMNTGHDGALAYDEPIYLSDGNIINIGEFVDKFFKKYKNSIKKEDNGFGWIDIGNENIYIKSFNKLSLIIEDKRILRVWRKKYSGKLIKITTKNRREITLTHDHPVYISKTGEVLEINAEMVKVGDYIYIPKNNTINLDEVIKVETVDYNGHIYDLTVEDNHTYIAGKNEGFAVSNCSGTLHANSADEAILRLTSPPMNVPKIMLTALNFIINQQRIRRAGKTIRRILGIVEIVKGGGEGHEFAKTTLYEYNGLKDSLERRGICMWEEEVCEIAGITKEELLRDRENRKKVLSYLYKNNIRKLENVSDYIMRYQVDPEKLLRSIR</w:t>
      </w:r>
    </w:p>
    <w:p w14:paraId="51797DA5" w14:textId="77777777" w:rsidR="004B7C7A" w:rsidRDefault="004B7C7A" w:rsidP="004A175F">
      <w:r>
        <w:t>&gt;The1323</w:t>
      </w:r>
    </w:p>
    <w:p w14:paraId="3CD5F0CB" w14:textId="77777777" w:rsidR="004B7C7A" w:rsidRDefault="004B7C7A" w:rsidP="004A175F">
      <w:r>
        <w:t>MEILDLTQTLINFPYPGDPELRIIEKKIDGFIVSEIIMGSHLCTHIDYPKHVGLENRIPFKDGIIKGKGYCISLDDFERNKLPACDILLIYTGFSKYWGRDEYFEKIPEIPFLDDIIKSNIKCVGIDACTIGGFEEHKRLLSNNILIIENLNENLKNLVGKSFYFLGLPLKIFDIDASPIRCIAIL</w:t>
      </w:r>
    </w:p>
    <w:p w14:paraId="76836B04" w14:textId="77777777" w:rsidR="004B7C7A" w:rsidRDefault="004B7C7A" w:rsidP="004A175F">
      <w:r>
        <w:t>&gt;The1324</w:t>
      </w:r>
    </w:p>
    <w:p w14:paraId="2AAD7F67" w14:textId="77777777" w:rsidR="004B7C7A" w:rsidRDefault="004B7C7A" w:rsidP="004A175F">
      <w:r>
        <w:t>MIKLKNVTKTYKMGEEIIYALKNVNLNIKEGEFVSIMGPSGSGKSTMLNIIGCLDKPTEGEVYIDNIKTNDLDDDELTKIRRDKIGFVFQQFNLIPLLTALENVELPLIFKYRGAMSGEERRKRALECLKMAELEERFANHKPNQLSGGQQQRVAIARALANNPPIILADEPTGALDSKTGEKIMQLLKKLNEEDGKTVVVVTHDINVARFGERIIYLKDGEVEREEKLRGFDDR</w:t>
      </w:r>
    </w:p>
    <w:p w14:paraId="5CFD4B23" w14:textId="77777777" w:rsidR="004B7C7A" w:rsidRDefault="004B7C7A" w:rsidP="004A175F">
      <w:r>
        <w:t>&gt;The1325</w:t>
      </w:r>
    </w:p>
    <w:p w14:paraId="7C386ACF" w14:textId="77777777" w:rsidR="004B7C7A" w:rsidRDefault="004B7C7A" w:rsidP="004A175F">
      <w:r>
        <w:t>MHYFSEKPTTKSDVKIVEDILRGKKLKFKTDSGVFSYGKVDKGTKILVENVVVDKDDDILDLGCGYGVIGIALADEVKSTTMADINRRAIKLAKENIKLNNLDNYDIRVVHSDLYENVKDRKYNKIITNPPIRAGKEVLHRIIEEGKELLKDNGEIWVVIQTKQGAKSLAKYMKDVFGNVETVTIKGGYRVLKSKKL</w:t>
      </w:r>
    </w:p>
    <w:p w14:paraId="1B667306" w14:textId="77777777" w:rsidR="004B7C7A" w:rsidRDefault="004B7C7A" w:rsidP="004A175F">
      <w:r>
        <w:lastRenderedPageBreak/>
        <w:t>&gt;The1326</w:t>
      </w:r>
    </w:p>
    <w:p w14:paraId="44576F57" w14:textId="77777777" w:rsidR="004B7C7A" w:rsidRDefault="004B7C7A" w:rsidP="004A175F">
      <w:r>
        <w:t>MPLCLKINKKHGEQTRRILIENNLLNKDYKITSEGNYLYLPIKDVDEDILKSILNIEFELVDKELEEKKIIKKPSFREIISKKYRKEIDEGLISLSYDVVGDLVILQISDEVDEKIRKEIGELAYKLIPCKGVFRRKSEVKGEFRVRELEHLAGENRTLTIHKENGYRLWVDIAKVYFSPRLGGERARIMKKVSLNDVVVDMFAGVGPFSIACKNAKKIYAIDINPHAIELLKKNIKLNKLEHKIIPILSDVREVDVKGNRVIMNLPKFAHKFIDKALDIVEEGGVIHYYTIGKDFDKAIKLFEKKCDCEVLEKRIVKSYAPREYILALDFKINKK</w:t>
      </w:r>
    </w:p>
    <w:p w14:paraId="6957455A" w14:textId="77777777" w:rsidR="004B7C7A" w:rsidRDefault="004B7C7A" w:rsidP="004A175F">
      <w:r>
        <w:t>&gt;The1327</w:t>
      </w:r>
    </w:p>
    <w:p w14:paraId="540C8B59" w14:textId="77777777" w:rsidR="004B7C7A" w:rsidRDefault="004B7C7A" w:rsidP="004A175F">
      <w:r>
        <w:t>MIDTLKNIKVKDVMTKNVITAKRHEGVVEAFEKMLKYKISSLPVIDDENKVIGIVTTTDIGYNLIRDKYTLETTIGDVMTKDVITIHEDASILEAIKKMDISGKKEEIINQLPVVDKNNKLVGIISDGDIIRTISKII</w:t>
      </w:r>
    </w:p>
    <w:p w14:paraId="004AC6A1" w14:textId="77777777" w:rsidR="004B7C7A" w:rsidRDefault="004B7C7A" w:rsidP="004A175F">
      <w:r>
        <w:t>&gt;The1328</w:t>
      </w:r>
    </w:p>
    <w:p w14:paraId="255A11E4" w14:textId="4FB2B42D" w:rsidR="00E6134C" w:rsidRPr="004B7C7A" w:rsidRDefault="004B7C7A" w:rsidP="004A175F">
      <w:r>
        <w:t>MLIGEIMDLNLKNFLEDREEIIRDAKRKDEKSFKDFKKIVEEIKERENKDKIVCDFTEYNPLHKGHKYALEKGKEHGIFISVLPGPLERSGRGIPYFLNRYIRAEMAIRAGADIVVEGPPMGIMGSGQYMRCLIKMFYSLGAEIIPRGYIPEKTMEKVIDCINKGYHIQVKPYKIICIETGEILGEKLNIDNYVIASMSQMIYKLNREGLKFNPKFVFVKRLEGISGTKIREAIFSGKFEDIKNMLPKTTLSILKELYDNGKLNELILKRFEDRILETANEYDLYEYLPSNVAEILEKKRPFNNIEEIKNSLPYGFSRHFRERILSKLEARIPNETLSKYINNYPAKIKILAVKL</w:t>
      </w:r>
    </w:p>
    <w:sectPr w:rsidR="00E6134C" w:rsidRPr="004B7C7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CF2579" w14:textId="77777777" w:rsidR="00281D40" w:rsidRDefault="00281D40" w:rsidP="008227A8">
      <w:r>
        <w:separator/>
      </w:r>
    </w:p>
  </w:endnote>
  <w:endnote w:type="continuationSeparator" w:id="0">
    <w:p w14:paraId="1FA31D41" w14:textId="77777777" w:rsidR="00281D40" w:rsidRDefault="00281D40" w:rsidP="008227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AEAF93" w14:textId="77777777" w:rsidR="00281D40" w:rsidRDefault="00281D40" w:rsidP="008227A8">
      <w:r>
        <w:separator/>
      </w:r>
    </w:p>
  </w:footnote>
  <w:footnote w:type="continuationSeparator" w:id="0">
    <w:p w14:paraId="39C45D39" w14:textId="77777777" w:rsidR="00281D40" w:rsidRDefault="00281D40" w:rsidP="008227A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4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wMjG3MDA0sLC0MDNU0lEKTi0uzszPAykwqQUAatVKFywAAAA="/>
  </w:docVars>
  <w:rsids>
    <w:rsidRoot w:val="00304CD0"/>
    <w:rsid w:val="00070B3F"/>
    <w:rsid w:val="00281D40"/>
    <w:rsid w:val="00304CD0"/>
    <w:rsid w:val="00325BE2"/>
    <w:rsid w:val="00347056"/>
    <w:rsid w:val="004A175F"/>
    <w:rsid w:val="004B7C7A"/>
    <w:rsid w:val="00504D15"/>
    <w:rsid w:val="006926E1"/>
    <w:rsid w:val="008227A8"/>
    <w:rsid w:val="00876070"/>
    <w:rsid w:val="008B1D5A"/>
    <w:rsid w:val="008F0824"/>
    <w:rsid w:val="00A03688"/>
    <w:rsid w:val="00A43B4E"/>
    <w:rsid w:val="00B73412"/>
    <w:rsid w:val="00C4334A"/>
    <w:rsid w:val="00D02099"/>
    <w:rsid w:val="00D577E0"/>
    <w:rsid w:val="00E24861"/>
    <w:rsid w:val="00E6134C"/>
    <w:rsid w:val="00EC5DEC"/>
    <w:rsid w:val="00F15265"/>
    <w:rsid w:val="00F37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B70A34"/>
  <w15:chartTrackingRefBased/>
  <w15:docId w15:val="{2F254384-1011-404F-A82B-F443C6A30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A175F"/>
    <w:pPr>
      <w:widowControl w:val="0"/>
      <w:jc w:val="both"/>
    </w:pPr>
    <w:rPr>
      <w:rFonts w:ascii="Times New Roman" w:eastAsia="宋体" w:hAnsi="Times New Roman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227A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227A8"/>
    <w:rPr>
      <w:rFonts w:ascii="Times New Roman" w:eastAsia="宋体" w:hAnsi="Times New Roman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227A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227A8"/>
    <w:rPr>
      <w:rFonts w:ascii="Times New Roman" w:eastAsia="宋体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3EEE10-3DC8-4134-AE63-5598640414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19</Pages>
  <Words>120331</Words>
  <Characters>685887</Characters>
  <Application>Microsoft Office Word</Application>
  <DocSecurity>0</DocSecurity>
  <Lines>5715</Lines>
  <Paragraphs>1609</Paragraphs>
  <ScaleCrop>false</ScaleCrop>
  <Company/>
  <LinksUpToDate>false</LinksUpToDate>
  <CharactersWithSpaces>804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ailan</dc:creator>
  <cp:keywords/>
  <dc:description/>
  <cp:lastModifiedBy>huang ailan</cp:lastModifiedBy>
  <cp:revision>5</cp:revision>
  <dcterms:created xsi:type="dcterms:W3CDTF">2022-06-18T11:19:00Z</dcterms:created>
  <dcterms:modified xsi:type="dcterms:W3CDTF">2022-12-10T07:00:00Z</dcterms:modified>
</cp:coreProperties>
</file>